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F80930" w14:textId="60484A06" w:rsidR="005D2D16" w:rsidRPr="000F481A" w:rsidRDefault="008B6CDE" w:rsidP="00D62B91">
      <w:pPr>
        <w:pStyle w:val="Header"/>
        <w:jc w:val="center"/>
        <w:rPr>
          <w:rFonts w:ascii="Arial" w:hAnsi="Arial" w:cs="Arial"/>
          <w:b/>
          <w:bCs/>
        </w:rPr>
      </w:pPr>
      <w:bookmarkStart w:id="0" w:name="_GoBack"/>
      <w:bookmarkEnd w:id="0"/>
      <w:r w:rsidRPr="000F481A">
        <w:rPr>
          <w:rFonts w:ascii="Arial" w:hAnsi="Arial" w:cs="Arial"/>
          <w:b/>
          <w:bCs/>
        </w:rPr>
        <w:t>RIVERTON CITY PLANNING COMMISSION</w:t>
      </w:r>
    </w:p>
    <w:p w14:paraId="2585652F" w14:textId="4E77EACC" w:rsidR="005D2D16" w:rsidRPr="000F481A" w:rsidRDefault="005D2D16" w:rsidP="00D62B91">
      <w:pPr>
        <w:pStyle w:val="Header"/>
        <w:jc w:val="center"/>
        <w:rPr>
          <w:rFonts w:ascii="Arial" w:hAnsi="Arial" w:cs="Arial"/>
          <w:b/>
          <w:bCs/>
        </w:rPr>
      </w:pPr>
      <w:r w:rsidRPr="000F481A">
        <w:rPr>
          <w:rFonts w:ascii="Arial" w:hAnsi="Arial" w:cs="Arial"/>
          <w:b/>
          <w:bCs/>
        </w:rPr>
        <w:t>MEETING MINUTES</w:t>
      </w:r>
    </w:p>
    <w:p w14:paraId="09878189" w14:textId="76C60FE9" w:rsidR="005D2D16" w:rsidRPr="000F481A" w:rsidRDefault="00524647" w:rsidP="00D62B91">
      <w:pPr>
        <w:pStyle w:val="Header"/>
        <w:jc w:val="center"/>
        <w:rPr>
          <w:rFonts w:ascii="Arial" w:hAnsi="Arial" w:cs="Arial"/>
          <w:b/>
          <w:bCs/>
        </w:rPr>
      </w:pPr>
      <w:r>
        <w:rPr>
          <w:rFonts w:ascii="Arial" w:hAnsi="Arial" w:cs="Arial"/>
          <w:b/>
          <w:bCs/>
        </w:rPr>
        <w:t>January 23, 2020</w:t>
      </w:r>
    </w:p>
    <w:p w14:paraId="2E8126DC" w14:textId="6D4D0FCC" w:rsidR="005D2D16" w:rsidRPr="000F481A" w:rsidRDefault="005D2D16" w:rsidP="00D62B91">
      <w:pPr>
        <w:pStyle w:val="Header"/>
        <w:jc w:val="center"/>
        <w:rPr>
          <w:rFonts w:ascii="Arial" w:hAnsi="Arial" w:cs="Arial"/>
          <w:b/>
          <w:bCs/>
        </w:rPr>
      </w:pPr>
    </w:p>
    <w:p w14:paraId="4063E7A4" w14:textId="138DD05E" w:rsidR="008B6CDE" w:rsidRPr="000F481A" w:rsidRDefault="008B6CDE" w:rsidP="00D62B91">
      <w:pPr>
        <w:pStyle w:val="Header"/>
        <w:jc w:val="both"/>
        <w:rPr>
          <w:rFonts w:ascii="Arial" w:hAnsi="Arial" w:cs="Arial"/>
          <w:b/>
          <w:bCs/>
        </w:rPr>
      </w:pPr>
      <w:r w:rsidRPr="000F481A">
        <w:rPr>
          <w:rFonts w:ascii="Arial" w:hAnsi="Arial" w:cs="Arial"/>
          <w:b/>
          <w:bCs/>
        </w:rPr>
        <w:t>The Riverton City Planning Commission convened at 6:30 p.m. in the Riverton City Municipal Building, 12830</w:t>
      </w:r>
      <w:r w:rsidR="00CD429E">
        <w:rPr>
          <w:rFonts w:ascii="Arial" w:hAnsi="Arial" w:cs="Arial"/>
          <w:b/>
          <w:bCs/>
        </w:rPr>
        <w:t xml:space="preserve"> South</w:t>
      </w:r>
      <w:r w:rsidRPr="000F481A">
        <w:rPr>
          <w:rFonts w:ascii="Arial" w:hAnsi="Arial" w:cs="Arial"/>
          <w:b/>
          <w:bCs/>
        </w:rPr>
        <w:t xml:space="preserve"> 1700 West, Riverton Utah.</w:t>
      </w:r>
    </w:p>
    <w:p w14:paraId="65807F3B" w14:textId="77777777" w:rsidR="0047689A" w:rsidRPr="000F481A" w:rsidRDefault="0047689A" w:rsidP="00D62B91">
      <w:pPr>
        <w:tabs>
          <w:tab w:val="left" w:pos="1440"/>
          <w:tab w:val="left" w:pos="3690"/>
        </w:tabs>
        <w:jc w:val="both"/>
        <w:rPr>
          <w:rStyle w:val="Strong"/>
          <w:rFonts w:ascii="Arial" w:hAnsi="Arial" w:cs="Arial"/>
        </w:rPr>
      </w:pPr>
    </w:p>
    <w:p w14:paraId="6AEA7AAC" w14:textId="4811B27E" w:rsidR="008B6CDE" w:rsidRPr="000F481A" w:rsidRDefault="008B6CDE" w:rsidP="00D62B91">
      <w:pPr>
        <w:tabs>
          <w:tab w:val="left" w:pos="1440"/>
          <w:tab w:val="left" w:pos="3690"/>
        </w:tabs>
        <w:jc w:val="both"/>
        <w:rPr>
          <w:rStyle w:val="Strong"/>
          <w:rFonts w:ascii="Arial" w:hAnsi="Arial" w:cs="Arial"/>
        </w:rPr>
      </w:pPr>
      <w:r w:rsidRPr="000F481A">
        <w:rPr>
          <w:rStyle w:val="Strong"/>
          <w:rFonts w:ascii="Arial" w:hAnsi="Arial" w:cs="Arial"/>
        </w:rPr>
        <w:t>Planning Commission Members:</w:t>
      </w:r>
      <w:r w:rsidRPr="000F481A">
        <w:rPr>
          <w:rStyle w:val="Strong"/>
          <w:rFonts w:ascii="Arial" w:hAnsi="Arial" w:cs="Arial"/>
        </w:rPr>
        <w:tab/>
      </w:r>
      <w:r w:rsidRPr="000F481A">
        <w:rPr>
          <w:rStyle w:val="Strong"/>
          <w:rFonts w:ascii="Arial" w:hAnsi="Arial" w:cs="Arial"/>
        </w:rPr>
        <w:tab/>
      </w:r>
      <w:r w:rsidRPr="000F481A">
        <w:rPr>
          <w:rStyle w:val="Strong"/>
          <w:rFonts w:ascii="Arial" w:hAnsi="Arial" w:cs="Arial"/>
        </w:rPr>
        <w:tab/>
        <w:t>Staff:</w:t>
      </w:r>
    </w:p>
    <w:p w14:paraId="4CAA96D2" w14:textId="77777777" w:rsidR="008B6CDE" w:rsidRPr="000F481A" w:rsidRDefault="008B6CDE" w:rsidP="00D62B91">
      <w:pPr>
        <w:tabs>
          <w:tab w:val="left" w:pos="1440"/>
          <w:tab w:val="left" w:pos="3690"/>
        </w:tabs>
        <w:jc w:val="both"/>
        <w:rPr>
          <w:rStyle w:val="Strong"/>
          <w:rFonts w:ascii="Arial" w:hAnsi="Arial" w:cs="Arial"/>
        </w:rPr>
      </w:pPr>
    </w:p>
    <w:p w14:paraId="580846D9" w14:textId="69AB7D6D" w:rsidR="00F9113F" w:rsidRPr="00D62B91" w:rsidRDefault="008B6CDE" w:rsidP="00D62B91">
      <w:pPr>
        <w:tabs>
          <w:tab w:val="left" w:pos="1440"/>
          <w:tab w:val="left" w:pos="3690"/>
        </w:tabs>
        <w:jc w:val="both"/>
        <w:rPr>
          <w:rFonts w:ascii="Arial" w:hAnsi="Arial" w:cs="Arial"/>
          <w:bCs/>
        </w:rPr>
      </w:pPr>
      <w:r w:rsidRPr="00F16826">
        <w:rPr>
          <w:rFonts w:ascii="Arial" w:hAnsi="Arial" w:cs="Arial"/>
          <w:bCs/>
        </w:rPr>
        <w:t>Brian Russell, Chair</w:t>
      </w:r>
      <w:r w:rsidR="007876D4" w:rsidRPr="00F16826">
        <w:rPr>
          <w:rFonts w:ascii="Arial" w:hAnsi="Arial" w:cs="Arial"/>
          <w:bCs/>
        </w:rPr>
        <w:t xml:space="preserve"> </w:t>
      </w:r>
      <w:r w:rsidRPr="00F16826">
        <w:rPr>
          <w:rFonts w:ascii="Arial" w:hAnsi="Arial" w:cs="Arial"/>
          <w:bCs/>
        </w:rPr>
        <w:tab/>
      </w:r>
      <w:r w:rsidRPr="00F16826">
        <w:rPr>
          <w:rFonts w:ascii="Arial" w:hAnsi="Arial" w:cs="Arial"/>
          <w:bCs/>
        </w:rPr>
        <w:tab/>
      </w:r>
      <w:r w:rsidRPr="00F16826">
        <w:rPr>
          <w:rFonts w:ascii="Arial" w:hAnsi="Arial" w:cs="Arial"/>
          <w:bCs/>
        </w:rPr>
        <w:tab/>
      </w:r>
      <w:r w:rsidRPr="00F16826">
        <w:rPr>
          <w:rFonts w:ascii="Arial" w:hAnsi="Arial" w:cs="Arial"/>
          <w:bCs/>
        </w:rPr>
        <w:tab/>
      </w:r>
      <w:r w:rsidR="00E12522" w:rsidRPr="00D62B91">
        <w:rPr>
          <w:rFonts w:ascii="Arial" w:hAnsi="Arial" w:cs="Arial"/>
          <w:bCs/>
        </w:rPr>
        <w:t xml:space="preserve">Tim Prestwich, Zoning Administrator </w:t>
      </w:r>
    </w:p>
    <w:p w14:paraId="15015D0B" w14:textId="33E3ACFD" w:rsidR="00F16826" w:rsidRPr="00F16826" w:rsidRDefault="00F16826" w:rsidP="00D62B91">
      <w:pPr>
        <w:tabs>
          <w:tab w:val="left" w:pos="1440"/>
          <w:tab w:val="left" w:pos="3690"/>
        </w:tabs>
        <w:jc w:val="both"/>
        <w:rPr>
          <w:rFonts w:ascii="Arial" w:hAnsi="Arial" w:cs="Arial"/>
          <w:bCs/>
        </w:rPr>
      </w:pPr>
      <w:r w:rsidRPr="00D62B91">
        <w:rPr>
          <w:rFonts w:ascii="Arial" w:hAnsi="Arial" w:cs="Arial"/>
          <w:bCs/>
        </w:rPr>
        <w:t xml:space="preserve">Gary Cannon </w:t>
      </w:r>
      <w:r w:rsidR="00864E7B" w:rsidRPr="00D62B91">
        <w:rPr>
          <w:rFonts w:ascii="Arial" w:hAnsi="Arial" w:cs="Arial"/>
          <w:bCs/>
        </w:rPr>
        <w:tab/>
      </w:r>
      <w:r w:rsidR="00864E7B" w:rsidRPr="00D62B91">
        <w:rPr>
          <w:rFonts w:ascii="Arial" w:hAnsi="Arial" w:cs="Arial"/>
          <w:bCs/>
        </w:rPr>
        <w:tab/>
      </w:r>
      <w:r w:rsidR="00864E7B" w:rsidRPr="00D62B91">
        <w:rPr>
          <w:rFonts w:ascii="Arial" w:hAnsi="Arial" w:cs="Arial"/>
          <w:bCs/>
        </w:rPr>
        <w:tab/>
      </w:r>
      <w:r w:rsidR="00864E7B" w:rsidRPr="00D62B91">
        <w:rPr>
          <w:rFonts w:ascii="Arial" w:hAnsi="Arial" w:cs="Arial"/>
          <w:bCs/>
        </w:rPr>
        <w:tab/>
      </w:r>
      <w:r w:rsidR="00D62B91" w:rsidRPr="00F16826">
        <w:rPr>
          <w:rFonts w:ascii="Arial" w:hAnsi="Arial" w:cs="Arial"/>
          <w:bCs/>
        </w:rPr>
        <w:t>Brian Moore, Assistant City Engineer</w:t>
      </w:r>
    </w:p>
    <w:p w14:paraId="611D82AC" w14:textId="1130B7A1" w:rsidR="002C0AB0" w:rsidRPr="00D62B91" w:rsidRDefault="008B6CDE" w:rsidP="00D62B91">
      <w:pPr>
        <w:tabs>
          <w:tab w:val="left" w:pos="1440"/>
          <w:tab w:val="left" w:pos="3690"/>
        </w:tabs>
        <w:jc w:val="both"/>
        <w:rPr>
          <w:rFonts w:ascii="Arial" w:hAnsi="Arial" w:cs="Arial"/>
          <w:bCs/>
        </w:rPr>
      </w:pPr>
      <w:r w:rsidRPr="00F16826">
        <w:rPr>
          <w:rFonts w:ascii="Arial" w:hAnsi="Arial" w:cs="Arial"/>
          <w:bCs/>
        </w:rPr>
        <w:t>Dennis Hansen</w:t>
      </w:r>
      <w:r w:rsidRPr="00F16826">
        <w:rPr>
          <w:rFonts w:ascii="Arial" w:hAnsi="Arial" w:cs="Arial"/>
          <w:bCs/>
        </w:rPr>
        <w:tab/>
      </w:r>
      <w:r w:rsidRPr="00F16826">
        <w:rPr>
          <w:rFonts w:ascii="Arial" w:hAnsi="Arial" w:cs="Arial"/>
          <w:bCs/>
        </w:rPr>
        <w:tab/>
      </w:r>
      <w:r w:rsidRPr="00F16826">
        <w:rPr>
          <w:rFonts w:ascii="Arial" w:hAnsi="Arial" w:cs="Arial"/>
          <w:bCs/>
        </w:rPr>
        <w:tab/>
      </w:r>
      <w:r w:rsidRPr="00F16826">
        <w:rPr>
          <w:rFonts w:ascii="Arial" w:hAnsi="Arial" w:cs="Arial"/>
          <w:bCs/>
        </w:rPr>
        <w:tab/>
      </w:r>
      <w:r w:rsidRPr="00D62B91">
        <w:rPr>
          <w:rFonts w:ascii="Arial" w:hAnsi="Arial" w:cs="Arial"/>
          <w:bCs/>
        </w:rPr>
        <w:t>Craig Bott, City Attorney</w:t>
      </w:r>
    </w:p>
    <w:p w14:paraId="5D9086F8" w14:textId="001800CF" w:rsidR="0035206C" w:rsidRPr="00F16826" w:rsidRDefault="008B6CDE" w:rsidP="00D62B91">
      <w:pPr>
        <w:tabs>
          <w:tab w:val="left" w:pos="1440"/>
          <w:tab w:val="left" w:pos="3690"/>
        </w:tabs>
        <w:jc w:val="both"/>
        <w:rPr>
          <w:rFonts w:ascii="Arial" w:hAnsi="Arial" w:cs="Arial"/>
          <w:bCs/>
        </w:rPr>
      </w:pPr>
      <w:r w:rsidRPr="00D62B91">
        <w:rPr>
          <w:rFonts w:ascii="Arial" w:hAnsi="Arial" w:cs="Arial"/>
          <w:bCs/>
        </w:rPr>
        <w:t>Kent Hartley</w:t>
      </w:r>
      <w:r w:rsidRPr="00D62B91">
        <w:rPr>
          <w:rFonts w:ascii="Arial" w:hAnsi="Arial" w:cs="Arial"/>
          <w:bCs/>
        </w:rPr>
        <w:tab/>
      </w:r>
      <w:r w:rsidRPr="00D62B91">
        <w:rPr>
          <w:rFonts w:ascii="Arial" w:hAnsi="Arial" w:cs="Arial"/>
          <w:bCs/>
        </w:rPr>
        <w:tab/>
      </w:r>
      <w:r w:rsidRPr="00D62B91">
        <w:rPr>
          <w:rFonts w:ascii="Arial" w:hAnsi="Arial" w:cs="Arial"/>
          <w:bCs/>
        </w:rPr>
        <w:tab/>
      </w:r>
      <w:r w:rsidRPr="00D62B91">
        <w:rPr>
          <w:rFonts w:ascii="Arial" w:hAnsi="Arial" w:cs="Arial"/>
          <w:bCs/>
        </w:rPr>
        <w:tab/>
      </w:r>
      <w:r w:rsidRPr="00D62B91">
        <w:rPr>
          <w:rFonts w:ascii="Arial" w:hAnsi="Arial" w:cs="Arial"/>
          <w:bCs/>
        </w:rPr>
        <w:tab/>
      </w:r>
    </w:p>
    <w:p w14:paraId="7F26309B" w14:textId="517199AD" w:rsidR="007C2EDA" w:rsidRPr="00F16826" w:rsidRDefault="008B6CDE" w:rsidP="00D62B91">
      <w:pPr>
        <w:tabs>
          <w:tab w:val="left" w:pos="1440"/>
          <w:tab w:val="left" w:pos="3690"/>
        </w:tabs>
        <w:jc w:val="both"/>
        <w:rPr>
          <w:rFonts w:ascii="Arial" w:hAnsi="Arial" w:cs="Arial"/>
          <w:bCs/>
        </w:rPr>
      </w:pPr>
      <w:r w:rsidRPr="00F16826">
        <w:rPr>
          <w:rFonts w:ascii="Arial" w:hAnsi="Arial" w:cs="Arial"/>
          <w:bCs/>
        </w:rPr>
        <w:t>Ed James</w:t>
      </w:r>
      <w:r w:rsidRPr="00F16826">
        <w:rPr>
          <w:rFonts w:ascii="Arial" w:hAnsi="Arial" w:cs="Arial"/>
          <w:bCs/>
        </w:rPr>
        <w:tab/>
      </w:r>
      <w:r w:rsidRPr="00F16826">
        <w:rPr>
          <w:rFonts w:ascii="Arial" w:hAnsi="Arial" w:cs="Arial"/>
          <w:bCs/>
        </w:rPr>
        <w:tab/>
      </w:r>
      <w:r w:rsidRPr="00F16826">
        <w:rPr>
          <w:rFonts w:ascii="Arial" w:hAnsi="Arial" w:cs="Arial"/>
          <w:bCs/>
        </w:rPr>
        <w:tab/>
      </w:r>
      <w:r w:rsidRPr="00F16826">
        <w:rPr>
          <w:rFonts w:ascii="Arial" w:hAnsi="Arial" w:cs="Arial"/>
          <w:bCs/>
        </w:rPr>
        <w:tab/>
      </w:r>
      <w:r w:rsidRPr="00F16826">
        <w:rPr>
          <w:rFonts w:ascii="Arial" w:hAnsi="Arial" w:cs="Arial"/>
          <w:bCs/>
        </w:rPr>
        <w:tab/>
      </w:r>
    </w:p>
    <w:p w14:paraId="22496718" w14:textId="77777777" w:rsidR="00F16826" w:rsidRPr="00F16826" w:rsidRDefault="00F16826" w:rsidP="00D62B91">
      <w:pPr>
        <w:tabs>
          <w:tab w:val="left" w:pos="1440"/>
          <w:tab w:val="left" w:pos="3690"/>
        </w:tabs>
        <w:jc w:val="both"/>
        <w:rPr>
          <w:rFonts w:ascii="Arial" w:hAnsi="Arial" w:cs="Arial"/>
          <w:bCs/>
        </w:rPr>
      </w:pPr>
      <w:r w:rsidRPr="00F16826">
        <w:rPr>
          <w:rFonts w:ascii="Arial" w:hAnsi="Arial" w:cs="Arial"/>
          <w:bCs/>
        </w:rPr>
        <w:t>Grant Lefgren</w:t>
      </w:r>
    </w:p>
    <w:p w14:paraId="4D6CE39C" w14:textId="7D041FEB" w:rsidR="00C2709B" w:rsidRPr="00F16826" w:rsidRDefault="008B6CDE" w:rsidP="00D62B91">
      <w:pPr>
        <w:tabs>
          <w:tab w:val="left" w:pos="1440"/>
          <w:tab w:val="left" w:pos="3690"/>
        </w:tabs>
        <w:jc w:val="both"/>
        <w:rPr>
          <w:rFonts w:ascii="Arial" w:hAnsi="Arial" w:cs="Arial"/>
          <w:bCs/>
        </w:rPr>
      </w:pPr>
      <w:r w:rsidRPr="00F16826">
        <w:rPr>
          <w:rFonts w:ascii="Arial" w:hAnsi="Arial" w:cs="Arial"/>
          <w:bCs/>
        </w:rPr>
        <w:t>Troy Rushton</w:t>
      </w:r>
    </w:p>
    <w:p w14:paraId="3DFB0DFE" w14:textId="43417640" w:rsidR="00A24262" w:rsidRPr="000F481A" w:rsidRDefault="00E37FB0" w:rsidP="00D62B91">
      <w:pPr>
        <w:tabs>
          <w:tab w:val="left" w:pos="1440"/>
          <w:tab w:val="left" w:pos="3690"/>
        </w:tabs>
        <w:jc w:val="both"/>
        <w:rPr>
          <w:rFonts w:ascii="Arial" w:hAnsi="Arial" w:cs="Arial"/>
          <w:bCs/>
        </w:rPr>
      </w:pPr>
      <w:r w:rsidRPr="000F481A">
        <w:rPr>
          <w:rFonts w:ascii="Arial" w:hAnsi="Arial" w:cs="Arial"/>
          <w:bCs/>
        </w:rPr>
        <w:tab/>
      </w:r>
      <w:r w:rsidR="00A24262" w:rsidRPr="000F481A">
        <w:rPr>
          <w:rFonts w:ascii="Arial" w:hAnsi="Arial" w:cs="Arial"/>
          <w:bCs/>
        </w:rPr>
        <w:tab/>
      </w:r>
    </w:p>
    <w:p w14:paraId="4D6B85C6" w14:textId="18951B09" w:rsidR="008D2A70" w:rsidRPr="000F481A" w:rsidRDefault="008B6CDE" w:rsidP="00D62B91">
      <w:pPr>
        <w:tabs>
          <w:tab w:val="left" w:pos="720"/>
          <w:tab w:val="left" w:pos="1440"/>
          <w:tab w:val="left" w:pos="2160"/>
          <w:tab w:val="left" w:pos="2880"/>
          <w:tab w:val="left" w:pos="3600"/>
          <w:tab w:val="left" w:pos="7434"/>
        </w:tabs>
        <w:jc w:val="both"/>
        <w:outlineLvl w:val="0"/>
        <w:rPr>
          <w:rFonts w:ascii="Arial" w:hAnsi="Arial" w:cs="Arial"/>
          <w:b/>
          <w:bCs/>
        </w:rPr>
      </w:pPr>
      <w:r w:rsidRPr="000F481A">
        <w:rPr>
          <w:rFonts w:ascii="Arial" w:hAnsi="Arial" w:cs="Arial"/>
          <w:b/>
          <w:bCs/>
        </w:rPr>
        <w:t>Chair Brian Russell called the meeting to order</w:t>
      </w:r>
      <w:r w:rsidR="00D01EC5">
        <w:rPr>
          <w:rFonts w:ascii="Arial" w:hAnsi="Arial" w:cs="Arial"/>
          <w:b/>
          <w:bCs/>
        </w:rPr>
        <w:t xml:space="preserve"> at approximately 6:30 p.m.</w:t>
      </w:r>
      <w:r w:rsidRPr="000F481A">
        <w:rPr>
          <w:rFonts w:ascii="Arial" w:hAnsi="Arial" w:cs="Arial"/>
          <w:b/>
          <w:bCs/>
        </w:rPr>
        <w:t xml:space="preserve"> </w:t>
      </w:r>
      <w:r w:rsidR="00A1693A">
        <w:rPr>
          <w:rFonts w:ascii="Arial" w:hAnsi="Arial" w:cs="Arial"/>
          <w:b/>
          <w:bCs/>
        </w:rPr>
        <w:t xml:space="preserve"> </w:t>
      </w:r>
      <w:r w:rsidRPr="000F481A">
        <w:rPr>
          <w:rFonts w:ascii="Arial" w:hAnsi="Arial" w:cs="Arial"/>
          <w:b/>
          <w:bCs/>
        </w:rPr>
        <w:t xml:space="preserve">Commissioner </w:t>
      </w:r>
      <w:r w:rsidR="00816ADA">
        <w:rPr>
          <w:rFonts w:ascii="Arial" w:hAnsi="Arial" w:cs="Arial"/>
          <w:b/>
          <w:bCs/>
        </w:rPr>
        <w:t xml:space="preserve">Hartley </w:t>
      </w:r>
      <w:r w:rsidRPr="000F481A">
        <w:rPr>
          <w:rFonts w:ascii="Arial" w:hAnsi="Arial" w:cs="Arial"/>
          <w:b/>
          <w:bCs/>
        </w:rPr>
        <w:t>led the Pledge of Allegiance.</w:t>
      </w:r>
      <w:r w:rsidR="000F517B" w:rsidRPr="000F481A">
        <w:rPr>
          <w:rFonts w:ascii="Arial" w:hAnsi="Arial" w:cs="Arial"/>
          <w:b/>
          <w:bCs/>
        </w:rPr>
        <w:tab/>
      </w:r>
    </w:p>
    <w:p w14:paraId="3249EEF5" w14:textId="77777777" w:rsidR="008D2A70" w:rsidRPr="000F481A" w:rsidRDefault="008D2A70" w:rsidP="00D62B91">
      <w:pPr>
        <w:tabs>
          <w:tab w:val="left" w:pos="720"/>
          <w:tab w:val="left" w:pos="1440"/>
          <w:tab w:val="left" w:pos="2160"/>
          <w:tab w:val="left" w:pos="2880"/>
          <w:tab w:val="left" w:pos="3600"/>
          <w:tab w:val="left" w:pos="7434"/>
        </w:tabs>
        <w:jc w:val="both"/>
        <w:outlineLvl w:val="0"/>
        <w:rPr>
          <w:rFonts w:ascii="Arial" w:hAnsi="Arial" w:cs="Arial"/>
          <w:b/>
          <w:bCs/>
        </w:rPr>
      </w:pPr>
    </w:p>
    <w:p w14:paraId="2B7EABF5" w14:textId="16C9AC4E" w:rsidR="00C011A3" w:rsidRPr="000F481A" w:rsidRDefault="008D2A70" w:rsidP="00D62B91">
      <w:pPr>
        <w:pStyle w:val="ListParagraph"/>
        <w:numPr>
          <w:ilvl w:val="0"/>
          <w:numId w:val="2"/>
        </w:numPr>
        <w:tabs>
          <w:tab w:val="left" w:pos="720"/>
          <w:tab w:val="left" w:pos="1440"/>
          <w:tab w:val="left" w:pos="2160"/>
          <w:tab w:val="left" w:pos="2880"/>
          <w:tab w:val="left" w:pos="7434"/>
        </w:tabs>
        <w:ind w:left="0" w:firstLine="0"/>
        <w:jc w:val="both"/>
        <w:outlineLvl w:val="0"/>
        <w:rPr>
          <w:rFonts w:ascii="Arial" w:hAnsi="Arial" w:cs="Arial"/>
          <w:b/>
          <w:bCs/>
        </w:rPr>
      </w:pPr>
      <w:r w:rsidRPr="000F481A">
        <w:rPr>
          <w:rFonts w:ascii="Arial" w:hAnsi="Arial" w:cs="Arial"/>
          <w:b/>
          <w:bCs/>
          <w:u w:val="single"/>
        </w:rPr>
        <w:t>PUBLIC HEARINGS</w:t>
      </w:r>
    </w:p>
    <w:p w14:paraId="6833657F" w14:textId="77777777" w:rsidR="008D2A70" w:rsidRPr="000F481A" w:rsidRDefault="008D2A70" w:rsidP="00D62B91">
      <w:pPr>
        <w:pStyle w:val="ListParagraph"/>
        <w:tabs>
          <w:tab w:val="left" w:pos="720"/>
          <w:tab w:val="left" w:pos="1440"/>
          <w:tab w:val="left" w:pos="2160"/>
          <w:tab w:val="left" w:pos="2880"/>
          <w:tab w:val="left" w:pos="7434"/>
        </w:tabs>
        <w:ind w:left="0"/>
        <w:jc w:val="both"/>
        <w:outlineLvl w:val="0"/>
        <w:rPr>
          <w:rFonts w:ascii="Arial" w:hAnsi="Arial" w:cs="Arial"/>
          <w:b/>
          <w:bCs/>
          <w:u w:val="single"/>
        </w:rPr>
      </w:pPr>
    </w:p>
    <w:p w14:paraId="51E3E6C7" w14:textId="3017E880" w:rsidR="008D2A70" w:rsidRPr="00864E7B" w:rsidRDefault="00A16AD4" w:rsidP="00D62B91">
      <w:pPr>
        <w:pStyle w:val="ListParagraph"/>
        <w:numPr>
          <w:ilvl w:val="0"/>
          <w:numId w:val="1"/>
        </w:num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HOME OCCUPATION</w:t>
      </w:r>
      <w:r w:rsidR="008D2A70" w:rsidRPr="000F481A">
        <w:rPr>
          <w:rFonts w:ascii="Arial" w:hAnsi="Arial" w:cs="Arial"/>
          <w:bCs/>
        </w:rPr>
        <w:t xml:space="preserve">, </w:t>
      </w:r>
      <w:r>
        <w:rPr>
          <w:rFonts w:ascii="Arial" w:hAnsi="Arial" w:cs="Arial"/>
          <w:bCs/>
        </w:rPr>
        <w:t xml:space="preserve">GILBERT LANCE WILCKEN IS SEEKING A CONDITIONAL USE </w:t>
      </w:r>
      <w:r w:rsidR="00BF1179">
        <w:rPr>
          <w:rFonts w:ascii="Arial" w:hAnsi="Arial" w:cs="Arial"/>
          <w:bCs/>
        </w:rPr>
        <w:t xml:space="preserve"> FOR A HOME OCCUPATION, </w:t>
      </w:r>
      <w:r w:rsidR="00BF1179">
        <w:rPr>
          <w:rFonts w:ascii="Arial" w:hAnsi="Arial" w:cs="Arial"/>
          <w:bCs/>
          <w:u w:val="single"/>
        </w:rPr>
        <w:t>WILCKEN UPHOLSTERY</w:t>
      </w:r>
      <w:r w:rsidR="00C2323F">
        <w:rPr>
          <w:rFonts w:ascii="Arial" w:hAnsi="Arial" w:cs="Arial"/>
          <w:bCs/>
        </w:rPr>
        <w:t xml:space="preserve">, TO BE LOCATED AT 12523 SOUTH REDWOOD </w:t>
      </w:r>
      <w:r w:rsidR="00C00A2B">
        <w:rPr>
          <w:rFonts w:ascii="Arial" w:hAnsi="Arial" w:cs="Arial"/>
          <w:bCs/>
        </w:rPr>
        <w:t>ROA</w:t>
      </w:r>
      <w:r w:rsidR="00C2323F">
        <w:rPr>
          <w:rFonts w:ascii="Arial" w:hAnsi="Arial" w:cs="Arial"/>
          <w:bCs/>
        </w:rPr>
        <w:t xml:space="preserve">D. </w:t>
      </w:r>
    </w:p>
    <w:p w14:paraId="203F3EBC" w14:textId="586F2C71" w:rsidR="00864E7B" w:rsidRPr="00864E7B" w:rsidRDefault="00864E7B" w:rsidP="00D62B91">
      <w:pPr>
        <w:tabs>
          <w:tab w:val="left" w:pos="720"/>
          <w:tab w:val="left" w:pos="1440"/>
          <w:tab w:val="left" w:pos="2160"/>
          <w:tab w:val="left" w:pos="2880"/>
          <w:tab w:val="left" w:pos="7434"/>
        </w:tabs>
        <w:jc w:val="both"/>
        <w:outlineLvl w:val="0"/>
        <w:rPr>
          <w:rFonts w:ascii="Arial" w:hAnsi="Arial" w:cs="Arial"/>
        </w:rPr>
      </w:pPr>
    </w:p>
    <w:p w14:paraId="220C0013" w14:textId="792CD720" w:rsidR="00FD2CB5" w:rsidRDefault="00461102"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Zoning Administrator, Tim Prestwich presented </w:t>
      </w:r>
      <w:r w:rsidR="00AB7C81">
        <w:rPr>
          <w:rFonts w:ascii="Arial" w:hAnsi="Arial" w:cs="Arial"/>
        </w:rPr>
        <w:t>the staff report</w:t>
      </w:r>
      <w:r w:rsidR="00325893">
        <w:rPr>
          <w:rFonts w:ascii="Arial" w:hAnsi="Arial" w:cs="Arial"/>
        </w:rPr>
        <w:t xml:space="preserve"> and stated that </w:t>
      </w:r>
      <w:r w:rsidR="00DB5233">
        <w:rPr>
          <w:rFonts w:ascii="Arial" w:hAnsi="Arial" w:cs="Arial"/>
        </w:rPr>
        <w:t>th</w:t>
      </w:r>
      <w:r w:rsidR="00BB301A">
        <w:rPr>
          <w:rFonts w:ascii="Arial" w:hAnsi="Arial" w:cs="Arial"/>
        </w:rPr>
        <w:t xml:space="preserve">e above matter is an administrative action item.  </w:t>
      </w:r>
      <w:r w:rsidR="00735F34">
        <w:rPr>
          <w:rFonts w:ascii="Arial" w:hAnsi="Arial" w:cs="Arial"/>
        </w:rPr>
        <w:t xml:space="preserve">The property was identified on a map displayed.  </w:t>
      </w:r>
      <w:r w:rsidR="004E3FD1">
        <w:rPr>
          <w:rFonts w:ascii="Arial" w:hAnsi="Arial" w:cs="Arial"/>
        </w:rPr>
        <w:t xml:space="preserve">The property is approximately one-third acre in size on which there is a home and detached garage.  </w:t>
      </w:r>
      <w:r w:rsidR="003A590D">
        <w:rPr>
          <w:rFonts w:ascii="Arial" w:hAnsi="Arial" w:cs="Arial"/>
        </w:rPr>
        <w:t>A few years prior the applicant obtain</w:t>
      </w:r>
      <w:r w:rsidR="00A67A76">
        <w:rPr>
          <w:rFonts w:ascii="Arial" w:hAnsi="Arial" w:cs="Arial"/>
        </w:rPr>
        <w:t>ed</w:t>
      </w:r>
      <w:r w:rsidR="003A590D">
        <w:rPr>
          <w:rFonts w:ascii="Arial" w:hAnsi="Arial" w:cs="Arial"/>
        </w:rPr>
        <w:t xml:space="preserve"> an </w:t>
      </w:r>
      <w:r w:rsidR="00A67A76">
        <w:rPr>
          <w:rFonts w:ascii="Arial" w:hAnsi="Arial" w:cs="Arial"/>
        </w:rPr>
        <w:t>A</w:t>
      </w:r>
      <w:r w:rsidR="003A590D">
        <w:rPr>
          <w:rFonts w:ascii="Arial" w:hAnsi="Arial" w:cs="Arial"/>
        </w:rPr>
        <w:t xml:space="preserve">ccessory </w:t>
      </w:r>
      <w:r w:rsidR="00A67A76">
        <w:rPr>
          <w:rFonts w:ascii="Arial" w:hAnsi="Arial" w:cs="Arial"/>
        </w:rPr>
        <w:t>S</w:t>
      </w:r>
      <w:r w:rsidR="003A590D">
        <w:rPr>
          <w:rFonts w:ascii="Arial" w:hAnsi="Arial" w:cs="Arial"/>
        </w:rPr>
        <w:t xml:space="preserve">tructure </w:t>
      </w:r>
      <w:r w:rsidR="00A67A76">
        <w:rPr>
          <w:rFonts w:ascii="Arial" w:hAnsi="Arial" w:cs="Arial"/>
        </w:rPr>
        <w:t>P</w:t>
      </w:r>
      <w:r w:rsidR="003A590D">
        <w:rPr>
          <w:rFonts w:ascii="Arial" w:hAnsi="Arial" w:cs="Arial"/>
        </w:rPr>
        <w:t>ermit</w:t>
      </w:r>
      <w:r w:rsidR="001C1106">
        <w:rPr>
          <w:rFonts w:ascii="Arial" w:hAnsi="Arial" w:cs="Arial"/>
        </w:rPr>
        <w:t xml:space="preserve"> and </w:t>
      </w:r>
      <w:r w:rsidR="00A67A76">
        <w:rPr>
          <w:rFonts w:ascii="Arial" w:hAnsi="Arial" w:cs="Arial"/>
        </w:rPr>
        <w:t xml:space="preserve">built a detached garage.  He would now like to use a portion of the detached as his shop for an upholstery business.  </w:t>
      </w:r>
      <w:r w:rsidR="006643F5">
        <w:rPr>
          <w:rFonts w:ascii="Arial" w:hAnsi="Arial" w:cs="Arial"/>
        </w:rPr>
        <w:t xml:space="preserve">Code requirements were described.  </w:t>
      </w:r>
      <w:r w:rsidR="005F5540">
        <w:rPr>
          <w:rFonts w:ascii="Arial" w:hAnsi="Arial" w:cs="Arial"/>
        </w:rPr>
        <w:t xml:space="preserve">The applicant, Mr. Wilcken </w:t>
      </w:r>
      <w:r w:rsidR="00A94F6D">
        <w:rPr>
          <w:rFonts w:ascii="Arial" w:hAnsi="Arial" w:cs="Arial"/>
        </w:rPr>
        <w:t xml:space="preserve">is proposing to reupholster furniture in his shop.  </w:t>
      </w:r>
      <w:r w:rsidR="005811CD">
        <w:rPr>
          <w:rFonts w:ascii="Arial" w:hAnsi="Arial" w:cs="Arial"/>
        </w:rPr>
        <w:t xml:space="preserve">He expects to have no more than one or two customers per day.  </w:t>
      </w:r>
      <w:r w:rsidR="00C36784">
        <w:rPr>
          <w:rFonts w:ascii="Arial" w:hAnsi="Arial" w:cs="Arial"/>
        </w:rPr>
        <w:t xml:space="preserve">The proposal was determined to be well within the guidelines.  </w:t>
      </w:r>
      <w:r w:rsidR="007C6AD6">
        <w:rPr>
          <w:rFonts w:ascii="Arial" w:hAnsi="Arial" w:cs="Arial"/>
        </w:rPr>
        <w:t>Parking for employees or customer</w:t>
      </w:r>
      <w:r w:rsidR="007A7B36">
        <w:rPr>
          <w:rFonts w:ascii="Arial" w:hAnsi="Arial" w:cs="Arial"/>
        </w:rPr>
        <w:t>s</w:t>
      </w:r>
      <w:r w:rsidR="007C6AD6">
        <w:rPr>
          <w:rFonts w:ascii="Arial" w:hAnsi="Arial" w:cs="Arial"/>
        </w:rPr>
        <w:t xml:space="preserve"> is available behind the home and will not be visible from Redwood Road.  </w:t>
      </w:r>
      <w:r w:rsidR="00FD2CB5">
        <w:rPr>
          <w:rFonts w:ascii="Arial" w:hAnsi="Arial" w:cs="Arial"/>
        </w:rPr>
        <w:t>Staff recommended approval</w:t>
      </w:r>
      <w:r w:rsidR="00A23420">
        <w:rPr>
          <w:rFonts w:ascii="Arial" w:hAnsi="Arial" w:cs="Arial"/>
        </w:rPr>
        <w:t xml:space="preserve"> with conditions</w:t>
      </w:r>
      <w:r w:rsidR="00FD2CB5">
        <w:rPr>
          <w:rFonts w:ascii="Arial" w:hAnsi="Arial" w:cs="Arial"/>
        </w:rPr>
        <w:t xml:space="preserve">.  </w:t>
      </w:r>
      <w:r w:rsidR="008022AE">
        <w:rPr>
          <w:rFonts w:ascii="Arial" w:hAnsi="Arial" w:cs="Arial"/>
        </w:rPr>
        <w:t xml:space="preserve">Mr. Prestwich indicated that the notice </w:t>
      </w:r>
      <w:r w:rsidR="007A0C25">
        <w:rPr>
          <w:rFonts w:ascii="Arial" w:hAnsi="Arial" w:cs="Arial"/>
        </w:rPr>
        <w:t xml:space="preserve">was sent to all neighbors within 300 feet, published in the newspaper, and posted on the City’s website.  No comments were received.  </w:t>
      </w:r>
    </w:p>
    <w:p w14:paraId="5B70C4B7" w14:textId="10379958" w:rsidR="007A0C25" w:rsidRDefault="007A0C25" w:rsidP="00D62B91">
      <w:pPr>
        <w:tabs>
          <w:tab w:val="left" w:pos="720"/>
          <w:tab w:val="left" w:pos="1440"/>
          <w:tab w:val="left" w:pos="2160"/>
          <w:tab w:val="left" w:pos="2880"/>
          <w:tab w:val="left" w:pos="7434"/>
        </w:tabs>
        <w:jc w:val="both"/>
        <w:outlineLvl w:val="0"/>
        <w:rPr>
          <w:rFonts w:ascii="Arial" w:hAnsi="Arial" w:cs="Arial"/>
        </w:rPr>
      </w:pPr>
    </w:p>
    <w:p w14:paraId="7D5FB34A" w14:textId="4978E389" w:rsidR="007A0C25" w:rsidRDefault="007A0C25"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Chair Russell opened the public hearing.</w:t>
      </w:r>
      <w:r w:rsidR="00C12FAA">
        <w:rPr>
          <w:rFonts w:ascii="Arial" w:hAnsi="Arial" w:cs="Arial"/>
        </w:rPr>
        <w:t xml:space="preserve"> </w:t>
      </w:r>
    </w:p>
    <w:p w14:paraId="2BBE5592" w14:textId="3FE5803B" w:rsidR="007A0C25" w:rsidRDefault="007A0C25" w:rsidP="00D62B91">
      <w:pPr>
        <w:tabs>
          <w:tab w:val="left" w:pos="720"/>
          <w:tab w:val="left" w:pos="1440"/>
          <w:tab w:val="left" w:pos="2160"/>
          <w:tab w:val="left" w:pos="2880"/>
          <w:tab w:val="left" w:pos="7434"/>
        </w:tabs>
        <w:jc w:val="both"/>
        <w:outlineLvl w:val="0"/>
        <w:rPr>
          <w:rFonts w:ascii="Arial" w:hAnsi="Arial" w:cs="Arial"/>
        </w:rPr>
      </w:pPr>
    </w:p>
    <w:p w14:paraId="38AFAAFC" w14:textId="59F3EBFC" w:rsidR="005279FA" w:rsidRDefault="005279FA"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public comments were off mic and inaudible.  </w:t>
      </w:r>
    </w:p>
    <w:p w14:paraId="09BF392E" w14:textId="77777777" w:rsidR="005279FA" w:rsidRDefault="005279FA" w:rsidP="00D62B91">
      <w:pPr>
        <w:tabs>
          <w:tab w:val="left" w:pos="720"/>
          <w:tab w:val="left" w:pos="1440"/>
          <w:tab w:val="left" w:pos="2160"/>
          <w:tab w:val="left" w:pos="2880"/>
          <w:tab w:val="left" w:pos="7434"/>
        </w:tabs>
        <w:jc w:val="both"/>
        <w:outlineLvl w:val="0"/>
        <w:rPr>
          <w:rFonts w:ascii="Arial" w:hAnsi="Arial" w:cs="Arial"/>
        </w:rPr>
      </w:pPr>
    </w:p>
    <w:p w14:paraId="62752821" w14:textId="2A8A2867" w:rsidR="007A0C25" w:rsidRDefault="00C12FAA"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There were no</w:t>
      </w:r>
      <w:r w:rsidR="005279FA">
        <w:rPr>
          <w:rFonts w:ascii="Arial" w:hAnsi="Arial" w:cs="Arial"/>
        </w:rPr>
        <w:t xml:space="preserve"> further </w:t>
      </w:r>
      <w:r>
        <w:rPr>
          <w:rFonts w:ascii="Arial" w:hAnsi="Arial" w:cs="Arial"/>
        </w:rPr>
        <w:t xml:space="preserve">public comments.  The public hearing was closed.  </w:t>
      </w:r>
    </w:p>
    <w:p w14:paraId="4CBF51FE" w14:textId="77777777" w:rsidR="00D62B91" w:rsidRDefault="00D62B91" w:rsidP="00D62B91">
      <w:pPr>
        <w:jc w:val="both"/>
        <w:rPr>
          <w:rFonts w:ascii="Arial" w:hAnsi="Arial" w:cs="Arial"/>
          <w:highlight w:val="yellow"/>
        </w:rPr>
      </w:pPr>
    </w:p>
    <w:p w14:paraId="2C0BCDF9" w14:textId="1070A6E5" w:rsidR="004E5FA1" w:rsidRPr="004E5FA1" w:rsidRDefault="004E5FA1" w:rsidP="00D62B91">
      <w:pPr>
        <w:jc w:val="both"/>
        <w:rPr>
          <w:rFonts w:ascii="Arial" w:hAnsi="Arial" w:cs="Arial"/>
        </w:rPr>
      </w:pPr>
      <w:r w:rsidRPr="00D62B91">
        <w:rPr>
          <w:rFonts w:ascii="Arial" w:hAnsi="Arial" w:cs="Arial"/>
        </w:rPr>
        <w:lastRenderedPageBreak/>
        <w:t xml:space="preserve">The applicant, Mr. Wilcken was addressed by the Planning Commission members, but his </w:t>
      </w:r>
      <w:r w:rsidRPr="004E5FA1">
        <w:rPr>
          <w:rFonts w:ascii="Arial" w:hAnsi="Arial" w:cs="Arial"/>
        </w:rPr>
        <w:t>comments were off mic and inaudible. The responses were best understood by the further comments of the committee.</w:t>
      </w:r>
    </w:p>
    <w:p w14:paraId="5CA73BF8" w14:textId="77777777" w:rsidR="004E5FA1" w:rsidRPr="004E5FA1" w:rsidRDefault="004E5FA1" w:rsidP="00D62B91">
      <w:pPr>
        <w:jc w:val="both"/>
        <w:rPr>
          <w:rFonts w:ascii="Arial" w:hAnsi="Arial" w:cs="Arial"/>
        </w:rPr>
      </w:pPr>
    </w:p>
    <w:p w14:paraId="5BE99835" w14:textId="4863F667" w:rsidR="004E5FA1" w:rsidRPr="004E5FA1" w:rsidRDefault="004E5FA1" w:rsidP="00D62B91">
      <w:pPr>
        <w:jc w:val="both"/>
        <w:rPr>
          <w:rFonts w:ascii="Arial" w:hAnsi="Arial" w:cs="Arial"/>
        </w:rPr>
      </w:pPr>
      <w:r w:rsidRPr="004E5FA1">
        <w:rPr>
          <w:rFonts w:ascii="Arial" w:hAnsi="Arial" w:cs="Arial"/>
        </w:rPr>
        <w:t>Chair Russell followed up with Mr. Wilcken asking if people were aware of the location of the business</w:t>
      </w:r>
      <w:r w:rsidR="00BA53A9">
        <w:rPr>
          <w:rFonts w:ascii="Arial" w:hAnsi="Arial" w:cs="Arial"/>
        </w:rPr>
        <w:t xml:space="preserve"> and</w:t>
      </w:r>
      <w:r w:rsidRPr="004E5FA1">
        <w:rPr>
          <w:rFonts w:ascii="Arial" w:hAnsi="Arial" w:cs="Arial"/>
        </w:rPr>
        <w:t xml:space="preserve"> if they knew where the driveway </w:t>
      </w:r>
      <w:r w:rsidR="00D62B91">
        <w:rPr>
          <w:rFonts w:ascii="Arial" w:hAnsi="Arial" w:cs="Arial"/>
        </w:rPr>
        <w:t>w</w:t>
      </w:r>
      <w:r w:rsidRPr="004E5FA1">
        <w:rPr>
          <w:rFonts w:ascii="Arial" w:hAnsi="Arial" w:cs="Arial"/>
        </w:rPr>
        <w:t xml:space="preserve">as located. </w:t>
      </w:r>
      <w:r w:rsidR="00D62B91">
        <w:rPr>
          <w:rFonts w:ascii="Arial" w:hAnsi="Arial" w:cs="Arial"/>
        </w:rPr>
        <w:t xml:space="preserve"> </w:t>
      </w:r>
      <w:r w:rsidRPr="004E5FA1">
        <w:rPr>
          <w:rFonts w:ascii="Arial" w:hAnsi="Arial" w:cs="Arial"/>
        </w:rPr>
        <w:t>The response satisfied Chair Russell.</w:t>
      </w:r>
    </w:p>
    <w:p w14:paraId="232012B5" w14:textId="77777777" w:rsidR="004E5FA1" w:rsidRPr="004E5FA1" w:rsidRDefault="004E5FA1" w:rsidP="00D62B91">
      <w:pPr>
        <w:jc w:val="both"/>
        <w:rPr>
          <w:rFonts w:ascii="Arial" w:hAnsi="Arial" w:cs="Arial"/>
        </w:rPr>
      </w:pPr>
    </w:p>
    <w:p w14:paraId="2B80FF6C" w14:textId="16B46F57" w:rsidR="004E5FA1" w:rsidRPr="004E5FA1" w:rsidRDefault="004E5FA1" w:rsidP="00D62B91">
      <w:pPr>
        <w:jc w:val="both"/>
        <w:rPr>
          <w:rFonts w:ascii="Arial" w:hAnsi="Arial" w:cs="Arial"/>
        </w:rPr>
      </w:pPr>
      <w:r w:rsidRPr="004E5FA1">
        <w:rPr>
          <w:rFonts w:ascii="Arial" w:hAnsi="Arial" w:cs="Arial"/>
        </w:rPr>
        <w:t>Commissioner Cannon asked about the neighbor that shares access with the private drive, but they did not attend the meeting to contest the request.</w:t>
      </w:r>
    </w:p>
    <w:p w14:paraId="122C288A" w14:textId="77777777" w:rsidR="004E5FA1" w:rsidRPr="004E5FA1" w:rsidRDefault="004E5FA1" w:rsidP="00D62B91">
      <w:pPr>
        <w:jc w:val="both"/>
        <w:rPr>
          <w:rFonts w:ascii="Arial" w:hAnsi="Arial" w:cs="Arial"/>
        </w:rPr>
      </w:pPr>
    </w:p>
    <w:p w14:paraId="0ED3A7BB" w14:textId="6051124E" w:rsidR="004E5FA1" w:rsidRPr="004E5FA1" w:rsidRDefault="004E5FA1" w:rsidP="00D62B91">
      <w:pPr>
        <w:jc w:val="both"/>
        <w:rPr>
          <w:rFonts w:ascii="Arial" w:hAnsi="Arial" w:cs="Arial"/>
        </w:rPr>
      </w:pPr>
      <w:r w:rsidRPr="004E5FA1">
        <w:rPr>
          <w:rFonts w:ascii="Arial" w:hAnsi="Arial" w:cs="Arial"/>
        </w:rPr>
        <w:t xml:space="preserve">Commissioner Hansen </w:t>
      </w:r>
      <w:r w:rsidR="00D62B91">
        <w:rPr>
          <w:rFonts w:ascii="Arial" w:hAnsi="Arial" w:cs="Arial"/>
        </w:rPr>
        <w:t xml:space="preserve">asked </w:t>
      </w:r>
      <w:r w:rsidRPr="004E5FA1">
        <w:rPr>
          <w:rFonts w:ascii="Arial" w:hAnsi="Arial" w:cs="Arial"/>
        </w:rPr>
        <w:t xml:space="preserve">how Mr. Wilcken </w:t>
      </w:r>
      <w:r w:rsidR="00D62B91">
        <w:rPr>
          <w:rFonts w:ascii="Arial" w:hAnsi="Arial" w:cs="Arial"/>
        </w:rPr>
        <w:t xml:space="preserve">will </w:t>
      </w:r>
      <w:r w:rsidRPr="004E5FA1">
        <w:rPr>
          <w:rFonts w:ascii="Arial" w:hAnsi="Arial" w:cs="Arial"/>
        </w:rPr>
        <w:t xml:space="preserve">receive deliveries </w:t>
      </w:r>
      <w:r w:rsidR="00D62B91">
        <w:rPr>
          <w:rFonts w:ascii="Arial" w:hAnsi="Arial" w:cs="Arial"/>
        </w:rPr>
        <w:t xml:space="preserve">at </w:t>
      </w:r>
      <w:r w:rsidRPr="004E5FA1">
        <w:rPr>
          <w:rFonts w:ascii="Arial" w:hAnsi="Arial" w:cs="Arial"/>
        </w:rPr>
        <w:t>his home.</w:t>
      </w:r>
      <w:r w:rsidR="00D62B91">
        <w:rPr>
          <w:rFonts w:ascii="Arial" w:hAnsi="Arial" w:cs="Arial"/>
        </w:rPr>
        <w:t xml:space="preserve">  It was reported that d</w:t>
      </w:r>
      <w:r w:rsidRPr="004E5FA1">
        <w:rPr>
          <w:rFonts w:ascii="Arial" w:hAnsi="Arial" w:cs="Arial"/>
        </w:rPr>
        <w:t xml:space="preserve">eliveries </w:t>
      </w:r>
      <w:r w:rsidR="00D62B91">
        <w:rPr>
          <w:rFonts w:ascii="Arial" w:hAnsi="Arial" w:cs="Arial"/>
        </w:rPr>
        <w:t xml:space="preserve">will </w:t>
      </w:r>
      <w:r w:rsidRPr="004E5FA1">
        <w:rPr>
          <w:rFonts w:ascii="Arial" w:hAnsi="Arial" w:cs="Arial"/>
        </w:rPr>
        <w:t xml:space="preserve">be made by a truck </w:t>
      </w:r>
      <w:r w:rsidR="00D62B91">
        <w:rPr>
          <w:rFonts w:ascii="Arial" w:hAnsi="Arial" w:cs="Arial"/>
        </w:rPr>
        <w:t>similar to</w:t>
      </w:r>
      <w:r w:rsidRPr="004E5FA1">
        <w:rPr>
          <w:rFonts w:ascii="Arial" w:hAnsi="Arial" w:cs="Arial"/>
        </w:rPr>
        <w:t xml:space="preserve"> UPS or FedEx the majority of the time.</w:t>
      </w:r>
      <w:r w:rsidR="002236AF">
        <w:rPr>
          <w:rFonts w:ascii="Arial" w:hAnsi="Arial" w:cs="Arial"/>
        </w:rPr>
        <w:t xml:space="preserve">  Ingress/egress issues were discussed.   </w:t>
      </w:r>
    </w:p>
    <w:p w14:paraId="09C7048F" w14:textId="77777777" w:rsidR="004E5FA1" w:rsidRPr="004E5FA1" w:rsidRDefault="004E5FA1" w:rsidP="00D62B91">
      <w:pPr>
        <w:jc w:val="both"/>
        <w:rPr>
          <w:rFonts w:ascii="Arial" w:hAnsi="Arial" w:cs="Arial"/>
        </w:rPr>
      </w:pPr>
    </w:p>
    <w:p w14:paraId="68D66E13" w14:textId="4551E5DE" w:rsidR="004E5FA1" w:rsidRPr="004E5FA1" w:rsidRDefault="00E55601" w:rsidP="00D62B91">
      <w:pPr>
        <w:jc w:val="both"/>
        <w:rPr>
          <w:rFonts w:ascii="Arial" w:hAnsi="Arial" w:cs="Arial"/>
        </w:rPr>
      </w:pPr>
      <w:r>
        <w:rPr>
          <w:rFonts w:ascii="Arial" w:hAnsi="Arial" w:cs="Arial"/>
        </w:rPr>
        <w:t>Commissioner James</w:t>
      </w:r>
      <w:r w:rsidR="004E5FA1" w:rsidRPr="004E5FA1">
        <w:rPr>
          <w:rFonts w:ascii="Arial" w:hAnsi="Arial" w:cs="Arial"/>
        </w:rPr>
        <w:t xml:space="preserve"> expressed concern over having vehicle/equipment outside the boundaries of the described building. </w:t>
      </w:r>
      <w:r w:rsidR="00D62B91">
        <w:rPr>
          <w:rFonts w:ascii="Arial" w:hAnsi="Arial" w:cs="Arial"/>
        </w:rPr>
        <w:t xml:space="preserve"> </w:t>
      </w:r>
      <w:r w:rsidR="004E5FA1" w:rsidRPr="004E5FA1">
        <w:rPr>
          <w:rFonts w:ascii="Arial" w:hAnsi="Arial" w:cs="Arial"/>
        </w:rPr>
        <w:t>Commissioner Rushton disagreed</w:t>
      </w:r>
      <w:r w:rsidR="00D62B91">
        <w:rPr>
          <w:rFonts w:ascii="Arial" w:hAnsi="Arial" w:cs="Arial"/>
        </w:rPr>
        <w:t xml:space="preserve"> and </w:t>
      </w:r>
      <w:r w:rsidR="004E5FA1" w:rsidRPr="004E5FA1">
        <w:rPr>
          <w:rFonts w:ascii="Arial" w:hAnsi="Arial" w:cs="Arial"/>
        </w:rPr>
        <w:t>stat</w:t>
      </w:r>
      <w:r w:rsidR="00D62B91">
        <w:rPr>
          <w:rFonts w:ascii="Arial" w:hAnsi="Arial" w:cs="Arial"/>
        </w:rPr>
        <w:t xml:space="preserve">ed </w:t>
      </w:r>
      <w:r w:rsidR="004E5FA1" w:rsidRPr="004E5FA1">
        <w:rPr>
          <w:rFonts w:ascii="Arial" w:hAnsi="Arial" w:cs="Arial"/>
        </w:rPr>
        <w:t>that it would be difficult to service a large vehicle</w:t>
      </w:r>
      <w:r w:rsidR="00BA53A9">
        <w:rPr>
          <w:rFonts w:ascii="Arial" w:hAnsi="Arial" w:cs="Arial"/>
        </w:rPr>
        <w:t xml:space="preserve"> </w:t>
      </w:r>
      <w:r w:rsidR="004E5FA1" w:rsidRPr="004E5FA1">
        <w:rPr>
          <w:rFonts w:ascii="Arial" w:hAnsi="Arial" w:cs="Arial"/>
        </w:rPr>
        <w:t>since it would be too large to fit inside the building</w:t>
      </w:r>
      <w:r w:rsidR="00D62B91">
        <w:rPr>
          <w:rFonts w:ascii="Arial" w:hAnsi="Arial" w:cs="Arial"/>
        </w:rPr>
        <w:t xml:space="preserve">.  He </w:t>
      </w:r>
      <w:r w:rsidR="004E5FA1" w:rsidRPr="004E5FA1">
        <w:rPr>
          <w:rFonts w:ascii="Arial" w:hAnsi="Arial" w:cs="Arial"/>
        </w:rPr>
        <w:t xml:space="preserve">proposed that Mr. Wilcken be allowed to use the areas outside the designated </w:t>
      </w:r>
      <w:r w:rsidR="00BA53A9">
        <w:rPr>
          <w:rFonts w:ascii="Arial" w:hAnsi="Arial" w:cs="Arial"/>
        </w:rPr>
        <w:t>building</w:t>
      </w:r>
      <w:r w:rsidR="004E5FA1" w:rsidRPr="004E5FA1">
        <w:rPr>
          <w:rFonts w:ascii="Arial" w:hAnsi="Arial" w:cs="Arial"/>
        </w:rPr>
        <w:t>.</w:t>
      </w:r>
    </w:p>
    <w:p w14:paraId="6DBD8262" w14:textId="2DFE35F8" w:rsidR="00806A2E" w:rsidRDefault="004E5FA1" w:rsidP="00D62B91">
      <w:pPr>
        <w:jc w:val="both"/>
        <w:rPr>
          <w:rFonts w:ascii="Arial" w:hAnsi="Arial" w:cs="Arial"/>
          <w:b/>
          <w:bCs/>
          <w:i/>
          <w:iCs/>
          <w:highlight w:val="yellow"/>
          <w:u w:val="single"/>
        </w:rPr>
      </w:pPr>
      <w:r>
        <w:t xml:space="preserve"> </w:t>
      </w:r>
    </w:p>
    <w:p w14:paraId="0306285A" w14:textId="5622BE98" w:rsidR="00385447" w:rsidRPr="009E37B4" w:rsidRDefault="009E37B4" w:rsidP="00D62B91">
      <w:p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 xml:space="preserve">Commissioner </w:t>
      </w:r>
      <w:r w:rsidR="008131A7">
        <w:rPr>
          <w:rFonts w:ascii="Arial" w:hAnsi="Arial" w:cs="Arial"/>
          <w:b/>
          <w:bCs/>
        </w:rPr>
        <w:t>James</w:t>
      </w:r>
      <w:r>
        <w:rPr>
          <w:rFonts w:ascii="Arial" w:hAnsi="Arial" w:cs="Arial"/>
          <w:b/>
          <w:bCs/>
        </w:rPr>
        <w:t xml:space="preserve"> moved to approve Application #PLZ 20-2001 Wilcken Upholstery, to be located at 12523 South Redwood Road subject to the following conditions:</w:t>
      </w:r>
    </w:p>
    <w:p w14:paraId="32C922B2" w14:textId="24DECD9D" w:rsidR="00385447" w:rsidRPr="009E37B4" w:rsidRDefault="00385447" w:rsidP="00D62B91">
      <w:pPr>
        <w:tabs>
          <w:tab w:val="left" w:pos="720"/>
          <w:tab w:val="left" w:pos="1440"/>
          <w:tab w:val="left" w:pos="2160"/>
          <w:tab w:val="left" w:pos="2880"/>
          <w:tab w:val="left" w:pos="7434"/>
        </w:tabs>
        <w:jc w:val="both"/>
        <w:outlineLvl w:val="0"/>
        <w:rPr>
          <w:rFonts w:ascii="Arial" w:hAnsi="Arial" w:cs="Arial"/>
          <w:b/>
          <w:bCs/>
        </w:rPr>
      </w:pPr>
    </w:p>
    <w:p w14:paraId="404F097E" w14:textId="455FD889" w:rsidR="00BE1D44" w:rsidRPr="009E37B4" w:rsidRDefault="009E37B4" w:rsidP="00D62B91">
      <w:pPr>
        <w:pStyle w:val="ListParagraph"/>
        <w:numPr>
          <w:ilvl w:val="0"/>
          <w:numId w:val="13"/>
        </w:numPr>
        <w:tabs>
          <w:tab w:val="left" w:pos="1440"/>
          <w:tab w:val="left" w:pos="2160"/>
          <w:tab w:val="left" w:pos="2880"/>
          <w:tab w:val="left" w:pos="7434"/>
        </w:tabs>
        <w:ind w:left="1440" w:hanging="720"/>
        <w:jc w:val="both"/>
        <w:outlineLvl w:val="0"/>
        <w:rPr>
          <w:rFonts w:ascii="Arial" w:hAnsi="Arial" w:cs="Arial"/>
          <w:b/>
          <w:bCs/>
        </w:rPr>
      </w:pPr>
      <w:r>
        <w:rPr>
          <w:rFonts w:ascii="Arial" w:hAnsi="Arial" w:cs="Arial"/>
          <w:b/>
          <w:bCs/>
        </w:rPr>
        <w:t>The site, st</w:t>
      </w:r>
      <w:r w:rsidR="00385447" w:rsidRPr="009E37B4">
        <w:rPr>
          <w:rFonts w:ascii="Arial" w:hAnsi="Arial" w:cs="Arial"/>
          <w:b/>
          <w:bCs/>
        </w:rPr>
        <w:t>ructures</w:t>
      </w:r>
      <w:r>
        <w:rPr>
          <w:rFonts w:ascii="Arial" w:hAnsi="Arial" w:cs="Arial"/>
          <w:b/>
          <w:bCs/>
        </w:rPr>
        <w:t xml:space="preserve">, and use </w:t>
      </w:r>
      <w:r w:rsidR="00385447" w:rsidRPr="009E37B4">
        <w:rPr>
          <w:rFonts w:ascii="Arial" w:hAnsi="Arial" w:cs="Arial"/>
          <w:b/>
          <w:bCs/>
        </w:rPr>
        <w:t xml:space="preserve">shall remain </w:t>
      </w:r>
      <w:r w:rsidR="00A23420" w:rsidRPr="009E37B4">
        <w:rPr>
          <w:rFonts w:ascii="Arial" w:hAnsi="Arial" w:cs="Arial"/>
          <w:b/>
          <w:bCs/>
        </w:rPr>
        <w:t xml:space="preserve">in compliance with any and all Riverton City ordinances and standards, specifically the </w:t>
      </w:r>
      <w:r w:rsidR="008131A7">
        <w:rPr>
          <w:rFonts w:ascii="Arial" w:hAnsi="Arial" w:cs="Arial"/>
          <w:b/>
          <w:bCs/>
        </w:rPr>
        <w:t xml:space="preserve">City </w:t>
      </w:r>
      <w:r w:rsidR="00A23420" w:rsidRPr="009E37B4">
        <w:rPr>
          <w:rFonts w:ascii="Arial" w:hAnsi="Arial" w:cs="Arial"/>
          <w:b/>
          <w:bCs/>
        </w:rPr>
        <w:t xml:space="preserve">Home Occupation Ordinance </w:t>
      </w:r>
      <w:r>
        <w:rPr>
          <w:rFonts w:ascii="Arial" w:hAnsi="Arial" w:cs="Arial"/>
          <w:b/>
          <w:bCs/>
        </w:rPr>
        <w:t xml:space="preserve">(18.190) and applicable </w:t>
      </w:r>
      <w:r w:rsidR="00BE1D44" w:rsidRPr="009E37B4">
        <w:rPr>
          <w:rFonts w:ascii="Arial" w:hAnsi="Arial" w:cs="Arial"/>
          <w:b/>
          <w:bCs/>
        </w:rPr>
        <w:t xml:space="preserve">Building and Fire Codes.  </w:t>
      </w:r>
    </w:p>
    <w:p w14:paraId="38E2E86D" w14:textId="77777777" w:rsidR="00BE1D44" w:rsidRPr="009E37B4" w:rsidRDefault="00BE1D44" w:rsidP="00D62B91">
      <w:pPr>
        <w:pStyle w:val="ListParagraph"/>
        <w:tabs>
          <w:tab w:val="left" w:pos="1440"/>
          <w:tab w:val="left" w:pos="2160"/>
          <w:tab w:val="left" w:pos="2880"/>
          <w:tab w:val="left" w:pos="7434"/>
        </w:tabs>
        <w:ind w:left="1440"/>
        <w:jc w:val="both"/>
        <w:outlineLvl w:val="0"/>
        <w:rPr>
          <w:rFonts w:ascii="Arial" w:hAnsi="Arial" w:cs="Arial"/>
          <w:b/>
          <w:bCs/>
        </w:rPr>
      </w:pPr>
    </w:p>
    <w:p w14:paraId="794367BF" w14:textId="77777777" w:rsidR="009E37B4" w:rsidRDefault="00BE1D44" w:rsidP="00D62B91">
      <w:pPr>
        <w:pStyle w:val="ListParagraph"/>
        <w:numPr>
          <w:ilvl w:val="0"/>
          <w:numId w:val="13"/>
        </w:numPr>
        <w:tabs>
          <w:tab w:val="left" w:pos="1440"/>
          <w:tab w:val="left" w:pos="2160"/>
          <w:tab w:val="left" w:pos="2880"/>
          <w:tab w:val="left" w:pos="7434"/>
        </w:tabs>
        <w:ind w:left="1440" w:hanging="720"/>
        <w:jc w:val="both"/>
        <w:outlineLvl w:val="0"/>
        <w:rPr>
          <w:rFonts w:ascii="Arial" w:hAnsi="Arial" w:cs="Arial"/>
          <w:b/>
          <w:bCs/>
        </w:rPr>
      </w:pPr>
      <w:r w:rsidRPr="009E37B4">
        <w:rPr>
          <w:rFonts w:ascii="Arial" w:hAnsi="Arial" w:cs="Arial"/>
          <w:b/>
          <w:bCs/>
        </w:rPr>
        <w:t xml:space="preserve">The applicant </w:t>
      </w:r>
      <w:r w:rsidR="009E37B4">
        <w:rPr>
          <w:rFonts w:ascii="Arial" w:hAnsi="Arial" w:cs="Arial"/>
          <w:b/>
          <w:bCs/>
        </w:rPr>
        <w:t xml:space="preserve">must </w:t>
      </w:r>
      <w:r w:rsidRPr="009E37B4">
        <w:rPr>
          <w:rFonts w:ascii="Arial" w:hAnsi="Arial" w:cs="Arial"/>
          <w:b/>
          <w:bCs/>
        </w:rPr>
        <w:t xml:space="preserve">obtain and maintain a Riverton City </w:t>
      </w:r>
      <w:r w:rsidR="009E37B4">
        <w:rPr>
          <w:rFonts w:ascii="Arial" w:hAnsi="Arial" w:cs="Arial"/>
          <w:b/>
          <w:bCs/>
        </w:rPr>
        <w:t>b</w:t>
      </w:r>
      <w:r w:rsidRPr="009E37B4">
        <w:rPr>
          <w:rFonts w:ascii="Arial" w:hAnsi="Arial" w:cs="Arial"/>
          <w:b/>
          <w:bCs/>
        </w:rPr>
        <w:t xml:space="preserve">usiness </w:t>
      </w:r>
      <w:r w:rsidR="009E37B4">
        <w:rPr>
          <w:rFonts w:ascii="Arial" w:hAnsi="Arial" w:cs="Arial"/>
          <w:b/>
          <w:bCs/>
        </w:rPr>
        <w:t>l</w:t>
      </w:r>
      <w:r w:rsidRPr="009E37B4">
        <w:rPr>
          <w:rFonts w:ascii="Arial" w:hAnsi="Arial" w:cs="Arial"/>
          <w:b/>
          <w:bCs/>
        </w:rPr>
        <w:t>icense.</w:t>
      </w:r>
    </w:p>
    <w:p w14:paraId="29F00F76" w14:textId="77777777" w:rsidR="009E37B4" w:rsidRPr="009E37B4" w:rsidRDefault="009E37B4" w:rsidP="00D62B91">
      <w:pPr>
        <w:pStyle w:val="ListParagraph"/>
        <w:jc w:val="both"/>
        <w:rPr>
          <w:rFonts w:ascii="Arial" w:hAnsi="Arial" w:cs="Arial"/>
          <w:b/>
          <w:bCs/>
        </w:rPr>
      </w:pPr>
    </w:p>
    <w:p w14:paraId="4759B9A8" w14:textId="2DA908D8" w:rsidR="002236AF" w:rsidRDefault="00BE1D44" w:rsidP="00D62B91">
      <w:pPr>
        <w:pStyle w:val="ListParagraph"/>
        <w:numPr>
          <w:ilvl w:val="0"/>
          <w:numId w:val="13"/>
        </w:numPr>
        <w:tabs>
          <w:tab w:val="left" w:pos="1440"/>
          <w:tab w:val="left" w:pos="2160"/>
          <w:tab w:val="left" w:pos="2880"/>
          <w:tab w:val="left" w:pos="7434"/>
        </w:tabs>
        <w:ind w:left="1440" w:hanging="720"/>
        <w:jc w:val="both"/>
        <w:outlineLvl w:val="0"/>
        <w:rPr>
          <w:rFonts w:ascii="Arial" w:hAnsi="Arial" w:cs="Arial"/>
          <w:b/>
          <w:bCs/>
        </w:rPr>
      </w:pPr>
      <w:r w:rsidRPr="009E37B4">
        <w:rPr>
          <w:rFonts w:ascii="Arial" w:hAnsi="Arial" w:cs="Arial"/>
          <w:b/>
          <w:bCs/>
        </w:rPr>
        <w:t>The shop area may utilize the space shown on the applicant’s site plan submitted with</w:t>
      </w:r>
      <w:r w:rsidR="007A7B36">
        <w:rPr>
          <w:rFonts w:ascii="Arial" w:hAnsi="Arial" w:cs="Arial"/>
          <w:b/>
          <w:bCs/>
        </w:rPr>
        <w:t xml:space="preserve"> the</w:t>
      </w:r>
      <w:r w:rsidRPr="009E37B4">
        <w:rPr>
          <w:rFonts w:ascii="Arial" w:hAnsi="Arial" w:cs="Arial"/>
          <w:b/>
          <w:bCs/>
        </w:rPr>
        <w:t xml:space="preserve"> home occupation application.</w:t>
      </w:r>
    </w:p>
    <w:p w14:paraId="3AEDBE1B" w14:textId="4DA2E547" w:rsidR="00864E7B" w:rsidRPr="00864E7B" w:rsidRDefault="00864E7B" w:rsidP="00D62B91">
      <w:pPr>
        <w:tabs>
          <w:tab w:val="left" w:pos="720"/>
          <w:tab w:val="left" w:pos="1440"/>
          <w:tab w:val="left" w:pos="2160"/>
          <w:tab w:val="left" w:pos="2880"/>
          <w:tab w:val="left" w:pos="7434"/>
        </w:tabs>
        <w:jc w:val="both"/>
        <w:outlineLvl w:val="0"/>
        <w:rPr>
          <w:rFonts w:ascii="Arial" w:hAnsi="Arial" w:cs="Arial"/>
        </w:rPr>
      </w:pPr>
    </w:p>
    <w:p w14:paraId="7D42BBF7" w14:textId="79C08BD3" w:rsidR="00864E7B" w:rsidRPr="009E37B4" w:rsidRDefault="002236AF" w:rsidP="00D62B91">
      <w:p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 xml:space="preserve">Commissioner Rushton asked that the fourth condition be removed.  </w:t>
      </w:r>
      <w:r w:rsidR="009E37B4">
        <w:rPr>
          <w:rFonts w:ascii="Arial" w:hAnsi="Arial" w:cs="Arial"/>
          <w:b/>
          <w:bCs/>
        </w:rPr>
        <w:t>The motion passed with the unanimous consent of the Commission.</w:t>
      </w:r>
    </w:p>
    <w:p w14:paraId="0BF0E49C" w14:textId="337EF8DC" w:rsidR="00864E7B" w:rsidRPr="00864E7B" w:rsidRDefault="00864E7B" w:rsidP="00D62B91">
      <w:pPr>
        <w:tabs>
          <w:tab w:val="left" w:pos="720"/>
          <w:tab w:val="left" w:pos="1440"/>
          <w:tab w:val="left" w:pos="2160"/>
          <w:tab w:val="left" w:pos="2880"/>
          <w:tab w:val="left" w:pos="7434"/>
        </w:tabs>
        <w:jc w:val="both"/>
        <w:outlineLvl w:val="0"/>
        <w:rPr>
          <w:rFonts w:ascii="Arial" w:hAnsi="Arial" w:cs="Arial"/>
        </w:rPr>
      </w:pPr>
    </w:p>
    <w:p w14:paraId="60C51CC6" w14:textId="239EE2B7" w:rsidR="00864E7B" w:rsidRPr="00864E7B" w:rsidRDefault="00AA5DBC" w:rsidP="00D62B91">
      <w:pPr>
        <w:pStyle w:val="ListParagraph"/>
        <w:numPr>
          <w:ilvl w:val="0"/>
          <w:numId w:val="1"/>
        </w:num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CONDITIONAL USE</w:t>
      </w:r>
      <w:r>
        <w:rPr>
          <w:rFonts w:ascii="Arial" w:hAnsi="Arial" w:cs="Arial"/>
        </w:rPr>
        <w:t>, TRILOGY REP, LLC IS SEEKING A CONDITIONAL USE PERMIT FOR</w:t>
      </w:r>
      <w:r w:rsidR="007456B5">
        <w:rPr>
          <w:rFonts w:ascii="Arial" w:hAnsi="Arial" w:cs="Arial"/>
        </w:rPr>
        <w:t xml:space="preserve"> </w:t>
      </w:r>
      <w:r w:rsidR="007456B5">
        <w:rPr>
          <w:rFonts w:ascii="Arial" w:hAnsi="Arial" w:cs="Arial"/>
          <w:u w:val="single"/>
        </w:rPr>
        <w:t>MY STORAG</w:t>
      </w:r>
      <w:r w:rsidR="00734552">
        <w:rPr>
          <w:rFonts w:ascii="Arial" w:hAnsi="Arial" w:cs="Arial"/>
          <w:u w:val="single"/>
        </w:rPr>
        <w:t>E HERRIMAN</w:t>
      </w:r>
      <w:r w:rsidR="00734552">
        <w:rPr>
          <w:rFonts w:ascii="Arial" w:hAnsi="Arial" w:cs="Arial"/>
        </w:rPr>
        <w:t>, STORAGE UNITS IN A C-G ZONE FOR 2.05 ACRES OF PROPERTY LOCATED AT 5565 WEST 13400 SOUTH.</w:t>
      </w:r>
    </w:p>
    <w:p w14:paraId="216C463F" w14:textId="100FDA81" w:rsidR="00864E7B" w:rsidRDefault="00864E7B" w:rsidP="00D62B91">
      <w:pPr>
        <w:tabs>
          <w:tab w:val="left" w:pos="720"/>
          <w:tab w:val="left" w:pos="1440"/>
          <w:tab w:val="left" w:pos="2160"/>
          <w:tab w:val="left" w:pos="2880"/>
          <w:tab w:val="left" w:pos="7434"/>
        </w:tabs>
        <w:jc w:val="both"/>
        <w:outlineLvl w:val="0"/>
        <w:rPr>
          <w:rFonts w:ascii="Arial" w:hAnsi="Arial" w:cs="Arial"/>
          <w:b/>
          <w:bCs/>
        </w:rPr>
      </w:pPr>
    </w:p>
    <w:p w14:paraId="097BA2C2" w14:textId="483B55CA" w:rsidR="00B96C55" w:rsidRDefault="00EE6823"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Zoning Administrator</w:t>
      </w:r>
      <w:r w:rsidR="00B96C55">
        <w:rPr>
          <w:rFonts w:ascii="Arial" w:hAnsi="Arial" w:cs="Arial"/>
        </w:rPr>
        <w:t xml:space="preserve">, </w:t>
      </w:r>
      <w:r>
        <w:rPr>
          <w:rFonts w:ascii="Arial" w:hAnsi="Arial" w:cs="Arial"/>
        </w:rPr>
        <w:t>Tim Prestwich</w:t>
      </w:r>
      <w:r w:rsidR="00B96C55">
        <w:rPr>
          <w:rFonts w:ascii="Arial" w:hAnsi="Arial" w:cs="Arial"/>
        </w:rPr>
        <w:t xml:space="preserve">, presented the staff report and stated that the request is for My Storage Herriman. </w:t>
      </w:r>
      <w:r w:rsidR="00D62B91">
        <w:rPr>
          <w:rFonts w:ascii="Arial" w:hAnsi="Arial" w:cs="Arial"/>
        </w:rPr>
        <w:t xml:space="preserve"> </w:t>
      </w:r>
      <w:r w:rsidR="002236AF">
        <w:rPr>
          <w:rFonts w:ascii="Arial" w:hAnsi="Arial" w:cs="Arial"/>
        </w:rPr>
        <w:t xml:space="preserve">The property </w:t>
      </w:r>
      <w:r w:rsidR="00B96C55">
        <w:rPr>
          <w:rFonts w:ascii="Arial" w:hAnsi="Arial" w:cs="Arial"/>
        </w:rPr>
        <w:t xml:space="preserve">is located </w:t>
      </w:r>
      <w:r w:rsidR="00D62B91">
        <w:rPr>
          <w:rFonts w:ascii="Arial" w:hAnsi="Arial" w:cs="Arial"/>
        </w:rPr>
        <w:t>with</w:t>
      </w:r>
      <w:r w:rsidR="00B96C55">
        <w:rPr>
          <w:rFonts w:ascii="Arial" w:hAnsi="Arial" w:cs="Arial"/>
        </w:rPr>
        <w:t xml:space="preserve">in Riverton </w:t>
      </w:r>
      <w:r w:rsidR="00D62B91">
        <w:rPr>
          <w:rFonts w:ascii="Arial" w:hAnsi="Arial" w:cs="Arial"/>
        </w:rPr>
        <w:t xml:space="preserve">City </w:t>
      </w:r>
      <w:r w:rsidR="00B96C55">
        <w:rPr>
          <w:rFonts w:ascii="Arial" w:hAnsi="Arial" w:cs="Arial"/>
        </w:rPr>
        <w:t>boundaries but is surrounded on two sides by Herriman, on 5</w:t>
      </w:r>
      <w:r>
        <w:rPr>
          <w:rFonts w:ascii="Arial" w:hAnsi="Arial" w:cs="Arial"/>
        </w:rPr>
        <w:t>600</w:t>
      </w:r>
      <w:r w:rsidR="00B96C55">
        <w:rPr>
          <w:rFonts w:ascii="Arial" w:hAnsi="Arial" w:cs="Arial"/>
        </w:rPr>
        <w:t xml:space="preserve"> West and 13400 South. </w:t>
      </w:r>
      <w:r w:rsidR="00D62B91">
        <w:rPr>
          <w:rFonts w:ascii="Arial" w:hAnsi="Arial" w:cs="Arial"/>
        </w:rPr>
        <w:t xml:space="preserve"> </w:t>
      </w:r>
      <w:r w:rsidR="00B96C55">
        <w:rPr>
          <w:rFonts w:ascii="Arial" w:hAnsi="Arial" w:cs="Arial"/>
        </w:rPr>
        <w:t xml:space="preserve">The area is </w:t>
      </w:r>
      <w:r w:rsidR="007B6C86">
        <w:rPr>
          <w:rFonts w:ascii="Arial" w:hAnsi="Arial" w:cs="Arial"/>
        </w:rPr>
        <w:t xml:space="preserve">zoned </w:t>
      </w:r>
      <w:r w:rsidR="00B96C55">
        <w:rPr>
          <w:rFonts w:ascii="Arial" w:hAnsi="Arial" w:cs="Arial"/>
        </w:rPr>
        <w:t>Commercial Gateway</w:t>
      </w:r>
      <w:r w:rsidR="00D62B91">
        <w:rPr>
          <w:rFonts w:ascii="Arial" w:hAnsi="Arial" w:cs="Arial"/>
        </w:rPr>
        <w:t>,</w:t>
      </w:r>
      <w:r w:rsidR="007B6C86">
        <w:rPr>
          <w:rFonts w:ascii="Arial" w:hAnsi="Arial" w:cs="Arial"/>
        </w:rPr>
        <w:t xml:space="preserve"> which is applied at the entrances of the </w:t>
      </w:r>
      <w:r w:rsidR="00D62B91">
        <w:rPr>
          <w:rFonts w:ascii="Arial" w:hAnsi="Arial" w:cs="Arial"/>
        </w:rPr>
        <w:t>C</w:t>
      </w:r>
      <w:r w:rsidR="007B6C86">
        <w:rPr>
          <w:rFonts w:ascii="Arial" w:hAnsi="Arial" w:cs="Arial"/>
        </w:rPr>
        <w:t xml:space="preserve">ity and along some of the major corridors. </w:t>
      </w:r>
      <w:r w:rsidR="00D62B91">
        <w:rPr>
          <w:rFonts w:ascii="Arial" w:hAnsi="Arial" w:cs="Arial"/>
        </w:rPr>
        <w:t>T</w:t>
      </w:r>
      <w:r w:rsidR="007B6C86">
        <w:rPr>
          <w:rFonts w:ascii="Arial" w:hAnsi="Arial" w:cs="Arial"/>
        </w:rPr>
        <w:t xml:space="preserve">he </w:t>
      </w:r>
      <w:r w:rsidR="00D62B91">
        <w:rPr>
          <w:rFonts w:ascii="Arial" w:hAnsi="Arial" w:cs="Arial"/>
        </w:rPr>
        <w:t xml:space="preserve">property to the </w:t>
      </w:r>
      <w:r w:rsidR="007B6C86">
        <w:rPr>
          <w:rFonts w:ascii="Arial" w:hAnsi="Arial" w:cs="Arial"/>
        </w:rPr>
        <w:t>south is zoned RR-22 for residential single</w:t>
      </w:r>
      <w:r w:rsidR="002236AF">
        <w:rPr>
          <w:rFonts w:ascii="Arial" w:hAnsi="Arial" w:cs="Arial"/>
        </w:rPr>
        <w:t>-</w:t>
      </w:r>
      <w:r w:rsidR="007B6C86">
        <w:rPr>
          <w:rFonts w:ascii="Arial" w:hAnsi="Arial" w:cs="Arial"/>
        </w:rPr>
        <w:t xml:space="preserve">family 0.5 </w:t>
      </w:r>
      <w:r w:rsidR="007B6C86">
        <w:rPr>
          <w:rFonts w:ascii="Arial" w:hAnsi="Arial" w:cs="Arial"/>
        </w:rPr>
        <w:lastRenderedPageBreak/>
        <w:t>acre lots. To the east is a park with</w:t>
      </w:r>
      <w:r w:rsidR="002236AF">
        <w:rPr>
          <w:rFonts w:ascii="Arial" w:hAnsi="Arial" w:cs="Arial"/>
        </w:rPr>
        <w:t xml:space="preserve"> restrooms</w:t>
      </w:r>
      <w:r w:rsidR="007B6C86">
        <w:rPr>
          <w:rFonts w:ascii="Arial" w:hAnsi="Arial" w:cs="Arial"/>
        </w:rPr>
        <w:t xml:space="preserve">, </w:t>
      </w:r>
      <w:r w:rsidR="002236AF">
        <w:rPr>
          <w:rFonts w:ascii="Arial" w:hAnsi="Arial" w:cs="Arial"/>
        </w:rPr>
        <w:t xml:space="preserve">a </w:t>
      </w:r>
      <w:r w:rsidR="007B6C86">
        <w:rPr>
          <w:rFonts w:ascii="Arial" w:hAnsi="Arial" w:cs="Arial"/>
        </w:rPr>
        <w:t>playground</w:t>
      </w:r>
      <w:r w:rsidR="002236AF">
        <w:rPr>
          <w:rFonts w:ascii="Arial" w:hAnsi="Arial" w:cs="Arial"/>
        </w:rPr>
        <w:t>,</w:t>
      </w:r>
      <w:r w:rsidR="007B6C86">
        <w:rPr>
          <w:rFonts w:ascii="Arial" w:hAnsi="Arial" w:cs="Arial"/>
        </w:rPr>
        <w:t xml:space="preserve"> and fields. </w:t>
      </w:r>
      <w:r w:rsidR="002236AF">
        <w:rPr>
          <w:rFonts w:ascii="Arial" w:hAnsi="Arial" w:cs="Arial"/>
        </w:rPr>
        <w:t xml:space="preserve"> The applicant is requesting </w:t>
      </w:r>
      <w:r w:rsidR="007B6C86">
        <w:rPr>
          <w:rFonts w:ascii="Arial" w:hAnsi="Arial" w:cs="Arial"/>
        </w:rPr>
        <w:t>a conditional use for storage units</w:t>
      </w:r>
      <w:r>
        <w:rPr>
          <w:rFonts w:ascii="Arial" w:hAnsi="Arial" w:cs="Arial"/>
        </w:rPr>
        <w:t xml:space="preserve">. </w:t>
      </w:r>
    </w:p>
    <w:p w14:paraId="4BCBFDFF" w14:textId="6BDC04F0" w:rsidR="007B6C86" w:rsidRDefault="007B6C86" w:rsidP="00D62B91">
      <w:pPr>
        <w:tabs>
          <w:tab w:val="left" w:pos="720"/>
          <w:tab w:val="left" w:pos="1440"/>
          <w:tab w:val="left" w:pos="2160"/>
          <w:tab w:val="left" w:pos="2880"/>
          <w:tab w:val="left" w:pos="7434"/>
        </w:tabs>
        <w:jc w:val="both"/>
        <w:outlineLvl w:val="0"/>
        <w:rPr>
          <w:rFonts w:ascii="Arial" w:hAnsi="Arial" w:cs="Arial"/>
        </w:rPr>
      </w:pPr>
    </w:p>
    <w:p w14:paraId="70763385" w14:textId="4B47A176" w:rsidR="00007186" w:rsidRDefault="007B6C86"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w:t>
      </w:r>
      <w:r w:rsidR="00007186">
        <w:rPr>
          <w:rFonts w:ascii="Arial" w:hAnsi="Arial" w:cs="Arial"/>
        </w:rPr>
        <w:t xml:space="preserve">plans were </w:t>
      </w:r>
      <w:r w:rsidR="002236AF">
        <w:rPr>
          <w:rFonts w:ascii="Arial" w:hAnsi="Arial" w:cs="Arial"/>
        </w:rPr>
        <w:t xml:space="preserve">prepared </w:t>
      </w:r>
      <w:r w:rsidR="00007186">
        <w:rPr>
          <w:rFonts w:ascii="Arial" w:hAnsi="Arial" w:cs="Arial"/>
        </w:rPr>
        <w:t xml:space="preserve">by the applicant and show </w:t>
      </w:r>
      <w:r w:rsidR="00EE6823">
        <w:rPr>
          <w:rFonts w:ascii="Arial" w:hAnsi="Arial" w:cs="Arial"/>
        </w:rPr>
        <w:t xml:space="preserve">the </w:t>
      </w:r>
      <w:r w:rsidR="00007186">
        <w:rPr>
          <w:rFonts w:ascii="Arial" w:hAnsi="Arial" w:cs="Arial"/>
        </w:rPr>
        <w:t>approved expansion but also lists an expansion</w:t>
      </w:r>
      <w:r w:rsidR="00EE6823">
        <w:rPr>
          <w:rFonts w:ascii="Arial" w:hAnsi="Arial" w:cs="Arial"/>
        </w:rPr>
        <w:t xml:space="preserve"> that has</w:t>
      </w:r>
      <w:r w:rsidR="00007186">
        <w:rPr>
          <w:rFonts w:ascii="Arial" w:hAnsi="Arial" w:cs="Arial"/>
        </w:rPr>
        <w:t xml:space="preserve"> not </w:t>
      </w:r>
      <w:r w:rsidR="00EE6823">
        <w:rPr>
          <w:rFonts w:ascii="Arial" w:hAnsi="Arial" w:cs="Arial"/>
        </w:rPr>
        <w:t xml:space="preserve">been </w:t>
      </w:r>
      <w:r w:rsidR="00007186">
        <w:rPr>
          <w:rFonts w:ascii="Arial" w:hAnsi="Arial" w:cs="Arial"/>
        </w:rPr>
        <w:t xml:space="preserve">approved to date. </w:t>
      </w:r>
      <w:r w:rsidR="002236AF">
        <w:rPr>
          <w:rFonts w:ascii="Arial" w:hAnsi="Arial" w:cs="Arial"/>
        </w:rPr>
        <w:t xml:space="preserve"> </w:t>
      </w:r>
      <w:r w:rsidR="00007186">
        <w:rPr>
          <w:rFonts w:ascii="Arial" w:hAnsi="Arial" w:cs="Arial"/>
        </w:rPr>
        <w:t xml:space="preserve">IHC is </w:t>
      </w:r>
      <w:r w:rsidR="00EE6823">
        <w:rPr>
          <w:rFonts w:ascii="Arial" w:hAnsi="Arial" w:cs="Arial"/>
        </w:rPr>
        <w:t xml:space="preserve">also </w:t>
      </w:r>
      <w:r w:rsidR="00007186">
        <w:rPr>
          <w:rFonts w:ascii="Arial" w:hAnsi="Arial" w:cs="Arial"/>
        </w:rPr>
        <w:t xml:space="preserve">considering doing a subdivision. </w:t>
      </w:r>
      <w:r w:rsidR="002236AF">
        <w:rPr>
          <w:rFonts w:ascii="Arial" w:hAnsi="Arial" w:cs="Arial"/>
        </w:rPr>
        <w:t xml:space="preserve"> </w:t>
      </w:r>
      <w:r w:rsidR="00007186">
        <w:rPr>
          <w:rFonts w:ascii="Arial" w:hAnsi="Arial" w:cs="Arial"/>
        </w:rPr>
        <w:t xml:space="preserve">The applicant will need to go to Herriman for permission for </w:t>
      </w:r>
      <w:r w:rsidR="00660857">
        <w:rPr>
          <w:rFonts w:ascii="Arial" w:hAnsi="Arial" w:cs="Arial"/>
        </w:rPr>
        <w:t xml:space="preserve">an </w:t>
      </w:r>
      <w:r w:rsidR="00EE6823">
        <w:rPr>
          <w:rFonts w:ascii="Arial" w:hAnsi="Arial" w:cs="Arial"/>
        </w:rPr>
        <w:t>access permit to the storage units</w:t>
      </w:r>
      <w:r w:rsidR="00007186">
        <w:rPr>
          <w:rFonts w:ascii="Arial" w:hAnsi="Arial" w:cs="Arial"/>
        </w:rPr>
        <w:t xml:space="preserve">. </w:t>
      </w:r>
      <w:r w:rsidR="002236AF">
        <w:rPr>
          <w:rFonts w:ascii="Arial" w:hAnsi="Arial" w:cs="Arial"/>
        </w:rPr>
        <w:t xml:space="preserve"> </w:t>
      </w:r>
      <w:r w:rsidR="00007186">
        <w:rPr>
          <w:rFonts w:ascii="Arial" w:hAnsi="Arial" w:cs="Arial"/>
        </w:rPr>
        <w:t xml:space="preserve">There will be six buildings, </w:t>
      </w:r>
      <w:r w:rsidR="00EE6823">
        <w:rPr>
          <w:rFonts w:ascii="Arial" w:hAnsi="Arial" w:cs="Arial"/>
        </w:rPr>
        <w:t xml:space="preserve">with </w:t>
      </w:r>
      <w:r w:rsidR="00007186">
        <w:rPr>
          <w:rFonts w:ascii="Arial" w:hAnsi="Arial" w:cs="Arial"/>
        </w:rPr>
        <w:t xml:space="preserve">one </w:t>
      </w:r>
      <w:r w:rsidR="002236AF">
        <w:rPr>
          <w:rFonts w:ascii="Arial" w:hAnsi="Arial" w:cs="Arial"/>
        </w:rPr>
        <w:t xml:space="preserve">to </w:t>
      </w:r>
      <w:r w:rsidR="00007186">
        <w:rPr>
          <w:rFonts w:ascii="Arial" w:hAnsi="Arial" w:cs="Arial"/>
        </w:rPr>
        <w:t xml:space="preserve">be used </w:t>
      </w:r>
      <w:r w:rsidR="00EE6823">
        <w:rPr>
          <w:rFonts w:ascii="Arial" w:hAnsi="Arial" w:cs="Arial"/>
        </w:rPr>
        <w:t>as an</w:t>
      </w:r>
      <w:r w:rsidR="00007186">
        <w:rPr>
          <w:rFonts w:ascii="Arial" w:hAnsi="Arial" w:cs="Arial"/>
        </w:rPr>
        <w:t xml:space="preserve"> office. </w:t>
      </w:r>
      <w:r w:rsidR="002236AF">
        <w:rPr>
          <w:rFonts w:ascii="Arial" w:hAnsi="Arial" w:cs="Arial"/>
        </w:rPr>
        <w:t xml:space="preserve"> </w:t>
      </w:r>
      <w:r w:rsidR="00007186">
        <w:rPr>
          <w:rFonts w:ascii="Arial" w:hAnsi="Arial" w:cs="Arial"/>
        </w:rPr>
        <w:t xml:space="preserve">From the IHC site to 13400 South is a </w:t>
      </w:r>
      <w:r w:rsidR="002236AF">
        <w:rPr>
          <w:rFonts w:ascii="Arial" w:hAnsi="Arial" w:cs="Arial"/>
        </w:rPr>
        <w:t>six-</w:t>
      </w:r>
      <w:r w:rsidR="00007186">
        <w:rPr>
          <w:rFonts w:ascii="Arial" w:hAnsi="Arial" w:cs="Arial"/>
        </w:rPr>
        <w:t xml:space="preserve">foot masonry wall that runs along the </w:t>
      </w:r>
      <w:r w:rsidR="002236AF">
        <w:rPr>
          <w:rFonts w:ascii="Arial" w:hAnsi="Arial" w:cs="Arial"/>
        </w:rPr>
        <w:t>e</w:t>
      </w:r>
      <w:r w:rsidR="00007186">
        <w:rPr>
          <w:rFonts w:ascii="Arial" w:hAnsi="Arial" w:cs="Arial"/>
        </w:rPr>
        <w:t xml:space="preserve">ast side. </w:t>
      </w:r>
      <w:r w:rsidR="002236AF">
        <w:rPr>
          <w:rFonts w:ascii="Arial" w:hAnsi="Arial" w:cs="Arial"/>
        </w:rPr>
        <w:t xml:space="preserve"> </w:t>
      </w:r>
      <w:r w:rsidR="00007186">
        <w:rPr>
          <w:rFonts w:ascii="Arial" w:hAnsi="Arial" w:cs="Arial"/>
        </w:rPr>
        <w:t xml:space="preserve">An </w:t>
      </w:r>
      <w:r w:rsidR="002236AF">
        <w:rPr>
          <w:rFonts w:ascii="Arial" w:hAnsi="Arial" w:cs="Arial"/>
        </w:rPr>
        <w:t>eight-</w:t>
      </w:r>
      <w:r w:rsidR="00007186">
        <w:rPr>
          <w:rFonts w:ascii="Arial" w:hAnsi="Arial" w:cs="Arial"/>
        </w:rPr>
        <w:t xml:space="preserve">foot masonry wall runs west to 5600 West. </w:t>
      </w:r>
      <w:r w:rsidR="002236AF">
        <w:rPr>
          <w:rFonts w:ascii="Arial" w:hAnsi="Arial" w:cs="Arial"/>
        </w:rPr>
        <w:t xml:space="preserve"> </w:t>
      </w:r>
      <w:r w:rsidR="00583855">
        <w:rPr>
          <w:rFonts w:ascii="Arial" w:hAnsi="Arial" w:cs="Arial"/>
        </w:rPr>
        <w:t>There</w:t>
      </w:r>
      <w:r w:rsidR="002236AF">
        <w:rPr>
          <w:rFonts w:ascii="Arial" w:hAnsi="Arial" w:cs="Arial"/>
        </w:rPr>
        <w:t xml:space="preserve"> is </w:t>
      </w:r>
      <w:r w:rsidR="00583855">
        <w:rPr>
          <w:rFonts w:ascii="Arial" w:hAnsi="Arial" w:cs="Arial"/>
        </w:rPr>
        <w:t xml:space="preserve">no fencing </w:t>
      </w:r>
      <w:r w:rsidR="002236AF">
        <w:rPr>
          <w:rFonts w:ascii="Arial" w:hAnsi="Arial" w:cs="Arial"/>
        </w:rPr>
        <w:t xml:space="preserve">along </w:t>
      </w:r>
      <w:r w:rsidR="00583855">
        <w:rPr>
          <w:rFonts w:ascii="Arial" w:hAnsi="Arial" w:cs="Arial"/>
        </w:rPr>
        <w:t xml:space="preserve">the east </w:t>
      </w:r>
      <w:r w:rsidR="002236AF">
        <w:rPr>
          <w:rFonts w:ascii="Arial" w:hAnsi="Arial" w:cs="Arial"/>
        </w:rPr>
        <w:t>side</w:t>
      </w:r>
      <w:r w:rsidR="00583855">
        <w:rPr>
          <w:rFonts w:ascii="Arial" w:hAnsi="Arial" w:cs="Arial"/>
        </w:rPr>
        <w:t xml:space="preserve"> but </w:t>
      </w:r>
      <w:r w:rsidR="002236AF">
        <w:rPr>
          <w:rFonts w:ascii="Arial" w:hAnsi="Arial" w:cs="Arial"/>
        </w:rPr>
        <w:t>there is a six-</w:t>
      </w:r>
      <w:r w:rsidR="00583855">
        <w:rPr>
          <w:rFonts w:ascii="Arial" w:hAnsi="Arial" w:cs="Arial"/>
        </w:rPr>
        <w:t xml:space="preserve">foot masonry wall that runs south. </w:t>
      </w:r>
      <w:r w:rsidR="002236AF">
        <w:rPr>
          <w:rFonts w:ascii="Arial" w:hAnsi="Arial" w:cs="Arial"/>
        </w:rPr>
        <w:t xml:space="preserve"> </w:t>
      </w:r>
      <w:r w:rsidR="00007186">
        <w:rPr>
          <w:rFonts w:ascii="Arial" w:hAnsi="Arial" w:cs="Arial"/>
        </w:rPr>
        <w:t>The ordinance for storage units allow</w:t>
      </w:r>
      <w:r w:rsidR="00EE6823">
        <w:rPr>
          <w:rFonts w:ascii="Arial" w:hAnsi="Arial" w:cs="Arial"/>
        </w:rPr>
        <w:t>s</w:t>
      </w:r>
      <w:r w:rsidR="00007186">
        <w:rPr>
          <w:rFonts w:ascii="Arial" w:hAnsi="Arial" w:cs="Arial"/>
        </w:rPr>
        <w:t xml:space="preserve"> up to 60% of the site </w:t>
      </w:r>
      <w:r w:rsidR="002236AF">
        <w:rPr>
          <w:rFonts w:ascii="Arial" w:hAnsi="Arial" w:cs="Arial"/>
        </w:rPr>
        <w:t xml:space="preserve">be </w:t>
      </w:r>
      <w:r w:rsidR="00007186">
        <w:rPr>
          <w:rFonts w:ascii="Arial" w:hAnsi="Arial" w:cs="Arial"/>
        </w:rPr>
        <w:t xml:space="preserve">covered in buildings. </w:t>
      </w:r>
      <w:r w:rsidR="002236AF">
        <w:rPr>
          <w:rFonts w:ascii="Arial" w:hAnsi="Arial" w:cs="Arial"/>
        </w:rPr>
        <w:t xml:space="preserve"> </w:t>
      </w:r>
      <w:r w:rsidR="00583855">
        <w:rPr>
          <w:rFonts w:ascii="Arial" w:hAnsi="Arial" w:cs="Arial"/>
        </w:rPr>
        <w:t>Storage units are only required to</w:t>
      </w:r>
      <w:r w:rsidR="00660857">
        <w:rPr>
          <w:rFonts w:ascii="Arial" w:hAnsi="Arial" w:cs="Arial"/>
        </w:rPr>
        <w:t xml:space="preserve"> have</w:t>
      </w:r>
      <w:r w:rsidR="002236AF">
        <w:rPr>
          <w:rFonts w:ascii="Arial" w:hAnsi="Arial" w:cs="Arial"/>
        </w:rPr>
        <w:t xml:space="preserve"> </w:t>
      </w:r>
      <w:r w:rsidR="00583855">
        <w:rPr>
          <w:rFonts w:ascii="Arial" w:hAnsi="Arial" w:cs="Arial"/>
        </w:rPr>
        <w:t xml:space="preserve">landscaping </w:t>
      </w:r>
      <w:r w:rsidR="00660857">
        <w:rPr>
          <w:rFonts w:ascii="Arial" w:hAnsi="Arial" w:cs="Arial"/>
        </w:rPr>
        <w:t xml:space="preserve">covering </w:t>
      </w:r>
      <w:r w:rsidR="00583855">
        <w:rPr>
          <w:rFonts w:ascii="Arial" w:hAnsi="Arial" w:cs="Arial"/>
        </w:rPr>
        <w:t xml:space="preserve">20% of the front office area rather than 20% of the entire site. </w:t>
      </w:r>
      <w:r w:rsidR="002236AF">
        <w:rPr>
          <w:rFonts w:ascii="Arial" w:hAnsi="Arial" w:cs="Arial"/>
        </w:rPr>
        <w:t xml:space="preserve"> A determination will need </w:t>
      </w:r>
      <w:r w:rsidR="00583855">
        <w:rPr>
          <w:rFonts w:ascii="Arial" w:hAnsi="Arial" w:cs="Arial"/>
        </w:rPr>
        <w:t xml:space="preserve">to be </w:t>
      </w:r>
      <w:r w:rsidR="002236AF">
        <w:rPr>
          <w:rFonts w:ascii="Arial" w:hAnsi="Arial" w:cs="Arial"/>
        </w:rPr>
        <w:t xml:space="preserve">made on </w:t>
      </w:r>
      <w:r w:rsidR="00583855">
        <w:rPr>
          <w:rFonts w:ascii="Arial" w:hAnsi="Arial" w:cs="Arial"/>
        </w:rPr>
        <w:t xml:space="preserve">how the 20% of landscaping will be defined and if it will have a full setback or </w:t>
      </w:r>
      <w:r w:rsidR="002236AF">
        <w:rPr>
          <w:rFonts w:ascii="Arial" w:hAnsi="Arial" w:cs="Arial"/>
        </w:rPr>
        <w:t xml:space="preserve">a </w:t>
      </w:r>
      <w:r w:rsidR="00583855">
        <w:rPr>
          <w:rFonts w:ascii="Arial" w:hAnsi="Arial" w:cs="Arial"/>
        </w:rPr>
        <w:t>zero</w:t>
      </w:r>
      <w:r w:rsidR="00660857">
        <w:rPr>
          <w:rFonts w:ascii="Arial" w:hAnsi="Arial" w:cs="Arial"/>
        </w:rPr>
        <w:t>-</w:t>
      </w:r>
      <w:r w:rsidR="00583855">
        <w:rPr>
          <w:rFonts w:ascii="Arial" w:hAnsi="Arial" w:cs="Arial"/>
        </w:rPr>
        <w:t>lot</w:t>
      </w:r>
      <w:r w:rsidR="007A7B36">
        <w:rPr>
          <w:rFonts w:ascii="Arial" w:hAnsi="Arial" w:cs="Arial"/>
        </w:rPr>
        <w:t>-</w:t>
      </w:r>
      <w:r w:rsidR="00583855">
        <w:rPr>
          <w:rFonts w:ascii="Arial" w:hAnsi="Arial" w:cs="Arial"/>
        </w:rPr>
        <w:t xml:space="preserve">line setback. </w:t>
      </w:r>
      <w:r w:rsidR="002236AF">
        <w:rPr>
          <w:rFonts w:ascii="Arial" w:hAnsi="Arial" w:cs="Arial"/>
        </w:rPr>
        <w:t xml:space="preserve"> </w:t>
      </w:r>
      <w:r w:rsidR="00212A1E">
        <w:rPr>
          <w:rFonts w:ascii="Arial" w:hAnsi="Arial" w:cs="Arial"/>
        </w:rPr>
        <w:t>The plans show setback</w:t>
      </w:r>
      <w:r w:rsidR="00660857">
        <w:rPr>
          <w:rFonts w:ascii="Arial" w:hAnsi="Arial" w:cs="Arial"/>
        </w:rPr>
        <w:t>s</w:t>
      </w:r>
      <w:r w:rsidR="00212A1E">
        <w:rPr>
          <w:rFonts w:ascii="Arial" w:hAnsi="Arial" w:cs="Arial"/>
        </w:rPr>
        <w:t xml:space="preserve"> that are not in compliance and need to be reviewed </w:t>
      </w:r>
      <w:r w:rsidR="002236AF">
        <w:rPr>
          <w:rFonts w:ascii="Arial" w:hAnsi="Arial" w:cs="Arial"/>
        </w:rPr>
        <w:t xml:space="preserve">prior to </w:t>
      </w:r>
      <w:r w:rsidR="00212A1E">
        <w:rPr>
          <w:rFonts w:ascii="Arial" w:hAnsi="Arial" w:cs="Arial"/>
        </w:rPr>
        <w:t xml:space="preserve">approval. </w:t>
      </w:r>
    </w:p>
    <w:p w14:paraId="76356F72" w14:textId="77777777" w:rsidR="00212A1E" w:rsidRDefault="00212A1E" w:rsidP="00D62B91">
      <w:pPr>
        <w:tabs>
          <w:tab w:val="left" w:pos="720"/>
          <w:tab w:val="left" w:pos="1440"/>
          <w:tab w:val="left" w:pos="2160"/>
          <w:tab w:val="left" w:pos="2880"/>
          <w:tab w:val="left" w:pos="7434"/>
        </w:tabs>
        <w:jc w:val="both"/>
        <w:outlineLvl w:val="0"/>
        <w:rPr>
          <w:rFonts w:ascii="Arial" w:hAnsi="Arial" w:cs="Arial"/>
        </w:rPr>
      </w:pPr>
    </w:p>
    <w:p w14:paraId="47ABE07C" w14:textId="645F4C37" w:rsidR="0066559A" w:rsidRDefault="0066559A"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road </w:t>
      </w:r>
      <w:r w:rsidR="00660857">
        <w:rPr>
          <w:rFonts w:ascii="Arial" w:hAnsi="Arial" w:cs="Arial"/>
        </w:rPr>
        <w:t xml:space="preserve">shows excellent </w:t>
      </w:r>
      <w:r>
        <w:rPr>
          <w:rFonts w:ascii="Arial" w:hAnsi="Arial" w:cs="Arial"/>
        </w:rPr>
        <w:t>i</w:t>
      </w:r>
      <w:r w:rsidR="00007186">
        <w:rPr>
          <w:rFonts w:ascii="Arial" w:hAnsi="Arial" w:cs="Arial"/>
        </w:rPr>
        <w:t xml:space="preserve">nterconnectivity </w:t>
      </w:r>
      <w:r w:rsidR="00660857">
        <w:rPr>
          <w:rFonts w:ascii="Arial" w:hAnsi="Arial" w:cs="Arial"/>
        </w:rPr>
        <w:t>along with</w:t>
      </w:r>
      <w:r w:rsidR="00007186">
        <w:rPr>
          <w:rFonts w:ascii="Arial" w:hAnsi="Arial" w:cs="Arial"/>
        </w:rPr>
        <w:t xml:space="preserve"> cross access and meets all ordinance</w:t>
      </w:r>
      <w:r w:rsidR="00210EB6">
        <w:rPr>
          <w:rFonts w:ascii="Arial" w:hAnsi="Arial" w:cs="Arial"/>
        </w:rPr>
        <w:t xml:space="preserve"> requirements</w:t>
      </w:r>
      <w:r>
        <w:rPr>
          <w:rFonts w:ascii="Arial" w:hAnsi="Arial" w:cs="Arial"/>
        </w:rPr>
        <w:t>.</w:t>
      </w:r>
      <w:r w:rsidR="002236AF">
        <w:rPr>
          <w:rFonts w:ascii="Arial" w:hAnsi="Arial" w:cs="Arial"/>
        </w:rPr>
        <w:t xml:space="preserve"> </w:t>
      </w:r>
      <w:r w:rsidR="008A50DB">
        <w:rPr>
          <w:rFonts w:ascii="Arial" w:hAnsi="Arial" w:cs="Arial"/>
        </w:rPr>
        <w:t xml:space="preserve"> </w:t>
      </w:r>
      <w:r w:rsidR="002236AF">
        <w:rPr>
          <w:rFonts w:ascii="Arial" w:hAnsi="Arial" w:cs="Arial"/>
        </w:rPr>
        <w:t xml:space="preserve">Proper </w:t>
      </w:r>
      <w:r w:rsidR="00E775E1">
        <w:rPr>
          <w:rFonts w:ascii="Arial" w:hAnsi="Arial" w:cs="Arial"/>
        </w:rPr>
        <w:t>n</w:t>
      </w:r>
      <w:r>
        <w:rPr>
          <w:rFonts w:ascii="Arial" w:hAnsi="Arial" w:cs="Arial"/>
        </w:rPr>
        <w:t xml:space="preserve">otice </w:t>
      </w:r>
      <w:r w:rsidR="00E775E1">
        <w:rPr>
          <w:rFonts w:ascii="Arial" w:hAnsi="Arial" w:cs="Arial"/>
        </w:rPr>
        <w:t xml:space="preserve">was published </w:t>
      </w:r>
      <w:r>
        <w:rPr>
          <w:rFonts w:ascii="Arial" w:hAnsi="Arial" w:cs="Arial"/>
        </w:rPr>
        <w:t xml:space="preserve">in the newspaper </w:t>
      </w:r>
      <w:r w:rsidR="00E775E1">
        <w:rPr>
          <w:rFonts w:ascii="Arial" w:hAnsi="Arial" w:cs="Arial"/>
        </w:rPr>
        <w:t xml:space="preserve">and </w:t>
      </w:r>
      <w:r>
        <w:rPr>
          <w:rFonts w:ascii="Arial" w:hAnsi="Arial" w:cs="Arial"/>
        </w:rPr>
        <w:t xml:space="preserve">sent to the </w:t>
      </w:r>
      <w:r w:rsidR="00E775E1">
        <w:rPr>
          <w:rFonts w:ascii="Arial" w:hAnsi="Arial" w:cs="Arial"/>
        </w:rPr>
        <w:t xml:space="preserve">property </w:t>
      </w:r>
      <w:r>
        <w:rPr>
          <w:rFonts w:ascii="Arial" w:hAnsi="Arial" w:cs="Arial"/>
        </w:rPr>
        <w:t xml:space="preserve">owners </w:t>
      </w:r>
      <w:r w:rsidR="00E775E1">
        <w:rPr>
          <w:rFonts w:ascii="Arial" w:hAnsi="Arial" w:cs="Arial"/>
        </w:rPr>
        <w:t xml:space="preserve">within </w:t>
      </w:r>
      <w:r>
        <w:rPr>
          <w:rFonts w:ascii="Arial" w:hAnsi="Arial" w:cs="Arial"/>
        </w:rPr>
        <w:t>300 feet</w:t>
      </w:r>
      <w:r w:rsidR="00EE6823">
        <w:rPr>
          <w:rFonts w:ascii="Arial" w:hAnsi="Arial" w:cs="Arial"/>
        </w:rPr>
        <w:t xml:space="preserve">. </w:t>
      </w:r>
      <w:r w:rsidR="00E775E1">
        <w:rPr>
          <w:rFonts w:ascii="Arial" w:hAnsi="Arial" w:cs="Arial"/>
        </w:rPr>
        <w:t xml:space="preserve"> </w:t>
      </w:r>
      <w:r w:rsidR="008A50DB">
        <w:rPr>
          <w:rFonts w:ascii="Arial" w:hAnsi="Arial" w:cs="Arial"/>
        </w:rPr>
        <w:t xml:space="preserve">Staff </w:t>
      </w:r>
      <w:r w:rsidR="00EE6823">
        <w:rPr>
          <w:rFonts w:ascii="Arial" w:hAnsi="Arial" w:cs="Arial"/>
        </w:rPr>
        <w:t xml:space="preserve">received </w:t>
      </w:r>
      <w:r w:rsidR="00E775E1">
        <w:rPr>
          <w:rFonts w:ascii="Arial" w:hAnsi="Arial" w:cs="Arial"/>
        </w:rPr>
        <w:t xml:space="preserve">no </w:t>
      </w:r>
      <w:r w:rsidR="00EE6823">
        <w:rPr>
          <w:rFonts w:ascii="Arial" w:hAnsi="Arial" w:cs="Arial"/>
        </w:rPr>
        <w:t>feedback</w:t>
      </w:r>
      <w:r>
        <w:rPr>
          <w:rFonts w:ascii="Arial" w:hAnsi="Arial" w:cs="Arial"/>
        </w:rPr>
        <w:t xml:space="preserve">. </w:t>
      </w:r>
      <w:r w:rsidR="00E775E1">
        <w:rPr>
          <w:rFonts w:ascii="Arial" w:hAnsi="Arial" w:cs="Arial"/>
        </w:rPr>
        <w:t xml:space="preserve"> </w:t>
      </w:r>
      <w:r w:rsidR="008A50DB">
        <w:rPr>
          <w:rFonts w:ascii="Arial" w:hAnsi="Arial" w:cs="Arial"/>
        </w:rPr>
        <w:t>Mr. Prest</w:t>
      </w:r>
      <w:r w:rsidR="00D33328">
        <w:rPr>
          <w:rFonts w:ascii="Arial" w:hAnsi="Arial" w:cs="Arial"/>
        </w:rPr>
        <w:t>w</w:t>
      </w:r>
      <w:r w:rsidR="008A50DB">
        <w:rPr>
          <w:rFonts w:ascii="Arial" w:hAnsi="Arial" w:cs="Arial"/>
        </w:rPr>
        <w:t>ich explained that i</w:t>
      </w:r>
      <w:r>
        <w:rPr>
          <w:rFonts w:ascii="Arial" w:hAnsi="Arial" w:cs="Arial"/>
        </w:rPr>
        <w:t>f the conditional use is granted</w:t>
      </w:r>
      <w:r w:rsidR="00EE6823">
        <w:rPr>
          <w:rFonts w:ascii="Arial" w:hAnsi="Arial" w:cs="Arial"/>
        </w:rPr>
        <w:t xml:space="preserve"> and</w:t>
      </w:r>
      <w:r>
        <w:rPr>
          <w:rFonts w:ascii="Arial" w:hAnsi="Arial" w:cs="Arial"/>
        </w:rPr>
        <w:t xml:space="preserve"> proceeds to </w:t>
      </w:r>
      <w:r w:rsidR="007A7B36">
        <w:rPr>
          <w:rFonts w:ascii="Arial" w:hAnsi="Arial" w:cs="Arial"/>
        </w:rPr>
        <w:t xml:space="preserve">the </w:t>
      </w:r>
      <w:r>
        <w:rPr>
          <w:rFonts w:ascii="Arial" w:hAnsi="Arial" w:cs="Arial"/>
        </w:rPr>
        <w:t xml:space="preserve">site plan, it is </w:t>
      </w:r>
      <w:r w:rsidR="00E775E1">
        <w:rPr>
          <w:rFonts w:ascii="Arial" w:hAnsi="Arial" w:cs="Arial"/>
        </w:rPr>
        <w:t xml:space="preserve">expected to </w:t>
      </w:r>
      <w:r>
        <w:rPr>
          <w:rFonts w:ascii="Arial" w:hAnsi="Arial" w:cs="Arial"/>
        </w:rPr>
        <w:t xml:space="preserve">take </w:t>
      </w:r>
      <w:r w:rsidR="00E775E1">
        <w:rPr>
          <w:rFonts w:ascii="Arial" w:hAnsi="Arial" w:cs="Arial"/>
        </w:rPr>
        <w:t>two to three</w:t>
      </w:r>
      <w:r>
        <w:rPr>
          <w:rFonts w:ascii="Arial" w:hAnsi="Arial" w:cs="Arial"/>
        </w:rPr>
        <w:t xml:space="preserve"> months of staff review after application</w:t>
      </w:r>
      <w:r w:rsidR="008A50DB">
        <w:rPr>
          <w:rFonts w:ascii="Arial" w:hAnsi="Arial" w:cs="Arial"/>
        </w:rPr>
        <w:t xml:space="preserve"> after which it would be </w:t>
      </w:r>
      <w:r>
        <w:rPr>
          <w:rFonts w:ascii="Arial" w:hAnsi="Arial" w:cs="Arial"/>
        </w:rPr>
        <w:t>noticed again for approval of the site plan.</w:t>
      </w:r>
    </w:p>
    <w:p w14:paraId="7F8C19D4" w14:textId="3CC7D2E0" w:rsidR="0066559A" w:rsidRDefault="0066559A" w:rsidP="00D62B91">
      <w:pPr>
        <w:tabs>
          <w:tab w:val="left" w:pos="720"/>
          <w:tab w:val="left" w:pos="1440"/>
          <w:tab w:val="left" w:pos="2160"/>
          <w:tab w:val="left" w:pos="2880"/>
          <w:tab w:val="left" w:pos="7434"/>
        </w:tabs>
        <w:jc w:val="both"/>
        <w:outlineLvl w:val="0"/>
        <w:rPr>
          <w:rFonts w:ascii="Arial" w:hAnsi="Arial" w:cs="Arial"/>
        </w:rPr>
      </w:pPr>
    </w:p>
    <w:p w14:paraId="1F9F9CF6" w14:textId="148E7A4E" w:rsidR="00B96C55" w:rsidRDefault="00AE01A7"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Commissioner James asked about the setback along 5600 West</w:t>
      </w:r>
      <w:r w:rsidR="00255E5A">
        <w:rPr>
          <w:rFonts w:ascii="Arial" w:hAnsi="Arial" w:cs="Arial"/>
        </w:rPr>
        <w:t xml:space="preserve">.  Mr. Prestwich stated that it needs to be 30 feet from the curb.  </w:t>
      </w:r>
      <w:r w:rsidR="00C924A9">
        <w:rPr>
          <w:rFonts w:ascii="Arial" w:hAnsi="Arial" w:cs="Arial"/>
        </w:rPr>
        <w:t xml:space="preserve">If the conditional use is approved, </w:t>
      </w:r>
      <w:r>
        <w:rPr>
          <w:rFonts w:ascii="Arial" w:hAnsi="Arial" w:cs="Arial"/>
        </w:rPr>
        <w:t xml:space="preserve">the </w:t>
      </w:r>
      <w:r w:rsidR="005E75EB">
        <w:rPr>
          <w:rFonts w:ascii="Arial" w:hAnsi="Arial" w:cs="Arial"/>
        </w:rPr>
        <w:t xml:space="preserve">builder </w:t>
      </w:r>
      <w:r>
        <w:rPr>
          <w:rFonts w:ascii="Arial" w:hAnsi="Arial" w:cs="Arial"/>
        </w:rPr>
        <w:t xml:space="preserve">would </w:t>
      </w:r>
      <w:r w:rsidR="005E75EB">
        <w:rPr>
          <w:rFonts w:ascii="Arial" w:hAnsi="Arial" w:cs="Arial"/>
        </w:rPr>
        <w:t>be forewarned of the</w:t>
      </w:r>
      <w:r>
        <w:rPr>
          <w:rFonts w:ascii="Arial" w:hAnsi="Arial" w:cs="Arial"/>
        </w:rPr>
        <w:t xml:space="preserve"> concern </w:t>
      </w:r>
      <w:r w:rsidR="00C924A9">
        <w:rPr>
          <w:rFonts w:ascii="Arial" w:hAnsi="Arial" w:cs="Arial"/>
        </w:rPr>
        <w:t xml:space="preserve">about </w:t>
      </w:r>
      <w:r>
        <w:rPr>
          <w:rFonts w:ascii="Arial" w:hAnsi="Arial" w:cs="Arial"/>
        </w:rPr>
        <w:t xml:space="preserve">the setbacks. </w:t>
      </w:r>
    </w:p>
    <w:p w14:paraId="47666CE0" w14:textId="3F6BB30E" w:rsidR="005E75EB" w:rsidRDefault="005E75EB" w:rsidP="00D62B91">
      <w:pPr>
        <w:tabs>
          <w:tab w:val="left" w:pos="720"/>
          <w:tab w:val="left" w:pos="1440"/>
          <w:tab w:val="left" w:pos="2160"/>
          <w:tab w:val="left" w:pos="2880"/>
          <w:tab w:val="left" w:pos="7434"/>
        </w:tabs>
        <w:jc w:val="both"/>
        <w:outlineLvl w:val="0"/>
        <w:rPr>
          <w:rFonts w:ascii="Arial" w:hAnsi="Arial" w:cs="Arial"/>
        </w:rPr>
      </w:pPr>
    </w:p>
    <w:p w14:paraId="448965A1" w14:textId="6BE628FC" w:rsidR="005E75EB" w:rsidRDefault="005E75EB"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Rushton asked </w:t>
      </w:r>
      <w:r w:rsidR="00C924A9">
        <w:rPr>
          <w:rFonts w:ascii="Arial" w:hAnsi="Arial" w:cs="Arial"/>
        </w:rPr>
        <w:t xml:space="preserve">about </w:t>
      </w:r>
      <w:r>
        <w:rPr>
          <w:rFonts w:ascii="Arial" w:hAnsi="Arial" w:cs="Arial"/>
        </w:rPr>
        <w:t>the fencing requirement on the north side. Mr.</w:t>
      </w:r>
      <w:r w:rsidR="00A01D80">
        <w:rPr>
          <w:rFonts w:ascii="Arial" w:hAnsi="Arial" w:cs="Arial"/>
        </w:rPr>
        <w:t> </w:t>
      </w:r>
      <w:r>
        <w:rPr>
          <w:rFonts w:ascii="Arial" w:hAnsi="Arial" w:cs="Arial"/>
        </w:rPr>
        <w:t xml:space="preserve">Prestwich stated that there </w:t>
      </w:r>
      <w:r w:rsidR="00A01D80">
        <w:rPr>
          <w:rFonts w:ascii="Arial" w:hAnsi="Arial" w:cs="Arial"/>
        </w:rPr>
        <w:t xml:space="preserve">is no </w:t>
      </w:r>
      <w:r>
        <w:rPr>
          <w:rFonts w:ascii="Arial" w:hAnsi="Arial" w:cs="Arial"/>
        </w:rPr>
        <w:t>additional fencing requirement for a storage unit</w:t>
      </w:r>
      <w:r w:rsidR="00A01D80">
        <w:rPr>
          <w:rFonts w:ascii="Arial" w:hAnsi="Arial" w:cs="Arial"/>
        </w:rPr>
        <w:t xml:space="preserve">.  </w:t>
      </w:r>
    </w:p>
    <w:p w14:paraId="29A1F5E5" w14:textId="45631733" w:rsidR="006D4E93" w:rsidRDefault="006D4E93" w:rsidP="00D62B91">
      <w:pPr>
        <w:tabs>
          <w:tab w:val="left" w:pos="720"/>
          <w:tab w:val="left" w:pos="1440"/>
          <w:tab w:val="left" w:pos="2160"/>
          <w:tab w:val="left" w:pos="2880"/>
          <w:tab w:val="left" w:pos="7434"/>
        </w:tabs>
        <w:jc w:val="both"/>
        <w:outlineLvl w:val="0"/>
        <w:rPr>
          <w:rFonts w:ascii="Arial" w:hAnsi="Arial" w:cs="Arial"/>
        </w:rPr>
      </w:pPr>
    </w:p>
    <w:p w14:paraId="057DE489" w14:textId="797A0568" w:rsidR="006D4E93" w:rsidRDefault="006D4E93"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Mr. Prestwich stated that staff encouraged the applicant to run the site plan and the conditional use concurrently</w:t>
      </w:r>
      <w:r w:rsidR="00027841">
        <w:rPr>
          <w:rFonts w:ascii="Arial" w:hAnsi="Arial" w:cs="Arial"/>
        </w:rPr>
        <w:t xml:space="preserve">.  The applicant, however, needed to proceed with the design drawings and enter into a purchase contract.  </w:t>
      </w:r>
    </w:p>
    <w:p w14:paraId="339614AB" w14:textId="1FA3C442" w:rsidR="005E75EB" w:rsidRDefault="005E75EB" w:rsidP="00D62B91">
      <w:pPr>
        <w:tabs>
          <w:tab w:val="left" w:pos="720"/>
          <w:tab w:val="left" w:pos="1440"/>
          <w:tab w:val="left" w:pos="2160"/>
          <w:tab w:val="left" w:pos="2880"/>
          <w:tab w:val="left" w:pos="7434"/>
        </w:tabs>
        <w:jc w:val="both"/>
        <w:outlineLvl w:val="0"/>
        <w:rPr>
          <w:rFonts w:ascii="Arial" w:hAnsi="Arial" w:cs="Arial"/>
        </w:rPr>
      </w:pPr>
    </w:p>
    <w:p w14:paraId="3C356DE3" w14:textId="09102775" w:rsidR="005E75EB" w:rsidRDefault="005E75EB"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Chair Russell opened the public hearing.</w:t>
      </w:r>
    </w:p>
    <w:p w14:paraId="4BC67358" w14:textId="1743C785" w:rsidR="005E75EB" w:rsidRDefault="005E75EB" w:rsidP="00D62B91">
      <w:pPr>
        <w:tabs>
          <w:tab w:val="left" w:pos="720"/>
          <w:tab w:val="left" w:pos="1440"/>
          <w:tab w:val="left" w:pos="2160"/>
          <w:tab w:val="left" w:pos="2880"/>
          <w:tab w:val="left" w:pos="7434"/>
        </w:tabs>
        <w:jc w:val="both"/>
        <w:outlineLvl w:val="0"/>
        <w:rPr>
          <w:rFonts w:ascii="Arial" w:hAnsi="Arial" w:cs="Arial"/>
        </w:rPr>
      </w:pPr>
    </w:p>
    <w:p w14:paraId="507C7E0D" w14:textId="07200994" w:rsidR="00E55601" w:rsidRDefault="00E55601"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The public comments were off mic and inaudible.  There were no further public comments.</w:t>
      </w:r>
      <w:r w:rsidR="0016510A">
        <w:rPr>
          <w:rFonts w:ascii="Arial" w:hAnsi="Arial" w:cs="Arial"/>
        </w:rPr>
        <w:t xml:space="preserve">  The public hearing was closed.  </w:t>
      </w:r>
    </w:p>
    <w:p w14:paraId="1E49F6E9" w14:textId="77777777" w:rsidR="005E75EB" w:rsidRDefault="005E75EB" w:rsidP="00D62B91">
      <w:pPr>
        <w:tabs>
          <w:tab w:val="left" w:pos="720"/>
          <w:tab w:val="left" w:pos="1440"/>
          <w:tab w:val="left" w:pos="2160"/>
          <w:tab w:val="left" w:pos="2880"/>
          <w:tab w:val="left" w:pos="7434"/>
        </w:tabs>
        <w:jc w:val="both"/>
        <w:outlineLvl w:val="0"/>
        <w:rPr>
          <w:rFonts w:ascii="Arial" w:hAnsi="Arial" w:cs="Arial"/>
        </w:rPr>
      </w:pPr>
    </w:p>
    <w:p w14:paraId="68ACCD2C" w14:textId="3AF22CFE" w:rsidR="005E75EB" w:rsidRDefault="00E55601"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James wanted to make it clear to the public that </w:t>
      </w:r>
      <w:r w:rsidR="00EE6CDF">
        <w:rPr>
          <w:rFonts w:ascii="Arial" w:hAnsi="Arial" w:cs="Arial"/>
        </w:rPr>
        <w:t xml:space="preserve">the Commission </w:t>
      </w:r>
      <w:r>
        <w:rPr>
          <w:rFonts w:ascii="Arial" w:hAnsi="Arial" w:cs="Arial"/>
        </w:rPr>
        <w:t xml:space="preserve">will be confined to all </w:t>
      </w:r>
      <w:r w:rsidR="00EE6CDF">
        <w:rPr>
          <w:rFonts w:ascii="Arial" w:hAnsi="Arial" w:cs="Arial"/>
        </w:rPr>
        <w:t xml:space="preserve">City </w:t>
      </w:r>
      <w:r>
        <w:rPr>
          <w:rFonts w:ascii="Arial" w:hAnsi="Arial" w:cs="Arial"/>
        </w:rPr>
        <w:t>ordinances.</w:t>
      </w:r>
      <w:r w:rsidR="00EE6CDF">
        <w:rPr>
          <w:rFonts w:ascii="Arial" w:hAnsi="Arial" w:cs="Arial"/>
        </w:rPr>
        <w:t xml:space="preserve"> </w:t>
      </w:r>
      <w:r w:rsidR="008844FE">
        <w:rPr>
          <w:rFonts w:ascii="Arial" w:hAnsi="Arial" w:cs="Arial"/>
        </w:rPr>
        <w:t xml:space="preserve"> Mr. Prestwich confirmed that because </w:t>
      </w:r>
      <w:r w:rsidR="00EE6CDF">
        <w:rPr>
          <w:rFonts w:ascii="Arial" w:hAnsi="Arial" w:cs="Arial"/>
        </w:rPr>
        <w:t xml:space="preserve">storage units are </w:t>
      </w:r>
      <w:r w:rsidR="008844FE">
        <w:rPr>
          <w:rFonts w:ascii="Arial" w:hAnsi="Arial" w:cs="Arial"/>
        </w:rPr>
        <w:t xml:space="preserve">a conditional </w:t>
      </w:r>
      <w:r w:rsidR="00EE6CDF">
        <w:rPr>
          <w:rFonts w:ascii="Arial" w:hAnsi="Arial" w:cs="Arial"/>
        </w:rPr>
        <w:t>use</w:t>
      </w:r>
      <w:r w:rsidR="008844FE">
        <w:rPr>
          <w:rFonts w:ascii="Arial" w:hAnsi="Arial" w:cs="Arial"/>
        </w:rPr>
        <w:t xml:space="preserve">, </w:t>
      </w:r>
      <w:r w:rsidR="00EE6CDF">
        <w:rPr>
          <w:rFonts w:ascii="Arial" w:hAnsi="Arial" w:cs="Arial"/>
        </w:rPr>
        <w:t xml:space="preserve">there may be circumstances surrounding the use that </w:t>
      </w:r>
      <w:r w:rsidR="00ED38BE">
        <w:rPr>
          <w:rFonts w:ascii="Arial" w:hAnsi="Arial" w:cs="Arial"/>
        </w:rPr>
        <w:t xml:space="preserve">require modifications to </w:t>
      </w:r>
      <w:r w:rsidR="008844FE">
        <w:rPr>
          <w:rFonts w:ascii="Arial" w:hAnsi="Arial" w:cs="Arial"/>
        </w:rPr>
        <w:t>make it fit in</w:t>
      </w:r>
      <w:r w:rsidR="00ED38BE">
        <w:rPr>
          <w:rFonts w:ascii="Arial" w:hAnsi="Arial" w:cs="Arial"/>
        </w:rPr>
        <w:t>to</w:t>
      </w:r>
      <w:r w:rsidR="008844FE">
        <w:rPr>
          <w:rFonts w:ascii="Arial" w:hAnsi="Arial" w:cs="Arial"/>
        </w:rPr>
        <w:t xml:space="preserve"> the neighborhood. </w:t>
      </w:r>
      <w:r w:rsidR="00ED38BE">
        <w:rPr>
          <w:rFonts w:ascii="Arial" w:hAnsi="Arial" w:cs="Arial"/>
        </w:rPr>
        <w:t xml:space="preserve"> The use, however, cannot be denied.  </w:t>
      </w:r>
    </w:p>
    <w:p w14:paraId="2398F97D" w14:textId="3EA7E3D0" w:rsidR="008844FE" w:rsidRDefault="008844FE" w:rsidP="00D62B91">
      <w:pPr>
        <w:tabs>
          <w:tab w:val="left" w:pos="720"/>
          <w:tab w:val="left" w:pos="1440"/>
          <w:tab w:val="left" w:pos="2160"/>
          <w:tab w:val="left" w:pos="2880"/>
          <w:tab w:val="left" w:pos="7434"/>
        </w:tabs>
        <w:jc w:val="both"/>
        <w:outlineLvl w:val="0"/>
        <w:rPr>
          <w:rFonts w:ascii="Arial" w:hAnsi="Arial" w:cs="Arial"/>
        </w:rPr>
      </w:pPr>
    </w:p>
    <w:p w14:paraId="49DB6D44" w14:textId="7F8DA4B8" w:rsidR="008844FE" w:rsidRDefault="008844FE"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applicant addressed the </w:t>
      </w:r>
      <w:r w:rsidR="00990195">
        <w:rPr>
          <w:rFonts w:ascii="Arial" w:hAnsi="Arial" w:cs="Arial"/>
        </w:rPr>
        <w:t>committee but</w:t>
      </w:r>
      <w:r>
        <w:rPr>
          <w:rFonts w:ascii="Arial" w:hAnsi="Arial" w:cs="Arial"/>
        </w:rPr>
        <w:t xml:space="preserve"> was off mic and inaudible.</w:t>
      </w:r>
    </w:p>
    <w:p w14:paraId="28A3BF85" w14:textId="2CF70F22" w:rsidR="008844FE" w:rsidRDefault="008844FE" w:rsidP="00D62B91">
      <w:pPr>
        <w:tabs>
          <w:tab w:val="left" w:pos="720"/>
          <w:tab w:val="left" w:pos="1440"/>
          <w:tab w:val="left" w:pos="2160"/>
          <w:tab w:val="left" w:pos="2880"/>
          <w:tab w:val="left" w:pos="7434"/>
        </w:tabs>
        <w:jc w:val="both"/>
        <w:outlineLvl w:val="0"/>
        <w:rPr>
          <w:rFonts w:ascii="Arial" w:hAnsi="Arial" w:cs="Arial"/>
        </w:rPr>
      </w:pPr>
    </w:p>
    <w:p w14:paraId="1D0C5F93" w14:textId="7D5921B8" w:rsidR="008844FE" w:rsidRDefault="008844FE" w:rsidP="00D62B91">
      <w:pPr>
        <w:tabs>
          <w:tab w:val="left" w:pos="720"/>
          <w:tab w:val="left" w:pos="1440"/>
          <w:tab w:val="left" w:pos="2160"/>
          <w:tab w:val="left" w:pos="2880"/>
          <w:tab w:val="left" w:pos="7434"/>
        </w:tabs>
        <w:jc w:val="both"/>
        <w:outlineLvl w:val="0"/>
        <w:rPr>
          <w:rFonts w:ascii="Arial" w:hAnsi="Arial" w:cs="Arial"/>
        </w:rPr>
      </w:pPr>
      <w:r>
        <w:rPr>
          <w:rFonts w:ascii="Arial" w:hAnsi="Arial" w:cs="Arial"/>
        </w:rPr>
        <w:lastRenderedPageBreak/>
        <w:t xml:space="preserve">Commissioner James asked the applicant to be sensitive to the </w:t>
      </w:r>
      <w:r w:rsidR="007342E6">
        <w:rPr>
          <w:rFonts w:ascii="Arial" w:hAnsi="Arial" w:cs="Arial"/>
        </w:rPr>
        <w:t xml:space="preserve">existing </w:t>
      </w:r>
      <w:r w:rsidR="003B7CC0">
        <w:rPr>
          <w:rFonts w:ascii="Arial" w:hAnsi="Arial" w:cs="Arial"/>
        </w:rPr>
        <w:t>uses in the area</w:t>
      </w:r>
      <w:r w:rsidR="007342E6">
        <w:rPr>
          <w:rFonts w:ascii="Arial" w:hAnsi="Arial" w:cs="Arial"/>
        </w:rPr>
        <w:t>.</w:t>
      </w:r>
      <w:r w:rsidR="003B7CC0">
        <w:rPr>
          <w:rFonts w:ascii="Arial" w:hAnsi="Arial" w:cs="Arial"/>
        </w:rPr>
        <w:t xml:space="preserve"> </w:t>
      </w:r>
    </w:p>
    <w:p w14:paraId="3F9EED53" w14:textId="77777777" w:rsidR="00AE01A7" w:rsidRDefault="00AE01A7" w:rsidP="00D62B91">
      <w:pPr>
        <w:tabs>
          <w:tab w:val="left" w:pos="720"/>
          <w:tab w:val="left" w:pos="1440"/>
          <w:tab w:val="left" w:pos="2160"/>
          <w:tab w:val="left" w:pos="2880"/>
          <w:tab w:val="left" w:pos="7434"/>
        </w:tabs>
        <w:jc w:val="both"/>
        <w:outlineLvl w:val="0"/>
        <w:rPr>
          <w:rFonts w:ascii="Arial" w:hAnsi="Arial" w:cs="Arial"/>
        </w:rPr>
      </w:pPr>
    </w:p>
    <w:p w14:paraId="313707D7" w14:textId="19E2FECF" w:rsidR="008844FE" w:rsidRDefault="008844FE" w:rsidP="00D62B91">
      <w:p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Commissioner Hansen moved to approve Application #PLZ 20-200</w:t>
      </w:r>
      <w:r w:rsidR="003B7CC0">
        <w:rPr>
          <w:rFonts w:ascii="Arial" w:hAnsi="Arial" w:cs="Arial"/>
          <w:b/>
          <w:bCs/>
        </w:rPr>
        <w:t>2</w:t>
      </w:r>
      <w:r>
        <w:rPr>
          <w:rFonts w:ascii="Arial" w:hAnsi="Arial" w:cs="Arial"/>
          <w:b/>
          <w:bCs/>
        </w:rPr>
        <w:t xml:space="preserve"> </w:t>
      </w:r>
      <w:r w:rsidR="003B7CC0">
        <w:rPr>
          <w:rFonts w:ascii="Arial" w:hAnsi="Arial" w:cs="Arial"/>
          <w:b/>
          <w:bCs/>
        </w:rPr>
        <w:t>My Storage Herriman</w:t>
      </w:r>
      <w:r>
        <w:rPr>
          <w:rFonts w:ascii="Arial" w:hAnsi="Arial" w:cs="Arial"/>
          <w:b/>
          <w:bCs/>
        </w:rPr>
        <w:t xml:space="preserve">, to be located at </w:t>
      </w:r>
      <w:r w:rsidR="003B7CC0">
        <w:rPr>
          <w:rFonts w:ascii="Arial" w:hAnsi="Arial" w:cs="Arial"/>
          <w:b/>
          <w:bCs/>
        </w:rPr>
        <w:t>5565 West 13400</w:t>
      </w:r>
      <w:r>
        <w:rPr>
          <w:rFonts w:ascii="Arial" w:hAnsi="Arial" w:cs="Arial"/>
          <w:b/>
          <w:bCs/>
        </w:rPr>
        <w:t xml:space="preserve"> South subject to the following conditions:</w:t>
      </w:r>
    </w:p>
    <w:p w14:paraId="03C72315" w14:textId="77777777" w:rsidR="003B7CC0" w:rsidRPr="009E37B4" w:rsidRDefault="003B7CC0" w:rsidP="00D62B91">
      <w:pPr>
        <w:tabs>
          <w:tab w:val="left" w:pos="720"/>
          <w:tab w:val="left" w:pos="1440"/>
          <w:tab w:val="left" w:pos="2160"/>
          <w:tab w:val="left" w:pos="2880"/>
          <w:tab w:val="left" w:pos="7434"/>
        </w:tabs>
        <w:jc w:val="both"/>
        <w:outlineLvl w:val="0"/>
        <w:rPr>
          <w:rFonts w:ascii="Arial" w:hAnsi="Arial" w:cs="Arial"/>
          <w:b/>
          <w:bCs/>
        </w:rPr>
      </w:pPr>
    </w:p>
    <w:p w14:paraId="6CF6B4C7" w14:textId="4CE5AD0A" w:rsidR="0016510A" w:rsidRDefault="003B7CC0" w:rsidP="0016510A">
      <w:pPr>
        <w:pStyle w:val="ListParagraph"/>
        <w:numPr>
          <w:ilvl w:val="0"/>
          <w:numId w:val="14"/>
        </w:numPr>
        <w:tabs>
          <w:tab w:val="left" w:pos="1440"/>
          <w:tab w:val="left" w:pos="2160"/>
          <w:tab w:val="left" w:pos="2880"/>
          <w:tab w:val="left" w:pos="7434"/>
        </w:tabs>
        <w:ind w:left="1440" w:hanging="720"/>
        <w:jc w:val="both"/>
        <w:outlineLvl w:val="0"/>
        <w:rPr>
          <w:rFonts w:ascii="Arial" w:hAnsi="Arial" w:cs="Arial"/>
          <w:b/>
          <w:bCs/>
        </w:rPr>
      </w:pPr>
      <w:r w:rsidRPr="00E55601">
        <w:rPr>
          <w:rFonts w:ascii="Arial" w:hAnsi="Arial" w:cs="Arial"/>
          <w:b/>
          <w:bCs/>
        </w:rPr>
        <w:t xml:space="preserve">The applicant </w:t>
      </w:r>
      <w:r w:rsidR="007A7B36">
        <w:rPr>
          <w:rFonts w:ascii="Arial" w:hAnsi="Arial" w:cs="Arial"/>
          <w:b/>
          <w:bCs/>
        </w:rPr>
        <w:t xml:space="preserve">shall </w:t>
      </w:r>
      <w:r w:rsidRPr="00E55601">
        <w:rPr>
          <w:rFonts w:ascii="Arial" w:hAnsi="Arial" w:cs="Arial"/>
          <w:b/>
          <w:bCs/>
        </w:rPr>
        <w:t xml:space="preserve">make a site plan application </w:t>
      </w:r>
      <w:r w:rsidR="007A7B36">
        <w:rPr>
          <w:rFonts w:ascii="Arial" w:hAnsi="Arial" w:cs="Arial"/>
          <w:b/>
          <w:bCs/>
        </w:rPr>
        <w:t>that</w:t>
      </w:r>
      <w:r w:rsidRPr="00E55601">
        <w:rPr>
          <w:rFonts w:ascii="Arial" w:hAnsi="Arial" w:cs="Arial"/>
          <w:b/>
          <w:bCs/>
        </w:rPr>
        <w:t xml:space="preserve"> meets </w:t>
      </w:r>
      <w:r w:rsidR="0016510A">
        <w:rPr>
          <w:rFonts w:ascii="Arial" w:hAnsi="Arial" w:cs="Arial"/>
          <w:b/>
          <w:bCs/>
        </w:rPr>
        <w:t>C</w:t>
      </w:r>
      <w:r w:rsidRPr="00E55601">
        <w:rPr>
          <w:rFonts w:ascii="Arial" w:hAnsi="Arial" w:cs="Arial"/>
          <w:b/>
          <w:bCs/>
        </w:rPr>
        <w:t>ity ordinance and is approved by the Planning Commission in a public hearing.</w:t>
      </w:r>
    </w:p>
    <w:p w14:paraId="51A5358E" w14:textId="77777777" w:rsidR="0016510A" w:rsidRDefault="0016510A" w:rsidP="0016510A">
      <w:pPr>
        <w:pStyle w:val="ListParagraph"/>
        <w:tabs>
          <w:tab w:val="left" w:pos="1440"/>
          <w:tab w:val="left" w:pos="2160"/>
          <w:tab w:val="left" w:pos="2880"/>
          <w:tab w:val="left" w:pos="7434"/>
        </w:tabs>
        <w:ind w:left="1440"/>
        <w:jc w:val="both"/>
        <w:outlineLvl w:val="0"/>
        <w:rPr>
          <w:rFonts w:ascii="Arial" w:hAnsi="Arial" w:cs="Arial"/>
          <w:b/>
          <w:bCs/>
        </w:rPr>
      </w:pPr>
    </w:p>
    <w:p w14:paraId="7720FC21" w14:textId="77777777" w:rsidR="0016510A" w:rsidRDefault="003B7CC0" w:rsidP="0016510A">
      <w:pPr>
        <w:pStyle w:val="ListParagraph"/>
        <w:numPr>
          <w:ilvl w:val="0"/>
          <w:numId w:val="14"/>
        </w:numPr>
        <w:tabs>
          <w:tab w:val="left" w:pos="1440"/>
          <w:tab w:val="left" w:pos="2160"/>
          <w:tab w:val="left" w:pos="2880"/>
          <w:tab w:val="left" w:pos="7434"/>
        </w:tabs>
        <w:ind w:left="1440" w:hanging="720"/>
        <w:jc w:val="both"/>
        <w:outlineLvl w:val="0"/>
        <w:rPr>
          <w:rFonts w:ascii="Arial" w:hAnsi="Arial" w:cs="Arial"/>
          <w:b/>
          <w:bCs/>
        </w:rPr>
      </w:pPr>
      <w:r w:rsidRPr="0016510A">
        <w:rPr>
          <w:rFonts w:ascii="Arial" w:hAnsi="Arial" w:cs="Arial"/>
          <w:b/>
          <w:bCs/>
        </w:rPr>
        <w:t>The “My Storage” site shall utilize shared access points and cross access with the other commercial properties at the southeast corner of 13400 South and 5600 West.</w:t>
      </w:r>
    </w:p>
    <w:p w14:paraId="477563E4" w14:textId="77777777" w:rsidR="0016510A" w:rsidRPr="0016510A" w:rsidRDefault="0016510A" w:rsidP="0016510A">
      <w:pPr>
        <w:pStyle w:val="ListParagraph"/>
        <w:rPr>
          <w:rFonts w:ascii="Arial" w:hAnsi="Arial" w:cs="Arial"/>
          <w:b/>
          <w:bCs/>
        </w:rPr>
      </w:pPr>
    </w:p>
    <w:p w14:paraId="78E8C433" w14:textId="26E53D59" w:rsidR="003B7CC0" w:rsidRPr="0016510A" w:rsidRDefault="003B7CC0" w:rsidP="0016510A">
      <w:pPr>
        <w:pStyle w:val="ListParagraph"/>
        <w:numPr>
          <w:ilvl w:val="0"/>
          <w:numId w:val="14"/>
        </w:numPr>
        <w:tabs>
          <w:tab w:val="left" w:pos="1440"/>
          <w:tab w:val="left" w:pos="2160"/>
          <w:tab w:val="left" w:pos="2880"/>
          <w:tab w:val="left" w:pos="7434"/>
        </w:tabs>
        <w:ind w:left="1440" w:hanging="720"/>
        <w:jc w:val="both"/>
        <w:outlineLvl w:val="0"/>
        <w:rPr>
          <w:rFonts w:ascii="Arial" w:hAnsi="Arial" w:cs="Arial"/>
          <w:b/>
          <w:bCs/>
        </w:rPr>
      </w:pPr>
      <w:r w:rsidRPr="0016510A">
        <w:rPr>
          <w:rFonts w:ascii="Arial" w:hAnsi="Arial" w:cs="Arial"/>
          <w:b/>
          <w:bCs/>
        </w:rPr>
        <w:t xml:space="preserve">Setbacks shall follow the standard </w:t>
      </w:r>
      <w:r w:rsidR="00990195" w:rsidRPr="0016510A">
        <w:rPr>
          <w:rFonts w:ascii="Arial" w:hAnsi="Arial" w:cs="Arial"/>
          <w:b/>
          <w:bCs/>
        </w:rPr>
        <w:t>setbacks</w:t>
      </w:r>
      <w:r w:rsidRPr="0016510A">
        <w:rPr>
          <w:rFonts w:ascii="Arial" w:hAnsi="Arial" w:cs="Arial"/>
          <w:b/>
          <w:bCs/>
        </w:rPr>
        <w:t xml:space="preserve"> listed in </w:t>
      </w:r>
      <w:r w:rsidR="00F4122D" w:rsidRPr="0016510A">
        <w:rPr>
          <w:rFonts w:ascii="Arial" w:hAnsi="Arial" w:cs="Arial"/>
          <w:b/>
          <w:bCs/>
        </w:rPr>
        <w:t>18.70.040 and</w:t>
      </w:r>
      <w:r w:rsidRPr="0016510A">
        <w:rPr>
          <w:rFonts w:ascii="Arial" w:hAnsi="Arial" w:cs="Arial"/>
          <w:b/>
          <w:bCs/>
        </w:rPr>
        <w:t xml:space="preserve"> shall not utilize a zero-lot</w:t>
      </w:r>
      <w:r w:rsidR="007A7B36">
        <w:rPr>
          <w:rFonts w:ascii="Arial" w:hAnsi="Arial" w:cs="Arial"/>
          <w:b/>
          <w:bCs/>
        </w:rPr>
        <w:t>-</w:t>
      </w:r>
      <w:r w:rsidRPr="0016510A">
        <w:rPr>
          <w:rFonts w:ascii="Arial" w:hAnsi="Arial" w:cs="Arial"/>
          <w:b/>
          <w:bCs/>
        </w:rPr>
        <w:t>line or reduced set back.</w:t>
      </w:r>
    </w:p>
    <w:p w14:paraId="733AC8D2" w14:textId="77777777" w:rsidR="008844FE" w:rsidRDefault="008844FE" w:rsidP="00D62B91">
      <w:pPr>
        <w:tabs>
          <w:tab w:val="left" w:pos="720"/>
          <w:tab w:val="left" w:pos="1440"/>
          <w:tab w:val="left" w:pos="2160"/>
          <w:tab w:val="left" w:pos="2880"/>
          <w:tab w:val="left" w:pos="7434"/>
        </w:tabs>
        <w:jc w:val="both"/>
        <w:outlineLvl w:val="0"/>
        <w:rPr>
          <w:rFonts w:ascii="Arial" w:hAnsi="Arial" w:cs="Arial"/>
          <w:b/>
          <w:bCs/>
        </w:rPr>
      </w:pPr>
    </w:p>
    <w:p w14:paraId="5F28E6DA" w14:textId="799DDCAB" w:rsidR="008844FE" w:rsidRPr="009E37B4" w:rsidRDefault="008844FE" w:rsidP="00D62B91">
      <w:p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 xml:space="preserve">Commissioner </w:t>
      </w:r>
      <w:r w:rsidR="003B7CC0">
        <w:rPr>
          <w:rFonts w:ascii="Arial" w:hAnsi="Arial" w:cs="Arial"/>
          <w:b/>
          <w:bCs/>
        </w:rPr>
        <w:t>James</w:t>
      </w:r>
      <w:r>
        <w:rPr>
          <w:rFonts w:ascii="Arial" w:hAnsi="Arial" w:cs="Arial"/>
          <w:b/>
          <w:bCs/>
        </w:rPr>
        <w:t xml:space="preserve"> seconded the motion. </w:t>
      </w:r>
      <w:r w:rsidR="0016510A">
        <w:rPr>
          <w:rFonts w:ascii="Arial" w:hAnsi="Arial" w:cs="Arial"/>
          <w:b/>
          <w:bCs/>
        </w:rPr>
        <w:t xml:space="preserve"> </w:t>
      </w:r>
      <w:r>
        <w:rPr>
          <w:rFonts w:ascii="Arial" w:hAnsi="Arial" w:cs="Arial"/>
          <w:b/>
          <w:bCs/>
        </w:rPr>
        <w:t>The motion passed with the unanimous consent of the Commission.</w:t>
      </w:r>
    </w:p>
    <w:p w14:paraId="7667A454" w14:textId="77777777" w:rsidR="00864E7B" w:rsidRPr="00864E7B" w:rsidRDefault="00864E7B" w:rsidP="00D62B91">
      <w:pPr>
        <w:tabs>
          <w:tab w:val="left" w:pos="720"/>
          <w:tab w:val="left" w:pos="1440"/>
          <w:tab w:val="left" w:pos="2160"/>
          <w:tab w:val="left" w:pos="2880"/>
          <w:tab w:val="left" w:pos="7434"/>
        </w:tabs>
        <w:jc w:val="both"/>
        <w:outlineLvl w:val="0"/>
        <w:rPr>
          <w:rFonts w:ascii="Arial" w:hAnsi="Arial" w:cs="Arial"/>
        </w:rPr>
      </w:pPr>
    </w:p>
    <w:p w14:paraId="3CA1133D" w14:textId="438DBEDE" w:rsidR="00734552" w:rsidRPr="00864E7B" w:rsidRDefault="00734552" w:rsidP="00D62B91">
      <w:pPr>
        <w:pStyle w:val="ListParagraph"/>
        <w:numPr>
          <w:ilvl w:val="0"/>
          <w:numId w:val="1"/>
        </w:num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REZONE</w:t>
      </w:r>
      <w:r>
        <w:rPr>
          <w:rFonts w:ascii="Arial" w:hAnsi="Arial" w:cs="Arial"/>
        </w:rPr>
        <w:t>, KIRK YOUNG AND RIVERTON RANCH, LLC IS REQUESTING A REZONE OF ABOUT 6.11 ACRES LOCATED AT APPROXIMATELY 4245 SOUTH 12600 SOUTH.  THE CURRENT ZONING IS RM-14</w:t>
      </w:r>
      <w:r w:rsidR="00341DDB">
        <w:rPr>
          <w:rFonts w:ascii="Arial" w:hAnsi="Arial" w:cs="Arial"/>
        </w:rPr>
        <w:t xml:space="preserve"> WITH AN ELDERLY HOUSING OVERLAY, THE REQUESTED ZONING IS RM-14 (RESIDENTIAL MULTI-FAMILY 14 UNITS PER ACRE) WITH NO OVERLAY.</w:t>
      </w:r>
    </w:p>
    <w:p w14:paraId="45DC777D" w14:textId="2C088129" w:rsidR="00864E7B" w:rsidRPr="00864E7B" w:rsidRDefault="00864E7B" w:rsidP="00D62B91">
      <w:pPr>
        <w:tabs>
          <w:tab w:val="left" w:pos="720"/>
          <w:tab w:val="left" w:pos="1440"/>
          <w:tab w:val="left" w:pos="2160"/>
          <w:tab w:val="left" w:pos="2880"/>
          <w:tab w:val="left" w:pos="7434"/>
        </w:tabs>
        <w:jc w:val="both"/>
        <w:outlineLvl w:val="0"/>
        <w:rPr>
          <w:rFonts w:ascii="Arial" w:hAnsi="Arial" w:cs="Arial"/>
        </w:rPr>
      </w:pPr>
    </w:p>
    <w:p w14:paraId="1C1EF34E"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Chair Russell opened the public hearing.</w:t>
      </w:r>
    </w:p>
    <w:p w14:paraId="6A68AACF"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C6DBF3C" w14:textId="50EB3C95"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Mr. Prestwich presented the staff report and stated that the property is located on the west side of Bangerter Highway, before reaching Mountain View Corridor.  It was rezoned to RM</w:t>
      </w:r>
      <w:r>
        <w:rPr>
          <w:rFonts w:ascii="Arial" w:hAnsi="Arial" w:cs="Arial"/>
        </w:rPr>
        <w:noBreakHyphen/>
        <w:t>14 with an elderly housing overlay including RM-14SD to the north.  The developer has returned with a preliminary site plan project and final site plans for Phases 1 and 2.  Phase 1 is under construction while construction on Phase 2 has not yet begun</w:t>
      </w:r>
      <w:r w:rsidR="00EF114D">
        <w:rPr>
          <w:rFonts w:ascii="Arial" w:hAnsi="Arial" w:cs="Arial"/>
        </w:rPr>
        <w:t xml:space="preserve"> although</w:t>
      </w:r>
      <w:r>
        <w:rPr>
          <w:rFonts w:ascii="Arial" w:hAnsi="Arial" w:cs="Arial"/>
        </w:rPr>
        <w:t xml:space="preserve"> it has been approved and the final plan is in place. </w:t>
      </w:r>
    </w:p>
    <w:p w14:paraId="294E3A3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91B11AA" w14:textId="7BFB1A28" w:rsidR="0081681E" w:rsidRDefault="00EF114D"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The p</w:t>
      </w:r>
      <w:r w:rsidR="0081681E">
        <w:rPr>
          <w:rFonts w:ascii="Arial" w:hAnsi="Arial" w:cs="Arial"/>
        </w:rPr>
        <w:t xml:space="preserve">ower </w:t>
      </w:r>
      <w:r>
        <w:rPr>
          <w:rFonts w:ascii="Arial" w:hAnsi="Arial" w:cs="Arial"/>
        </w:rPr>
        <w:t>c</w:t>
      </w:r>
      <w:r w:rsidR="0081681E">
        <w:rPr>
          <w:rFonts w:ascii="Arial" w:hAnsi="Arial" w:cs="Arial"/>
        </w:rPr>
        <w:t xml:space="preserve">orridor, </w:t>
      </w:r>
      <w:r>
        <w:rPr>
          <w:rFonts w:ascii="Arial" w:hAnsi="Arial" w:cs="Arial"/>
        </w:rPr>
        <w:t xml:space="preserve">which is </w:t>
      </w:r>
      <w:r w:rsidR="0081681E">
        <w:rPr>
          <w:rFonts w:ascii="Arial" w:hAnsi="Arial" w:cs="Arial"/>
        </w:rPr>
        <w:t xml:space="preserve">owned by Rocky Mountain Power in </w:t>
      </w:r>
      <w:r>
        <w:rPr>
          <w:rFonts w:ascii="Arial" w:hAnsi="Arial" w:cs="Arial"/>
        </w:rPr>
        <w:t>f</w:t>
      </w:r>
      <w:r w:rsidR="0081681E">
        <w:rPr>
          <w:rFonts w:ascii="Arial" w:hAnsi="Arial" w:cs="Arial"/>
        </w:rPr>
        <w:t xml:space="preserve">ee, contains high voltage power lines that </w:t>
      </w:r>
      <w:r>
        <w:rPr>
          <w:rFonts w:ascii="Arial" w:hAnsi="Arial" w:cs="Arial"/>
        </w:rPr>
        <w:t xml:space="preserve">present </w:t>
      </w:r>
      <w:r w:rsidR="0081681E">
        <w:rPr>
          <w:rFonts w:ascii="Arial" w:hAnsi="Arial" w:cs="Arial"/>
        </w:rPr>
        <w:t>obstacles to the elderly housing project.  In 2016</w:t>
      </w:r>
      <w:r>
        <w:rPr>
          <w:rFonts w:ascii="Arial" w:hAnsi="Arial" w:cs="Arial"/>
        </w:rPr>
        <w:t>,</w:t>
      </w:r>
      <w:r w:rsidR="0081681E">
        <w:rPr>
          <w:rFonts w:ascii="Arial" w:hAnsi="Arial" w:cs="Arial"/>
        </w:rPr>
        <w:t xml:space="preserve"> hearings were held on th</w:t>
      </w:r>
      <w:r>
        <w:rPr>
          <w:rFonts w:ascii="Arial" w:hAnsi="Arial" w:cs="Arial"/>
        </w:rPr>
        <w:t>e</w:t>
      </w:r>
      <w:r w:rsidR="0081681E">
        <w:rPr>
          <w:rFonts w:ascii="Arial" w:hAnsi="Arial" w:cs="Arial"/>
        </w:rPr>
        <w:t xml:space="preserve"> property and final approval </w:t>
      </w:r>
      <w:r>
        <w:rPr>
          <w:rFonts w:ascii="Arial" w:hAnsi="Arial" w:cs="Arial"/>
        </w:rPr>
        <w:t xml:space="preserve">was granted </w:t>
      </w:r>
      <w:r w:rsidR="0081681E">
        <w:rPr>
          <w:rFonts w:ascii="Arial" w:hAnsi="Arial" w:cs="Arial"/>
        </w:rPr>
        <w:t>in 2017</w:t>
      </w:r>
      <w:r>
        <w:rPr>
          <w:rFonts w:ascii="Arial" w:hAnsi="Arial" w:cs="Arial"/>
        </w:rPr>
        <w:t xml:space="preserve"> for the rezoning to </w:t>
      </w:r>
      <w:r w:rsidR="0081681E">
        <w:rPr>
          <w:rFonts w:ascii="Arial" w:hAnsi="Arial" w:cs="Arial"/>
        </w:rPr>
        <w:t xml:space="preserve">RM-14 with the RM-14 SD </w:t>
      </w:r>
      <w:r>
        <w:rPr>
          <w:rFonts w:ascii="Arial" w:hAnsi="Arial" w:cs="Arial"/>
        </w:rPr>
        <w:t xml:space="preserve">and </w:t>
      </w:r>
      <w:r w:rsidR="0081681E">
        <w:rPr>
          <w:rFonts w:ascii="Arial" w:hAnsi="Arial" w:cs="Arial"/>
        </w:rPr>
        <w:t xml:space="preserve">the elderly housing overlay.  The applicant </w:t>
      </w:r>
      <w:r>
        <w:rPr>
          <w:rFonts w:ascii="Arial" w:hAnsi="Arial" w:cs="Arial"/>
        </w:rPr>
        <w:t>wa</w:t>
      </w:r>
      <w:r w:rsidR="0081681E">
        <w:rPr>
          <w:rFonts w:ascii="Arial" w:hAnsi="Arial" w:cs="Arial"/>
        </w:rPr>
        <w:t xml:space="preserve">s requesting a zone change to have the overlay removed so </w:t>
      </w:r>
      <w:r>
        <w:rPr>
          <w:rFonts w:ascii="Arial" w:hAnsi="Arial" w:cs="Arial"/>
        </w:rPr>
        <w:t xml:space="preserve">that </w:t>
      </w:r>
      <w:r w:rsidR="0081681E">
        <w:rPr>
          <w:rFonts w:ascii="Arial" w:hAnsi="Arial" w:cs="Arial"/>
        </w:rPr>
        <w:t xml:space="preserve">property can be </w:t>
      </w:r>
      <w:r>
        <w:rPr>
          <w:rFonts w:ascii="Arial" w:hAnsi="Arial" w:cs="Arial"/>
        </w:rPr>
        <w:t xml:space="preserve">zoned </w:t>
      </w:r>
      <w:r w:rsidR="0081681E">
        <w:rPr>
          <w:rFonts w:ascii="Arial" w:hAnsi="Arial" w:cs="Arial"/>
        </w:rPr>
        <w:t>RM-14 SD</w:t>
      </w:r>
      <w:r>
        <w:rPr>
          <w:rFonts w:ascii="Arial" w:hAnsi="Arial" w:cs="Arial"/>
        </w:rPr>
        <w:t>,</w:t>
      </w:r>
      <w:r w:rsidR="0081681E">
        <w:rPr>
          <w:rFonts w:ascii="Arial" w:hAnsi="Arial" w:cs="Arial"/>
        </w:rPr>
        <w:t xml:space="preserve"> which allows multi-family housing or detached small lots with single</w:t>
      </w:r>
      <w:r>
        <w:rPr>
          <w:rFonts w:ascii="Arial" w:hAnsi="Arial" w:cs="Arial"/>
        </w:rPr>
        <w:t>-</w:t>
      </w:r>
      <w:r w:rsidR="0081681E">
        <w:rPr>
          <w:rFonts w:ascii="Arial" w:hAnsi="Arial" w:cs="Arial"/>
        </w:rPr>
        <w:t xml:space="preserve">family units. </w:t>
      </w:r>
    </w:p>
    <w:p w14:paraId="5E817282"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2712D792" w14:textId="12F124B5"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Phase 1 is on the northernmost section of the property and has 65 small lots</w:t>
      </w:r>
      <w:r w:rsidR="00EF114D">
        <w:rPr>
          <w:rFonts w:ascii="Arial" w:hAnsi="Arial" w:cs="Arial"/>
        </w:rPr>
        <w:t xml:space="preserve"> and </w:t>
      </w:r>
      <w:r>
        <w:rPr>
          <w:rFonts w:ascii="Arial" w:hAnsi="Arial" w:cs="Arial"/>
        </w:rPr>
        <w:t>108 attached units on the east side of the project.</w:t>
      </w:r>
      <w:r w:rsidR="00EF114D">
        <w:rPr>
          <w:rFonts w:ascii="Arial" w:hAnsi="Arial" w:cs="Arial"/>
        </w:rPr>
        <w:t xml:space="preserve"> </w:t>
      </w:r>
      <w:r>
        <w:rPr>
          <w:rFonts w:ascii="Arial" w:hAnsi="Arial" w:cs="Arial"/>
        </w:rPr>
        <w:t xml:space="preserve"> Phase 2 </w:t>
      </w:r>
      <w:r w:rsidR="00EF114D">
        <w:rPr>
          <w:rFonts w:ascii="Arial" w:hAnsi="Arial" w:cs="Arial"/>
        </w:rPr>
        <w:t xml:space="preserve">includes </w:t>
      </w:r>
      <w:r>
        <w:rPr>
          <w:rFonts w:ascii="Arial" w:hAnsi="Arial" w:cs="Arial"/>
        </w:rPr>
        <w:t xml:space="preserve">25 small lots and 140 units.  Phase 3 is </w:t>
      </w:r>
      <w:r w:rsidR="00F4122D">
        <w:rPr>
          <w:rFonts w:ascii="Arial" w:hAnsi="Arial" w:cs="Arial"/>
        </w:rPr>
        <w:t>listed but</w:t>
      </w:r>
      <w:r>
        <w:rPr>
          <w:rFonts w:ascii="Arial" w:hAnsi="Arial" w:cs="Arial"/>
        </w:rPr>
        <w:t xml:space="preserve"> wasn’t reported on.  The area is 6.12 acres</w:t>
      </w:r>
      <w:r w:rsidR="00EF114D">
        <w:rPr>
          <w:rFonts w:ascii="Arial" w:hAnsi="Arial" w:cs="Arial"/>
        </w:rPr>
        <w:t xml:space="preserve"> in size</w:t>
      </w:r>
      <w:r>
        <w:rPr>
          <w:rFonts w:ascii="Arial" w:hAnsi="Arial" w:cs="Arial"/>
        </w:rPr>
        <w:t>.  The applicant is requesting RM-14 zon</w:t>
      </w:r>
      <w:r w:rsidR="00EF114D">
        <w:rPr>
          <w:rFonts w:ascii="Arial" w:hAnsi="Arial" w:cs="Arial"/>
        </w:rPr>
        <w:t>ing</w:t>
      </w:r>
      <w:r>
        <w:rPr>
          <w:rFonts w:ascii="Arial" w:hAnsi="Arial" w:cs="Arial"/>
        </w:rPr>
        <w:t>.  Staff request</w:t>
      </w:r>
      <w:r w:rsidR="00EF114D">
        <w:rPr>
          <w:rFonts w:ascii="Arial" w:hAnsi="Arial" w:cs="Arial"/>
        </w:rPr>
        <w:t>ed</w:t>
      </w:r>
      <w:r>
        <w:rPr>
          <w:rFonts w:ascii="Arial" w:hAnsi="Arial" w:cs="Arial"/>
        </w:rPr>
        <w:t xml:space="preserve"> RM-14 SD as it is applied to the north if the elderly housing overlay is removed. </w:t>
      </w:r>
    </w:p>
    <w:p w14:paraId="18E4B69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193C6079" w14:textId="4268BDF9"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applicant has plans for roads and </w:t>
      </w:r>
      <w:r w:rsidR="0070243D">
        <w:rPr>
          <w:rFonts w:ascii="Arial" w:hAnsi="Arial" w:cs="Arial"/>
        </w:rPr>
        <w:t>dwellings</w:t>
      </w:r>
      <w:r w:rsidR="006E408B">
        <w:rPr>
          <w:rFonts w:ascii="Arial" w:hAnsi="Arial" w:cs="Arial"/>
        </w:rPr>
        <w:t xml:space="preserve"> </w:t>
      </w:r>
      <w:r>
        <w:rPr>
          <w:rFonts w:ascii="Arial" w:hAnsi="Arial" w:cs="Arial"/>
        </w:rPr>
        <w:t xml:space="preserve">units if the overlay removal </w:t>
      </w:r>
      <w:r w:rsidR="00EF114D">
        <w:rPr>
          <w:rFonts w:ascii="Arial" w:hAnsi="Arial" w:cs="Arial"/>
        </w:rPr>
        <w:t xml:space="preserve">is </w:t>
      </w:r>
      <w:r>
        <w:rPr>
          <w:rFonts w:ascii="Arial" w:hAnsi="Arial" w:cs="Arial"/>
        </w:rPr>
        <w:t xml:space="preserve">approved.  The exterior of all units </w:t>
      </w:r>
      <w:r w:rsidR="00EF114D">
        <w:rPr>
          <w:rFonts w:ascii="Arial" w:hAnsi="Arial" w:cs="Arial"/>
        </w:rPr>
        <w:t xml:space="preserve">will </w:t>
      </w:r>
      <w:r>
        <w:rPr>
          <w:rFonts w:ascii="Arial" w:hAnsi="Arial" w:cs="Arial"/>
        </w:rPr>
        <w:t xml:space="preserve">include a minimum of 35% brick or stone, which is higher than </w:t>
      </w:r>
      <w:r w:rsidR="000E302B">
        <w:rPr>
          <w:rFonts w:ascii="Arial" w:hAnsi="Arial" w:cs="Arial"/>
        </w:rPr>
        <w:t xml:space="preserve">what is </w:t>
      </w:r>
      <w:r>
        <w:rPr>
          <w:rFonts w:ascii="Arial" w:hAnsi="Arial" w:cs="Arial"/>
        </w:rPr>
        <w:t>included in a</w:t>
      </w:r>
      <w:r w:rsidR="000E302B">
        <w:rPr>
          <w:rFonts w:ascii="Arial" w:hAnsi="Arial" w:cs="Arial"/>
        </w:rPr>
        <w:t>n</w:t>
      </w:r>
      <w:r>
        <w:rPr>
          <w:rFonts w:ascii="Arial" w:hAnsi="Arial" w:cs="Arial"/>
        </w:rPr>
        <w:t xml:space="preserve"> RM-14 zone.  Staff recommend</w:t>
      </w:r>
      <w:r w:rsidR="000E302B">
        <w:rPr>
          <w:rFonts w:ascii="Arial" w:hAnsi="Arial" w:cs="Arial"/>
        </w:rPr>
        <w:t>ed</w:t>
      </w:r>
      <w:r>
        <w:rPr>
          <w:rFonts w:ascii="Arial" w:hAnsi="Arial" w:cs="Arial"/>
        </w:rPr>
        <w:t xml:space="preserve"> </w:t>
      </w:r>
      <w:r w:rsidR="001F3F15">
        <w:rPr>
          <w:rFonts w:ascii="Arial" w:hAnsi="Arial" w:cs="Arial"/>
        </w:rPr>
        <w:t xml:space="preserve">the </w:t>
      </w:r>
      <w:r>
        <w:rPr>
          <w:rFonts w:ascii="Arial" w:hAnsi="Arial" w:cs="Arial"/>
        </w:rPr>
        <w:t>adoption of the SD and includ</w:t>
      </w:r>
      <w:r w:rsidR="00C16701">
        <w:rPr>
          <w:rFonts w:ascii="Arial" w:hAnsi="Arial" w:cs="Arial"/>
        </w:rPr>
        <w:t xml:space="preserve">ing </w:t>
      </w:r>
      <w:r>
        <w:rPr>
          <w:rFonts w:ascii="Arial" w:hAnsi="Arial" w:cs="Arial"/>
        </w:rPr>
        <w:t>the requirement for the unit exterior materials listed.</w:t>
      </w:r>
    </w:p>
    <w:p w14:paraId="3C4DB13D"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0B953C3E" w14:textId="2D10C962" w:rsidR="0081681E" w:rsidRDefault="00C16701"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w:t>
      </w:r>
      <w:r w:rsidR="0081681E">
        <w:rPr>
          <w:rFonts w:ascii="Arial" w:hAnsi="Arial" w:cs="Arial"/>
        </w:rPr>
        <w:t>Planning Commission is acting as a recommending body to the City Council</w:t>
      </w:r>
      <w:r>
        <w:rPr>
          <w:rFonts w:ascii="Arial" w:hAnsi="Arial" w:cs="Arial"/>
        </w:rPr>
        <w:t xml:space="preserve"> who </w:t>
      </w:r>
      <w:r w:rsidR="0081681E">
        <w:rPr>
          <w:rFonts w:ascii="Arial" w:hAnsi="Arial" w:cs="Arial"/>
        </w:rPr>
        <w:t>will ultimately mak</w:t>
      </w:r>
      <w:r>
        <w:rPr>
          <w:rFonts w:ascii="Arial" w:hAnsi="Arial" w:cs="Arial"/>
        </w:rPr>
        <w:t>e</w:t>
      </w:r>
      <w:r w:rsidR="0081681E">
        <w:rPr>
          <w:rFonts w:ascii="Arial" w:hAnsi="Arial" w:cs="Arial"/>
        </w:rPr>
        <w:t xml:space="preserve"> a legislative decision on th</w:t>
      </w:r>
      <w:r>
        <w:rPr>
          <w:rFonts w:ascii="Arial" w:hAnsi="Arial" w:cs="Arial"/>
        </w:rPr>
        <w:t>e proposed</w:t>
      </w:r>
      <w:r w:rsidR="0081681E">
        <w:rPr>
          <w:rFonts w:ascii="Arial" w:hAnsi="Arial" w:cs="Arial"/>
        </w:rPr>
        <w:t xml:space="preserve"> rezone</w:t>
      </w:r>
      <w:r>
        <w:rPr>
          <w:rFonts w:ascii="Arial" w:hAnsi="Arial" w:cs="Arial"/>
        </w:rPr>
        <w:t xml:space="preserve">.  </w:t>
      </w:r>
      <w:r w:rsidR="0081681E">
        <w:rPr>
          <w:rFonts w:ascii="Arial" w:hAnsi="Arial" w:cs="Arial"/>
        </w:rPr>
        <w:t xml:space="preserve">Mr. Prestwich encouraged </w:t>
      </w:r>
      <w:r>
        <w:rPr>
          <w:rFonts w:ascii="Arial" w:hAnsi="Arial" w:cs="Arial"/>
        </w:rPr>
        <w:t xml:space="preserve">the </w:t>
      </w:r>
      <w:r w:rsidR="0081681E">
        <w:rPr>
          <w:rFonts w:ascii="Arial" w:hAnsi="Arial" w:cs="Arial"/>
        </w:rPr>
        <w:t>Commissioner</w:t>
      </w:r>
      <w:r>
        <w:rPr>
          <w:rFonts w:ascii="Arial" w:hAnsi="Arial" w:cs="Arial"/>
        </w:rPr>
        <w:t>s</w:t>
      </w:r>
      <w:r w:rsidR="0081681E">
        <w:rPr>
          <w:rFonts w:ascii="Arial" w:hAnsi="Arial" w:cs="Arial"/>
        </w:rPr>
        <w:t xml:space="preserve"> to </w:t>
      </w:r>
      <w:r>
        <w:rPr>
          <w:rFonts w:ascii="Arial" w:hAnsi="Arial" w:cs="Arial"/>
        </w:rPr>
        <w:t xml:space="preserve">identify </w:t>
      </w:r>
      <w:r w:rsidR="0081681E">
        <w:rPr>
          <w:rFonts w:ascii="Arial" w:hAnsi="Arial" w:cs="Arial"/>
        </w:rPr>
        <w:t xml:space="preserve">their arguments </w:t>
      </w:r>
      <w:r>
        <w:rPr>
          <w:rFonts w:ascii="Arial" w:hAnsi="Arial" w:cs="Arial"/>
        </w:rPr>
        <w:t xml:space="preserve">and </w:t>
      </w:r>
      <w:r w:rsidR="0081681E">
        <w:rPr>
          <w:rFonts w:ascii="Arial" w:hAnsi="Arial" w:cs="Arial"/>
        </w:rPr>
        <w:t xml:space="preserve">conclusions </w:t>
      </w:r>
      <w:r>
        <w:rPr>
          <w:rFonts w:ascii="Arial" w:hAnsi="Arial" w:cs="Arial"/>
        </w:rPr>
        <w:t xml:space="preserve">in </w:t>
      </w:r>
      <w:r w:rsidR="0021142F">
        <w:rPr>
          <w:rFonts w:ascii="Arial" w:hAnsi="Arial" w:cs="Arial"/>
        </w:rPr>
        <w:t xml:space="preserve">any </w:t>
      </w:r>
      <w:r w:rsidR="0081681E">
        <w:rPr>
          <w:rFonts w:ascii="Arial" w:hAnsi="Arial" w:cs="Arial"/>
        </w:rPr>
        <w:t>motion</w:t>
      </w:r>
      <w:r w:rsidR="0021142F">
        <w:rPr>
          <w:rFonts w:ascii="Arial" w:hAnsi="Arial" w:cs="Arial"/>
        </w:rPr>
        <w:t xml:space="preserve"> made</w:t>
      </w:r>
      <w:r w:rsidR="0081681E">
        <w:rPr>
          <w:rFonts w:ascii="Arial" w:hAnsi="Arial" w:cs="Arial"/>
        </w:rPr>
        <w:t xml:space="preserve">.  </w:t>
      </w:r>
      <w:r w:rsidR="0021142F">
        <w:rPr>
          <w:rFonts w:ascii="Arial" w:hAnsi="Arial" w:cs="Arial"/>
        </w:rPr>
        <w:t>The matter would be</w:t>
      </w:r>
      <w:r w:rsidR="0081681E">
        <w:rPr>
          <w:rFonts w:ascii="Arial" w:hAnsi="Arial" w:cs="Arial"/>
        </w:rPr>
        <w:t xml:space="preserve"> noticed again </w:t>
      </w:r>
      <w:r w:rsidR="0021142F">
        <w:rPr>
          <w:rFonts w:ascii="Arial" w:hAnsi="Arial" w:cs="Arial"/>
        </w:rPr>
        <w:t xml:space="preserve">prior to the </w:t>
      </w:r>
      <w:r w:rsidR="0081681E">
        <w:rPr>
          <w:rFonts w:ascii="Arial" w:hAnsi="Arial" w:cs="Arial"/>
        </w:rPr>
        <w:t>City Council hearing.  Notice</w:t>
      </w:r>
      <w:r w:rsidR="0021142F">
        <w:rPr>
          <w:rFonts w:ascii="Arial" w:hAnsi="Arial" w:cs="Arial"/>
        </w:rPr>
        <w:t xml:space="preserve"> </w:t>
      </w:r>
      <w:r w:rsidR="0081681E">
        <w:rPr>
          <w:rFonts w:ascii="Arial" w:hAnsi="Arial" w:cs="Arial"/>
        </w:rPr>
        <w:t xml:space="preserve">will be sent to those </w:t>
      </w:r>
      <w:r>
        <w:rPr>
          <w:rFonts w:ascii="Arial" w:hAnsi="Arial" w:cs="Arial"/>
        </w:rPr>
        <w:t xml:space="preserve">within </w:t>
      </w:r>
      <w:r w:rsidR="0081681E">
        <w:rPr>
          <w:rFonts w:ascii="Arial" w:hAnsi="Arial" w:cs="Arial"/>
        </w:rPr>
        <w:t>1</w:t>
      </w:r>
      <w:r>
        <w:rPr>
          <w:rFonts w:ascii="Arial" w:hAnsi="Arial" w:cs="Arial"/>
        </w:rPr>
        <w:t>,</w:t>
      </w:r>
      <w:r w:rsidR="0081681E">
        <w:rPr>
          <w:rFonts w:ascii="Arial" w:hAnsi="Arial" w:cs="Arial"/>
        </w:rPr>
        <w:t xml:space="preserve">000 feet </w:t>
      </w:r>
      <w:r w:rsidR="0021142F">
        <w:rPr>
          <w:rFonts w:ascii="Arial" w:hAnsi="Arial" w:cs="Arial"/>
        </w:rPr>
        <w:t xml:space="preserve">of </w:t>
      </w:r>
      <w:r w:rsidR="0081681E">
        <w:rPr>
          <w:rFonts w:ascii="Arial" w:hAnsi="Arial" w:cs="Arial"/>
        </w:rPr>
        <w:t>the property</w:t>
      </w:r>
      <w:r w:rsidR="0021142F">
        <w:rPr>
          <w:rFonts w:ascii="Arial" w:hAnsi="Arial" w:cs="Arial"/>
        </w:rPr>
        <w:t xml:space="preserve">, </w:t>
      </w:r>
      <w:r w:rsidR="0081681E">
        <w:rPr>
          <w:rFonts w:ascii="Arial" w:hAnsi="Arial" w:cs="Arial"/>
        </w:rPr>
        <w:t xml:space="preserve">posted on the </w:t>
      </w:r>
      <w:r w:rsidR="0021142F">
        <w:rPr>
          <w:rFonts w:ascii="Arial" w:hAnsi="Arial" w:cs="Arial"/>
        </w:rPr>
        <w:t>C</w:t>
      </w:r>
      <w:r w:rsidR="0081681E">
        <w:rPr>
          <w:rFonts w:ascii="Arial" w:hAnsi="Arial" w:cs="Arial"/>
        </w:rPr>
        <w:t>ity</w:t>
      </w:r>
      <w:r w:rsidR="0021142F">
        <w:rPr>
          <w:rFonts w:ascii="Arial" w:hAnsi="Arial" w:cs="Arial"/>
        </w:rPr>
        <w:t>’s</w:t>
      </w:r>
      <w:r w:rsidR="0081681E">
        <w:rPr>
          <w:rFonts w:ascii="Arial" w:hAnsi="Arial" w:cs="Arial"/>
        </w:rPr>
        <w:t xml:space="preserve"> website</w:t>
      </w:r>
      <w:r w:rsidR="0021142F">
        <w:rPr>
          <w:rFonts w:ascii="Arial" w:hAnsi="Arial" w:cs="Arial"/>
        </w:rPr>
        <w:t xml:space="preserve">, and published in the </w:t>
      </w:r>
      <w:r w:rsidR="0081681E">
        <w:rPr>
          <w:rFonts w:ascii="Arial" w:hAnsi="Arial" w:cs="Arial"/>
        </w:rPr>
        <w:t xml:space="preserve">newspaper.  Mr. Prestwich </w:t>
      </w:r>
      <w:r w:rsidR="0021142F">
        <w:rPr>
          <w:rFonts w:ascii="Arial" w:hAnsi="Arial" w:cs="Arial"/>
        </w:rPr>
        <w:t xml:space="preserve">reported that staff had not received any </w:t>
      </w:r>
      <w:r w:rsidR="0081681E">
        <w:rPr>
          <w:rFonts w:ascii="Arial" w:hAnsi="Arial" w:cs="Arial"/>
        </w:rPr>
        <w:t>public feedback.</w:t>
      </w:r>
    </w:p>
    <w:p w14:paraId="7734CA25"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F3BF36A" w14:textId="24E935CE"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James asked if the </w:t>
      </w:r>
      <w:r w:rsidR="0021142F">
        <w:rPr>
          <w:rFonts w:ascii="Arial" w:hAnsi="Arial" w:cs="Arial"/>
        </w:rPr>
        <w:t>C</w:t>
      </w:r>
      <w:r>
        <w:rPr>
          <w:rFonts w:ascii="Arial" w:hAnsi="Arial" w:cs="Arial"/>
        </w:rPr>
        <w:t>ity ha</w:t>
      </w:r>
      <w:r w:rsidR="0021142F">
        <w:rPr>
          <w:rFonts w:ascii="Arial" w:hAnsi="Arial" w:cs="Arial"/>
        </w:rPr>
        <w:t>s</w:t>
      </w:r>
      <w:r>
        <w:rPr>
          <w:rFonts w:ascii="Arial" w:hAnsi="Arial" w:cs="Arial"/>
        </w:rPr>
        <w:t xml:space="preserve"> data on </w:t>
      </w:r>
      <w:r w:rsidR="0021142F">
        <w:rPr>
          <w:rFonts w:ascii="Arial" w:hAnsi="Arial" w:cs="Arial"/>
        </w:rPr>
        <w:t xml:space="preserve">the </w:t>
      </w:r>
      <w:r>
        <w:rPr>
          <w:rFonts w:ascii="Arial" w:hAnsi="Arial" w:cs="Arial"/>
        </w:rPr>
        <w:t>need for elderly housing.  Mr.</w:t>
      </w:r>
      <w:r w:rsidR="0021142F">
        <w:rPr>
          <w:rFonts w:ascii="Arial" w:hAnsi="Arial" w:cs="Arial"/>
        </w:rPr>
        <w:t> </w:t>
      </w:r>
      <w:r>
        <w:rPr>
          <w:rFonts w:ascii="Arial" w:hAnsi="Arial" w:cs="Arial"/>
        </w:rPr>
        <w:t xml:space="preserve">Prestwich responded </w:t>
      </w:r>
      <w:r w:rsidR="0021142F">
        <w:rPr>
          <w:rFonts w:ascii="Arial" w:hAnsi="Arial" w:cs="Arial"/>
        </w:rPr>
        <w:t xml:space="preserve">that no study had been conducted and </w:t>
      </w:r>
      <w:r>
        <w:rPr>
          <w:rFonts w:ascii="Arial" w:hAnsi="Arial" w:cs="Arial"/>
        </w:rPr>
        <w:t xml:space="preserve">the demand </w:t>
      </w:r>
      <w:r w:rsidR="0021142F">
        <w:rPr>
          <w:rFonts w:ascii="Arial" w:hAnsi="Arial" w:cs="Arial"/>
        </w:rPr>
        <w:t xml:space="preserve">has not </w:t>
      </w:r>
      <w:r>
        <w:rPr>
          <w:rFonts w:ascii="Arial" w:hAnsi="Arial" w:cs="Arial"/>
        </w:rPr>
        <w:t xml:space="preserve">been investigated </w:t>
      </w:r>
      <w:r w:rsidR="0021142F">
        <w:rPr>
          <w:rFonts w:ascii="Arial" w:hAnsi="Arial" w:cs="Arial"/>
        </w:rPr>
        <w:t>by s</w:t>
      </w:r>
      <w:r>
        <w:rPr>
          <w:rFonts w:ascii="Arial" w:hAnsi="Arial" w:cs="Arial"/>
        </w:rPr>
        <w:t>taff.  Mr. James asked if elderly housing fits the description of affordable housing</w:t>
      </w:r>
      <w:r w:rsidR="0021142F">
        <w:rPr>
          <w:rFonts w:ascii="Arial" w:hAnsi="Arial" w:cs="Arial"/>
        </w:rPr>
        <w:t xml:space="preserve">.  </w:t>
      </w:r>
      <w:r>
        <w:rPr>
          <w:rFonts w:ascii="Arial" w:hAnsi="Arial" w:cs="Arial"/>
        </w:rPr>
        <w:t xml:space="preserve"> </w:t>
      </w:r>
      <w:r w:rsidR="0021142F">
        <w:rPr>
          <w:rFonts w:ascii="Arial" w:hAnsi="Arial" w:cs="Arial"/>
        </w:rPr>
        <w:t xml:space="preserve">An </w:t>
      </w:r>
      <w:r>
        <w:rPr>
          <w:rFonts w:ascii="Arial" w:hAnsi="Arial" w:cs="Arial"/>
        </w:rPr>
        <w:t xml:space="preserve">answer was </w:t>
      </w:r>
      <w:r w:rsidR="0021142F">
        <w:rPr>
          <w:rFonts w:ascii="Arial" w:hAnsi="Arial" w:cs="Arial"/>
        </w:rPr>
        <w:t xml:space="preserve">given off </w:t>
      </w:r>
      <w:r>
        <w:rPr>
          <w:rFonts w:ascii="Arial" w:hAnsi="Arial" w:cs="Arial"/>
        </w:rPr>
        <w:t>mic</w:t>
      </w:r>
      <w:r w:rsidR="0021142F">
        <w:rPr>
          <w:rFonts w:ascii="Arial" w:hAnsi="Arial" w:cs="Arial"/>
        </w:rPr>
        <w:t xml:space="preserve"> that was inaudible</w:t>
      </w:r>
      <w:r>
        <w:rPr>
          <w:rFonts w:ascii="Arial" w:hAnsi="Arial" w:cs="Arial"/>
        </w:rPr>
        <w:t xml:space="preserve">.  </w:t>
      </w:r>
    </w:p>
    <w:p w14:paraId="79F5FAA7"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C9DCE01" w14:textId="5FD92877"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Lefgren asked if the overlay was originally driven by the developer or if it was a </w:t>
      </w:r>
      <w:r w:rsidR="0021142F">
        <w:rPr>
          <w:rFonts w:ascii="Arial" w:hAnsi="Arial" w:cs="Arial"/>
        </w:rPr>
        <w:t>C</w:t>
      </w:r>
      <w:r>
        <w:rPr>
          <w:rFonts w:ascii="Arial" w:hAnsi="Arial" w:cs="Arial"/>
        </w:rPr>
        <w:t>ity</w:t>
      </w:r>
      <w:r w:rsidR="0021142F">
        <w:rPr>
          <w:rFonts w:ascii="Arial" w:hAnsi="Arial" w:cs="Arial"/>
        </w:rPr>
        <w:t xml:space="preserve">-initiated </w:t>
      </w:r>
      <w:r>
        <w:rPr>
          <w:rFonts w:ascii="Arial" w:hAnsi="Arial" w:cs="Arial"/>
        </w:rPr>
        <w:t xml:space="preserve">request.  Mr. Prestwich </w:t>
      </w:r>
      <w:r w:rsidR="0021142F">
        <w:rPr>
          <w:rFonts w:ascii="Arial" w:hAnsi="Arial" w:cs="Arial"/>
        </w:rPr>
        <w:t xml:space="preserve">indicated that he was not employed by the City at </w:t>
      </w:r>
      <w:r w:rsidR="0070243D">
        <w:rPr>
          <w:rFonts w:ascii="Arial" w:hAnsi="Arial" w:cs="Arial"/>
        </w:rPr>
        <w:t>that</w:t>
      </w:r>
      <w:r w:rsidR="0021142F">
        <w:rPr>
          <w:rFonts w:ascii="Arial" w:hAnsi="Arial" w:cs="Arial"/>
        </w:rPr>
        <w:t xml:space="preserve"> time and did not </w:t>
      </w:r>
      <w:r>
        <w:rPr>
          <w:rFonts w:ascii="Arial" w:hAnsi="Arial" w:cs="Arial"/>
        </w:rPr>
        <w:t xml:space="preserve">know the history.  </w:t>
      </w:r>
      <w:r w:rsidR="0021142F">
        <w:rPr>
          <w:rFonts w:ascii="Arial" w:hAnsi="Arial" w:cs="Arial"/>
        </w:rPr>
        <w:t xml:space="preserve">In </w:t>
      </w:r>
      <w:r>
        <w:rPr>
          <w:rFonts w:ascii="Arial" w:hAnsi="Arial" w:cs="Arial"/>
        </w:rPr>
        <w:t>research</w:t>
      </w:r>
      <w:r w:rsidR="0021142F">
        <w:rPr>
          <w:rFonts w:ascii="Arial" w:hAnsi="Arial" w:cs="Arial"/>
        </w:rPr>
        <w:t xml:space="preserve">ing the </w:t>
      </w:r>
      <w:r w:rsidR="00F4122D">
        <w:rPr>
          <w:rFonts w:ascii="Arial" w:hAnsi="Arial" w:cs="Arial"/>
        </w:rPr>
        <w:t>matter,</w:t>
      </w:r>
      <w:r w:rsidR="0021142F">
        <w:rPr>
          <w:rFonts w:ascii="Arial" w:hAnsi="Arial" w:cs="Arial"/>
        </w:rPr>
        <w:t xml:space="preserve"> he</w:t>
      </w:r>
      <w:r w:rsidR="00962627">
        <w:rPr>
          <w:rFonts w:ascii="Arial" w:hAnsi="Arial" w:cs="Arial"/>
        </w:rPr>
        <w:t xml:space="preserve"> learned that </w:t>
      </w:r>
      <w:r>
        <w:rPr>
          <w:rFonts w:ascii="Arial" w:hAnsi="Arial" w:cs="Arial"/>
        </w:rPr>
        <w:t xml:space="preserve">this </w:t>
      </w:r>
      <w:r w:rsidR="00962627">
        <w:rPr>
          <w:rFonts w:ascii="Arial" w:hAnsi="Arial" w:cs="Arial"/>
        </w:rPr>
        <w:t>i</w:t>
      </w:r>
      <w:r>
        <w:rPr>
          <w:rFonts w:ascii="Arial" w:hAnsi="Arial" w:cs="Arial"/>
        </w:rPr>
        <w:t xml:space="preserve">s an ongoing discussion with </w:t>
      </w:r>
      <w:r w:rsidR="00962627">
        <w:rPr>
          <w:rFonts w:ascii="Arial" w:hAnsi="Arial" w:cs="Arial"/>
        </w:rPr>
        <w:t xml:space="preserve">the </w:t>
      </w:r>
      <w:r>
        <w:rPr>
          <w:rFonts w:ascii="Arial" w:hAnsi="Arial" w:cs="Arial"/>
        </w:rPr>
        <w:t xml:space="preserve">City Council, </w:t>
      </w:r>
      <w:r w:rsidR="00962627">
        <w:rPr>
          <w:rFonts w:ascii="Arial" w:hAnsi="Arial" w:cs="Arial"/>
        </w:rPr>
        <w:t xml:space="preserve">however, </w:t>
      </w:r>
      <w:r>
        <w:rPr>
          <w:rFonts w:ascii="Arial" w:hAnsi="Arial" w:cs="Arial"/>
        </w:rPr>
        <w:t xml:space="preserve">there </w:t>
      </w:r>
      <w:r w:rsidR="00962627">
        <w:rPr>
          <w:rFonts w:ascii="Arial" w:hAnsi="Arial" w:cs="Arial"/>
        </w:rPr>
        <w:t xml:space="preserve">was nothing </w:t>
      </w:r>
      <w:r>
        <w:rPr>
          <w:rFonts w:ascii="Arial" w:hAnsi="Arial" w:cs="Arial"/>
        </w:rPr>
        <w:t xml:space="preserve">in the meeting notes.  It </w:t>
      </w:r>
      <w:r w:rsidR="00962627">
        <w:rPr>
          <w:rFonts w:ascii="Arial" w:hAnsi="Arial" w:cs="Arial"/>
        </w:rPr>
        <w:t xml:space="preserve">was </w:t>
      </w:r>
      <w:r>
        <w:rPr>
          <w:rFonts w:ascii="Arial" w:hAnsi="Arial" w:cs="Arial"/>
        </w:rPr>
        <w:t>noted that the City Council adopt</w:t>
      </w:r>
      <w:r w:rsidR="00962627">
        <w:rPr>
          <w:rFonts w:ascii="Arial" w:hAnsi="Arial" w:cs="Arial"/>
        </w:rPr>
        <w:t>ed</w:t>
      </w:r>
      <w:r>
        <w:rPr>
          <w:rFonts w:ascii="Arial" w:hAnsi="Arial" w:cs="Arial"/>
        </w:rPr>
        <w:t xml:space="preserve"> it with the SD and the elderly housing.</w:t>
      </w:r>
    </w:p>
    <w:p w14:paraId="7CF4E795"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8849AD2" w14:textId="7D2AD91C" w:rsidR="00E11543"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Cannon asked if the original zoning </w:t>
      </w:r>
      <w:r w:rsidR="00125C92">
        <w:rPr>
          <w:rFonts w:ascii="Arial" w:hAnsi="Arial" w:cs="Arial"/>
        </w:rPr>
        <w:t xml:space="preserve">was granted </w:t>
      </w:r>
      <w:r>
        <w:rPr>
          <w:rFonts w:ascii="Arial" w:hAnsi="Arial" w:cs="Arial"/>
        </w:rPr>
        <w:t xml:space="preserve">with the </w:t>
      </w:r>
      <w:r w:rsidR="00983DE5">
        <w:rPr>
          <w:rFonts w:ascii="Arial" w:hAnsi="Arial" w:cs="Arial"/>
        </w:rPr>
        <w:t xml:space="preserve">understanding that the developer </w:t>
      </w:r>
      <w:r>
        <w:rPr>
          <w:rFonts w:ascii="Arial" w:hAnsi="Arial" w:cs="Arial"/>
        </w:rPr>
        <w:t xml:space="preserve">was dedicating a portion of his property to elderly housing.  Mr. Prestwich </w:t>
      </w:r>
      <w:r w:rsidR="00983DE5">
        <w:rPr>
          <w:rFonts w:ascii="Arial" w:hAnsi="Arial" w:cs="Arial"/>
        </w:rPr>
        <w:t>wa</w:t>
      </w:r>
      <w:r>
        <w:rPr>
          <w:rFonts w:ascii="Arial" w:hAnsi="Arial" w:cs="Arial"/>
        </w:rPr>
        <w:t xml:space="preserve">s </w:t>
      </w:r>
      <w:r w:rsidR="00983DE5">
        <w:rPr>
          <w:rFonts w:ascii="Arial" w:hAnsi="Arial" w:cs="Arial"/>
        </w:rPr>
        <w:t>not sure</w:t>
      </w:r>
      <w:r w:rsidR="00927475">
        <w:rPr>
          <w:rFonts w:ascii="Arial" w:hAnsi="Arial" w:cs="Arial"/>
        </w:rPr>
        <w:t xml:space="preserve"> as he did not have </w:t>
      </w:r>
      <w:r>
        <w:rPr>
          <w:rFonts w:ascii="Arial" w:hAnsi="Arial" w:cs="Arial"/>
        </w:rPr>
        <w:t xml:space="preserve">the </w:t>
      </w:r>
      <w:r w:rsidR="00927475">
        <w:rPr>
          <w:rFonts w:ascii="Arial" w:hAnsi="Arial" w:cs="Arial"/>
        </w:rPr>
        <w:t xml:space="preserve">meeting </w:t>
      </w:r>
      <w:r>
        <w:rPr>
          <w:rFonts w:ascii="Arial" w:hAnsi="Arial" w:cs="Arial"/>
        </w:rPr>
        <w:t xml:space="preserve">minutes </w:t>
      </w:r>
      <w:r w:rsidR="00927475">
        <w:rPr>
          <w:rFonts w:ascii="Arial" w:hAnsi="Arial" w:cs="Arial"/>
        </w:rPr>
        <w:t>to review</w:t>
      </w:r>
      <w:r>
        <w:rPr>
          <w:rFonts w:ascii="Arial" w:hAnsi="Arial" w:cs="Arial"/>
        </w:rPr>
        <w:t xml:space="preserve">.  Mr. Cannon asked </w:t>
      </w:r>
      <w:r w:rsidR="00E723CD">
        <w:rPr>
          <w:rFonts w:ascii="Arial" w:hAnsi="Arial" w:cs="Arial"/>
        </w:rPr>
        <w:t xml:space="preserve">about </w:t>
      </w:r>
      <w:r>
        <w:rPr>
          <w:rFonts w:ascii="Arial" w:hAnsi="Arial" w:cs="Arial"/>
        </w:rPr>
        <w:t xml:space="preserve">the definition of elderly housing.  Mr. Prestwich responded that in Riverton </w:t>
      </w:r>
      <w:r w:rsidR="00E723CD">
        <w:rPr>
          <w:rFonts w:ascii="Arial" w:hAnsi="Arial" w:cs="Arial"/>
        </w:rPr>
        <w:t xml:space="preserve">there is </w:t>
      </w:r>
      <w:r>
        <w:rPr>
          <w:rFonts w:ascii="Arial" w:hAnsi="Arial" w:cs="Arial"/>
        </w:rPr>
        <w:t xml:space="preserve">an overlay zone </w:t>
      </w:r>
      <w:r w:rsidR="00E723CD">
        <w:rPr>
          <w:rFonts w:ascii="Arial" w:hAnsi="Arial" w:cs="Arial"/>
        </w:rPr>
        <w:t xml:space="preserve">that grants </w:t>
      </w:r>
      <w:r>
        <w:rPr>
          <w:rFonts w:ascii="Arial" w:hAnsi="Arial" w:cs="Arial"/>
        </w:rPr>
        <w:t>elderly housing different requirements</w:t>
      </w:r>
      <w:r w:rsidR="00E723CD">
        <w:rPr>
          <w:rFonts w:ascii="Arial" w:hAnsi="Arial" w:cs="Arial"/>
        </w:rPr>
        <w:t xml:space="preserve">.  </w:t>
      </w:r>
      <w:r w:rsidR="006D1944">
        <w:rPr>
          <w:rFonts w:ascii="Arial" w:hAnsi="Arial" w:cs="Arial"/>
        </w:rPr>
        <w:t xml:space="preserve">The end result is </w:t>
      </w:r>
      <w:r w:rsidR="0070243D">
        <w:rPr>
          <w:rFonts w:ascii="Arial" w:hAnsi="Arial" w:cs="Arial"/>
        </w:rPr>
        <w:t>that</w:t>
      </w:r>
      <w:r w:rsidR="006D1944">
        <w:rPr>
          <w:rFonts w:ascii="Arial" w:hAnsi="Arial" w:cs="Arial"/>
        </w:rPr>
        <w:t xml:space="preserve"> it is </w:t>
      </w:r>
      <w:r>
        <w:rPr>
          <w:rFonts w:ascii="Arial" w:hAnsi="Arial" w:cs="Arial"/>
        </w:rPr>
        <w:t xml:space="preserve">a zone on top of a zone.  Mr. Prestwich read from the </w:t>
      </w:r>
      <w:r w:rsidR="006D1944">
        <w:rPr>
          <w:rFonts w:ascii="Arial" w:hAnsi="Arial" w:cs="Arial"/>
        </w:rPr>
        <w:t>C</w:t>
      </w:r>
      <w:r>
        <w:rPr>
          <w:rFonts w:ascii="Arial" w:hAnsi="Arial" w:cs="Arial"/>
        </w:rPr>
        <w:t>ity webpage</w:t>
      </w:r>
      <w:r w:rsidR="006D1944">
        <w:rPr>
          <w:rFonts w:ascii="Arial" w:hAnsi="Arial" w:cs="Arial"/>
        </w:rPr>
        <w:t xml:space="preserve"> which states that “</w:t>
      </w:r>
      <w:r>
        <w:rPr>
          <w:rFonts w:ascii="Arial" w:hAnsi="Arial" w:cs="Arial"/>
        </w:rPr>
        <w:t xml:space="preserve">The </w:t>
      </w:r>
      <w:r w:rsidR="006D1944">
        <w:rPr>
          <w:rFonts w:ascii="Arial" w:hAnsi="Arial" w:cs="Arial"/>
        </w:rPr>
        <w:t>E</w:t>
      </w:r>
      <w:r>
        <w:rPr>
          <w:rFonts w:ascii="Arial" w:hAnsi="Arial" w:cs="Arial"/>
        </w:rPr>
        <w:t xml:space="preserve">lderly </w:t>
      </w:r>
      <w:r w:rsidR="006D1944">
        <w:rPr>
          <w:rFonts w:ascii="Arial" w:hAnsi="Arial" w:cs="Arial"/>
        </w:rPr>
        <w:t>H</w:t>
      </w:r>
      <w:r>
        <w:rPr>
          <w:rFonts w:ascii="Arial" w:hAnsi="Arial" w:cs="Arial"/>
        </w:rPr>
        <w:t xml:space="preserve">ousing </w:t>
      </w:r>
      <w:r w:rsidR="006D1944">
        <w:rPr>
          <w:rFonts w:ascii="Arial" w:hAnsi="Arial" w:cs="Arial"/>
        </w:rPr>
        <w:t>O</w:t>
      </w:r>
      <w:r>
        <w:rPr>
          <w:rFonts w:ascii="Arial" w:hAnsi="Arial" w:cs="Arial"/>
        </w:rPr>
        <w:t xml:space="preserve">verlay is established to provide an area for elderly housing, including elderly housing, nursing homes, convalescent centers, and assisted living centers adjacent to or in proximity to commercial centers, mass transportation access, or community and civic centers.  The overlay zone is not intended for hospitals, clinics, health care centers, or like uses.  The </w:t>
      </w:r>
      <w:r w:rsidR="006D1944">
        <w:rPr>
          <w:rFonts w:ascii="Arial" w:hAnsi="Arial" w:cs="Arial"/>
        </w:rPr>
        <w:t>Elderly Housing O</w:t>
      </w:r>
      <w:r>
        <w:rPr>
          <w:rFonts w:ascii="Arial" w:hAnsi="Arial" w:cs="Arial"/>
        </w:rPr>
        <w:t xml:space="preserve">verlay </w:t>
      </w:r>
      <w:r w:rsidR="00E11543">
        <w:rPr>
          <w:rFonts w:ascii="Arial" w:hAnsi="Arial" w:cs="Arial"/>
        </w:rPr>
        <w:t>z</w:t>
      </w:r>
      <w:r>
        <w:rPr>
          <w:rFonts w:ascii="Arial" w:hAnsi="Arial" w:cs="Arial"/>
        </w:rPr>
        <w:t xml:space="preserve">one may be permitted in any commercial or RM zone.”  </w:t>
      </w:r>
    </w:p>
    <w:p w14:paraId="3BCA24C7" w14:textId="77777777" w:rsidR="00E11543" w:rsidRDefault="00E11543" w:rsidP="0081681E">
      <w:pPr>
        <w:tabs>
          <w:tab w:val="left" w:pos="720"/>
          <w:tab w:val="left" w:pos="1440"/>
          <w:tab w:val="left" w:pos="2160"/>
          <w:tab w:val="left" w:pos="2880"/>
          <w:tab w:val="left" w:pos="7434"/>
        </w:tabs>
        <w:jc w:val="both"/>
        <w:outlineLvl w:val="0"/>
        <w:rPr>
          <w:rFonts w:ascii="Arial" w:hAnsi="Arial" w:cs="Arial"/>
        </w:rPr>
      </w:pPr>
    </w:p>
    <w:p w14:paraId="5A653CA2" w14:textId="1C21617F" w:rsidR="0081681E" w:rsidRPr="00864E7B" w:rsidRDefault="00E11543"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Mr. Prestwich explained that t</w:t>
      </w:r>
      <w:r w:rsidR="0081681E">
        <w:rPr>
          <w:rFonts w:ascii="Arial" w:hAnsi="Arial" w:cs="Arial"/>
        </w:rPr>
        <w:t xml:space="preserve">he permitted uses in this situation are for independent elderly housing.  </w:t>
      </w:r>
      <w:r w:rsidR="004E2A4B">
        <w:rPr>
          <w:rFonts w:ascii="Arial" w:hAnsi="Arial" w:cs="Arial"/>
        </w:rPr>
        <w:t>It is defined as a</w:t>
      </w:r>
      <w:r w:rsidR="0081681E">
        <w:rPr>
          <w:rFonts w:ascii="Arial" w:hAnsi="Arial" w:cs="Arial"/>
        </w:rPr>
        <w:t xml:space="preserve"> </w:t>
      </w:r>
      <w:r>
        <w:rPr>
          <w:rFonts w:ascii="Arial" w:hAnsi="Arial" w:cs="Arial"/>
        </w:rPr>
        <w:t xml:space="preserve">home </w:t>
      </w:r>
      <w:r w:rsidR="0081681E">
        <w:rPr>
          <w:rFonts w:ascii="Arial" w:hAnsi="Arial" w:cs="Arial"/>
        </w:rPr>
        <w:t xml:space="preserve">where people live with no nursing or any type of care, a residential care facility, and a real estate or management office.  </w:t>
      </w:r>
      <w:r w:rsidR="004E2A4B">
        <w:rPr>
          <w:rFonts w:ascii="Arial" w:hAnsi="Arial" w:cs="Arial"/>
        </w:rPr>
        <w:t xml:space="preserve">It was </w:t>
      </w:r>
      <w:r w:rsidR="00990195">
        <w:rPr>
          <w:rFonts w:ascii="Arial" w:hAnsi="Arial" w:cs="Arial"/>
        </w:rPr>
        <w:t>clarified</w:t>
      </w:r>
      <w:r w:rsidR="004E2A4B">
        <w:rPr>
          <w:rFonts w:ascii="Arial" w:hAnsi="Arial" w:cs="Arial"/>
        </w:rPr>
        <w:t xml:space="preserve"> that the developer is </w:t>
      </w:r>
      <w:r w:rsidR="0081681E">
        <w:rPr>
          <w:rFonts w:ascii="Arial" w:hAnsi="Arial" w:cs="Arial"/>
        </w:rPr>
        <w:t xml:space="preserve">proposing independent elderly housing.  Mr. Cannon </w:t>
      </w:r>
      <w:r w:rsidR="004E2A4B">
        <w:rPr>
          <w:rFonts w:ascii="Arial" w:hAnsi="Arial" w:cs="Arial"/>
        </w:rPr>
        <w:t xml:space="preserve">was </w:t>
      </w:r>
      <w:r w:rsidR="0081681E">
        <w:rPr>
          <w:rFonts w:ascii="Arial" w:hAnsi="Arial" w:cs="Arial"/>
        </w:rPr>
        <w:t xml:space="preserve">only aware of elderly housing on commercial use property in the </w:t>
      </w:r>
      <w:r w:rsidR="004E2A4B">
        <w:rPr>
          <w:rFonts w:ascii="Arial" w:hAnsi="Arial" w:cs="Arial"/>
        </w:rPr>
        <w:t xml:space="preserve">City </w:t>
      </w:r>
      <w:r w:rsidR="0081681E">
        <w:rPr>
          <w:rFonts w:ascii="Arial" w:hAnsi="Arial" w:cs="Arial"/>
        </w:rPr>
        <w:t>on a main road.  He</w:t>
      </w:r>
      <w:r w:rsidR="004E2A4B">
        <w:rPr>
          <w:rFonts w:ascii="Arial" w:hAnsi="Arial" w:cs="Arial"/>
        </w:rPr>
        <w:t xml:space="preserve"> was </w:t>
      </w:r>
      <w:r w:rsidR="0081681E">
        <w:rPr>
          <w:rFonts w:ascii="Arial" w:hAnsi="Arial" w:cs="Arial"/>
        </w:rPr>
        <w:t xml:space="preserve">concerned that they may not be doing justice to the residents who live in the area </w:t>
      </w:r>
      <w:r w:rsidR="004E2A4B">
        <w:rPr>
          <w:rFonts w:ascii="Arial" w:hAnsi="Arial" w:cs="Arial"/>
        </w:rPr>
        <w:t xml:space="preserve">by </w:t>
      </w:r>
      <w:r w:rsidR="0081681E">
        <w:rPr>
          <w:rFonts w:ascii="Arial" w:hAnsi="Arial" w:cs="Arial"/>
        </w:rPr>
        <w:t xml:space="preserve">enabling </w:t>
      </w:r>
      <w:r w:rsidR="004E2A4B">
        <w:rPr>
          <w:rFonts w:ascii="Arial" w:hAnsi="Arial" w:cs="Arial"/>
        </w:rPr>
        <w:t xml:space="preserve">what is proposed </w:t>
      </w:r>
      <w:r w:rsidR="0081681E">
        <w:rPr>
          <w:rFonts w:ascii="Arial" w:hAnsi="Arial" w:cs="Arial"/>
        </w:rPr>
        <w:t xml:space="preserve">in the middle of a subdivision when the other uses are built along a corridor.  </w:t>
      </w:r>
      <w:r w:rsidR="004E2A4B">
        <w:rPr>
          <w:rFonts w:ascii="Arial" w:hAnsi="Arial" w:cs="Arial"/>
        </w:rPr>
        <w:t xml:space="preserve">A comment was made off mic that was inaudible.  </w:t>
      </w:r>
    </w:p>
    <w:p w14:paraId="769C036A"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D2F2516" w14:textId="7431430A" w:rsidR="0081681E" w:rsidRDefault="0081681E" w:rsidP="0081681E">
      <w:pPr>
        <w:tabs>
          <w:tab w:val="left" w:pos="720"/>
          <w:tab w:val="left" w:pos="1440"/>
          <w:tab w:val="left" w:pos="2160"/>
          <w:tab w:val="left" w:pos="2880"/>
          <w:tab w:val="left" w:pos="7434"/>
        </w:tabs>
        <w:jc w:val="both"/>
        <w:outlineLvl w:val="0"/>
        <w:rPr>
          <w:rFonts w:ascii="Arial" w:hAnsi="Arial" w:cs="Arial"/>
          <w:bCs/>
        </w:rPr>
      </w:pPr>
      <w:r>
        <w:rPr>
          <w:rFonts w:ascii="Arial" w:hAnsi="Arial" w:cs="Arial"/>
        </w:rPr>
        <w:t xml:space="preserve">There were no public comments.  </w:t>
      </w:r>
    </w:p>
    <w:p w14:paraId="54AE8F3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7B8083E" w14:textId="306B4E6A"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The applicant addressed the</w:t>
      </w:r>
      <w:r w:rsidR="00BD5B4B">
        <w:rPr>
          <w:rFonts w:ascii="Arial" w:hAnsi="Arial" w:cs="Arial"/>
        </w:rPr>
        <w:t xml:space="preserve"> Commission </w:t>
      </w:r>
      <w:r>
        <w:rPr>
          <w:rFonts w:ascii="Arial" w:hAnsi="Arial" w:cs="Arial"/>
        </w:rPr>
        <w:t>but was off mic and inaudible.</w:t>
      </w:r>
    </w:p>
    <w:p w14:paraId="7A210A43" w14:textId="77777777" w:rsidR="0081681E" w:rsidRPr="00864E7B" w:rsidRDefault="0081681E" w:rsidP="0081681E">
      <w:pPr>
        <w:tabs>
          <w:tab w:val="left" w:pos="720"/>
          <w:tab w:val="left" w:pos="1440"/>
          <w:tab w:val="left" w:pos="2160"/>
          <w:tab w:val="left" w:pos="2880"/>
          <w:tab w:val="left" w:pos="7434"/>
        </w:tabs>
        <w:jc w:val="both"/>
        <w:outlineLvl w:val="0"/>
        <w:rPr>
          <w:rFonts w:ascii="Arial" w:hAnsi="Arial" w:cs="Arial"/>
        </w:rPr>
      </w:pPr>
    </w:p>
    <w:p w14:paraId="6093A114" w14:textId="22179977" w:rsidR="0081681E" w:rsidRPr="00864E7B"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Mr. Prestwich responded further to one of Commissioner Cannon’s questions </w:t>
      </w:r>
      <w:r w:rsidR="00B30B90">
        <w:rPr>
          <w:rFonts w:ascii="Arial" w:hAnsi="Arial" w:cs="Arial"/>
        </w:rPr>
        <w:t xml:space="preserve">and stated that </w:t>
      </w:r>
      <w:r>
        <w:rPr>
          <w:rFonts w:ascii="Arial" w:hAnsi="Arial" w:cs="Arial"/>
        </w:rPr>
        <w:t xml:space="preserve">after </w:t>
      </w:r>
      <w:r w:rsidR="00B30B90">
        <w:rPr>
          <w:rFonts w:ascii="Arial" w:hAnsi="Arial" w:cs="Arial"/>
        </w:rPr>
        <w:t xml:space="preserve">referring to </w:t>
      </w:r>
      <w:r>
        <w:rPr>
          <w:rFonts w:ascii="Arial" w:hAnsi="Arial" w:cs="Arial"/>
        </w:rPr>
        <w:t>the zoning map</w:t>
      </w:r>
      <w:r w:rsidR="00B30B90">
        <w:rPr>
          <w:rFonts w:ascii="Arial" w:hAnsi="Arial" w:cs="Arial"/>
        </w:rPr>
        <w:t>,</w:t>
      </w:r>
      <w:r>
        <w:rPr>
          <w:rFonts w:ascii="Arial" w:hAnsi="Arial" w:cs="Arial"/>
        </w:rPr>
        <w:t xml:space="preserve"> there </w:t>
      </w:r>
      <w:r w:rsidR="00B30B90">
        <w:rPr>
          <w:rFonts w:ascii="Arial" w:hAnsi="Arial" w:cs="Arial"/>
        </w:rPr>
        <w:t>was</w:t>
      </w:r>
      <w:r>
        <w:rPr>
          <w:rFonts w:ascii="Arial" w:hAnsi="Arial" w:cs="Arial"/>
        </w:rPr>
        <w:t xml:space="preserve"> no other elderly housing overlay on any other residential properties that </w:t>
      </w:r>
      <w:r w:rsidR="00B30B90">
        <w:rPr>
          <w:rFonts w:ascii="Arial" w:hAnsi="Arial" w:cs="Arial"/>
        </w:rPr>
        <w:t xml:space="preserve">could </w:t>
      </w:r>
      <w:r>
        <w:rPr>
          <w:rFonts w:ascii="Arial" w:hAnsi="Arial" w:cs="Arial"/>
        </w:rPr>
        <w:t xml:space="preserve">be identified. </w:t>
      </w:r>
      <w:r w:rsidR="00B30B90">
        <w:rPr>
          <w:rFonts w:ascii="Arial" w:hAnsi="Arial" w:cs="Arial"/>
        </w:rPr>
        <w:t xml:space="preserve"> </w:t>
      </w:r>
      <w:r>
        <w:rPr>
          <w:rFonts w:ascii="Arial" w:hAnsi="Arial" w:cs="Arial"/>
        </w:rPr>
        <w:t xml:space="preserve">They are all commercial and </w:t>
      </w:r>
      <w:r w:rsidR="00B30B90">
        <w:rPr>
          <w:rFonts w:ascii="Arial" w:hAnsi="Arial" w:cs="Arial"/>
        </w:rPr>
        <w:t xml:space="preserve">located </w:t>
      </w:r>
      <w:r>
        <w:rPr>
          <w:rFonts w:ascii="Arial" w:hAnsi="Arial" w:cs="Arial"/>
        </w:rPr>
        <w:t xml:space="preserve">along major roads. </w:t>
      </w:r>
    </w:p>
    <w:p w14:paraId="1A97561B" w14:textId="77777777" w:rsidR="0081681E" w:rsidRPr="00864E7B" w:rsidRDefault="0081681E" w:rsidP="0081681E">
      <w:pPr>
        <w:tabs>
          <w:tab w:val="left" w:pos="720"/>
          <w:tab w:val="left" w:pos="1440"/>
          <w:tab w:val="left" w:pos="2160"/>
          <w:tab w:val="left" w:pos="2880"/>
          <w:tab w:val="left" w:pos="7434"/>
        </w:tabs>
        <w:jc w:val="both"/>
        <w:outlineLvl w:val="0"/>
        <w:rPr>
          <w:rFonts w:ascii="Arial" w:hAnsi="Arial" w:cs="Arial"/>
        </w:rPr>
      </w:pPr>
    </w:p>
    <w:p w14:paraId="3ACF1B7B" w14:textId="1FABB511" w:rsidR="0081681E" w:rsidRDefault="00B30B90" w:rsidP="0081681E">
      <w:pPr>
        <w:tabs>
          <w:tab w:val="left" w:pos="720"/>
          <w:tab w:val="left" w:pos="1440"/>
          <w:tab w:val="left" w:pos="2160"/>
          <w:tab w:val="left" w:pos="2880"/>
          <w:tab w:val="left" w:pos="7434"/>
        </w:tabs>
        <w:jc w:val="both"/>
        <w:outlineLvl w:val="0"/>
        <w:rPr>
          <w:rFonts w:ascii="Arial" w:hAnsi="Arial" w:cs="Arial"/>
          <w:bCs/>
        </w:rPr>
      </w:pPr>
      <w:r>
        <w:rPr>
          <w:rFonts w:ascii="Arial" w:hAnsi="Arial" w:cs="Arial"/>
          <w:bCs/>
        </w:rPr>
        <w:t xml:space="preserve">There were no further public comments.  </w:t>
      </w:r>
      <w:r w:rsidR="0081681E">
        <w:rPr>
          <w:rFonts w:ascii="Arial" w:hAnsi="Arial" w:cs="Arial"/>
          <w:bCs/>
        </w:rPr>
        <w:t>Chair Russell closed the public hearing.</w:t>
      </w:r>
    </w:p>
    <w:p w14:paraId="365E1713"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bCs/>
        </w:rPr>
      </w:pPr>
    </w:p>
    <w:p w14:paraId="1C6C92A0" w14:textId="0D475FB3" w:rsidR="0081681E" w:rsidRPr="00EB12E0" w:rsidRDefault="0081681E" w:rsidP="0081681E">
      <w:pPr>
        <w:tabs>
          <w:tab w:val="left" w:pos="1440"/>
          <w:tab w:val="left" w:pos="2160"/>
          <w:tab w:val="left" w:pos="2880"/>
          <w:tab w:val="left" w:pos="7434"/>
        </w:tabs>
        <w:jc w:val="both"/>
        <w:outlineLvl w:val="0"/>
        <w:rPr>
          <w:rFonts w:ascii="Arial" w:hAnsi="Arial" w:cs="Arial"/>
          <w:b/>
          <w:bCs/>
        </w:rPr>
      </w:pPr>
      <w:r w:rsidRPr="00EB12E0">
        <w:rPr>
          <w:rFonts w:ascii="Arial" w:hAnsi="Arial" w:cs="Arial"/>
          <w:b/>
          <w:bCs/>
        </w:rPr>
        <w:t xml:space="preserve">Commissioner Rushton moved to recommend APPROVAL of </w:t>
      </w:r>
      <w:r w:rsidR="00B30B90">
        <w:rPr>
          <w:rFonts w:ascii="Arial" w:hAnsi="Arial" w:cs="Arial"/>
          <w:b/>
          <w:bCs/>
        </w:rPr>
        <w:t>A</w:t>
      </w:r>
      <w:r w:rsidRPr="00EB12E0">
        <w:rPr>
          <w:rFonts w:ascii="Arial" w:hAnsi="Arial" w:cs="Arial"/>
          <w:b/>
          <w:bCs/>
        </w:rPr>
        <w:t>pplication PLZ-19-4012 rezoning properties located near 4245 West 12600 South as show</w:t>
      </w:r>
      <w:r w:rsidR="00B30B90">
        <w:rPr>
          <w:rFonts w:ascii="Arial" w:hAnsi="Arial" w:cs="Arial"/>
          <w:b/>
          <w:bCs/>
        </w:rPr>
        <w:t>n</w:t>
      </w:r>
      <w:r w:rsidRPr="00EB12E0">
        <w:rPr>
          <w:rFonts w:ascii="Arial" w:hAnsi="Arial" w:cs="Arial"/>
          <w:b/>
          <w:bCs/>
        </w:rPr>
        <w:t xml:space="preserve"> on the attached Proposed Zoning Map from RM-14-SD with an Elderly Housing Overlay (EHOV) to RM-14-SD.</w:t>
      </w:r>
      <w:r w:rsidR="005206CE">
        <w:rPr>
          <w:rFonts w:ascii="Arial" w:hAnsi="Arial" w:cs="Arial"/>
          <w:b/>
          <w:bCs/>
        </w:rPr>
        <w:t xml:space="preserve">  </w:t>
      </w:r>
      <w:r w:rsidRPr="00EB12E0">
        <w:rPr>
          <w:rFonts w:ascii="Arial" w:hAnsi="Arial" w:cs="Arial"/>
          <w:b/>
          <w:bCs/>
        </w:rPr>
        <w:t xml:space="preserve">Commissioner James seconded the motion. </w:t>
      </w:r>
      <w:r w:rsidR="005206CE">
        <w:rPr>
          <w:rFonts w:ascii="Arial" w:hAnsi="Arial" w:cs="Arial"/>
          <w:b/>
          <w:bCs/>
        </w:rPr>
        <w:t xml:space="preserve"> </w:t>
      </w:r>
      <w:r w:rsidRPr="00EB12E0">
        <w:rPr>
          <w:rFonts w:ascii="Arial" w:hAnsi="Arial" w:cs="Arial"/>
          <w:b/>
          <w:bCs/>
        </w:rPr>
        <w:t xml:space="preserve">The motion passed with the unanimous consent of the Commission. </w:t>
      </w:r>
    </w:p>
    <w:p w14:paraId="0C41C132" w14:textId="77777777" w:rsidR="0081681E" w:rsidRPr="00864E7B" w:rsidRDefault="0081681E" w:rsidP="0081681E">
      <w:pPr>
        <w:tabs>
          <w:tab w:val="left" w:pos="1440"/>
          <w:tab w:val="left" w:pos="2160"/>
          <w:tab w:val="left" w:pos="2880"/>
          <w:tab w:val="left" w:pos="7434"/>
        </w:tabs>
        <w:jc w:val="both"/>
        <w:outlineLvl w:val="0"/>
        <w:rPr>
          <w:rFonts w:ascii="Arial" w:hAnsi="Arial" w:cs="Arial"/>
          <w:b/>
          <w:bCs/>
        </w:rPr>
      </w:pPr>
    </w:p>
    <w:p w14:paraId="519D5010" w14:textId="53A3C185" w:rsidR="0081681E" w:rsidRPr="000F481A" w:rsidRDefault="0081681E" w:rsidP="0081681E">
      <w:pPr>
        <w:pStyle w:val="ListParagraph"/>
        <w:numPr>
          <w:ilvl w:val="0"/>
          <w:numId w:val="1"/>
        </w:numPr>
        <w:tabs>
          <w:tab w:val="left" w:pos="720"/>
          <w:tab w:val="left" w:pos="1440"/>
          <w:tab w:val="left" w:pos="2160"/>
          <w:tab w:val="left" w:pos="2880"/>
          <w:tab w:val="left" w:pos="7434"/>
        </w:tabs>
        <w:jc w:val="both"/>
        <w:outlineLvl w:val="0"/>
        <w:rPr>
          <w:rFonts w:ascii="Arial" w:hAnsi="Arial" w:cs="Arial"/>
          <w:b/>
          <w:bCs/>
        </w:rPr>
      </w:pPr>
      <w:r>
        <w:rPr>
          <w:rFonts w:ascii="Arial" w:hAnsi="Arial" w:cs="Arial"/>
          <w:b/>
          <w:bCs/>
        </w:rPr>
        <w:t>REZONE</w:t>
      </w:r>
      <w:r>
        <w:rPr>
          <w:rFonts w:ascii="Arial" w:hAnsi="Arial" w:cs="Arial"/>
        </w:rPr>
        <w:t>, RD DEVELOPMENT IS REQUESTING A REZONE OF ABOUT 12.05 ACRES LOCATED AT APPROXIMATELY 11845 SOUTH REDWOOD ROAD.  THE CURRENT ZONING IS C-PO, C-N, AND RR-22, THE REQUESTED ZONING IS RM</w:t>
      </w:r>
      <w:r w:rsidR="005206CE">
        <w:rPr>
          <w:rFonts w:ascii="Arial" w:hAnsi="Arial" w:cs="Arial"/>
        </w:rPr>
        <w:noBreakHyphen/>
      </w:r>
      <w:r>
        <w:rPr>
          <w:rFonts w:ascii="Arial" w:hAnsi="Arial" w:cs="Arial"/>
        </w:rPr>
        <w:t>6 WITH A SPECIFIC DESIGNATION.</w:t>
      </w:r>
    </w:p>
    <w:p w14:paraId="1B1558CC"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b/>
          <w:bCs/>
        </w:rPr>
      </w:pPr>
    </w:p>
    <w:p w14:paraId="1CFC3B91" w14:textId="2717CE27"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Mr. Prestwich presented the staff report and stated that the request is </w:t>
      </w:r>
      <w:r w:rsidR="005206CE">
        <w:rPr>
          <w:rFonts w:ascii="Arial" w:hAnsi="Arial" w:cs="Arial"/>
        </w:rPr>
        <w:t xml:space="preserve">from </w:t>
      </w:r>
      <w:r>
        <w:rPr>
          <w:rFonts w:ascii="Arial" w:hAnsi="Arial" w:cs="Arial"/>
        </w:rPr>
        <w:t xml:space="preserve">the RD Development Group located on Redwood </w:t>
      </w:r>
      <w:r w:rsidR="00F4122D">
        <w:rPr>
          <w:rFonts w:ascii="Arial" w:hAnsi="Arial" w:cs="Arial"/>
        </w:rPr>
        <w:t>Road and</w:t>
      </w:r>
      <w:r>
        <w:rPr>
          <w:rFonts w:ascii="Arial" w:hAnsi="Arial" w:cs="Arial"/>
        </w:rPr>
        <w:t xml:space="preserve"> is a </w:t>
      </w:r>
      <w:r w:rsidR="00F4122D">
        <w:rPr>
          <w:rFonts w:ascii="Arial" w:hAnsi="Arial" w:cs="Arial"/>
        </w:rPr>
        <w:t>uniquely shaped</w:t>
      </w:r>
      <w:r>
        <w:rPr>
          <w:rFonts w:ascii="Arial" w:hAnsi="Arial" w:cs="Arial"/>
        </w:rPr>
        <w:t xml:space="preserve"> property consisting of  RR-22, R-3</w:t>
      </w:r>
      <w:r w:rsidR="005206CE">
        <w:rPr>
          <w:rFonts w:ascii="Arial" w:hAnsi="Arial" w:cs="Arial"/>
        </w:rPr>
        <w:t xml:space="preserve">, </w:t>
      </w:r>
      <w:r>
        <w:rPr>
          <w:rFonts w:ascii="Arial" w:hAnsi="Arial" w:cs="Arial"/>
        </w:rPr>
        <w:t xml:space="preserve">C-PO, </w:t>
      </w:r>
      <w:r w:rsidR="005206CE">
        <w:rPr>
          <w:rFonts w:ascii="Arial" w:hAnsi="Arial" w:cs="Arial"/>
        </w:rPr>
        <w:t xml:space="preserve">and </w:t>
      </w:r>
      <w:r>
        <w:rPr>
          <w:rFonts w:ascii="Arial" w:hAnsi="Arial" w:cs="Arial"/>
        </w:rPr>
        <w:t xml:space="preserve">C-N zoning.  The staff report </w:t>
      </w:r>
      <w:r w:rsidR="005206CE">
        <w:rPr>
          <w:rFonts w:ascii="Arial" w:hAnsi="Arial" w:cs="Arial"/>
        </w:rPr>
        <w:t xml:space="preserve">specified </w:t>
      </w:r>
      <w:r>
        <w:rPr>
          <w:rFonts w:ascii="Arial" w:hAnsi="Arial" w:cs="Arial"/>
        </w:rPr>
        <w:t>the size as 12.05 acres, but after an ALTA Survey</w:t>
      </w:r>
      <w:r w:rsidR="00C12FFA">
        <w:rPr>
          <w:rFonts w:ascii="Arial" w:hAnsi="Arial" w:cs="Arial"/>
        </w:rPr>
        <w:t>,</w:t>
      </w:r>
      <w:r>
        <w:rPr>
          <w:rFonts w:ascii="Arial" w:hAnsi="Arial" w:cs="Arial"/>
        </w:rPr>
        <w:t xml:space="preserve"> the acreage was determined to be 12.8 acres.   Even with this change in acreage, </w:t>
      </w:r>
      <w:r w:rsidR="005206CE">
        <w:rPr>
          <w:rFonts w:ascii="Arial" w:hAnsi="Arial" w:cs="Arial"/>
        </w:rPr>
        <w:t xml:space="preserve">the request </w:t>
      </w:r>
      <w:r>
        <w:rPr>
          <w:rFonts w:ascii="Arial" w:hAnsi="Arial" w:cs="Arial"/>
        </w:rPr>
        <w:t>follows the boundary lines</w:t>
      </w:r>
      <w:r w:rsidRPr="009362C7">
        <w:rPr>
          <w:rFonts w:ascii="Arial" w:hAnsi="Arial" w:cs="Arial"/>
        </w:rPr>
        <w:t xml:space="preserve"> </w:t>
      </w:r>
      <w:r>
        <w:rPr>
          <w:rFonts w:ascii="Arial" w:hAnsi="Arial" w:cs="Arial"/>
        </w:rPr>
        <w:t xml:space="preserve">and is consistent with the zoning requirements.  The property was identified on a map displayed.  </w:t>
      </w:r>
    </w:p>
    <w:p w14:paraId="1385D8A9"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10D57A9A" w14:textId="2AB13293"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applicant is requesting RM-6-SD zoning on the property.  A section of the property is </w:t>
      </w:r>
      <w:r w:rsidR="00BD4D58">
        <w:rPr>
          <w:rFonts w:ascii="Arial" w:hAnsi="Arial" w:cs="Arial"/>
        </w:rPr>
        <w:t>zoned E</w:t>
      </w:r>
      <w:r>
        <w:rPr>
          <w:rFonts w:ascii="Arial" w:hAnsi="Arial" w:cs="Arial"/>
        </w:rPr>
        <w:t xml:space="preserve">state </w:t>
      </w:r>
      <w:r w:rsidR="00BD4D58">
        <w:rPr>
          <w:rFonts w:ascii="Arial" w:hAnsi="Arial" w:cs="Arial"/>
        </w:rPr>
        <w:t>D</w:t>
      </w:r>
      <w:r>
        <w:rPr>
          <w:rFonts w:ascii="Arial" w:hAnsi="Arial" w:cs="Arial"/>
        </w:rPr>
        <w:t xml:space="preserve">ensity </w:t>
      </w:r>
      <w:r w:rsidR="00BD4D58">
        <w:rPr>
          <w:rFonts w:ascii="Arial" w:hAnsi="Arial" w:cs="Arial"/>
        </w:rPr>
        <w:t>R</w:t>
      </w:r>
      <w:r>
        <w:rPr>
          <w:rFonts w:ascii="Arial" w:hAnsi="Arial" w:cs="Arial"/>
        </w:rPr>
        <w:t>esidential</w:t>
      </w:r>
      <w:r w:rsidR="00BD4D58">
        <w:rPr>
          <w:rFonts w:ascii="Arial" w:hAnsi="Arial" w:cs="Arial"/>
        </w:rPr>
        <w:t xml:space="preserve">, </w:t>
      </w:r>
      <w:r>
        <w:rPr>
          <w:rFonts w:ascii="Arial" w:hAnsi="Arial" w:cs="Arial"/>
        </w:rPr>
        <w:t xml:space="preserve">which </w:t>
      </w:r>
      <w:r w:rsidR="00BD4D58">
        <w:rPr>
          <w:rFonts w:ascii="Arial" w:hAnsi="Arial" w:cs="Arial"/>
        </w:rPr>
        <w:t>allows one-half</w:t>
      </w:r>
      <w:r>
        <w:rPr>
          <w:rFonts w:ascii="Arial" w:hAnsi="Arial" w:cs="Arial"/>
        </w:rPr>
        <w:t xml:space="preserve"> acre or </w:t>
      </w:r>
      <w:r w:rsidR="00BD4D58">
        <w:rPr>
          <w:rFonts w:ascii="Arial" w:hAnsi="Arial" w:cs="Arial"/>
        </w:rPr>
        <w:t xml:space="preserve">larger </w:t>
      </w:r>
      <w:r>
        <w:rPr>
          <w:rFonts w:ascii="Arial" w:hAnsi="Arial" w:cs="Arial"/>
        </w:rPr>
        <w:t xml:space="preserve">lots.  The property also consists of a business park or professional office that corresponds with a C-G, C-N, </w:t>
      </w:r>
      <w:r w:rsidR="00BD4D58">
        <w:rPr>
          <w:rFonts w:ascii="Arial" w:hAnsi="Arial" w:cs="Arial"/>
        </w:rPr>
        <w:t xml:space="preserve">or </w:t>
      </w:r>
      <w:r>
        <w:rPr>
          <w:rFonts w:ascii="Arial" w:hAnsi="Arial" w:cs="Arial"/>
        </w:rPr>
        <w:t xml:space="preserve">C-PO commercial zoning.  </w:t>
      </w:r>
      <w:r w:rsidR="00BD4D58">
        <w:rPr>
          <w:rFonts w:ascii="Arial" w:hAnsi="Arial" w:cs="Arial"/>
        </w:rPr>
        <w:t>There is a</w:t>
      </w:r>
      <w:r>
        <w:rPr>
          <w:rFonts w:ascii="Arial" w:hAnsi="Arial" w:cs="Arial"/>
        </w:rPr>
        <w:t xml:space="preserve"> section of R-4 zoning, with 10,000 square</w:t>
      </w:r>
      <w:r w:rsidR="00BD4D58">
        <w:rPr>
          <w:rFonts w:ascii="Arial" w:hAnsi="Arial" w:cs="Arial"/>
        </w:rPr>
        <w:t>-</w:t>
      </w:r>
      <w:r>
        <w:rPr>
          <w:rFonts w:ascii="Arial" w:hAnsi="Arial" w:cs="Arial"/>
        </w:rPr>
        <w:t xml:space="preserve">foot lots and another section listed as R-3 zoning.  </w:t>
      </w:r>
    </w:p>
    <w:p w14:paraId="68CD2A0E"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21D33933" w14:textId="40D8E066"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staff report </w:t>
      </w:r>
      <w:r w:rsidR="00BD4D58">
        <w:rPr>
          <w:rFonts w:ascii="Arial" w:hAnsi="Arial" w:cs="Arial"/>
        </w:rPr>
        <w:t>w</w:t>
      </w:r>
      <w:r>
        <w:rPr>
          <w:rFonts w:ascii="Arial" w:hAnsi="Arial" w:cs="Arial"/>
        </w:rPr>
        <w:t xml:space="preserve">as amended </w:t>
      </w:r>
      <w:r w:rsidR="00BD4D58">
        <w:rPr>
          <w:rFonts w:ascii="Arial" w:hAnsi="Arial" w:cs="Arial"/>
        </w:rPr>
        <w:t xml:space="preserve">to specify </w:t>
      </w:r>
      <w:r>
        <w:rPr>
          <w:rFonts w:ascii="Arial" w:hAnsi="Arial" w:cs="Arial"/>
        </w:rPr>
        <w:t xml:space="preserve">that if recommended for approval, there would also need to be a recommendation for a change to the </w:t>
      </w:r>
      <w:r w:rsidR="00BD4D58">
        <w:rPr>
          <w:rFonts w:ascii="Arial" w:hAnsi="Arial" w:cs="Arial"/>
        </w:rPr>
        <w:t>G</w:t>
      </w:r>
      <w:r>
        <w:rPr>
          <w:rFonts w:ascii="Arial" w:hAnsi="Arial" w:cs="Arial"/>
        </w:rPr>
        <w:t xml:space="preserve">eneral </w:t>
      </w:r>
      <w:r w:rsidR="00BD4D58">
        <w:rPr>
          <w:rFonts w:ascii="Arial" w:hAnsi="Arial" w:cs="Arial"/>
        </w:rPr>
        <w:t>P</w:t>
      </w:r>
      <w:r>
        <w:rPr>
          <w:rFonts w:ascii="Arial" w:hAnsi="Arial" w:cs="Arial"/>
        </w:rPr>
        <w:t xml:space="preserve">lan.  Last summer and fall, </w:t>
      </w:r>
      <w:r w:rsidR="008B5D71">
        <w:rPr>
          <w:rFonts w:ascii="Arial" w:hAnsi="Arial" w:cs="Arial"/>
        </w:rPr>
        <w:t xml:space="preserve">Development Services Director, </w:t>
      </w:r>
      <w:r>
        <w:rPr>
          <w:rFonts w:ascii="Arial" w:hAnsi="Arial" w:cs="Arial"/>
        </w:rPr>
        <w:t xml:space="preserve">Jason Lethbridge did a lot of work </w:t>
      </w:r>
      <w:r w:rsidR="008B5D71">
        <w:rPr>
          <w:rFonts w:ascii="Arial" w:hAnsi="Arial" w:cs="Arial"/>
        </w:rPr>
        <w:t xml:space="preserve">on </w:t>
      </w:r>
      <w:r>
        <w:rPr>
          <w:rFonts w:ascii="Arial" w:hAnsi="Arial" w:cs="Arial"/>
        </w:rPr>
        <w:t xml:space="preserve">the project, but </w:t>
      </w:r>
      <w:r w:rsidR="008B5D71">
        <w:rPr>
          <w:rFonts w:ascii="Arial" w:hAnsi="Arial" w:cs="Arial"/>
        </w:rPr>
        <w:t xml:space="preserve">the </w:t>
      </w:r>
      <w:r>
        <w:rPr>
          <w:rFonts w:ascii="Arial" w:hAnsi="Arial" w:cs="Arial"/>
        </w:rPr>
        <w:t xml:space="preserve">City Council requested it be put on hold and readdressed in the spring.  The </w:t>
      </w:r>
      <w:r w:rsidR="008B5D71">
        <w:rPr>
          <w:rFonts w:ascii="Arial" w:hAnsi="Arial" w:cs="Arial"/>
        </w:rPr>
        <w:t>previous G</w:t>
      </w:r>
      <w:r>
        <w:rPr>
          <w:rFonts w:ascii="Arial" w:hAnsi="Arial" w:cs="Arial"/>
        </w:rPr>
        <w:t xml:space="preserve">eneral </w:t>
      </w:r>
      <w:r w:rsidR="008B5D71">
        <w:rPr>
          <w:rFonts w:ascii="Arial" w:hAnsi="Arial" w:cs="Arial"/>
        </w:rPr>
        <w:t>P</w:t>
      </w:r>
      <w:r>
        <w:rPr>
          <w:rFonts w:ascii="Arial" w:hAnsi="Arial" w:cs="Arial"/>
        </w:rPr>
        <w:t xml:space="preserve">lan </w:t>
      </w:r>
      <w:r w:rsidR="008B5D71">
        <w:rPr>
          <w:rFonts w:ascii="Arial" w:hAnsi="Arial" w:cs="Arial"/>
        </w:rPr>
        <w:t>wa</w:t>
      </w:r>
      <w:r>
        <w:rPr>
          <w:rFonts w:ascii="Arial" w:hAnsi="Arial" w:cs="Arial"/>
        </w:rPr>
        <w:t>s being presented and nothing ha</w:t>
      </w:r>
      <w:r w:rsidR="008B5D71">
        <w:rPr>
          <w:rFonts w:ascii="Arial" w:hAnsi="Arial" w:cs="Arial"/>
        </w:rPr>
        <w:t>d</w:t>
      </w:r>
      <w:r>
        <w:rPr>
          <w:rFonts w:ascii="Arial" w:hAnsi="Arial" w:cs="Arial"/>
        </w:rPr>
        <w:t xml:space="preserve"> been formally adopted. </w:t>
      </w:r>
    </w:p>
    <w:p w14:paraId="3F461266"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7E3CA7B8" w14:textId="5D474E58"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Because this is SD and not a blanket zone, the developer utilized the SD to include different types of uses or densities inside the overall project.  In one section </w:t>
      </w:r>
      <w:r w:rsidR="008B5D71">
        <w:rPr>
          <w:rFonts w:ascii="Arial" w:hAnsi="Arial" w:cs="Arial"/>
        </w:rPr>
        <w:t xml:space="preserve">are </w:t>
      </w:r>
      <w:r>
        <w:rPr>
          <w:rFonts w:ascii="Arial" w:hAnsi="Arial" w:cs="Arial"/>
        </w:rPr>
        <w:t>the attached single</w:t>
      </w:r>
      <w:r w:rsidR="008B5D71">
        <w:rPr>
          <w:rFonts w:ascii="Arial" w:hAnsi="Arial" w:cs="Arial"/>
        </w:rPr>
        <w:t>-</w:t>
      </w:r>
      <w:r>
        <w:rPr>
          <w:rFonts w:ascii="Arial" w:hAnsi="Arial" w:cs="Arial"/>
        </w:rPr>
        <w:t>family home</w:t>
      </w:r>
      <w:r w:rsidR="008B5D71">
        <w:rPr>
          <w:rFonts w:ascii="Arial" w:hAnsi="Arial" w:cs="Arial"/>
        </w:rPr>
        <w:t>s</w:t>
      </w:r>
      <w:r>
        <w:rPr>
          <w:rFonts w:ascii="Arial" w:hAnsi="Arial" w:cs="Arial"/>
        </w:rPr>
        <w:t>, or townhome</w:t>
      </w:r>
      <w:r w:rsidR="008B5D71">
        <w:rPr>
          <w:rFonts w:ascii="Arial" w:hAnsi="Arial" w:cs="Arial"/>
        </w:rPr>
        <w:t>s</w:t>
      </w:r>
      <w:r>
        <w:rPr>
          <w:rFonts w:ascii="Arial" w:hAnsi="Arial" w:cs="Arial"/>
        </w:rPr>
        <w:t xml:space="preserve">.  Another section </w:t>
      </w:r>
      <w:r w:rsidR="008B5D71">
        <w:rPr>
          <w:rFonts w:ascii="Arial" w:hAnsi="Arial" w:cs="Arial"/>
        </w:rPr>
        <w:t xml:space="preserve">contains </w:t>
      </w:r>
      <w:r>
        <w:rPr>
          <w:rFonts w:ascii="Arial" w:hAnsi="Arial" w:cs="Arial"/>
        </w:rPr>
        <w:t>4</w:t>
      </w:r>
      <w:r w:rsidR="008B5D71">
        <w:rPr>
          <w:rFonts w:ascii="Arial" w:hAnsi="Arial" w:cs="Arial"/>
        </w:rPr>
        <w:t>,</w:t>
      </w:r>
      <w:r>
        <w:rPr>
          <w:rFonts w:ascii="Arial" w:hAnsi="Arial" w:cs="Arial"/>
        </w:rPr>
        <w:t>500 square</w:t>
      </w:r>
      <w:r w:rsidR="008B5D71">
        <w:rPr>
          <w:rFonts w:ascii="Arial" w:hAnsi="Arial" w:cs="Arial"/>
        </w:rPr>
        <w:t>-</w:t>
      </w:r>
      <w:r>
        <w:rPr>
          <w:rFonts w:ascii="Arial" w:hAnsi="Arial" w:cs="Arial"/>
        </w:rPr>
        <w:t xml:space="preserve">foot detached homes including private lots and driveways, </w:t>
      </w:r>
      <w:r w:rsidR="008B5D71">
        <w:rPr>
          <w:rFonts w:ascii="Arial" w:hAnsi="Arial" w:cs="Arial"/>
        </w:rPr>
        <w:t xml:space="preserve">private </w:t>
      </w:r>
      <w:r>
        <w:rPr>
          <w:rFonts w:ascii="Arial" w:hAnsi="Arial" w:cs="Arial"/>
        </w:rPr>
        <w:t>garage</w:t>
      </w:r>
      <w:r w:rsidR="008B5D71">
        <w:rPr>
          <w:rFonts w:ascii="Arial" w:hAnsi="Arial" w:cs="Arial"/>
        </w:rPr>
        <w:t>s</w:t>
      </w:r>
      <w:r>
        <w:rPr>
          <w:rFonts w:ascii="Arial" w:hAnsi="Arial" w:cs="Arial"/>
        </w:rPr>
        <w:t xml:space="preserve">, and </w:t>
      </w:r>
      <w:r w:rsidR="008B5D71">
        <w:rPr>
          <w:rFonts w:ascii="Arial" w:hAnsi="Arial" w:cs="Arial"/>
        </w:rPr>
        <w:t xml:space="preserve">they do </w:t>
      </w:r>
      <w:r>
        <w:rPr>
          <w:rFonts w:ascii="Arial" w:hAnsi="Arial" w:cs="Arial"/>
        </w:rPr>
        <w:t>not share a common wall.  Along the north edge</w:t>
      </w:r>
      <w:r w:rsidR="00A17A86">
        <w:rPr>
          <w:rFonts w:ascii="Arial" w:hAnsi="Arial" w:cs="Arial"/>
        </w:rPr>
        <w:t xml:space="preserve">, </w:t>
      </w:r>
      <w:r>
        <w:rPr>
          <w:rFonts w:ascii="Arial" w:hAnsi="Arial" w:cs="Arial"/>
        </w:rPr>
        <w:t>6</w:t>
      </w:r>
      <w:r w:rsidR="00A17A86">
        <w:rPr>
          <w:rFonts w:ascii="Arial" w:hAnsi="Arial" w:cs="Arial"/>
        </w:rPr>
        <w:t>,</w:t>
      </w:r>
      <w:r>
        <w:rPr>
          <w:rFonts w:ascii="Arial" w:hAnsi="Arial" w:cs="Arial"/>
        </w:rPr>
        <w:t>000 square</w:t>
      </w:r>
      <w:r w:rsidR="00A17A86">
        <w:rPr>
          <w:rFonts w:ascii="Arial" w:hAnsi="Arial" w:cs="Arial"/>
        </w:rPr>
        <w:t>-</w:t>
      </w:r>
      <w:r>
        <w:rPr>
          <w:rFonts w:ascii="Arial" w:hAnsi="Arial" w:cs="Arial"/>
        </w:rPr>
        <w:t>foot detached homes</w:t>
      </w:r>
      <w:r w:rsidR="00A17A86">
        <w:rPr>
          <w:rFonts w:ascii="Arial" w:hAnsi="Arial" w:cs="Arial"/>
        </w:rPr>
        <w:t xml:space="preserve"> are proposed</w:t>
      </w:r>
      <w:r>
        <w:rPr>
          <w:rFonts w:ascii="Arial" w:hAnsi="Arial" w:cs="Arial"/>
        </w:rPr>
        <w:t xml:space="preserve">.  On the south </w:t>
      </w:r>
      <w:r w:rsidR="00A17A86">
        <w:rPr>
          <w:rFonts w:ascii="Arial" w:hAnsi="Arial" w:cs="Arial"/>
        </w:rPr>
        <w:t xml:space="preserve">end that </w:t>
      </w:r>
      <w:r>
        <w:rPr>
          <w:rFonts w:ascii="Arial" w:hAnsi="Arial" w:cs="Arial"/>
        </w:rPr>
        <w:t>borders the residential properties of R-4 and R-3</w:t>
      </w:r>
      <w:r w:rsidR="00C12FFA">
        <w:rPr>
          <w:rFonts w:ascii="Arial" w:hAnsi="Arial" w:cs="Arial"/>
        </w:rPr>
        <w:t>,</w:t>
      </w:r>
      <w:r>
        <w:rPr>
          <w:rFonts w:ascii="Arial" w:hAnsi="Arial" w:cs="Arial"/>
        </w:rPr>
        <w:t xml:space="preserve"> there</w:t>
      </w:r>
      <w:r w:rsidR="00A17A86">
        <w:rPr>
          <w:rFonts w:ascii="Arial" w:hAnsi="Arial" w:cs="Arial"/>
        </w:rPr>
        <w:t xml:space="preserve"> are </w:t>
      </w:r>
      <w:r>
        <w:rPr>
          <w:rFonts w:ascii="Arial" w:hAnsi="Arial" w:cs="Arial"/>
        </w:rPr>
        <w:t>8,000 square</w:t>
      </w:r>
      <w:r w:rsidR="00A17A86">
        <w:rPr>
          <w:rFonts w:ascii="Arial" w:hAnsi="Arial" w:cs="Arial"/>
        </w:rPr>
        <w:t>-</w:t>
      </w:r>
      <w:r>
        <w:rPr>
          <w:rFonts w:ascii="Arial" w:hAnsi="Arial" w:cs="Arial"/>
        </w:rPr>
        <w:t>foot detached homes.  The open and green space</w:t>
      </w:r>
      <w:r w:rsidR="00A17A86">
        <w:rPr>
          <w:rFonts w:ascii="Arial" w:hAnsi="Arial" w:cs="Arial"/>
        </w:rPr>
        <w:t>s</w:t>
      </w:r>
      <w:r>
        <w:rPr>
          <w:rFonts w:ascii="Arial" w:hAnsi="Arial" w:cs="Arial"/>
        </w:rPr>
        <w:t xml:space="preserve"> </w:t>
      </w:r>
      <w:r w:rsidR="00A17A86">
        <w:rPr>
          <w:rFonts w:ascii="Arial" w:hAnsi="Arial" w:cs="Arial"/>
        </w:rPr>
        <w:t xml:space="preserve">not included in the </w:t>
      </w:r>
      <w:r>
        <w:rPr>
          <w:rFonts w:ascii="Arial" w:hAnsi="Arial" w:cs="Arial"/>
        </w:rPr>
        <w:t xml:space="preserve">development </w:t>
      </w:r>
      <w:r w:rsidR="00A17A86">
        <w:rPr>
          <w:rFonts w:ascii="Arial" w:hAnsi="Arial" w:cs="Arial"/>
        </w:rPr>
        <w:t xml:space="preserve">were identified as </w:t>
      </w:r>
      <w:r>
        <w:rPr>
          <w:rFonts w:ascii="Arial" w:hAnsi="Arial" w:cs="Arial"/>
        </w:rPr>
        <w:t xml:space="preserve">a wetlands area.  </w:t>
      </w:r>
      <w:r w:rsidR="00A17A86">
        <w:rPr>
          <w:rFonts w:ascii="Arial" w:hAnsi="Arial" w:cs="Arial"/>
        </w:rPr>
        <w:t xml:space="preserve">It was noted that </w:t>
      </w:r>
      <w:r>
        <w:rPr>
          <w:rFonts w:ascii="Arial" w:hAnsi="Arial" w:cs="Arial"/>
        </w:rPr>
        <w:t>a wetland</w:t>
      </w:r>
      <w:r w:rsidR="00A17A86">
        <w:rPr>
          <w:rFonts w:ascii="Arial" w:hAnsi="Arial" w:cs="Arial"/>
        </w:rPr>
        <w:t>s</w:t>
      </w:r>
      <w:r>
        <w:rPr>
          <w:rFonts w:ascii="Arial" w:hAnsi="Arial" w:cs="Arial"/>
        </w:rPr>
        <w:t xml:space="preserve"> study </w:t>
      </w:r>
      <w:r w:rsidR="00A17A86">
        <w:rPr>
          <w:rFonts w:ascii="Arial" w:hAnsi="Arial" w:cs="Arial"/>
        </w:rPr>
        <w:t xml:space="preserve">had not been </w:t>
      </w:r>
      <w:r>
        <w:rPr>
          <w:rFonts w:ascii="Arial" w:hAnsi="Arial" w:cs="Arial"/>
        </w:rPr>
        <w:t xml:space="preserve">submitted.  The previous owners </w:t>
      </w:r>
      <w:r w:rsidR="00A17A86">
        <w:rPr>
          <w:rFonts w:ascii="Arial" w:hAnsi="Arial" w:cs="Arial"/>
        </w:rPr>
        <w:t xml:space="preserve">of </w:t>
      </w:r>
      <w:r>
        <w:rPr>
          <w:rFonts w:ascii="Arial" w:hAnsi="Arial" w:cs="Arial"/>
        </w:rPr>
        <w:t xml:space="preserve">the property </w:t>
      </w:r>
      <w:r w:rsidR="00A17A86">
        <w:rPr>
          <w:rFonts w:ascii="Arial" w:hAnsi="Arial" w:cs="Arial"/>
        </w:rPr>
        <w:t xml:space="preserve">may </w:t>
      </w:r>
      <w:r>
        <w:rPr>
          <w:rFonts w:ascii="Arial" w:hAnsi="Arial" w:cs="Arial"/>
        </w:rPr>
        <w:t xml:space="preserve">have had a study done but </w:t>
      </w:r>
      <w:r w:rsidR="00A17A86">
        <w:rPr>
          <w:rFonts w:ascii="Arial" w:hAnsi="Arial" w:cs="Arial"/>
        </w:rPr>
        <w:t xml:space="preserve">it </w:t>
      </w:r>
      <w:r>
        <w:rPr>
          <w:rFonts w:ascii="Arial" w:hAnsi="Arial" w:cs="Arial"/>
        </w:rPr>
        <w:t xml:space="preserve">was not formally submitted with the application.  </w:t>
      </w:r>
    </w:p>
    <w:p w14:paraId="77FB47C9"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7DFDD34A" w14:textId="698A04C2"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The applicant shows three different layouts where land use is similar, but the road connections and layouts vary.  Mr. Prestwich stated that nothing was going to be approved </w:t>
      </w:r>
      <w:r w:rsidR="0043437F">
        <w:rPr>
          <w:rFonts w:ascii="Arial" w:hAnsi="Arial" w:cs="Arial"/>
        </w:rPr>
        <w:t>tonight</w:t>
      </w:r>
      <w:r>
        <w:rPr>
          <w:rFonts w:ascii="Arial" w:hAnsi="Arial" w:cs="Arial"/>
        </w:rPr>
        <w:t xml:space="preserve"> </w:t>
      </w:r>
      <w:r w:rsidR="0043437F">
        <w:rPr>
          <w:rFonts w:ascii="Arial" w:hAnsi="Arial" w:cs="Arial"/>
        </w:rPr>
        <w:t xml:space="preserve">other than the </w:t>
      </w:r>
      <w:r>
        <w:rPr>
          <w:rFonts w:ascii="Arial" w:hAnsi="Arial" w:cs="Arial"/>
        </w:rPr>
        <w:t>land use and zoning</w:t>
      </w:r>
      <w:r w:rsidR="0043437F">
        <w:rPr>
          <w:rFonts w:ascii="Arial" w:hAnsi="Arial" w:cs="Arial"/>
        </w:rPr>
        <w:t xml:space="preserve">.  </w:t>
      </w:r>
      <w:r>
        <w:rPr>
          <w:rFonts w:ascii="Arial" w:hAnsi="Arial" w:cs="Arial"/>
        </w:rPr>
        <w:t xml:space="preserve">Road use, connections, and impacts would be considered in a rezone for land use in an area.  Mr. Prestwich encouraged </w:t>
      </w:r>
      <w:r w:rsidR="0050280A">
        <w:rPr>
          <w:rFonts w:ascii="Arial" w:hAnsi="Arial" w:cs="Arial"/>
        </w:rPr>
        <w:t xml:space="preserve">the </w:t>
      </w:r>
      <w:r>
        <w:rPr>
          <w:rFonts w:ascii="Arial" w:hAnsi="Arial" w:cs="Arial"/>
        </w:rPr>
        <w:t xml:space="preserve">Planning Commission to voice their road layout preferences to the City Council.  In writing the Planning Commission or City Council could instruct staff to </w:t>
      </w:r>
      <w:r w:rsidR="0050280A">
        <w:rPr>
          <w:rFonts w:ascii="Arial" w:hAnsi="Arial" w:cs="Arial"/>
        </w:rPr>
        <w:t xml:space="preserve">place </w:t>
      </w:r>
      <w:r>
        <w:rPr>
          <w:rFonts w:ascii="Arial" w:hAnsi="Arial" w:cs="Arial"/>
        </w:rPr>
        <w:t xml:space="preserve">special limitations on the road.  If no preferences are voiced, and the zoning layout </w:t>
      </w:r>
      <w:r w:rsidR="0050280A">
        <w:rPr>
          <w:rFonts w:ascii="Arial" w:hAnsi="Arial" w:cs="Arial"/>
        </w:rPr>
        <w:t xml:space="preserve">will be </w:t>
      </w:r>
      <w:r>
        <w:rPr>
          <w:rFonts w:ascii="Arial" w:hAnsi="Arial" w:cs="Arial"/>
        </w:rPr>
        <w:t>approved</w:t>
      </w:r>
      <w:r w:rsidR="0050280A">
        <w:rPr>
          <w:rFonts w:ascii="Arial" w:hAnsi="Arial" w:cs="Arial"/>
        </w:rPr>
        <w:t xml:space="preserve"> and </w:t>
      </w:r>
      <w:r>
        <w:rPr>
          <w:rFonts w:ascii="Arial" w:hAnsi="Arial" w:cs="Arial"/>
        </w:rPr>
        <w:t xml:space="preserve">the applicant would be able to choose </w:t>
      </w:r>
      <w:r w:rsidR="0050280A">
        <w:rPr>
          <w:rFonts w:ascii="Arial" w:hAnsi="Arial" w:cs="Arial"/>
        </w:rPr>
        <w:t xml:space="preserve">the </w:t>
      </w:r>
      <w:r>
        <w:rPr>
          <w:rFonts w:ascii="Arial" w:hAnsi="Arial" w:cs="Arial"/>
        </w:rPr>
        <w:t xml:space="preserve">road layouts as long as </w:t>
      </w:r>
      <w:r w:rsidR="0050280A">
        <w:rPr>
          <w:rFonts w:ascii="Arial" w:hAnsi="Arial" w:cs="Arial"/>
        </w:rPr>
        <w:t xml:space="preserve">they comply with </w:t>
      </w:r>
      <w:r>
        <w:rPr>
          <w:rFonts w:ascii="Arial" w:hAnsi="Arial" w:cs="Arial"/>
        </w:rPr>
        <w:t>the ordinance.  If this</w:t>
      </w:r>
      <w:r w:rsidR="0050280A">
        <w:rPr>
          <w:rFonts w:ascii="Arial" w:hAnsi="Arial" w:cs="Arial"/>
        </w:rPr>
        <w:t xml:space="preserve"> occurs</w:t>
      </w:r>
      <w:r>
        <w:rPr>
          <w:rFonts w:ascii="Arial" w:hAnsi="Arial" w:cs="Arial"/>
        </w:rPr>
        <w:t xml:space="preserve">, the issue of making a turn around </w:t>
      </w:r>
      <w:r w:rsidR="0050280A">
        <w:rPr>
          <w:rFonts w:ascii="Arial" w:hAnsi="Arial" w:cs="Arial"/>
        </w:rPr>
        <w:t xml:space="preserve">on </w:t>
      </w:r>
      <w:r>
        <w:rPr>
          <w:rFonts w:ascii="Arial" w:hAnsi="Arial" w:cs="Arial"/>
        </w:rPr>
        <w:t xml:space="preserve">the </w:t>
      </w:r>
      <w:r w:rsidR="00F4122D">
        <w:rPr>
          <w:rFonts w:ascii="Arial" w:hAnsi="Arial" w:cs="Arial"/>
        </w:rPr>
        <w:t>dead-end</w:t>
      </w:r>
      <w:r>
        <w:rPr>
          <w:rFonts w:ascii="Arial" w:hAnsi="Arial" w:cs="Arial"/>
        </w:rPr>
        <w:t xml:space="preserve"> road would need to be </w:t>
      </w:r>
      <w:r w:rsidR="0050280A">
        <w:rPr>
          <w:rFonts w:ascii="Arial" w:hAnsi="Arial" w:cs="Arial"/>
        </w:rPr>
        <w:t>re</w:t>
      </w:r>
      <w:r>
        <w:rPr>
          <w:rFonts w:ascii="Arial" w:hAnsi="Arial" w:cs="Arial"/>
        </w:rPr>
        <w:t xml:space="preserve">solved in </w:t>
      </w:r>
      <w:r w:rsidR="0050280A">
        <w:rPr>
          <w:rFonts w:ascii="Arial" w:hAnsi="Arial" w:cs="Arial"/>
        </w:rPr>
        <w:t xml:space="preserve">the </w:t>
      </w:r>
      <w:r>
        <w:rPr>
          <w:rFonts w:ascii="Arial" w:hAnsi="Arial" w:cs="Arial"/>
        </w:rPr>
        <w:t xml:space="preserve">site plan.   </w:t>
      </w:r>
    </w:p>
    <w:p w14:paraId="0D9FC608"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57CD608" w14:textId="0C3ED905"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SD zoning </w:t>
      </w:r>
      <w:r w:rsidR="0050280A">
        <w:rPr>
          <w:rFonts w:ascii="Arial" w:hAnsi="Arial" w:cs="Arial"/>
        </w:rPr>
        <w:t xml:space="preserve">will </w:t>
      </w:r>
      <w:r>
        <w:rPr>
          <w:rFonts w:ascii="Arial" w:hAnsi="Arial" w:cs="Arial"/>
        </w:rPr>
        <w:t>help some units that are below the RM-6 zoning requirements.  If the RM-6 were recommended without SD, it would be limited to 5,000 square</w:t>
      </w:r>
      <w:r w:rsidR="0050280A">
        <w:rPr>
          <w:rFonts w:ascii="Arial" w:hAnsi="Arial" w:cs="Arial"/>
        </w:rPr>
        <w:t>-</w:t>
      </w:r>
      <w:r>
        <w:rPr>
          <w:rFonts w:ascii="Arial" w:hAnsi="Arial" w:cs="Arial"/>
        </w:rPr>
        <w:t>foot lots.  Staff would define the measurements of each lot</w:t>
      </w:r>
      <w:r w:rsidRPr="00422DE8">
        <w:rPr>
          <w:rFonts w:ascii="Arial" w:hAnsi="Arial" w:cs="Arial"/>
        </w:rPr>
        <w:t xml:space="preserve"> </w:t>
      </w:r>
      <w:r>
        <w:rPr>
          <w:rFonts w:ascii="Arial" w:hAnsi="Arial" w:cs="Arial"/>
        </w:rPr>
        <w:t xml:space="preserve">if requested.  Staff would work with </w:t>
      </w:r>
      <w:r w:rsidR="0050280A">
        <w:rPr>
          <w:rFonts w:ascii="Arial" w:hAnsi="Arial" w:cs="Arial"/>
        </w:rPr>
        <w:t xml:space="preserve">the </w:t>
      </w:r>
      <w:r>
        <w:rPr>
          <w:rFonts w:ascii="Arial" w:hAnsi="Arial" w:cs="Arial"/>
        </w:rPr>
        <w:t xml:space="preserve">applicant before </w:t>
      </w:r>
      <w:r w:rsidR="0050280A">
        <w:rPr>
          <w:rFonts w:ascii="Arial" w:hAnsi="Arial" w:cs="Arial"/>
        </w:rPr>
        <w:t xml:space="preserve">the matter goes </w:t>
      </w:r>
      <w:r>
        <w:rPr>
          <w:rFonts w:ascii="Arial" w:hAnsi="Arial" w:cs="Arial"/>
        </w:rPr>
        <w:t>before City Council if requested</w:t>
      </w:r>
      <w:r w:rsidR="0050280A">
        <w:rPr>
          <w:rFonts w:ascii="Arial" w:hAnsi="Arial" w:cs="Arial"/>
        </w:rPr>
        <w:t xml:space="preserve"> by the Planning Commission</w:t>
      </w:r>
      <w:r>
        <w:rPr>
          <w:rFonts w:ascii="Arial" w:hAnsi="Arial" w:cs="Arial"/>
        </w:rPr>
        <w:t xml:space="preserve">.  Different layouts </w:t>
      </w:r>
      <w:r w:rsidR="0050280A">
        <w:rPr>
          <w:rFonts w:ascii="Arial" w:hAnsi="Arial" w:cs="Arial"/>
        </w:rPr>
        <w:t>were address</w:t>
      </w:r>
      <w:r w:rsidR="00C12FFA">
        <w:rPr>
          <w:rFonts w:ascii="Arial" w:hAnsi="Arial" w:cs="Arial"/>
        </w:rPr>
        <w:t>ed</w:t>
      </w:r>
      <w:r w:rsidR="0050280A">
        <w:rPr>
          <w:rFonts w:ascii="Arial" w:hAnsi="Arial" w:cs="Arial"/>
        </w:rPr>
        <w:t xml:space="preserve"> with regard to potential area </w:t>
      </w:r>
      <w:r>
        <w:rPr>
          <w:rFonts w:ascii="Arial" w:hAnsi="Arial" w:cs="Arial"/>
        </w:rPr>
        <w:t>impact</w:t>
      </w:r>
      <w:r w:rsidR="0050280A">
        <w:rPr>
          <w:rFonts w:ascii="Arial" w:hAnsi="Arial" w:cs="Arial"/>
        </w:rPr>
        <w:t>s</w:t>
      </w:r>
      <w:r>
        <w:rPr>
          <w:rFonts w:ascii="Arial" w:hAnsi="Arial" w:cs="Arial"/>
        </w:rPr>
        <w:t xml:space="preserve">.  Feedback from the community was received after </w:t>
      </w:r>
      <w:r w:rsidR="004F2C2A">
        <w:rPr>
          <w:rFonts w:ascii="Arial" w:hAnsi="Arial" w:cs="Arial"/>
        </w:rPr>
        <w:t xml:space="preserve">providing </w:t>
      </w:r>
      <w:r>
        <w:rPr>
          <w:rFonts w:ascii="Arial" w:hAnsi="Arial" w:cs="Arial"/>
        </w:rPr>
        <w:t xml:space="preserve">notice.  </w:t>
      </w:r>
    </w:p>
    <w:p w14:paraId="612BC26D"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6CEC169" w14:textId="5535B40D"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Rushton asked if there was a time frame on </w:t>
      </w:r>
      <w:r w:rsidR="00C12FFA">
        <w:rPr>
          <w:rFonts w:ascii="Arial" w:hAnsi="Arial" w:cs="Arial"/>
        </w:rPr>
        <w:t xml:space="preserve">the </w:t>
      </w:r>
      <w:r>
        <w:rPr>
          <w:rFonts w:ascii="Arial" w:hAnsi="Arial" w:cs="Arial"/>
        </w:rPr>
        <w:t xml:space="preserve">finalization of the </w:t>
      </w:r>
      <w:r w:rsidR="004F2C2A">
        <w:rPr>
          <w:rFonts w:ascii="Arial" w:hAnsi="Arial" w:cs="Arial"/>
        </w:rPr>
        <w:t>G</w:t>
      </w:r>
      <w:r>
        <w:rPr>
          <w:rFonts w:ascii="Arial" w:hAnsi="Arial" w:cs="Arial"/>
        </w:rPr>
        <w:t xml:space="preserve">eneral </w:t>
      </w:r>
      <w:r w:rsidR="004F2C2A">
        <w:rPr>
          <w:rFonts w:ascii="Arial" w:hAnsi="Arial" w:cs="Arial"/>
        </w:rPr>
        <w:t>P</w:t>
      </w:r>
      <w:r>
        <w:rPr>
          <w:rFonts w:ascii="Arial" w:hAnsi="Arial" w:cs="Arial"/>
        </w:rPr>
        <w:t xml:space="preserve">lan.  Mr. Prestwich replied that it </w:t>
      </w:r>
      <w:r w:rsidR="004F2C2A">
        <w:rPr>
          <w:rFonts w:ascii="Arial" w:hAnsi="Arial" w:cs="Arial"/>
        </w:rPr>
        <w:t xml:space="preserve">could take until </w:t>
      </w:r>
      <w:r>
        <w:rPr>
          <w:rFonts w:ascii="Arial" w:hAnsi="Arial" w:cs="Arial"/>
        </w:rPr>
        <w:t>February or March of this</w:t>
      </w:r>
      <w:r w:rsidR="004F2C2A">
        <w:rPr>
          <w:rFonts w:ascii="Arial" w:hAnsi="Arial" w:cs="Arial"/>
        </w:rPr>
        <w:t xml:space="preserve">.  </w:t>
      </w:r>
    </w:p>
    <w:p w14:paraId="24DED5FA"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13C3A2D4" w14:textId="260A7942"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James inquired </w:t>
      </w:r>
      <w:r w:rsidR="004F2C2A">
        <w:rPr>
          <w:rFonts w:ascii="Arial" w:hAnsi="Arial" w:cs="Arial"/>
        </w:rPr>
        <w:t xml:space="preserve">as to </w:t>
      </w:r>
      <w:r>
        <w:rPr>
          <w:rFonts w:ascii="Arial" w:hAnsi="Arial" w:cs="Arial"/>
        </w:rPr>
        <w:t xml:space="preserve">why two lots </w:t>
      </w:r>
      <w:r w:rsidR="004F2C2A">
        <w:rPr>
          <w:rFonts w:ascii="Arial" w:hAnsi="Arial" w:cs="Arial"/>
        </w:rPr>
        <w:t xml:space="preserve">were </w:t>
      </w:r>
      <w:r>
        <w:rPr>
          <w:rFonts w:ascii="Arial" w:hAnsi="Arial" w:cs="Arial"/>
        </w:rPr>
        <w:t xml:space="preserve">marked with “X’s”.  Commissioner Hansen </w:t>
      </w:r>
      <w:r w:rsidR="004F2C2A">
        <w:rPr>
          <w:rFonts w:ascii="Arial" w:hAnsi="Arial" w:cs="Arial"/>
        </w:rPr>
        <w:t xml:space="preserve">explained </w:t>
      </w:r>
      <w:r>
        <w:rPr>
          <w:rFonts w:ascii="Arial" w:hAnsi="Arial" w:cs="Arial"/>
        </w:rPr>
        <w:t xml:space="preserve">that one of the lots </w:t>
      </w:r>
      <w:r w:rsidR="004F2C2A">
        <w:rPr>
          <w:rFonts w:ascii="Arial" w:hAnsi="Arial" w:cs="Arial"/>
        </w:rPr>
        <w:t>i</w:t>
      </w:r>
      <w:r>
        <w:rPr>
          <w:rFonts w:ascii="Arial" w:hAnsi="Arial" w:cs="Arial"/>
        </w:rPr>
        <w:t>s near the wetlands and ha</w:t>
      </w:r>
      <w:r w:rsidR="004F2C2A">
        <w:rPr>
          <w:rFonts w:ascii="Arial" w:hAnsi="Arial" w:cs="Arial"/>
        </w:rPr>
        <w:t>s</w:t>
      </w:r>
      <w:r>
        <w:rPr>
          <w:rFonts w:ascii="Arial" w:hAnsi="Arial" w:cs="Arial"/>
        </w:rPr>
        <w:t xml:space="preserve"> no access unless there </w:t>
      </w:r>
      <w:r w:rsidR="004F2C2A">
        <w:rPr>
          <w:rFonts w:ascii="Arial" w:hAnsi="Arial" w:cs="Arial"/>
        </w:rPr>
        <w:t xml:space="preserve">is </w:t>
      </w:r>
      <w:r>
        <w:rPr>
          <w:rFonts w:ascii="Arial" w:hAnsi="Arial" w:cs="Arial"/>
        </w:rPr>
        <w:t xml:space="preserve">a private lane.  Mr. Prestwich </w:t>
      </w:r>
      <w:r w:rsidR="000A3A49">
        <w:rPr>
          <w:rFonts w:ascii="Arial" w:hAnsi="Arial" w:cs="Arial"/>
        </w:rPr>
        <w:t xml:space="preserve">stated that </w:t>
      </w:r>
      <w:r>
        <w:rPr>
          <w:rFonts w:ascii="Arial" w:hAnsi="Arial" w:cs="Arial"/>
        </w:rPr>
        <w:t>if there are wetlands designated in th</w:t>
      </w:r>
      <w:r w:rsidR="000A3A49">
        <w:rPr>
          <w:rFonts w:ascii="Arial" w:hAnsi="Arial" w:cs="Arial"/>
        </w:rPr>
        <w:t>e</w:t>
      </w:r>
      <w:r>
        <w:rPr>
          <w:rFonts w:ascii="Arial" w:hAnsi="Arial" w:cs="Arial"/>
        </w:rPr>
        <w:t xml:space="preserve"> area, th</w:t>
      </w:r>
      <w:r w:rsidR="000A3A49">
        <w:rPr>
          <w:rFonts w:ascii="Arial" w:hAnsi="Arial" w:cs="Arial"/>
        </w:rPr>
        <w:t>e</w:t>
      </w:r>
      <w:r>
        <w:rPr>
          <w:rFonts w:ascii="Arial" w:hAnsi="Arial" w:cs="Arial"/>
        </w:rPr>
        <w:t xml:space="preserve"> lot </w:t>
      </w:r>
      <w:r w:rsidR="000A3A49">
        <w:rPr>
          <w:rFonts w:ascii="Arial" w:hAnsi="Arial" w:cs="Arial"/>
        </w:rPr>
        <w:t xml:space="preserve">will be </w:t>
      </w:r>
      <w:r>
        <w:rPr>
          <w:rFonts w:ascii="Arial" w:hAnsi="Arial" w:cs="Arial"/>
        </w:rPr>
        <w:t>inaccessible unless there</w:t>
      </w:r>
      <w:r w:rsidR="000A3A49">
        <w:rPr>
          <w:rFonts w:ascii="Arial" w:hAnsi="Arial" w:cs="Arial"/>
        </w:rPr>
        <w:t xml:space="preserve"> is </w:t>
      </w:r>
      <w:r>
        <w:rPr>
          <w:rFonts w:ascii="Arial" w:hAnsi="Arial" w:cs="Arial"/>
        </w:rPr>
        <w:t>a private lane</w:t>
      </w:r>
      <w:r w:rsidR="000A3A49">
        <w:rPr>
          <w:rFonts w:ascii="Arial" w:hAnsi="Arial" w:cs="Arial"/>
        </w:rPr>
        <w:t>.  An</w:t>
      </w:r>
      <w:r>
        <w:rPr>
          <w:rFonts w:ascii="Arial" w:hAnsi="Arial" w:cs="Arial"/>
        </w:rPr>
        <w:t xml:space="preserve"> agreement would need to be reached.  If zoned RR-22 and </w:t>
      </w:r>
      <w:r w:rsidR="00AE3262">
        <w:rPr>
          <w:rFonts w:ascii="Arial" w:hAnsi="Arial" w:cs="Arial"/>
        </w:rPr>
        <w:t xml:space="preserve">there is </w:t>
      </w:r>
      <w:r>
        <w:rPr>
          <w:rFonts w:ascii="Arial" w:hAnsi="Arial" w:cs="Arial"/>
        </w:rPr>
        <w:t xml:space="preserve">no access, a </w:t>
      </w:r>
      <w:r w:rsidR="00AE3262">
        <w:rPr>
          <w:rFonts w:ascii="Arial" w:hAnsi="Arial" w:cs="Arial"/>
        </w:rPr>
        <w:t>C</w:t>
      </w:r>
      <w:r>
        <w:rPr>
          <w:rFonts w:ascii="Arial" w:hAnsi="Arial" w:cs="Arial"/>
        </w:rPr>
        <w:t xml:space="preserve">onditional </w:t>
      </w:r>
      <w:r w:rsidR="00AE3262">
        <w:rPr>
          <w:rFonts w:ascii="Arial" w:hAnsi="Arial" w:cs="Arial"/>
        </w:rPr>
        <w:t>U</w:t>
      </w:r>
      <w:r>
        <w:rPr>
          <w:rFonts w:ascii="Arial" w:hAnsi="Arial" w:cs="Arial"/>
        </w:rPr>
        <w:t xml:space="preserve">se </w:t>
      </w:r>
      <w:r w:rsidR="00AE3262">
        <w:rPr>
          <w:rFonts w:ascii="Arial" w:hAnsi="Arial" w:cs="Arial"/>
        </w:rPr>
        <w:t>P</w:t>
      </w:r>
      <w:r>
        <w:rPr>
          <w:rFonts w:ascii="Arial" w:hAnsi="Arial" w:cs="Arial"/>
        </w:rPr>
        <w:t xml:space="preserve">ermit would need to be obtained.  </w:t>
      </w:r>
    </w:p>
    <w:p w14:paraId="534A4BAC"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445E936" w14:textId="51CFC4CA"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James asked </w:t>
      </w:r>
      <w:r w:rsidR="00AE3262">
        <w:rPr>
          <w:rFonts w:ascii="Arial" w:hAnsi="Arial" w:cs="Arial"/>
        </w:rPr>
        <w:t xml:space="preserve">about </w:t>
      </w:r>
      <w:r>
        <w:rPr>
          <w:rFonts w:ascii="Arial" w:hAnsi="Arial" w:cs="Arial"/>
        </w:rPr>
        <w:t xml:space="preserve">the unit count on the property if </w:t>
      </w:r>
      <w:r w:rsidR="00AE3262">
        <w:rPr>
          <w:rFonts w:ascii="Arial" w:hAnsi="Arial" w:cs="Arial"/>
        </w:rPr>
        <w:t xml:space="preserve">it were </w:t>
      </w:r>
      <w:r>
        <w:rPr>
          <w:rFonts w:ascii="Arial" w:hAnsi="Arial" w:cs="Arial"/>
        </w:rPr>
        <w:t xml:space="preserve">zoned R-6 assuming </w:t>
      </w:r>
      <w:r w:rsidR="00AE3262">
        <w:rPr>
          <w:rFonts w:ascii="Arial" w:hAnsi="Arial" w:cs="Arial"/>
        </w:rPr>
        <w:t xml:space="preserve">that </w:t>
      </w:r>
      <w:r>
        <w:rPr>
          <w:rFonts w:ascii="Arial" w:hAnsi="Arial" w:cs="Arial"/>
        </w:rPr>
        <w:t xml:space="preserve">the wetland issue </w:t>
      </w:r>
      <w:r w:rsidR="00AE3262">
        <w:rPr>
          <w:rFonts w:ascii="Arial" w:hAnsi="Arial" w:cs="Arial"/>
        </w:rPr>
        <w:t xml:space="preserve">is </w:t>
      </w:r>
      <w:r>
        <w:rPr>
          <w:rFonts w:ascii="Arial" w:hAnsi="Arial" w:cs="Arial"/>
        </w:rPr>
        <w:t xml:space="preserve">resolved.  Mr. Prestwich </w:t>
      </w:r>
      <w:r w:rsidR="00AE3262">
        <w:rPr>
          <w:rFonts w:ascii="Arial" w:hAnsi="Arial" w:cs="Arial"/>
        </w:rPr>
        <w:t xml:space="preserve">stated </w:t>
      </w:r>
      <w:r>
        <w:rPr>
          <w:rFonts w:ascii="Arial" w:hAnsi="Arial" w:cs="Arial"/>
        </w:rPr>
        <w:t xml:space="preserve">that there would be </w:t>
      </w:r>
      <w:r w:rsidR="00AE3262">
        <w:rPr>
          <w:rFonts w:ascii="Arial" w:hAnsi="Arial" w:cs="Arial"/>
        </w:rPr>
        <w:t xml:space="preserve">a </w:t>
      </w:r>
      <w:r>
        <w:rPr>
          <w:rFonts w:ascii="Arial" w:hAnsi="Arial" w:cs="Arial"/>
        </w:rPr>
        <w:t xml:space="preserve">reduction in the number of lots.  </w:t>
      </w:r>
    </w:p>
    <w:p w14:paraId="6910B3C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0CCC59C" w14:textId="0DECD4F0"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Cannon wondered why none of the proposals </w:t>
      </w:r>
      <w:r w:rsidR="00990195">
        <w:rPr>
          <w:rFonts w:ascii="Arial" w:hAnsi="Arial" w:cs="Arial"/>
        </w:rPr>
        <w:t>utilized</w:t>
      </w:r>
      <w:r>
        <w:rPr>
          <w:rFonts w:ascii="Arial" w:hAnsi="Arial" w:cs="Arial"/>
        </w:rPr>
        <w:t xml:space="preserve"> the access road built 30</w:t>
      </w:r>
      <w:r w:rsidR="00AE3262">
        <w:rPr>
          <w:rFonts w:ascii="Arial" w:hAnsi="Arial" w:cs="Arial"/>
        </w:rPr>
        <w:t xml:space="preserve"> to </w:t>
      </w:r>
      <w:r>
        <w:rPr>
          <w:rFonts w:ascii="Arial" w:hAnsi="Arial" w:cs="Arial"/>
        </w:rPr>
        <w:t xml:space="preserve">40 years ago on the east side of the canal and why it </w:t>
      </w:r>
      <w:r w:rsidR="00AE3262">
        <w:rPr>
          <w:rFonts w:ascii="Arial" w:hAnsi="Arial" w:cs="Arial"/>
        </w:rPr>
        <w:t xml:space="preserve">is not </w:t>
      </w:r>
      <w:r w:rsidR="00990195">
        <w:rPr>
          <w:rFonts w:ascii="Arial" w:hAnsi="Arial" w:cs="Arial"/>
        </w:rPr>
        <w:t>proposed</w:t>
      </w:r>
      <w:r>
        <w:rPr>
          <w:rFonts w:ascii="Arial" w:hAnsi="Arial" w:cs="Arial"/>
        </w:rPr>
        <w:t xml:space="preserve"> to have a bridge over the canal.  Mr. Prestwich replied that these are the applicant’s proposals and he </w:t>
      </w:r>
      <w:r w:rsidR="00AE3262">
        <w:rPr>
          <w:rFonts w:ascii="Arial" w:hAnsi="Arial" w:cs="Arial"/>
        </w:rPr>
        <w:t xml:space="preserve">was not </w:t>
      </w:r>
      <w:r>
        <w:rPr>
          <w:rFonts w:ascii="Arial" w:hAnsi="Arial" w:cs="Arial"/>
        </w:rPr>
        <w:t xml:space="preserve">aware </w:t>
      </w:r>
      <w:r w:rsidR="00AE3262">
        <w:rPr>
          <w:rFonts w:ascii="Arial" w:hAnsi="Arial" w:cs="Arial"/>
        </w:rPr>
        <w:t>whether s</w:t>
      </w:r>
      <w:r>
        <w:rPr>
          <w:rFonts w:ascii="Arial" w:hAnsi="Arial" w:cs="Arial"/>
        </w:rPr>
        <w:t>taff ha</w:t>
      </w:r>
      <w:r w:rsidR="00AE3262">
        <w:rPr>
          <w:rFonts w:ascii="Arial" w:hAnsi="Arial" w:cs="Arial"/>
        </w:rPr>
        <w:t>d</w:t>
      </w:r>
      <w:r>
        <w:rPr>
          <w:rFonts w:ascii="Arial" w:hAnsi="Arial" w:cs="Arial"/>
        </w:rPr>
        <w:t xml:space="preserve"> made a recommendation</w:t>
      </w:r>
      <w:r w:rsidR="00AE3262">
        <w:rPr>
          <w:rFonts w:ascii="Arial" w:hAnsi="Arial" w:cs="Arial"/>
        </w:rPr>
        <w:t xml:space="preserve"> in that regard</w:t>
      </w:r>
      <w:r>
        <w:rPr>
          <w:rFonts w:ascii="Arial" w:hAnsi="Arial" w:cs="Arial"/>
        </w:rPr>
        <w:t xml:space="preserve">.  </w:t>
      </w:r>
      <w:r w:rsidR="00AE3262">
        <w:rPr>
          <w:rFonts w:ascii="Arial" w:hAnsi="Arial" w:cs="Arial"/>
        </w:rPr>
        <w:t xml:space="preserve">An unidentified individual </w:t>
      </w:r>
      <w:r>
        <w:rPr>
          <w:rFonts w:ascii="Arial" w:hAnsi="Arial" w:cs="Arial"/>
        </w:rPr>
        <w:t>stat</w:t>
      </w:r>
      <w:r w:rsidR="00AE3262">
        <w:rPr>
          <w:rFonts w:ascii="Arial" w:hAnsi="Arial" w:cs="Arial"/>
        </w:rPr>
        <w:t>ed</w:t>
      </w:r>
      <w:r>
        <w:rPr>
          <w:rFonts w:ascii="Arial" w:hAnsi="Arial" w:cs="Arial"/>
        </w:rPr>
        <w:t xml:space="preserve"> that when he approached the </w:t>
      </w:r>
      <w:r w:rsidR="00AE3262">
        <w:rPr>
          <w:rFonts w:ascii="Arial" w:hAnsi="Arial" w:cs="Arial"/>
        </w:rPr>
        <w:t>C</w:t>
      </w:r>
      <w:r>
        <w:rPr>
          <w:rFonts w:ascii="Arial" w:hAnsi="Arial" w:cs="Arial"/>
        </w:rPr>
        <w:t>ity after putting a bid on a home near the wetlands in th</w:t>
      </w:r>
      <w:r w:rsidR="00AE3262">
        <w:rPr>
          <w:rFonts w:ascii="Arial" w:hAnsi="Arial" w:cs="Arial"/>
        </w:rPr>
        <w:t>e</w:t>
      </w:r>
      <w:r>
        <w:rPr>
          <w:rFonts w:ascii="Arial" w:hAnsi="Arial" w:cs="Arial"/>
        </w:rPr>
        <w:t xml:space="preserve"> area, </w:t>
      </w:r>
      <w:r w:rsidR="00AE3262">
        <w:rPr>
          <w:rFonts w:ascii="Arial" w:hAnsi="Arial" w:cs="Arial"/>
        </w:rPr>
        <w:t xml:space="preserve">he </w:t>
      </w:r>
      <w:r>
        <w:rPr>
          <w:rFonts w:ascii="Arial" w:hAnsi="Arial" w:cs="Arial"/>
        </w:rPr>
        <w:t>learned he would need to go through the Army Corp</w:t>
      </w:r>
      <w:r w:rsidR="00AE3262">
        <w:rPr>
          <w:rFonts w:ascii="Arial" w:hAnsi="Arial" w:cs="Arial"/>
        </w:rPr>
        <w:t>s</w:t>
      </w:r>
      <w:r>
        <w:rPr>
          <w:rFonts w:ascii="Arial" w:hAnsi="Arial" w:cs="Arial"/>
        </w:rPr>
        <w:t xml:space="preserve"> of Engineers </w:t>
      </w:r>
      <w:r w:rsidR="00AE3262">
        <w:rPr>
          <w:rFonts w:ascii="Arial" w:hAnsi="Arial" w:cs="Arial"/>
        </w:rPr>
        <w:t xml:space="preserve">for </w:t>
      </w:r>
      <w:r>
        <w:rPr>
          <w:rFonts w:ascii="Arial" w:hAnsi="Arial" w:cs="Arial"/>
        </w:rPr>
        <w:t>approv</w:t>
      </w:r>
      <w:r w:rsidR="00AE3262">
        <w:rPr>
          <w:rFonts w:ascii="Arial" w:hAnsi="Arial" w:cs="Arial"/>
        </w:rPr>
        <w:t>al.  As a result</w:t>
      </w:r>
      <w:r>
        <w:rPr>
          <w:rFonts w:ascii="Arial" w:hAnsi="Arial" w:cs="Arial"/>
        </w:rPr>
        <w:t>, it would</w:t>
      </w:r>
      <w:r w:rsidR="00AE3262">
        <w:rPr>
          <w:rFonts w:ascii="Arial" w:hAnsi="Arial" w:cs="Arial"/>
        </w:rPr>
        <w:t xml:space="preserve"> not </w:t>
      </w:r>
      <w:r>
        <w:rPr>
          <w:rFonts w:ascii="Arial" w:hAnsi="Arial" w:cs="Arial"/>
        </w:rPr>
        <w:t>be cost</w:t>
      </w:r>
      <w:r w:rsidR="00C12FFA">
        <w:rPr>
          <w:rFonts w:ascii="Arial" w:hAnsi="Arial" w:cs="Arial"/>
        </w:rPr>
        <w:t>-</w:t>
      </w:r>
      <w:r>
        <w:rPr>
          <w:rFonts w:ascii="Arial" w:hAnsi="Arial" w:cs="Arial"/>
        </w:rPr>
        <w:t xml:space="preserve">effective to build a bridge over the wetlands.  Chair Russell commented that there </w:t>
      </w:r>
      <w:r w:rsidR="00AE3262">
        <w:rPr>
          <w:rFonts w:ascii="Arial" w:hAnsi="Arial" w:cs="Arial"/>
        </w:rPr>
        <w:t>a</w:t>
      </w:r>
      <w:r>
        <w:rPr>
          <w:rFonts w:ascii="Arial" w:hAnsi="Arial" w:cs="Arial"/>
        </w:rPr>
        <w:t xml:space="preserve">re a number of stubs along the canal and other areas </w:t>
      </w:r>
      <w:r w:rsidR="00AE3262">
        <w:rPr>
          <w:rFonts w:ascii="Arial" w:hAnsi="Arial" w:cs="Arial"/>
        </w:rPr>
        <w:t xml:space="preserve">that were </w:t>
      </w:r>
      <w:r>
        <w:rPr>
          <w:rFonts w:ascii="Arial" w:hAnsi="Arial" w:cs="Arial"/>
        </w:rPr>
        <w:t xml:space="preserve">created years ago and abandoned. </w:t>
      </w:r>
    </w:p>
    <w:p w14:paraId="0AC5CAFD"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109132A"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bookmarkStart w:id="1" w:name="_Hlk31863781"/>
      <w:r>
        <w:rPr>
          <w:rFonts w:ascii="Arial" w:hAnsi="Arial" w:cs="Arial"/>
        </w:rPr>
        <w:t>Chair Russell opened the public hearing.</w:t>
      </w:r>
    </w:p>
    <w:bookmarkEnd w:id="1"/>
    <w:p w14:paraId="3431287F"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5CEB5BBD" w14:textId="34F3280C" w:rsidR="0081681E" w:rsidRDefault="0081681E" w:rsidP="0081681E">
      <w:pPr>
        <w:tabs>
          <w:tab w:val="left" w:pos="720"/>
          <w:tab w:val="left" w:pos="1440"/>
          <w:tab w:val="left" w:pos="2160"/>
          <w:tab w:val="left" w:pos="2880"/>
          <w:tab w:val="left" w:pos="7434"/>
        </w:tabs>
        <w:jc w:val="both"/>
        <w:outlineLvl w:val="0"/>
        <w:rPr>
          <w:rFonts w:ascii="Arial" w:hAnsi="Arial" w:cs="Arial"/>
        </w:rPr>
      </w:pPr>
      <w:bookmarkStart w:id="2" w:name="_Hlk31863793"/>
      <w:r>
        <w:rPr>
          <w:rFonts w:ascii="Arial" w:hAnsi="Arial" w:cs="Arial"/>
        </w:rPr>
        <w:t xml:space="preserve">The following individuals spoke </w:t>
      </w:r>
      <w:r w:rsidR="00A84B48">
        <w:rPr>
          <w:rFonts w:ascii="Arial" w:hAnsi="Arial" w:cs="Arial"/>
        </w:rPr>
        <w:t xml:space="preserve">but </w:t>
      </w:r>
      <w:r>
        <w:rPr>
          <w:rFonts w:ascii="Arial" w:hAnsi="Arial" w:cs="Arial"/>
        </w:rPr>
        <w:t>were off mic and inaudible</w:t>
      </w:r>
      <w:r w:rsidR="00A84B48">
        <w:rPr>
          <w:rFonts w:ascii="Arial" w:hAnsi="Arial" w:cs="Arial"/>
        </w:rPr>
        <w:t>:</w:t>
      </w:r>
      <w:r>
        <w:rPr>
          <w:rFonts w:ascii="Arial" w:hAnsi="Arial" w:cs="Arial"/>
        </w:rPr>
        <w:t xml:space="preserve">  </w:t>
      </w:r>
    </w:p>
    <w:p w14:paraId="4C2B461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2FFC16F5" w14:textId="6E7AE147"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Amy Wright</w:t>
      </w:r>
    </w:p>
    <w:p w14:paraId="7B21529B"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4ECA50A1" w14:textId="77777777" w:rsidR="00A84B48"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Shelly Ceverts</w:t>
      </w:r>
    </w:p>
    <w:p w14:paraId="5FA0FDC5"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2420E6CA" w14:textId="77777777" w:rsidR="00A84B48"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Bill Allinson</w:t>
      </w:r>
    </w:p>
    <w:p w14:paraId="1D0B6E49"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60007783" w14:textId="77777777" w:rsidR="00A84B48"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Terry Malloy</w:t>
      </w:r>
    </w:p>
    <w:p w14:paraId="4B6F9418"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2D6503F6" w14:textId="77777777" w:rsidR="00A84B48"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Rick Gardner</w:t>
      </w:r>
    </w:p>
    <w:p w14:paraId="4D8D6A33"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1903F587" w14:textId="2F187362"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Charlie Anderso</w:t>
      </w:r>
      <w:r w:rsidR="00A84B48">
        <w:rPr>
          <w:rFonts w:ascii="Arial" w:hAnsi="Arial" w:cs="Arial"/>
        </w:rPr>
        <w:t>n</w:t>
      </w:r>
    </w:p>
    <w:p w14:paraId="47EF0B64"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894E2E1" w14:textId="1FC8170E"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Angela Lon</w:t>
      </w:r>
      <w:r w:rsidR="00A84B48">
        <w:rPr>
          <w:rFonts w:ascii="Arial" w:hAnsi="Arial" w:cs="Arial"/>
        </w:rPr>
        <w:t>g</w:t>
      </w:r>
    </w:p>
    <w:p w14:paraId="42D0ACA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99D528C" w14:textId="21DCB821"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Peter Smith</w:t>
      </w:r>
    </w:p>
    <w:p w14:paraId="2B90924C"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33749855" w14:textId="64492BF3"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Michael Jorgenson</w:t>
      </w:r>
    </w:p>
    <w:p w14:paraId="1B04B5B2"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1EBB25B6" w14:textId="6627E7E9"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Jennifer Smith</w:t>
      </w:r>
    </w:p>
    <w:p w14:paraId="0CA28BDD"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B941DAB" w14:textId="198095B6"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Michael Stephenso</w:t>
      </w:r>
      <w:r w:rsidR="00A84B48">
        <w:rPr>
          <w:rFonts w:ascii="Arial" w:hAnsi="Arial" w:cs="Arial"/>
        </w:rPr>
        <w:t>n</w:t>
      </w:r>
    </w:p>
    <w:p w14:paraId="74FC1771" w14:textId="77777777" w:rsidR="00A84B48" w:rsidRDefault="00A84B48" w:rsidP="0081681E">
      <w:pPr>
        <w:tabs>
          <w:tab w:val="left" w:pos="720"/>
          <w:tab w:val="left" w:pos="1440"/>
          <w:tab w:val="left" w:pos="2160"/>
          <w:tab w:val="left" w:pos="2880"/>
          <w:tab w:val="left" w:pos="7434"/>
        </w:tabs>
        <w:jc w:val="both"/>
        <w:outlineLvl w:val="0"/>
        <w:rPr>
          <w:rFonts w:ascii="Arial" w:hAnsi="Arial" w:cs="Arial"/>
        </w:rPr>
      </w:pPr>
    </w:p>
    <w:p w14:paraId="2C432A99" w14:textId="061C5053"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Brad Wright</w:t>
      </w:r>
    </w:p>
    <w:p w14:paraId="27C604A1"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72AC4E2E" w14:textId="2D909BFF"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Susan </w:t>
      </w:r>
      <w:r w:rsidR="00A84B48">
        <w:rPr>
          <w:rFonts w:ascii="Arial" w:hAnsi="Arial" w:cs="Arial"/>
        </w:rPr>
        <w:t>Allinson</w:t>
      </w:r>
    </w:p>
    <w:bookmarkEnd w:id="2"/>
    <w:p w14:paraId="574035AB"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5557BDCE"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bookmarkStart w:id="3" w:name="_Hlk31863799"/>
      <w:r>
        <w:rPr>
          <w:rFonts w:ascii="Arial" w:hAnsi="Arial" w:cs="Arial"/>
        </w:rPr>
        <w:t xml:space="preserve">There were no further public comments.  </w:t>
      </w:r>
      <w:bookmarkStart w:id="4" w:name="_Hlk31863806"/>
      <w:bookmarkEnd w:id="3"/>
      <w:r>
        <w:rPr>
          <w:rFonts w:ascii="Arial" w:hAnsi="Arial" w:cs="Arial"/>
        </w:rPr>
        <w:t xml:space="preserve">The public hearing was closed.  </w:t>
      </w:r>
      <w:bookmarkEnd w:id="4"/>
    </w:p>
    <w:p w14:paraId="22197C20"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46BBADDE" w14:textId="6CDF82F1"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Dave Morton identified himself as the applicant and was present to answer questions</w:t>
      </w:r>
      <w:r w:rsidR="007E3266">
        <w:rPr>
          <w:rFonts w:ascii="Arial" w:hAnsi="Arial" w:cs="Arial"/>
        </w:rPr>
        <w:t xml:space="preserve">.  His comments were </w:t>
      </w:r>
      <w:r>
        <w:rPr>
          <w:rFonts w:ascii="Arial" w:hAnsi="Arial" w:cs="Arial"/>
        </w:rPr>
        <w:t xml:space="preserve">off mic and inaudible.  </w:t>
      </w:r>
    </w:p>
    <w:p w14:paraId="2909FA1D" w14:textId="77777777" w:rsidR="0081681E" w:rsidRPr="00864E7B" w:rsidRDefault="0081681E" w:rsidP="0081681E">
      <w:pPr>
        <w:tabs>
          <w:tab w:val="left" w:pos="720"/>
          <w:tab w:val="left" w:pos="1440"/>
          <w:tab w:val="left" w:pos="2160"/>
          <w:tab w:val="left" w:pos="2880"/>
          <w:tab w:val="left" w:pos="7434"/>
        </w:tabs>
        <w:jc w:val="both"/>
        <w:outlineLvl w:val="0"/>
        <w:rPr>
          <w:rFonts w:ascii="Arial" w:hAnsi="Arial" w:cs="Arial"/>
        </w:rPr>
      </w:pPr>
    </w:p>
    <w:p w14:paraId="7ECCE38D" w14:textId="75ABFB8B" w:rsidR="0081681E" w:rsidRPr="00864E7B"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Commissioner Rushton asked if the applicant own</w:t>
      </w:r>
      <w:r w:rsidR="007E3266">
        <w:rPr>
          <w:rFonts w:ascii="Arial" w:hAnsi="Arial" w:cs="Arial"/>
        </w:rPr>
        <w:t>s</w:t>
      </w:r>
      <w:r>
        <w:rPr>
          <w:rFonts w:ascii="Arial" w:hAnsi="Arial" w:cs="Arial"/>
        </w:rPr>
        <w:t xml:space="preserve"> the property or ha</w:t>
      </w:r>
      <w:r w:rsidR="007E3266">
        <w:rPr>
          <w:rFonts w:ascii="Arial" w:hAnsi="Arial" w:cs="Arial"/>
        </w:rPr>
        <w:t>s</w:t>
      </w:r>
      <w:r>
        <w:rPr>
          <w:rFonts w:ascii="Arial" w:hAnsi="Arial" w:cs="Arial"/>
        </w:rPr>
        <w:t xml:space="preserve"> an option to purchase </w:t>
      </w:r>
      <w:r w:rsidR="007E3266">
        <w:rPr>
          <w:rFonts w:ascii="Arial" w:hAnsi="Arial" w:cs="Arial"/>
        </w:rPr>
        <w:t>it</w:t>
      </w:r>
      <w:r>
        <w:rPr>
          <w:rFonts w:ascii="Arial" w:hAnsi="Arial" w:cs="Arial"/>
        </w:rPr>
        <w:t xml:space="preserve">.  Mr. Morton responded that he </w:t>
      </w:r>
      <w:r w:rsidR="007E3266">
        <w:rPr>
          <w:rFonts w:ascii="Arial" w:hAnsi="Arial" w:cs="Arial"/>
        </w:rPr>
        <w:t xml:space="preserve">does not </w:t>
      </w:r>
      <w:r>
        <w:rPr>
          <w:rFonts w:ascii="Arial" w:hAnsi="Arial" w:cs="Arial"/>
        </w:rPr>
        <w:t xml:space="preserve">own the property.  Mr. Prestwich </w:t>
      </w:r>
      <w:r w:rsidR="007E3266">
        <w:rPr>
          <w:rFonts w:ascii="Arial" w:hAnsi="Arial" w:cs="Arial"/>
        </w:rPr>
        <w:t xml:space="preserve">explained </w:t>
      </w:r>
      <w:r>
        <w:rPr>
          <w:rFonts w:ascii="Arial" w:hAnsi="Arial" w:cs="Arial"/>
        </w:rPr>
        <w:t xml:space="preserve">that the </w:t>
      </w:r>
      <w:r w:rsidR="007E3266">
        <w:rPr>
          <w:rFonts w:ascii="Arial" w:hAnsi="Arial" w:cs="Arial"/>
        </w:rPr>
        <w:t>C</w:t>
      </w:r>
      <w:r>
        <w:rPr>
          <w:rFonts w:ascii="Arial" w:hAnsi="Arial" w:cs="Arial"/>
        </w:rPr>
        <w:t xml:space="preserve">ity has </w:t>
      </w:r>
      <w:r w:rsidR="007E3266">
        <w:rPr>
          <w:rFonts w:ascii="Arial" w:hAnsi="Arial" w:cs="Arial"/>
        </w:rPr>
        <w:t xml:space="preserve">a </w:t>
      </w:r>
      <w:r>
        <w:rPr>
          <w:rFonts w:ascii="Arial" w:hAnsi="Arial" w:cs="Arial"/>
        </w:rPr>
        <w:t>two</w:t>
      </w:r>
      <w:r w:rsidR="007E3266">
        <w:rPr>
          <w:rFonts w:ascii="Arial" w:hAnsi="Arial" w:cs="Arial"/>
        </w:rPr>
        <w:t>-</w:t>
      </w:r>
      <w:r>
        <w:rPr>
          <w:rFonts w:ascii="Arial" w:hAnsi="Arial" w:cs="Arial"/>
        </w:rPr>
        <w:t xml:space="preserve">part ownership affidavit where the owner signs the application stating they own the property and authorize an </w:t>
      </w:r>
      <w:r w:rsidR="00F4122D">
        <w:rPr>
          <w:rFonts w:ascii="Arial" w:hAnsi="Arial" w:cs="Arial"/>
        </w:rPr>
        <w:t>agent;</w:t>
      </w:r>
      <w:r>
        <w:rPr>
          <w:rFonts w:ascii="Arial" w:hAnsi="Arial" w:cs="Arial"/>
        </w:rPr>
        <w:t xml:space="preserve"> </w:t>
      </w:r>
      <w:r w:rsidR="009D1B27">
        <w:rPr>
          <w:rFonts w:ascii="Arial" w:hAnsi="Arial" w:cs="Arial"/>
        </w:rPr>
        <w:t xml:space="preserve">however, </w:t>
      </w:r>
      <w:r>
        <w:rPr>
          <w:rFonts w:ascii="Arial" w:hAnsi="Arial" w:cs="Arial"/>
        </w:rPr>
        <w:t xml:space="preserve">a </w:t>
      </w:r>
      <w:r w:rsidR="009D1B27">
        <w:rPr>
          <w:rFonts w:ascii="Arial" w:hAnsi="Arial" w:cs="Arial"/>
        </w:rPr>
        <w:t>P</w:t>
      </w:r>
      <w:r>
        <w:rPr>
          <w:rFonts w:ascii="Arial" w:hAnsi="Arial" w:cs="Arial"/>
        </w:rPr>
        <w:t xml:space="preserve">urchase </w:t>
      </w:r>
      <w:r w:rsidR="009D1B27">
        <w:rPr>
          <w:rFonts w:ascii="Arial" w:hAnsi="Arial" w:cs="Arial"/>
        </w:rPr>
        <w:t>C</w:t>
      </w:r>
      <w:r>
        <w:rPr>
          <w:rFonts w:ascii="Arial" w:hAnsi="Arial" w:cs="Arial"/>
        </w:rPr>
        <w:t>ontract is considered a valid form of ownership or interest in the property to pursue an application.  The owner was not in attendance</w:t>
      </w:r>
      <w:r w:rsidR="009D1B27">
        <w:rPr>
          <w:rFonts w:ascii="Arial" w:hAnsi="Arial" w:cs="Arial"/>
        </w:rPr>
        <w:t xml:space="preserve"> to provide clarity</w:t>
      </w:r>
      <w:r>
        <w:rPr>
          <w:rFonts w:ascii="Arial" w:hAnsi="Arial" w:cs="Arial"/>
        </w:rPr>
        <w:t xml:space="preserve">.    </w:t>
      </w:r>
    </w:p>
    <w:p w14:paraId="1542A132"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382EB024" w14:textId="643C666D"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Commissioner James remarked that it would be premature for the </w:t>
      </w:r>
      <w:r w:rsidR="009D1B27">
        <w:rPr>
          <w:rFonts w:ascii="Arial" w:hAnsi="Arial" w:cs="Arial"/>
        </w:rPr>
        <w:t>C</w:t>
      </w:r>
      <w:r>
        <w:rPr>
          <w:rFonts w:ascii="Arial" w:hAnsi="Arial" w:cs="Arial"/>
        </w:rPr>
        <w:t xml:space="preserve">ommission to approve </w:t>
      </w:r>
      <w:r w:rsidR="009D1B27">
        <w:rPr>
          <w:rFonts w:ascii="Arial" w:hAnsi="Arial" w:cs="Arial"/>
        </w:rPr>
        <w:t xml:space="preserve">the </w:t>
      </w:r>
      <w:r>
        <w:rPr>
          <w:rFonts w:ascii="Arial" w:hAnsi="Arial" w:cs="Arial"/>
        </w:rPr>
        <w:t xml:space="preserve">zoning before the City Council makes </w:t>
      </w:r>
      <w:r w:rsidR="009D1B27">
        <w:rPr>
          <w:rFonts w:ascii="Arial" w:hAnsi="Arial" w:cs="Arial"/>
        </w:rPr>
        <w:t xml:space="preserve">a </w:t>
      </w:r>
      <w:r>
        <w:rPr>
          <w:rFonts w:ascii="Arial" w:hAnsi="Arial" w:cs="Arial"/>
        </w:rPr>
        <w:t xml:space="preserve">final decision on how the corridor on Redwood Road should be completed.  Density </w:t>
      </w:r>
      <w:r w:rsidR="009D1B27">
        <w:rPr>
          <w:rFonts w:ascii="Arial" w:hAnsi="Arial" w:cs="Arial"/>
        </w:rPr>
        <w:t>wa</w:t>
      </w:r>
      <w:r>
        <w:rPr>
          <w:rFonts w:ascii="Arial" w:hAnsi="Arial" w:cs="Arial"/>
        </w:rPr>
        <w:t xml:space="preserve">s </w:t>
      </w:r>
      <w:r w:rsidR="009D1B27">
        <w:rPr>
          <w:rFonts w:ascii="Arial" w:hAnsi="Arial" w:cs="Arial"/>
        </w:rPr>
        <w:t xml:space="preserve">an </w:t>
      </w:r>
      <w:r>
        <w:rPr>
          <w:rFonts w:ascii="Arial" w:hAnsi="Arial" w:cs="Arial"/>
        </w:rPr>
        <w:t xml:space="preserve">issue </w:t>
      </w:r>
      <w:r w:rsidR="009D1B27">
        <w:rPr>
          <w:rFonts w:ascii="Arial" w:hAnsi="Arial" w:cs="Arial"/>
        </w:rPr>
        <w:t xml:space="preserve">because </w:t>
      </w:r>
      <w:r>
        <w:rPr>
          <w:rFonts w:ascii="Arial" w:hAnsi="Arial" w:cs="Arial"/>
        </w:rPr>
        <w:t>it dictates traffic flow among other things.  There</w:t>
      </w:r>
      <w:r w:rsidR="009D1B27">
        <w:rPr>
          <w:rFonts w:ascii="Arial" w:hAnsi="Arial" w:cs="Arial"/>
        </w:rPr>
        <w:t xml:space="preserve"> was </w:t>
      </w:r>
      <w:r>
        <w:rPr>
          <w:rFonts w:ascii="Arial" w:hAnsi="Arial" w:cs="Arial"/>
        </w:rPr>
        <w:t>also concern that there</w:t>
      </w:r>
      <w:r w:rsidR="009D1B27">
        <w:rPr>
          <w:rFonts w:ascii="Arial" w:hAnsi="Arial" w:cs="Arial"/>
        </w:rPr>
        <w:t xml:space="preserve"> was </w:t>
      </w:r>
      <w:r>
        <w:rPr>
          <w:rFonts w:ascii="Arial" w:hAnsi="Arial" w:cs="Arial"/>
        </w:rPr>
        <w:t xml:space="preserve">not enough information about the wetlands.  </w:t>
      </w:r>
    </w:p>
    <w:p w14:paraId="722818A9"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07470575" w14:textId="0BA21E87" w:rsidR="0081681E" w:rsidRDefault="0081681E" w:rsidP="0081681E">
      <w:pPr>
        <w:tabs>
          <w:tab w:val="left" w:pos="720"/>
          <w:tab w:val="left" w:pos="1440"/>
          <w:tab w:val="left" w:pos="2160"/>
          <w:tab w:val="left" w:pos="2880"/>
          <w:tab w:val="left" w:pos="7434"/>
        </w:tabs>
        <w:jc w:val="both"/>
        <w:outlineLvl w:val="0"/>
        <w:rPr>
          <w:rFonts w:ascii="Arial" w:hAnsi="Arial" w:cs="Arial"/>
          <w:b/>
          <w:bCs/>
        </w:rPr>
      </w:pPr>
      <w:r w:rsidRPr="00C86EC6">
        <w:rPr>
          <w:rFonts w:ascii="Arial" w:hAnsi="Arial" w:cs="Arial"/>
          <w:b/>
          <w:bCs/>
        </w:rPr>
        <w:t xml:space="preserve">Commissioner </w:t>
      </w:r>
      <w:r>
        <w:rPr>
          <w:rFonts w:ascii="Arial" w:hAnsi="Arial" w:cs="Arial"/>
          <w:b/>
          <w:bCs/>
        </w:rPr>
        <w:t xml:space="preserve">James </w:t>
      </w:r>
      <w:r w:rsidRPr="00C86EC6">
        <w:rPr>
          <w:rFonts w:ascii="Arial" w:hAnsi="Arial" w:cs="Arial"/>
          <w:b/>
          <w:bCs/>
        </w:rPr>
        <w:t xml:space="preserve">moved to recommend DENIAL of Application PLZ-19-4015 rezoning properties located near 11845 South Redwood Road as shown on the attached Proposed Zoning Map </w:t>
      </w:r>
      <w:r w:rsidR="009D1B27">
        <w:rPr>
          <w:rFonts w:ascii="Arial" w:hAnsi="Arial" w:cs="Arial"/>
          <w:b/>
          <w:bCs/>
        </w:rPr>
        <w:t xml:space="preserve">and </w:t>
      </w:r>
      <w:r w:rsidRPr="00C86EC6">
        <w:rPr>
          <w:rFonts w:ascii="Arial" w:hAnsi="Arial" w:cs="Arial"/>
          <w:b/>
          <w:bCs/>
        </w:rPr>
        <w:t>keeping the properties zoned RR-22, C-N</w:t>
      </w:r>
      <w:r w:rsidR="00C12FFA">
        <w:rPr>
          <w:rFonts w:ascii="Arial" w:hAnsi="Arial" w:cs="Arial"/>
          <w:b/>
          <w:bCs/>
        </w:rPr>
        <w:t>,</w:t>
      </w:r>
      <w:r w:rsidRPr="00C86EC6">
        <w:rPr>
          <w:rFonts w:ascii="Arial" w:hAnsi="Arial" w:cs="Arial"/>
          <w:b/>
          <w:bCs/>
        </w:rPr>
        <w:t xml:space="preserve"> and C</w:t>
      </w:r>
      <w:r w:rsidR="009D1B27">
        <w:rPr>
          <w:rFonts w:ascii="Arial" w:hAnsi="Arial" w:cs="Arial"/>
          <w:b/>
          <w:bCs/>
        </w:rPr>
        <w:noBreakHyphen/>
      </w:r>
      <w:r w:rsidRPr="00C86EC6">
        <w:rPr>
          <w:rFonts w:ascii="Arial" w:hAnsi="Arial" w:cs="Arial"/>
          <w:b/>
          <w:bCs/>
        </w:rPr>
        <w:t xml:space="preserve">PO. </w:t>
      </w:r>
    </w:p>
    <w:p w14:paraId="4AA908EF"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51C891D7" w14:textId="31D09166"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Mr. Morton addressed the</w:t>
      </w:r>
      <w:r w:rsidR="009D1B27">
        <w:rPr>
          <w:rFonts w:ascii="Arial" w:hAnsi="Arial" w:cs="Arial"/>
        </w:rPr>
        <w:t xml:space="preserve"> Commission </w:t>
      </w:r>
      <w:r>
        <w:rPr>
          <w:rFonts w:ascii="Arial" w:hAnsi="Arial" w:cs="Arial"/>
        </w:rPr>
        <w:t xml:space="preserve">but was off mic and inaudible.  </w:t>
      </w:r>
    </w:p>
    <w:p w14:paraId="168FB6DB"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696D306D" w14:textId="6F015F90" w:rsidR="0081681E" w:rsidRDefault="0081681E" w:rsidP="0081681E">
      <w:pPr>
        <w:tabs>
          <w:tab w:val="left" w:pos="720"/>
          <w:tab w:val="left" w:pos="1440"/>
          <w:tab w:val="left" w:pos="2160"/>
          <w:tab w:val="left" w:pos="2880"/>
          <w:tab w:val="left" w:pos="7434"/>
        </w:tabs>
        <w:jc w:val="both"/>
        <w:outlineLvl w:val="0"/>
        <w:rPr>
          <w:rFonts w:ascii="Arial" w:hAnsi="Arial" w:cs="Arial"/>
        </w:rPr>
      </w:pPr>
      <w:r>
        <w:rPr>
          <w:rFonts w:ascii="Arial" w:hAnsi="Arial" w:cs="Arial"/>
        </w:rPr>
        <w:t>Commissioner Rushton remarked that the owner ha</w:t>
      </w:r>
      <w:r w:rsidR="004A0EA0">
        <w:rPr>
          <w:rFonts w:ascii="Arial" w:hAnsi="Arial" w:cs="Arial"/>
        </w:rPr>
        <w:t>s</w:t>
      </w:r>
      <w:r>
        <w:rPr>
          <w:rFonts w:ascii="Arial" w:hAnsi="Arial" w:cs="Arial"/>
        </w:rPr>
        <w:t xml:space="preserve"> a right to develop the parcel, and the neighbors recognize his right.  There is </w:t>
      </w:r>
      <w:r w:rsidR="004A0EA0">
        <w:rPr>
          <w:rFonts w:ascii="Arial" w:hAnsi="Arial" w:cs="Arial"/>
        </w:rPr>
        <w:t xml:space="preserve">an </w:t>
      </w:r>
      <w:r>
        <w:rPr>
          <w:rFonts w:ascii="Arial" w:hAnsi="Arial" w:cs="Arial"/>
        </w:rPr>
        <w:t xml:space="preserve">opportunity to develop </w:t>
      </w:r>
      <w:r w:rsidR="004A0EA0">
        <w:rPr>
          <w:rFonts w:ascii="Arial" w:hAnsi="Arial" w:cs="Arial"/>
        </w:rPr>
        <w:t xml:space="preserve">the property </w:t>
      </w:r>
      <w:r>
        <w:rPr>
          <w:rFonts w:ascii="Arial" w:hAnsi="Arial" w:cs="Arial"/>
        </w:rPr>
        <w:t xml:space="preserve">with specific protection of the wetlands.  </w:t>
      </w:r>
    </w:p>
    <w:p w14:paraId="1CE7B46B"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00013927" w14:textId="77777777" w:rsidR="0081681E" w:rsidRPr="00173064" w:rsidRDefault="0081681E" w:rsidP="0081681E">
      <w:pPr>
        <w:rPr>
          <w:rFonts w:ascii="Arial" w:hAnsi="Arial" w:cs="Arial"/>
          <w:b/>
          <w:bCs/>
        </w:rPr>
      </w:pPr>
      <w:r w:rsidRPr="00173064">
        <w:rPr>
          <w:rFonts w:ascii="Arial" w:hAnsi="Arial" w:cs="Arial"/>
          <w:b/>
          <w:bCs/>
        </w:rPr>
        <w:t xml:space="preserve">The motion </w:t>
      </w:r>
      <w:r>
        <w:rPr>
          <w:rFonts w:ascii="Arial" w:hAnsi="Arial" w:cs="Arial"/>
          <w:b/>
          <w:bCs/>
        </w:rPr>
        <w:t>died for lack of a second</w:t>
      </w:r>
      <w:r w:rsidRPr="00173064">
        <w:rPr>
          <w:rFonts w:ascii="Arial" w:hAnsi="Arial" w:cs="Arial"/>
          <w:b/>
          <w:bCs/>
        </w:rPr>
        <w:t>.</w:t>
      </w:r>
    </w:p>
    <w:p w14:paraId="49FA3D32" w14:textId="77777777" w:rsidR="0081681E" w:rsidRPr="00C86EC6" w:rsidRDefault="0081681E" w:rsidP="0081681E">
      <w:pPr>
        <w:tabs>
          <w:tab w:val="left" w:pos="720"/>
          <w:tab w:val="left" w:pos="1440"/>
          <w:tab w:val="left" w:pos="2160"/>
          <w:tab w:val="left" w:pos="2880"/>
          <w:tab w:val="left" w:pos="7434"/>
        </w:tabs>
        <w:jc w:val="both"/>
        <w:outlineLvl w:val="0"/>
        <w:rPr>
          <w:rFonts w:ascii="Arial" w:hAnsi="Arial" w:cs="Arial"/>
        </w:rPr>
      </w:pPr>
    </w:p>
    <w:p w14:paraId="38EDC592" w14:textId="42E2F79E" w:rsidR="0081681E" w:rsidRDefault="0081681E" w:rsidP="0081681E">
      <w:pPr>
        <w:tabs>
          <w:tab w:val="left" w:pos="720"/>
          <w:tab w:val="left" w:pos="1440"/>
          <w:tab w:val="left" w:pos="2160"/>
          <w:tab w:val="left" w:pos="2880"/>
          <w:tab w:val="left" w:pos="7434"/>
        </w:tabs>
        <w:jc w:val="both"/>
        <w:outlineLvl w:val="0"/>
        <w:rPr>
          <w:rFonts w:ascii="Arial" w:hAnsi="Arial" w:cs="Arial"/>
          <w:b/>
          <w:bCs/>
        </w:rPr>
      </w:pPr>
      <w:r w:rsidRPr="00C86EC6">
        <w:rPr>
          <w:rFonts w:ascii="Arial" w:hAnsi="Arial" w:cs="Arial"/>
          <w:b/>
          <w:bCs/>
        </w:rPr>
        <w:t xml:space="preserve">Commissioner </w:t>
      </w:r>
      <w:r>
        <w:rPr>
          <w:rFonts w:ascii="Arial" w:hAnsi="Arial" w:cs="Arial"/>
          <w:b/>
          <w:bCs/>
        </w:rPr>
        <w:t>Rushton</w:t>
      </w:r>
      <w:r w:rsidRPr="00C86EC6">
        <w:rPr>
          <w:rFonts w:ascii="Arial" w:hAnsi="Arial" w:cs="Arial"/>
          <w:b/>
          <w:bCs/>
        </w:rPr>
        <w:t xml:space="preserve"> moved to recommend DENIAL of Application PLZ-19-4015 rezoning properties located near 11845 South Redwood Road as shown on the attached Proposed Zoning Map </w:t>
      </w:r>
      <w:r w:rsidR="004E3F01">
        <w:rPr>
          <w:rFonts w:ascii="Arial" w:hAnsi="Arial" w:cs="Arial"/>
          <w:b/>
          <w:bCs/>
        </w:rPr>
        <w:t xml:space="preserve">and </w:t>
      </w:r>
      <w:r w:rsidRPr="00C86EC6">
        <w:rPr>
          <w:rFonts w:ascii="Arial" w:hAnsi="Arial" w:cs="Arial"/>
          <w:b/>
          <w:bCs/>
        </w:rPr>
        <w:t>keeping the properties zoned RR-22, C-N and C</w:t>
      </w:r>
      <w:r w:rsidR="004E3F01">
        <w:rPr>
          <w:rFonts w:ascii="Arial" w:hAnsi="Arial" w:cs="Arial"/>
          <w:b/>
          <w:bCs/>
        </w:rPr>
        <w:noBreakHyphen/>
      </w:r>
      <w:r w:rsidRPr="00C86EC6">
        <w:rPr>
          <w:rFonts w:ascii="Arial" w:hAnsi="Arial" w:cs="Arial"/>
          <w:b/>
          <w:bCs/>
        </w:rPr>
        <w:t>PO</w:t>
      </w:r>
      <w:r>
        <w:rPr>
          <w:rFonts w:ascii="Arial" w:hAnsi="Arial" w:cs="Arial"/>
          <w:b/>
          <w:bCs/>
        </w:rPr>
        <w:t xml:space="preserve"> based on conflict with the existing </w:t>
      </w:r>
      <w:r w:rsidR="004E3F01">
        <w:rPr>
          <w:rFonts w:ascii="Arial" w:hAnsi="Arial" w:cs="Arial"/>
          <w:b/>
          <w:bCs/>
        </w:rPr>
        <w:t>M</w:t>
      </w:r>
      <w:r>
        <w:rPr>
          <w:rFonts w:ascii="Arial" w:hAnsi="Arial" w:cs="Arial"/>
          <w:b/>
          <w:bCs/>
        </w:rPr>
        <w:t xml:space="preserve">aster </w:t>
      </w:r>
      <w:r w:rsidR="004E3F01">
        <w:rPr>
          <w:rFonts w:ascii="Arial" w:hAnsi="Arial" w:cs="Arial"/>
          <w:b/>
          <w:bCs/>
        </w:rPr>
        <w:t>P</w:t>
      </w:r>
      <w:r>
        <w:rPr>
          <w:rFonts w:ascii="Arial" w:hAnsi="Arial" w:cs="Arial"/>
          <w:b/>
          <w:bCs/>
        </w:rPr>
        <w:t>lan and the character of the neighborhood</w:t>
      </w:r>
      <w:r w:rsidRPr="00C86EC6">
        <w:rPr>
          <w:rFonts w:ascii="Arial" w:hAnsi="Arial" w:cs="Arial"/>
          <w:b/>
          <w:bCs/>
        </w:rPr>
        <w:t xml:space="preserve">. </w:t>
      </w:r>
      <w:r w:rsidR="004E3F01">
        <w:rPr>
          <w:rFonts w:ascii="Arial" w:hAnsi="Arial" w:cs="Arial"/>
          <w:b/>
          <w:bCs/>
        </w:rPr>
        <w:t xml:space="preserve"> </w:t>
      </w:r>
      <w:r>
        <w:rPr>
          <w:rFonts w:ascii="Arial" w:hAnsi="Arial" w:cs="Arial"/>
          <w:b/>
          <w:bCs/>
        </w:rPr>
        <w:t xml:space="preserve">Commissioner James seconded the motion.  Vote on motion: Chair Russell-Aye, Commissioner James-Aye, Commissioner Hartley-Aye, Commissioner Rushton-Aye, Commissioner Hansen-Aye, Commissioner Cannon-Nay. The motion passed 5-to-1.  </w:t>
      </w:r>
    </w:p>
    <w:p w14:paraId="14C14B35" w14:textId="77777777" w:rsidR="0081681E" w:rsidRPr="00C86EC6" w:rsidRDefault="0081681E" w:rsidP="0081681E">
      <w:pPr>
        <w:tabs>
          <w:tab w:val="left" w:pos="720"/>
          <w:tab w:val="left" w:pos="1440"/>
          <w:tab w:val="left" w:pos="2160"/>
          <w:tab w:val="left" w:pos="2880"/>
          <w:tab w:val="left" w:pos="7434"/>
        </w:tabs>
        <w:jc w:val="both"/>
        <w:outlineLvl w:val="0"/>
        <w:rPr>
          <w:rFonts w:ascii="Arial" w:hAnsi="Arial" w:cs="Arial"/>
          <w:b/>
          <w:bCs/>
        </w:rPr>
      </w:pPr>
    </w:p>
    <w:p w14:paraId="566EE993" w14:textId="1A0AE02F" w:rsidR="0081681E" w:rsidRPr="00173064" w:rsidRDefault="0081681E" w:rsidP="0081681E">
      <w:pPr>
        <w:tabs>
          <w:tab w:val="left" w:pos="720"/>
          <w:tab w:val="left" w:pos="1440"/>
          <w:tab w:val="left" w:pos="2160"/>
          <w:tab w:val="left" w:pos="2880"/>
          <w:tab w:val="left" w:pos="7434"/>
        </w:tabs>
        <w:jc w:val="both"/>
        <w:outlineLvl w:val="0"/>
        <w:rPr>
          <w:rFonts w:ascii="Arial" w:hAnsi="Arial" w:cs="Arial"/>
          <w:bCs/>
        </w:rPr>
      </w:pPr>
      <w:r w:rsidRPr="00173064">
        <w:rPr>
          <w:rFonts w:ascii="Arial" w:hAnsi="Arial" w:cs="Arial"/>
          <w:bCs/>
        </w:rPr>
        <w:t xml:space="preserve">Chair Russell </w:t>
      </w:r>
      <w:r w:rsidR="004E3F01">
        <w:rPr>
          <w:rFonts w:ascii="Arial" w:hAnsi="Arial" w:cs="Arial"/>
          <w:bCs/>
        </w:rPr>
        <w:t xml:space="preserve">explained </w:t>
      </w:r>
      <w:r w:rsidRPr="00173064">
        <w:rPr>
          <w:rFonts w:ascii="Arial" w:hAnsi="Arial" w:cs="Arial"/>
          <w:bCs/>
        </w:rPr>
        <w:t>that th</w:t>
      </w:r>
      <w:r w:rsidR="004E3F01">
        <w:rPr>
          <w:rFonts w:ascii="Arial" w:hAnsi="Arial" w:cs="Arial"/>
          <w:bCs/>
        </w:rPr>
        <w:t>e</w:t>
      </w:r>
      <w:r w:rsidRPr="00173064">
        <w:rPr>
          <w:rFonts w:ascii="Arial" w:hAnsi="Arial" w:cs="Arial"/>
          <w:bCs/>
        </w:rPr>
        <w:t xml:space="preserve"> motion will be forwarded to City Council</w:t>
      </w:r>
      <w:r w:rsidR="004E3F01">
        <w:rPr>
          <w:rFonts w:ascii="Arial" w:hAnsi="Arial" w:cs="Arial"/>
          <w:bCs/>
        </w:rPr>
        <w:t xml:space="preserve"> and renoticed.</w:t>
      </w:r>
      <w:r>
        <w:rPr>
          <w:rFonts w:ascii="Arial" w:hAnsi="Arial" w:cs="Arial"/>
          <w:bCs/>
        </w:rPr>
        <w:t xml:space="preserve">  </w:t>
      </w:r>
    </w:p>
    <w:p w14:paraId="78038484" w14:textId="77777777" w:rsidR="0081681E" w:rsidRPr="00173064" w:rsidRDefault="0081681E" w:rsidP="0081681E">
      <w:pPr>
        <w:tabs>
          <w:tab w:val="left" w:pos="720"/>
          <w:tab w:val="left" w:pos="1440"/>
          <w:tab w:val="left" w:pos="2160"/>
          <w:tab w:val="left" w:pos="2880"/>
          <w:tab w:val="left" w:pos="7434"/>
        </w:tabs>
        <w:jc w:val="both"/>
        <w:outlineLvl w:val="0"/>
        <w:rPr>
          <w:rFonts w:ascii="Arial" w:hAnsi="Arial" w:cs="Arial"/>
          <w:bCs/>
        </w:rPr>
      </w:pPr>
      <w:r w:rsidRPr="00173064">
        <w:rPr>
          <w:rFonts w:ascii="Arial" w:hAnsi="Arial" w:cs="Arial"/>
          <w:bCs/>
        </w:rPr>
        <w:t xml:space="preserve">  </w:t>
      </w:r>
    </w:p>
    <w:p w14:paraId="39FFAD2C" w14:textId="77777777"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r w:rsidRPr="004E3F01">
        <w:rPr>
          <w:rFonts w:ascii="Arial" w:hAnsi="Arial" w:cs="Arial"/>
          <w:b/>
          <w:bCs/>
        </w:rPr>
        <w:t>1.</w:t>
      </w:r>
      <w:r>
        <w:rPr>
          <w:rFonts w:ascii="Arial" w:hAnsi="Arial" w:cs="Arial"/>
        </w:rPr>
        <w:tab/>
      </w:r>
      <w:r w:rsidRPr="001F2D4D">
        <w:rPr>
          <w:rFonts w:ascii="Arial" w:hAnsi="Arial" w:cs="Arial"/>
          <w:b/>
          <w:bCs/>
        </w:rPr>
        <w:t>ZONING ORDINANCE TEXT CHANGE</w:t>
      </w:r>
      <w:r w:rsidRPr="001F2D4D">
        <w:rPr>
          <w:rFonts w:ascii="Arial" w:hAnsi="Arial" w:cs="Arial"/>
        </w:rPr>
        <w:t xml:space="preserve">, RIVERTON CITY IS PROPOSING </w:t>
      </w:r>
      <w:r>
        <w:rPr>
          <w:rFonts w:ascii="Arial" w:hAnsi="Arial" w:cs="Arial"/>
        </w:rPr>
        <w:tab/>
      </w:r>
      <w:r w:rsidRPr="001F2D4D">
        <w:rPr>
          <w:rFonts w:ascii="Arial" w:hAnsi="Arial" w:cs="Arial"/>
        </w:rPr>
        <w:t xml:space="preserve">AMENDMENTS TO SECTION 18.175, WIRELESS COMMUNICATIONS TOWERS, </w:t>
      </w:r>
      <w:r>
        <w:rPr>
          <w:rFonts w:ascii="Arial" w:hAnsi="Arial" w:cs="Arial"/>
        </w:rPr>
        <w:tab/>
      </w:r>
      <w:r w:rsidRPr="001F2D4D">
        <w:rPr>
          <w:rFonts w:ascii="Arial" w:hAnsi="Arial" w:cs="Arial"/>
        </w:rPr>
        <w:t>OF THE RIVERTON CITY CODE.</w:t>
      </w:r>
    </w:p>
    <w:p w14:paraId="20A33625" w14:textId="77777777"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p>
    <w:p w14:paraId="3060F605" w14:textId="77777777"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r>
        <w:rPr>
          <w:rFonts w:ascii="Arial" w:hAnsi="Arial" w:cs="Arial"/>
        </w:rPr>
        <w:t>Mr. Prestwich presented the staff report and stated that Mr. Lethbridge would be presenting the staff report at the next Planning Commission Meeting.</w:t>
      </w:r>
    </w:p>
    <w:p w14:paraId="12CAE9B9" w14:textId="77777777"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p>
    <w:p w14:paraId="0D7511C3" w14:textId="31FE47E6" w:rsidR="0081681E" w:rsidRPr="001F2D4D"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b/>
          <w:bCs/>
        </w:rPr>
      </w:pPr>
      <w:r w:rsidRPr="001F2D4D">
        <w:rPr>
          <w:rFonts w:ascii="Arial" w:hAnsi="Arial" w:cs="Arial"/>
          <w:b/>
          <w:bCs/>
        </w:rPr>
        <w:t xml:space="preserve">Commissioner Hansen moved </w:t>
      </w:r>
      <w:r w:rsidR="004E3F01">
        <w:rPr>
          <w:rFonts w:ascii="Arial" w:hAnsi="Arial" w:cs="Arial"/>
          <w:b/>
          <w:bCs/>
        </w:rPr>
        <w:t xml:space="preserve">that </w:t>
      </w:r>
      <w:r w:rsidRPr="001F2D4D">
        <w:rPr>
          <w:rFonts w:ascii="Arial" w:hAnsi="Arial" w:cs="Arial"/>
          <w:b/>
          <w:bCs/>
        </w:rPr>
        <w:t>the Planning Commission continue the public hearing to the February 13, 2020</w:t>
      </w:r>
      <w:r w:rsidR="00C12FFA">
        <w:rPr>
          <w:rFonts w:ascii="Arial" w:hAnsi="Arial" w:cs="Arial"/>
          <w:b/>
          <w:bCs/>
        </w:rPr>
        <w:t>,</w:t>
      </w:r>
      <w:r w:rsidRPr="001F2D4D">
        <w:rPr>
          <w:rFonts w:ascii="Arial" w:hAnsi="Arial" w:cs="Arial"/>
          <w:b/>
          <w:bCs/>
        </w:rPr>
        <w:t xml:space="preserve"> Planning Commission Meeting.   The motion passed with </w:t>
      </w:r>
      <w:r>
        <w:rPr>
          <w:rFonts w:ascii="Arial" w:hAnsi="Arial" w:cs="Arial"/>
          <w:b/>
          <w:bCs/>
        </w:rPr>
        <w:t xml:space="preserve">the </w:t>
      </w:r>
      <w:r w:rsidRPr="001F2D4D">
        <w:rPr>
          <w:rFonts w:ascii="Arial" w:hAnsi="Arial" w:cs="Arial"/>
          <w:b/>
          <w:bCs/>
        </w:rPr>
        <w:t>unanimous consent of the Commission</w:t>
      </w:r>
      <w:r>
        <w:rPr>
          <w:rFonts w:ascii="Arial" w:hAnsi="Arial" w:cs="Arial"/>
          <w:b/>
          <w:bCs/>
        </w:rPr>
        <w:t>.</w:t>
      </w:r>
    </w:p>
    <w:p w14:paraId="5F37181D" w14:textId="77777777"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p>
    <w:p w14:paraId="5FA50C2A" w14:textId="1FA3E78C" w:rsidR="0081681E"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r>
        <w:rPr>
          <w:rFonts w:ascii="Arial" w:hAnsi="Arial" w:cs="Arial"/>
        </w:rPr>
        <w:t xml:space="preserve">Commissioner Cannon </w:t>
      </w:r>
      <w:r w:rsidR="001E5293">
        <w:rPr>
          <w:rFonts w:ascii="Arial" w:hAnsi="Arial" w:cs="Arial"/>
        </w:rPr>
        <w:t xml:space="preserve">thanked </w:t>
      </w:r>
      <w:r>
        <w:rPr>
          <w:rFonts w:ascii="Arial" w:hAnsi="Arial" w:cs="Arial"/>
        </w:rPr>
        <w:t xml:space="preserve">the </w:t>
      </w:r>
      <w:r w:rsidR="001E5293">
        <w:rPr>
          <w:rFonts w:ascii="Arial" w:hAnsi="Arial" w:cs="Arial"/>
        </w:rPr>
        <w:t xml:space="preserve">citizens in </w:t>
      </w:r>
      <w:r>
        <w:rPr>
          <w:rFonts w:ascii="Arial" w:hAnsi="Arial" w:cs="Arial"/>
        </w:rPr>
        <w:t>attend</w:t>
      </w:r>
      <w:r w:rsidR="00C12FFA">
        <w:rPr>
          <w:rFonts w:ascii="Arial" w:hAnsi="Arial" w:cs="Arial"/>
        </w:rPr>
        <w:t>ance</w:t>
      </w:r>
      <w:r>
        <w:rPr>
          <w:rFonts w:ascii="Arial" w:hAnsi="Arial" w:cs="Arial"/>
        </w:rPr>
        <w:t xml:space="preserve">.  He </w:t>
      </w:r>
      <w:r w:rsidR="001E5293">
        <w:rPr>
          <w:rFonts w:ascii="Arial" w:hAnsi="Arial" w:cs="Arial"/>
        </w:rPr>
        <w:t xml:space="preserve">made a few </w:t>
      </w:r>
      <w:r>
        <w:rPr>
          <w:rFonts w:ascii="Arial" w:hAnsi="Arial" w:cs="Arial"/>
        </w:rPr>
        <w:t>correct</w:t>
      </w:r>
      <w:r w:rsidR="001E5293">
        <w:rPr>
          <w:rFonts w:ascii="Arial" w:hAnsi="Arial" w:cs="Arial"/>
        </w:rPr>
        <w:t xml:space="preserve">ions and stated that </w:t>
      </w:r>
      <w:r>
        <w:rPr>
          <w:rFonts w:ascii="Arial" w:hAnsi="Arial" w:cs="Arial"/>
        </w:rPr>
        <w:t>the Planning Commission had had more than one meeting for one hour for this item of business.  Secondly,  th</w:t>
      </w:r>
      <w:r w:rsidR="000D4395">
        <w:rPr>
          <w:rFonts w:ascii="Arial" w:hAnsi="Arial" w:cs="Arial"/>
        </w:rPr>
        <w:t>e</w:t>
      </w:r>
      <w:r>
        <w:rPr>
          <w:rFonts w:ascii="Arial" w:hAnsi="Arial" w:cs="Arial"/>
        </w:rPr>
        <w:t xml:space="preserve"> property is medium density</w:t>
      </w:r>
      <w:r w:rsidR="000D4395">
        <w:rPr>
          <w:rFonts w:ascii="Arial" w:hAnsi="Arial" w:cs="Arial"/>
        </w:rPr>
        <w:t xml:space="preserve"> rather than high density</w:t>
      </w:r>
      <w:r>
        <w:rPr>
          <w:rFonts w:ascii="Arial" w:hAnsi="Arial" w:cs="Arial"/>
        </w:rPr>
        <w:t xml:space="preserve">.  </w:t>
      </w:r>
    </w:p>
    <w:p w14:paraId="59D09C38" w14:textId="77777777" w:rsidR="0081681E" w:rsidRPr="001F2D4D" w:rsidRDefault="0081681E" w:rsidP="0081681E">
      <w:pPr>
        <w:pStyle w:val="ListParagraph"/>
        <w:tabs>
          <w:tab w:val="left" w:pos="720"/>
          <w:tab w:val="left" w:pos="1440"/>
          <w:tab w:val="left" w:pos="2160"/>
          <w:tab w:val="left" w:pos="2880"/>
          <w:tab w:val="left" w:pos="7434"/>
        </w:tabs>
        <w:ind w:left="0"/>
        <w:jc w:val="both"/>
        <w:outlineLvl w:val="0"/>
        <w:rPr>
          <w:rFonts w:ascii="Arial" w:hAnsi="Arial" w:cs="Arial"/>
        </w:rPr>
      </w:pPr>
    </w:p>
    <w:p w14:paraId="3305FEF0" w14:textId="77777777" w:rsidR="0081681E" w:rsidRPr="000F481A" w:rsidRDefault="0081681E" w:rsidP="00006CC4">
      <w:pPr>
        <w:pStyle w:val="ListParagraph"/>
        <w:keepNext/>
        <w:keepLines/>
        <w:numPr>
          <w:ilvl w:val="0"/>
          <w:numId w:val="2"/>
        </w:numPr>
        <w:tabs>
          <w:tab w:val="left" w:pos="720"/>
          <w:tab w:val="left" w:pos="1440"/>
          <w:tab w:val="left" w:pos="2160"/>
          <w:tab w:val="left" w:pos="2880"/>
          <w:tab w:val="left" w:pos="7434"/>
        </w:tabs>
        <w:ind w:left="0" w:firstLine="0"/>
        <w:jc w:val="both"/>
        <w:outlineLvl w:val="0"/>
        <w:rPr>
          <w:rFonts w:ascii="Arial" w:hAnsi="Arial" w:cs="Arial"/>
          <w:b/>
          <w:bCs/>
          <w:u w:val="single"/>
        </w:rPr>
      </w:pPr>
      <w:r>
        <w:rPr>
          <w:rFonts w:ascii="Arial" w:hAnsi="Arial" w:cs="Arial"/>
          <w:b/>
          <w:bCs/>
          <w:u w:val="single"/>
        </w:rPr>
        <w:t>COMMISSION BUSINESS</w:t>
      </w:r>
    </w:p>
    <w:p w14:paraId="08121AED" w14:textId="77777777" w:rsidR="0081681E" w:rsidRPr="000F481A" w:rsidRDefault="0081681E" w:rsidP="00006CC4">
      <w:pPr>
        <w:keepNext/>
        <w:keepLines/>
        <w:tabs>
          <w:tab w:val="left" w:pos="720"/>
          <w:tab w:val="left" w:pos="1440"/>
          <w:tab w:val="left" w:pos="2160"/>
          <w:tab w:val="left" w:pos="2880"/>
          <w:tab w:val="left" w:pos="7434"/>
        </w:tabs>
        <w:jc w:val="both"/>
        <w:outlineLvl w:val="0"/>
        <w:rPr>
          <w:rFonts w:ascii="Arial" w:hAnsi="Arial" w:cs="Arial"/>
          <w:bCs/>
        </w:rPr>
      </w:pPr>
    </w:p>
    <w:p w14:paraId="399FB27E" w14:textId="77777777" w:rsidR="0081681E" w:rsidRPr="000F481A" w:rsidRDefault="0081681E" w:rsidP="00006CC4">
      <w:pPr>
        <w:pStyle w:val="ListParagraph"/>
        <w:keepNext/>
        <w:keepLines/>
        <w:numPr>
          <w:ilvl w:val="0"/>
          <w:numId w:val="8"/>
        </w:numPr>
        <w:ind w:hanging="720"/>
        <w:jc w:val="both"/>
        <w:rPr>
          <w:rFonts w:ascii="Arial" w:hAnsi="Arial" w:cs="Arial"/>
          <w:b/>
        </w:rPr>
      </w:pPr>
      <w:r>
        <w:rPr>
          <w:rFonts w:ascii="Arial" w:hAnsi="Arial" w:cs="Arial"/>
          <w:b/>
        </w:rPr>
        <w:t>CHAIR AND VICE CHAIR ELECTIONS</w:t>
      </w:r>
      <w:r w:rsidRPr="000F481A">
        <w:rPr>
          <w:rFonts w:ascii="Arial" w:hAnsi="Arial" w:cs="Arial"/>
        </w:rPr>
        <w:t>.</w:t>
      </w:r>
    </w:p>
    <w:p w14:paraId="3E8F4EAF" w14:textId="77777777" w:rsidR="0081681E" w:rsidRDefault="0081681E" w:rsidP="00006CC4">
      <w:pPr>
        <w:keepNext/>
        <w:keepLines/>
        <w:tabs>
          <w:tab w:val="left" w:pos="720"/>
          <w:tab w:val="left" w:pos="1440"/>
          <w:tab w:val="left" w:pos="2160"/>
          <w:tab w:val="left" w:pos="2880"/>
          <w:tab w:val="left" w:pos="7434"/>
        </w:tabs>
        <w:jc w:val="both"/>
        <w:outlineLvl w:val="0"/>
        <w:rPr>
          <w:rFonts w:ascii="Arial" w:hAnsi="Arial" w:cs="Arial"/>
          <w:b/>
          <w:bCs/>
        </w:rPr>
      </w:pPr>
    </w:p>
    <w:p w14:paraId="1ACA7149" w14:textId="242ED452" w:rsidR="0081681E" w:rsidRDefault="0081681E" w:rsidP="00006CC4">
      <w:pPr>
        <w:keepNext/>
        <w:keepLines/>
        <w:tabs>
          <w:tab w:val="left" w:pos="720"/>
          <w:tab w:val="left" w:pos="1440"/>
          <w:tab w:val="left" w:pos="2160"/>
          <w:tab w:val="left" w:pos="2880"/>
          <w:tab w:val="left" w:pos="7434"/>
        </w:tabs>
        <w:jc w:val="both"/>
        <w:outlineLvl w:val="0"/>
        <w:rPr>
          <w:rFonts w:ascii="Arial" w:hAnsi="Arial" w:cs="Arial"/>
        </w:rPr>
      </w:pPr>
      <w:r>
        <w:rPr>
          <w:rFonts w:ascii="Arial" w:hAnsi="Arial" w:cs="Arial"/>
        </w:rPr>
        <w:t xml:space="preserve">Mr. Prestwich </w:t>
      </w:r>
      <w:r w:rsidR="000D4395">
        <w:rPr>
          <w:rFonts w:ascii="Arial" w:hAnsi="Arial" w:cs="Arial"/>
        </w:rPr>
        <w:t xml:space="preserve">reported </w:t>
      </w:r>
      <w:r>
        <w:rPr>
          <w:rFonts w:ascii="Arial" w:hAnsi="Arial" w:cs="Arial"/>
        </w:rPr>
        <w:t xml:space="preserve">that the elections are </w:t>
      </w:r>
      <w:r w:rsidR="000D4395">
        <w:rPr>
          <w:rFonts w:ascii="Arial" w:hAnsi="Arial" w:cs="Arial"/>
        </w:rPr>
        <w:t xml:space="preserve">conducted </w:t>
      </w:r>
      <w:r>
        <w:rPr>
          <w:rFonts w:ascii="Arial" w:hAnsi="Arial" w:cs="Arial"/>
        </w:rPr>
        <w:t>annual</w:t>
      </w:r>
      <w:r w:rsidR="000D4395">
        <w:rPr>
          <w:rFonts w:ascii="Arial" w:hAnsi="Arial" w:cs="Arial"/>
        </w:rPr>
        <w:t>ly</w:t>
      </w:r>
      <w:r>
        <w:rPr>
          <w:rFonts w:ascii="Arial" w:hAnsi="Arial" w:cs="Arial"/>
        </w:rPr>
        <w:t xml:space="preserve"> at </w:t>
      </w:r>
      <w:r w:rsidR="000D4395">
        <w:rPr>
          <w:rFonts w:ascii="Arial" w:hAnsi="Arial" w:cs="Arial"/>
        </w:rPr>
        <w:t xml:space="preserve">a </w:t>
      </w:r>
      <w:r>
        <w:rPr>
          <w:rFonts w:ascii="Arial" w:hAnsi="Arial" w:cs="Arial"/>
        </w:rPr>
        <w:t>regular</w:t>
      </w:r>
      <w:r w:rsidR="000D4395">
        <w:rPr>
          <w:rFonts w:ascii="Arial" w:hAnsi="Arial" w:cs="Arial"/>
        </w:rPr>
        <w:t>ly</w:t>
      </w:r>
      <w:r>
        <w:rPr>
          <w:rFonts w:ascii="Arial" w:hAnsi="Arial" w:cs="Arial"/>
        </w:rPr>
        <w:t xml:space="preserve"> scheduled meeting.  The Chair and Vice</w:t>
      </w:r>
      <w:r w:rsidR="00C12FFA">
        <w:rPr>
          <w:rFonts w:ascii="Arial" w:hAnsi="Arial" w:cs="Arial"/>
        </w:rPr>
        <w:t>-</w:t>
      </w:r>
      <w:r>
        <w:rPr>
          <w:rFonts w:ascii="Arial" w:hAnsi="Arial" w:cs="Arial"/>
        </w:rPr>
        <w:t xml:space="preserve">Chair cannot succeed themselves and are decided by the Planning Commission.  </w:t>
      </w:r>
    </w:p>
    <w:p w14:paraId="6368AB99"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rPr>
      </w:pPr>
    </w:p>
    <w:p w14:paraId="78832AE6" w14:textId="0D6711BF" w:rsidR="0081681E" w:rsidRPr="00F25594" w:rsidRDefault="0081681E" w:rsidP="0081681E">
      <w:pPr>
        <w:tabs>
          <w:tab w:val="left" w:pos="720"/>
          <w:tab w:val="left" w:pos="1440"/>
          <w:tab w:val="left" w:pos="2160"/>
          <w:tab w:val="left" w:pos="2880"/>
          <w:tab w:val="left" w:pos="7434"/>
        </w:tabs>
        <w:jc w:val="both"/>
        <w:outlineLvl w:val="0"/>
        <w:rPr>
          <w:rFonts w:ascii="Arial" w:hAnsi="Arial" w:cs="Arial"/>
          <w:b/>
          <w:bCs/>
        </w:rPr>
      </w:pPr>
      <w:r w:rsidRPr="00F25594">
        <w:rPr>
          <w:rFonts w:ascii="Arial" w:hAnsi="Arial" w:cs="Arial"/>
          <w:b/>
          <w:bCs/>
        </w:rPr>
        <w:t xml:space="preserve">Commissioner Rushton moved to nominate Gary Cannon </w:t>
      </w:r>
      <w:r w:rsidR="000D4395">
        <w:rPr>
          <w:rFonts w:ascii="Arial" w:hAnsi="Arial" w:cs="Arial"/>
          <w:b/>
          <w:bCs/>
        </w:rPr>
        <w:t xml:space="preserve">to serve as Planning Commission </w:t>
      </w:r>
      <w:r w:rsidRPr="00F25594">
        <w:rPr>
          <w:rFonts w:ascii="Arial" w:hAnsi="Arial" w:cs="Arial"/>
          <w:b/>
          <w:bCs/>
        </w:rPr>
        <w:t xml:space="preserve">Chair and Kent Hartley </w:t>
      </w:r>
      <w:r w:rsidR="000D4395">
        <w:rPr>
          <w:rFonts w:ascii="Arial" w:hAnsi="Arial" w:cs="Arial"/>
          <w:b/>
          <w:bCs/>
        </w:rPr>
        <w:t xml:space="preserve">to serve as </w:t>
      </w:r>
      <w:r w:rsidRPr="00F25594">
        <w:rPr>
          <w:rFonts w:ascii="Arial" w:hAnsi="Arial" w:cs="Arial"/>
          <w:b/>
          <w:bCs/>
        </w:rPr>
        <w:t>Vice</w:t>
      </w:r>
      <w:r w:rsidR="00C12FFA">
        <w:rPr>
          <w:rFonts w:ascii="Arial" w:hAnsi="Arial" w:cs="Arial"/>
          <w:b/>
          <w:bCs/>
        </w:rPr>
        <w:t>-</w:t>
      </w:r>
      <w:r w:rsidRPr="00F25594">
        <w:rPr>
          <w:rFonts w:ascii="Arial" w:hAnsi="Arial" w:cs="Arial"/>
          <w:b/>
          <w:bCs/>
        </w:rPr>
        <w:t xml:space="preserve">Chair.  </w:t>
      </w:r>
      <w:r w:rsidR="00990195">
        <w:rPr>
          <w:rFonts w:ascii="Arial" w:hAnsi="Arial" w:cs="Arial"/>
          <w:b/>
          <w:bCs/>
        </w:rPr>
        <w:t>Commissioner</w:t>
      </w:r>
      <w:r w:rsidR="000D4395">
        <w:rPr>
          <w:rFonts w:ascii="Arial" w:hAnsi="Arial" w:cs="Arial"/>
          <w:b/>
          <w:bCs/>
        </w:rPr>
        <w:t xml:space="preserve"> </w:t>
      </w:r>
      <w:r w:rsidRPr="00F25594">
        <w:rPr>
          <w:rFonts w:ascii="Arial" w:hAnsi="Arial" w:cs="Arial"/>
          <w:b/>
          <w:bCs/>
        </w:rPr>
        <w:t>Le</w:t>
      </w:r>
      <w:r w:rsidR="000D4395">
        <w:rPr>
          <w:rFonts w:ascii="Arial" w:hAnsi="Arial" w:cs="Arial"/>
          <w:b/>
          <w:bCs/>
        </w:rPr>
        <w:t>f</w:t>
      </w:r>
      <w:r w:rsidRPr="00F25594">
        <w:rPr>
          <w:rFonts w:ascii="Arial" w:hAnsi="Arial" w:cs="Arial"/>
          <w:b/>
          <w:bCs/>
        </w:rPr>
        <w:t xml:space="preserve">gren seconded the motion.  The motion passed with the unanimous consent of the Commission.  </w:t>
      </w:r>
    </w:p>
    <w:p w14:paraId="5B11AB5F" w14:textId="77777777" w:rsidR="0081681E" w:rsidRPr="00F25594" w:rsidRDefault="0081681E" w:rsidP="0081681E">
      <w:pPr>
        <w:tabs>
          <w:tab w:val="left" w:pos="720"/>
          <w:tab w:val="left" w:pos="1440"/>
          <w:tab w:val="left" w:pos="2160"/>
          <w:tab w:val="left" w:pos="2880"/>
          <w:tab w:val="left" w:pos="7434"/>
        </w:tabs>
        <w:jc w:val="both"/>
        <w:outlineLvl w:val="0"/>
        <w:rPr>
          <w:rFonts w:ascii="Arial" w:hAnsi="Arial" w:cs="Arial"/>
        </w:rPr>
      </w:pPr>
    </w:p>
    <w:p w14:paraId="4FE8320E" w14:textId="77777777" w:rsidR="0081681E" w:rsidRPr="000F481A" w:rsidRDefault="0081681E" w:rsidP="0081681E">
      <w:pPr>
        <w:pStyle w:val="ListParagraph"/>
        <w:numPr>
          <w:ilvl w:val="0"/>
          <w:numId w:val="2"/>
        </w:numPr>
        <w:tabs>
          <w:tab w:val="left" w:pos="720"/>
          <w:tab w:val="left" w:pos="1440"/>
          <w:tab w:val="left" w:pos="2160"/>
          <w:tab w:val="left" w:pos="2880"/>
          <w:tab w:val="left" w:pos="7434"/>
        </w:tabs>
        <w:ind w:left="0" w:firstLine="0"/>
        <w:jc w:val="both"/>
        <w:outlineLvl w:val="0"/>
        <w:rPr>
          <w:rFonts w:ascii="Arial" w:hAnsi="Arial" w:cs="Arial"/>
          <w:bCs/>
        </w:rPr>
      </w:pPr>
      <w:r w:rsidRPr="004070D2">
        <w:rPr>
          <w:rFonts w:ascii="Arial" w:hAnsi="Arial" w:cs="Arial"/>
          <w:b/>
          <w:bCs/>
          <w:u w:val="single"/>
        </w:rPr>
        <w:t>MINUTES</w:t>
      </w:r>
    </w:p>
    <w:p w14:paraId="19D5150F" w14:textId="77777777" w:rsidR="0081681E" w:rsidRPr="000F481A" w:rsidRDefault="0081681E" w:rsidP="0081681E">
      <w:pPr>
        <w:tabs>
          <w:tab w:val="left" w:pos="720"/>
          <w:tab w:val="left" w:pos="1440"/>
          <w:tab w:val="left" w:pos="2160"/>
          <w:tab w:val="left" w:pos="2880"/>
          <w:tab w:val="left" w:pos="7434"/>
        </w:tabs>
        <w:jc w:val="both"/>
        <w:outlineLvl w:val="0"/>
        <w:rPr>
          <w:rFonts w:ascii="Arial" w:hAnsi="Arial" w:cs="Arial"/>
          <w:bCs/>
        </w:rPr>
      </w:pPr>
    </w:p>
    <w:p w14:paraId="1E95AF5A" w14:textId="77777777" w:rsidR="0081681E" w:rsidRDefault="0081681E" w:rsidP="0081681E">
      <w:pPr>
        <w:pStyle w:val="ListParagraph"/>
        <w:keepNext/>
        <w:keepLines/>
        <w:numPr>
          <w:ilvl w:val="0"/>
          <w:numId w:val="11"/>
        </w:numPr>
        <w:ind w:hanging="720"/>
        <w:jc w:val="both"/>
        <w:rPr>
          <w:rFonts w:ascii="Arial" w:hAnsi="Arial" w:cs="Arial"/>
          <w:b/>
        </w:rPr>
      </w:pPr>
      <w:r>
        <w:rPr>
          <w:rFonts w:ascii="Arial" w:hAnsi="Arial" w:cs="Arial"/>
          <w:b/>
        </w:rPr>
        <w:t>DECEMBER 12, 2019.</w:t>
      </w:r>
    </w:p>
    <w:p w14:paraId="6F74CD6F" w14:textId="77777777" w:rsidR="0081681E" w:rsidRDefault="0081681E" w:rsidP="0081681E">
      <w:pPr>
        <w:keepNext/>
        <w:keepLines/>
        <w:jc w:val="both"/>
        <w:rPr>
          <w:rFonts w:ascii="Arial" w:hAnsi="Arial" w:cs="Arial"/>
          <w:bCs/>
        </w:rPr>
      </w:pPr>
    </w:p>
    <w:p w14:paraId="6EFA0EF0" w14:textId="53501B20" w:rsidR="0081681E" w:rsidRPr="00F25594" w:rsidRDefault="0081681E" w:rsidP="0081681E">
      <w:pPr>
        <w:keepNext/>
        <w:keepLines/>
        <w:jc w:val="both"/>
        <w:rPr>
          <w:rFonts w:ascii="Arial" w:hAnsi="Arial" w:cs="Arial"/>
          <w:bCs/>
        </w:rPr>
      </w:pPr>
      <w:r>
        <w:rPr>
          <w:rFonts w:ascii="Arial" w:hAnsi="Arial" w:cs="Arial"/>
          <w:bCs/>
        </w:rPr>
        <w:t xml:space="preserve">Mr. Prestwich </w:t>
      </w:r>
      <w:r w:rsidR="000D4395">
        <w:rPr>
          <w:rFonts w:ascii="Arial" w:hAnsi="Arial" w:cs="Arial"/>
          <w:bCs/>
        </w:rPr>
        <w:t xml:space="preserve">reported </w:t>
      </w:r>
      <w:r>
        <w:rPr>
          <w:rFonts w:ascii="Arial" w:hAnsi="Arial" w:cs="Arial"/>
          <w:bCs/>
        </w:rPr>
        <w:t>that a new record</w:t>
      </w:r>
      <w:r w:rsidR="000D4395">
        <w:rPr>
          <w:rFonts w:ascii="Arial" w:hAnsi="Arial" w:cs="Arial"/>
          <w:bCs/>
        </w:rPr>
        <w:t>ing system</w:t>
      </w:r>
      <w:r>
        <w:rPr>
          <w:rFonts w:ascii="Arial" w:hAnsi="Arial" w:cs="Arial"/>
          <w:bCs/>
        </w:rPr>
        <w:t xml:space="preserve"> was used </w:t>
      </w:r>
      <w:r w:rsidR="005433EE">
        <w:rPr>
          <w:rFonts w:ascii="Arial" w:hAnsi="Arial" w:cs="Arial"/>
          <w:bCs/>
        </w:rPr>
        <w:t xml:space="preserve">and the </w:t>
      </w:r>
      <w:r w:rsidR="000D4395">
        <w:rPr>
          <w:rFonts w:ascii="Arial" w:hAnsi="Arial" w:cs="Arial"/>
          <w:bCs/>
        </w:rPr>
        <w:t xml:space="preserve">previous </w:t>
      </w:r>
      <w:r>
        <w:rPr>
          <w:rFonts w:ascii="Arial" w:hAnsi="Arial" w:cs="Arial"/>
          <w:bCs/>
        </w:rPr>
        <w:t>meeting</w:t>
      </w:r>
      <w:r w:rsidR="005433EE">
        <w:rPr>
          <w:rFonts w:ascii="Arial" w:hAnsi="Arial" w:cs="Arial"/>
          <w:bCs/>
        </w:rPr>
        <w:t xml:space="preserve"> was not recorded</w:t>
      </w:r>
      <w:r>
        <w:rPr>
          <w:rFonts w:ascii="Arial" w:hAnsi="Arial" w:cs="Arial"/>
          <w:bCs/>
        </w:rPr>
        <w:t xml:space="preserve">.  </w:t>
      </w:r>
      <w:r w:rsidR="005433EE">
        <w:rPr>
          <w:rFonts w:ascii="Arial" w:hAnsi="Arial" w:cs="Arial"/>
          <w:bCs/>
        </w:rPr>
        <w:t xml:space="preserve">Limited materials were available.  </w:t>
      </w:r>
    </w:p>
    <w:p w14:paraId="0A1BF185" w14:textId="77777777" w:rsidR="0081681E" w:rsidRDefault="0081681E" w:rsidP="0081681E">
      <w:pPr>
        <w:keepNext/>
        <w:keepLines/>
        <w:jc w:val="both"/>
        <w:rPr>
          <w:rFonts w:ascii="Arial" w:hAnsi="Arial" w:cs="Arial"/>
          <w:b/>
        </w:rPr>
      </w:pPr>
    </w:p>
    <w:p w14:paraId="6D0D372F" w14:textId="57894BEA" w:rsidR="0081681E" w:rsidRPr="000F481A" w:rsidRDefault="0081681E" w:rsidP="0081681E">
      <w:pPr>
        <w:tabs>
          <w:tab w:val="left" w:pos="720"/>
          <w:tab w:val="left" w:pos="1440"/>
          <w:tab w:val="left" w:pos="2160"/>
          <w:tab w:val="left" w:pos="2880"/>
          <w:tab w:val="left" w:pos="7434"/>
        </w:tabs>
        <w:jc w:val="both"/>
        <w:outlineLvl w:val="0"/>
        <w:rPr>
          <w:rFonts w:ascii="Arial" w:hAnsi="Arial" w:cs="Arial"/>
          <w:b/>
        </w:rPr>
      </w:pPr>
      <w:r w:rsidRPr="000F481A">
        <w:rPr>
          <w:rFonts w:ascii="Arial" w:hAnsi="Arial" w:cs="Arial"/>
          <w:b/>
        </w:rPr>
        <w:t xml:space="preserve">Commissioner </w:t>
      </w:r>
      <w:r>
        <w:rPr>
          <w:rFonts w:ascii="Arial" w:hAnsi="Arial" w:cs="Arial"/>
          <w:b/>
        </w:rPr>
        <w:t>James</w:t>
      </w:r>
      <w:r w:rsidRPr="000F481A">
        <w:rPr>
          <w:rFonts w:ascii="Arial" w:hAnsi="Arial" w:cs="Arial"/>
          <w:b/>
        </w:rPr>
        <w:t xml:space="preserve"> </w:t>
      </w:r>
      <w:r>
        <w:rPr>
          <w:rFonts w:ascii="Arial" w:hAnsi="Arial" w:cs="Arial"/>
          <w:b/>
        </w:rPr>
        <w:t xml:space="preserve">moved </w:t>
      </w:r>
      <w:r w:rsidRPr="000F481A">
        <w:rPr>
          <w:rFonts w:ascii="Arial" w:hAnsi="Arial" w:cs="Arial"/>
          <w:b/>
        </w:rPr>
        <w:t xml:space="preserve">to approve </w:t>
      </w:r>
      <w:r>
        <w:rPr>
          <w:rFonts w:ascii="Arial" w:hAnsi="Arial" w:cs="Arial"/>
          <w:b/>
        </w:rPr>
        <w:t>the minutes of December 12, 2019</w:t>
      </w:r>
      <w:r w:rsidR="00C12FFA">
        <w:rPr>
          <w:rFonts w:ascii="Arial" w:hAnsi="Arial" w:cs="Arial"/>
          <w:b/>
        </w:rPr>
        <w:t>,</w:t>
      </w:r>
      <w:r>
        <w:rPr>
          <w:rFonts w:ascii="Arial" w:hAnsi="Arial" w:cs="Arial"/>
          <w:b/>
        </w:rPr>
        <w:t xml:space="preserve"> as</w:t>
      </w:r>
      <w:r w:rsidR="005433EE">
        <w:rPr>
          <w:rFonts w:ascii="Arial" w:hAnsi="Arial" w:cs="Arial"/>
          <w:b/>
        </w:rPr>
        <w:t>-</w:t>
      </w:r>
      <w:r>
        <w:rPr>
          <w:rFonts w:ascii="Arial" w:hAnsi="Arial" w:cs="Arial"/>
          <w:b/>
        </w:rPr>
        <w:t>is, with minor typographical corrections.  The motion was s</w:t>
      </w:r>
      <w:r w:rsidRPr="000F481A">
        <w:rPr>
          <w:rFonts w:ascii="Arial" w:hAnsi="Arial" w:cs="Arial"/>
          <w:b/>
        </w:rPr>
        <w:t xml:space="preserve">econded by Commissioner </w:t>
      </w:r>
      <w:r>
        <w:rPr>
          <w:rFonts w:ascii="Arial" w:hAnsi="Arial" w:cs="Arial"/>
          <w:b/>
        </w:rPr>
        <w:t>Hartley</w:t>
      </w:r>
      <w:r w:rsidRPr="000F481A">
        <w:rPr>
          <w:rFonts w:ascii="Arial" w:hAnsi="Arial" w:cs="Arial"/>
          <w:b/>
        </w:rPr>
        <w:t>.</w:t>
      </w:r>
      <w:r>
        <w:rPr>
          <w:rFonts w:ascii="Arial" w:hAnsi="Arial" w:cs="Arial"/>
          <w:b/>
        </w:rPr>
        <w:t xml:space="preserve">  The motion passed with the unanimous consent of the Commission.</w:t>
      </w:r>
    </w:p>
    <w:p w14:paraId="2F0AE4EF" w14:textId="77777777" w:rsidR="0081681E" w:rsidRDefault="0081681E" w:rsidP="0081681E">
      <w:pPr>
        <w:keepNext/>
        <w:keepLines/>
        <w:jc w:val="both"/>
        <w:rPr>
          <w:rFonts w:ascii="Arial" w:hAnsi="Arial" w:cs="Arial"/>
          <w:b/>
        </w:rPr>
      </w:pPr>
    </w:p>
    <w:p w14:paraId="7FB63C89" w14:textId="77777777" w:rsidR="0081681E" w:rsidRPr="004070D2" w:rsidRDefault="0081681E" w:rsidP="0081681E">
      <w:pPr>
        <w:pStyle w:val="ListParagraph"/>
        <w:numPr>
          <w:ilvl w:val="0"/>
          <w:numId w:val="2"/>
        </w:numPr>
        <w:tabs>
          <w:tab w:val="left" w:pos="720"/>
          <w:tab w:val="left" w:pos="1440"/>
          <w:tab w:val="left" w:pos="2160"/>
          <w:tab w:val="left" w:pos="2880"/>
          <w:tab w:val="left" w:pos="7434"/>
        </w:tabs>
        <w:ind w:left="0" w:firstLine="0"/>
        <w:jc w:val="both"/>
        <w:outlineLvl w:val="0"/>
        <w:rPr>
          <w:rFonts w:ascii="Arial" w:hAnsi="Arial" w:cs="Arial"/>
          <w:b/>
          <w:bCs/>
          <w:u w:val="single"/>
        </w:rPr>
      </w:pPr>
      <w:r w:rsidRPr="004070D2">
        <w:rPr>
          <w:rFonts w:ascii="Arial" w:hAnsi="Arial" w:cs="Arial"/>
          <w:b/>
          <w:bCs/>
          <w:u w:val="single"/>
        </w:rPr>
        <w:t>ADJOURNMENT</w:t>
      </w:r>
    </w:p>
    <w:p w14:paraId="0D3D40DE" w14:textId="77777777" w:rsidR="0081681E" w:rsidRDefault="0081681E" w:rsidP="0081681E">
      <w:pPr>
        <w:tabs>
          <w:tab w:val="left" w:pos="720"/>
          <w:tab w:val="left" w:pos="1440"/>
          <w:tab w:val="left" w:pos="2160"/>
          <w:tab w:val="left" w:pos="2880"/>
          <w:tab w:val="left" w:pos="7434"/>
        </w:tabs>
        <w:jc w:val="both"/>
        <w:outlineLvl w:val="0"/>
        <w:rPr>
          <w:rFonts w:ascii="Arial" w:hAnsi="Arial" w:cs="Arial"/>
          <w:b/>
          <w:bCs/>
          <w:u w:val="single"/>
        </w:rPr>
      </w:pPr>
    </w:p>
    <w:p w14:paraId="01EE4A1C" w14:textId="77777777" w:rsidR="0081681E" w:rsidRPr="000F481A" w:rsidRDefault="0081681E" w:rsidP="0081681E">
      <w:pPr>
        <w:tabs>
          <w:tab w:val="left" w:pos="720"/>
          <w:tab w:val="left" w:pos="1440"/>
          <w:tab w:val="left" w:pos="2160"/>
          <w:tab w:val="left" w:pos="2880"/>
          <w:tab w:val="left" w:pos="7434"/>
        </w:tabs>
        <w:jc w:val="both"/>
        <w:outlineLvl w:val="0"/>
        <w:rPr>
          <w:rFonts w:ascii="Arial" w:hAnsi="Arial" w:cs="Arial"/>
          <w:bCs/>
        </w:rPr>
      </w:pPr>
      <w:r>
        <w:rPr>
          <w:rFonts w:ascii="Arial" w:hAnsi="Arial" w:cs="Arial"/>
          <w:bCs/>
        </w:rPr>
        <w:t xml:space="preserve">The meeting adjourned at approximately 8:55 p.m.  </w:t>
      </w:r>
    </w:p>
    <w:sectPr w:rsidR="0081681E" w:rsidRPr="000F481A" w:rsidSect="00A1693A">
      <w:headerReference w:type="default" r:id="rId8"/>
      <w:pgSz w:w="12240" w:h="15840" w:code="1"/>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1F8BB" w14:textId="77777777" w:rsidR="00053C6A" w:rsidRDefault="00053C6A">
      <w:r>
        <w:separator/>
      </w:r>
    </w:p>
  </w:endnote>
  <w:endnote w:type="continuationSeparator" w:id="0">
    <w:p w14:paraId="10860BE4" w14:textId="77777777" w:rsidR="00053C6A" w:rsidRDefault="00053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391895" w14:textId="77777777" w:rsidR="00053C6A" w:rsidRDefault="00053C6A">
      <w:r>
        <w:separator/>
      </w:r>
    </w:p>
  </w:footnote>
  <w:footnote w:type="continuationSeparator" w:id="0">
    <w:p w14:paraId="61971A33" w14:textId="77777777" w:rsidR="00053C6A" w:rsidRDefault="00053C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FF569" w14:textId="77777777" w:rsidR="00E80C5C" w:rsidRDefault="00883847" w:rsidP="00E80C5C">
    <w:pPr>
      <w:pBdr>
        <w:top w:val="nil"/>
        <w:left w:val="nil"/>
        <w:bottom w:val="nil"/>
        <w:right w:val="nil"/>
        <w:between w:val="nil"/>
      </w:pBdr>
      <w:tabs>
        <w:tab w:val="center" w:pos="4680"/>
        <w:tab w:val="right" w:pos="9360"/>
      </w:tabs>
      <w:rPr>
        <w:rFonts w:ascii="Arial" w:hAnsi="Arial" w:cs="Arial"/>
        <w:color w:val="000000"/>
      </w:rPr>
    </w:pPr>
    <w:r w:rsidRPr="00883847">
      <w:rPr>
        <w:rFonts w:ascii="Arial" w:hAnsi="Arial" w:cs="Arial"/>
        <w:color w:val="000000"/>
      </w:rPr>
      <w:t>Riverton City Planning Commission Meeting</w:t>
    </w:r>
  </w:p>
  <w:p w14:paraId="27D425CC" w14:textId="66F3851E" w:rsidR="00883847" w:rsidRDefault="00E80C5C" w:rsidP="00E80C5C">
    <w:pPr>
      <w:pBdr>
        <w:top w:val="nil"/>
        <w:left w:val="nil"/>
        <w:bottom w:val="nil"/>
        <w:right w:val="nil"/>
        <w:between w:val="nil"/>
      </w:pBdr>
      <w:tabs>
        <w:tab w:val="center" w:pos="4680"/>
        <w:tab w:val="right" w:pos="9360"/>
      </w:tabs>
      <w:rPr>
        <w:rFonts w:ascii="Arial" w:hAnsi="Arial" w:cs="Arial"/>
        <w:color w:val="000000"/>
      </w:rPr>
    </w:pPr>
    <w:r>
      <w:rPr>
        <w:rFonts w:ascii="Arial" w:hAnsi="Arial" w:cs="Arial"/>
        <w:color w:val="000000"/>
      </w:rPr>
      <w:t>January 23, 2020</w:t>
    </w:r>
    <w:r>
      <w:rPr>
        <w:rFonts w:ascii="Arial" w:hAnsi="Arial" w:cs="Arial"/>
        <w:color w:val="000000"/>
      </w:rPr>
      <w:tab/>
    </w:r>
    <w:r w:rsidR="00883847" w:rsidRPr="00883847">
      <w:rPr>
        <w:rFonts w:ascii="Arial" w:hAnsi="Arial" w:cs="Arial"/>
        <w:color w:val="000000"/>
      </w:rPr>
      <w:tab/>
    </w:r>
    <w:r w:rsidR="00883847" w:rsidRPr="00883847">
      <w:rPr>
        <w:rFonts w:ascii="Arial" w:hAnsi="Arial" w:cs="Arial"/>
        <w:color w:val="000000"/>
      </w:rPr>
      <w:fldChar w:fldCharType="begin"/>
    </w:r>
    <w:r w:rsidR="00883847" w:rsidRPr="00883847">
      <w:rPr>
        <w:rFonts w:ascii="Arial" w:hAnsi="Arial" w:cs="Arial"/>
        <w:color w:val="000000"/>
      </w:rPr>
      <w:instrText>PAGE</w:instrText>
    </w:r>
    <w:r w:rsidR="00883847" w:rsidRPr="00883847">
      <w:rPr>
        <w:rFonts w:ascii="Arial" w:hAnsi="Arial" w:cs="Arial"/>
        <w:color w:val="000000"/>
      </w:rPr>
      <w:fldChar w:fldCharType="separate"/>
    </w:r>
    <w:r w:rsidR="009D0100">
      <w:rPr>
        <w:rFonts w:ascii="Arial" w:hAnsi="Arial" w:cs="Arial"/>
        <w:noProof/>
        <w:color w:val="000000"/>
      </w:rPr>
      <w:t>3</w:t>
    </w:r>
    <w:r w:rsidR="00883847" w:rsidRPr="00883847">
      <w:rPr>
        <w:rFonts w:ascii="Arial" w:hAnsi="Arial" w:cs="Arial"/>
        <w:color w:val="000000"/>
      </w:rPr>
      <w:fldChar w:fldCharType="end"/>
    </w:r>
  </w:p>
  <w:p w14:paraId="2746B3DB" w14:textId="5E6E97DF" w:rsidR="00551394" w:rsidRDefault="00551394" w:rsidP="00E80C5C">
    <w:pPr>
      <w:pBdr>
        <w:top w:val="nil"/>
        <w:left w:val="nil"/>
        <w:bottom w:val="nil"/>
        <w:right w:val="nil"/>
        <w:between w:val="nil"/>
      </w:pBdr>
      <w:tabs>
        <w:tab w:val="center" w:pos="4680"/>
        <w:tab w:val="right" w:pos="9360"/>
      </w:tabs>
      <w:rPr>
        <w:rFonts w:ascii="Arial" w:hAnsi="Arial" w:cs="Arial"/>
        <w:color w:val="000000"/>
      </w:rPr>
    </w:pPr>
  </w:p>
  <w:p w14:paraId="53C53282" w14:textId="77777777" w:rsidR="00551394" w:rsidRPr="00E80C5C" w:rsidRDefault="00551394" w:rsidP="00E80C5C">
    <w:pPr>
      <w:pBdr>
        <w:top w:val="nil"/>
        <w:left w:val="nil"/>
        <w:bottom w:val="nil"/>
        <w:right w:val="nil"/>
        <w:between w:val="nil"/>
      </w:pBdr>
      <w:tabs>
        <w:tab w:val="center" w:pos="4680"/>
        <w:tab w:val="right" w:pos="9360"/>
      </w:tabs>
      <w:rPr>
        <w:rFonts w:ascii="Arial" w:hAnsi="Arial" w:cs="Arial"/>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44078B"/>
    <w:multiLevelType w:val="hybridMultilevel"/>
    <w:tmpl w:val="1F4AC5DC"/>
    <w:lvl w:ilvl="0" w:tplc="DD1C0610">
      <w:start w:val="1"/>
      <w:numFmt w:val="decimal"/>
      <w:lvlText w:val="%1."/>
      <w:lvlJc w:val="left"/>
      <w:pPr>
        <w:tabs>
          <w:tab w:val="num" w:pos="720"/>
        </w:tabs>
        <w:ind w:left="720" w:hanging="72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CE81CFE"/>
    <w:multiLevelType w:val="hybridMultilevel"/>
    <w:tmpl w:val="03DC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AF22B2"/>
    <w:multiLevelType w:val="hybridMultilevel"/>
    <w:tmpl w:val="EF1CC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C90017"/>
    <w:multiLevelType w:val="hybridMultilevel"/>
    <w:tmpl w:val="0148A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695702"/>
    <w:multiLevelType w:val="hybridMultilevel"/>
    <w:tmpl w:val="4EA45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9501D9"/>
    <w:multiLevelType w:val="hybridMultilevel"/>
    <w:tmpl w:val="96420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970942"/>
    <w:multiLevelType w:val="hybridMultilevel"/>
    <w:tmpl w:val="68AC2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0411A42"/>
    <w:multiLevelType w:val="hybridMultilevel"/>
    <w:tmpl w:val="13D65D26"/>
    <w:lvl w:ilvl="0" w:tplc="E9C4A2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9B243C"/>
    <w:multiLevelType w:val="hybridMultilevel"/>
    <w:tmpl w:val="7A8E2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143603"/>
    <w:multiLevelType w:val="hybridMultilevel"/>
    <w:tmpl w:val="ECE4928A"/>
    <w:lvl w:ilvl="0" w:tplc="4D72A3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9607B69"/>
    <w:multiLevelType w:val="hybridMultilevel"/>
    <w:tmpl w:val="5E58D35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nsid w:val="6F31673F"/>
    <w:multiLevelType w:val="hybridMultilevel"/>
    <w:tmpl w:val="F9F0F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6795D1D"/>
    <w:multiLevelType w:val="hybridMultilevel"/>
    <w:tmpl w:val="13D65D26"/>
    <w:lvl w:ilvl="0" w:tplc="E9C4A2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554C14"/>
    <w:multiLevelType w:val="hybridMultilevel"/>
    <w:tmpl w:val="2B1AD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3"/>
  </w:num>
  <w:num w:numId="4">
    <w:abstractNumId w:val="8"/>
  </w:num>
  <w:num w:numId="5">
    <w:abstractNumId w:val="1"/>
  </w:num>
  <w:num w:numId="6">
    <w:abstractNumId w:val="2"/>
  </w:num>
  <w:num w:numId="7">
    <w:abstractNumId w:val="11"/>
  </w:num>
  <w:num w:numId="8">
    <w:abstractNumId w:val="12"/>
  </w:num>
  <w:num w:numId="9">
    <w:abstractNumId w:val="4"/>
  </w:num>
  <w:num w:numId="10">
    <w:abstractNumId w:val="9"/>
  </w:num>
  <w:num w:numId="11">
    <w:abstractNumId w:val="7"/>
  </w:num>
  <w:num w:numId="12">
    <w:abstractNumId w:val="6"/>
  </w:num>
  <w:num w:numId="13">
    <w:abstractNumId w:val="3"/>
  </w:num>
  <w:num w:numId="1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jU2sjQ2MDczMDFR0lEKTi0uzszPAykwrQUAZCqGiSwAAAA="/>
  </w:docVars>
  <w:rsids>
    <w:rsidRoot w:val="00AA2C4F"/>
    <w:rsid w:val="0000079F"/>
    <w:rsid w:val="00000810"/>
    <w:rsid w:val="000008D7"/>
    <w:rsid w:val="00000922"/>
    <w:rsid w:val="0000094E"/>
    <w:rsid w:val="00000A43"/>
    <w:rsid w:val="00000E3B"/>
    <w:rsid w:val="00000F87"/>
    <w:rsid w:val="00001007"/>
    <w:rsid w:val="00001335"/>
    <w:rsid w:val="00001394"/>
    <w:rsid w:val="00001735"/>
    <w:rsid w:val="00001A51"/>
    <w:rsid w:val="00001C54"/>
    <w:rsid w:val="00001D85"/>
    <w:rsid w:val="00001E94"/>
    <w:rsid w:val="000021BC"/>
    <w:rsid w:val="000022D5"/>
    <w:rsid w:val="000022F4"/>
    <w:rsid w:val="000025C3"/>
    <w:rsid w:val="000025FC"/>
    <w:rsid w:val="000027B2"/>
    <w:rsid w:val="00002866"/>
    <w:rsid w:val="00002B9F"/>
    <w:rsid w:val="00002ED3"/>
    <w:rsid w:val="00002FE0"/>
    <w:rsid w:val="0000300C"/>
    <w:rsid w:val="0000301C"/>
    <w:rsid w:val="00003123"/>
    <w:rsid w:val="000033D3"/>
    <w:rsid w:val="00003404"/>
    <w:rsid w:val="000035CB"/>
    <w:rsid w:val="00003617"/>
    <w:rsid w:val="00003806"/>
    <w:rsid w:val="0000389E"/>
    <w:rsid w:val="000038AC"/>
    <w:rsid w:val="000039E4"/>
    <w:rsid w:val="00003D62"/>
    <w:rsid w:val="00003E32"/>
    <w:rsid w:val="00003E93"/>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615"/>
    <w:rsid w:val="000069A6"/>
    <w:rsid w:val="00006B24"/>
    <w:rsid w:val="00006BCF"/>
    <w:rsid w:val="00006C11"/>
    <w:rsid w:val="00006CC4"/>
    <w:rsid w:val="00006CCA"/>
    <w:rsid w:val="00006DB8"/>
    <w:rsid w:val="00006ECB"/>
    <w:rsid w:val="00006F16"/>
    <w:rsid w:val="00006F80"/>
    <w:rsid w:val="000070FD"/>
    <w:rsid w:val="00007186"/>
    <w:rsid w:val="00007206"/>
    <w:rsid w:val="00007471"/>
    <w:rsid w:val="00007562"/>
    <w:rsid w:val="000078A6"/>
    <w:rsid w:val="00007998"/>
    <w:rsid w:val="00007A83"/>
    <w:rsid w:val="00007B91"/>
    <w:rsid w:val="00007F7B"/>
    <w:rsid w:val="0001003C"/>
    <w:rsid w:val="0001010C"/>
    <w:rsid w:val="000101A7"/>
    <w:rsid w:val="00010301"/>
    <w:rsid w:val="00010612"/>
    <w:rsid w:val="0001066C"/>
    <w:rsid w:val="0001076F"/>
    <w:rsid w:val="00011245"/>
    <w:rsid w:val="00011877"/>
    <w:rsid w:val="0001193D"/>
    <w:rsid w:val="00011B75"/>
    <w:rsid w:val="00011D92"/>
    <w:rsid w:val="00011E0D"/>
    <w:rsid w:val="000127AA"/>
    <w:rsid w:val="00012805"/>
    <w:rsid w:val="00012A0C"/>
    <w:rsid w:val="00013471"/>
    <w:rsid w:val="000134E7"/>
    <w:rsid w:val="00013656"/>
    <w:rsid w:val="00013A27"/>
    <w:rsid w:val="00013D45"/>
    <w:rsid w:val="00013EAA"/>
    <w:rsid w:val="00013EBF"/>
    <w:rsid w:val="00013FB2"/>
    <w:rsid w:val="0001404D"/>
    <w:rsid w:val="0001409C"/>
    <w:rsid w:val="000140A6"/>
    <w:rsid w:val="000142C7"/>
    <w:rsid w:val="000143B9"/>
    <w:rsid w:val="0001453C"/>
    <w:rsid w:val="0001471B"/>
    <w:rsid w:val="00014724"/>
    <w:rsid w:val="0001476F"/>
    <w:rsid w:val="000147A2"/>
    <w:rsid w:val="000148A7"/>
    <w:rsid w:val="00014B4C"/>
    <w:rsid w:val="00014CB5"/>
    <w:rsid w:val="00014E7F"/>
    <w:rsid w:val="000150A4"/>
    <w:rsid w:val="0001533B"/>
    <w:rsid w:val="000154C8"/>
    <w:rsid w:val="0001562F"/>
    <w:rsid w:val="00015949"/>
    <w:rsid w:val="00015B1C"/>
    <w:rsid w:val="00015B4C"/>
    <w:rsid w:val="000160E8"/>
    <w:rsid w:val="00016109"/>
    <w:rsid w:val="000164B2"/>
    <w:rsid w:val="000165D6"/>
    <w:rsid w:val="000166B8"/>
    <w:rsid w:val="00016884"/>
    <w:rsid w:val="00016C78"/>
    <w:rsid w:val="00016DE5"/>
    <w:rsid w:val="00016E72"/>
    <w:rsid w:val="0001716C"/>
    <w:rsid w:val="000173D7"/>
    <w:rsid w:val="000175C9"/>
    <w:rsid w:val="0001797F"/>
    <w:rsid w:val="00017D4F"/>
    <w:rsid w:val="00017DBF"/>
    <w:rsid w:val="00017F07"/>
    <w:rsid w:val="000203C3"/>
    <w:rsid w:val="000203E3"/>
    <w:rsid w:val="0002042C"/>
    <w:rsid w:val="00020451"/>
    <w:rsid w:val="000209F4"/>
    <w:rsid w:val="00020C3C"/>
    <w:rsid w:val="00020CC9"/>
    <w:rsid w:val="00020D30"/>
    <w:rsid w:val="00020D7A"/>
    <w:rsid w:val="00021300"/>
    <w:rsid w:val="000213BD"/>
    <w:rsid w:val="0002140D"/>
    <w:rsid w:val="000218F9"/>
    <w:rsid w:val="00021AAE"/>
    <w:rsid w:val="00021B09"/>
    <w:rsid w:val="00021B54"/>
    <w:rsid w:val="00021BE9"/>
    <w:rsid w:val="00021CC8"/>
    <w:rsid w:val="00021E60"/>
    <w:rsid w:val="00021F23"/>
    <w:rsid w:val="00022013"/>
    <w:rsid w:val="0002211B"/>
    <w:rsid w:val="000222AD"/>
    <w:rsid w:val="0002236D"/>
    <w:rsid w:val="0002259D"/>
    <w:rsid w:val="00022639"/>
    <w:rsid w:val="000226DF"/>
    <w:rsid w:val="00022A66"/>
    <w:rsid w:val="00022B9E"/>
    <w:rsid w:val="00022F36"/>
    <w:rsid w:val="00023102"/>
    <w:rsid w:val="0002340B"/>
    <w:rsid w:val="00023414"/>
    <w:rsid w:val="0002344F"/>
    <w:rsid w:val="00023D37"/>
    <w:rsid w:val="00023DEE"/>
    <w:rsid w:val="00023F92"/>
    <w:rsid w:val="00023FC3"/>
    <w:rsid w:val="0002435B"/>
    <w:rsid w:val="00024423"/>
    <w:rsid w:val="00024659"/>
    <w:rsid w:val="000246F2"/>
    <w:rsid w:val="000247AD"/>
    <w:rsid w:val="000248D3"/>
    <w:rsid w:val="00024915"/>
    <w:rsid w:val="00024C9B"/>
    <w:rsid w:val="00024CFF"/>
    <w:rsid w:val="000253F0"/>
    <w:rsid w:val="0002562C"/>
    <w:rsid w:val="00025634"/>
    <w:rsid w:val="0002588E"/>
    <w:rsid w:val="00025A3A"/>
    <w:rsid w:val="00025ACD"/>
    <w:rsid w:val="00025C41"/>
    <w:rsid w:val="0002616A"/>
    <w:rsid w:val="0002632A"/>
    <w:rsid w:val="0002646A"/>
    <w:rsid w:val="000266C0"/>
    <w:rsid w:val="000267F5"/>
    <w:rsid w:val="00026824"/>
    <w:rsid w:val="00026CAE"/>
    <w:rsid w:val="00026E30"/>
    <w:rsid w:val="00026E4A"/>
    <w:rsid w:val="00026E8F"/>
    <w:rsid w:val="00026ECE"/>
    <w:rsid w:val="00026F8E"/>
    <w:rsid w:val="00027092"/>
    <w:rsid w:val="00027139"/>
    <w:rsid w:val="00027363"/>
    <w:rsid w:val="00027461"/>
    <w:rsid w:val="00027841"/>
    <w:rsid w:val="0002788B"/>
    <w:rsid w:val="000278B9"/>
    <w:rsid w:val="00027AB4"/>
    <w:rsid w:val="00027AEA"/>
    <w:rsid w:val="00027C4C"/>
    <w:rsid w:val="00027FC0"/>
    <w:rsid w:val="00027FF0"/>
    <w:rsid w:val="00030014"/>
    <w:rsid w:val="000307CC"/>
    <w:rsid w:val="00030864"/>
    <w:rsid w:val="000309E5"/>
    <w:rsid w:val="00030A99"/>
    <w:rsid w:val="00030B2E"/>
    <w:rsid w:val="00030B4E"/>
    <w:rsid w:val="00030D12"/>
    <w:rsid w:val="00030E53"/>
    <w:rsid w:val="00030F0C"/>
    <w:rsid w:val="00030F13"/>
    <w:rsid w:val="00031120"/>
    <w:rsid w:val="00031169"/>
    <w:rsid w:val="00031945"/>
    <w:rsid w:val="00032040"/>
    <w:rsid w:val="00032050"/>
    <w:rsid w:val="000321AE"/>
    <w:rsid w:val="00032241"/>
    <w:rsid w:val="000322C1"/>
    <w:rsid w:val="0003246C"/>
    <w:rsid w:val="000325BB"/>
    <w:rsid w:val="00032B0C"/>
    <w:rsid w:val="00032D28"/>
    <w:rsid w:val="00032FC6"/>
    <w:rsid w:val="00033020"/>
    <w:rsid w:val="00033143"/>
    <w:rsid w:val="000332AE"/>
    <w:rsid w:val="00033477"/>
    <w:rsid w:val="00033568"/>
    <w:rsid w:val="0003373C"/>
    <w:rsid w:val="000337BB"/>
    <w:rsid w:val="00033BF9"/>
    <w:rsid w:val="00033E66"/>
    <w:rsid w:val="00033F23"/>
    <w:rsid w:val="000340B3"/>
    <w:rsid w:val="0003433C"/>
    <w:rsid w:val="000343B5"/>
    <w:rsid w:val="0003485A"/>
    <w:rsid w:val="00034873"/>
    <w:rsid w:val="00034947"/>
    <w:rsid w:val="000349C4"/>
    <w:rsid w:val="00034B69"/>
    <w:rsid w:val="00034E58"/>
    <w:rsid w:val="00034E90"/>
    <w:rsid w:val="00034ED5"/>
    <w:rsid w:val="00034F25"/>
    <w:rsid w:val="00035019"/>
    <w:rsid w:val="00035855"/>
    <w:rsid w:val="000358F3"/>
    <w:rsid w:val="00035933"/>
    <w:rsid w:val="00035996"/>
    <w:rsid w:val="00035BBE"/>
    <w:rsid w:val="00035C7A"/>
    <w:rsid w:val="00035E29"/>
    <w:rsid w:val="0003611A"/>
    <w:rsid w:val="000361C4"/>
    <w:rsid w:val="00036227"/>
    <w:rsid w:val="00036266"/>
    <w:rsid w:val="00036334"/>
    <w:rsid w:val="000369FE"/>
    <w:rsid w:val="00036B39"/>
    <w:rsid w:val="00036B47"/>
    <w:rsid w:val="00036E48"/>
    <w:rsid w:val="000370A5"/>
    <w:rsid w:val="00037748"/>
    <w:rsid w:val="00037804"/>
    <w:rsid w:val="00037A33"/>
    <w:rsid w:val="00037B72"/>
    <w:rsid w:val="00037BA1"/>
    <w:rsid w:val="00037BCA"/>
    <w:rsid w:val="00040761"/>
    <w:rsid w:val="000407E7"/>
    <w:rsid w:val="00040B4D"/>
    <w:rsid w:val="00040BE8"/>
    <w:rsid w:val="00040C25"/>
    <w:rsid w:val="00040C4B"/>
    <w:rsid w:val="00040DE5"/>
    <w:rsid w:val="00040F57"/>
    <w:rsid w:val="0004110B"/>
    <w:rsid w:val="0004110D"/>
    <w:rsid w:val="0004112E"/>
    <w:rsid w:val="00041190"/>
    <w:rsid w:val="000412D0"/>
    <w:rsid w:val="00041492"/>
    <w:rsid w:val="000415F5"/>
    <w:rsid w:val="0004162A"/>
    <w:rsid w:val="00041BEE"/>
    <w:rsid w:val="00041C71"/>
    <w:rsid w:val="00041D77"/>
    <w:rsid w:val="00041F81"/>
    <w:rsid w:val="0004208D"/>
    <w:rsid w:val="0004209B"/>
    <w:rsid w:val="00042312"/>
    <w:rsid w:val="000424BD"/>
    <w:rsid w:val="0004251B"/>
    <w:rsid w:val="0004266B"/>
    <w:rsid w:val="000426A9"/>
    <w:rsid w:val="000429E7"/>
    <w:rsid w:val="000430A2"/>
    <w:rsid w:val="00043154"/>
    <w:rsid w:val="000431EB"/>
    <w:rsid w:val="00043286"/>
    <w:rsid w:val="000432BA"/>
    <w:rsid w:val="000433CC"/>
    <w:rsid w:val="000434F6"/>
    <w:rsid w:val="000434F9"/>
    <w:rsid w:val="00043752"/>
    <w:rsid w:val="00043955"/>
    <w:rsid w:val="00043ACB"/>
    <w:rsid w:val="00043CAE"/>
    <w:rsid w:val="00043D58"/>
    <w:rsid w:val="00043D7A"/>
    <w:rsid w:val="000442C2"/>
    <w:rsid w:val="0004435D"/>
    <w:rsid w:val="00044458"/>
    <w:rsid w:val="0004452E"/>
    <w:rsid w:val="0004471C"/>
    <w:rsid w:val="000447DA"/>
    <w:rsid w:val="0004492E"/>
    <w:rsid w:val="0004497F"/>
    <w:rsid w:val="000449CD"/>
    <w:rsid w:val="00045033"/>
    <w:rsid w:val="00045092"/>
    <w:rsid w:val="000451AB"/>
    <w:rsid w:val="0004577B"/>
    <w:rsid w:val="00045BA3"/>
    <w:rsid w:val="00045CFA"/>
    <w:rsid w:val="00045E05"/>
    <w:rsid w:val="00045F40"/>
    <w:rsid w:val="00046003"/>
    <w:rsid w:val="000466FF"/>
    <w:rsid w:val="000467EC"/>
    <w:rsid w:val="000468B2"/>
    <w:rsid w:val="00046975"/>
    <w:rsid w:val="00046AA8"/>
    <w:rsid w:val="00046B0E"/>
    <w:rsid w:val="00046E3E"/>
    <w:rsid w:val="00046E62"/>
    <w:rsid w:val="00046E7E"/>
    <w:rsid w:val="00046F36"/>
    <w:rsid w:val="000474A3"/>
    <w:rsid w:val="0004754D"/>
    <w:rsid w:val="000475D5"/>
    <w:rsid w:val="0004760A"/>
    <w:rsid w:val="000478E1"/>
    <w:rsid w:val="000500D7"/>
    <w:rsid w:val="000504C1"/>
    <w:rsid w:val="00050710"/>
    <w:rsid w:val="00050A9A"/>
    <w:rsid w:val="00050DDF"/>
    <w:rsid w:val="00050E94"/>
    <w:rsid w:val="00050F02"/>
    <w:rsid w:val="00050FD8"/>
    <w:rsid w:val="0005100C"/>
    <w:rsid w:val="00051092"/>
    <w:rsid w:val="000510D2"/>
    <w:rsid w:val="0005113E"/>
    <w:rsid w:val="0005115A"/>
    <w:rsid w:val="0005143E"/>
    <w:rsid w:val="00051516"/>
    <w:rsid w:val="0005156D"/>
    <w:rsid w:val="00051709"/>
    <w:rsid w:val="00051752"/>
    <w:rsid w:val="0005197B"/>
    <w:rsid w:val="00051A46"/>
    <w:rsid w:val="00051B72"/>
    <w:rsid w:val="00051C3C"/>
    <w:rsid w:val="00052022"/>
    <w:rsid w:val="000523B7"/>
    <w:rsid w:val="000523EF"/>
    <w:rsid w:val="0005285F"/>
    <w:rsid w:val="000529F0"/>
    <w:rsid w:val="00052A7A"/>
    <w:rsid w:val="00052B9A"/>
    <w:rsid w:val="00052D23"/>
    <w:rsid w:val="00053112"/>
    <w:rsid w:val="000532F7"/>
    <w:rsid w:val="00053359"/>
    <w:rsid w:val="000534C0"/>
    <w:rsid w:val="000535E5"/>
    <w:rsid w:val="00053638"/>
    <w:rsid w:val="00053742"/>
    <w:rsid w:val="0005379A"/>
    <w:rsid w:val="00053A2B"/>
    <w:rsid w:val="00053B29"/>
    <w:rsid w:val="00053B6C"/>
    <w:rsid w:val="00053B8C"/>
    <w:rsid w:val="00053BA1"/>
    <w:rsid w:val="00053BA8"/>
    <w:rsid w:val="00053C6A"/>
    <w:rsid w:val="00053D2E"/>
    <w:rsid w:val="00053E52"/>
    <w:rsid w:val="00053F68"/>
    <w:rsid w:val="00053FF1"/>
    <w:rsid w:val="000542CE"/>
    <w:rsid w:val="000544CC"/>
    <w:rsid w:val="0005455B"/>
    <w:rsid w:val="00054745"/>
    <w:rsid w:val="00054749"/>
    <w:rsid w:val="000547D4"/>
    <w:rsid w:val="00054855"/>
    <w:rsid w:val="00054AA7"/>
    <w:rsid w:val="00054B3F"/>
    <w:rsid w:val="00054CE8"/>
    <w:rsid w:val="00054D02"/>
    <w:rsid w:val="00054D19"/>
    <w:rsid w:val="00054F24"/>
    <w:rsid w:val="000550FF"/>
    <w:rsid w:val="000551C1"/>
    <w:rsid w:val="000557CC"/>
    <w:rsid w:val="00055BE4"/>
    <w:rsid w:val="00055C4B"/>
    <w:rsid w:val="0005605C"/>
    <w:rsid w:val="000560E3"/>
    <w:rsid w:val="000561F0"/>
    <w:rsid w:val="00056270"/>
    <w:rsid w:val="000564DB"/>
    <w:rsid w:val="000566D7"/>
    <w:rsid w:val="0005673D"/>
    <w:rsid w:val="000567E3"/>
    <w:rsid w:val="000567F3"/>
    <w:rsid w:val="000568EB"/>
    <w:rsid w:val="00056A80"/>
    <w:rsid w:val="00056C77"/>
    <w:rsid w:val="00056D2C"/>
    <w:rsid w:val="0005704C"/>
    <w:rsid w:val="000572DD"/>
    <w:rsid w:val="000574AD"/>
    <w:rsid w:val="000578C6"/>
    <w:rsid w:val="00057BC8"/>
    <w:rsid w:val="00057CC9"/>
    <w:rsid w:val="00057F41"/>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AF"/>
    <w:rsid w:val="000619C9"/>
    <w:rsid w:val="000619F9"/>
    <w:rsid w:val="00061ACB"/>
    <w:rsid w:val="00061ADF"/>
    <w:rsid w:val="00061D9F"/>
    <w:rsid w:val="00061F52"/>
    <w:rsid w:val="00062145"/>
    <w:rsid w:val="00062257"/>
    <w:rsid w:val="000625C8"/>
    <w:rsid w:val="0006267E"/>
    <w:rsid w:val="00062A00"/>
    <w:rsid w:val="00062A09"/>
    <w:rsid w:val="00062A6D"/>
    <w:rsid w:val="00062B22"/>
    <w:rsid w:val="00062DD6"/>
    <w:rsid w:val="000631C7"/>
    <w:rsid w:val="000634A6"/>
    <w:rsid w:val="0006394D"/>
    <w:rsid w:val="00063971"/>
    <w:rsid w:val="00063B5B"/>
    <w:rsid w:val="00063D70"/>
    <w:rsid w:val="00063D96"/>
    <w:rsid w:val="00063DB7"/>
    <w:rsid w:val="0006404E"/>
    <w:rsid w:val="000640E2"/>
    <w:rsid w:val="000647D4"/>
    <w:rsid w:val="00064AFB"/>
    <w:rsid w:val="00064D28"/>
    <w:rsid w:val="00064DA3"/>
    <w:rsid w:val="00064FC6"/>
    <w:rsid w:val="00065219"/>
    <w:rsid w:val="00065378"/>
    <w:rsid w:val="0006549B"/>
    <w:rsid w:val="00065525"/>
    <w:rsid w:val="000655F0"/>
    <w:rsid w:val="00065662"/>
    <w:rsid w:val="0006569C"/>
    <w:rsid w:val="00065789"/>
    <w:rsid w:val="00065927"/>
    <w:rsid w:val="00065ED2"/>
    <w:rsid w:val="00065FAE"/>
    <w:rsid w:val="000660B6"/>
    <w:rsid w:val="00066124"/>
    <w:rsid w:val="00066399"/>
    <w:rsid w:val="00066697"/>
    <w:rsid w:val="000668BC"/>
    <w:rsid w:val="00066A89"/>
    <w:rsid w:val="00066ACB"/>
    <w:rsid w:val="00066CB7"/>
    <w:rsid w:val="00066DD3"/>
    <w:rsid w:val="00066DD5"/>
    <w:rsid w:val="00067051"/>
    <w:rsid w:val="000670D8"/>
    <w:rsid w:val="0006725C"/>
    <w:rsid w:val="000674D4"/>
    <w:rsid w:val="000677E0"/>
    <w:rsid w:val="000678CB"/>
    <w:rsid w:val="000678D1"/>
    <w:rsid w:val="000678DA"/>
    <w:rsid w:val="00067916"/>
    <w:rsid w:val="0006794C"/>
    <w:rsid w:val="00067C86"/>
    <w:rsid w:val="00067E2F"/>
    <w:rsid w:val="00067F5A"/>
    <w:rsid w:val="00070475"/>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AC0"/>
    <w:rsid w:val="00071C98"/>
    <w:rsid w:val="00072406"/>
    <w:rsid w:val="000724C9"/>
    <w:rsid w:val="00072650"/>
    <w:rsid w:val="000727F3"/>
    <w:rsid w:val="000729AF"/>
    <w:rsid w:val="00072A22"/>
    <w:rsid w:val="00072EC4"/>
    <w:rsid w:val="00073154"/>
    <w:rsid w:val="0007319F"/>
    <w:rsid w:val="0007347B"/>
    <w:rsid w:val="00073747"/>
    <w:rsid w:val="00073AC8"/>
    <w:rsid w:val="00073B04"/>
    <w:rsid w:val="00073CCF"/>
    <w:rsid w:val="00073D5A"/>
    <w:rsid w:val="0007412C"/>
    <w:rsid w:val="000742F8"/>
    <w:rsid w:val="0007432F"/>
    <w:rsid w:val="000747F0"/>
    <w:rsid w:val="00074B7E"/>
    <w:rsid w:val="00074C85"/>
    <w:rsid w:val="00074D07"/>
    <w:rsid w:val="00074E4C"/>
    <w:rsid w:val="00074E6D"/>
    <w:rsid w:val="00074E9A"/>
    <w:rsid w:val="00074ECB"/>
    <w:rsid w:val="00074EDC"/>
    <w:rsid w:val="000750A0"/>
    <w:rsid w:val="000751BE"/>
    <w:rsid w:val="0007523F"/>
    <w:rsid w:val="000752A9"/>
    <w:rsid w:val="000758CD"/>
    <w:rsid w:val="00075B03"/>
    <w:rsid w:val="00075D12"/>
    <w:rsid w:val="00075D8C"/>
    <w:rsid w:val="00076321"/>
    <w:rsid w:val="00076588"/>
    <w:rsid w:val="000765F3"/>
    <w:rsid w:val="0007671F"/>
    <w:rsid w:val="00076771"/>
    <w:rsid w:val="000767DC"/>
    <w:rsid w:val="000768C8"/>
    <w:rsid w:val="00076966"/>
    <w:rsid w:val="00076DF4"/>
    <w:rsid w:val="00076E23"/>
    <w:rsid w:val="00077261"/>
    <w:rsid w:val="00077364"/>
    <w:rsid w:val="000774F5"/>
    <w:rsid w:val="0007758F"/>
    <w:rsid w:val="000775E5"/>
    <w:rsid w:val="00077625"/>
    <w:rsid w:val="00077A38"/>
    <w:rsid w:val="00077A67"/>
    <w:rsid w:val="00077D87"/>
    <w:rsid w:val="00077DED"/>
    <w:rsid w:val="00077F09"/>
    <w:rsid w:val="00077F29"/>
    <w:rsid w:val="00077F57"/>
    <w:rsid w:val="00080214"/>
    <w:rsid w:val="00080254"/>
    <w:rsid w:val="000806E0"/>
    <w:rsid w:val="000807ED"/>
    <w:rsid w:val="0008088E"/>
    <w:rsid w:val="00080B1A"/>
    <w:rsid w:val="00080B2F"/>
    <w:rsid w:val="00080D6B"/>
    <w:rsid w:val="00080F8B"/>
    <w:rsid w:val="00080FC2"/>
    <w:rsid w:val="000812BF"/>
    <w:rsid w:val="00081354"/>
    <w:rsid w:val="000816F5"/>
    <w:rsid w:val="0008176B"/>
    <w:rsid w:val="000817A1"/>
    <w:rsid w:val="00081B68"/>
    <w:rsid w:val="00081C42"/>
    <w:rsid w:val="00081CC0"/>
    <w:rsid w:val="00081FB5"/>
    <w:rsid w:val="00082143"/>
    <w:rsid w:val="000821A7"/>
    <w:rsid w:val="000822C7"/>
    <w:rsid w:val="00082390"/>
    <w:rsid w:val="000824CA"/>
    <w:rsid w:val="00082537"/>
    <w:rsid w:val="00082B75"/>
    <w:rsid w:val="00082B95"/>
    <w:rsid w:val="00082F58"/>
    <w:rsid w:val="00083403"/>
    <w:rsid w:val="0008370C"/>
    <w:rsid w:val="000839E8"/>
    <w:rsid w:val="00083EFF"/>
    <w:rsid w:val="00084126"/>
    <w:rsid w:val="000841AD"/>
    <w:rsid w:val="000843AF"/>
    <w:rsid w:val="000845FC"/>
    <w:rsid w:val="00084695"/>
    <w:rsid w:val="0008472E"/>
    <w:rsid w:val="00084A20"/>
    <w:rsid w:val="00084AA5"/>
    <w:rsid w:val="00084C13"/>
    <w:rsid w:val="00084F30"/>
    <w:rsid w:val="000851B8"/>
    <w:rsid w:val="00085258"/>
    <w:rsid w:val="00085263"/>
    <w:rsid w:val="00085275"/>
    <w:rsid w:val="000852A2"/>
    <w:rsid w:val="0008545E"/>
    <w:rsid w:val="0008552A"/>
    <w:rsid w:val="0008570C"/>
    <w:rsid w:val="0008585A"/>
    <w:rsid w:val="000858E9"/>
    <w:rsid w:val="00085AB9"/>
    <w:rsid w:val="00085AF3"/>
    <w:rsid w:val="00085CE8"/>
    <w:rsid w:val="00085E11"/>
    <w:rsid w:val="00085FB1"/>
    <w:rsid w:val="000862FF"/>
    <w:rsid w:val="000864F7"/>
    <w:rsid w:val="000865F6"/>
    <w:rsid w:val="00086690"/>
    <w:rsid w:val="00086981"/>
    <w:rsid w:val="00086A74"/>
    <w:rsid w:val="00086DBE"/>
    <w:rsid w:val="00086DD3"/>
    <w:rsid w:val="00086DDB"/>
    <w:rsid w:val="00086E8B"/>
    <w:rsid w:val="0008710F"/>
    <w:rsid w:val="0008717A"/>
    <w:rsid w:val="00087187"/>
    <w:rsid w:val="00087429"/>
    <w:rsid w:val="000874C5"/>
    <w:rsid w:val="0008764F"/>
    <w:rsid w:val="0008777F"/>
    <w:rsid w:val="000878E2"/>
    <w:rsid w:val="00087B6E"/>
    <w:rsid w:val="00087D63"/>
    <w:rsid w:val="00087EF2"/>
    <w:rsid w:val="00087EFC"/>
    <w:rsid w:val="00087F63"/>
    <w:rsid w:val="00087FF7"/>
    <w:rsid w:val="000900B6"/>
    <w:rsid w:val="000901D9"/>
    <w:rsid w:val="0009034D"/>
    <w:rsid w:val="00090350"/>
    <w:rsid w:val="00090380"/>
    <w:rsid w:val="000903E5"/>
    <w:rsid w:val="0009050F"/>
    <w:rsid w:val="00090549"/>
    <w:rsid w:val="00090766"/>
    <w:rsid w:val="0009079F"/>
    <w:rsid w:val="00090960"/>
    <w:rsid w:val="00090D05"/>
    <w:rsid w:val="00090D4D"/>
    <w:rsid w:val="00090F53"/>
    <w:rsid w:val="0009102D"/>
    <w:rsid w:val="00091041"/>
    <w:rsid w:val="000911FF"/>
    <w:rsid w:val="000915C2"/>
    <w:rsid w:val="00091834"/>
    <w:rsid w:val="00091BD6"/>
    <w:rsid w:val="00091C56"/>
    <w:rsid w:val="00091D0E"/>
    <w:rsid w:val="00091E68"/>
    <w:rsid w:val="00091F5D"/>
    <w:rsid w:val="00091FF3"/>
    <w:rsid w:val="0009239D"/>
    <w:rsid w:val="000923F8"/>
    <w:rsid w:val="00092B01"/>
    <w:rsid w:val="00092CE2"/>
    <w:rsid w:val="00092D03"/>
    <w:rsid w:val="00092EA7"/>
    <w:rsid w:val="00092ED7"/>
    <w:rsid w:val="00092F19"/>
    <w:rsid w:val="00092FEE"/>
    <w:rsid w:val="00092FFA"/>
    <w:rsid w:val="00093079"/>
    <w:rsid w:val="000930B4"/>
    <w:rsid w:val="000930E5"/>
    <w:rsid w:val="000934E0"/>
    <w:rsid w:val="00093502"/>
    <w:rsid w:val="00093515"/>
    <w:rsid w:val="00093A77"/>
    <w:rsid w:val="00093B0A"/>
    <w:rsid w:val="00093C64"/>
    <w:rsid w:val="00093CE2"/>
    <w:rsid w:val="00093F70"/>
    <w:rsid w:val="000940A7"/>
    <w:rsid w:val="000940EE"/>
    <w:rsid w:val="000942B8"/>
    <w:rsid w:val="00094423"/>
    <w:rsid w:val="00094960"/>
    <w:rsid w:val="000949BE"/>
    <w:rsid w:val="00094A06"/>
    <w:rsid w:val="00094A3B"/>
    <w:rsid w:val="00094B68"/>
    <w:rsid w:val="00094BD0"/>
    <w:rsid w:val="00094D35"/>
    <w:rsid w:val="00095128"/>
    <w:rsid w:val="000954E5"/>
    <w:rsid w:val="000955C7"/>
    <w:rsid w:val="000956BF"/>
    <w:rsid w:val="00095D6F"/>
    <w:rsid w:val="00095E99"/>
    <w:rsid w:val="00095FCA"/>
    <w:rsid w:val="0009604B"/>
    <w:rsid w:val="000963A8"/>
    <w:rsid w:val="00096A3B"/>
    <w:rsid w:val="00096A9C"/>
    <w:rsid w:val="0009708C"/>
    <w:rsid w:val="00097180"/>
    <w:rsid w:val="0009727C"/>
    <w:rsid w:val="000972C3"/>
    <w:rsid w:val="0009730E"/>
    <w:rsid w:val="000979E6"/>
    <w:rsid w:val="000A001F"/>
    <w:rsid w:val="000A01F3"/>
    <w:rsid w:val="000A0486"/>
    <w:rsid w:val="000A0548"/>
    <w:rsid w:val="000A0A0E"/>
    <w:rsid w:val="000A0B87"/>
    <w:rsid w:val="000A0C14"/>
    <w:rsid w:val="000A129D"/>
    <w:rsid w:val="000A1433"/>
    <w:rsid w:val="000A16D6"/>
    <w:rsid w:val="000A19E0"/>
    <w:rsid w:val="000A1C09"/>
    <w:rsid w:val="000A1C39"/>
    <w:rsid w:val="000A1DD1"/>
    <w:rsid w:val="000A1F8D"/>
    <w:rsid w:val="000A2020"/>
    <w:rsid w:val="000A20E6"/>
    <w:rsid w:val="000A227F"/>
    <w:rsid w:val="000A22BE"/>
    <w:rsid w:val="000A2465"/>
    <w:rsid w:val="000A2640"/>
    <w:rsid w:val="000A2AA0"/>
    <w:rsid w:val="000A2CFC"/>
    <w:rsid w:val="000A3116"/>
    <w:rsid w:val="000A3152"/>
    <w:rsid w:val="000A3555"/>
    <w:rsid w:val="000A3565"/>
    <w:rsid w:val="000A384F"/>
    <w:rsid w:val="000A3A49"/>
    <w:rsid w:val="000A3BFE"/>
    <w:rsid w:val="000A3C6F"/>
    <w:rsid w:val="000A3D20"/>
    <w:rsid w:val="000A3DB5"/>
    <w:rsid w:val="000A3E31"/>
    <w:rsid w:val="000A3E85"/>
    <w:rsid w:val="000A3EC4"/>
    <w:rsid w:val="000A3FED"/>
    <w:rsid w:val="000A4177"/>
    <w:rsid w:val="000A437C"/>
    <w:rsid w:val="000A43AA"/>
    <w:rsid w:val="000A4418"/>
    <w:rsid w:val="000A4469"/>
    <w:rsid w:val="000A4645"/>
    <w:rsid w:val="000A4697"/>
    <w:rsid w:val="000A47C4"/>
    <w:rsid w:val="000A47D2"/>
    <w:rsid w:val="000A4873"/>
    <w:rsid w:val="000A4A59"/>
    <w:rsid w:val="000A4B3E"/>
    <w:rsid w:val="000A4CB1"/>
    <w:rsid w:val="000A4CC3"/>
    <w:rsid w:val="000A4D71"/>
    <w:rsid w:val="000A4E22"/>
    <w:rsid w:val="000A4E68"/>
    <w:rsid w:val="000A4FDB"/>
    <w:rsid w:val="000A5093"/>
    <w:rsid w:val="000A5304"/>
    <w:rsid w:val="000A542A"/>
    <w:rsid w:val="000A54D6"/>
    <w:rsid w:val="000A5518"/>
    <w:rsid w:val="000A553C"/>
    <w:rsid w:val="000A559D"/>
    <w:rsid w:val="000A5618"/>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80D"/>
    <w:rsid w:val="000A6C4C"/>
    <w:rsid w:val="000A6F14"/>
    <w:rsid w:val="000A7134"/>
    <w:rsid w:val="000A73EF"/>
    <w:rsid w:val="000A7414"/>
    <w:rsid w:val="000A767E"/>
    <w:rsid w:val="000A786F"/>
    <w:rsid w:val="000A7899"/>
    <w:rsid w:val="000A7AC8"/>
    <w:rsid w:val="000A7B9E"/>
    <w:rsid w:val="000A7DA0"/>
    <w:rsid w:val="000A7DCF"/>
    <w:rsid w:val="000A7F0E"/>
    <w:rsid w:val="000A7FF9"/>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4AC"/>
    <w:rsid w:val="000B1AA3"/>
    <w:rsid w:val="000B1D43"/>
    <w:rsid w:val="000B1D67"/>
    <w:rsid w:val="000B1E0F"/>
    <w:rsid w:val="000B1EF5"/>
    <w:rsid w:val="000B1F69"/>
    <w:rsid w:val="000B217D"/>
    <w:rsid w:val="000B21D9"/>
    <w:rsid w:val="000B23C6"/>
    <w:rsid w:val="000B2571"/>
    <w:rsid w:val="000B28BB"/>
    <w:rsid w:val="000B28C4"/>
    <w:rsid w:val="000B28DF"/>
    <w:rsid w:val="000B290D"/>
    <w:rsid w:val="000B2A1A"/>
    <w:rsid w:val="000B2EB0"/>
    <w:rsid w:val="000B2FDA"/>
    <w:rsid w:val="000B314A"/>
    <w:rsid w:val="000B35B0"/>
    <w:rsid w:val="000B35C0"/>
    <w:rsid w:val="000B3603"/>
    <w:rsid w:val="000B36D6"/>
    <w:rsid w:val="000B36F2"/>
    <w:rsid w:val="000B3793"/>
    <w:rsid w:val="000B3939"/>
    <w:rsid w:val="000B393F"/>
    <w:rsid w:val="000B3B72"/>
    <w:rsid w:val="000B3C0A"/>
    <w:rsid w:val="000B3CF9"/>
    <w:rsid w:val="000B3D72"/>
    <w:rsid w:val="000B3E5C"/>
    <w:rsid w:val="000B3F4E"/>
    <w:rsid w:val="000B4309"/>
    <w:rsid w:val="000B443C"/>
    <w:rsid w:val="000B44C6"/>
    <w:rsid w:val="000B45B0"/>
    <w:rsid w:val="000B4808"/>
    <w:rsid w:val="000B48DB"/>
    <w:rsid w:val="000B4A81"/>
    <w:rsid w:val="000B4DAB"/>
    <w:rsid w:val="000B506D"/>
    <w:rsid w:val="000B522F"/>
    <w:rsid w:val="000B5252"/>
    <w:rsid w:val="000B54AE"/>
    <w:rsid w:val="000B5553"/>
    <w:rsid w:val="000B55C2"/>
    <w:rsid w:val="000B564E"/>
    <w:rsid w:val="000B56BE"/>
    <w:rsid w:val="000B59BC"/>
    <w:rsid w:val="000B5AEF"/>
    <w:rsid w:val="000B5DF9"/>
    <w:rsid w:val="000B5EF3"/>
    <w:rsid w:val="000B5F39"/>
    <w:rsid w:val="000B600C"/>
    <w:rsid w:val="000B6083"/>
    <w:rsid w:val="000B61D7"/>
    <w:rsid w:val="000B621A"/>
    <w:rsid w:val="000B6879"/>
    <w:rsid w:val="000B6F8E"/>
    <w:rsid w:val="000B6FCC"/>
    <w:rsid w:val="000B720E"/>
    <w:rsid w:val="000B74E5"/>
    <w:rsid w:val="000B7594"/>
    <w:rsid w:val="000B76BD"/>
    <w:rsid w:val="000B7936"/>
    <w:rsid w:val="000B7977"/>
    <w:rsid w:val="000B7D87"/>
    <w:rsid w:val="000B7E05"/>
    <w:rsid w:val="000B7E2E"/>
    <w:rsid w:val="000B7E34"/>
    <w:rsid w:val="000B7E87"/>
    <w:rsid w:val="000B7EA5"/>
    <w:rsid w:val="000B7F0B"/>
    <w:rsid w:val="000C01CB"/>
    <w:rsid w:val="000C02EF"/>
    <w:rsid w:val="000C0684"/>
    <w:rsid w:val="000C0707"/>
    <w:rsid w:val="000C08A0"/>
    <w:rsid w:val="000C0920"/>
    <w:rsid w:val="000C0A09"/>
    <w:rsid w:val="000C0CC8"/>
    <w:rsid w:val="000C0D5D"/>
    <w:rsid w:val="000C0EA4"/>
    <w:rsid w:val="000C1020"/>
    <w:rsid w:val="000C10D2"/>
    <w:rsid w:val="000C12A5"/>
    <w:rsid w:val="000C14CE"/>
    <w:rsid w:val="000C1554"/>
    <w:rsid w:val="000C1610"/>
    <w:rsid w:val="000C1723"/>
    <w:rsid w:val="000C1729"/>
    <w:rsid w:val="000C17F5"/>
    <w:rsid w:val="000C1868"/>
    <w:rsid w:val="000C18D2"/>
    <w:rsid w:val="000C19A6"/>
    <w:rsid w:val="000C1F79"/>
    <w:rsid w:val="000C2228"/>
    <w:rsid w:val="000C2248"/>
    <w:rsid w:val="000C22C2"/>
    <w:rsid w:val="000C26B5"/>
    <w:rsid w:val="000C29E6"/>
    <w:rsid w:val="000C2A7D"/>
    <w:rsid w:val="000C2AC4"/>
    <w:rsid w:val="000C2C7A"/>
    <w:rsid w:val="000C2D83"/>
    <w:rsid w:val="000C2DD7"/>
    <w:rsid w:val="000C2E78"/>
    <w:rsid w:val="000C2F72"/>
    <w:rsid w:val="000C2FDD"/>
    <w:rsid w:val="000C30DF"/>
    <w:rsid w:val="000C30FB"/>
    <w:rsid w:val="000C3179"/>
    <w:rsid w:val="000C3295"/>
    <w:rsid w:val="000C3768"/>
    <w:rsid w:val="000C3CEF"/>
    <w:rsid w:val="000C4078"/>
    <w:rsid w:val="000C44F3"/>
    <w:rsid w:val="000C4764"/>
    <w:rsid w:val="000C49ED"/>
    <w:rsid w:val="000C4D4C"/>
    <w:rsid w:val="000C5346"/>
    <w:rsid w:val="000C55EA"/>
    <w:rsid w:val="000C56B2"/>
    <w:rsid w:val="000C56E5"/>
    <w:rsid w:val="000C5A11"/>
    <w:rsid w:val="000C5A6A"/>
    <w:rsid w:val="000C5C18"/>
    <w:rsid w:val="000C5E85"/>
    <w:rsid w:val="000C5F45"/>
    <w:rsid w:val="000C5FCB"/>
    <w:rsid w:val="000C60C6"/>
    <w:rsid w:val="000C60E3"/>
    <w:rsid w:val="000C61F6"/>
    <w:rsid w:val="000C624C"/>
    <w:rsid w:val="000C635E"/>
    <w:rsid w:val="000C659F"/>
    <w:rsid w:val="000C6701"/>
    <w:rsid w:val="000C6763"/>
    <w:rsid w:val="000C6CF6"/>
    <w:rsid w:val="000C6D6F"/>
    <w:rsid w:val="000C6D92"/>
    <w:rsid w:val="000C6FF4"/>
    <w:rsid w:val="000C71AD"/>
    <w:rsid w:val="000C7449"/>
    <w:rsid w:val="000C74D6"/>
    <w:rsid w:val="000C7824"/>
    <w:rsid w:val="000C78F6"/>
    <w:rsid w:val="000C7D8A"/>
    <w:rsid w:val="000C7F3E"/>
    <w:rsid w:val="000D0042"/>
    <w:rsid w:val="000D0734"/>
    <w:rsid w:val="000D08DA"/>
    <w:rsid w:val="000D0B08"/>
    <w:rsid w:val="000D0FE3"/>
    <w:rsid w:val="000D1251"/>
    <w:rsid w:val="000D1936"/>
    <w:rsid w:val="000D1C6E"/>
    <w:rsid w:val="000D1F2C"/>
    <w:rsid w:val="000D21D4"/>
    <w:rsid w:val="000D22FF"/>
    <w:rsid w:val="000D2358"/>
    <w:rsid w:val="000D250B"/>
    <w:rsid w:val="000D2843"/>
    <w:rsid w:val="000D2A1C"/>
    <w:rsid w:val="000D2AB9"/>
    <w:rsid w:val="000D2B0D"/>
    <w:rsid w:val="000D2B9B"/>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EB"/>
    <w:rsid w:val="000D4011"/>
    <w:rsid w:val="000D42CD"/>
    <w:rsid w:val="000D4315"/>
    <w:rsid w:val="000D4395"/>
    <w:rsid w:val="000D4532"/>
    <w:rsid w:val="000D45EE"/>
    <w:rsid w:val="000D4694"/>
    <w:rsid w:val="000D490D"/>
    <w:rsid w:val="000D4BB1"/>
    <w:rsid w:val="000D4D00"/>
    <w:rsid w:val="000D4D16"/>
    <w:rsid w:val="000D501A"/>
    <w:rsid w:val="000D51DB"/>
    <w:rsid w:val="000D53F6"/>
    <w:rsid w:val="000D56B2"/>
    <w:rsid w:val="000D593A"/>
    <w:rsid w:val="000D59C5"/>
    <w:rsid w:val="000D5B2C"/>
    <w:rsid w:val="000D5B50"/>
    <w:rsid w:val="000D5BFB"/>
    <w:rsid w:val="000D5C60"/>
    <w:rsid w:val="000D5F98"/>
    <w:rsid w:val="000D65BC"/>
    <w:rsid w:val="000D65F9"/>
    <w:rsid w:val="000D67F4"/>
    <w:rsid w:val="000D70FE"/>
    <w:rsid w:val="000D7175"/>
    <w:rsid w:val="000D718E"/>
    <w:rsid w:val="000D7483"/>
    <w:rsid w:val="000D75E4"/>
    <w:rsid w:val="000D7632"/>
    <w:rsid w:val="000D7713"/>
    <w:rsid w:val="000D77FE"/>
    <w:rsid w:val="000D7957"/>
    <w:rsid w:val="000D7A8A"/>
    <w:rsid w:val="000D7E2C"/>
    <w:rsid w:val="000D7EAF"/>
    <w:rsid w:val="000D7F8E"/>
    <w:rsid w:val="000E0263"/>
    <w:rsid w:val="000E032B"/>
    <w:rsid w:val="000E0816"/>
    <w:rsid w:val="000E0897"/>
    <w:rsid w:val="000E0B38"/>
    <w:rsid w:val="000E0C59"/>
    <w:rsid w:val="000E0D3B"/>
    <w:rsid w:val="000E1155"/>
    <w:rsid w:val="000E13B9"/>
    <w:rsid w:val="000E13DD"/>
    <w:rsid w:val="000E1438"/>
    <w:rsid w:val="000E16AE"/>
    <w:rsid w:val="000E16D1"/>
    <w:rsid w:val="000E1B08"/>
    <w:rsid w:val="000E1B3B"/>
    <w:rsid w:val="000E1C45"/>
    <w:rsid w:val="000E1CA2"/>
    <w:rsid w:val="000E1CA6"/>
    <w:rsid w:val="000E1F52"/>
    <w:rsid w:val="000E1F9C"/>
    <w:rsid w:val="000E2087"/>
    <w:rsid w:val="000E23F3"/>
    <w:rsid w:val="000E2492"/>
    <w:rsid w:val="000E24E2"/>
    <w:rsid w:val="000E25C0"/>
    <w:rsid w:val="000E2783"/>
    <w:rsid w:val="000E2B5B"/>
    <w:rsid w:val="000E2C16"/>
    <w:rsid w:val="000E2D48"/>
    <w:rsid w:val="000E2E56"/>
    <w:rsid w:val="000E2F3D"/>
    <w:rsid w:val="000E302B"/>
    <w:rsid w:val="000E31FF"/>
    <w:rsid w:val="000E32ED"/>
    <w:rsid w:val="000E346D"/>
    <w:rsid w:val="000E35AF"/>
    <w:rsid w:val="000E36E1"/>
    <w:rsid w:val="000E37E3"/>
    <w:rsid w:val="000E3D2D"/>
    <w:rsid w:val="000E40F2"/>
    <w:rsid w:val="000E430B"/>
    <w:rsid w:val="000E43F4"/>
    <w:rsid w:val="000E458B"/>
    <w:rsid w:val="000E4615"/>
    <w:rsid w:val="000E484F"/>
    <w:rsid w:val="000E4A3A"/>
    <w:rsid w:val="000E4AF2"/>
    <w:rsid w:val="000E4EAC"/>
    <w:rsid w:val="000E502E"/>
    <w:rsid w:val="000E521A"/>
    <w:rsid w:val="000E521C"/>
    <w:rsid w:val="000E5287"/>
    <w:rsid w:val="000E57F2"/>
    <w:rsid w:val="000E5967"/>
    <w:rsid w:val="000E5D0E"/>
    <w:rsid w:val="000E5D35"/>
    <w:rsid w:val="000E5E59"/>
    <w:rsid w:val="000E5F58"/>
    <w:rsid w:val="000E6361"/>
    <w:rsid w:val="000E66C1"/>
    <w:rsid w:val="000E6945"/>
    <w:rsid w:val="000E697D"/>
    <w:rsid w:val="000E6A6F"/>
    <w:rsid w:val="000E6C66"/>
    <w:rsid w:val="000E6DAF"/>
    <w:rsid w:val="000E70B4"/>
    <w:rsid w:val="000E77C5"/>
    <w:rsid w:val="000E7961"/>
    <w:rsid w:val="000E7A04"/>
    <w:rsid w:val="000E7BC9"/>
    <w:rsid w:val="000F006C"/>
    <w:rsid w:val="000F00FD"/>
    <w:rsid w:val="000F0204"/>
    <w:rsid w:val="000F08AD"/>
    <w:rsid w:val="000F09F2"/>
    <w:rsid w:val="000F0A54"/>
    <w:rsid w:val="000F0AD7"/>
    <w:rsid w:val="000F0E25"/>
    <w:rsid w:val="000F1038"/>
    <w:rsid w:val="000F113C"/>
    <w:rsid w:val="000F12C5"/>
    <w:rsid w:val="000F132E"/>
    <w:rsid w:val="000F145B"/>
    <w:rsid w:val="000F14F2"/>
    <w:rsid w:val="000F1601"/>
    <w:rsid w:val="000F16C1"/>
    <w:rsid w:val="000F176C"/>
    <w:rsid w:val="000F182C"/>
    <w:rsid w:val="000F187A"/>
    <w:rsid w:val="000F19E8"/>
    <w:rsid w:val="000F1BE4"/>
    <w:rsid w:val="000F1C57"/>
    <w:rsid w:val="000F1D24"/>
    <w:rsid w:val="000F1E5A"/>
    <w:rsid w:val="000F1EFD"/>
    <w:rsid w:val="000F1F00"/>
    <w:rsid w:val="000F1FB9"/>
    <w:rsid w:val="000F1FEB"/>
    <w:rsid w:val="000F224C"/>
    <w:rsid w:val="000F25FC"/>
    <w:rsid w:val="000F2689"/>
    <w:rsid w:val="000F268B"/>
    <w:rsid w:val="000F298F"/>
    <w:rsid w:val="000F29E6"/>
    <w:rsid w:val="000F2A2C"/>
    <w:rsid w:val="000F2C80"/>
    <w:rsid w:val="000F2D52"/>
    <w:rsid w:val="000F2F6A"/>
    <w:rsid w:val="000F3261"/>
    <w:rsid w:val="000F3426"/>
    <w:rsid w:val="000F356F"/>
    <w:rsid w:val="000F35DF"/>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81A"/>
    <w:rsid w:val="000F49E6"/>
    <w:rsid w:val="000F4A69"/>
    <w:rsid w:val="000F4C7A"/>
    <w:rsid w:val="000F4D5F"/>
    <w:rsid w:val="000F512F"/>
    <w:rsid w:val="000F517B"/>
    <w:rsid w:val="000F537B"/>
    <w:rsid w:val="000F5775"/>
    <w:rsid w:val="000F57C1"/>
    <w:rsid w:val="000F57D1"/>
    <w:rsid w:val="000F5B2D"/>
    <w:rsid w:val="000F5C37"/>
    <w:rsid w:val="000F5F8A"/>
    <w:rsid w:val="000F6008"/>
    <w:rsid w:val="000F600D"/>
    <w:rsid w:val="000F63EB"/>
    <w:rsid w:val="000F6410"/>
    <w:rsid w:val="000F64C5"/>
    <w:rsid w:val="000F658E"/>
    <w:rsid w:val="000F65BC"/>
    <w:rsid w:val="000F6851"/>
    <w:rsid w:val="000F697E"/>
    <w:rsid w:val="000F6AB8"/>
    <w:rsid w:val="000F6B87"/>
    <w:rsid w:val="000F6BE5"/>
    <w:rsid w:val="000F6BFF"/>
    <w:rsid w:val="000F6CE1"/>
    <w:rsid w:val="000F6DDE"/>
    <w:rsid w:val="000F6EAE"/>
    <w:rsid w:val="000F6EB4"/>
    <w:rsid w:val="000F6F0E"/>
    <w:rsid w:val="000F7114"/>
    <w:rsid w:val="000F76BA"/>
    <w:rsid w:val="000F79CB"/>
    <w:rsid w:val="000F7BBD"/>
    <w:rsid w:val="000F7C8C"/>
    <w:rsid w:val="000F7D18"/>
    <w:rsid w:val="000F7DB0"/>
    <w:rsid w:val="001002F5"/>
    <w:rsid w:val="00100856"/>
    <w:rsid w:val="00100B1F"/>
    <w:rsid w:val="00100BDF"/>
    <w:rsid w:val="00100E74"/>
    <w:rsid w:val="00100F04"/>
    <w:rsid w:val="001013ED"/>
    <w:rsid w:val="00101498"/>
    <w:rsid w:val="00101536"/>
    <w:rsid w:val="0010169F"/>
    <w:rsid w:val="0010175E"/>
    <w:rsid w:val="00101B07"/>
    <w:rsid w:val="00101B4A"/>
    <w:rsid w:val="00101BCF"/>
    <w:rsid w:val="00101C4F"/>
    <w:rsid w:val="00101ED2"/>
    <w:rsid w:val="00102071"/>
    <w:rsid w:val="001020C2"/>
    <w:rsid w:val="00102100"/>
    <w:rsid w:val="001025D8"/>
    <w:rsid w:val="001026ED"/>
    <w:rsid w:val="00102714"/>
    <w:rsid w:val="001028B4"/>
    <w:rsid w:val="00102A94"/>
    <w:rsid w:val="00102F53"/>
    <w:rsid w:val="00102FA0"/>
    <w:rsid w:val="00103586"/>
    <w:rsid w:val="0010365B"/>
    <w:rsid w:val="00103695"/>
    <w:rsid w:val="001036CF"/>
    <w:rsid w:val="001036E1"/>
    <w:rsid w:val="00103936"/>
    <w:rsid w:val="00103BF7"/>
    <w:rsid w:val="00103E05"/>
    <w:rsid w:val="00103F76"/>
    <w:rsid w:val="0010405B"/>
    <w:rsid w:val="00104192"/>
    <w:rsid w:val="00104213"/>
    <w:rsid w:val="001042B7"/>
    <w:rsid w:val="001043D8"/>
    <w:rsid w:val="001043F4"/>
    <w:rsid w:val="001046D0"/>
    <w:rsid w:val="00104973"/>
    <w:rsid w:val="00104A12"/>
    <w:rsid w:val="00104A7D"/>
    <w:rsid w:val="00104B07"/>
    <w:rsid w:val="00104BBA"/>
    <w:rsid w:val="0010509B"/>
    <w:rsid w:val="001050A8"/>
    <w:rsid w:val="001050CD"/>
    <w:rsid w:val="00105470"/>
    <w:rsid w:val="00105537"/>
    <w:rsid w:val="001055D7"/>
    <w:rsid w:val="00105735"/>
    <w:rsid w:val="0010585C"/>
    <w:rsid w:val="001058F1"/>
    <w:rsid w:val="00106086"/>
    <w:rsid w:val="00106532"/>
    <w:rsid w:val="0010657E"/>
    <w:rsid w:val="001065E2"/>
    <w:rsid w:val="001065F7"/>
    <w:rsid w:val="001066C5"/>
    <w:rsid w:val="001067AF"/>
    <w:rsid w:val="00106880"/>
    <w:rsid w:val="001069EB"/>
    <w:rsid w:val="00106A28"/>
    <w:rsid w:val="00106AE3"/>
    <w:rsid w:val="00106B1B"/>
    <w:rsid w:val="00106CE0"/>
    <w:rsid w:val="0010742F"/>
    <w:rsid w:val="00107508"/>
    <w:rsid w:val="0010752D"/>
    <w:rsid w:val="00107691"/>
    <w:rsid w:val="00107A8F"/>
    <w:rsid w:val="00107BF2"/>
    <w:rsid w:val="00107E52"/>
    <w:rsid w:val="001100DB"/>
    <w:rsid w:val="0011040D"/>
    <w:rsid w:val="00110551"/>
    <w:rsid w:val="00110597"/>
    <w:rsid w:val="00110729"/>
    <w:rsid w:val="001107F6"/>
    <w:rsid w:val="0011086F"/>
    <w:rsid w:val="00110AE9"/>
    <w:rsid w:val="00110BF9"/>
    <w:rsid w:val="00110CA8"/>
    <w:rsid w:val="00110D9B"/>
    <w:rsid w:val="00110F71"/>
    <w:rsid w:val="00111036"/>
    <w:rsid w:val="0011106D"/>
    <w:rsid w:val="00111363"/>
    <w:rsid w:val="001114B9"/>
    <w:rsid w:val="00111535"/>
    <w:rsid w:val="00111555"/>
    <w:rsid w:val="00111583"/>
    <w:rsid w:val="0011174C"/>
    <w:rsid w:val="00111796"/>
    <w:rsid w:val="001117C9"/>
    <w:rsid w:val="00111858"/>
    <w:rsid w:val="00111F9F"/>
    <w:rsid w:val="00111FF5"/>
    <w:rsid w:val="0011204B"/>
    <w:rsid w:val="001120BC"/>
    <w:rsid w:val="0011222A"/>
    <w:rsid w:val="00112271"/>
    <w:rsid w:val="0011233D"/>
    <w:rsid w:val="00112499"/>
    <w:rsid w:val="00112691"/>
    <w:rsid w:val="0011295B"/>
    <w:rsid w:val="00112BA1"/>
    <w:rsid w:val="00112BFF"/>
    <w:rsid w:val="00112D73"/>
    <w:rsid w:val="00112E65"/>
    <w:rsid w:val="00112E73"/>
    <w:rsid w:val="0011331F"/>
    <w:rsid w:val="00113603"/>
    <w:rsid w:val="0011360A"/>
    <w:rsid w:val="001138C9"/>
    <w:rsid w:val="001139B2"/>
    <w:rsid w:val="00113A93"/>
    <w:rsid w:val="00113D7E"/>
    <w:rsid w:val="00113D86"/>
    <w:rsid w:val="00113FB8"/>
    <w:rsid w:val="00114019"/>
    <w:rsid w:val="00114021"/>
    <w:rsid w:val="00114261"/>
    <w:rsid w:val="00114507"/>
    <w:rsid w:val="001145B4"/>
    <w:rsid w:val="0011465B"/>
    <w:rsid w:val="001148BB"/>
    <w:rsid w:val="001149BF"/>
    <w:rsid w:val="00114A7B"/>
    <w:rsid w:val="00114C74"/>
    <w:rsid w:val="00115568"/>
    <w:rsid w:val="00115639"/>
    <w:rsid w:val="00115707"/>
    <w:rsid w:val="00115729"/>
    <w:rsid w:val="0011577C"/>
    <w:rsid w:val="00115A52"/>
    <w:rsid w:val="00115CA7"/>
    <w:rsid w:val="0011631B"/>
    <w:rsid w:val="0011671C"/>
    <w:rsid w:val="001167EA"/>
    <w:rsid w:val="00116AD4"/>
    <w:rsid w:val="00116B44"/>
    <w:rsid w:val="00116B9B"/>
    <w:rsid w:val="001173E5"/>
    <w:rsid w:val="00117434"/>
    <w:rsid w:val="00117A3B"/>
    <w:rsid w:val="00117BD4"/>
    <w:rsid w:val="00117BF1"/>
    <w:rsid w:val="00117C3F"/>
    <w:rsid w:val="00117D2E"/>
    <w:rsid w:val="00117E06"/>
    <w:rsid w:val="00117E84"/>
    <w:rsid w:val="001201E8"/>
    <w:rsid w:val="001201F4"/>
    <w:rsid w:val="001201FB"/>
    <w:rsid w:val="0012072C"/>
    <w:rsid w:val="0012086E"/>
    <w:rsid w:val="001208EB"/>
    <w:rsid w:val="001209B9"/>
    <w:rsid w:val="001209D7"/>
    <w:rsid w:val="00120A65"/>
    <w:rsid w:val="00120C71"/>
    <w:rsid w:val="00120C7D"/>
    <w:rsid w:val="001213DB"/>
    <w:rsid w:val="0012168D"/>
    <w:rsid w:val="00121B72"/>
    <w:rsid w:val="00121C2D"/>
    <w:rsid w:val="00121C37"/>
    <w:rsid w:val="00121C8D"/>
    <w:rsid w:val="00122160"/>
    <w:rsid w:val="001222B2"/>
    <w:rsid w:val="0012238D"/>
    <w:rsid w:val="001225FE"/>
    <w:rsid w:val="00122660"/>
    <w:rsid w:val="0012279A"/>
    <w:rsid w:val="00122995"/>
    <w:rsid w:val="00122B22"/>
    <w:rsid w:val="00122BC2"/>
    <w:rsid w:val="00122C60"/>
    <w:rsid w:val="00122D31"/>
    <w:rsid w:val="00122F2C"/>
    <w:rsid w:val="001235CF"/>
    <w:rsid w:val="00123823"/>
    <w:rsid w:val="0012384D"/>
    <w:rsid w:val="00123A1C"/>
    <w:rsid w:val="00123AC9"/>
    <w:rsid w:val="00123AD9"/>
    <w:rsid w:val="00123B68"/>
    <w:rsid w:val="00123BB8"/>
    <w:rsid w:val="00123C42"/>
    <w:rsid w:val="00123DEA"/>
    <w:rsid w:val="00123E50"/>
    <w:rsid w:val="00123ED6"/>
    <w:rsid w:val="00123EF6"/>
    <w:rsid w:val="00123F77"/>
    <w:rsid w:val="00124074"/>
    <w:rsid w:val="00124142"/>
    <w:rsid w:val="00124328"/>
    <w:rsid w:val="00124375"/>
    <w:rsid w:val="00124455"/>
    <w:rsid w:val="00124488"/>
    <w:rsid w:val="00124871"/>
    <w:rsid w:val="00124893"/>
    <w:rsid w:val="00124A1A"/>
    <w:rsid w:val="00124B54"/>
    <w:rsid w:val="00124D49"/>
    <w:rsid w:val="00124D73"/>
    <w:rsid w:val="00124DAB"/>
    <w:rsid w:val="00124E96"/>
    <w:rsid w:val="00125212"/>
    <w:rsid w:val="00125288"/>
    <w:rsid w:val="001253D5"/>
    <w:rsid w:val="001253F3"/>
    <w:rsid w:val="0012549F"/>
    <w:rsid w:val="00125722"/>
    <w:rsid w:val="00125954"/>
    <w:rsid w:val="00125A87"/>
    <w:rsid w:val="00125C91"/>
    <w:rsid w:val="00125C92"/>
    <w:rsid w:val="00126201"/>
    <w:rsid w:val="00126209"/>
    <w:rsid w:val="00126505"/>
    <w:rsid w:val="00126591"/>
    <w:rsid w:val="0012681C"/>
    <w:rsid w:val="00126913"/>
    <w:rsid w:val="0012694C"/>
    <w:rsid w:val="00126A05"/>
    <w:rsid w:val="00126E13"/>
    <w:rsid w:val="00126F9B"/>
    <w:rsid w:val="0012707B"/>
    <w:rsid w:val="0012708F"/>
    <w:rsid w:val="001270EA"/>
    <w:rsid w:val="001271DF"/>
    <w:rsid w:val="0012727B"/>
    <w:rsid w:val="00127372"/>
    <w:rsid w:val="001275F0"/>
    <w:rsid w:val="00127783"/>
    <w:rsid w:val="001279F1"/>
    <w:rsid w:val="00127AF2"/>
    <w:rsid w:val="00127BEB"/>
    <w:rsid w:val="00127C7A"/>
    <w:rsid w:val="00127EE6"/>
    <w:rsid w:val="001300DA"/>
    <w:rsid w:val="001303BA"/>
    <w:rsid w:val="00130472"/>
    <w:rsid w:val="001307A5"/>
    <w:rsid w:val="00130ABC"/>
    <w:rsid w:val="00130BC7"/>
    <w:rsid w:val="00130BC8"/>
    <w:rsid w:val="00130CF2"/>
    <w:rsid w:val="00130FBB"/>
    <w:rsid w:val="001311CE"/>
    <w:rsid w:val="001314C7"/>
    <w:rsid w:val="00131799"/>
    <w:rsid w:val="00131810"/>
    <w:rsid w:val="0013187C"/>
    <w:rsid w:val="00131B43"/>
    <w:rsid w:val="001321C1"/>
    <w:rsid w:val="001321EE"/>
    <w:rsid w:val="001323E7"/>
    <w:rsid w:val="001324E9"/>
    <w:rsid w:val="001325AD"/>
    <w:rsid w:val="001325CA"/>
    <w:rsid w:val="0013285B"/>
    <w:rsid w:val="00132AFE"/>
    <w:rsid w:val="00132FF0"/>
    <w:rsid w:val="001330DA"/>
    <w:rsid w:val="0013330B"/>
    <w:rsid w:val="00133378"/>
    <w:rsid w:val="00133439"/>
    <w:rsid w:val="0013356E"/>
    <w:rsid w:val="00133625"/>
    <w:rsid w:val="00133A71"/>
    <w:rsid w:val="00133B6A"/>
    <w:rsid w:val="00133C30"/>
    <w:rsid w:val="00133E68"/>
    <w:rsid w:val="00133E6C"/>
    <w:rsid w:val="00133E96"/>
    <w:rsid w:val="00133EB7"/>
    <w:rsid w:val="00133FD4"/>
    <w:rsid w:val="00134111"/>
    <w:rsid w:val="0013418A"/>
    <w:rsid w:val="001341A2"/>
    <w:rsid w:val="00134399"/>
    <w:rsid w:val="00134423"/>
    <w:rsid w:val="0013444C"/>
    <w:rsid w:val="00134494"/>
    <w:rsid w:val="0013449C"/>
    <w:rsid w:val="0013464C"/>
    <w:rsid w:val="0013474D"/>
    <w:rsid w:val="00134C17"/>
    <w:rsid w:val="00134CCA"/>
    <w:rsid w:val="00134D07"/>
    <w:rsid w:val="00134D1C"/>
    <w:rsid w:val="00134E05"/>
    <w:rsid w:val="0013508E"/>
    <w:rsid w:val="0013559D"/>
    <w:rsid w:val="0013581B"/>
    <w:rsid w:val="001358C0"/>
    <w:rsid w:val="00135EDF"/>
    <w:rsid w:val="00135EF6"/>
    <w:rsid w:val="001360A4"/>
    <w:rsid w:val="0013623D"/>
    <w:rsid w:val="001362E5"/>
    <w:rsid w:val="00136324"/>
    <w:rsid w:val="0013664D"/>
    <w:rsid w:val="0013676A"/>
    <w:rsid w:val="00136BD2"/>
    <w:rsid w:val="00136E89"/>
    <w:rsid w:val="00136EA3"/>
    <w:rsid w:val="00136FAD"/>
    <w:rsid w:val="00137577"/>
    <w:rsid w:val="001376D2"/>
    <w:rsid w:val="00137754"/>
    <w:rsid w:val="001378F9"/>
    <w:rsid w:val="00137AB8"/>
    <w:rsid w:val="00137D71"/>
    <w:rsid w:val="00137E9C"/>
    <w:rsid w:val="00137EBE"/>
    <w:rsid w:val="00140114"/>
    <w:rsid w:val="001401A4"/>
    <w:rsid w:val="001401D0"/>
    <w:rsid w:val="00140668"/>
    <w:rsid w:val="001407E4"/>
    <w:rsid w:val="00140A52"/>
    <w:rsid w:val="00140BF8"/>
    <w:rsid w:val="00140D7B"/>
    <w:rsid w:val="00140EEE"/>
    <w:rsid w:val="00141107"/>
    <w:rsid w:val="0014118F"/>
    <w:rsid w:val="0014123C"/>
    <w:rsid w:val="00141292"/>
    <w:rsid w:val="001412FD"/>
    <w:rsid w:val="001414B6"/>
    <w:rsid w:val="0014155B"/>
    <w:rsid w:val="00141647"/>
    <w:rsid w:val="00141C5B"/>
    <w:rsid w:val="00141C85"/>
    <w:rsid w:val="00141E82"/>
    <w:rsid w:val="00141EED"/>
    <w:rsid w:val="00141F44"/>
    <w:rsid w:val="00141FF8"/>
    <w:rsid w:val="00142120"/>
    <w:rsid w:val="00142196"/>
    <w:rsid w:val="0014225C"/>
    <w:rsid w:val="0014247C"/>
    <w:rsid w:val="00142561"/>
    <w:rsid w:val="001425F9"/>
    <w:rsid w:val="0014299C"/>
    <w:rsid w:val="00142AE9"/>
    <w:rsid w:val="00142C27"/>
    <w:rsid w:val="00142CE6"/>
    <w:rsid w:val="00142D58"/>
    <w:rsid w:val="00142DF9"/>
    <w:rsid w:val="00142EA1"/>
    <w:rsid w:val="001431B5"/>
    <w:rsid w:val="00143333"/>
    <w:rsid w:val="001433EC"/>
    <w:rsid w:val="00143404"/>
    <w:rsid w:val="00143645"/>
    <w:rsid w:val="00143662"/>
    <w:rsid w:val="001437D8"/>
    <w:rsid w:val="00143849"/>
    <w:rsid w:val="0014388E"/>
    <w:rsid w:val="001438CF"/>
    <w:rsid w:val="00143A70"/>
    <w:rsid w:val="00143D56"/>
    <w:rsid w:val="00143D85"/>
    <w:rsid w:val="00143EE3"/>
    <w:rsid w:val="00143FAA"/>
    <w:rsid w:val="00144027"/>
    <w:rsid w:val="00144374"/>
    <w:rsid w:val="001443F2"/>
    <w:rsid w:val="001444C7"/>
    <w:rsid w:val="0014466B"/>
    <w:rsid w:val="0014493D"/>
    <w:rsid w:val="00144A5E"/>
    <w:rsid w:val="00144AB9"/>
    <w:rsid w:val="00144AC8"/>
    <w:rsid w:val="00144AFD"/>
    <w:rsid w:val="00144C95"/>
    <w:rsid w:val="00144CA1"/>
    <w:rsid w:val="00144D0B"/>
    <w:rsid w:val="00144E2F"/>
    <w:rsid w:val="00144EC2"/>
    <w:rsid w:val="00144FF7"/>
    <w:rsid w:val="00145001"/>
    <w:rsid w:val="00145079"/>
    <w:rsid w:val="00145205"/>
    <w:rsid w:val="0014520E"/>
    <w:rsid w:val="0014541A"/>
    <w:rsid w:val="001456D3"/>
    <w:rsid w:val="001458C3"/>
    <w:rsid w:val="00145D46"/>
    <w:rsid w:val="00145D54"/>
    <w:rsid w:val="00145F1D"/>
    <w:rsid w:val="001460C9"/>
    <w:rsid w:val="00146339"/>
    <w:rsid w:val="0014643B"/>
    <w:rsid w:val="001464B3"/>
    <w:rsid w:val="00146623"/>
    <w:rsid w:val="001467EB"/>
    <w:rsid w:val="001468BC"/>
    <w:rsid w:val="001469E6"/>
    <w:rsid w:val="00146B4C"/>
    <w:rsid w:val="00146B69"/>
    <w:rsid w:val="00146BBC"/>
    <w:rsid w:val="00146C07"/>
    <w:rsid w:val="00146CB7"/>
    <w:rsid w:val="00146E23"/>
    <w:rsid w:val="00146FF4"/>
    <w:rsid w:val="00147024"/>
    <w:rsid w:val="001470AF"/>
    <w:rsid w:val="001471F9"/>
    <w:rsid w:val="0014729F"/>
    <w:rsid w:val="00147346"/>
    <w:rsid w:val="001473D4"/>
    <w:rsid w:val="001474F4"/>
    <w:rsid w:val="001475AA"/>
    <w:rsid w:val="001478C6"/>
    <w:rsid w:val="00147F80"/>
    <w:rsid w:val="00147FDC"/>
    <w:rsid w:val="001501BF"/>
    <w:rsid w:val="00150230"/>
    <w:rsid w:val="001502C7"/>
    <w:rsid w:val="00150329"/>
    <w:rsid w:val="001504BA"/>
    <w:rsid w:val="00150919"/>
    <w:rsid w:val="00150A6F"/>
    <w:rsid w:val="00150AA1"/>
    <w:rsid w:val="00150C1D"/>
    <w:rsid w:val="00151368"/>
    <w:rsid w:val="0015182F"/>
    <w:rsid w:val="001519EE"/>
    <w:rsid w:val="00151A65"/>
    <w:rsid w:val="001523C5"/>
    <w:rsid w:val="001526FD"/>
    <w:rsid w:val="00152762"/>
    <w:rsid w:val="001529DA"/>
    <w:rsid w:val="00152ED1"/>
    <w:rsid w:val="00152F1A"/>
    <w:rsid w:val="00152FCA"/>
    <w:rsid w:val="001531E0"/>
    <w:rsid w:val="001533E5"/>
    <w:rsid w:val="001535F9"/>
    <w:rsid w:val="00153607"/>
    <w:rsid w:val="001538C7"/>
    <w:rsid w:val="00153916"/>
    <w:rsid w:val="00153A61"/>
    <w:rsid w:val="00153BBF"/>
    <w:rsid w:val="00153C6A"/>
    <w:rsid w:val="00153EA9"/>
    <w:rsid w:val="00153ECD"/>
    <w:rsid w:val="0015421E"/>
    <w:rsid w:val="0015425E"/>
    <w:rsid w:val="001544C1"/>
    <w:rsid w:val="00154772"/>
    <w:rsid w:val="001549E4"/>
    <w:rsid w:val="00154A9C"/>
    <w:rsid w:val="00154AD3"/>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45B"/>
    <w:rsid w:val="0015661C"/>
    <w:rsid w:val="001567E3"/>
    <w:rsid w:val="001567ED"/>
    <w:rsid w:val="00157094"/>
    <w:rsid w:val="001570C4"/>
    <w:rsid w:val="0015756E"/>
    <w:rsid w:val="00157618"/>
    <w:rsid w:val="00157726"/>
    <w:rsid w:val="001578BC"/>
    <w:rsid w:val="001578E7"/>
    <w:rsid w:val="00157AD5"/>
    <w:rsid w:val="00157FD2"/>
    <w:rsid w:val="00157FFA"/>
    <w:rsid w:val="0016001B"/>
    <w:rsid w:val="0016031D"/>
    <w:rsid w:val="00160362"/>
    <w:rsid w:val="00160397"/>
    <w:rsid w:val="00160592"/>
    <w:rsid w:val="0016082B"/>
    <w:rsid w:val="00160875"/>
    <w:rsid w:val="001608D8"/>
    <w:rsid w:val="00160AC2"/>
    <w:rsid w:val="00160B0B"/>
    <w:rsid w:val="00160BC7"/>
    <w:rsid w:val="00160C3F"/>
    <w:rsid w:val="00161302"/>
    <w:rsid w:val="00161489"/>
    <w:rsid w:val="001616DF"/>
    <w:rsid w:val="001618E3"/>
    <w:rsid w:val="0016192B"/>
    <w:rsid w:val="00161CD4"/>
    <w:rsid w:val="00161D0E"/>
    <w:rsid w:val="00161D8F"/>
    <w:rsid w:val="00161F6D"/>
    <w:rsid w:val="001620F1"/>
    <w:rsid w:val="001621FA"/>
    <w:rsid w:val="001623AF"/>
    <w:rsid w:val="001623DC"/>
    <w:rsid w:val="001625B9"/>
    <w:rsid w:val="001627FA"/>
    <w:rsid w:val="001629CB"/>
    <w:rsid w:val="00162B14"/>
    <w:rsid w:val="00162B3E"/>
    <w:rsid w:val="00162CD6"/>
    <w:rsid w:val="00162E07"/>
    <w:rsid w:val="00162E4E"/>
    <w:rsid w:val="00162EEA"/>
    <w:rsid w:val="00163439"/>
    <w:rsid w:val="0016347D"/>
    <w:rsid w:val="001635E9"/>
    <w:rsid w:val="00163782"/>
    <w:rsid w:val="00163A46"/>
    <w:rsid w:val="00163B21"/>
    <w:rsid w:val="00163E08"/>
    <w:rsid w:val="00163F70"/>
    <w:rsid w:val="0016407C"/>
    <w:rsid w:val="0016430B"/>
    <w:rsid w:val="001643F1"/>
    <w:rsid w:val="001647F8"/>
    <w:rsid w:val="00164827"/>
    <w:rsid w:val="00164CA9"/>
    <w:rsid w:val="00164D2D"/>
    <w:rsid w:val="00164D49"/>
    <w:rsid w:val="0016510A"/>
    <w:rsid w:val="001653BE"/>
    <w:rsid w:val="0016550B"/>
    <w:rsid w:val="001656A6"/>
    <w:rsid w:val="001657BB"/>
    <w:rsid w:val="00165AA1"/>
    <w:rsid w:val="00165AA4"/>
    <w:rsid w:val="00165CBA"/>
    <w:rsid w:val="00165D67"/>
    <w:rsid w:val="00165E60"/>
    <w:rsid w:val="00166107"/>
    <w:rsid w:val="00166168"/>
    <w:rsid w:val="00166182"/>
    <w:rsid w:val="001661B4"/>
    <w:rsid w:val="001663FB"/>
    <w:rsid w:val="001664D5"/>
    <w:rsid w:val="0016665F"/>
    <w:rsid w:val="00166697"/>
    <w:rsid w:val="001666D6"/>
    <w:rsid w:val="00166847"/>
    <w:rsid w:val="001668CC"/>
    <w:rsid w:val="00166D2E"/>
    <w:rsid w:val="00166E26"/>
    <w:rsid w:val="00166E8F"/>
    <w:rsid w:val="00166F0E"/>
    <w:rsid w:val="00166F85"/>
    <w:rsid w:val="001672A2"/>
    <w:rsid w:val="001672A7"/>
    <w:rsid w:val="001672FF"/>
    <w:rsid w:val="001673FD"/>
    <w:rsid w:val="0016753D"/>
    <w:rsid w:val="0016757F"/>
    <w:rsid w:val="0016795A"/>
    <w:rsid w:val="001679E7"/>
    <w:rsid w:val="00167AF3"/>
    <w:rsid w:val="00167B80"/>
    <w:rsid w:val="00167BD3"/>
    <w:rsid w:val="00167CDA"/>
    <w:rsid w:val="00167DC9"/>
    <w:rsid w:val="0017004B"/>
    <w:rsid w:val="0017018E"/>
    <w:rsid w:val="0017025E"/>
    <w:rsid w:val="00170404"/>
    <w:rsid w:val="00170482"/>
    <w:rsid w:val="001704C2"/>
    <w:rsid w:val="00170738"/>
    <w:rsid w:val="0017099B"/>
    <w:rsid w:val="00170B81"/>
    <w:rsid w:val="00170DB6"/>
    <w:rsid w:val="00170E59"/>
    <w:rsid w:val="00170ED1"/>
    <w:rsid w:val="001710CC"/>
    <w:rsid w:val="001711C8"/>
    <w:rsid w:val="001712C7"/>
    <w:rsid w:val="00171467"/>
    <w:rsid w:val="001714D2"/>
    <w:rsid w:val="00171A1B"/>
    <w:rsid w:val="00171D70"/>
    <w:rsid w:val="00171F2E"/>
    <w:rsid w:val="00171F95"/>
    <w:rsid w:val="00172038"/>
    <w:rsid w:val="00172348"/>
    <w:rsid w:val="00172444"/>
    <w:rsid w:val="00172998"/>
    <w:rsid w:val="00172A7D"/>
    <w:rsid w:val="00173162"/>
    <w:rsid w:val="001731CB"/>
    <w:rsid w:val="001732FA"/>
    <w:rsid w:val="00173558"/>
    <w:rsid w:val="0017357D"/>
    <w:rsid w:val="00173774"/>
    <w:rsid w:val="00173783"/>
    <w:rsid w:val="00173805"/>
    <w:rsid w:val="00173AAA"/>
    <w:rsid w:val="00174087"/>
    <w:rsid w:val="0017408C"/>
    <w:rsid w:val="0017414B"/>
    <w:rsid w:val="001741BB"/>
    <w:rsid w:val="00174263"/>
    <w:rsid w:val="001743BF"/>
    <w:rsid w:val="00174436"/>
    <w:rsid w:val="00174812"/>
    <w:rsid w:val="001748D9"/>
    <w:rsid w:val="00174BF3"/>
    <w:rsid w:val="00174C09"/>
    <w:rsid w:val="00174C0D"/>
    <w:rsid w:val="00174C4D"/>
    <w:rsid w:val="00174C7A"/>
    <w:rsid w:val="00174F18"/>
    <w:rsid w:val="00175015"/>
    <w:rsid w:val="00175122"/>
    <w:rsid w:val="0017523D"/>
    <w:rsid w:val="001755E1"/>
    <w:rsid w:val="001756C2"/>
    <w:rsid w:val="00175977"/>
    <w:rsid w:val="00175A66"/>
    <w:rsid w:val="00175B0F"/>
    <w:rsid w:val="00175B1F"/>
    <w:rsid w:val="00175B85"/>
    <w:rsid w:val="00175F56"/>
    <w:rsid w:val="0017601E"/>
    <w:rsid w:val="0017622A"/>
    <w:rsid w:val="001765AA"/>
    <w:rsid w:val="00176629"/>
    <w:rsid w:val="001767BE"/>
    <w:rsid w:val="001769C4"/>
    <w:rsid w:val="00176AE7"/>
    <w:rsid w:val="00176B7C"/>
    <w:rsid w:val="00176C09"/>
    <w:rsid w:val="00176C83"/>
    <w:rsid w:val="00176F45"/>
    <w:rsid w:val="00176F61"/>
    <w:rsid w:val="00177157"/>
    <w:rsid w:val="0017724D"/>
    <w:rsid w:val="00177605"/>
    <w:rsid w:val="001777D8"/>
    <w:rsid w:val="00177954"/>
    <w:rsid w:val="00177A61"/>
    <w:rsid w:val="00177BF4"/>
    <w:rsid w:val="00177E8F"/>
    <w:rsid w:val="00180284"/>
    <w:rsid w:val="001803E1"/>
    <w:rsid w:val="001804E0"/>
    <w:rsid w:val="0018059D"/>
    <w:rsid w:val="001805D9"/>
    <w:rsid w:val="00180819"/>
    <w:rsid w:val="00180CB3"/>
    <w:rsid w:val="00180D65"/>
    <w:rsid w:val="00180F2E"/>
    <w:rsid w:val="001810FA"/>
    <w:rsid w:val="0018113E"/>
    <w:rsid w:val="001811A8"/>
    <w:rsid w:val="0018132B"/>
    <w:rsid w:val="0018137B"/>
    <w:rsid w:val="001815C2"/>
    <w:rsid w:val="001815D0"/>
    <w:rsid w:val="00181614"/>
    <w:rsid w:val="00181758"/>
    <w:rsid w:val="001817A2"/>
    <w:rsid w:val="00181929"/>
    <w:rsid w:val="00181A23"/>
    <w:rsid w:val="00181A52"/>
    <w:rsid w:val="00181D40"/>
    <w:rsid w:val="00181EB2"/>
    <w:rsid w:val="0018206E"/>
    <w:rsid w:val="001821E1"/>
    <w:rsid w:val="0018236F"/>
    <w:rsid w:val="00182491"/>
    <w:rsid w:val="00182692"/>
    <w:rsid w:val="0018270F"/>
    <w:rsid w:val="00182784"/>
    <w:rsid w:val="001827F7"/>
    <w:rsid w:val="001829B1"/>
    <w:rsid w:val="001829BA"/>
    <w:rsid w:val="001829ED"/>
    <w:rsid w:val="00182AD3"/>
    <w:rsid w:val="00183350"/>
    <w:rsid w:val="001833B1"/>
    <w:rsid w:val="0018343C"/>
    <w:rsid w:val="0018343E"/>
    <w:rsid w:val="001837D1"/>
    <w:rsid w:val="0018381B"/>
    <w:rsid w:val="00183823"/>
    <w:rsid w:val="00183824"/>
    <w:rsid w:val="001839FA"/>
    <w:rsid w:val="00183BFC"/>
    <w:rsid w:val="00183EF5"/>
    <w:rsid w:val="00183F90"/>
    <w:rsid w:val="001843D6"/>
    <w:rsid w:val="001845B4"/>
    <w:rsid w:val="00184B64"/>
    <w:rsid w:val="00184C09"/>
    <w:rsid w:val="00184C66"/>
    <w:rsid w:val="00184D7F"/>
    <w:rsid w:val="00184DF5"/>
    <w:rsid w:val="00184FF3"/>
    <w:rsid w:val="00185008"/>
    <w:rsid w:val="00185071"/>
    <w:rsid w:val="00185864"/>
    <w:rsid w:val="00185BEC"/>
    <w:rsid w:val="00185D22"/>
    <w:rsid w:val="00185DA5"/>
    <w:rsid w:val="00185EF1"/>
    <w:rsid w:val="00185F1C"/>
    <w:rsid w:val="00185FCB"/>
    <w:rsid w:val="00186315"/>
    <w:rsid w:val="0018642B"/>
    <w:rsid w:val="001868EC"/>
    <w:rsid w:val="00186AE9"/>
    <w:rsid w:val="00186CDC"/>
    <w:rsid w:val="00186FA2"/>
    <w:rsid w:val="001870AF"/>
    <w:rsid w:val="0018721D"/>
    <w:rsid w:val="0018726A"/>
    <w:rsid w:val="00187325"/>
    <w:rsid w:val="0018747C"/>
    <w:rsid w:val="001876AB"/>
    <w:rsid w:val="0018790B"/>
    <w:rsid w:val="00187A2E"/>
    <w:rsid w:val="00187BDE"/>
    <w:rsid w:val="00187C44"/>
    <w:rsid w:val="00187CDA"/>
    <w:rsid w:val="00190112"/>
    <w:rsid w:val="0019012C"/>
    <w:rsid w:val="001901AC"/>
    <w:rsid w:val="0019048E"/>
    <w:rsid w:val="00190492"/>
    <w:rsid w:val="001909A1"/>
    <w:rsid w:val="00190B93"/>
    <w:rsid w:val="00190D76"/>
    <w:rsid w:val="00190EC5"/>
    <w:rsid w:val="00190F31"/>
    <w:rsid w:val="001911CD"/>
    <w:rsid w:val="00191471"/>
    <w:rsid w:val="001914CB"/>
    <w:rsid w:val="001915B9"/>
    <w:rsid w:val="0019189D"/>
    <w:rsid w:val="001919AE"/>
    <w:rsid w:val="00191B4E"/>
    <w:rsid w:val="00191D86"/>
    <w:rsid w:val="00191DE5"/>
    <w:rsid w:val="001921CA"/>
    <w:rsid w:val="001923DD"/>
    <w:rsid w:val="0019255D"/>
    <w:rsid w:val="0019274C"/>
    <w:rsid w:val="001928E2"/>
    <w:rsid w:val="00192A01"/>
    <w:rsid w:val="001930E5"/>
    <w:rsid w:val="0019344D"/>
    <w:rsid w:val="00193775"/>
    <w:rsid w:val="00193D2D"/>
    <w:rsid w:val="00193DA9"/>
    <w:rsid w:val="00193F80"/>
    <w:rsid w:val="001940E2"/>
    <w:rsid w:val="00194128"/>
    <w:rsid w:val="00194611"/>
    <w:rsid w:val="001946CF"/>
    <w:rsid w:val="0019498B"/>
    <w:rsid w:val="00194BC6"/>
    <w:rsid w:val="00194EA2"/>
    <w:rsid w:val="00194EAE"/>
    <w:rsid w:val="00194ECE"/>
    <w:rsid w:val="00194FE6"/>
    <w:rsid w:val="001952F7"/>
    <w:rsid w:val="00195498"/>
    <w:rsid w:val="001956AA"/>
    <w:rsid w:val="0019573D"/>
    <w:rsid w:val="001958BF"/>
    <w:rsid w:val="0019599B"/>
    <w:rsid w:val="001959B5"/>
    <w:rsid w:val="00196152"/>
    <w:rsid w:val="00196420"/>
    <w:rsid w:val="00196437"/>
    <w:rsid w:val="001965B0"/>
    <w:rsid w:val="001965BF"/>
    <w:rsid w:val="0019674E"/>
    <w:rsid w:val="0019699B"/>
    <w:rsid w:val="001969FA"/>
    <w:rsid w:val="00196A80"/>
    <w:rsid w:val="00196E29"/>
    <w:rsid w:val="00196EDD"/>
    <w:rsid w:val="00197152"/>
    <w:rsid w:val="00197165"/>
    <w:rsid w:val="00197205"/>
    <w:rsid w:val="001972AF"/>
    <w:rsid w:val="001973B1"/>
    <w:rsid w:val="001973D2"/>
    <w:rsid w:val="0019746E"/>
    <w:rsid w:val="001976D1"/>
    <w:rsid w:val="0019778A"/>
    <w:rsid w:val="00197DB4"/>
    <w:rsid w:val="00197F43"/>
    <w:rsid w:val="001A0002"/>
    <w:rsid w:val="001A0074"/>
    <w:rsid w:val="001A01D4"/>
    <w:rsid w:val="001A0424"/>
    <w:rsid w:val="001A0620"/>
    <w:rsid w:val="001A0709"/>
    <w:rsid w:val="001A085E"/>
    <w:rsid w:val="001A091D"/>
    <w:rsid w:val="001A0A17"/>
    <w:rsid w:val="001A0CE7"/>
    <w:rsid w:val="001A0D02"/>
    <w:rsid w:val="001A0EB3"/>
    <w:rsid w:val="001A0FB0"/>
    <w:rsid w:val="001A12E0"/>
    <w:rsid w:val="001A1353"/>
    <w:rsid w:val="001A156E"/>
    <w:rsid w:val="001A1B3B"/>
    <w:rsid w:val="001A1F3B"/>
    <w:rsid w:val="001A1F7F"/>
    <w:rsid w:val="001A20FF"/>
    <w:rsid w:val="001A210C"/>
    <w:rsid w:val="001A248A"/>
    <w:rsid w:val="001A249E"/>
    <w:rsid w:val="001A2509"/>
    <w:rsid w:val="001A2697"/>
    <w:rsid w:val="001A26A1"/>
    <w:rsid w:val="001A26DD"/>
    <w:rsid w:val="001A274B"/>
    <w:rsid w:val="001A27A9"/>
    <w:rsid w:val="001A2819"/>
    <w:rsid w:val="001A29E0"/>
    <w:rsid w:val="001A2C30"/>
    <w:rsid w:val="001A2E20"/>
    <w:rsid w:val="001A2E81"/>
    <w:rsid w:val="001A30FD"/>
    <w:rsid w:val="001A3278"/>
    <w:rsid w:val="001A341F"/>
    <w:rsid w:val="001A34D0"/>
    <w:rsid w:val="001A360A"/>
    <w:rsid w:val="001A3831"/>
    <w:rsid w:val="001A390B"/>
    <w:rsid w:val="001A3A3C"/>
    <w:rsid w:val="001A3BB8"/>
    <w:rsid w:val="001A3D45"/>
    <w:rsid w:val="001A3F09"/>
    <w:rsid w:val="001A3F53"/>
    <w:rsid w:val="001A3F85"/>
    <w:rsid w:val="001A405A"/>
    <w:rsid w:val="001A4120"/>
    <w:rsid w:val="001A4213"/>
    <w:rsid w:val="001A437C"/>
    <w:rsid w:val="001A49B4"/>
    <w:rsid w:val="001A4A23"/>
    <w:rsid w:val="001A4B67"/>
    <w:rsid w:val="001A4D12"/>
    <w:rsid w:val="001A4F70"/>
    <w:rsid w:val="001A506D"/>
    <w:rsid w:val="001A5369"/>
    <w:rsid w:val="001A554A"/>
    <w:rsid w:val="001A55BC"/>
    <w:rsid w:val="001A5693"/>
    <w:rsid w:val="001A5714"/>
    <w:rsid w:val="001A5954"/>
    <w:rsid w:val="001A59C1"/>
    <w:rsid w:val="001A5D64"/>
    <w:rsid w:val="001A5E9F"/>
    <w:rsid w:val="001A6492"/>
    <w:rsid w:val="001A6659"/>
    <w:rsid w:val="001A6676"/>
    <w:rsid w:val="001A6837"/>
    <w:rsid w:val="001A6986"/>
    <w:rsid w:val="001A6A28"/>
    <w:rsid w:val="001A6D0E"/>
    <w:rsid w:val="001A6F46"/>
    <w:rsid w:val="001A6FEE"/>
    <w:rsid w:val="001A70B5"/>
    <w:rsid w:val="001A711D"/>
    <w:rsid w:val="001A7290"/>
    <w:rsid w:val="001A73B4"/>
    <w:rsid w:val="001A73BB"/>
    <w:rsid w:val="001A73F3"/>
    <w:rsid w:val="001A75B3"/>
    <w:rsid w:val="001A7690"/>
    <w:rsid w:val="001A777B"/>
    <w:rsid w:val="001A7805"/>
    <w:rsid w:val="001A7A97"/>
    <w:rsid w:val="001A7F16"/>
    <w:rsid w:val="001A7F81"/>
    <w:rsid w:val="001A7FEC"/>
    <w:rsid w:val="001B026C"/>
    <w:rsid w:val="001B02CA"/>
    <w:rsid w:val="001B041E"/>
    <w:rsid w:val="001B04A4"/>
    <w:rsid w:val="001B0A21"/>
    <w:rsid w:val="001B0BBF"/>
    <w:rsid w:val="001B0D7A"/>
    <w:rsid w:val="001B0F1B"/>
    <w:rsid w:val="001B1229"/>
    <w:rsid w:val="001B122B"/>
    <w:rsid w:val="001B12B4"/>
    <w:rsid w:val="001B12C6"/>
    <w:rsid w:val="001B149B"/>
    <w:rsid w:val="001B14E2"/>
    <w:rsid w:val="001B1694"/>
    <w:rsid w:val="001B179A"/>
    <w:rsid w:val="001B1A07"/>
    <w:rsid w:val="001B1AC2"/>
    <w:rsid w:val="001B1B4D"/>
    <w:rsid w:val="001B1B59"/>
    <w:rsid w:val="001B1C48"/>
    <w:rsid w:val="001B1F59"/>
    <w:rsid w:val="001B22A6"/>
    <w:rsid w:val="001B244B"/>
    <w:rsid w:val="001B255A"/>
    <w:rsid w:val="001B2735"/>
    <w:rsid w:val="001B27C8"/>
    <w:rsid w:val="001B287F"/>
    <w:rsid w:val="001B2B92"/>
    <w:rsid w:val="001B2DA9"/>
    <w:rsid w:val="001B2F5B"/>
    <w:rsid w:val="001B31A8"/>
    <w:rsid w:val="001B329A"/>
    <w:rsid w:val="001B3472"/>
    <w:rsid w:val="001B3516"/>
    <w:rsid w:val="001B3633"/>
    <w:rsid w:val="001B3913"/>
    <w:rsid w:val="001B39DB"/>
    <w:rsid w:val="001B3C21"/>
    <w:rsid w:val="001B3D27"/>
    <w:rsid w:val="001B3EA4"/>
    <w:rsid w:val="001B416F"/>
    <w:rsid w:val="001B41C2"/>
    <w:rsid w:val="001B427A"/>
    <w:rsid w:val="001B43EE"/>
    <w:rsid w:val="001B4735"/>
    <w:rsid w:val="001B4855"/>
    <w:rsid w:val="001B49F1"/>
    <w:rsid w:val="001B4AF5"/>
    <w:rsid w:val="001B4CCD"/>
    <w:rsid w:val="001B4D32"/>
    <w:rsid w:val="001B4DEE"/>
    <w:rsid w:val="001B50F4"/>
    <w:rsid w:val="001B5281"/>
    <w:rsid w:val="001B5355"/>
    <w:rsid w:val="001B55C3"/>
    <w:rsid w:val="001B574C"/>
    <w:rsid w:val="001B57EC"/>
    <w:rsid w:val="001B593B"/>
    <w:rsid w:val="001B59DE"/>
    <w:rsid w:val="001B5C0A"/>
    <w:rsid w:val="001B5C10"/>
    <w:rsid w:val="001B5CAD"/>
    <w:rsid w:val="001B5D1B"/>
    <w:rsid w:val="001B5D56"/>
    <w:rsid w:val="001B5E05"/>
    <w:rsid w:val="001B5E72"/>
    <w:rsid w:val="001B609F"/>
    <w:rsid w:val="001B60EC"/>
    <w:rsid w:val="001B61F8"/>
    <w:rsid w:val="001B6570"/>
    <w:rsid w:val="001B66E0"/>
    <w:rsid w:val="001B6AC8"/>
    <w:rsid w:val="001B6C80"/>
    <w:rsid w:val="001B6E16"/>
    <w:rsid w:val="001B6EA5"/>
    <w:rsid w:val="001B6F70"/>
    <w:rsid w:val="001B7204"/>
    <w:rsid w:val="001B7264"/>
    <w:rsid w:val="001B747C"/>
    <w:rsid w:val="001B76F8"/>
    <w:rsid w:val="001B77EF"/>
    <w:rsid w:val="001B7F6F"/>
    <w:rsid w:val="001B7F7E"/>
    <w:rsid w:val="001C0459"/>
    <w:rsid w:val="001C05D2"/>
    <w:rsid w:val="001C062D"/>
    <w:rsid w:val="001C06C7"/>
    <w:rsid w:val="001C07D5"/>
    <w:rsid w:val="001C0807"/>
    <w:rsid w:val="001C0932"/>
    <w:rsid w:val="001C0A53"/>
    <w:rsid w:val="001C0ED9"/>
    <w:rsid w:val="001C1074"/>
    <w:rsid w:val="001C1106"/>
    <w:rsid w:val="001C1130"/>
    <w:rsid w:val="001C13FA"/>
    <w:rsid w:val="001C1974"/>
    <w:rsid w:val="001C1A78"/>
    <w:rsid w:val="001C1B8E"/>
    <w:rsid w:val="001C1CA5"/>
    <w:rsid w:val="001C1D69"/>
    <w:rsid w:val="001C1EC3"/>
    <w:rsid w:val="001C207F"/>
    <w:rsid w:val="001C22DC"/>
    <w:rsid w:val="001C2318"/>
    <w:rsid w:val="001C3080"/>
    <w:rsid w:val="001C3116"/>
    <w:rsid w:val="001C316F"/>
    <w:rsid w:val="001C3364"/>
    <w:rsid w:val="001C34CD"/>
    <w:rsid w:val="001C36A0"/>
    <w:rsid w:val="001C3710"/>
    <w:rsid w:val="001C38AF"/>
    <w:rsid w:val="001C39A8"/>
    <w:rsid w:val="001C3EA2"/>
    <w:rsid w:val="001C3F15"/>
    <w:rsid w:val="001C409D"/>
    <w:rsid w:val="001C4111"/>
    <w:rsid w:val="001C42C5"/>
    <w:rsid w:val="001C42CE"/>
    <w:rsid w:val="001C4664"/>
    <w:rsid w:val="001C47E0"/>
    <w:rsid w:val="001C492B"/>
    <w:rsid w:val="001C4DB5"/>
    <w:rsid w:val="001C588C"/>
    <w:rsid w:val="001C59E1"/>
    <w:rsid w:val="001C5ADA"/>
    <w:rsid w:val="001C5BCE"/>
    <w:rsid w:val="001C5BE8"/>
    <w:rsid w:val="001C5DDF"/>
    <w:rsid w:val="001C5F66"/>
    <w:rsid w:val="001C6697"/>
    <w:rsid w:val="001C6823"/>
    <w:rsid w:val="001C687B"/>
    <w:rsid w:val="001C6942"/>
    <w:rsid w:val="001C6961"/>
    <w:rsid w:val="001C69A9"/>
    <w:rsid w:val="001C6DFD"/>
    <w:rsid w:val="001C6EE1"/>
    <w:rsid w:val="001C716F"/>
    <w:rsid w:val="001C7173"/>
    <w:rsid w:val="001C73F2"/>
    <w:rsid w:val="001C741D"/>
    <w:rsid w:val="001C7766"/>
    <w:rsid w:val="001C7AED"/>
    <w:rsid w:val="001C7C01"/>
    <w:rsid w:val="001D014B"/>
    <w:rsid w:val="001D024A"/>
    <w:rsid w:val="001D0253"/>
    <w:rsid w:val="001D03D3"/>
    <w:rsid w:val="001D0655"/>
    <w:rsid w:val="001D0694"/>
    <w:rsid w:val="001D0837"/>
    <w:rsid w:val="001D088D"/>
    <w:rsid w:val="001D08DA"/>
    <w:rsid w:val="001D0A4A"/>
    <w:rsid w:val="001D0AA0"/>
    <w:rsid w:val="001D0AD5"/>
    <w:rsid w:val="001D0B4E"/>
    <w:rsid w:val="001D0B61"/>
    <w:rsid w:val="001D0C2C"/>
    <w:rsid w:val="001D0CF6"/>
    <w:rsid w:val="001D0DD0"/>
    <w:rsid w:val="001D0DF9"/>
    <w:rsid w:val="001D10B5"/>
    <w:rsid w:val="001D11D6"/>
    <w:rsid w:val="001D1411"/>
    <w:rsid w:val="001D187D"/>
    <w:rsid w:val="001D1950"/>
    <w:rsid w:val="001D1ABC"/>
    <w:rsid w:val="001D1C96"/>
    <w:rsid w:val="001D1E12"/>
    <w:rsid w:val="001D202B"/>
    <w:rsid w:val="001D2100"/>
    <w:rsid w:val="001D25FE"/>
    <w:rsid w:val="001D273A"/>
    <w:rsid w:val="001D30B2"/>
    <w:rsid w:val="001D3249"/>
    <w:rsid w:val="001D3270"/>
    <w:rsid w:val="001D35BB"/>
    <w:rsid w:val="001D35E8"/>
    <w:rsid w:val="001D37FB"/>
    <w:rsid w:val="001D3986"/>
    <w:rsid w:val="001D398D"/>
    <w:rsid w:val="001D3C60"/>
    <w:rsid w:val="001D3D16"/>
    <w:rsid w:val="001D4109"/>
    <w:rsid w:val="001D42C5"/>
    <w:rsid w:val="001D4496"/>
    <w:rsid w:val="001D44FC"/>
    <w:rsid w:val="001D472B"/>
    <w:rsid w:val="001D47A8"/>
    <w:rsid w:val="001D4A6F"/>
    <w:rsid w:val="001D4B9B"/>
    <w:rsid w:val="001D4F72"/>
    <w:rsid w:val="001D5699"/>
    <w:rsid w:val="001D57DF"/>
    <w:rsid w:val="001D591C"/>
    <w:rsid w:val="001D5DE7"/>
    <w:rsid w:val="001D5E50"/>
    <w:rsid w:val="001D5E69"/>
    <w:rsid w:val="001D5F94"/>
    <w:rsid w:val="001D63E2"/>
    <w:rsid w:val="001D6948"/>
    <w:rsid w:val="001D6C58"/>
    <w:rsid w:val="001D6D73"/>
    <w:rsid w:val="001D7092"/>
    <w:rsid w:val="001D7465"/>
    <w:rsid w:val="001D7500"/>
    <w:rsid w:val="001D7508"/>
    <w:rsid w:val="001D756D"/>
    <w:rsid w:val="001D7683"/>
    <w:rsid w:val="001D7B1E"/>
    <w:rsid w:val="001E04D0"/>
    <w:rsid w:val="001E0516"/>
    <w:rsid w:val="001E0586"/>
    <w:rsid w:val="001E0702"/>
    <w:rsid w:val="001E0C32"/>
    <w:rsid w:val="001E0C9A"/>
    <w:rsid w:val="001E0D07"/>
    <w:rsid w:val="001E0D2F"/>
    <w:rsid w:val="001E103D"/>
    <w:rsid w:val="001E1064"/>
    <w:rsid w:val="001E13DE"/>
    <w:rsid w:val="001E1467"/>
    <w:rsid w:val="001E1682"/>
    <w:rsid w:val="001E178D"/>
    <w:rsid w:val="001E1831"/>
    <w:rsid w:val="001E1903"/>
    <w:rsid w:val="001E1A3B"/>
    <w:rsid w:val="001E1A7D"/>
    <w:rsid w:val="001E1D46"/>
    <w:rsid w:val="001E1D89"/>
    <w:rsid w:val="001E1EF9"/>
    <w:rsid w:val="001E1F4F"/>
    <w:rsid w:val="001E23B5"/>
    <w:rsid w:val="001E2508"/>
    <w:rsid w:val="001E25B7"/>
    <w:rsid w:val="001E2723"/>
    <w:rsid w:val="001E293F"/>
    <w:rsid w:val="001E29C8"/>
    <w:rsid w:val="001E2C72"/>
    <w:rsid w:val="001E2CD4"/>
    <w:rsid w:val="001E2DBF"/>
    <w:rsid w:val="001E2FD3"/>
    <w:rsid w:val="001E3293"/>
    <w:rsid w:val="001E3295"/>
    <w:rsid w:val="001E3463"/>
    <w:rsid w:val="001E34DD"/>
    <w:rsid w:val="001E365E"/>
    <w:rsid w:val="001E3672"/>
    <w:rsid w:val="001E3681"/>
    <w:rsid w:val="001E36DB"/>
    <w:rsid w:val="001E3749"/>
    <w:rsid w:val="001E388B"/>
    <w:rsid w:val="001E3FD5"/>
    <w:rsid w:val="001E3FE4"/>
    <w:rsid w:val="001E40FC"/>
    <w:rsid w:val="001E4187"/>
    <w:rsid w:val="001E4323"/>
    <w:rsid w:val="001E43B2"/>
    <w:rsid w:val="001E43F0"/>
    <w:rsid w:val="001E48A3"/>
    <w:rsid w:val="001E4B7D"/>
    <w:rsid w:val="001E4BA0"/>
    <w:rsid w:val="001E4E78"/>
    <w:rsid w:val="001E4F0C"/>
    <w:rsid w:val="001E4FF3"/>
    <w:rsid w:val="001E50AE"/>
    <w:rsid w:val="001E5293"/>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E4"/>
    <w:rsid w:val="001E6EB3"/>
    <w:rsid w:val="001E6ED2"/>
    <w:rsid w:val="001E70A3"/>
    <w:rsid w:val="001E7168"/>
    <w:rsid w:val="001E73DB"/>
    <w:rsid w:val="001E74B6"/>
    <w:rsid w:val="001E74C5"/>
    <w:rsid w:val="001E74E3"/>
    <w:rsid w:val="001E755F"/>
    <w:rsid w:val="001E7AAE"/>
    <w:rsid w:val="001E7B7D"/>
    <w:rsid w:val="001E7BAE"/>
    <w:rsid w:val="001E7D05"/>
    <w:rsid w:val="001E7E38"/>
    <w:rsid w:val="001E7EA4"/>
    <w:rsid w:val="001E7ECE"/>
    <w:rsid w:val="001F0117"/>
    <w:rsid w:val="001F0189"/>
    <w:rsid w:val="001F0228"/>
    <w:rsid w:val="001F0368"/>
    <w:rsid w:val="001F04CB"/>
    <w:rsid w:val="001F0516"/>
    <w:rsid w:val="001F0741"/>
    <w:rsid w:val="001F094A"/>
    <w:rsid w:val="001F0A9F"/>
    <w:rsid w:val="001F0B09"/>
    <w:rsid w:val="001F0E86"/>
    <w:rsid w:val="001F10EF"/>
    <w:rsid w:val="001F121B"/>
    <w:rsid w:val="001F138E"/>
    <w:rsid w:val="001F14BA"/>
    <w:rsid w:val="001F16B3"/>
    <w:rsid w:val="001F1785"/>
    <w:rsid w:val="001F1994"/>
    <w:rsid w:val="001F19A6"/>
    <w:rsid w:val="001F1D0F"/>
    <w:rsid w:val="001F1D65"/>
    <w:rsid w:val="001F1E28"/>
    <w:rsid w:val="001F1EC5"/>
    <w:rsid w:val="001F22B4"/>
    <w:rsid w:val="001F26C8"/>
    <w:rsid w:val="001F27AB"/>
    <w:rsid w:val="001F27E2"/>
    <w:rsid w:val="001F29F6"/>
    <w:rsid w:val="001F2B98"/>
    <w:rsid w:val="001F2BE9"/>
    <w:rsid w:val="001F2C8C"/>
    <w:rsid w:val="001F2D03"/>
    <w:rsid w:val="001F2DD6"/>
    <w:rsid w:val="001F2DDA"/>
    <w:rsid w:val="001F3047"/>
    <w:rsid w:val="001F3337"/>
    <w:rsid w:val="001F33F7"/>
    <w:rsid w:val="001F3561"/>
    <w:rsid w:val="001F35C6"/>
    <w:rsid w:val="001F37AF"/>
    <w:rsid w:val="001F38EC"/>
    <w:rsid w:val="001F3A04"/>
    <w:rsid w:val="001F3D65"/>
    <w:rsid w:val="001F3D8D"/>
    <w:rsid w:val="001F3E84"/>
    <w:rsid w:val="001F3F15"/>
    <w:rsid w:val="001F3F2E"/>
    <w:rsid w:val="001F3F36"/>
    <w:rsid w:val="001F403A"/>
    <w:rsid w:val="001F412C"/>
    <w:rsid w:val="001F4329"/>
    <w:rsid w:val="001F437C"/>
    <w:rsid w:val="001F4413"/>
    <w:rsid w:val="001F44C1"/>
    <w:rsid w:val="001F4F8F"/>
    <w:rsid w:val="001F5016"/>
    <w:rsid w:val="001F513C"/>
    <w:rsid w:val="001F524C"/>
    <w:rsid w:val="001F540E"/>
    <w:rsid w:val="001F5466"/>
    <w:rsid w:val="001F582E"/>
    <w:rsid w:val="001F5838"/>
    <w:rsid w:val="001F58B3"/>
    <w:rsid w:val="001F59D0"/>
    <w:rsid w:val="001F5B30"/>
    <w:rsid w:val="001F5BAD"/>
    <w:rsid w:val="001F5F76"/>
    <w:rsid w:val="001F603E"/>
    <w:rsid w:val="001F6278"/>
    <w:rsid w:val="001F62B2"/>
    <w:rsid w:val="001F62B5"/>
    <w:rsid w:val="001F6743"/>
    <w:rsid w:val="001F67D6"/>
    <w:rsid w:val="001F67DE"/>
    <w:rsid w:val="001F67E0"/>
    <w:rsid w:val="001F68B8"/>
    <w:rsid w:val="001F6934"/>
    <w:rsid w:val="001F6D48"/>
    <w:rsid w:val="001F70C0"/>
    <w:rsid w:val="001F7409"/>
    <w:rsid w:val="001F7414"/>
    <w:rsid w:val="001F76F8"/>
    <w:rsid w:val="001F77C1"/>
    <w:rsid w:val="001F7851"/>
    <w:rsid w:val="001F7935"/>
    <w:rsid w:val="001F7C21"/>
    <w:rsid w:val="001F7D23"/>
    <w:rsid w:val="001F7E76"/>
    <w:rsid w:val="0020014D"/>
    <w:rsid w:val="002001DC"/>
    <w:rsid w:val="0020025A"/>
    <w:rsid w:val="00200347"/>
    <w:rsid w:val="00200507"/>
    <w:rsid w:val="00200566"/>
    <w:rsid w:val="0020084F"/>
    <w:rsid w:val="00200CD3"/>
    <w:rsid w:val="00200D2A"/>
    <w:rsid w:val="00200FFD"/>
    <w:rsid w:val="002012CA"/>
    <w:rsid w:val="00201306"/>
    <w:rsid w:val="002013F5"/>
    <w:rsid w:val="00201696"/>
    <w:rsid w:val="002017A2"/>
    <w:rsid w:val="00201956"/>
    <w:rsid w:val="00201A98"/>
    <w:rsid w:val="00201BE1"/>
    <w:rsid w:val="00201DB2"/>
    <w:rsid w:val="00201E09"/>
    <w:rsid w:val="002020D1"/>
    <w:rsid w:val="00202230"/>
    <w:rsid w:val="002022D8"/>
    <w:rsid w:val="0020274D"/>
    <w:rsid w:val="0020297F"/>
    <w:rsid w:val="00202EE3"/>
    <w:rsid w:val="00202FB2"/>
    <w:rsid w:val="00203113"/>
    <w:rsid w:val="0020315F"/>
    <w:rsid w:val="002032F4"/>
    <w:rsid w:val="002034A2"/>
    <w:rsid w:val="002038CB"/>
    <w:rsid w:val="00203A75"/>
    <w:rsid w:val="00203C3A"/>
    <w:rsid w:val="00203D58"/>
    <w:rsid w:val="00203DF8"/>
    <w:rsid w:val="00203F47"/>
    <w:rsid w:val="00204026"/>
    <w:rsid w:val="002040C4"/>
    <w:rsid w:val="002040D5"/>
    <w:rsid w:val="002041AB"/>
    <w:rsid w:val="002042AE"/>
    <w:rsid w:val="0020442A"/>
    <w:rsid w:val="00204A04"/>
    <w:rsid w:val="00204A7C"/>
    <w:rsid w:val="00204B22"/>
    <w:rsid w:val="00204B52"/>
    <w:rsid w:val="00204B94"/>
    <w:rsid w:val="00204BFE"/>
    <w:rsid w:val="00204D8F"/>
    <w:rsid w:val="00205021"/>
    <w:rsid w:val="0020504F"/>
    <w:rsid w:val="002050A6"/>
    <w:rsid w:val="002050F7"/>
    <w:rsid w:val="0020512D"/>
    <w:rsid w:val="0020547C"/>
    <w:rsid w:val="002054E1"/>
    <w:rsid w:val="00205636"/>
    <w:rsid w:val="00205675"/>
    <w:rsid w:val="002057EF"/>
    <w:rsid w:val="0020584F"/>
    <w:rsid w:val="00205C6F"/>
    <w:rsid w:val="00205DF3"/>
    <w:rsid w:val="0020616D"/>
    <w:rsid w:val="002063BB"/>
    <w:rsid w:val="00206AB6"/>
    <w:rsid w:val="00206B9F"/>
    <w:rsid w:val="00206D42"/>
    <w:rsid w:val="00206E3E"/>
    <w:rsid w:val="00207396"/>
    <w:rsid w:val="002074CC"/>
    <w:rsid w:val="0020774B"/>
    <w:rsid w:val="00207826"/>
    <w:rsid w:val="00207D40"/>
    <w:rsid w:val="00207DBD"/>
    <w:rsid w:val="0021006C"/>
    <w:rsid w:val="00210250"/>
    <w:rsid w:val="00210640"/>
    <w:rsid w:val="00210816"/>
    <w:rsid w:val="0021081E"/>
    <w:rsid w:val="0021099B"/>
    <w:rsid w:val="00210C19"/>
    <w:rsid w:val="00210CFA"/>
    <w:rsid w:val="00210D48"/>
    <w:rsid w:val="00210D97"/>
    <w:rsid w:val="00210EB6"/>
    <w:rsid w:val="00210FE6"/>
    <w:rsid w:val="002110C2"/>
    <w:rsid w:val="0021142F"/>
    <w:rsid w:val="00211545"/>
    <w:rsid w:val="00211EE7"/>
    <w:rsid w:val="00212151"/>
    <w:rsid w:val="002121E2"/>
    <w:rsid w:val="00212264"/>
    <w:rsid w:val="002122D5"/>
    <w:rsid w:val="00212392"/>
    <w:rsid w:val="002124B5"/>
    <w:rsid w:val="00212A1E"/>
    <w:rsid w:val="00212C71"/>
    <w:rsid w:val="00212D67"/>
    <w:rsid w:val="00212D83"/>
    <w:rsid w:val="00212E7D"/>
    <w:rsid w:val="0021320D"/>
    <w:rsid w:val="00213235"/>
    <w:rsid w:val="002133EF"/>
    <w:rsid w:val="0021365A"/>
    <w:rsid w:val="002138C3"/>
    <w:rsid w:val="00214009"/>
    <w:rsid w:val="0021402E"/>
    <w:rsid w:val="002141DD"/>
    <w:rsid w:val="002147D7"/>
    <w:rsid w:val="00214BDE"/>
    <w:rsid w:val="00214D39"/>
    <w:rsid w:val="00214DBD"/>
    <w:rsid w:val="00214E4F"/>
    <w:rsid w:val="00214EF9"/>
    <w:rsid w:val="0021501D"/>
    <w:rsid w:val="0021509B"/>
    <w:rsid w:val="002152D6"/>
    <w:rsid w:val="002156B7"/>
    <w:rsid w:val="002156CA"/>
    <w:rsid w:val="0021571E"/>
    <w:rsid w:val="00215927"/>
    <w:rsid w:val="00215E71"/>
    <w:rsid w:val="00215F67"/>
    <w:rsid w:val="00215FA3"/>
    <w:rsid w:val="00216169"/>
    <w:rsid w:val="0021631C"/>
    <w:rsid w:val="0021632B"/>
    <w:rsid w:val="00216526"/>
    <w:rsid w:val="00216551"/>
    <w:rsid w:val="002167E4"/>
    <w:rsid w:val="0021692F"/>
    <w:rsid w:val="00216990"/>
    <w:rsid w:val="00216A6C"/>
    <w:rsid w:val="00216AA6"/>
    <w:rsid w:val="00216C60"/>
    <w:rsid w:val="00216D49"/>
    <w:rsid w:val="00216D5A"/>
    <w:rsid w:val="00216D5C"/>
    <w:rsid w:val="002173A9"/>
    <w:rsid w:val="002174E9"/>
    <w:rsid w:val="002177B6"/>
    <w:rsid w:val="00217AC8"/>
    <w:rsid w:val="00217FB1"/>
    <w:rsid w:val="0022001E"/>
    <w:rsid w:val="0022064A"/>
    <w:rsid w:val="002206C4"/>
    <w:rsid w:val="00220884"/>
    <w:rsid w:val="00220C9B"/>
    <w:rsid w:val="00220CDB"/>
    <w:rsid w:val="0022110B"/>
    <w:rsid w:val="00221250"/>
    <w:rsid w:val="002213B6"/>
    <w:rsid w:val="002213B8"/>
    <w:rsid w:val="00221403"/>
    <w:rsid w:val="0022151B"/>
    <w:rsid w:val="00221777"/>
    <w:rsid w:val="00221859"/>
    <w:rsid w:val="00221A37"/>
    <w:rsid w:val="00221E72"/>
    <w:rsid w:val="00221EE0"/>
    <w:rsid w:val="0022214C"/>
    <w:rsid w:val="00222253"/>
    <w:rsid w:val="00222465"/>
    <w:rsid w:val="0022270C"/>
    <w:rsid w:val="0022275B"/>
    <w:rsid w:val="0022297B"/>
    <w:rsid w:val="00222A60"/>
    <w:rsid w:val="00222DC0"/>
    <w:rsid w:val="00222E63"/>
    <w:rsid w:val="00222EB2"/>
    <w:rsid w:val="00222EB7"/>
    <w:rsid w:val="00222FE0"/>
    <w:rsid w:val="0022357C"/>
    <w:rsid w:val="002235F4"/>
    <w:rsid w:val="00223648"/>
    <w:rsid w:val="002236AF"/>
    <w:rsid w:val="00223839"/>
    <w:rsid w:val="002238CD"/>
    <w:rsid w:val="002239AA"/>
    <w:rsid w:val="002239BF"/>
    <w:rsid w:val="00223A83"/>
    <w:rsid w:val="00223AC5"/>
    <w:rsid w:val="00223B08"/>
    <w:rsid w:val="002240C3"/>
    <w:rsid w:val="0022421A"/>
    <w:rsid w:val="002243EC"/>
    <w:rsid w:val="00224406"/>
    <w:rsid w:val="00224439"/>
    <w:rsid w:val="002244BC"/>
    <w:rsid w:val="002245F0"/>
    <w:rsid w:val="00224906"/>
    <w:rsid w:val="00224C4C"/>
    <w:rsid w:val="00224FA2"/>
    <w:rsid w:val="00224FF1"/>
    <w:rsid w:val="00225037"/>
    <w:rsid w:val="00225232"/>
    <w:rsid w:val="00225425"/>
    <w:rsid w:val="0022550F"/>
    <w:rsid w:val="0022563D"/>
    <w:rsid w:val="002256BE"/>
    <w:rsid w:val="00225ACD"/>
    <w:rsid w:val="00225B49"/>
    <w:rsid w:val="00225D67"/>
    <w:rsid w:val="0022616A"/>
    <w:rsid w:val="0022617C"/>
    <w:rsid w:val="00226205"/>
    <w:rsid w:val="0022641F"/>
    <w:rsid w:val="00226632"/>
    <w:rsid w:val="002267EE"/>
    <w:rsid w:val="00226815"/>
    <w:rsid w:val="002268CE"/>
    <w:rsid w:val="002269E9"/>
    <w:rsid w:val="00226AA3"/>
    <w:rsid w:val="00226B46"/>
    <w:rsid w:val="00227014"/>
    <w:rsid w:val="0022707C"/>
    <w:rsid w:val="002270AF"/>
    <w:rsid w:val="00227513"/>
    <w:rsid w:val="002275FD"/>
    <w:rsid w:val="00227A48"/>
    <w:rsid w:val="00227BC4"/>
    <w:rsid w:val="00227BFF"/>
    <w:rsid w:val="00227CD5"/>
    <w:rsid w:val="002300D5"/>
    <w:rsid w:val="00230161"/>
    <w:rsid w:val="002306C9"/>
    <w:rsid w:val="002309B0"/>
    <w:rsid w:val="00230A4F"/>
    <w:rsid w:val="00230DC9"/>
    <w:rsid w:val="00230F3E"/>
    <w:rsid w:val="002310C4"/>
    <w:rsid w:val="002311E8"/>
    <w:rsid w:val="002315A6"/>
    <w:rsid w:val="00231AB9"/>
    <w:rsid w:val="00231B27"/>
    <w:rsid w:val="00231BBF"/>
    <w:rsid w:val="00231CD3"/>
    <w:rsid w:val="0023210D"/>
    <w:rsid w:val="0023220E"/>
    <w:rsid w:val="00232521"/>
    <w:rsid w:val="00232595"/>
    <w:rsid w:val="00232B67"/>
    <w:rsid w:val="00232B98"/>
    <w:rsid w:val="00232D6E"/>
    <w:rsid w:val="00232E48"/>
    <w:rsid w:val="00233277"/>
    <w:rsid w:val="0023329A"/>
    <w:rsid w:val="00233301"/>
    <w:rsid w:val="002334F8"/>
    <w:rsid w:val="002337BB"/>
    <w:rsid w:val="0023380E"/>
    <w:rsid w:val="00233D95"/>
    <w:rsid w:val="00234246"/>
    <w:rsid w:val="00234335"/>
    <w:rsid w:val="0023433B"/>
    <w:rsid w:val="00234543"/>
    <w:rsid w:val="0023462D"/>
    <w:rsid w:val="002346FE"/>
    <w:rsid w:val="00234978"/>
    <w:rsid w:val="0023498C"/>
    <w:rsid w:val="002349B0"/>
    <w:rsid w:val="00234A46"/>
    <w:rsid w:val="00234D27"/>
    <w:rsid w:val="00234F28"/>
    <w:rsid w:val="002350A7"/>
    <w:rsid w:val="002350B7"/>
    <w:rsid w:val="002350CC"/>
    <w:rsid w:val="00235418"/>
    <w:rsid w:val="002358DE"/>
    <w:rsid w:val="00235AF4"/>
    <w:rsid w:val="00235B02"/>
    <w:rsid w:val="00235ECD"/>
    <w:rsid w:val="00236248"/>
    <w:rsid w:val="002366B7"/>
    <w:rsid w:val="002368CF"/>
    <w:rsid w:val="00236D2C"/>
    <w:rsid w:val="00236F21"/>
    <w:rsid w:val="00237251"/>
    <w:rsid w:val="002372F4"/>
    <w:rsid w:val="002375D9"/>
    <w:rsid w:val="0023760C"/>
    <w:rsid w:val="00237678"/>
    <w:rsid w:val="00237767"/>
    <w:rsid w:val="00237BC8"/>
    <w:rsid w:val="00237FCB"/>
    <w:rsid w:val="002406A6"/>
    <w:rsid w:val="00240A0C"/>
    <w:rsid w:val="00240A7A"/>
    <w:rsid w:val="00240D07"/>
    <w:rsid w:val="00240D22"/>
    <w:rsid w:val="00240F74"/>
    <w:rsid w:val="002410E8"/>
    <w:rsid w:val="002412E4"/>
    <w:rsid w:val="00241454"/>
    <w:rsid w:val="002415D7"/>
    <w:rsid w:val="00241698"/>
    <w:rsid w:val="00241941"/>
    <w:rsid w:val="00241A60"/>
    <w:rsid w:val="00241BC0"/>
    <w:rsid w:val="00241CB9"/>
    <w:rsid w:val="00241CED"/>
    <w:rsid w:val="00241D08"/>
    <w:rsid w:val="00241D74"/>
    <w:rsid w:val="0024201A"/>
    <w:rsid w:val="0024222C"/>
    <w:rsid w:val="00242263"/>
    <w:rsid w:val="0024231A"/>
    <w:rsid w:val="00242342"/>
    <w:rsid w:val="002424C1"/>
    <w:rsid w:val="00242611"/>
    <w:rsid w:val="002426FB"/>
    <w:rsid w:val="002428F2"/>
    <w:rsid w:val="00242A0F"/>
    <w:rsid w:val="00242A45"/>
    <w:rsid w:val="00242DE6"/>
    <w:rsid w:val="00242E07"/>
    <w:rsid w:val="00242F5D"/>
    <w:rsid w:val="00242FA7"/>
    <w:rsid w:val="0024335C"/>
    <w:rsid w:val="002433F8"/>
    <w:rsid w:val="002434A1"/>
    <w:rsid w:val="0024381F"/>
    <w:rsid w:val="002439D2"/>
    <w:rsid w:val="00243B2C"/>
    <w:rsid w:val="00243E37"/>
    <w:rsid w:val="00243F3E"/>
    <w:rsid w:val="0024403C"/>
    <w:rsid w:val="002441C1"/>
    <w:rsid w:val="002441F6"/>
    <w:rsid w:val="00244224"/>
    <w:rsid w:val="0024444B"/>
    <w:rsid w:val="0024449E"/>
    <w:rsid w:val="002447B2"/>
    <w:rsid w:val="00244B2C"/>
    <w:rsid w:val="00244BBD"/>
    <w:rsid w:val="00244C1A"/>
    <w:rsid w:val="00244E18"/>
    <w:rsid w:val="00244E85"/>
    <w:rsid w:val="00245088"/>
    <w:rsid w:val="002450D8"/>
    <w:rsid w:val="002450F9"/>
    <w:rsid w:val="002457BC"/>
    <w:rsid w:val="002458F3"/>
    <w:rsid w:val="0024596C"/>
    <w:rsid w:val="00245997"/>
    <w:rsid w:val="00245FBB"/>
    <w:rsid w:val="00246013"/>
    <w:rsid w:val="002460F5"/>
    <w:rsid w:val="0024638E"/>
    <w:rsid w:val="0024642D"/>
    <w:rsid w:val="002464FC"/>
    <w:rsid w:val="002465E7"/>
    <w:rsid w:val="002466F2"/>
    <w:rsid w:val="00246BD1"/>
    <w:rsid w:val="00246FBF"/>
    <w:rsid w:val="00246FD1"/>
    <w:rsid w:val="00247051"/>
    <w:rsid w:val="002470EF"/>
    <w:rsid w:val="00247156"/>
    <w:rsid w:val="00247914"/>
    <w:rsid w:val="0024792A"/>
    <w:rsid w:val="002479A3"/>
    <w:rsid w:val="00247C9A"/>
    <w:rsid w:val="00247C9F"/>
    <w:rsid w:val="00247DDA"/>
    <w:rsid w:val="0025000D"/>
    <w:rsid w:val="002503CC"/>
    <w:rsid w:val="0025042F"/>
    <w:rsid w:val="00250449"/>
    <w:rsid w:val="0025048F"/>
    <w:rsid w:val="002504C5"/>
    <w:rsid w:val="00250585"/>
    <w:rsid w:val="00250C3A"/>
    <w:rsid w:val="00250CAD"/>
    <w:rsid w:val="00250F5F"/>
    <w:rsid w:val="00251091"/>
    <w:rsid w:val="002512E5"/>
    <w:rsid w:val="002513A3"/>
    <w:rsid w:val="00251418"/>
    <w:rsid w:val="0025141E"/>
    <w:rsid w:val="0025166A"/>
    <w:rsid w:val="0025193E"/>
    <w:rsid w:val="00251A42"/>
    <w:rsid w:val="00251A9C"/>
    <w:rsid w:val="00251C1E"/>
    <w:rsid w:val="00251D39"/>
    <w:rsid w:val="00251D54"/>
    <w:rsid w:val="00251F62"/>
    <w:rsid w:val="002520B8"/>
    <w:rsid w:val="002521D0"/>
    <w:rsid w:val="00252292"/>
    <w:rsid w:val="002523B2"/>
    <w:rsid w:val="0025259D"/>
    <w:rsid w:val="00252713"/>
    <w:rsid w:val="002527B6"/>
    <w:rsid w:val="002527D0"/>
    <w:rsid w:val="0025288B"/>
    <w:rsid w:val="0025290C"/>
    <w:rsid w:val="00252954"/>
    <w:rsid w:val="00252C79"/>
    <w:rsid w:val="00252C98"/>
    <w:rsid w:val="00252DD2"/>
    <w:rsid w:val="002530D0"/>
    <w:rsid w:val="002530E2"/>
    <w:rsid w:val="00253531"/>
    <w:rsid w:val="00253622"/>
    <w:rsid w:val="00253727"/>
    <w:rsid w:val="00253B67"/>
    <w:rsid w:val="00253C87"/>
    <w:rsid w:val="00253F0B"/>
    <w:rsid w:val="0025400D"/>
    <w:rsid w:val="002542D4"/>
    <w:rsid w:val="002545B6"/>
    <w:rsid w:val="002545CC"/>
    <w:rsid w:val="0025493E"/>
    <w:rsid w:val="002549D4"/>
    <w:rsid w:val="00254BFF"/>
    <w:rsid w:val="00254C9D"/>
    <w:rsid w:val="00254D47"/>
    <w:rsid w:val="00254EBD"/>
    <w:rsid w:val="00254EE2"/>
    <w:rsid w:val="00254F7D"/>
    <w:rsid w:val="00255217"/>
    <w:rsid w:val="00255255"/>
    <w:rsid w:val="002554E1"/>
    <w:rsid w:val="002555BD"/>
    <w:rsid w:val="0025575E"/>
    <w:rsid w:val="002557E8"/>
    <w:rsid w:val="0025580D"/>
    <w:rsid w:val="0025590F"/>
    <w:rsid w:val="002559C3"/>
    <w:rsid w:val="00255B59"/>
    <w:rsid w:val="00255BE1"/>
    <w:rsid w:val="00255C55"/>
    <w:rsid w:val="00255D49"/>
    <w:rsid w:val="00255E5A"/>
    <w:rsid w:val="00255EBB"/>
    <w:rsid w:val="00255FA3"/>
    <w:rsid w:val="0025603B"/>
    <w:rsid w:val="00256140"/>
    <w:rsid w:val="0025615D"/>
    <w:rsid w:val="0025623B"/>
    <w:rsid w:val="002564B7"/>
    <w:rsid w:val="00256532"/>
    <w:rsid w:val="00256849"/>
    <w:rsid w:val="002568F7"/>
    <w:rsid w:val="002568FC"/>
    <w:rsid w:val="00256CE4"/>
    <w:rsid w:val="00256F21"/>
    <w:rsid w:val="00256FC7"/>
    <w:rsid w:val="00256FEB"/>
    <w:rsid w:val="00257609"/>
    <w:rsid w:val="00257614"/>
    <w:rsid w:val="002579D9"/>
    <w:rsid w:val="00257AAA"/>
    <w:rsid w:val="00257B3E"/>
    <w:rsid w:val="00257C33"/>
    <w:rsid w:val="00257CFD"/>
    <w:rsid w:val="00257F14"/>
    <w:rsid w:val="00257F55"/>
    <w:rsid w:val="002601A1"/>
    <w:rsid w:val="002601BF"/>
    <w:rsid w:val="0026042F"/>
    <w:rsid w:val="002604F0"/>
    <w:rsid w:val="00260501"/>
    <w:rsid w:val="00260A1F"/>
    <w:rsid w:val="00260A2B"/>
    <w:rsid w:val="00260C47"/>
    <w:rsid w:val="00260D3A"/>
    <w:rsid w:val="00260E11"/>
    <w:rsid w:val="00260EB5"/>
    <w:rsid w:val="002610D5"/>
    <w:rsid w:val="00261255"/>
    <w:rsid w:val="0026151F"/>
    <w:rsid w:val="00261673"/>
    <w:rsid w:val="0026194F"/>
    <w:rsid w:val="00261A6E"/>
    <w:rsid w:val="00261DB0"/>
    <w:rsid w:val="00261E6F"/>
    <w:rsid w:val="00262155"/>
    <w:rsid w:val="0026237F"/>
    <w:rsid w:val="002623B5"/>
    <w:rsid w:val="00262633"/>
    <w:rsid w:val="002627EE"/>
    <w:rsid w:val="00262876"/>
    <w:rsid w:val="002629A2"/>
    <w:rsid w:val="002629C4"/>
    <w:rsid w:val="00262B31"/>
    <w:rsid w:val="00262BBC"/>
    <w:rsid w:val="00262F7C"/>
    <w:rsid w:val="002631DE"/>
    <w:rsid w:val="00263400"/>
    <w:rsid w:val="0026360B"/>
    <w:rsid w:val="0026366B"/>
    <w:rsid w:val="002636A5"/>
    <w:rsid w:val="00263763"/>
    <w:rsid w:val="002639B8"/>
    <w:rsid w:val="00263A77"/>
    <w:rsid w:val="00263DA0"/>
    <w:rsid w:val="00263FBE"/>
    <w:rsid w:val="0026413A"/>
    <w:rsid w:val="00264386"/>
    <w:rsid w:val="0026448A"/>
    <w:rsid w:val="0026451A"/>
    <w:rsid w:val="00264604"/>
    <w:rsid w:val="0026473E"/>
    <w:rsid w:val="002647C1"/>
    <w:rsid w:val="00264C18"/>
    <w:rsid w:val="002651C8"/>
    <w:rsid w:val="00265329"/>
    <w:rsid w:val="0026540E"/>
    <w:rsid w:val="002654D1"/>
    <w:rsid w:val="00265822"/>
    <w:rsid w:val="00265895"/>
    <w:rsid w:val="00265B76"/>
    <w:rsid w:val="00265CAE"/>
    <w:rsid w:val="00265DF8"/>
    <w:rsid w:val="00265E96"/>
    <w:rsid w:val="00265EAE"/>
    <w:rsid w:val="00265FC6"/>
    <w:rsid w:val="00266082"/>
    <w:rsid w:val="002661F2"/>
    <w:rsid w:val="002666A3"/>
    <w:rsid w:val="002666D2"/>
    <w:rsid w:val="00266758"/>
    <w:rsid w:val="002669E1"/>
    <w:rsid w:val="00266A15"/>
    <w:rsid w:val="00266AD6"/>
    <w:rsid w:val="00266B1B"/>
    <w:rsid w:val="00266CCE"/>
    <w:rsid w:val="00266E86"/>
    <w:rsid w:val="00266FD0"/>
    <w:rsid w:val="00267091"/>
    <w:rsid w:val="00267206"/>
    <w:rsid w:val="0026724C"/>
    <w:rsid w:val="002672AA"/>
    <w:rsid w:val="002673BC"/>
    <w:rsid w:val="002673EB"/>
    <w:rsid w:val="00267619"/>
    <w:rsid w:val="0026764D"/>
    <w:rsid w:val="002676F9"/>
    <w:rsid w:val="00267800"/>
    <w:rsid w:val="00267861"/>
    <w:rsid w:val="00267880"/>
    <w:rsid w:val="00267C62"/>
    <w:rsid w:val="00267D7F"/>
    <w:rsid w:val="00267DF8"/>
    <w:rsid w:val="00267ECD"/>
    <w:rsid w:val="0027023F"/>
    <w:rsid w:val="00270355"/>
    <w:rsid w:val="00270374"/>
    <w:rsid w:val="002703C7"/>
    <w:rsid w:val="00270508"/>
    <w:rsid w:val="00270580"/>
    <w:rsid w:val="0027074B"/>
    <w:rsid w:val="002709BC"/>
    <w:rsid w:val="00270B0E"/>
    <w:rsid w:val="00270EF2"/>
    <w:rsid w:val="0027113A"/>
    <w:rsid w:val="00271482"/>
    <w:rsid w:val="00271753"/>
    <w:rsid w:val="00271965"/>
    <w:rsid w:val="00271A27"/>
    <w:rsid w:val="00271B77"/>
    <w:rsid w:val="00271DBB"/>
    <w:rsid w:val="00271F21"/>
    <w:rsid w:val="002720B2"/>
    <w:rsid w:val="00272251"/>
    <w:rsid w:val="00272495"/>
    <w:rsid w:val="002724A9"/>
    <w:rsid w:val="002724FC"/>
    <w:rsid w:val="0027261E"/>
    <w:rsid w:val="00272666"/>
    <w:rsid w:val="002727E0"/>
    <w:rsid w:val="00272843"/>
    <w:rsid w:val="00272BE9"/>
    <w:rsid w:val="00272EF5"/>
    <w:rsid w:val="0027302A"/>
    <w:rsid w:val="00273195"/>
    <w:rsid w:val="0027374D"/>
    <w:rsid w:val="0027377C"/>
    <w:rsid w:val="0027379E"/>
    <w:rsid w:val="00273DA0"/>
    <w:rsid w:val="00273DD1"/>
    <w:rsid w:val="00273E04"/>
    <w:rsid w:val="00273F1C"/>
    <w:rsid w:val="00274193"/>
    <w:rsid w:val="00274393"/>
    <w:rsid w:val="002745FA"/>
    <w:rsid w:val="002747D0"/>
    <w:rsid w:val="0027493F"/>
    <w:rsid w:val="00274D8B"/>
    <w:rsid w:val="00275339"/>
    <w:rsid w:val="00275600"/>
    <w:rsid w:val="00275664"/>
    <w:rsid w:val="00275899"/>
    <w:rsid w:val="00275B5D"/>
    <w:rsid w:val="00275B77"/>
    <w:rsid w:val="00275E16"/>
    <w:rsid w:val="002760E2"/>
    <w:rsid w:val="002761F3"/>
    <w:rsid w:val="00276262"/>
    <w:rsid w:val="00276512"/>
    <w:rsid w:val="0027673A"/>
    <w:rsid w:val="002768F8"/>
    <w:rsid w:val="00276B42"/>
    <w:rsid w:val="00276BCC"/>
    <w:rsid w:val="00276C8D"/>
    <w:rsid w:val="00276CED"/>
    <w:rsid w:val="00276F44"/>
    <w:rsid w:val="002770CF"/>
    <w:rsid w:val="0027725A"/>
    <w:rsid w:val="0027768F"/>
    <w:rsid w:val="00277719"/>
    <w:rsid w:val="00277B46"/>
    <w:rsid w:val="00277BBB"/>
    <w:rsid w:val="00277D2F"/>
    <w:rsid w:val="00280033"/>
    <w:rsid w:val="00280065"/>
    <w:rsid w:val="002800B7"/>
    <w:rsid w:val="00280254"/>
    <w:rsid w:val="002802A3"/>
    <w:rsid w:val="0028040C"/>
    <w:rsid w:val="00280538"/>
    <w:rsid w:val="0028053D"/>
    <w:rsid w:val="00280691"/>
    <w:rsid w:val="002809DE"/>
    <w:rsid w:val="00280C35"/>
    <w:rsid w:val="00280D7B"/>
    <w:rsid w:val="00280E37"/>
    <w:rsid w:val="00280FD7"/>
    <w:rsid w:val="00280FF2"/>
    <w:rsid w:val="0028124A"/>
    <w:rsid w:val="00281367"/>
    <w:rsid w:val="002814C0"/>
    <w:rsid w:val="00281572"/>
    <w:rsid w:val="00281798"/>
    <w:rsid w:val="00281956"/>
    <w:rsid w:val="00281B0F"/>
    <w:rsid w:val="00281B15"/>
    <w:rsid w:val="00281E6F"/>
    <w:rsid w:val="00281F0C"/>
    <w:rsid w:val="00282100"/>
    <w:rsid w:val="002824A6"/>
    <w:rsid w:val="0028260E"/>
    <w:rsid w:val="002827C1"/>
    <w:rsid w:val="00282804"/>
    <w:rsid w:val="00282901"/>
    <w:rsid w:val="00282AD0"/>
    <w:rsid w:val="00282B1D"/>
    <w:rsid w:val="00282E62"/>
    <w:rsid w:val="00282EA8"/>
    <w:rsid w:val="00282EDC"/>
    <w:rsid w:val="00282F22"/>
    <w:rsid w:val="00283212"/>
    <w:rsid w:val="00283245"/>
    <w:rsid w:val="00283466"/>
    <w:rsid w:val="0028353E"/>
    <w:rsid w:val="00283870"/>
    <w:rsid w:val="00283919"/>
    <w:rsid w:val="002842E4"/>
    <w:rsid w:val="0028433F"/>
    <w:rsid w:val="002844AD"/>
    <w:rsid w:val="00284564"/>
    <w:rsid w:val="00284970"/>
    <w:rsid w:val="00284D0B"/>
    <w:rsid w:val="00284D9C"/>
    <w:rsid w:val="00284E71"/>
    <w:rsid w:val="00284EDF"/>
    <w:rsid w:val="00284F36"/>
    <w:rsid w:val="00284F45"/>
    <w:rsid w:val="00284F4D"/>
    <w:rsid w:val="00284F6D"/>
    <w:rsid w:val="0028509F"/>
    <w:rsid w:val="002850B3"/>
    <w:rsid w:val="002850EC"/>
    <w:rsid w:val="002853BD"/>
    <w:rsid w:val="00285419"/>
    <w:rsid w:val="0028550D"/>
    <w:rsid w:val="0028586E"/>
    <w:rsid w:val="0028609E"/>
    <w:rsid w:val="002865C8"/>
    <w:rsid w:val="002865D0"/>
    <w:rsid w:val="00286619"/>
    <w:rsid w:val="0028687D"/>
    <w:rsid w:val="00286976"/>
    <w:rsid w:val="002869A9"/>
    <w:rsid w:val="002869C4"/>
    <w:rsid w:val="00286A12"/>
    <w:rsid w:val="00286B85"/>
    <w:rsid w:val="00286BF4"/>
    <w:rsid w:val="00286C7A"/>
    <w:rsid w:val="00286DDF"/>
    <w:rsid w:val="00286E75"/>
    <w:rsid w:val="00286FE3"/>
    <w:rsid w:val="002870FF"/>
    <w:rsid w:val="00287292"/>
    <w:rsid w:val="00287293"/>
    <w:rsid w:val="002872D0"/>
    <w:rsid w:val="0028730B"/>
    <w:rsid w:val="0028744A"/>
    <w:rsid w:val="00287720"/>
    <w:rsid w:val="002877A3"/>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9C"/>
    <w:rsid w:val="002904FB"/>
    <w:rsid w:val="002905E6"/>
    <w:rsid w:val="002907D5"/>
    <w:rsid w:val="002909EC"/>
    <w:rsid w:val="00290A6B"/>
    <w:rsid w:val="00290CB7"/>
    <w:rsid w:val="00290CC1"/>
    <w:rsid w:val="00290CFC"/>
    <w:rsid w:val="00291103"/>
    <w:rsid w:val="0029121D"/>
    <w:rsid w:val="002912DE"/>
    <w:rsid w:val="0029166E"/>
    <w:rsid w:val="00291828"/>
    <w:rsid w:val="002919E5"/>
    <w:rsid w:val="00291C75"/>
    <w:rsid w:val="00291E10"/>
    <w:rsid w:val="00291E6D"/>
    <w:rsid w:val="00291E98"/>
    <w:rsid w:val="00291F62"/>
    <w:rsid w:val="00292013"/>
    <w:rsid w:val="00292139"/>
    <w:rsid w:val="002921EB"/>
    <w:rsid w:val="00292DB1"/>
    <w:rsid w:val="0029320C"/>
    <w:rsid w:val="00293326"/>
    <w:rsid w:val="00293551"/>
    <w:rsid w:val="002935E5"/>
    <w:rsid w:val="00293763"/>
    <w:rsid w:val="0029382F"/>
    <w:rsid w:val="00293BE1"/>
    <w:rsid w:val="00293CBD"/>
    <w:rsid w:val="00293CCE"/>
    <w:rsid w:val="00293D32"/>
    <w:rsid w:val="00293D6D"/>
    <w:rsid w:val="00293F70"/>
    <w:rsid w:val="00293F7F"/>
    <w:rsid w:val="00294127"/>
    <w:rsid w:val="00294211"/>
    <w:rsid w:val="00294350"/>
    <w:rsid w:val="002943BC"/>
    <w:rsid w:val="00294493"/>
    <w:rsid w:val="0029453E"/>
    <w:rsid w:val="00294673"/>
    <w:rsid w:val="002946A4"/>
    <w:rsid w:val="00294A10"/>
    <w:rsid w:val="00294A3A"/>
    <w:rsid w:val="00294D81"/>
    <w:rsid w:val="00294E71"/>
    <w:rsid w:val="00294EB3"/>
    <w:rsid w:val="00294FBD"/>
    <w:rsid w:val="00295354"/>
    <w:rsid w:val="00295381"/>
    <w:rsid w:val="00295428"/>
    <w:rsid w:val="00295592"/>
    <w:rsid w:val="00295770"/>
    <w:rsid w:val="002957C4"/>
    <w:rsid w:val="00295A50"/>
    <w:rsid w:val="00295BC2"/>
    <w:rsid w:val="00295DDA"/>
    <w:rsid w:val="00295E88"/>
    <w:rsid w:val="00295EDC"/>
    <w:rsid w:val="00295FE8"/>
    <w:rsid w:val="00296465"/>
    <w:rsid w:val="00296513"/>
    <w:rsid w:val="00296579"/>
    <w:rsid w:val="002965F0"/>
    <w:rsid w:val="002965F2"/>
    <w:rsid w:val="0029688A"/>
    <w:rsid w:val="002968D2"/>
    <w:rsid w:val="0029699C"/>
    <w:rsid w:val="002969B9"/>
    <w:rsid w:val="0029707C"/>
    <w:rsid w:val="002972A2"/>
    <w:rsid w:val="00297682"/>
    <w:rsid w:val="00297B9E"/>
    <w:rsid w:val="00297F89"/>
    <w:rsid w:val="00297FC4"/>
    <w:rsid w:val="002A0458"/>
    <w:rsid w:val="002A0674"/>
    <w:rsid w:val="002A0848"/>
    <w:rsid w:val="002A0A9C"/>
    <w:rsid w:val="002A0BDC"/>
    <w:rsid w:val="002A0C29"/>
    <w:rsid w:val="002A0D10"/>
    <w:rsid w:val="002A0D27"/>
    <w:rsid w:val="002A0D9A"/>
    <w:rsid w:val="002A1095"/>
    <w:rsid w:val="002A1CC8"/>
    <w:rsid w:val="002A1DCD"/>
    <w:rsid w:val="002A21EB"/>
    <w:rsid w:val="002A2593"/>
    <w:rsid w:val="002A2724"/>
    <w:rsid w:val="002A27E8"/>
    <w:rsid w:val="002A2815"/>
    <w:rsid w:val="002A2A82"/>
    <w:rsid w:val="002A2C4F"/>
    <w:rsid w:val="002A2C7A"/>
    <w:rsid w:val="002A2DDE"/>
    <w:rsid w:val="002A2E97"/>
    <w:rsid w:val="002A2F19"/>
    <w:rsid w:val="002A2FC0"/>
    <w:rsid w:val="002A3360"/>
    <w:rsid w:val="002A33E0"/>
    <w:rsid w:val="002A34EA"/>
    <w:rsid w:val="002A37C5"/>
    <w:rsid w:val="002A37CE"/>
    <w:rsid w:val="002A3814"/>
    <w:rsid w:val="002A3B04"/>
    <w:rsid w:val="002A3BCD"/>
    <w:rsid w:val="002A3D9B"/>
    <w:rsid w:val="002A3DBB"/>
    <w:rsid w:val="002A3E42"/>
    <w:rsid w:val="002A3E5F"/>
    <w:rsid w:val="002A4470"/>
    <w:rsid w:val="002A44A4"/>
    <w:rsid w:val="002A44E7"/>
    <w:rsid w:val="002A4884"/>
    <w:rsid w:val="002A49AA"/>
    <w:rsid w:val="002A4BA4"/>
    <w:rsid w:val="002A4C60"/>
    <w:rsid w:val="002A4DB3"/>
    <w:rsid w:val="002A5629"/>
    <w:rsid w:val="002A5878"/>
    <w:rsid w:val="002A5C64"/>
    <w:rsid w:val="002A5D49"/>
    <w:rsid w:val="002A5D83"/>
    <w:rsid w:val="002A5E24"/>
    <w:rsid w:val="002A6025"/>
    <w:rsid w:val="002A610B"/>
    <w:rsid w:val="002A6154"/>
    <w:rsid w:val="002A6473"/>
    <w:rsid w:val="002A64AA"/>
    <w:rsid w:val="002A6766"/>
    <w:rsid w:val="002A6771"/>
    <w:rsid w:val="002A6B5B"/>
    <w:rsid w:val="002A6BAF"/>
    <w:rsid w:val="002A6E1A"/>
    <w:rsid w:val="002A70C2"/>
    <w:rsid w:val="002A71B9"/>
    <w:rsid w:val="002A7262"/>
    <w:rsid w:val="002A7265"/>
    <w:rsid w:val="002A74BA"/>
    <w:rsid w:val="002A7793"/>
    <w:rsid w:val="002A79A9"/>
    <w:rsid w:val="002A7E79"/>
    <w:rsid w:val="002A7EC9"/>
    <w:rsid w:val="002A7F0D"/>
    <w:rsid w:val="002B0067"/>
    <w:rsid w:val="002B0071"/>
    <w:rsid w:val="002B01BB"/>
    <w:rsid w:val="002B02B3"/>
    <w:rsid w:val="002B08B4"/>
    <w:rsid w:val="002B0C91"/>
    <w:rsid w:val="002B0D09"/>
    <w:rsid w:val="002B0FBE"/>
    <w:rsid w:val="002B10B0"/>
    <w:rsid w:val="002B12A5"/>
    <w:rsid w:val="002B1470"/>
    <w:rsid w:val="002B15AF"/>
    <w:rsid w:val="002B15CA"/>
    <w:rsid w:val="002B193D"/>
    <w:rsid w:val="002B1A94"/>
    <w:rsid w:val="002B1B2D"/>
    <w:rsid w:val="002B1E51"/>
    <w:rsid w:val="002B1F81"/>
    <w:rsid w:val="002B203E"/>
    <w:rsid w:val="002B2079"/>
    <w:rsid w:val="002B219A"/>
    <w:rsid w:val="002B2272"/>
    <w:rsid w:val="002B22FC"/>
    <w:rsid w:val="002B246F"/>
    <w:rsid w:val="002B24F6"/>
    <w:rsid w:val="002B254D"/>
    <w:rsid w:val="002B27B7"/>
    <w:rsid w:val="002B28B2"/>
    <w:rsid w:val="002B28D3"/>
    <w:rsid w:val="002B2AE6"/>
    <w:rsid w:val="002B2F88"/>
    <w:rsid w:val="002B30C3"/>
    <w:rsid w:val="002B3353"/>
    <w:rsid w:val="002B3469"/>
    <w:rsid w:val="002B3522"/>
    <w:rsid w:val="002B38CB"/>
    <w:rsid w:val="002B3D76"/>
    <w:rsid w:val="002B3FD1"/>
    <w:rsid w:val="002B4616"/>
    <w:rsid w:val="002B47EB"/>
    <w:rsid w:val="002B486B"/>
    <w:rsid w:val="002B4CA6"/>
    <w:rsid w:val="002B4EEB"/>
    <w:rsid w:val="002B507C"/>
    <w:rsid w:val="002B5237"/>
    <w:rsid w:val="002B5354"/>
    <w:rsid w:val="002B5482"/>
    <w:rsid w:val="002B548D"/>
    <w:rsid w:val="002B54E6"/>
    <w:rsid w:val="002B54F4"/>
    <w:rsid w:val="002B560B"/>
    <w:rsid w:val="002B5745"/>
    <w:rsid w:val="002B5842"/>
    <w:rsid w:val="002B59BA"/>
    <w:rsid w:val="002B5AC2"/>
    <w:rsid w:val="002B5DE6"/>
    <w:rsid w:val="002B5DE8"/>
    <w:rsid w:val="002B5E66"/>
    <w:rsid w:val="002B611F"/>
    <w:rsid w:val="002B643C"/>
    <w:rsid w:val="002B6521"/>
    <w:rsid w:val="002B6594"/>
    <w:rsid w:val="002B65CD"/>
    <w:rsid w:val="002B6788"/>
    <w:rsid w:val="002B69C0"/>
    <w:rsid w:val="002B6B68"/>
    <w:rsid w:val="002B6BB0"/>
    <w:rsid w:val="002B6E0B"/>
    <w:rsid w:val="002B72A8"/>
    <w:rsid w:val="002B742C"/>
    <w:rsid w:val="002B755E"/>
    <w:rsid w:val="002B7604"/>
    <w:rsid w:val="002B777E"/>
    <w:rsid w:val="002B7950"/>
    <w:rsid w:val="002B7AB7"/>
    <w:rsid w:val="002B7D07"/>
    <w:rsid w:val="002B7DFC"/>
    <w:rsid w:val="002B7FD2"/>
    <w:rsid w:val="002C005C"/>
    <w:rsid w:val="002C019B"/>
    <w:rsid w:val="002C0468"/>
    <w:rsid w:val="002C094E"/>
    <w:rsid w:val="002C0AB0"/>
    <w:rsid w:val="002C0F43"/>
    <w:rsid w:val="002C1036"/>
    <w:rsid w:val="002C104E"/>
    <w:rsid w:val="002C104F"/>
    <w:rsid w:val="002C1103"/>
    <w:rsid w:val="002C1125"/>
    <w:rsid w:val="002C1166"/>
    <w:rsid w:val="002C1255"/>
    <w:rsid w:val="002C1536"/>
    <w:rsid w:val="002C157C"/>
    <w:rsid w:val="002C1811"/>
    <w:rsid w:val="002C1912"/>
    <w:rsid w:val="002C1937"/>
    <w:rsid w:val="002C1E20"/>
    <w:rsid w:val="002C1EAE"/>
    <w:rsid w:val="002C2392"/>
    <w:rsid w:val="002C23E6"/>
    <w:rsid w:val="002C2943"/>
    <w:rsid w:val="002C29CD"/>
    <w:rsid w:val="002C2DED"/>
    <w:rsid w:val="002C3530"/>
    <w:rsid w:val="002C3564"/>
    <w:rsid w:val="002C37DF"/>
    <w:rsid w:val="002C3955"/>
    <w:rsid w:val="002C39DA"/>
    <w:rsid w:val="002C3A58"/>
    <w:rsid w:val="002C3B31"/>
    <w:rsid w:val="002C3B56"/>
    <w:rsid w:val="002C3D9C"/>
    <w:rsid w:val="002C3E0A"/>
    <w:rsid w:val="002C3E1A"/>
    <w:rsid w:val="002C3F8C"/>
    <w:rsid w:val="002C40B5"/>
    <w:rsid w:val="002C41D1"/>
    <w:rsid w:val="002C4232"/>
    <w:rsid w:val="002C42D9"/>
    <w:rsid w:val="002C43DC"/>
    <w:rsid w:val="002C4441"/>
    <w:rsid w:val="002C44C7"/>
    <w:rsid w:val="002C47FA"/>
    <w:rsid w:val="002C4B6A"/>
    <w:rsid w:val="002C4B89"/>
    <w:rsid w:val="002C4D77"/>
    <w:rsid w:val="002C53D9"/>
    <w:rsid w:val="002C5583"/>
    <w:rsid w:val="002C56CA"/>
    <w:rsid w:val="002C57D2"/>
    <w:rsid w:val="002C5A77"/>
    <w:rsid w:val="002C5A8A"/>
    <w:rsid w:val="002C5B87"/>
    <w:rsid w:val="002C5C6D"/>
    <w:rsid w:val="002C5DFE"/>
    <w:rsid w:val="002C6039"/>
    <w:rsid w:val="002C605F"/>
    <w:rsid w:val="002C6072"/>
    <w:rsid w:val="002C615F"/>
    <w:rsid w:val="002C650F"/>
    <w:rsid w:val="002C65DF"/>
    <w:rsid w:val="002C67F6"/>
    <w:rsid w:val="002C6A3A"/>
    <w:rsid w:val="002C6BAA"/>
    <w:rsid w:val="002C6BC0"/>
    <w:rsid w:val="002C6C11"/>
    <w:rsid w:val="002C6F0C"/>
    <w:rsid w:val="002C6FE7"/>
    <w:rsid w:val="002C7385"/>
    <w:rsid w:val="002C7465"/>
    <w:rsid w:val="002C74B3"/>
    <w:rsid w:val="002C766E"/>
    <w:rsid w:val="002C76FE"/>
    <w:rsid w:val="002C7B99"/>
    <w:rsid w:val="002C7BB7"/>
    <w:rsid w:val="002C7C0E"/>
    <w:rsid w:val="002C7E7E"/>
    <w:rsid w:val="002C7EF8"/>
    <w:rsid w:val="002D0131"/>
    <w:rsid w:val="002D0136"/>
    <w:rsid w:val="002D01FA"/>
    <w:rsid w:val="002D023E"/>
    <w:rsid w:val="002D033D"/>
    <w:rsid w:val="002D0383"/>
    <w:rsid w:val="002D0754"/>
    <w:rsid w:val="002D075A"/>
    <w:rsid w:val="002D0B08"/>
    <w:rsid w:val="002D0CF2"/>
    <w:rsid w:val="002D1355"/>
    <w:rsid w:val="002D139F"/>
    <w:rsid w:val="002D1504"/>
    <w:rsid w:val="002D16E1"/>
    <w:rsid w:val="002D17D4"/>
    <w:rsid w:val="002D1834"/>
    <w:rsid w:val="002D1873"/>
    <w:rsid w:val="002D196C"/>
    <w:rsid w:val="002D19C2"/>
    <w:rsid w:val="002D1CC0"/>
    <w:rsid w:val="002D1D3A"/>
    <w:rsid w:val="002D1E3A"/>
    <w:rsid w:val="002D205E"/>
    <w:rsid w:val="002D237F"/>
    <w:rsid w:val="002D245B"/>
    <w:rsid w:val="002D26A5"/>
    <w:rsid w:val="002D29F4"/>
    <w:rsid w:val="002D2D42"/>
    <w:rsid w:val="002D2DA0"/>
    <w:rsid w:val="002D2E72"/>
    <w:rsid w:val="002D330A"/>
    <w:rsid w:val="002D3395"/>
    <w:rsid w:val="002D3522"/>
    <w:rsid w:val="002D3550"/>
    <w:rsid w:val="002D3587"/>
    <w:rsid w:val="002D35D8"/>
    <w:rsid w:val="002D36FF"/>
    <w:rsid w:val="002D3899"/>
    <w:rsid w:val="002D393F"/>
    <w:rsid w:val="002D3CE4"/>
    <w:rsid w:val="002D3D82"/>
    <w:rsid w:val="002D3FC7"/>
    <w:rsid w:val="002D4020"/>
    <w:rsid w:val="002D4587"/>
    <w:rsid w:val="002D4850"/>
    <w:rsid w:val="002D4B64"/>
    <w:rsid w:val="002D4C4F"/>
    <w:rsid w:val="002D4DBF"/>
    <w:rsid w:val="002D4E85"/>
    <w:rsid w:val="002D4E87"/>
    <w:rsid w:val="002D5073"/>
    <w:rsid w:val="002D5163"/>
    <w:rsid w:val="002D5481"/>
    <w:rsid w:val="002D5D30"/>
    <w:rsid w:val="002D6030"/>
    <w:rsid w:val="002D6248"/>
    <w:rsid w:val="002D63BC"/>
    <w:rsid w:val="002D66DF"/>
    <w:rsid w:val="002D6C96"/>
    <w:rsid w:val="002D6E2F"/>
    <w:rsid w:val="002D6FAF"/>
    <w:rsid w:val="002D704A"/>
    <w:rsid w:val="002D7063"/>
    <w:rsid w:val="002D7389"/>
    <w:rsid w:val="002D7535"/>
    <w:rsid w:val="002D75A1"/>
    <w:rsid w:val="002D7A88"/>
    <w:rsid w:val="002D7AD3"/>
    <w:rsid w:val="002D7B21"/>
    <w:rsid w:val="002D7EFD"/>
    <w:rsid w:val="002E012C"/>
    <w:rsid w:val="002E058B"/>
    <w:rsid w:val="002E0936"/>
    <w:rsid w:val="002E09C0"/>
    <w:rsid w:val="002E0B40"/>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D7D"/>
    <w:rsid w:val="002E3214"/>
    <w:rsid w:val="002E322D"/>
    <w:rsid w:val="002E358E"/>
    <w:rsid w:val="002E361C"/>
    <w:rsid w:val="002E3679"/>
    <w:rsid w:val="002E3700"/>
    <w:rsid w:val="002E3945"/>
    <w:rsid w:val="002E396B"/>
    <w:rsid w:val="002E3D9B"/>
    <w:rsid w:val="002E4112"/>
    <w:rsid w:val="002E42DE"/>
    <w:rsid w:val="002E44B9"/>
    <w:rsid w:val="002E45B3"/>
    <w:rsid w:val="002E4653"/>
    <w:rsid w:val="002E46CF"/>
    <w:rsid w:val="002E4788"/>
    <w:rsid w:val="002E4B8C"/>
    <w:rsid w:val="002E4BEB"/>
    <w:rsid w:val="002E4C9C"/>
    <w:rsid w:val="002E5094"/>
    <w:rsid w:val="002E5366"/>
    <w:rsid w:val="002E53BF"/>
    <w:rsid w:val="002E5CEB"/>
    <w:rsid w:val="002E611B"/>
    <w:rsid w:val="002E6176"/>
    <w:rsid w:val="002E6232"/>
    <w:rsid w:val="002E623B"/>
    <w:rsid w:val="002E62B3"/>
    <w:rsid w:val="002E6400"/>
    <w:rsid w:val="002E66FE"/>
    <w:rsid w:val="002E6861"/>
    <w:rsid w:val="002E6D40"/>
    <w:rsid w:val="002E6F7C"/>
    <w:rsid w:val="002E712C"/>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1C9"/>
    <w:rsid w:val="002F02AC"/>
    <w:rsid w:val="002F04DE"/>
    <w:rsid w:val="002F0568"/>
    <w:rsid w:val="002F070E"/>
    <w:rsid w:val="002F078C"/>
    <w:rsid w:val="002F0987"/>
    <w:rsid w:val="002F0F11"/>
    <w:rsid w:val="002F101F"/>
    <w:rsid w:val="002F10A0"/>
    <w:rsid w:val="002F10A2"/>
    <w:rsid w:val="002F1288"/>
    <w:rsid w:val="002F12B0"/>
    <w:rsid w:val="002F1573"/>
    <w:rsid w:val="002F1595"/>
    <w:rsid w:val="002F1697"/>
    <w:rsid w:val="002F185E"/>
    <w:rsid w:val="002F1948"/>
    <w:rsid w:val="002F1963"/>
    <w:rsid w:val="002F1ADD"/>
    <w:rsid w:val="002F1B24"/>
    <w:rsid w:val="002F1C42"/>
    <w:rsid w:val="002F1EA2"/>
    <w:rsid w:val="002F1EA9"/>
    <w:rsid w:val="002F2122"/>
    <w:rsid w:val="002F2225"/>
    <w:rsid w:val="002F2427"/>
    <w:rsid w:val="002F272A"/>
    <w:rsid w:val="002F27FE"/>
    <w:rsid w:val="002F2892"/>
    <w:rsid w:val="002F2B47"/>
    <w:rsid w:val="002F31B7"/>
    <w:rsid w:val="002F32F2"/>
    <w:rsid w:val="002F3354"/>
    <w:rsid w:val="002F34B5"/>
    <w:rsid w:val="002F353F"/>
    <w:rsid w:val="002F3603"/>
    <w:rsid w:val="002F39B1"/>
    <w:rsid w:val="002F39E7"/>
    <w:rsid w:val="002F3A70"/>
    <w:rsid w:val="002F3B9D"/>
    <w:rsid w:val="002F3C27"/>
    <w:rsid w:val="002F3C5B"/>
    <w:rsid w:val="002F3DDB"/>
    <w:rsid w:val="002F4063"/>
    <w:rsid w:val="002F4067"/>
    <w:rsid w:val="002F4110"/>
    <w:rsid w:val="002F4321"/>
    <w:rsid w:val="002F4492"/>
    <w:rsid w:val="002F4588"/>
    <w:rsid w:val="002F45A3"/>
    <w:rsid w:val="002F46A4"/>
    <w:rsid w:val="002F4927"/>
    <w:rsid w:val="002F4A2A"/>
    <w:rsid w:val="002F4A7C"/>
    <w:rsid w:val="002F4B82"/>
    <w:rsid w:val="002F4BFB"/>
    <w:rsid w:val="002F4C4D"/>
    <w:rsid w:val="002F4E0E"/>
    <w:rsid w:val="002F4FFB"/>
    <w:rsid w:val="002F51E8"/>
    <w:rsid w:val="002F51FB"/>
    <w:rsid w:val="002F5459"/>
    <w:rsid w:val="002F55E4"/>
    <w:rsid w:val="002F5677"/>
    <w:rsid w:val="002F58DE"/>
    <w:rsid w:val="002F5B3E"/>
    <w:rsid w:val="002F5DE4"/>
    <w:rsid w:val="002F6140"/>
    <w:rsid w:val="002F6196"/>
    <w:rsid w:val="002F6252"/>
    <w:rsid w:val="002F6317"/>
    <w:rsid w:val="002F634A"/>
    <w:rsid w:val="002F669C"/>
    <w:rsid w:val="002F66A2"/>
    <w:rsid w:val="002F6776"/>
    <w:rsid w:val="002F6A9F"/>
    <w:rsid w:val="002F6AB6"/>
    <w:rsid w:val="002F6C34"/>
    <w:rsid w:val="002F6D2C"/>
    <w:rsid w:val="002F6DE9"/>
    <w:rsid w:val="002F70D8"/>
    <w:rsid w:val="002F72D1"/>
    <w:rsid w:val="002F72E3"/>
    <w:rsid w:val="002F789D"/>
    <w:rsid w:val="002F7B2F"/>
    <w:rsid w:val="002F7B9D"/>
    <w:rsid w:val="002F7EBE"/>
    <w:rsid w:val="002F7FCC"/>
    <w:rsid w:val="0030054B"/>
    <w:rsid w:val="0030056E"/>
    <w:rsid w:val="00300831"/>
    <w:rsid w:val="003009D5"/>
    <w:rsid w:val="00300A11"/>
    <w:rsid w:val="00300B01"/>
    <w:rsid w:val="00300B9E"/>
    <w:rsid w:val="00300C94"/>
    <w:rsid w:val="00300F0D"/>
    <w:rsid w:val="00300F12"/>
    <w:rsid w:val="00301216"/>
    <w:rsid w:val="003012F8"/>
    <w:rsid w:val="003014CA"/>
    <w:rsid w:val="003016A5"/>
    <w:rsid w:val="00301978"/>
    <w:rsid w:val="00301B0E"/>
    <w:rsid w:val="00301EA6"/>
    <w:rsid w:val="00302136"/>
    <w:rsid w:val="0030216D"/>
    <w:rsid w:val="003022BD"/>
    <w:rsid w:val="00302650"/>
    <w:rsid w:val="00302726"/>
    <w:rsid w:val="00302925"/>
    <w:rsid w:val="00302A1F"/>
    <w:rsid w:val="00302EF4"/>
    <w:rsid w:val="00303103"/>
    <w:rsid w:val="003032B8"/>
    <w:rsid w:val="003034FF"/>
    <w:rsid w:val="00303866"/>
    <w:rsid w:val="0030397C"/>
    <w:rsid w:val="00303F89"/>
    <w:rsid w:val="003041C4"/>
    <w:rsid w:val="0030428B"/>
    <w:rsid w:val="0030451E"/>
    <w:rsid w:val="0030459A"/>
    <w:rsid w:val="003045BE"/>
    <w:rsid w:val="00304970"/>
    <w:rsid w:val="003049FC"/>
    <w:rsid w:val="00304A38"/>
    <w:rsid w:val="00304A91"/>
    <w:rsid w:val="00304AE7"/>
    <w:rsid w:val="00304BF2"/>
    <w:rsid w:val="00304D4E"/>
    <w:rsid w:val="00304E7B"/>
    <w:rsid w:val="00305151"/>
    <w:rsid w:val="003052D9"/>
    <w:rsid w:val="00305884"/>
    <w:rsid w:val="00305A08"/>
    <w:rsid w:val="00305CDC"/>
    <w:rsid w:val="00305D13"/>
    <w:rsid w:val="00305E2A"/>
    <w:rsid w:val="00305EB9"/>
    <w:rsid w:val="00306072"/>
    <w:rsid w:val="00306160"/>
    <w:rsid w:val="003064FC"/>
    <w:rsid w:val="0030650E"/>
    <w:rsid w:val="0030651B"/>
    <w:rsid w:val="0030653B"/>
    <w:rsid w:val="00306649"/>
    <w:rsid w:val="0030679E"/>
    <w:rsid w:val="003067FB"/>
    <w:rsid w:val="0030682A"/>
    <w:rsid w:val="00306856"/>
    <w:rsid w:val="00306921"/>
    <w:rsid w:val="00306D2B"/>
    <w:rsid w:val="00306E44"/>
    <w:rsid w:val="00306EBF"/>
    <w:rsid w:val="0030705D"/>
    <w:rsid w:val="00307B77"/>
    <w:rsid w:val="00307D40"/>
    <w:rsid w:val="00310340"/>
    <w:rsid w:val="003104AF"/>
    <w:rsid w:val="00310503"/>
    <w:rsid w:val="00310750"/>
    <w:rsid w:val="00310A39"/>
    <w:rsid w:val="00310A5F"/>
    <w:rsid w:val="00310C04"/>
    <w:rsid w:val="00310E0E"/>
    <w:rsid w:val="00310ECD"/>
    <w:rsid w:val="00310FE5"/>
    <w:rsid w:val="0031103E"/>
    <w:rsid w:val="00311581"/>
    <w:rsid w:val="003115EC"/>
    <w:rsid w:val="0031175B"/>
    <w:rsid w:val="0031193D"/>
    <w:rsid w:val="00311B80"/>
    <w:rsid w:val="00311E84"/>
    <w:rsid w:val="00311F1A"/>
    <w:rsid w:val="003120AE"/>
    <w:rsid w:val="003121E7"/>
    <w:rsid w:val="003124DD"/>
    <w:rsid w:val="003125F0"/>
    <w:rsid w:val="0031261C"/>
    <w:rsid w:val="00312BA7"/>
    <w:rsid w:val="00312F4D"/>
    <w:rsid w:val="00312FB0"/>
    <w:rsid w:val="00313230"/>
    <w:rsid w:val="003133BE"/>
    <w:rsid w:val="00313514"/>
    <w:rsid w:val="00313572"/>
    <w:rsid w:val="00313629"/>
    <w:rsid w:val="0031367D"/>
    <w:rsid w:val="00313719"/>
    <w:rsid w:val="003137E3"/>
    <w:rsid w:val="00313818"/>
    <w:rsid w:val="00313951"/>
    <w:rsid w:val="00313D93"/>
    <w:rsid w:val="00313E12"/>
    <w:rsid w:val="003140E6"/>
    <w:rsid w:val="00314293"/>
    <w:rsid w:val="003142DD"/>
    <w:rsid w:val="00314315"/>
    <w:rsid w:val="003143EF"/>
    <w:rsid w:val="003143FA"/>
    <w:rsid w:val="00314441"/>
    <w:rsid w:val="00314497"/>
    <w:rsid w:val="00314643"/>
    <w:rsid w:val="00314829"/>
    <w:rsid w:val="0031495B"/>
    <w:rsid w:val="003149EB"/>
    <w:rsid w:val="00314B9A"/>
    <w:rsid w:val="00314DE1"/>
    <w:rsid w:val="00314E10"/>
    <w:rsid w:val="00314F9B"/>
    <w:rsid w:val="00315077"/>
    <w:rsid w:val="0031507D"/>
    <w:rsid w:val="003150C7"/>
    <w:rsid w:val="00315212"/>
    <w:rsid w:val="00315390"/>
    <w:rsid w:val="0031554A"/>
    <w:rsid w:val="003156E1"/>
    <w:rsid w:val="003159EE"/>
    <w:rsid w:val="00315D7E"/>
    <w:rsid w:val="00315F45"/>
    <w:rsid w:val="00315FB3"/>
    <w:rsid w:val="003161D2"/>
    <w:rsid w:val="00316290"/>
    <w:rsid w:val="003163D6"/>
    <w:rsid w:val="00316460"/>
    <w:rsid w:val="003164C3"/>
    <w:rsid w:val="0031656E"/>
    <w:rsid w:val="0031667E"/>
    <w:rsid w:val="003166C1"/>
    <w:rsid w:val="0031688C"/>
    <w:rsid w:val="0031689E"/>
    <w:rsid w:val="0031692A"/>
    <w:rsid w:val="0031694B"/>
    <w:rsid w:val="00316BC8"/>
    <w:rsid w:val="00316CB5"/>
    <w:rsid w:val="00316D48"/>
    <w:rsid w:val="00316D6D"/>
    <w:rsid w:val="0031702A"/>
    <w:rsid w:val="0031708D"/>
    <w:rsid w:val="00317090"/>
    <w:rsid w:val="0031713B"/>
    <w:rsid w:val="00317279"/>
    <w:rsid w:val="003175C3"/>
    <w:rsid w:val="0031773E"/>
    <w:rsid w:val="00317748"/>
    <w:rsid w:val="00317831"/>
    <w:rsid w:val="003178A4"/>
    <w:rsid w:val="003178AD"/>
    <w:rsid w:val="00317CAD"/>
    <w:rsid w:val="003200C1"/>
    <w:rsid w:val="00320223"/>
    <w:rsid w:val="00320274"/>
    <w:rsid w:val="00320450"/>
    <w:rsid w:val="00320598"/>
    <w:rsid w:val="00320616"/>
    <w:rsid w:val="00320844"/>
    <w:rsid w:val="00320C65"/>
    <w:rsid w:val="00320E7A"/>
    <w:rsid w:val="00320EA2"/>
    <w:rsid w:val="00321000"/>
    <w:rsid w:val="00321023"/>
    <w:rsid w:val="003212F0"/>
    <w:rsid w:val="003213CC"/>
    <w:rsid w:val="0032143F"/>
    <w:rsid w:val="003214CC"/>
    <w:rsid w:val="00321550"/>
    <w:rsid w:val="003215F9"/>
    <w:rsid w:val="00321825"/>
    <w:rsid w:val="003218B8"/>
    <w:rsid w:val="00321AA6"/>
    <w:rsid w:val="00322586"/>
    <w:rsid w:val="003225F4"/>
    <w:rsid w:val="00322602"/>
    <w:rsid w:val="00322BA6"/>
    <w:rsid w:val="00322F85"/>
    <w:rsid w:val="00322F90"/>
    <w:rsid w:val="0032306F"/>
    <w:rsid w:val="003230EC"/>
    <w:rsid w:val="003231AA"/>
    <w:rsid w:val="00323786"/>
    <w:rsid w:val="00323936"/>
    <w:rsid w:val="00323A8B"/>
    <w:rsid w:val="00323F44"/>
    <w:rsid w:val="003241DE"/>
    <w:rsid w:val="0032454D"/>
    <w:rsid w:val="0032478D"/>
    <w:rsid w:val="00324837"/>
    <w:rsid w:val="00324BB3"/>
    <w:rsid w:val="00324CB6"/>
    <w:rsid w:val="00324DDF"/>
    <w:rsid w:val="0032533D"/>
    <w:rsid w:val="00325563"/>
    <w:rsid w:val="00325893"/>
    <w:rsid w:val="00325904"/>
    <w:rsid w:val="00325912"/>
    <w:rsid w:val="003259B3"/>
    <w:rsid w:val="00325B08"/>
    <w:rsid w:val="00325F86"/>
    <w:rsid w:val="0032618C"/>
    <w:rsid w:val="00326480"/>
    <w:rsid w:val="00326512"/>
    <w:rsid w:val="0032651E"/>
    <w:rsid w:val="00326712"/>
    <w:rsid w:val="0032672C"/>
    <w:rsid w:val="00326948"/>
    <w:rsid w:val="00326A45"/>
    <w:rsid w:val="00326AF3"/>
    <w:rsid w:val="00326C06"/>
    <w:rsid w:val="00326C17"/>
    <w:rsid w:val="00326FF4"/>
    <w:rsid w:val="00327654"/>
    <w:rsid w:val="00327730"/>
    <w:rsid w:val="00327964"/>
    <w:rsid w:val="003279CD"/>
    <w:rsid w:val="00327A7C"/>
    <w:rsid w:val="00327B9A"/>
    <w:rsid w:val="00327D21"/>
    <w:rsid w:val="00327DD3"/>
    <w:rsid w:val="00327E44"/>
    <w:rsid w:val="00327F9F"/>
    <w:rsid w:val="00330672"/>
    <w:rsid w:val="0033069C"/>
    <w:rsid w:val="0033077F"/>
    <w:rsid w:val="00330B44"/>
    <w:rsid w:val="00330DBD"/>
    <w:rsid w:val="00330E6C"/>
    <w:rsid w:val="00330EC4"/>
    <w:rsid w:val="0033114E"/>
    <w:rsid w:val="00331151"/>
    <w:rsid w:val="003318F9"/>
    <w:rsid w:val="0033197A"/>
    <w:rsid w:val="00331AA4"/>
    <w:rsid w:val="00331AF2"/>
    <w:rsid w:val="00331B96"/>
    <w:rsid w:val="00331CBE"/>
    <w:rsid w:val="00331F42"/>
    <w:rsid w:val="00331F9F"/>
    <w:rsid w:val="00332072"/>
    <w:rsid w:val="0033219B"/>
    <w:rsid w:val="00332231"/>
    <w:rsid w:val="003325F4"/>
    <w:rsid w:val="00332807"/>
    <w:rsid w:val="00332A2E"/>
    <w:rsid w:val="00332AD7"/>
    <w:rsid w:val="00332C36"/>
    <w:rsid w:val="00333065"/>
    <w:rsid w:val="0033316E"/>
    <w:rsid w:val="003332A9"/>
    <w:rsid w:val="003332D9"/>
    <w:rsid w:val="00333395"/>
    <w:rsid w:val="00333941"/>
    <w:rsid w:val="0033395B"/>
    <w:rsid w:val="003339EF"/>
    <w:rsid w:val="00333C1D"/>
    <w:rsid w:val="00333C4A"/>
    <w:rsid w:val="00333F79"/>
    <w:rsid w:val="00333F85"/>
    <w:rsid w:val="003340A7"/>
    <w:rsid w:val="003340D3"/>
    <w:rsid w:val="00334240"/>
    <w:rsid w:val="0033445D"/>
    <w:rsid w:val="00334554"/>
    <w:rsid w:val="0033477D"/>
    <w:rsid w:val="003349DF"/>
    <w:rsid w:val="00334E77"/>
    <w:rsid w:val="00335402"/>
    <w:rsid w:val="003355FF"/>
    <w:rsid w:val="00335600"/>
    <w:rsid w:val="003356B1"/>
    <w:rsid w:val="003356DF"/>
    <w:rsid w:val="003358C2"/>
    <w:rsid w:val="00335A13"/>
    <w:rsid w:val="00335BFB"/>
    <w:rsid w:val="00335CA7"/>
    <w:rsid w:val="00335CC3"/>
    <w:rsid w:val="00335E27"/>
    <w:rsid w:val="00335ECE"/>
    <w:rsid w:val="00335FED"/>
    <w:rsid w:val="003365AA"/>
    <w:rsid w:val="003365DA"/>
    <w:rsid w:val="003366D0"/>
    <w:rsid w:val="00336825"/>
    <w:rsid w:val="00336830"/>
    <w:rsid w:val="003368E2"/>
    <w:rsid w:val="00336A06"/>
    <w:rsid w:val="00336DE3"/>
    <w:rsid w:val="00336EE4"/>
    <w:rsid w:val="00336F39"/>
    <w:rsid w:val="0033714E"/>
    <w:rsid w:val="0033715B"/>
    <w:rsid w:val="0033723B"/>
    <w:rsid w:val="0033728F"/>
    <w:rsid w:val="003373A4"/>
    <w:rsid w:val="0033758B"/>
    <w:rsid w:val="003375A7"/>
    <w:rsid w:val="003379CD"/>
    <w:rsid w:val="00337ACF"/>
    <w:rsid w:val="00337D14"/>
    <w:rsid w:val="00337EDB"/>
    <w:rsid w:val="0034022C"/>
    <w:rsid w:val="00340311"/>
    <w:rsid w:val="0034031B"/>
    <w:rsid w:val="00340668"/>
    <w:rsid w:val="0034071F"/>
    <w:rsid w:val="00340737"/>
    <w:rsid w:val="0034084A"/>
    <w:rsid w:val="003409D1"/>
    <w:rsid w:val="00340A3C"/>
    <w:rsid w:val="00340F6D"/>
    <w:rsid w:val="00340FA1"/>
    <w:rsid w:val="00341043"/>
    <w:rsid w:val="0034133D"/>
    <w:rsid w:val="0034158D"/>
    <w:rsid w:val="003415B8"/>
    <w:rsid w:val="00341822"/>
    <w:rsid w:val="003418DA"/>
    <w:rsid w:val="00341984"/>
    <w:rsid w:val="00341A2A"/>
    <w:rsid w:val="00341CCB"/>
    <w:rsid w:val="00341CD2"/>
    <w:rsid w:val="00341DDB"/>
    <w:rsid w:val="00341FDE"/>
    <w:rsid w:val="00342001"/>
    <w:rsid w:val="00342297"/>
    <w:rsid w:val="003422EA"/>
    <w:rsid w:val="003423B3"/>
    <w:rsid w:val="00342778"/>
    <w:rsid w:val="00342B1F"/>
    <w:rsid w:val="00342D01"/>
    <w:rsid w:val="00342D71"/>
    <w:rsid w:val="00343030"/>
    <w:rsid w:val="0034348C"/>
    <w:rsid w:val="003434AB"/>
    <w:rsid w:val="003436DB"/>
    <w:rsid w:val="0034370D"/>
    <w:rsid w:val="0034375E"/>
    <w:rsid w:val="003437E2"/>
    <w:rsid w:val="00343932"/>
    <w:rsid w:val="00343BAC"/>
    <w:rsid w:val="00343DC7"/>
    <w:rsid w:val="0034403F"/>
    <w:rsid w:val="00344245"/>
    <w:rsid w:val="00344338"/>
    <w:rsid w:val="0034479A"/>
    <w:rsid w:val="00344D42"/>
    <w:rsid w:val="00344D8B"/>
    <w:rsid w:val="00344FE9"/>
    <w:rsid w:val="00345036"/>
    <w:rsid w:val="003451D1"/>
    <w:rsid w:val="003457E6"/>
    <w:rsid w:val="00345A07"/>
    <w:rsid w:val="00345C0F"/>
    <w:rsid w:val="00345CDB"/>
    <w:rsid w:val="00345D33"/>
    <w:rsid w:val="00345FAF"/>
    <w:rsid w:val="0034616A"/>
    <w:rsid w:val="003464E4"/>
    <w:rsid w:val="0034651E"/>
    <w:rsid w:val="00346541"/>
    <w:rsid w:val="0034655E"/>
    <w:rsid w:val="00346844"/>
    <w:rsid w:val="0034692B"/>
    <w:rsid w:val="00346A8C"/>
    <w:rsid w:val="00346BE9"/>
    <w:rsid w:val="00346D5B"/>
    <w:rsid w:val="00346FD1"/>
    <w:rsid w:val="0034759C"/>
    <w:rsid w:val="003477C8"/>
    <w:rsid w:val="0034786B"/>
    <w:rsid w:val="00347924"/>
    <w:rsid w:val="00347A18"/>
    <w:rsid w:val="00347AE7"/>
    <w:rsid w:val="00347C0A"/>
    <w:rsid w:val="00347EDF"/>
    <w:rsid w:val="0035009D"/>
    <w:rsid w:val="003500AF"/>
    <w:rsid w:val="003500F2"/>
    <w:rsid w:val="003503A8"/>
    <w:rsid w:val="003504DB"/>
    <w:rsid w:val="00350503"/>
    <w:rsid w:val="00350573"/>
    <w:rsid w:val="003506FF"/>
    <w:rsid w:val="00350833"/>
    <w:rsid w:val="0035094B"/>
    <w:rsid w:val="003509E2"/>
    <w:rsid w:val="00350D4F"/>
    <w:rsid w:val="00350D60"/>
    <w:rsid w:val="00350DC1"/>
    <w:rsid w:val="00350F42"/>
    <w:rsid w:val="00350FD1"/>
    <w:rsid w:val="003514DB"/>
    <w:rsid w:val="0035184C"/>
    <w:rsid w:val="00351BD7"/>
    <w:rsid w:val="00351EE4"/>
    <w:rsid w:val="0035204D"/>
    <w:rsid w:val="0035206C"/>
    <w:rsid w:val="003520B8"/>
    <w:rsid w:val="00352109"/>
    <w:rsid w:val="00352159"/>
    <w:rsid w:val="0035228D"/>
    <w:rsid w:val="00352679"/>
    <w:rsid w:val="00352765"/>
    <w:rsid w:val="00352876"/>
    <w:rsid w:val="003528CD"/>
    <w:rsid w:val="00352A14"/>
    <w:rsid w:val="00352A51"/>
    <w:rsid w:val="00352B0C"/>
    <w:rsid w:val="00352B1D"/>
    <w:rsid w:val="00352BD4"/>
    <w:rsid w:val="00352C00"/>
    <w:rsid w:val="00352C2A"/>
    <w:rsid w:val="00352C3C"/>
    <w:rsid w:val="00352CC2"/>
    <w:rsid w:val="00352E1F"/>
    <w:rsid w:val="003536B4"/>
    <w:rsid w:val="003536B7"/>
    <w:rsid w:val="00353905"/>
    <w:rsid w:val="00353A5D"/>
    <w:rsid w:val="00353B14"/>
    <w:rsid w:val="00353C0A"/>
    <w:rsid w:val="00353C1B"/>
    <w:rsid w:val="00354122"/>
    <w:rsid w:val="0035413A"/>
    <w:rsid w:val="003543C4"/>
    <w:rsid w:val="00354618"/>
    <w:rsid w:val="003546F4"/>
    <w:rsid w:val="00354C7B"/>
    <w:rsid w:val="00354D1C"/>
    <w:rsid w:val="003552F6"/>
    <w:rsid w:val="00355719"/>
    <w:rsid w:val="003557C8"/>
    <w:rsid w:val="00355927"/>
    <w:rsid w:val="00355B15"/>
    <w:rsid w:val="00355B51"/>
    <w:rsid w:val="00355B8C"/>
    <w:rsid w:val="00355BB6"/>
    <w:rsid w:val="00355DB3"/>
    <w:rsid w:val="00355DF0"/>
    <w:rsid w:val="00355F67"/>
    <w:rsid w:val="00356008"/>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12C"/>
    <w:rsid w:val="00357281"/>
    <w:rsid w:val="003572E1"/>
    <w:rsid w:val="003573F9"/>
    <w:rsid w:val="00357C10"/>
    <w:rsid w:val="00357CFE"/>
    <w:rsid w:val="00357D9D"/>
    <w:rsid w:val="0036068E"/>
    <w:rsid w:val="00360965"/>
    <w:rsid w:val="003609D9"/>
    <w:rsid w:val="00360A5F"/>
    <w:rsid w:val="00360D30"/>
    <w:rsid w:val="00360E2A"/>
    <w:rsid w:val="0036105B"/>
    <w:rsid w:val="00361091"/>
    <w:rsid w:val="00361148"/>
    <w:rsid w:val="00361346"/>
    <w:rsid w:val="003617D9"/>
    <w:rsid w:val="00361865"/>
    <w:rsid w:val="00361BC2"/>
    <w:rsid w:val="00361C5B"/>
    <w:rsid w:val="00361CBB"/>
    <w:rsid w:val="00361FF0"/>
    <w:rsid w:val="00362073"/>
    <w:rsid w:val="00362203"/>
    <w:rsid w:val="00362253"/>
    <w:rsid w:val="0036239E"/>
    <w:rsid w:val="0036245D"/>
    <w:rsid w:val="003625FB"/>
    <w:rsid w:val="0036263C"/>
    <w:rsid w:val="003626CC"/>
    <w:rsid w:val="00362809"/>
    <w:rsid w:val="003628D2"/>
    <w:rsid w:val="00362990"/>
    <w:rsid w:val="00362AF7"/>
    <w:rsid w:val="00362B0C"/>
    <w:rsid w:val="00362C52"/>
    <w:rsid w:val="00362F2E"/>
    <w:rsid w:val="00363062"/>
    <w:rsid w:val="00363142"/>
    <w:rsid w:val="00363326"/>
    <w:rsid w:val="00363463"/>
    <w:rsid w:val="003635BA"/>
    <w:rsid w:val="003636F1"/>
    <w:rsid w:val="00363AE8"/>
    <w:rsid w:val="00363D46"/>
    <w:rsid w:val="00363F00"/>
    <w:rsid w:val="003640DC"/>
    <w:rsid w:val="00364106"/>
    <w:rsid w:val="00364260"/>
    <w:rsid w:val="003647BC"/>
    <w:rsid w:val="00364A64"/>
    <w:rsid w:val="00364EF1"/>
    <w:rsid w:val="00364EFB"/>
    <w:rsid w:val="00365136"/>
    <w:rsid w:val="003651FF"/>
    <w:rsid w:val="003652B5"/>
    <w:rsid w:val="003653E0"/>
    <w:rsid w:val="0036542C"/>
    <w:rsid w:val="0036557F"/>
    <w:rsid w:val="00365617"/>
    <w:rsid w:val="00365669"/>
    <w:rsid w:val="0036589F"/>
    <w:rsid w:val="003659D4"/>
    <w:rsid w:val="00365AAF"/>
    <w:rsid w:val="00365DEF"/>
    <w:rsid w:val="00365E24"/>
    <w:rsid w:val="0036607A"/>
    <w:rsid w:val="0036672D"/>
    <w:rsid w:val="003668B9"/>
    <w:rsid w:val="00366904"/>
    <w:rsid w:val="00366BE4"/>
    <w:rsid w:val="00366D57"/>
    <w:rsid w:val="00366EAF"/>
    <w:rsid w:val="00366F1E"/>
    <w:rsid w:val="00366F91"/>
    <w:rsid w:val="00366FDA"/>
    <w:rsid w:val="00367126"/>
    <w:rsid w:val="003671C6"/>
    <w:rsid w:val="0036731F"/>
    <w:rsid w:val="0036740C"/>
    <w:rsid w:val="00367492"/>
    <w:rsid w:val="00367950"/>
    <w:rsid w:val="00367965"/>
    <w:rsid w:val="00367969"/>
    <w:rsid w:val="003679D3"/>
    <w:rsid w:val="00367ACA"/>
    <w:rsid w:val="00367C01"/>
    <w:rsid w:val="00367C7D"/>
    <w:rsid w:val="003700BC"/>
    <w:rsid w:val="003700C1"/>
    <w:rsid w:val="003708B9"/>
    <w:rsid w:val="003708FF"/>
    <w:rsid w:val="0037091E"/>
    <w:rsid w:val="003709B6"/>
    <w:rsid w:val="003709F0"/>
    <w:rsid w:val="00370B40"/>
    <w:rsid w:val="00370C55"/>
    <w:rsid w:val="00370DF7"/>
    <w:rsid w:val="0037104A"/>
    <w:rsid w:val="0037109D"/>
    <w:rsid w:val="0037113D"/>
    <w:rsid w:val="003713D7"/>
    <w:rsid w:val="003713D9"/>
    <w:rsid w:val="00371976"/>
    <w:rsid w:val="00371B32"/>
    <w:rsid w:val="00372139"/>
    <w:rsid w:val="00372731"/>
    <w:rsid w:val="003727B9"/>
    <w:rsid w:val="003728E5"/>
    <w:rsid w:val="00372980"/>
    <w:rsid w:val="003729C5"/>
    <w:rsid w:val="00372CFC"/>
    <w:rsid w:val="00372EFA"/>
    <w:rsid w:val="003734ED"/>
    <w:rsid w:val="00373501"/>
    <w:rsid w:val="00373570"/>
    <w:rsid w:val="003735D7"/>
    <w:rsid w:val="003735E8"/>
    <w:rsid w:val="00373606"/>
    <w:rsid w:val="00373660"/>
    <w:rsid w:val="003737C4"/>
    <w:rsid w:val="00373911"/>
    <w:rsid w:val="00373E5F"/>
    <w:rsid w:val="00373FC1"/>
    <w:rsid w:val="00374021"/>
    <w:rsid w:val="0037420E"/>
    <w:rsid w:val="00374285"/>
    <w:rsid w:val="003743CB"/>
    <w:rsid w:val="00374617"/>
    <w:rsid w:val="00374629"/>
    <w:rsid w:val="00374831"/>
    <w:rsid w:val="0037485D"/>
    <w:rsid w:val="003748CD"/>
    <w:rsid w:val="00374D9D"/>
    <w:rsid w:val="00374F73"/>
    <w:rsid w:val="00374F98"/>
    <w:rsid w:val="0037508C"/>
    <w:rsid w:val="0037510E"/>
    <w:rsid w:val="00375197"/>
    <w:rsid w:val="00375629"/>
    <w:rsid w:val="00375849"/>
    <w:rsid w:val="00375B0D"/>
    <w:rsid w:val="00375BAA"/>
    <w:rsid w:val="00375BB2"/>
    <w:rsid w:val="00375C25"/>
    <w:rsid w:val="00375D6E"/>
    <w:rsid w:val="00375FA2"/>
    <w:rsid w:val="00376034"/>
    <w:rsid w:val="0037603D"/>
    <w:rsid w:val="00376058"/>
    <w:rsid w:val="00376690"/>
    <w:rsid w:val="0037669A"/>
    <w:rsid w:val="00376790"/>
    <w:rsid w:val="00376843"/>
    <w:rsid w:val="003768BD"/>
    <w:rsid w:val="00376AB3"/>
    <w:rsid w:val="00376BF9"/>
    <w:rsid w:val="0037715F"/>
    <w:rsid w:val="00377392"/>
    <w:rsid w:val="003773CE"/>
    <w:rsid w:val="0037746F"/>
    <w:rsid w:val="00377475"/>
    <w:rsid w:val="00377851"/>
    <w:rsid w:val="00377973"/>
    <w:rsid w:val="003779C4"/>
    <w:rsid w:val="00377B28"/>
    <w:rsid w:val="00377C67"/>
    <w:rsid w:val="00377EC3"/>
    <w:rsid w:val="00377FC6"/>
    <w:rsid w:val="0038003F"/>
    <w:rsid w:val="00380091"/>
    <w:rsid w:val="003801F2"/>
    <w:rsid w:val="00380454"/>
    <w:rsid w:val="0038050A"/>
    <w:rsid w:val="003807C5"/>
    <w:rsid w:val="003807E6"/>
    <w:rsid w:val="00380A06"/>
    <w:rsid w:val="00380AA9"/>
    <w:rsid w:val="00380B40"/>
    <w:rsid w:val="00380CEF"/>
    <w:rsid w:val="00380F14"/>
    <w:rsid w:val="00380F4E"/>
    <w:rsid w:val="00381318"/>
    <w:rsid w:val="003814F9"/>
    <w:rsid w:val="0038154A"/>
    <w:rsid w:val="0038177C"/>
    <w:rsid w:val="0038177D"/>
    <w:rsid w:val="003817DA"/>
    <w:rsid w:val="00381B83"/>
    <w:rsid w:val="00381DD7"/>
    <w:rsid w:val="00381E02"/>
    <w:rsid w:val="00381E11"/>
    <w:rsid w:val="003821EC"/>
    <w:rsid w:val="0038232F"/>
    <w:rsid w:val="00382661"/>
    <w:rsid w:val="003829B4"/>
    <w:rsid w:val="00383416"/>
    <w:rsid w:val="00383581"/>
    <w:rsid w:val="0038366E"/>
    <w:rsid w:val="0038374F"/>
    <w:rsid w:val="003838CF"/>
    <w:rsid w:val="00383942"/>
    <w:rsid w:val="00383A2C"/>
    <w:rsid w:val="00383D8B"/>
    <w:rsid w:val="00383EC1"/>
    <w:rsid w:val="00383F3E"/>
    <w:rsid w:val="00384A1C"/>
    <w:rsid w:val="00384A4B"/>
    <w:rsid w:val="00384C2D"/>
    <w:rsid w:val="00384D50"/>
    <w:rsid w:val="00384F9F"/>
    <w:rsid w:val="00384FBF"/>
    <w:rsid w:val="00385082"/>
    <w:rsid w:val="003850F4"/>
    <w:rsid w:val="00385217"/>
    <w:rsid w:val="00385360"/>
    <w:rsid w:val="003853DB"/>
    <w:rsid w:val="00385447"/>
    <w:rsid w:val="00385633"/>
    <w:rsid w:val="003856B4"/>
    <w:rsid w:val="00385752"/>
    <w:rsid w:val="00385838"/>
    <w:rsid w:val="003858C0"/>
    <w:rsid w:val="00385956"/>
    <w:rsid w:val="00385A22"/>
    <w:rsid w:val="00385AC0"/>
    <w:rsid w:val="00385D6E"/>
    <w:rsid w:val="00386161"/>
    <w:rsid w:val="003861B5"/>
    <w:rsid w:val="00386265"/>
    <w:rsid w:val="003863E6"/>
    <w:rsid w:val="003865F2"/>
    <w:rsid w:val="003866F4"/>
    <w:rsid w:val="003868E0"/>
    <w:rsid w:val="00386BB3"/>
    <w:rsid w:val="00386C46"/>
    <w:rsid w:val="00386CB2"/>
    <w:rsid w:val="00386FE4"/>
    <w:rsid w:val="0038713E"/>
    <w:rsid w:val="0038736A"/>
    <w:rsid w:val="0038752B"/>
    <w:rsid w:val="003875CB"/>
    <w:rsid w:val="003876CA"/>
    <w:rsid w:val="003878AA"/>
    <w:rsid w:val="00387959"/>
    <w:rsid w:val="00387ACF"/>
    <w:rsid w:val="00387B55"/>
    <w:rsid w:val="00387DFD"/>
    <w:rsid w:val="00387EC0"/>
    <w:rsid w:val="00387FFC"/>
    <w:rsid w:val="00390569"/>
    <w:rsid w:val="00390650"/>
    <w:rsid w:val="003908FD"/>
    <w:rsid w:val="003909AA"/>
    <w:rsid w:val="00390AAE"/>
    <w:rsid w:val="00390ABB"/>
    <w:rsid w:val="00390FEF"/>
    <w:rsid w:val="00391007"/>
    <w:rsid w:val="003910EC"/>
    <w:rsid w:val="00391156"/>
    <w:rsid w:val="0039131C"/>
    <w:rsid w:val="00391367"/>
    <w:rsid w:val="003914AF"/>
    <w:rsid w:val="00391573"/>
    <w:rsid w:val="00391710"/>
    <w:rsid w:val="003917C4"/>
    <w:rsid w:val="00391896"/>
    <w:rsid w:val="00391A22"/>
    <w:rsid w:val="00391CC0"/>
    <w:rsid w:val="00391DA9"/>
    <w:rsid w:val="00392055"/>
    <w:rsid w:val="00392087"/>
    <w:rsid w:val="003925F4"/>
    <w:rsid w:val="003927DC"/>
    <w:rsid w:val="00392874"/>
    <w:rsid w:val="00392902"/>
    <w:rsid w:val="0039298F"/>
    <w:rsid w:val="00392DF3"/>
    <w:rsid w:val="00392E86"/>
    <w:rsid w:val="00392FA2"/>
    <w:rsid w:val="0039302F"/>
    <w:rsid w:val="003930FE"/>
    <w:rsid w:val="0039319E"/>
    <w:rsid w:val="00393201"/>
    <w:rsid w:val="00393697"/>
    <w:rsid w:val="003936C3"/>
    <w:rsid w:val="0039385A"/>
    <w:rsid w:val="00393C7A"/>
    <w:rsid w:val="00393DC5"/>
    <w:rsid w:val="00393E6B"/>
    <w:rsid w:val="00393F36"/>
    <w:rsid w:val="0039404C"/>
    <w:rsid w:val="003940D9"/>
    <w:rsid w:val="003942B3"/>
    <w:rsid w:val="003942FA"/>
    <w:rsid w:val="003944E2"/>
    <w:rsid w:val="00394572"/>
    <w:rsid w:val="0039464F"/>
    <w:rsid w:val="003947C2"/>
    <w:rsid w:val="00394809"/>
    <w:rsid w:val="00394AEE"/>
    <w:rsid w:val="00394FC7"/>
    <w:rsid w:val="0039522A"/>
    <w:rsid w:val="003952B0"/>
    <w:rsid w:val="0039543B"/>
    <w:rsid w:val="003956B2"/>
    <w:rsid w:val="003957B7"/>
    <w:rsid w:val="00395A32"/>
    <w:rsid w:val="00395D41"/>
    <w:rsid w:val="00395FD9"/>
    <w:rsid w:val="00396303"/>
    <w:rsid w:val="00396376"/>
    <w:rsid w:val="00396507"/>
    <w:rsid w:val="00396741"/>
    <w:rsid w:val="00396977"/>
    <w:rsid w:val="003971A7"/>
    <w:rsid w:val="003971EA"/>
    <w:rsid w:val="0039770A"/>
    <w:rsid w:val="0039771D"/>
    <w:rsid w:val="003977E1"/>
    <w:rsid w:val="00397AD8"/>
    <w:rsid w:val="00397D5E"/>
    <w:rsid w:val="003A012E"/>
    <w:rsid w:val="003A0248"/>
    <w:rsid w:val="003A02D8"/>
    <w:rsid w:val="003A071D"/>
    <w:rsid w:val="003A095C"/>
    <w:rsid w:val="003A0E7E"/>
    <w:rsid w:val="003A0FC2"/>
    <w:rsid w:val="003A10F5"/>
    <w:rsid w:val="003A11B6"/>
    <w:rsid w:val="003A1206"/>
    <w:rsid w:val="003A1217"/>
    <w:rsid w:val="003A1293"/>
    <w:rsid w:val="003A1592"/>
    <w:rsid w:val="003A180B"/>
    <w:rsid w:val="003A18D3"/>
    <w:rsid w:val="003A1A31"/>
    <w:rsid w:val="003A1A7D"/>
    <w:rsid w:val="003A1B79"/>
    <w:rsid w:val="003A1BB3"/>
    <w:rsid w:val="003A1C6B"/>
    <w:rsid w:val="003A1F2F"/>
    <w:rsid w:val="003A21C7"/>
    <w:rsid w:val="003A2223"/>
    <w:rsid w:val="003A2228"/>
    <w:rsid w:val="003A223A"/>
    <w:rsid w:val="003A243C"/>
    <w:rsid w:val="003A2917"/>
    <w:rsid w:val="003A2AAB"/>
    <w:rsid w:val="003A2B5E"/>
    <w:rsid w:val="003A2EA2"/>
    <w:rsid w:val="003A3078"/>
    <w:rsid w:val="003A307E"/>
    <w:rsid w:val="003A30BB"/>
    <w:rsid w:val="003A30FB"/>
    <w:rsid w:val="003A3163"/>
    <w:rsid w:val="003A3352"/>
    <w:rsid w:val="003A347D"/>
    <w:rsid w:val="003A35AE"/>
    <w:rsid w:val="003A35BE"/>
    <w:rsid w:val="003A3762"/>
    <w:rsid w:val="003A38F4"/>
    <w:rsid w:val="003A39AB"/>
    <w:rsid w:val="003A3A9E"/>
    <w:rsid w:val="003A3AFF"/>
    <w:rsid w:val="003A3EFC"/>
    <w:rsid w:val="003A3FD5"/>
    <w:rsid w:val="003A408F"/>
    <w:rsid w:val="003A42D2"/>
    <w:rsid w:val="003A450C"/>
    <w:rsid w:val="003A4742"/>
    <w:rsid w:val="003A47BB"/>
    <w:rsid w:val="003A4932"/>
    <w:rsid w:val="003A498F"/>
    <w:rsid w:val="003A49DB"/>
    <w:rsid w:val="003A4A88"/>
    <w:rsid w:val="003A4E69"/>
    <w:rsid w:val="003A4E71"/>
    <w:rsid w:val="003A4F85"/>
    <w:rsid w:val="003A544E"/>
    <w:rsid w:val="003A54C7"/>
    <w:rsid w:val="003A55B4"/>
    <w:rsid w:val="003A5734"/>
    <w:rsid w:val="003A57B8"/>
    <w:rsid w:val="003A5895"/>
    <w:rsid w:val="003A590D"/>
    <w:rsid w:val="003A5B51"/>
    <w:rsid w:val="003A5C0E"/>
    <w:rsid w:val="003A5C8D"/>
    <w:rsid w:val="003A5D24"/>
    <w:rsid w:val="003A5F10"/>
    <w:rsid w:val="003A6001"/>
    <w:rsid w:val="003A6146"/>
    <w:rsid w:val="003A615B"/>
    <w:rsid w:val="003A62C7"/>
    <w:rsid w:val="003A6309"/>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D2B"/>
    <w:rsid w:val="003A7D5D"/>
    <w:rsid w:val="003B000B"/>
    <w:rsid w:val="003B0016"/>
    <w:rsid w:val="003B005B"/>
    <w:rsid w:val="003B0305"/>
    <w:rsid w:val="003B0311"/>
    <w:rsid w:val="003B0396"/>
    <w:rsid w:val="003B04CF"/>
    <w:rsid w:val="003B053D"/>
    <w:rsid w:val="003B065D"/>
    <w:rsid w:val="003B06A2"/>
    <w:rsid w:val="003B077C"/>
    <w:rsid w:val="003B0AD7"/>
    <w:rsid w:val="003B0BA5"/>
    <w:rsid w:val="003B0BF7"/>
    <w:rsid w:val="003B0D79"/>
    <w:rsid w:val="003B0D9F"/>
    <w:rsid w:val="003B1153"/>
    <w:rsid w:val="003B117C"/>
    <w:rsid w:val="003B118C"/>
    <w:rsid w:val="003B1385"/>
    <w:rsid w:val="003B19D8"/>
    <w:rsid w:val="003B1E03"/>
    <w:rsid w:val="003B1F3A"/>
    <w:rsid w:val="003B2213"/>
    <w:rsid w:val="003B24D5"/>
    <w:rsid w:val="003B2564"/>
    <w:rsid w:val="003B26C4"/>
    <w:rsid w:val="003B2832"/>
    <w:rsid w:val="003B289B"/>
    <w:rsid w:val="003B2BAC"/>
    <w:rsid w:val="003B2D40"/>
    <w:rsid w:val="003B2D9C"/>
    <w:rsid w:val="003B2D9D"/>
    <w:rsid w:val="003B3330"/>
    <w:rsid w:val="003B33B3"/>
    <w:rsid w:val="003B358B"/>
    <w:rsid w:val="003B370F"/>
    <w:rsid w:val="003B3897"/>
    <w:rsid w:val="003B39BA"/>
    <w:rsid w:val="003B39CE"/>
    <w:rsid w:val="003B3E95"/>
    <w:rsid w:val="003B425E"/>
    <w:rsid w:val="003B4421"/>
    <w:rsid w:val="003B4469"/>
    <w:rsid w:val="003B4868"/>
    <w:rsid w:val="003B4A41"/>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05"/>
    <w:rsid w:val="003B5CE8"/>
    <w:rsid w:val="003B5D78"/>
    <w:rsid w:val="003B5DAB"/>
    <w:rsid w:val="003B5E00"/>
    <w:rsid w:val="003B5F4D"/>
    <w:rsid w:val="003B5F8F"/>
    <w:rsid w:val="003B5FC7"/>
    <w:rsid w:val="003B6084"/>
    <w:rsid w:val="003B60E2"/>
    <w:rsid w:val="003B63D9"/>
    <w:rsid w:val="003B6400"/>
    <w:rsid w:val="003B68BE"/>
    <w:rsid w:val="003B697E"/>
    <w:rsid w:val="003B6B52"/>
    <w:rsid w:val="003B6BBE"/>
    <w:rsid w:val="003B6E8F"/>
    <w:rsid w:val="003B6EF3"/>
    <w:rsid w:val="003B70CF"/>
    <w:rsid w:val="003B70FA"/>
    <w:rsid w:val="003B71B1"/>
    <w:rsid w:val="003B726D"/>
    <w:rsid w:val="003B74EE"/>
    <w:rsid w:val="003B758A"/>
    <w:rsid w:val="003B75F8"/>
    <w:rsid w:val="003B779F"/>
    <w:rsid w:val="003B79DC"/>
    <w:rsid w:val="003B7CC0"/>
    <w:rsid w:val="003C02A8"/>
    <w:rsid w:val="003C03AB"/>
    <w:rsid w:val="003C0704"/>
    <w:rsid w:val="003C07E2"/>
    <w:rsid w:val="003C0AAD"/>
    <w:rsid w:val="003C0B33"/>
    <w:rsid w:val="003C0D08"/>
    <w:rsid w:val="003C1234"/>
    <w:rsid w:val="003C1443"/>
    <w:rsid w:val="003C14E6"/>
    <w:rsid w:val="003C1877"/>
    <w:rsid w:val="003C188F"/>
    <w:rsid w:val="003C194C"/>
    <w:rsid w:val="003C1C4D"/>
    <w:rsid w:val="003C224B"/>
    <w:rsid w:val="003C2315"/>
    <w:rsid w:val="003C244A"/>
    <w:rsid w:val="003C2473"/>
    <w:rsid w:val="003C248B"/>
    <w:rsid w:val="003C24F4"/>
    <w:rsid w:val="003C2586"/>
    <w:rsid w:val="003C272C"/>
    <w:rsid w:val="003C2A9E"/>
    <w:rsid w:val="003C2E73"/>
    <w:rsid w:val="003C2F6F"/>
    <w:rsid w:val="003C2FCC"/>
    <w:rsid w:val="003C30CC"/>
    <w:rsid w:val="003C36D9"/>
    <w:rsid w:val="003C373B"/>
    <w:rsid w:val="003C388C"/>
    <w:rsid w:val="003C3991"/>
    <w:rsid w:val="003C3A12"/>
    <w:rsid w:val="003C3DC3"/>
    <w:rsid w:val="003C3E75"/>
    <w:rsid w:val="003C4161"/>
    <w:rsid w:val="003C41AA"/>
    <w:rsid w:val="003C41D3"/>
    <w:rsid w:val="003C43DF"/>
    <w:rsid w:val="003C44CA"/>
    <w:rsid w:val="003C4603"/>
    <w:rsid w:val="003C4A43"/>
    <w:rsid w:val="003C4AB9"/>
    <w:rsid w:val="003C4D80"/>
    <w:rsid w:val="003C4DCB"/>
    <w:rsid w:val="003C4DFB"/>
    <w:rsid w:val="003C50D6"/>
    <w:rsid w:val="003C547B"/>
    <w:rsid w:val="003C547E"/>
    <w:rsid w:val="003C5511"/>
    <w:rsid w:val="003C554A"/>
    <w:rsid w:val="003C5585"/>
    <w:rsid w:val="003C560F"/>
    <w:rsid w:val="003C57A8"/>
    <w:rsid w:val="003C5885"/>
    <w:rsid w:val="003C58EA"/>
    <w:rsid w:val="003C5A92"/>
    <w:rsid w:val="003C5BFC"/>
    <w:rsid w:val="003C5D36"/>
    <w:rsid w:val="003C603C"/>
    <w:rsid w:val="003C613D"/>
    <w:rsid w:val="003C6376"/>
    <w:rsid w:val="003C656A"/>
    <w:rsid w:val="003C6761"/>
    <w:rsid w:val="003C6806"/>
    <w:rsid w:val="003C6AEA"/>
    <w:rsid w:val="003C6B77"/>
    <w:rsid w:val="003C6D97"/>
    <w:rsid w:val="003C6E55"/>
    <w:rsid w:val="003C6F72"/>
    <w:rsid w:val="003C75A5"/>
    <w:rsid w:val="003C7646"/>
    <w:rsid w:val="003C788E"/>
    <w:rsid w:val="003C7918"/>
    <w:rsid w:val="003C79C8"/>
    <w:rsid w:val="003C7D9A"/>
    <w:rsid w:val="003C7F24"/>
    <w:rsid w:val="003D008F"/>
    <w:rsid w:val="003D00DF"/>
    <w:rsid w:val="003D05F0"/>
    <w:rsid w:val="003D06B5"/>
    <w:rsid w:val="003D06C8"/>
    <w:rsid w:val="003D074F"/>
    <w:rsid w:val="003D085B"/>
    <w:rsid w:val="003D08A6"/>
    <w:rsid w:val="003D08F4"/>
    <w:rsid w:val="003D0921"/>
    <w:rsid w:val="003D0944"/>
    <w:rsid w:val="003D0B4B"/>
    <w:rsid w:val="003D0B53"/>
    <w:rsid w:val="003D0C5D"/>
    <w:rsid w:val="003D105D"/>
    <w:rsid w:val="003D1076"/>
    <w:rsid w:val="003D11C8"/>
    <w:rsid w:val="003D13B6"/>
    <w:rsid w:val="003D15DB"/>
    <w:rsid w:val="003D15F0"/>
    <w:rsid w:val="003D1857"/>
    <w:rsid w:val="003D1D12"/>
    <w:rsid w:val="003D1E10"/>
    <w:rsid w:val="003D1EFE"/>
    <w:rsid w:val="003D1FC4"/>
    <w:rsid w:val="003D203E"/>
    <w:rsid w:val="003D2113"/>
    <w:rsid w:val="003D22D2"/>
    <w:rsid w:val="003D2521"/>
    <w:rsid w:val="003D25A7"/>
    <w:rsid w:val="003D25F2"/>
    <w:rsid w:val="003D2BFE"/>
    <w:rsid w:val="003D2DB3"/>
    <w:rsid w:val="003D2DE5"/>
    <w:rsid w:val="003D2E99"/>
    <w:rsid w:val="003D2F63"/>
    <w:rsid w:val="003D3093"/>
    <w:rsid w:val="003D3194"/>
    <w:rsid w:val="003D3381"/>
    <w:rsid w:val="003D3451"/>
    <w:rsid w:val="003D357C"/>
    <w:rsid w:val="003D3A97"/>
    <w:rsid w:val="003D3E95"/>
    <w:rsid w:val="003D3F62"/>
    <w:rsid w:val="003D43A1"/>
    <w:rsid w:val="003D43FE"/>
    <w:rsid w:val="003D4488"/>
    <w:rsid w:val="003D4523"/>
    <w:rsid w:val="003D45C1"/>
    <w:rsid w:val="003D491A"/>
    <w:rsid w:val="003D4935"/>
    <w:rsid w:val="003D4959"/>
    <w:rsid w:val="003D4C35"/>
    <w:rsid w:val="003D4D30"/>
    <w:rsid w:val="003D4DD4"/>
    <w:rsid w:val="003D4E6F"/>
    <w:rsid w:val="003D4F64"/>
    <w:rsid w:val="003D534E"/>
    <w:rsid w:val="003D556B"/>
    <w:rsid w:val="003D564F"/>
    <w:rsid w:val="003D5728"/>
    <w:rsid w:val="003D5910"/>
    <w:rsid w:val="003D627C"/>
    <w:rsid w:val="003D62F1"/>
    <w:rsid w:val="003D6664"/>
    <w:rsid w:val="003D6A7E"/>
    <w:rsid w:val="003D6A89"/>
    <w:rsid w:val="003D6BC8"/>
    <w:rsid w:val="003D6CA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BC"/>
    <w:rsid w:val="003E04F5"/>
    <w:rsid w:val="003E05E0"/>
    <w:rsid w:val="003E0640"/>
    <w:rsid w:val="003E06C6"/>
    <w:rsid w:val="003E083B"/>
    <w:rsid w:val="003E083D"/>
    <w:rsid w:val="003E08F5"/>
    <w:rsid w:val="003E09B6"/>
    <w:rsid w:val="003E0A8B"/>
    <w:rsid w:val="003E0C25"/>
    <w:rsid w:val="003E11AC"/>
    <w:rsid w:val="003E12AF"/>
    <w:rsid w:val="003E1466"/>
    <w:rsid w:val="003E18CA"/>
    <w:rsid w:val="003E18E7"/>
    <w:rsid w:val="003E1942"/>
    <w:rsid w:val="003E1B77"/>
    <w:rsid w:val="003E236D"/>
    <w:rsid w:val="003E2BA0"/>
    <w:rsid w:val="003E2BF9"/>
    <w:rsid w:val="003E2D58"/>
    <w:rsid w:val="003E3023"/>
    <w:rsid w:val="003E3250"/>
    <w:rsid w:val="003E3415"/>
    <w:rsid w:val="003E341A"/>
    <w:rsid w:val="003E3423"/>
    <w:rsid w:val="003E3534"/>
    <w:rsid w:val="003E35CB"/>
    <w:rsid w:val="003E3602"/>
    <w:rsid w:val="003E3626"/>
    <w:rsid w:val="003E3896"/>
    <w:rsid w:val="003E3B8B"/>
    <w:rsid w:val="003E3C7C"/>
    <w:rsid w:val="003E3C90"/>
    <w:rsid w:val="003E3EF3"/>
    <w:rsid w:val="003E41AA"/>
    <w:rsid w:val="003E41C6"/>
    <w:rsid w:val="003E4302"/>
    <w:rsid w:val="003E43EC"/>
    <w:rsid w:val="003E451D"/>
    <w:rsid w:val="003E4749"/>
    <w:rsid w:val="003E47DF"/>
    <w:rsid w:val="003E481D"/>
    <w:rsid w:val="003E48A2"/>
    <w:rsid w:val="003E48C3"/>
    <w:rsid w:val="003E49AA"/>
    <w:rsid w:val="003E4AD2"/>
    <w:rsid w:val="003E4FF0"/>
    <w:rsid w:val="003E504E"/>
    <w:rsid w:val="003E5093"/>
    <w:rsid w:val="003E51D4"/>
    <w:rsid w:val="003E52CD"/>
    <w:rsid w:val="003E58F6"/>
    <w:rsid w:val="003E5973"/>
    <w:rsid w:val="003E5B86"/>
    <w:rsid w:val="003E601D"/>
    <w:rsid w:val="003E62EC"/>
    <w:rsid w:val="003E63F6"/>
    <w:rsid w:val="003E6844"/>
    <w:rsid w:val="003E690C"/>
    <w:rsid w:val="003E6B09"/>
    <w:rsid w:val="003E6D6E"/>
    <w:rsid w:val="003E6EBA"/>
    <w:rsid w:val="003E6ED6"/>
    <w:rsid w:val="003E736B"/>
    <w:rsid w:val="003E73BC"/>
    <w:rsid w:val="003E74EE"/>
    <w:rsid w:val="003E78DE"/>
    <w:rsid w:val="003E7957"/>
    <w:rsid w:val="003E79A7"/>
    <w:rsid w:val="003E7A3C"/>
    <w:rsid w:val="003E7B1B"/>
    <w:rsid w:val="003E7BF0"/>
    <w:rsid w:val="003E7D43"/>
    <w:rsid w:val="003F0061"/>
    <w:rsid w:val="003F0226"/>
    <w:rsid w:val="003F0295"/>
    <w:rsid w:val="003F05EE"/>
    <w:rsid w:val="003F05F2"/>
    <w:rsid w:val="003F07F0"/>
    <w:rsid w:val="003F08DE"/>
    <w:rsid w:val="003F0B59"/>
    <w:rsid w:val="003F0CC4"/>
    <w:rsid w:val="003F0EEF"/>
    <w:rsid w:val="003F1024"/>
    <w:rsid w:val="003F1081"/>
    <w:rsid w:val="003F1156"/>
    <w:rsid w:val="003F121A"/>
    <w:rsid w:val="003F14B9"/>
    <w:rsid w:val="003F15FD"/>
    <w:rsid w:val="003F162C"/>
    <w:rsid w:val="003F16BB"/>
    <w:rsid w:val="003F18E6"/>
    <w:rsid w:val="003F19CC"/>
    <w:rsid w:val="003F19FD"/>
    <w:rsid w:val="003F1A01"/>
    <w:rsid w:val="003F1C5B"/>
    <w:rsid w:val="003F20D5"/>
    <w:rsid w:val="003F210F"/>
    <w:rsid w:val="003F2504"/>
    <w:rsid w:val="003F252E"/>
    <w:rsid w:val="003F274D"/>
    <w:rsid w:val="003F284E"/>
    <w:rsid w:val="003F2A6A"/>
    <w:rsid w:val="003F2EA0"/>
    <w:rsid w:val="003F30C0"/>
    <w:rsid w:val="003F31F9"/>
    <w:rsid w:val="003F3271"/>
    <w:rsid w:val="003F382F"/>
    <w:rsid w:val="003F3884"/>
    <w:rsid w:val="003F38D8"/>
    <w:rsid w:val="003F3A84"/>
    <w:rsid w:val="003F3AC4"/>
    <w:rsid w:val="003F3B81"/>
    <w:rsid w:val="003F3E67"/>
    <w:rsid w:val="003F3FE3"/>
    <w:rsid w:val="003F4086"/>
    <w:rsid w:val="003F422F"/>
    <w:rsid w:val="003F4AAC"/>
    <w:rsid w:val="003F4B04"/>
    <w:rsid w:val="003F4B54"/>
    <w:rsid w:val="003F4B5C"/>
    <w:rsid w:val="003F4B66"/>
    <w:rsid w:val="003F4DD0"/>
    <w:rsid w:val="003F4DDF"/>
    <w:rsid w:val="003F4E11"/>
    <w:rsid w:val="003F4F73"/>
    <w:rsid w:val="003F515A"/>
    <w:rsid w:val="003F5359"/>
    <w:rsid w:val="003F5615"/>
    <w:rsid w:val="003F5870"/>
    <w:rsid w:val="003F595B"/>
    <w:rsid w:val="003F5A27"/>
    <w:rsid w:val="003F5ADF"/>
    <w:rsid w:val="003F5D5E"/>
    <w:rsid w:val="003F5EDB"/>
    <w:rsid w:val="003F5FAE"/>
    <w:rsid w:val="003F5FF8"/>
    <w:rsid w:val="003F6336"/>
    <w:rsid w:val="003F66C3"/>
    <w:rsid w:val="003F681A"/>
    <w:rsid w:val="003F6860"/>
    <w:rsid w:val="003F6A61"/>
    <w:rsid w:val="003F6B89"/>
    <w:rsid w:val="003F6E01"/>
    <w:rsid w:val="003F7354"/>
    <w:rsid w:val="003F74A4"/>
    <w:rsid w:val="003F7746"/>
    <w:rsid w:val="003F782E"/>
    <w:rsid w:val="003F7C77"/>
    <w:rsid w:val="003F7CAA"/>
    <w:rsid w:val="003F7D54"/>
    <w:rsid w:val="0040045A"/>
    <w:rsid w:val="00400A43"/>
    <w:rsid w:val="00400BD9"/>
    <w:rsid w:val="00400D79"/>
    <w:rsid w:val="00400EDB"/>
    <w:rsid w:val="00400F05"/>
    <w:rsid w:val="00400F06"/>
    <w:rsid w:val="00401363"/>
    <w:rsid w:val="00401364"/>
    <w:rsid w:val="004013A7"/>
    <w:rsid w:val="00401701"/>
    <w:rsid w:val="0040184E"/>
    <w:rsid w:val="0040199C"/>
    <w:rsid w:val="00401ABF"/>
    <w:rsid w:val="00401AEF"/>
    <w:rsid w:val="00401E79"/>
    <w:rsid w:val="00401ECF"/>
    <w:rsid w:val="004023F0"/>
    <w:rsid w:val="0040246A"/>
    <w:rsid w:val="00402629"/>
    <w:rsid w:val="0040266C"/>
    <w:rsid w:val="004027A1"/>
    <w:rsid w:val="00402864"/>
    <w:rsid w:val="004028E1"/>
    <w:rsid w:val="00402A0C"/>
    <w:rsid w:val="00402C2C"/>
    <w:rsid w:val="00402E67"/>
    <w:rsid w:val="00403069"/>
    <w:rsid w:val="004031D4"/>
    <w:rsid w:val="004031EA"/>
    <w:rsid w:val="004032AB"/>
    <w:rsid w:val="004032D2"/>
    <w:rsid w:val="0040382D"/>
    <w:rsid w:val="00403832"/>
    <w:rsid w:val="00403BF7"/>
    <w:rsid w:val="004041F0"/>
    <w:rsid w:val="004043FE"/>
    <w:rsid w:val="0040459E"/>
    <w:rsid w:val="00404791"/>
    <w:rsid w:val="004048DB"/>
    <w:rsid w:val="004048ED"/>
    <w:rsid w:val="00404A1B"/>
    <w:rsid w:val="00404D41"/>
    <w:rsid w:val="004050B7"/>
    <w:rsid w:val="004051E7"/>
    <w:rsid w:val="004056AA"/>
    <w:rsid w:val="0040584F"/>
    <w:rsid w:val="004058C6"/>
    <w:rsid w:val="00405AC4"/>
    <w:rsid w:val="00405BE3"/>
    <w:rsid w:val="00405D08"/>
    <w:rsid w:val="00405DF5"/>
    <w:rsid w:val="0040602E"/>
    <w:rsid w:val="00406247"/>
    <w:rsid w:val="004063CB"/>
    <w:rsid w:val="00406540"/>
    <w:rsid w:val="00406567"/>
    <w:rsid w:val="00406640"/>
    <w:rsid w:val="004066F8"/>
    <w:rsid w:val="004067F7"/>
    <w:rsid w:val="00406C80"/>
    <w:rsid w:val="00406E37"/>
    <w:rsid w:val="00406E9E"/>
    <w:rsid w:val="0040702C"/>
    <w:rsid w:val="004070D2"/>
    <w:rsid w:val="0040719E"/>
    <w:rsid w:val="004075AC"/>
    <w:rsid w:val="00407BD5"/>
    <w:rsid w:val="00407E72"/>
    <w:rsid w:val="00407F44"/>
    <w:rsid w:val="00407FE0"/>
    <w:rsid w:val="004101C4"/>
    <w:rsid w:val="004103C4"/>
    <w:rsid w:val="00410432"/>
    <w:rsid w:val="00410929"/>
    <w:rsid w:val="00410FC5"/>
    <w:rsid w:val="00411028"/>
    <w:rsid w:val="0041150E"/>
    <w:rsid w:val="00411551"/>
    <w:rsid w:val="0041165A"/>
    <w:rsid w:val="004117FD"/>
    <w:rsid w:val="00411A05"/>
    <w:rsid w:val="00411A7F"/>
    <w:rsid w:val="00411C2D"/>
    <w:rsid w:val="00411E25"/>
    <w:rsid w:val="0041213A"/>
    <w:rsid w:val="004122A2"/>
    <w:rsid w:val="00412652"/>
    <w:rsid w:val="00412756"/>
    <w:rsid w:val="00412B4C"/>
    <w:rsid w:val="00412C51"/>
    <w:rsid w:val="00412CD6"/>
    <w:rsid w:val="00412EE8"/>
    <w:rsid w:val="00412EFB"/>
    <w:rsid w:val="00413036"/>
    <w:rsid w:val="00413182"/>
    <w:rsid w:val="004134AD"/>
    <w:rsid w:val="00413638"/>
    <w:rsid w:val="00413673"/>
    <w:rsid w:val="004136FC"/>
    <w:rsid w:val="004138AE"/>
    <w:rsid w:val="00413961"/>
    <w:rsid w:val="00413973"/>
    <w:rsid w:val="0041399C"/>
    <w:rsid w:val="00413DE4"/>
    <w:rsid w:val="0041410F"/>
    <w:rsid w:val="0041421F"/>
    <w:rsid w:val="004142AE"/>
    <w:rsid w:val="004142D0"/>
    <w:rsid w:val="004144DD"/>
    <w:rsid w:val="004146F1"/>
    <w:rsid w:val="00414831"/>
    <w:rsid w:val="00414C8A"/>
    <w:rsid w:val="00414CAE"/>
    <w:rsid w:val="00414E4B"/>
    <w:rsid w:val="004151EB"/>
    <w:rsid w:val="004152A3"/>
    <w:rsid w:val="004154B1"/>
    <w:rsid w:val="004154ED"/>
    <w:rsid w:val="00415514"/>
    <w:rsid w:val="004155F7"/>
    <w:rsid w:val="00415600"/>
    <w:rsid w:val="00415745"/>
    <w:rsid w:val="00415B90"/>
    <w:rsid w:val="00415CC0"/>
    <w:rsid w:val="00415E57"/>
    <w:rsid w:val="00415FC8"/>
    <w:rsid w:val="00415FF8"/>
    <w:rsid w:val="004161F1"/>
    <w:rsid w:val="004161F5"/>
    <w:rsid w:val="0041628F"/>
    <w:rsid w:val="004163F0"/>
    <w:rsid w:val="004165DF"/>
    <w:rsid w:val="00416618"/>
    <w:rsid w:val="0041665A"/>
    <w:rsid w:val="0041684A"/>
    <w:rsid w:val="00416AEF"/>
    <w:rsid w:val="00416B1D"/>
    <w:rsid w:val="00416DDF"/>
    <w:rsid w:val="00416FAA"/>
    <w:rsid w:val="004173B2"/>
    <w:rsid w:val="00417450"/>
    <w:rsid w:val="00417498"/>
    <w:rsid w:val="0041766A"/>
    <w:rsid w:val="0041773A"/>
    <w:rsid w:val="004178B7"/>
    <w:rsid w:val="00417A4A"/>
    <w:rsid w:val="00417A6E"/>
    <w:rsid w:val="00417C14"/>
    <w:rsid w:val="00417C71"/>
    <w:rsid w:val="00417D5E"/>
    <w:rsid w:val="00417ED9"/>
    <w:rsid w:val="00417F4C"/>
    <w:rsid w:val="0042026F"/>
    <w:rsid w:val="0042028B"/>
    <w:rsid w:val="004203C9"/>
    <w:rsid w:val="004203D6"/>
    <w:rsid w:val="004205CE"/>
    <w:rsid w:val="00420C7D"/>
    <w:rsid w:val="00421584"/>
    <w:rsid w:val="0042159E"/>
    <w:rsid w:val="00421707"/>
    <w:rsid w:val="00421926"/>
    <w:rsid w:val="00421B30"/>
    <w:rsid w:val="00421B66"/>
    <w:rsid w:val="0042213F"/>
    <w:rsid w:val="0042237A"/>
    <w:rsid w:val="00422620"/>
    <w:rsid w:val="00422623"/>
    <w:rsid w:val="00422C85"/>
    <w:rsid w:val="00422D0A"/>
    <w:rsid w:val="00422E90"/>
    <w:rsid w:val="00422FB1"/>
    <w:rsid w:val="00423178"/>
    <w:rsid w:val="0042318C"/>
    <w:rsid w:val="00423313"/>
    <w:rsid w:val="0042340D"/>
    <w:rsid w:val="00423696"/>
    <w:rsid w:val="00423744"/>
    <w:rsid w:val="00423A09"/>
    <w:rsid w:val="00423E9D"/>
    <w:rsid w:val="00423EAF"/>
    <w:rsid w:val="00424012"/>
    <w:rsid w:val="00424698"/>
    <w:rsid w:val="00424AF4"/>
    <w:rsid w:val="00424B43"/>
    <w:rsid w:val="00424C16"/>
    <w:rsid w:val="00424D31"/>
    <w:rsid w:val="00424FF0"/>
    <w:rsid w:val="00425086"/>
    <w:rsid w:val="00425231"/>
    <w:rsid w:val="00425429"/>
    <w:rsid w:val="00425439"/>
    <w:rsid w:val="004254F9"/>
    <w:rsid w:val="00425559"/>
    <w:rsid w:val="00425797"/>
    <w:rsid w:val="00425861"/>
    <w:rsid w:val="004259A2"/>
    <w:rsid w:val="004259A7"/>
    <w:rsid w:val="00425CF3"/>
    <w:rsid w:val="00425E32"/>
    <w:rsid w:val="0042601B"/>
    <w:rsid w:val="00426088"/>
    <w:rsid w:val="0042610C"/>
    <w:rsid w:val="0042630F"/>
    <w:rsid w:val="004263FC"/>
    <w:rsid w:val="004264E2"/>
    <w:rsid w:val="004265EF"/>
    <w:rsid w:val="00426A13"/>
    <w:rsid w:val="00426C56"/>
    <w:rsid w:val="00426CE3"/>
    <w:rsid w:val="00426DDF"/>
    <w:rsid w:val="00426F5B"/>
    <w:rsid w:val="004270EC"/>
    <w:rsid w:val="004271BA"/>
    <w:rsid w:val="004271BE"/>
    <w:rsid w:val="00427347"/>
    <w:rsid w:val="00427678"/>
    <w:rsid w:val="004276C7"/>
    <w:rsid w:val="004279D6"/>
    <w:rsid w:val="00427A44"/>
    <w:rsid w:val="00427D21"/>
    <w:rsid w:val="00427E97"/>
    <w:rsid w:val="00427EB4"/>
    <w:rsid w:val="00430281"/>
    <w:rsid w:val="004303A5"/>
    <w:rsid w:val="004304ED"/>
    <w:rsid w:val="004305FB"/>
    <w:rsid w:val="00430663"/>
    <w:rsid w:val="004306E8"/>
    <w:rsid w:val="004307A2"/>
    <w:rsid w:val="004309DC"/>
    <w:rsid w:val="00430BC6"/>
    <w:rsid w:val="00430D82"/>
    <w:rsid w:val="00430E1D"/>
    <w:rsid w:val="00430FB1"/>
    <w:rsid w:val="0043123B"/>
    <w:rsid w:val="0043176C"/>
    <w:rsid w:val="004317D0"/>
    <w:rsid w:val="004317EE"/>
    <w:rsid w:val="00431842"/>
    <w:rsid w:val="00431C68"/>
    <w:rsid w:val="00431D1E"/>
    <w:rsid w:val="00432050"/>
    <w:rsid w:val="004320EA"/>
    <w:rsid w:val="004324E7"/>
    <w:rsid w:val="00432637"/>
    <w:rsid w:val="00432B3C"/>
    <w:rsid w:val="00432CEB"/>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37F"/>
    <w:rsid w:val="00434AE8"/>
    <w:rsid w:val="0043587F"/>
    <w:rsid w:val="0043593F"/>
    <w:rsid w:val="00436492"/>
    <w:rsid w:val="00436533"/>
    <w:rsid w:val="00436606"/>
    <w:rsid w:val="004367AE"/>
    <w:rsid w:val="0043681A"/>
    <w:rsid w:val="00436880"/>
    <w:rsid w:val="004368E2"/>
    <w:rsid w:val="004368EB"/>
    <w:rsid w:val="0043691E"/>
    <w:rsid w:val="00436F2C"/>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6"/>
    <w:rsid w:val="00441517"/>
    <w:rsid w:val="00441666"/>
    <w:rsid w:val="00442069"/>
    <w:rsid w:val="00442122"/>
    <w:rsid w:val="004421C6"/>
    <w:rsid w:val="00442262"/>
    <w:rsid w:val="0044226C"/>
    <w:rsid w:val="00442468"/>
    <w:rsid w:val="0044263F"/>
    <w:rsid w:val="0044280C"/>
    <w:rsid w:val="004428C7"/>
    <w:rsid w:val="0044290F"/>
    <w:rsid w:val="00442955"/>
    <w:rsid w:val="00442B02"/>
    <w:rsid w:val="00442E25"/>
    <w:rsid w:val="00442F68"/>
    <w:rsid w:val="00443066"/>
    <w:rsid w:val="00443067"/>
    <w:rsid w:val="00443273"/>
    <w:rsid w:val="00443404"/>
    <w:rsid w:val="0044344C"/>
    <w:rsid w:val="00443516"/>
    <w:rsid w:val="00443559"/>
    <w:rsid w:val="004437C5"/>
    <w:rsid w:val="004437CF"/>
    <w:rsid w:val="00443ADD"/>
    <w:rsid w:val="00443E09"/>
    <w:rsid w:val="00443EB2"/>
    <w:rsid w:val="00443F9A"/>
    <w:rsid w:val="00444030"/>
    <w:rsid w:val="0044429A"/>
    <w:rsid w:val="004443DA"/>
    <w:rsid w:val="004444A7"/>
    <w:rsid w:val="004444EB"/>
    <w:rsid w:val="00444576"/>
    <w:rsid w:val="004446D4"/>
    <w:rsid w:val="00444739"/>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7B0"/>
    <w:rsid w:val="00445883"/>
    <w:rsid w:val="00445A86"/>
    <w:rsid w:val="00445D8F"/>
    <w:rsid w:val="00445F76"/>
    <w:rsid w:val="004460BF"/>
    <w:rsid w:val="00446149"/>
    <w:rsid w:val="0044629F"/>
    <w:rsid w:val="00446390"/>
    <w:rsid w:val="004467C0"/>
    <w:rsid w:val="004467DE"/>
    <w:rsid w:val="00446A33"/>
    <w:rsid w:val="00446DEB"/>
    <w:rsid w:val="0044724B"/>
    <w:rsid w:val="00447260"/>
    <w:rsid w:val="00447361"/>
    <w:rsid w:val="00447771"/>
    <w:rsid w:val="00447784"/>
    <w:rsid w:val="00447842"/>
    <w:rsid w:val="00447868"/>
    <w:rsid w:val="00447FAA"/>
    <w:rsid w:val="0045001B"/>
    <w:rsid w:val="0045009D"/>
    <w:rsid w:val="00450214"/>
    <w:rsid w:val="0045079A"/>
    <w:rsid w:val="004507E4"/>
    <w:rsid w:val="0045081D"/>
    <w:rsid w:val="004508FD"/>
    <w:rsid w:val="00450956"/>
    <w:rsid w:val="00450BD6"/>
    <w:rsid w:val="00450E4C"/>
    <w:rsid w:val="00450FDC"/>
    <w:rsid w:val="00451660"/>
    <w:rsid w:val="004516F6"/>
    <w:rsid w:val="004517F7"/>
    <w:rsid w:val="004518F3"/>
    <w:rsid w:val="00451934"/>
    <w:rsid w:val="00451947"/>
    <w:rsid w:val="00451E50"/>
    <w:rsid w:val="00452108"/>
    <w:rsid w:val="0045210D"/>
    <w:rsid w:val="0045218A"/>
    <w:rsid w:val="00452299"/>
    <w:rsid w:val="0045232B"/>
    <w:rsid w:val="004528CF"/>
    <w:rsid w:val="004529A8"/>
    <w:rsid w:val="00452A0E"/>
    <w:rsid w:val="00452AC1"/>
    <w:rsid w:val="00452B62"/>
    <w:rsid w:val="00452D16"/>
    <w:rsid w:val="00452D46"/>
    <w:rsid w:val="00452EED"/>
    <w:rsid w:val="00453029"/>
    <w:rsid w:val="004530C2"/>
    <w:rsid w:val="00453161"/>
    <w:rsid w:val="00453323"/>
    <w:rsid w:val="004533F3"/>
    <w:rsid w:val="004535E1"/>
    <w:rsid w:val="004535F2"/>
    <w:rsid w:val="0045378A"/>
    <w:rsid w:val="004539B1"/>
    <w:rsid w:val="00453A93"/>
    <w:rsid w:val="00453ACE"/>
    <w:rsid w:val="00453B0E"/>
    <w:rsid w:val="00453B67"/>
    <w:rsid w:val="00453C7B"/>
    <w:rsid w:val="00453CA8"/>
    <w:rsid w:val="00453D08"/>
    <w:rsid w:val="00453F09"/>
    <w:rsid w:val="00453FD0"/>
    <w:rsid w:val="004541F6"/>
    <w:rsid w:val="004542EC"/>
    <w:rsid w:val="00454438"/>
    <w:rsid w:val="004545B6"/>
    <w:rsid w:val="00454651"/>
    <w:rsid w:val="004548E0"/>
    <w:rsid w:val="00454AE7"/>
    <w:rsid w:val="00454AFA"/>
    <w:rsid w:val="00454B4E"/>
    <w:rsid w:val="00454C18"/>
    <w:rsid w:val="00454C1D"/>
    <w:rsid w:val="00454EFD"/>
    <w:rsid w:val="00454FD8"/>
    <w:rsid w:val="00455002"/>
    <w:rsid w:val="0045556E"/>
    <w:rsid w:val="00455664"/>
    <w:rsid w:val="004557CF"/>
    <w:rsid w:val="00455A20"/>
    <w:rsid w:val="00455DD5"/>
    <w:rsid w:val="00456024"/>
    <w:rsid w:val="004560C5"/>
    <w:rsid w:val="00456198"/>
    <w:rsid w:val="004561D4"/>
    <w:rsid w:val="00456542"/>
    <w:rsid w:val="004566A8"/>
    <w:rsid w:val="0045689A"/>
    <w:rsid w:val="004568D3"/>
    <w:rsid w:val="004569EC"/>
    <w:rsid w:val="00456C3B"/>
    <w:rsid w:val="00456CEE"/>
    <w:rsid w:val="00456E57"/>
    <w:rsid w:val="00456EA9"/>
    <w:rsid w:val="00457152"/>
    <w:rsid w:val="004573C1"/>
    <w:rsid w:val="004573DB"/>
    <w:rsid w:val="00457487"/>
    <w:rsid w:val="004576CA"/>
    <w:rsid w:val="004577D1"/>
    <w:rsid w:val="00457822"/>
    <w:rsid w:val="004578B6"/>
    <w:rsid w:val="00457AA4"/>
    <w:rsid w:val="00457E70"/>
    <w:rsid w:val="00460034"/>
    <w:rsid w:val="004600E4"/>
    <w:rsid w:val="00460143"/>
    <w:rsid w:val="00460327"/>
    <w:rsid w:val="00460338"/>
    <w:rsid w:val="004603CD"/>
    <w:rsid w:val="00460576"/>
    <w:rsid w:val="004608AE"/>
    <w:rsid w:val="00460AEA"/>
    <w:rsid w:val="00460C47"/>
    <w:rsid w:val="00460C98"/>
    <w:rsid w:val="00460D19"/>
    <w:rsid w:val="00461102"/>
    <w:rsid w:val="00461203"/>
    <w:rsid w:val="00461347"/>
    <w:rsid w:val="0046143F"/>
    <w:rsid w:val="00461786"/>
    <w:rsid w:val="004617FE"/>
    <w:rsid w:val="00461950"/>
    <w:rsid w:val="00461A46"/>
    <w:rsid w:val="00461D7E"/>
    <w:rsid w:val="00462302"/>
    <w:rsid w:val="00462567"/>
    <w:rsid w:val="0046305D"/>
    <w:rsid w:val="004632A1"/>
    <w:rsid w:val="0046344D"/>
    <w:rsid w:val="004634F5"/>
    <w:rsid w:val="00463910"/>
    <w:rsid w:val="004639F9"/>
    <w:rsid w:val="00463A87"/>
    <w:rsid w:val="00463B14"/>
    <w:rsid w:val="00463C8B"/>
    <w:rsid w:val="00463CA7"/>
    <w:rsid w:val="00463CB6"/>
    <w:rsid w:val="00463CF4"/>
    <w:rsid w:val="00463D06"/>
    <w:rsid w:val="00463D4A"/>
    <w:rsid w:val="00463D5F"/>
    <w:rsid w:val="0046422B"/>
    <w:rsid w:val="00464287"/>
    <w:rsid w:val="0046481B"/>
    <w:rsid w:val="00464863"/>
    <w:rsid w:val="00464C23"/>
    <w:rsid w:val="00464D2D"/>
    <w:rsid w:val="004651DA"/>
    <w:rsid w:val="004654CA"/>
    <w:rsid w:val="004654FB"/>
    <w:rsid w:val="004657A4"/>
    <w:rsid w:val="00465BB6"/>
    <w:rsid w:val="00465BF9"/>
    <w:rsid w:val="00465F9F"/>
    <w:rsid w:val="00465FD6"/>
    <w:rsid w:val="0046604A"/>
    <w:rsid w:val="0046608C"/>
    <w:rsid w:val="004660F4"/>
    <w:rsid w:val="004662BD"/>
    <w:rsid w:val="004664E4"/>
    <w:rsid w:val="004665B5"/>
    <w:rsid w:val="004665FE"/>
    <w:rsid w:val="0046663D"/>
    <w:rsid w:val="00466A43"/>
    <w:rsid w:val="00466A5A"/>
    <w:rsid w:val="00466B55"/>
    <w:rsid w:val="00466CFE"/>
    <w:rsid w:val="00466E5D"/>
    <w:rsid w:val="00466E79"/>
    <w:rsid w:val="00466EDF"/>
    <w:rsid w:val="00466F03"/>
    <w:rsid w:val="00466F8C"/>
    <w:rsid w:val="00467385"/>
    <w:rsid w:val="004673DF"/>
    <w:rsid w:val="00467807"/>
    <w:rsid w:val="00467971"/>
    <w:rsid w:val="00467B81"/>
    <w:rsid w:val="00467BCD"/>
    <w:rsid w:val="00467BE4"/>
    <w:rsid w:val="00467C6B"/>
    <w:rsid w:val="00467CEB"/>
    <w:rsid w:val="00467D4D"/>
    <w:rsid w:val="00467F8A"/>
    <w:rsid w:val="00467F8C"/>
    <w:rsid w:val="00470272"/>
    <w:rsid w:val="004704C9"/>
    <w:rsid w:val="00470674"/>
    <w:rsid w:val="004706F0"/>
    <w:rsid w:val="004707FD"/>
    <w:rsid w:val="00470809"/>
    <w:rsid w:val="004710B2"/>
    <w:rsid w:val="004711C1"/>
    <w:rsid w:val="00471521"/>
    <w:rsid w:val="0047185B"/>
    <w:rsid w:val="00471969"/>
    <w:rsid w:val="00471A4A"/>
    <w:rsid w:val="00471AB2"/>
    <w:rsid w:val="00471C01"/>
    <w:rsid w:val="00471D22"/>
    <w:rsid w:val="0047229A"/>
    <w:rsid w:val="0047235D"/>
    <w:rsid w:val="004723A5"/>
    <w:rsid w:val="00472755"/>
    <w:rsid w:val="00472BD9"/>
    <w:rsid w:val="00472DA5"/>
    <w:rsid w:val="00473146"/>
    <w:rsid w:val="004731CD"/>
    <w:rsid w:val="00473336"/>
    <w:rsid w:val="00473469"/>
    <w:rsid w:val="0047361E"/>
    <w:rsid w:val="00473891"/>
    <w:rsid w:val="00473AE5"/>
    <w:rsid w:val="00473B3A"/>
    <w:rsid w:val="004741DA"/>
    <w:rsid w:val="00474355"/>
    <w:rsid w:val="0047495F"/>
    <w:rsid w:val="004749D4"/>
    <w:rsid w:val="004751C1"/>
    <w:rsid w:val="00475206"/>
    <w:rsid w:val="00475707"/>
    <w:rsid w:val="00475869"/>
    <w:rsid w:val="00475DDC"/>
    <w:rsid w:val="00475ED7"/>
    <w:rsid w:val="00476221"/>
    <w:rsid w:val="00476422"/>
    <w:rsid w:val="004764AE"/>
    <w:rsid w:val="004764EA"/>
    <w:rsid w:val="0047655E"/>
    <w:rsid w:val="00476560"/>
    <w:rsid w:val="00476756"/>
    <w:rsid w:val="0047677E"/>
    <w:rsid w:val="004767F2"/>
    <w:rsid w:val="0047689A"/>
    <w:rsid w:val="004768E4"/>
    <w:rsid w:val="00476C3B"/>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520"/>
    <w:rsid w:val="00480584"/>
    <w:rsid w:val="004806A5"/>
    <w:rsid w:val="00480869"/>
    <w:rsid w:val="00480AB1"/>
    <w:rsid w:val="00480BEA"/>
    <w:rsid w:val="00480D94"/>
    <w:rsid w:val="00480F2D"/>
    <w:rsid w:val="00481029"/>
    <w:rsid w:val="004816F5"/>
    <w:rsid w:val="00481780"/>
    <w:rsid w:val="00481819"/>
    <w:rsid w:val="00481AA4"/>
    <w:rsid w:val="004820A4"/>
    <w:rsid w:val="00482149"/>
    <w:rsid w:val="0048234B"/>
    <w:rsid w:val="00482369"/>
    <w:rsid w:val="00482607"/>
    <w:rsid w:val="004826A0"/>
    <w:rsid w:val="004826BF"/>
    <w:rsid w:val="0048270B"/>
    <w:rsid w:val="0048296D"/>
    <w:rsid w:val="00482BE3"/>
    <w:rsid w:val="00482D46"/>
    <w:rsid w:val="00482E30"/>
    <w:rsid w:val="00482F70"/>
    <w:rsid w:val="0048311D"/>
    <w:rsid w:val="00483136"/>
    <w:rsid w:val="00483222"/>
    <w:rsid w:val="004832D6"/>
    <w:rsid w:val="004833B9"/>
    <w:rsid w:val="004834ED"/>
    <w:rsid w:val="00483652"/>
    <w:rsid w:val="00483680"/>
    <w:rsid w:val="00483B49"/>
    <w:rsid w:val="00483C67"/>
    <w:rsid w:val="00483F48"/>
    <w:rsid w:val="0048403D"/>
    <w:rsid w:val="00484066"/>
    <w:rsid w:val="00484179"/>
    <w:rsid w:val="00484435"/>
    <w:rsid w:val="004844D0"/>
    <w:rsid w:val="004847B6"/>
    <w:rsid w:val="004849E0"/>
    <w:rsid w:val="00484A8B"/>
    <w:rsid w:val="00484D99"/>
    <w:rsid w:val="00484DB5"/>
    <w:rsid w:val="00484F3E"/>
    <w:rsid w:val="00484F4A"/>
    <w:rsid w:val="00485241"/>
    <w:rsid w:val="0048526A"/>
    <w:rsid w:val="0048534B"/>
    <w:rsid w:val="00485602"/>
    <w:rsid w:val="00485743"/>
    <w:rsid w:val="004857D4"/>
    <w:rsid w:val="00485A1F"/>
    <w:rsid w:val="00485C04"/>
    <w:rsid w:val="00485EB6"/>
    <w:rsid w:val="00485F73"/>
    <w:rsid w:val="004860AE"/>
    <w:rsid w:val="00486493"/>
    <w:rsid w:val="0048655C"/>
    <w:rsid w:val="004865DA"/>
    <w:rsid w:val="004866DC"/>
    <w:rsid w:val="00486A3C"/>
    <w:rsid w:val="00486E5D"/>
    <w:rsid w:val="00486E89"/>
    <w:rsid w:val="0048702F"/>
    <w:rsid w:val="00487735"/>
    <w:rsid w:val="00487768"/>
    <w:rsid w:val="004877E0"/>
    <w:rsid w:val="004878C6"/>
    <w:rsid w:val="00487AB0"/>
    <w:rsid w:val="00487AEC"/>
    <w:rsid w:val="0049004C"/>
    <w:rsid w:val="00490132"/>
    <w:rsid w:val="004901E8"/>
    <w:rsid w:val="00490231"/>
    <w:rsid w:val="00490457"/>
    <w:rsid w:val="00490553"/>
    <w:rsid w:val="00490561"/>
    <w:rsid w:val="004905C8"/>
    <w:rsid w:val="00490A73"/>
    <w:rsid w:val="00490ACC"/>
    <w:rsid w:val="00490BE3"/>
    <w:rsid w:val="00490CD4"/>
    <w:rsid w:val="00490D7B"/>
    <w:rsid w:val="004910EB"/>
    <w:rsid w:val="0049120F"/>
    <w:rsid w:val="0049136E"/>
    <w:rsid w:val="00491413"/>
    <w:rsid w:val="0049151E"/>
    <w:rsid w:val="00491597"/>
    <w:rsid w:val="00491A0D"/>
    <w:rsid w:val="00491E3F"/>
    <w:rsid w:val="0049205A"/>
    <w:rsid w:val="00492772"/>
    <w:rsid w:val="00492788"/>
    <w:rsid w:val="004929BE"/>
    <w:rsid w:val="00492C04"/>
    <w:rsid w:val="00492D71"/>
    <w:rsid w:val="00492E1C"/>
    <w:rsid w:val="0049306F"/>
    <w:rsid w:val="00493159"/>
    <w:rsid w:val="0049343A"/>
    <w:rsid w:val="004936CF"/>
    <w:rsid w:val="0049374D"/>
    <w:rsid w:val="0049398A"/>
    <w:rsid w:val="00493A87"/>
    <w:rsid w:val="00493AC2"/>
    <w:rsid w:val="00493CD3"/>
    <w:rsid w:val="00493D58"/>
    <w:rsid w:val="00493EE1"/>
    <w:rsid w:val="004941E7"/>
    <w:rsid w:val="0049421E"/>
    <w:rsid w:val="004943FB"/>
    <w:rsid w:val="00494946"/>
    <w:rsid w:val="00494962"/>
    <w:rsid w:val="00494A70"/>
    <w:rsid w:val="00494E6F"/>
    <w:rsid w:val="00494F43"/>
    <w:rsid w:val="0049503A"/>
    <w:rsid w:val="0049513E"/>
    <w:rsid w:val="004951EF"/>
    <w:rsid w:val="004952F1"/>
    <w:rsid w:val="0049531B"/>
    <w:rsid w:val="00495462"/>
    <w:rsid w:val="0049592C"/>
    <w:rsid w:val="00495D27"/>
    <w:rsid w:val="004960B5"/>
    <w:rsid w:val="0049616E"/>
    <w:rsid w:val="00496174"/>
    <w:rsid w:val="004961DF"/>
    <w:rsid w:val="00496322"/>
    <w:rsid w:val="004965BA"/>
    <w:rsid w:val="00496838"/>
    <w:rsid w:val="00496ACD"/>
    <w:rsid w:val="00496AEF"/>
    <w:rsid w:val="00496CA8"/>
    <w:rsid w:val="00496CFA"/>
    <w:rsid w:val="00496D0F"/>
    <w:rsid w:val="004979AD"/>
    <w:rsid w:val="004979C0"/>
    <w:rsid w:val="00497AB7"/>
    <w:rsid w:val="00497C57"/>
    <w:rsid w:val="00497F4A"/>
    <w:rsid w:val="004A00AB"/>
    <w:rsid w:val="004A01E9"/>
    <w:rsid w:val="004A0254"/>
    <w:rsid w:val="004A02B9"/>
    <w:rsid w:val="004A030A"/>
    <w:rsid w:val="004A0823"/>
    <w:rsid w:val="004A0AD4"/>
    <w:rsid w:val="004A0B04"/>
    <w:rsid w:val="004A0E72"/>
    <w:rsid w:val="004A0EA0"/>
    <w:rsid w:val="004A111F"/>
    <w:rsid w:val="004A1336"/>
    <w:rsid w:val="004A14E4"/>
    <w:rsid w:val="004A170E"/>
    <w:rsid w:val="004A171D"/>
    <w:rsid w:val="004A1996"/>
    <w:rsid w:val="004A1B0F"/>
    <w:rsid w:val="004A1F9A"/>
    <w:rsid w:val="004A21DF"/>
    <w:rsid w:val="004A22C7"/>
    <w:rsid w:val="004A2665"/>
    <w:rsid w:val="004A28CE"/>
    <w:rsid w:val="004A29AD"/>
    <w:rsid w:val="004A2A05"/>
    <w:rsid w:val="004A2D08"/>
    <w:rsid w:val="004A2DDE"/>
    <w:rsid w:val="004A2EF3"/>
    <w:rsid w:val="004A2F10"/>
    <w:rsid w:val="004A2F50"/>
    <w:rsid w:val="004A31E8"/>
    <w:rsid w:val="004A3247"/>
    <w:rsid w:val="004A35C0"/>
    <w:rsid w:val="004A38C3"/>
    <w:rsid w:val="004A3AA9"/>
    <w:rsid w:val="004A3B10"/>
    <w:rsid w:val="004A3C1D"/>
    <w:rsid w:val="004A3C49"/>
    <w:rsid w:val="004A3C69"/>
    <w:rsid w:val="004A3D4B"/>
    <w:rsid w:val="004A3E5C"/>
    <w:rsid w:val="004A4133"/>
    <w:rsid w:val="004A42DA"/>
    <w:rsid w:val="004A4357"/>
    <w:rsid w:val="004A4387"/>
    <w:rsid w:val="004A463B"/>
    <w:rsid w:val="004A478F"/>
    <w:rsid w:val="004A47C2"/>
    <w:rsid w:val="004A4A3A"/>
    <w:rsid w:val="004A4C49"/>
    <w:rsid w:val="004A4C69"/>
    <w:rsid w:val="004A4C87"/>
    <w:rsid w:val="004A4CD1"/>
    <w:rsid w:val="004A4DEB"/>
    <w:rsid w:val="004A50BD"/>
    <w:rsid w:val="004A5218"/>
    <w:rsid w:val="004A557D"/>
    <w:rsid w:val="004A55A1"/>
    <w:rsid w:val="004A5A79"/>
    <w:rsid w:val="004A5AC6"/>
    <w:rsid w:val="004A5EB4"/>
    <w:rsid w:val="004A620A"/>
    <w:rsid w:val="004A6240"/>
    <w:rsid w:val="004A64AE"/>
    <w:rsid w:val="004A6904"/>
    <w:rsid w:val="004A6A9F"/>
    <w:rsid w:val="004A6AF2"/>
    <w:rsid w:val="004A6F44"/>
    <w:rsid w:val="004A72CA"/>
    <w:rsid w:val="004A73A4"/>
    <w:rsid w:val="004A73CD"/>
    <w:rsid w:val="004A7407"/>
    <w:rsid w:val="004A74F1"/>
    <w:rsid w:val="004A765C"/>
    <w:rsid w:val="004A7663"/>
    <w:rsid w:val="004A7BBA"/>
    <w:rsid w:val="004A7EB6"/>
    <w:rsid w:val="004A7EE9"/>
    <w:rsid w:val="004B002F"/>
    <w:rsid w:val="004B0461"/>
    <w:rsid w:val="004B0A00"/>
    <w:rsid w:val="004B0DC6"/>
    <w:rsid w:val="004B1458"/>
    <w:rsid w:val="004B1497"/>
    <w:rsid w:val="004B1515"/>
    <w:rsid w:val="004B15B7"/>
    <w:rsid w:val="004B1826"/>
    <w:rsid w:val="004B187A"/>
    <w:rsid w:val="004B1882"/>
    <w:rsid w:val="004B1C2F"/>
    <w:rsid w:val="004B1C55"/>
    <w:rsid w:val="004B1D2C"/>
    <w:rsid w:val="004B1D8D"/>
    <w:rsid w:val="004B2187"/>
    <w:rsid w:val="004B2246"/>
    <w:rsid w:val="004B2380"/>
    <w:rsid w:val="004B2398"/>
    <w:rsid w:val="004B24E1"/>
    <w:rsid w:val="004B24F9"/>
    <w:rsid w:val="004B297D"/>
    <w:rsid w:val="004B2A13"/>
    <w:rsid w:val="004B2A6D"/>
    <w:rsid w:val="004B2B32"/>
    <w:rsid w:val="004B2C60"/>
    <w:rsid w:val="004B2D72"/>
    <w:rsid w:val="004B2E0A"/>
    <w:rsid w:val="004B3055"/>
    <w:rsid w:val="004B30F6"/>
    <w:rsid w:val="004B3114"/>
    <w:rsid w:val="004B31BF"/>
    <w:rsid w:val="004B31CF"/>
    <w:rsid w:val="004B33B0"/>
    <w:rsid w:val="004B3514"/>
    <w:rsid w:val="004B3706"/>
    <w:rsid w:val="004B378C"/>
    <w:rsid w:val="004B3BF6"/>
    <w:rsid w:val="004B3C2C"/>
    <w:rsid w:val="004B3D21"/>
    <w:rsid w:val="004B3D59"/>
    <w:rsid w:val="004B3EC7"/>
    <w:rsid w:val="004B3F18"/>
    <w:rsid w:val="004B41C0"/>
    <w:rsid w:val="004B44AA"/>
    <w:rsid w:val="004B44D3"/>
    <w:rsid w:val="004B46C6"/>
    <w:rsid w:val="004B4B68"/>
    <w:rsid w:val="004B4C87"/>
    <w:rsid w:val="004B4DB6"/>
    <w:rsid w:val="004B4EFD"/>
    <w:rsid w:val="004B4F39"/>
    <w:rsid w:val="004B4FC9"/>
    <w:rsid w:val="004B50C9"/>
    <w:rsid w:val="004B5225"/>
    <w:rsid w:val="004B546D"/>
    <w:rsid w:val="004B5708"/>
    <w:rsid w:val="004B5738"/>
    <w:rsid w:val="004B5A32"/>
    <w:rsid w:val="004B5C77"/>
    <w:rsid w:val="004B5D9F"/>
    <w:rsid w:val="004B6060"/>
    <w:rsid w:val="004B60B2"/>
    <w:rsid w:val="004B60C4"/>
    <w:rsid w:val="004B6135"/>
    <w:rsid w:val="004B62A2"/>
    <w:rsid w:val="004B6781"/>
    <w:rsid w:val="004B6830"/>
    <w:rsid w:val="004B695E"/>
    <w:rsid w:val="004B69E5"/>
    <w:rsid w:val="004B6D65"/>
    <w:rsid w:val="004B6DDD"/>
    <w:rsid w:val="004B6F00"/>
    <w:rsid w:val="004B6F21"/>
    <w:rsid w:val="004B7033"/>
    <w:rsid w:val="004B7822"/>
    <w:rsid w:val="004B78F1"/>
    <w:rsid w:val="004B7C29"/>
    <w:rsid w:val="004C01A4"/>
    <w:rsid w:val="004C0303"/>
    <w:rsid w:val="004C0678"/>
    <w:rsid w:val="004C06A5"/>
    <w:rsid w:val="004C06E8"/>
    <w:rsid w:val="004C0E39"/>
    <w:rsid w:val="004C0F1F"/>
    <w:rsid w:val="004C0FB5"/>
    <w:rsid w:val="004C1077"/>
    <w:rsid w:val="004C12C9"/>
    <w:rsid w:val="004C12F5"/>
    <w:rsid w:val="004C132D"/>
    <w:rsid w:val="004C1390"/>
    <w:rsid w:val="004C1490"/>
    <w:rsid w:val="004C1524"/>
    <w:rsid w:val="004C15D8"/>
    <w:rsid w:val="004C1679"/>
    <w:rsid w:val="004C1751"/>
    <w:rsid w:val="004C17AC"/>
    <w:rsid w:val="004C199B"/>
    <w:rsid w:val="004C1A45"/>
    <w:rsid w:val="004C1AA4"/>
    <w:rsid w:val="004C1B30"/>
    <w:rsid w:val="004C1B7A"/>
    <w:rsid w:val="004C1D11"/>
    <w:rsid w:val="004C1E13"/>
    <w:rsid w:val="004C2171"/>
    <w:rsid w:val="004C22D2"/>
    <w:rsid w:val="004C2334"/>
    <w:rsid w:val="004C2382"/>
    <w:rsid w:val="004C2863"/>
    <w:rsid w:val="004C2B7C"/>
    <w:rsid w:val="004C2BFF"/>
    <w:rsid w:val="004C2C61"/>
    <w:rsid w:val="004C2E05"/>
    <w:rsid w:val="004C2ED1"/>
    <w:rsid w:val="004C2FA8"/>
    <w:rsid w:val="004C324F"/>
    <w:rsid w:val="004C3270"/>
    <w:rsid w:val="004C32B0"/>
    <w:rsid w:val="004C3955"/>
    <w:rsid w:val="004C3A36"/>
    <w:rsid w:val="004C3B60"/>
    <w:rsid w:val="004C3E39"/>
    <w:rsid w:val="004C3FC1"/>
    <w:rsid w:val="004C409A"/>
    <w:rsid w:val="004C421D"/>
    <w:rsid w:val="004C4333"/>
    <w:rsid w:val="004C4448"/>
    <w:rsid w:val="004C4554"/>
    <w:rsid w:val="004C465D"/>
    <w:rsid w:val="004C4B0F"/>
    <w:rsid w:val="004C4C44"/>
    <w:rsid w:val="004C4E35"/>
    <w:rsid w:val="004C4F3E"/>
    <w:rsid w:val="004C5110"/>
    <w:rsid w:val="004C5178"/>
    <w:rsid w:val="004C51BE"/>
    <w:rsid w:val="004C5251"/>
    <w:rsid w:val="004C5D9C"/>
    <w:rsid w:val="004C5DCF"/>
    <w:rsid w:val="004C5FEC"/>
    <w:rsid w:val="004C60C1"/>
    <w:rsid w:val="004C6195"/>
    <w:rsid w:val="004C6618"/>
    <w:rsid w:val="004C6A29"/>
    <w:rsid w:val="004C6C72"/>
    <w:rsid w:val="004C6E1E"/>
    <w:rsid w:val="004C6E9C"/>
    <w:rsid w:val="004C7107"/>
    <w:rsid w:val="004C7122"/>
    <w:rsid w:val="004C71B6"/>
    <w:rsid w:val="004C7202"/>
    <w:rsid w:val="004C7236"/>
    <w:rsid w:val="004C7314"/>
    <w:rsid w:val="004C7883"/>
    <w:rsid w:val="004C7FB2"/>
    <w:rsid w:val="004D0088"/>
    <w:rsid w:val="004D01C4"/>
    <w:rsid w:val="004D0372"/>
    <w:rsid w:val="004D043C"/>
    <w:rsid w:val="004D06DC"/>
    <w:rsid w:val="004D0708"/>
    <w:rsid w:val="004D0973"/>
    <w:rsid w:val="004D0CFA"/>
    <w:rsid w:val="004D1455"/>
    <w:rsid w:val="004D1479"/>
    <w:rsid w:val="004D16D5"/>
    <w:rsid w:val="004D1730"/>
    <w:rsid w:val="004D1752"/>
    <w:rsid w:val="004D1799"/>
    <w:rsid w:val="004D1835"/>
    <w:rsid w:val="004D19E0"/>
    <w:rsid w:val="004D1C39"/>
    <w:rsid w:val="004D1C43"/>
    <w:rsid w:val="004D1D1C"/>
    <w:rsid w:val="004D1FDF"/>
    <w:rsid w:val="004D206E"/>
    <w:rsid w:val="004D244C"/>
    <w:rsid w:val="004D2596"/>
    <w:rsid w:val="004D27FA"/>
    <w:rsid w:val="004D2A4F"/>
    <w:rsid w:val="004D2AAC"/>
    <w:rsid w:val="004D2B80"/>
    <w:rsid w:val="004D327C"/>
    <w:rsid w:val="004D32BC"/>
    <w:rsid w:val="004D3310"/>
    <w:rsid w:val="004D361C"/>
    <w:rsid w:val="004D370F"/>
    <w:rsid w:val="004D3752"/>
    <w:rsid w:val="004D3773"/>
    <w:rsid w:val="004D37B1"/>
    <w:rsid w:val="004D37CE"/>
    <w:rsid w:val="004D3824"/>
    <w:rsid w:val="004D3A43"/>
    <w:rsid w:val="004D3BAE"/>
    <w:rsid w:val="004D3C91"/>
    <w:rsid w:val="004D40E8"/>
    <w:rsid w:val="004D4345"/>
    <w:rsid w:val="004D44DE"/>
    <w:rsid w:val="004D46A2"/>
    <w:rsid w:val="004D47CF"/>
    <w:rsid w:val="004D47E5"/>
    <w:rsid w:val="004D4C09"/>
    <w:rsid w:val="004D4E95"/>
    <w:rsid w:val="004D4EA0"/>
    <w:rsid w:val="004D501F"/>
    <w:rsid w:val="004D5056"/>
    <w:rsid w:val="004D50FC"/>
    <w:rsid w:val="004D5189"/>
    <w:rsid w:val="004D559E"/>
    <w:rsid w:val="004D569C"/>
    <w:rsid w:val="004D5954"/>
    <w:rsid w:val="004D5B54"/>
    <w:rsid w:val="004D5E83"/>
    <w:rsid w:val="004D6012"/>
    <w:rsid w:val="004D6057"/>
    <w:rsid w:val="004D608D"/>
    <w:rsid w:val="004D60BC"/>
    <w:rsid w:val="004D623C"/>
    <w:rsid w:val="004D62D1"/>
    <w:rsid w:val="004D633C"/>
    <w:rsid w:val="004D63B2"/>
    <w:rsid w:val="004D63D7"/>
    <w:rsid w:val="004D6511"/>
    <w:rsid w:val="004D658A"/>
    <w:rsid w:val="004D6591"/>
    <w:rsid w:val="004D679C"/>
    <w:rsid w:val="004D69C0"/>
    <w:rsid w:val="004D6B64"/>
    <w:rsid w:val="004D6C49"/>
    <w:rsid w:val="004D6CE6"/>
    <w:rsid w:val="004D6D71"/>
    <w:rsid w:val="004D73E6"/>
    <w:rsid w:val="004D757C"/>
    <w:rsid w:val="004D76EE"/>
    <w:rsid w:val="004D7781"/>
    <w:rsid w:val="004D77CB"/>
    <w:rsid w:val="004D7A9B"/>
    <w:rsid w:val="004D7C69"/>
    <w:rsid w:val="004D7F33"/>
    <w:rsid w:val="004D7F7B"/>
    <w:rsid w:val="004E01F7"/>
    <w:rsid w:val="004E0227"/>
    <w:rsid w:val="004E0278"/>
    <w:rsid w:val="004E03E6"/>
    <w:rsid w:val="004E054B"/>
    <w:rsid w:val="004E0664"/>
    <w:rsid w:val="004E074A"/>
    <w:rsid w:val="004E092C"/>
    <w:rsid w:val="004E093B"/>
    <w:rsid w:val="004E0A9A"/>
    <w:rsid w:val="004E0B38"/>
    <w:rsid w:val="004E0F6F"/>
    <w:rsid w:val="004E119D"/>
    <w:rsid w:val="004E119E"/>
    <w:rsid w:val="004E11A8"/>
    <w:rsid w:val="004E163A"/>
    <w:rsid w:val="004E171A"/>
    <w:rsid w:val="004E17D4"/>
    <w:rsid w:val="004E1B64"/>
    <w:rsid w:val="004E1C2A"/>
    <w:rsid w:val="004E1D78"/>
    <w:rsid w:val="004E2101"/>
    <w:rsid w:val="004E257B"/>
    <w:rsid w:val="004E27C4"/>
    <w:rsid w:val="004E2A4B"/>
    <w:rsid w:val="004E2A7F"/>
    <w:rsid w:val="004E2CAB"/>
    <w:rsid w:val="004E3050"/>
    <w:rsid w:val="004E315B"/>
    <w:rsid w:val="004E3733"/>
    <w:rsid w:val="004E3914"/>
    <w:rsid w:val="004E39FD"/>
    <w:rsid w:val="004E3D39"/>
    <w:rsid w:val="004E3F01"/>
    <w:rsid w:val="004E3FD1"/>
    <w:rsid w:val="004E410E"/>
    <w:rsid w:val="004E43EB"/>
    <w:rsid w:val="004E44A8"/>
    <w:rsid w:val="004E4713"/>
    <w:rsid w:val="004E47B7"/>
    <w:rsid w:val="004E4814"/>
    <w:rsid w:val="004E4A74"/>
    <w:rsid w:val="004E4B70"/>
    <w:rsid w:val="004E4B7F"/>
    <w:rsid w:val="004E4BBC"/>
    <w:rsid w:val="004E4E55"/>
    <w:rsid w:val="004E50B7"/>
    <w:rsid w:val="004E50D7"/>
    <w:rsid w:val="004E50FC"/>
    <w:rsid w:val="004E5413"/>
    <w:rsid w:val="004E5659"/>
    <w:rsid w:val="004E5749"/>
    <w:rsid w:val="004E5BB5"/>
    <w:rsid w:val="004E5FA1"/>
    <w:rsid w:val="004E6266"/>
    <w:rsid w:val="004E6470"/>
    <w:rsid w:val="004E64CE"/>
    <w:rsid w:val="004E6513"/>
    <w:rsid w:val="004E65F9"/>
    <w:rsid w:val="004E693C"/>
    <w:rsid w:val="004E696B"/>
    <w:rsid w:val="004E6A66"/>
    <w:rsid w:val="004E6D0A"/>
    <w:rsid w:val="004E6F45"/>
    <w:rsid w:val="004E714C"/>
    <w:rsid w:val="004E745B"/>
    <w:rsid w:val="004E74A6"/>
    <w:rsid w:val="004E7621"/>
    <w:rsid w:val="004E7855"/>
    <w:rsid w:val="004E7A75"/>
    <w:rsid w:val="004E7B42"/>
    <w:rsid w:val="004E7D24"/>
    <w:rsid w:val="004E7DD5"/>
    <w:rsid w:val="004E7F64"/>
    <w:rsid w:val="004F01FD"/>
    <w:rsid w:val="004F0409"/>
    <w:rsid w:val="004F0521"/>
    <w:rsid w:val="004F0596"/>
    <w:rsid w:val="004F05FB"/>
    <w:rsid w:val="004F0782"/>
    <w:rsid w:val="004F09CC"/>
    <w:rsid w:val="004F0DD8"/>
    <w:rsid w:val="004F0E05"/>
    <w:rsid w:val="004F125A"/>
    <w:rsid w:val="004F1403"/>
    <w:rsid w:val="004F1627"/>
    <w:rsid w:val="004F1974"/>
    <w:rsid w:val="004F1A86"/>
    <w:rsid w:val="004F1B28"/>
    <w:rsid w:val="004F1B78"/>
    <w:rsid w:val="004F1B7F"/>
    <w:rsid w:val="004F1BDD"/>
    <w:rsid w:val="004F1C5C"/>
    <w:rsid w:val="004F1D49"/>
    <w:rsid w:val="004F1E90"/>
    <w:rsid w:val="004F2042"/>
    <w:rsid w:val="004F24CD"/>
    <w:rsid w:val="004F2599"/>
    <w:rsid w:val="004F2689"/>
    <w:rsid w:val="004F269C"/>
    <w:rsid w:val="004F26DB"/>
    <w:rsid w:val="004F27F0"/>
    <w:rsid w:val="004F2A21"/>
    <w:rsid w:val="004F2B96"/>
    <w:rsid w:val="004F2C2A"/>
    <w:rsid w:val="004F2C6B"/>
    <w:rsid w:val="004F2CC9"/>
    <w:rsid w:val="004F2CE9"/>
    <w:rsid w:val="004F2DCD"/>
    <w:rsid w:val="004F2E25"/>
    <w:rsid w:val="004F2FEF"/>
    <w:rsid w:val="004F302A"/>
    <w:rsid w:val="004F303A"/>
    <w:rsid w:val="004F31CC"/>
    <w:rsid w:val="004F32C5"/>
    <w:rsid w:val="004F3678"/>
    <w:rsid w:val="004F37B1"/>
    <w:rsid w:val="004F37D2"/>
    <w:rsid w:val="004F380D"/>
    <w:rsid w:val="004F38B3"/>
    <w:rsid w:val="004F38D7"/>
    <w:rsid w:val="004F3937"/>
    <w:rsid w:val="004F3EF4"/>
    <w:rsid w:val="004F4120"/>
    <w:rsid w:val="004F415F"/>
    <w:rsid w:val="004F44AF"/>
    <w:rsid w:val="004F44CC"/>
    <w:rsid w:val="004F4671"/>
    <w:rsid w:val="004F4945"/>
    <w:rsid w:val="004F49F9"/>
    <w:rsid w:val="004F4C80"/>
    <w:rsid w:val="004F4F26"/>
    <w:rsid w:val="004F4F3E"/>
    <w:rsid w:val="004F518A"/>
    <w:rsid w:val="004F5367"/>
    <w:rsid w:val="004F58C7"/>
    <w:rsid w:val="004F59BA"/>
    <w:rsid w:val="004F5FBE"/>
    <w:rsid w:val="004F638B"/>
    <w:rsid w:val="004F63CF"/>
    <w:rsid w:val="004F6438"/>
    <w:rsid w:val="004F6515"/>
    <w:rsid w:val="004F661A"/>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318"/>
    <w:rsid w:val="00500484"/>
    <w:rsid w:val="005006C8"/>
    <w:rsid w:val="005008D8"/>
    <w:rsid w:val="00500AA1"/>
    <w:rsid w:val="00500C5C"/>
    <w:rsid w:val="00500C8A"/>
    <w:rsid w:val="00500DFE"/>
    <w:rsid w:val="00500E13"/>
    <w:rsid w:val="00500E48"/>
    <w:rsid w:val="0050104D"/>
    <w:rsid w:val="0050106A"/>
    <w:rsid w:val="0050108A"/>
    <w:rsid w:val="0050119B"/>
    <w:rsid w:val="00501538"/>
    <w:rsid w:val="00501559"/>
    <w:rsid w:val="005015CD"/>
    <w:rsid w:val="005017B7"/>
    <w:rsid w:val="00501C1A"/>
    <w:rsid w:val="00501C21"/>
    <w:rsid w:val="00501D31"/>
    <w:rsid w:val="00501FA2"/>
    <w:rsid w:val="00502090"/>
    <w:rsid w:val="0050216C"/>
    <w:rsid w:val="0050280A"/>
    <w:rsid w:val="00502875"/>
    <w:rsid w:val="0050289A"/>
    <w:rsid w:val="00502D2A"/>
    <w:rsid w:val="00502D2C"/>
    <w:rsid w:val="00502EB0"/>
    <w:rsid w:val="0050305B"/>
    <w:rsid w:val="00503185"/>
    <w:rsid w:val="005031B1"/>
    <w:rsid w:val="005034E4"/>
    <w:rsid w:val="005035F2"/>
    <w:rsid w:val="005039D8"/>
    <w:rsid w:val="005039EB"/>
    <w:rsid w:val="00503B3C"/>
    <w:rsid w:val="00503BA3"/>
    <w:rsid w:val="00503D4D"/>
    <w:rsid w:val="00503F20"/>
    <w:rsid w:val="00503FCD"/>
    <w:rsid w:val="00504001"/>
    <w:rsid w:val="00504247"/>
    <w:rsid w:val="005042EE"/>
    <w:rsid w:val="005045B8"/>
    <w:rsid w:val="00504AC7"/>
    <w:rsid w:val="00504B47"/>
    <w:rsid w:val="005050A8"/>
    <w:rsid w:val="005051E7"/>
    <w:rsid w:val="0050522F"/>
    <w:rsid w:val="0050525A"/>
    <w:rsid w:val="005054EF"/>
    <w:rsid w:val="005055DF"/>
    <w:rsid w:val="00505DA3"/>
    <w:rsid w:val="00505E60"/>
    <w:rsid w:val="00505F1F"/>
    <w:rsid w:val="00506167"/>
    <w:rsid w:val="0050636B"/>
    <w:rsid w:val="005064A3"/>
    <w:rsid w:val="00506530"/>
    <w:rsid w:val="00506674"/>
    <w:rsid w:val="005068A4"/>
    <w:rsid w:val="005068FE"/>
    <w:rsid w:val="00506A40"/>
    <w:rsid w:val="00506B08"/>
    <w:rsid w:val="00506C12"/>
    <w:rsid w:val="00506CC0"/>
    <w:rsid w:val="00507039"/>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B98"/>
    <w:rsid w:val="00510C9F"/>
    <w:rsid w:val="00510CFC"/>
    <w:rsid w:val="00510DDC"/>
    <w:rsid w:val="00511044"/>
    <w:rsid w:val="005112E5"/>
    <w:rsid w:val="00511562"/>
    <w:rsid w:val="0051171C"/>
    <w:rsid w:val="005117AE"/>
    <w:rsid w:val="00511ACF"/>
    <w:rsid w:val="00511AF5"/>
    <w:rsid w:val="00511D45"/>
    <w:rsid w:val="00511EBA"/>
    <w:rsid w:val="00511F83"/>
    <w:rsid w:val="005122EF"/>
    <w:rsid w:val="00512367"/>
    <w:rsid w:val="0051242E"/>
    <w:rsid w:val="0051268F"/>
    <w:rsid w:val="00512780"/>
    <w:rsid w:val="0051284A"/>
    <w:rsid w:val="00512865"/>
    <w:rsid w:val="005128A1"/>
    <w:rsid w:val="005128EC"/>
    <w:rsid w:val="00512C0A"/>
    <w:rsid w:val="00512C31"/>
    <w:rsid w:val="00512C37"/>
    <w:rsid w:val="00512FA4"/>
    <w:rsid w:val="005133D0"/>
    <w:rsid w:val="005134CA"/>
    <w:rsid w:val="00513592"/>
    <w:rsid w:val="00513AC6"/>
    <w:rsid w:val="00513BAB"/>
    <w:rsid w:val="00513E30"/>
    <w:rsid w:val="00514146"/>
    <w:rsid w:val="0051418D"/>
    <w:rsid w:val="0051422F"/>
    <w:rsid w:val="00514568"/>
    <w:rsid w:val="0051465D"/>
    <w:rsid w:val="0051466B"/>
    <w:rsid w:val="00514790"/>
    <w:rsid w:val="005147B4"/>
    <w:rsid w:val="00514AE3"/>
    <w:rsid w:val="00514CDB"/>
    <w:rsid w:val="00514D28"/>
    <w:rsid w:val="00515460"/>
    <w:rsid w:val="00515546"/>
    <w:rsid w:val="005155FC"/>
    <w:rsid w:val="00515885"/>
    <w:rsid w:val="00515B99"/>
    <w:rsid w:val="00515BAC"/>
    <w:rsid w:val="00515E61"/>
    <w:rsid w:val="00515F51"/>
    <w:rsid w:val="00515F96"/>
    <w:rsid w:val="00515FF7"/>
    <w:rsid w:val="00516006"/>
    <w:rsid w:val="0051634C"/>
    <w:rsid w:val="0051639E"/>
    <w:rsid w:val="005164D6"/>
    <w:rsid w:val="00516548"/>
    <w:rsid w:val="00516627"/>
    <w:rsid w:val="0051666B"/>
    <w:rsid w:val="00516A0E"/>
    <w:rsid w:val="00517038"/>
    <w:rsid w:val="0051706D"/>
    <w:rsid w:val="00517171"/>
    <w:rsid w:val="005171EB"/>
    <w:rsid w:val="00517368"/>
    <w:rsid w:val="0051743E"/>
    <w:rsid w:val="005174D7"/>
    <w:rsid w:val="0051759A"/>
    <w:rsid w:val="00517997"/>
    <w:rsid w:val="00517ADC"/>
    <w:rsid w:val="00517CA3"/>
    <w:rsid w:val="00517D75"/>
    <w:rsid w:val="00517D8A"/>
    <w:rsid w:val="00517E6E"/>
    <w:rsid w:val="00517F86"/>
    <w:rsid w:val="00520048"/>
    <w:rsid w:val="00520356"/>
    <w:rsid w:val="00520401"/>
    <w:rsid w:val="005206CE"/>
    <w:rsid w:val="005208B2"/>
    <w:rsid w:val="00520A81"/>
    <w:rsid w:val="00520B20"/>
    <w:rsid w:val="00520E80"/>
    <w:rsid w:val="00520ECF"/>
    <w:rsid w:val="00520F19"/>
    <w:rsid w:val="0052106F"/>
    <w:rsid w:val="005210D0"/>
    <w:rsid w:val="005211DF"/>
    <w:rsid w:val="005211E0"/>
    <w:rsid w:val="0052142E"/>
    <w:rsid w:val="005214FD"/>
    <w:rsid w:val="0052154D"/>
    <w:rsid w:val="005215A0"/>
    <w:rsid w:val="005216EB"/>
    <w:rsid w:val="005219D9"/>
    <w:rsid w:val="00521D1B"/>
    <w:rsid w:val="00521D3F"/>
    <w:rsid w:val="00522061"/>
    <w:rsid w:val="005220CD"/>
    <w:rsid w:val="00522118"/>
    <w:rsid w:val="00522602"/>
    <w:rsid w:val="0052293F"/>
    <w:rsid w:val="00522A3C"/>
    <w:rsid w:val="00522AF1"/>
    <w:rsid w:val="00522E60"/>
    <w:rsid w:val="00522EB5"/>
    <w:rsid w:val="00522F88"/>
    <w:rsid w:val="00523094"/>
    <w:rsid w:val="00523177"/>
    <w:rsid w:val="005232ED"/>
    <w:rsid w:val="005233C7"/>
    <w:rsid w:val="0052386B"/>
    <w:rsid w:val="00523B1D"/>
    <w:rsid w:val="00523D39"/>
    <w:rsid w:val="00524062"/>
    <w:rsid w:val="005242FA"/>
    <w:rsid w:val="00524363"/>
    <w:rsid w:val="005243CE"/>
    <w:rsid w:val="005243D8"/>
    <w:rsid w:val="0052444B"/>
    <w:rsid w:val="005245FA"/>
    <w:rsid w:val="0052460D"/>
    <w:rsid w:val="00524647"/>
    <w:rsid w:val="005248A3"/>
    <w:rsid w:val="0052495E"/>
    <w:rsid w:val="00524995"/>
    <w:rsid w:val="00524B79"/>
    <w:rsid w:val="00524F57"/>
    <w:rsid w:val="00525267"/>
    <w:rsid w:val="005255D5"/>
    <w:rsid w:val="0052573F"/>
    <w:rsid w:val="00525A86"/>
    <w:rsid w:val="00525E23"/>
    <w:rsid w:val="00525EE9"/>
    <w:rsid w:val="005261C4"/>
    <w:rsid w:val="0052638C"/>
    <w:rsid w:val="00526442"/>
    <w:rsid w:val="0052649B"/>
    <w:rsid w:val="00526807"/>
    <w:rsid w:val="005269DC"/>
    <w:rsid w:val="00526ECB"/>
    <w:rsid w:val="00526EF7"/>
    <w:rsid w:val="00526F11"/>
    <w:rsid w:val="00526FD0"/>
    <w:rsid w:val="0052716E"/>
    <w:rsid w:val="00527390"/>
    <w:rsid w:val="005273D4"/>
    <w:rsid w:val="005275EA"/>
    <w:rsid w:val="00527621"/>
    <w:rsid w:val="005276C7"/>
    <w:rsid w:val="00527751"/>
    <w:rsid w:val="00527939"/>
    <w:rsid w:val="005279FA"/>
    <w:rsid w:val="00527B59"/>
    <w:rsid w:val="00527DE9"/>
    <w:rsid w:val="00527DFE"/>
    <w:rsid w:val="00527E6A"/>
    <w:rsid w:val="00530069"/>
    <w:rsid w:val="005305C5"/>
    <w:rsid w:val="00530875"/>
    <w:rsid w:val="00530D62"/>
    <w:rsid w:val="00530E37"/>
    <w:rsid w:val="00530FC5"/>
    <w:rsid w:val="00531833"/>
    <w:rsid w:val="00531869"/>
    <w:rsid w:val="00531973"/>
    <w:rsid w:val="00531D3C"/>
    <w:rsid w:val="00531E99"/>
    <w:rsid w:val="00531EFE"/>
    <w:rsid w:val="0053229F"/>
    <w:rsid w:val="005326EE"/>
    <w:rsid w:val="0053272A"/>
    <w:rsid w:val="0053287F"/>
    <w:rsid w:val="0053296D"/>
    <w:rsid w:val="00532989"/>
    <w:rsid w:val="0053299C"/>
    <w:rsid w:val="00532A47"/>
    <w:rsid w:val="00532A66"/>
    <w:rsid w:val="00532C42"/>
    <w:rsid w:val="00532C93"/>
    <w:rsid w:val="005331EB"/>
    <w:rsid w:val="00533436"/>
    <w:rsid w:val="005335E0"/>
    <w:rsid w:val="005336F6"/>
    <w:rsid w:val="00533BE6"/>
    <w:rsid w:val="00534618"/>
    <w:rsid w:val="0053482C"/>
    <w:rsid w:val="005348E8"/>
    <w:rsid w:val="00534A13"/>
    <w:rsid w:val="00534CD0"/>
    <w:rsid w:val="00534DB7"/>
    <w:rsid w:val="00534F43"/>
    <w:rsid w:val="00534FBB"/>
    <w:rsid w:val="0053509B"/>
    <w:rsid w:val="005350A4"/>
    <w:rsid w:val="0053522A"/>
    <w:rsid w:val="005353C8"/>
    <w:rsid w:val="00535455"/>
    <w:rsid w:val="00535817"/>
    <w:rsid w:val="005359DF"/>
    <w:rsid w:val="00535A86"/>
    <w:rsid w:val="00535A88"/>
    <w:rsid w:val="00535BCD"/>
    <w:rsid w:val="00535D5A"/>
    <w:rsid w:val="005365D0"/>
    <w:rsid w:val="00536609"/>
    <w:rsid w:val="00536687"/>
    <w:rsid w:val="005368E8"/>
    <w:rsid w:val="00536B2D"/>
    <w:rsid w:val="00536BCC"/>
    <w:rsid w:val="00536C2F"/>
    <w:rsid w:val="00536DED"/>
    <w:rsid w:val="0053710A"/>
    <w:rsid w:val="005376BE"/>
    <w:rsid w:val="0053773F"/>
    <w:rsid w:val="00537878"/>
    <w:rsid w:val="005379BD"/>
    <w:rsid w:val="00537ABB"/>
    <w:rsid w:val="00537B62"/>
    <w:rsid w:val="00537D8C"/>
    <w:rsid w:val="005401D3"/>
    <w:rsid w:val="005401F6"/>
    <w:rsid w:val="00540412"/>
    <w:rsid w:val="0054083E"/>
    <w:rsid w:val="00540963"/>
    <w:rsid w:val="00541165"/>
    <w:rsid w:val="00541438"/>
    <w:rsid w:val="005415C5"/>
    <w:rsid w:val="0054173B"/>
    <w:rsid w:val="005418AA"/>
    <w:rsid w:val="00541A5B"/>
    <w:rsid w:val="00541BC4"/>
    <w:rsid w:val="00541BC7"/>
    <w:rsid w:val="00541C09"/>
    <w:rsid w:val="00541CA8"/>
    <w:rsid w:val="00541D01"/>
    <w:rsid w:val="00541FB3"/>
    <w:rsid w:val="0054203D"/>
    <w:rsid w:val="00542394"/>
    <w:rsid w:val="00542880"/>
    <w:rsid w:val="00542A67"/>
    <w:rsid w:val="00542B51"/>
    <w:rsid w:val="00542E4F"/>
    <w:rsid w:val="00542F1D"/>
    <w:rsid w:val="00542F35"/>
    <w:rsid w:val="00542F5D"/>
    <w:rsid w:val="00543063"/>
    <w:rsid w:val="00543148"/>
    <w:rsid w:val="00543231"/>
    <w:rsid w:val="005433EE"/>
    <w:rsid w:val="005437CD"/>
    <w:rsid w:val="005438EF"/>
    <w:rsid w:val="0054395F"/>
    <w:rsid w:val="005439E6"/>
    <w:rsid w:val="00543A07"/>
    <w:rsid w:val="00543A85"/>
    <w:rsid w:val="00543C1E"/>
    <w:rsid w:val="00544101"/>
    <w:rsid w:val="005441CF"/>
    <w:rsid w:val="00544202"/>
    <w:rsid w:val="0054421F"/>
    <w:rsid w:val="0054433E"/>
    <w:rsid w:val="00544695"/>
    <w:rsid w:val="00544A28"/>
    <w:rsid w:val="00544C0B"/>
    <w:rsid w:val="00544CFF"/>
    <w:rsid w:val="00544D0A"/>
    <w:rsid w:val="00544DF6"/>
    <w:rsid w:val="00544E44"/>
    <w:rsid w:val="00545212"/>
    <w:rsid w:val="0054528A"/>
    <w:rsid w:val="005453D1"/>
    <w:rsid w:val="005453D4"/>
    <w:rsid w:val="00545717"/>
    <w:rsid w:val="00545773"/>
    <w:rsid w:val="00545AE6"/>
    <w:rsid w:val="00545BC8"/>
    <w:rsid w:val="00545E54"/>
    <w:rsid w:val="00546032"/>
    <w:rsid w:val="005460B1"/>
    <w:rsid w:val="005461DA"/>
    <w:rsid w:val="00546281"/>
    <w:rsid w:val="00546481"/>
    <w:rsid w:val="00546681"/>
    <w:rsid w:val="005468E8"/>
    <w:rsid w:val="00546AD2"/>
    <w:rsid w:val="00546B71"/>
    <w:rsid w:val="00546B8A"/>
    <w:rsid w:val="00546B9D"/>
    <w:rsid w:val="00546E0F"/>
    <w:rsid w:val="00546E82"/>
    <w:rsid w:val="00546F31"/>
    <w:rsid w:val="00546F85"/>
    <w:rsid w:val="0054700E"/>
    <w:rsid w:val="005470D6"/>
    <w:rsid w:val="00547435"/>
    <w:rsid w:val="005478FB"/>
    <w:rsid w:val="00547D4D"/>
    <w:rsid w:val="00547E9A"/>
    <w:rsid w:val="005500DC"/>
    <w:rsid w:val="00550276"/>
    <w:rsid w:val="00550469"/>
    <w:rsid w:val="005504F7"/>
    <w:rsid w:val="0055067C"/>
    <w:rsid w:val="005506E3"/>
    <w:rsid w:val="00550952"/>
    <w:rsid w:val="00550BC1"/>
    <w:rsid w:val="00550C09"/>
    <w:rsid w:val="00550E77"/>
    <w:rsid w:val="00550F59"/>
    <w:rsid w:val="005511A5"/>
    <w:rsid w:val="00551394"/>
    <w:rsid w:val="0055188E"/>
    <w:rsid w:val="005518F1"/>
    <w:rsid w:val="0055191D"/>
    <w:rsid w:val="00551B2A"/>
    <w:rsid w:val="00551C0A"/>
    <w:rsid w:val="00551E59"/>
    <w:rsid w:val="00551F8F"/>
    <w:rsid w:val="00551FA4"/>
    <w:rsid w:val="0055211B"/>
    <w:rsid w:val="00552144"/>
    <w:rsid w:val="005522B5"/>
    <w:rsid w:val="005525A7"/>
    <w:rsid w:val="0055261D"/>
    <w:rsid w:val="00552800"/>
    <w:rsid w:val="0055282A"/>
    <w:rsid w:val="00552BB0"/>
    <w:rsid w:val="00552CAC"/>
    <w:rsid w:val="00552D40"/>
    <w:rsid w:val="00552E91"/>
    <w:rsid w:val="005530CE"/>
    <w:rsid w:val="0055325E"/>
    <w:rsid w:val="0055329D"/>
    <w:rsid w:val="0055348E"/>
    <w:rsid w:val="00553617"/>
    <w:rsid w:val="00553AE7"/>
    <w:rsid w:val="00553C3C"/>
    <w:rsid w:val="00553D54"/>
    <w:rsid w:val="00553F25"/>
    <w:rsid w:val="00554283"/>
    <w:rsid w:val="005544BA"/>
    <w:rsid w:val="00554717"/>
    <w:rsid w:val="005549FD"/>
    <w:rsid w:val="00554A52"/>
    <w:rsid w:val="00554B77"/>
    <w:rsid w:val="00554B7F"/>
    <w:rsid w:val="00554FFA"/>
    <w:rsid w:val="00555279"/>
    <w:rsid w:val="005554BA"/>
    <w:rsid w:val="00555524"/>
    <w:rsid w:val="00555599"/>
    <w:rsid w:val="0055568B"/>
    <w:rsid w:val="005558C8"/>
    <w:rsid w:val="005558ED"/>
    <w:rsid w:val="00555A90"/>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60037"/>
    <w:rsid w:val="00560077"/>
    <w:rsid w:val="005602A4"/>
    <w:rsid w:val="00560308"/>
    <w:rsid w:val="005605AD"/>
    <w:rsid w:val="00560602"/>
    <w:rsid w:val="0056068E"/>
    <w:rsid w:val="005606BD"/>
    <w:rsid w:val="005607B7"/>
    <w:rsid w:val="00560837"/>
    <w:rsid w:val="0056090C"/>
    <w:rsid w:val="00560A30"/>
    <w:rsid w:val="00560AE8"/>
    <w:rsid w:val="00560DD5"/>
    <w:rsid w:val="00560EA4"/>
    <w:rsid w:val="00560F60"/>
    <w:rsid w:val="00561004"/>
    <w:rsid w:val="005610F8"/>
    <w:rsid w:val="0056127D"/>
    <w:rsid w:val="005616F3"/>
    <w:rsid w:val="0056189F"/>
    <w:rsid w:val="00561B74"/>
    <w:rsid w:val="00561C84"/>
    <w:rsid w:val="00561D7F"/>
    <w:rsid w:val="00561FDC"/>
    <w:rsid w:val="00562102"/>
    <w:rsid w:val="0056218D"/>
    <w:rsid w:val="005621CA"/>
    <w:rsid w:val="005621E7"/>
    <w:rsid w:val="005624D2"/>
    <w:rsid w:val="005624E3"/>
    <w:rsid w:val="00562708"/>
    <w:rsid w:val="00562715"/>
    <w:rsid w:val="0056272A"/>
    <w:rsid w:val="00562923"/>
    <w:rsid w:val="00562A11"/>
    <w:rsid w:val="00562C47"/>
    <w:rsid w:val="00562D57"/>
    <w:rsid w:val="00562ED1"/>
    <w:rsid w:val="00563168"/>
    <w:rsid w:val="00563398"/>
    <w:rsid w:val="0056376A"/>
    <w:rsid w:val="00563903"/>
    <w:rsid w:val="005639F4"/>
    <w:rsid w:val="00563AE5"/>
    <w:rsid w:val="00563BB6"/>
    <w:rsid w:val="00563D0A"/>
    <w:rsid w:val="00563DCF"/>
    <w:rsid w:val="00563E64"/>
    <w:rsid w:val="00563FC4"/>
    <w:rsid w:val="00564397"/>
    <w:rsid w:val="005645E1"/>
    <w:rsid w:val="0056473C"/>
    <w:rsid w:val="005648E7"/>
    <w:rsid w:val="00564A37"/>
    <w:rsid w:val="00564B40"/>
    <w:rsid w:val="00564B9A"/>
    <w:rsid w:val="00564C37"/>
    <w:rsid w:val="00564DCF"/>
    <w:rsid w:val="00564F42"/>
    <w:rsid w:val="00564FEA"/>
    <w:rsid w:val="0056513A"/>
    <w:rsid w:val="0056533D"/>
    <w:rsid w:val="0056551C"/>
    <w:rsid w:val="00565583"/>
    <w:rsid w:val="00566498"/>
    <w:rsid w:val="0056660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F42"/>
    <w:rsid w:val="00567F4C"/>
    <w:rsid w:val="0057008F"/>
    <w:rsid w:val="005706BE"/>
    <w:rsid w:val="00570A8E"/>
    <w:rsid w:val="00570AF5"/>
    <w:rsid w:val="00570B70"/>
    <w:rsid w:val="00570C2A"/>
    <w:rsid w:val="00570DEB"/>
    <w:rsid w:val="00570F5A"/>
    <w:rsid w:val="00570FB5"/>
    <w:rsid w:val="00571075"/>
    <w:rsid w:val="00571128"/>
    <w:rsid w:val="00571137"/>
    <w:rsid w:val="0057144A"/>
    <w:rsid w:val="00571458"/>
    <w:rsid w:val="005717B5"/>
    <w:rsid w:val="00571D56"/>
    <w:rsid w:val="005720BB"/>
    <w:rsid w:val="005721C3"/>
    <w:rsid w:val="005722A4"/>
    <w:rsid w:val="00572332"/>
    <w:rsid w:val="005723C8"/>
    <w:rsid w:val="005727DA"/>
    <w:rsid w:val="005728D5"/>
    <w:rsid w:val="00572A41"/>
    <w:rsid w:val="00572C2B"/>
    <w:rsid w:val="00572EFC"/>
    <w:rsid w:val="00572F32"/>
    <w:rsid w:val="005735A8"/>
    <w:rsid w:val="005737A0"/>
    <w:rsid w:val="00573DAB"/>
    <w:rsid w:val="005747BE"/>
    <w:rsid w:val="0057493C"/>
    <w:rsid w:val="00574A0A"/>
    <w:rsid w:val="00574B27"/>
    <w:rsid w:val="00574FB8"/>
    <w:rsid w:val="0057510B"/>
    <w:rsid w:val="00575177"/>
    <w:rsid w:val="00575501"/>
    <w:rsid w:val="005755ED"/>
    <w:rsid w:val="00575768"/>
    <w:rsid w:val="00575BD6"/>
    <w:rsid w:val="00575DF1"/>
    <w:rsid w:val="00575E9E"/>
    <w:rsid w:val="00576416"/>
    <w:rsid w:val="005768C7"/>
    <w:rsid w:val="00576B2A"/>
    <w:rsid w:val="00576E41"/>
    <w:rsid w:val="0057705C"/>
    <w:rsid w:val="005770B8"/>
    <w:rsid w:val="005771B4"/>
    <w:rsid w:val="00577204"/>
    <w:rsid w:val="00577331"/>
    <w:rsid w:val="005774A0"/>
    <w:rsid w:val="005775F0"/>
    <w:rsid w:val="005778CA"/>
    <w:rsid w:val="00577B19"/>
    <w:rsid w:val="00577C63"/>
    <w:rsid w:val="00577FBD"/>
    <w:rsid w:val="00580290"/>
    <w:rsid w:val="005802ED"/>
    <w:rsid w:val="00580554"/>
    <w:rsid w:val="005805CF"/>
    <w:rsid w:val="0058088B"/>
    <w:rsid w:val="00580A7A"/>
    <w:rsid w:val="00580B1C"/>
    <w:rsid w:val="00580CA9"/>
    <w:rsid w:val="00580CFC"/>
    <w:rsid w:val="00580E6C"/>
    <w:rsid w:val="00580F90"/>
    <w:rsid w:val="005811C0"/>
    <w:rsid w:val="005811CD"/>
    <w:rsid w:val="00581304"/>
    <w:rsid w:val="00581431"/>
    <w:rsid w:val="0058166A"/>
    <w:rsid w:val="0058170F"/>
    <w:rsid w:val="00581B87"/>
    <w:rsid w:val="00581D26"/>
    <w:rsid w:val="00581F82"/>
    <w:rsid w:val="005820B5"/>
    <w:rsid w:val="005820C9"/>
    <w:rsid w:val="005820CD"/>
    <w:rsid w:val="00582141"/>
    <w:rsid w:val="005821C4"/>
    <w:rsid w:val="005821CC"/>
    <w:rsid w:val="005822DF"/>
    <w:rsid w:val="00582A61"/>
    <w:rsid w:val="00582C0A"/>
    <w:rsid w:val="00582DDF"/>
    <w:rsid w:val="00582E61"/>
    <w:rsid w:val="00582F2A"/>
    <w:rsid w:val="00582F33"/>
    <w:rsid w:val="00582F9D"/>
    <w:rsid w:val="005830A9"/>
    <w:rsid w:val="0058312E"/>
    <w:rsid w:val="005832EA"/>
    <w:rsid w:val="00583482"/>
    <w:rsid w:val="0058366E"/>
    <w:rsid w:val="00583855"/>
    <w:rsid w:val="0058385D"/>
    <w:rsid w:val="005838CA"/>
    <w:rsid w:val="0058396D"/>
    <w:rsid w:val="00583BC9"/>
    <w:rsid w:val="00583CA8"/>
    <w:rsid w:val="00583DE4"/>
    <w:rsid w:val="00583EC0"/>
    <w:rsid w:val="005841EC"/>
    <w:rsid w:val="005842FB"/>
    <w:rsid w:val="005846F0"/>
    <w:rsid w:val="00584911"/>
    <w:rsid w:val="005849A2"/>
    <w:rsid w:val="00584D5B"/>
    <w:rsid w:val="00584FE4"/>
    <w:rsid w:val="0058588C"/>
    <w:rsid w:val="005858B6"/>
    <w:rsid w:val="00585935"/>
    <w:rsid w:val="00585974"/>
    <w:rsid w:val="005859DD"/>
    <w:rsid w:val="00585AAB"/>
    <w:rsid w:val="00585BC4"/>
    <w:rsid w:val="00585BEB"/>
    <w:rsid w:val="00585C2E"/>
    <w:rsid w:val="005863D3"/>
    <w:rsid w:val="005864C3"/>
    <w:rsid w:val="00586974"/>
    <w:rsid w:val="00586C42"/>
    <w:rsid w:val="0058723F"/>
    <w:rsid w:val="00587269"/>
    <w:rsid w:val="00587412"/>
    <w:rsid w:val="00587626"/>
    <w:rsid w:val="00587856"/>
    <w:rsid w:val="00587C57"/>
    <w:rsid w:val="00587D41"/>
    <w:rsid w:val="00590113"/>
    <w:rsid w:val="005901C2"/>
    <w:rsid w:val="005901D9"/>
    <w:rsid w:val="005905FF"/>
    <w:rsid w:val="005906EE"/>
    <w:rsid w:val="005906F8"/>
    <w:rsid w:val="00590881"/>
    <w:rsid w:val="005909E2"/>
    <w:rsid w:val="00590A53"/>
    <w:rsid w:val="00590AA0"/>
    <w:rsid w:val="00590AD1"/>
    <w:rsid w:val="00590E77"/>
    <w:rsid w:val="0059105E"/>
    <w:rsid w:val="00591172"/>
    <w:rsid w:val="00591173"/>
    <w:rsid w:val="00591288"/>
    <w:rsid w:val="005912A0"/>
    <w:rsid w:val="0059140E"/>
    <w:rsid w:val="0059142C"/>
    <w:rsid w:val="005914A3"/>
    <w:rsid w:val="0059168B"/>
    <w:rsid w:val="005917F1"/>
    <w:rsid w:val="00591AEB"/>
    <w:rsid w:val="005920DE"/>
    <w:rsid w:val="0059224C"/>
    <w:rsid w:val="00592266"/>
    <w:rsid w:val="00592271"/>
    <w:rsid w:val="005927F8"/>
    <w:rsid w:val="00592959"/>
    <w:rsid w:val="005929F4"/>
    <w:rsid w:val="00592D4A"/>
    <w:rsid w:val="00592F87"/>
    <w:rsid w:val="005931EE"/>
    <w:rsid w:val="0059336A"/>
    <w:rsid w:val="005939B0"/>
    <w:rsid w:val="00593AFF"/>
    <w:rsid w:val="00593B6C"/>
    <w:rsid w:val="00593E5F"/>
    <w:rsid w:val="00593E7D"/>
    <w:rsid w:val="00593EB0"/>
    <w:rsid w:val="00593F3D"/>
    <w:rsid w:val="00593FE8"/>
    <w:rsid w:val="005941D9"/>
    <w:rsid w:val="005941EB"/>
    <w:rsid w:val="005942E3"/>
    <w:rsid w:val="005948F9"/>
    <w:rsid w:val="00594A10"/>
    <w:rsid w:val="00594B38"/>
    <w:rsid w:val="00594EB4"/>
    <w:rsid w:val="00594F79"/>
    <w:rsid w:val="0059528D"/>
    <w:rsid w:val="00595889"/>
    <w:rsid w:val="00595B07"/>
    <w:rsid w:val="00595B11"/>
    <w:rsid w:val="00595CAB"/>
    <w:rsid w:val="00595CBB"/>
    <w:rsid w:val="00595D7F"/>
    <w:rsid w:val="00595F18"/>
    <w:rsid w:val="005960BD"/>
    <w:rsid w:val="00596273"/>
    <w:rsid w:val="0059661D"/>
    <w:rsid w:val="0059666A"/>
    <w:rsid w:val="005966F8"/>
    <w:rsid w:val="00596712"/>
    <w:rsid w:val="0059676F"/>
    <w:rsid w:val="00596967"/>
    <w:rsid w:val="00596D5A"/>
    <w:rsid w:val="00596D60"/>
    <w:rsid w:val="00597450"/>
    <w:rsid w:val="00597487"/>
    <w:rsid w:val="005975D3"/>
    <w:rsid w:val="00597792"/>
    <w:rsid w:val="00597998"/>
    <w:rsid w:val="005979D4"/>
    <w:rsid w:val="00597A33"/>
    <w:rsid w:val="00597A87"/>
    <w:rsid w:val="00597AC4"/>
    <w:rsid w:val="00597CCE"/>
    <w:rsid w:val="00597E4E"/>
    <w:rsid w:val="00597F01"/>
    <w:rsid w:val="00597FF9"/>
    <w:rsid w:val="005A00BB"/>
    <w:rsid w:val="005A0319"/>
    <w:rsid w:val="005A0525"/>
    <w:rsid w:val="005A06B6"/>
    <w:rsid w:val="005A06F9"/>
    <w:rsid w:val="005A073E"/>
    <w:rsid w:val="005A0A4F"/>
    <w:rsid w:val="005A0FE5"/>
    <w:rsid w:val="005A1015"/>
    <w:rsid w:val="005A1020"/>
    <w:rsid w:val="005A10D6"/>
    <w:rsid w:val="005A11A1"/>
    <w:rsid w:val="005A1603"/>
    <w:rsid w:val="005A168E"/>
    <w:rsid w:val="005A1B2E"/>
    <w:rsid w:val="005A1E50"/>
    <w:rsid w:val="005A2022"/>
    <w:rsid w:val="005A2443"/>
    <w:rsid w:val="005A264C"/>
    <w:rsid w:val="005A2759"/>
    <w:rsid w:val="005A27BD"/>
    <w:rsid w:val="005A2A2D"/>
    <w:rsid w:val="005A2C8E"/>
    <w:rsid w:val="005A3187"/>
    <w:rsid w:val="005A319B"/>
    <w:rsid w:val="005A31CD"/>
    <w:rsid w:val="005A3512"/>
    <w:rsid w:val="005A3668"/>
    <w:rsid w:val="005A3806"/>
    <w:rsid w:val="005A3ABB"/>
    <w:rsid w:val="005A3CAE"/>
    <w:rsid w:val="005A40BD"/>
    <w:rsid w:val="005A421F"/>
    <w:rsid w:val="005A467A"/>
    <w:rsid w:val="005A4890"/>
    <w:rsid w:val="005A48E1"/>
    <w:rsid w:val="005A49CE"/>
    <w:rsid w:val="005A4B58"/>
    <w:rsid w:val="005A4E05"/>
    <w:rsid w:val="005A5134"/>
    <w:rsid w:val="005A5196"/>
    <w:rsid w:val="005A55A3"/>
    <w:rsid w:val="005A577F"/>
    <w:rsid w:val="005A5C21"/>
    <w:rsid w:val="005A6049"/>
    <w:rsid w:val="005A6658"/>
    <w:rsid w:val="005A6728"/>
    <w:rsid w:val="005A6783"/>
    <w:rsid w:val="005A67FE"/>
    <w:rsid w:val="005A6A93"/>
    <w:rsid w:val="005A6D8B"/>
    <w:rsid w:val="005A6DA8"/>
    <w:rsid w:val="005A6F94"/>
    <w:rsid w:val="005A7009"/>
    <w:rsid w:val="005A7166"/>
    <w:rsid w:val="005A721E"/>
    <w:rsid w:val="005A7494"/>
    <w:rsid w:val="005A756D"/>
    <w:rsid w:val="005A7698"/>
    <w:rsid w:val="005A7778"/>
    <w:rsid w:val="005A77CA"/>
    <w:rsid w:val="005A79AE"/>
    <w:rsid w:val="005A7D8E"/>
    <w:rsid w:val="005B0292"/>
    <w:rsid w:val="005B0544"/>
    <w:rsid w:val="005B0B67"/>
    <w:rsid w:val="005B0DF4"/>
    <w:rsid w:val="005B0E6F"/>
    <w:rsid w:val="005B12A5"/>
    <w:rsid w:val="005B131F"/>
    <w:rsid w:val="005B1409"/>
    <w:rsid w:val="005B15A9"/>
    <w:rsid w:val="005B162D"/>
    <w:rsid w:val="005B16A7"/>
    <w:rsid w:val="005B1749"/>
    <w:rsid w:val="005B1FD0"/>
    <w:rsid w:val="005B20DA"/>
    <w:rsid w:val="005B216D"/>
    <w:rsid w:val="005B2305"/>
    <w:rsid w:val="005B24C4"/>
    <w:rsid w:val="005B270C"/>
    <w:rsid w:val="005B27DB"/>
    <w:rsid w:val="005B2BE8"/>
    <w:rsid w:val="005B2BE9"/>
    <w:rsid w:val="005B2DDA"/>
    <w:rsid w:val="005B307D"/>
    <w:rsid w:val="005B32EE"/>
    <w:rsid w:val="005B3316"/>
    <w:rsid w:val="005B339D"/>
    <w:rsid w:val="005B361F"/>
    <w:rsid w:val="005B36AC"/>
    <w:rsid w:val="005B36BE"/>
    <w:rsid w:val="005B379C"/>
    <w:rsid w:val="005B3A34"/>
    <w:rsid w:val="005B3A7E"/>
    <w:rsid w:val="005B3A80"/>
    <w:rsid w:val="005B3B75"/>
    <w:rsid w:val="005B3D7F"/>
    <w:rsid w:val="005B3F4F"/>
    <w:rsid w:val="005B4732"/>
    <w:rsid w:val="005B47F5"/>
    <w:rsid w:val="005B4834"/>
    <w:rsid w:val="005B484C"/>
    <w:rsid w:val="005B4B81"/>
    <w:rsid w:val="005B4BA2"/>
    <w:rsid w:val="005B4EA5"/>
    <w:rsid w:val="005B53D1"/>
    <w:rsid w:val="005B540D"/>
    <w:rsid w:val="005B57E4"/>
    <w:rsid w:val="005B592D"/>
    <w:rsid w:val="005B5989"/>
    <w:rsid w:val="005B5C8E"/>
    <w:rsid w:val="005B6155"/>
    <w:rsid w:val="005B6361"/>
    <w:rsid w:val="005B64BC"/>
    <w:rsid w:val="005B6747"/>
    <w:rsid w:val="005B6A76"/>
    <w:rsid w:val="005B6AA7"/>
    <w:rsid w:val="005B6BC6"/>
    <w:rsid w:val="005B6C4D"/>
    <w:rsid w:val="005B6F1A"/>
    <w:rsid w:val="005B6FAA"/>
    <w:rsid w:val="005B7089"/>
    <w:rsid w:val="005B7153"/>
    <w:rsid w:val="005B7200"/>
    <w:rsid w:val="005B7209"/>
    <w:rsid w:val="005B7277"/>
    <w:rsid w:val="005B730B"/>
    <w:rsid w:val="005B7546"/>
    <w:rsid w:val="005B75F7"/>
    <w:rsid w:val="005B76A6"/>
    <w:rsid w:val="005B778B"/>
    <w:rsid w:val="005B79BB"/>
    <w:rsid w:val="005B7C7A"/>
    <w:rsid w:val="005B7CD5"/>
    <w:rsid w:val="005B7F63"/>
    <w:rsid w:val="005C0329"/>
    <w:rsid w:val="005C04E0"/>
    <w:rsid w:val="005C05B5"/>
    <w:rsid w:val="005C05CE"/>
    <w:rsid w:val="005C0875"/>
    <w:rsid w:val="005C1089"/>
    <w:rsid w:val="005C1658"/>
    <w:rsid w:val="005C178B"/>
    <w:rsid w:val="005C195A"/>
    <w:rsid w:val="005C1CBB"/>
    <w:rsid w:val="005C1E45"/>
    <w:rsid w:val="005C20E5"/>
    <w:rsid w:val="005C211B"/>
    <w:rsid w:val="005C219C"/>
    <w:rsid w:val="005C21EE"/>
    <w:rsid w:val="005C22C0"/>
    <w:rsid w:val="005C237A"/>
    <w:rsid w:val="005C2411"/>
    <w:rsid w:val="005C25F1"/>
    <w:rsid w:val="005C2663"/>
    <w:rsid w:val="005C2DE0"/>
    <w:rsid w:val="005C2E16"/>
    <w:rsid w:val="005C3009"/>
    <w:rsid w:val="005C30F4"/>
    <w:rsid w:val="005C322F"/>
    <w:rsid w:val="005C344C"/>
    <w:rsid w:val="005C34F1"/>
    <w:rsid w:val="005C3501"/>
    <w:rsid w:val="005C3545"/>
    <w:rsid w:val="005C3745"/>
    <w:rsid w:val="005C391A"/>
    <w:rsid w:val="005C399B"/>
    <w:rsid w:val="005C3B10"/>
    <w:rsid w:val="005C3F44"/>
    <w:rsid w:val="005C4162"/>
    <w:rsid w:val="005C41C7"/>
    <w:rsid w:val="005C41DF"/>
    <w:rsid w:val="005C42DB"/>
    <w:rsid w:val="005C4452"/>
    <w:rsid w:val="005C45F2"/>
    <w:rsid w:val="005C465E"/>
    <w:rsid w:val="005C46D3"/>
    <w:rsid w:val="005C499D"/>
    <w:rsid w:val="005C4B56"/>
    <w:rsid w:val="005C4C91"/>
    <w:rsid w:val="005C4CA4"/>
    <w:rsid w:val="005C4DC8"/>
    <w:rsid w:val="005C5079"/>
    <w:rsid w:val="005C50B9"/>
    <w:rsid w:val="005C50C2"/>
    <w:rsid w:val="005C5207"/>
    <w:rsid w:val="005C534E"/>
    <w:rsid w:val="005C540D"/>
    <w:rsid w:val="005C56A9"/>
    <w:rsid w:val="005C58B8"/>
    <w:rsid w:val="005C58E5"/>
    <w:rsid w:val="005C5995"/>
    <w:rsid w:val="005C5C47"/>
    <w:rsid w:val="005C5E34"/>
    <w:rsid w:val="005C5E7D"/>
    <w:rsid w:val="005C605C"/>
    <w:rsid w:val="005C6123"/>
    <w:rsid w:val="005C62B0"/>
    <w:rsid w:val="005C665D"/>
    <w:rsid w:val="005C6724"/>
    <w:rsid w:val="005C677F"/>
    <w:rsid w:val="005C69EF"/>
    <w:rsid w:val="005C6C12"/>
    <w:rsid w:val="005C6CF4"/>
    <w:rsid w:val="005C6EF8"/>
    <w:rsid w:val="005C71EB"/>
    <w:rsid w:val="005C71F7"/>
    <w:rsid w:val="005C7362"/>
    <w:rsid w:val="005C7440"/>
    <w:rsid w:val="005C751B"/>
    <w:rsid w:val="005C7633"/>
    <w:rsid w:val="005C79E2"/>
    <w:rsid w:val="005C7D10"/>
    <w:rsid w:val="005C7D61"/>
    <w:rsid w:val="005D00CC"/>
    <w:rsid w:val="005D0355"/>
    <w:rsid w:val="005D06F8"/>
    <w:rsid w:val="005D09AC"/>
    <w:rsid w:val="005D0B55"/>
    <w:rsid w:val="005D0BF2"/>
    <w:rsid w:val="005D0E8C"/>
    <w:rsid w:val="005D11EF"/>
    <w:rsid w:val="005D15B1"/>
    <w:rsid w:val="005D1842"/>
    <w:rsid w:val="005D198C"/>
    <w:rsid w:val="005D1A11"/>
    <w:rsid w:val="005D1B3E"/>
    <w:rsid w:val="005D1B91"/>
    <w:rsid w:val="005D1B99"/>
    <w:rsid w:val="005D1C31"/>
    <w:rsid w:val="005D1CD9"/>
    <w:rsid w:val="005D1E9C"/>
    <w:rsid w:val="005D1EAF"/>
    <w:rsid w:val="005D1FA1"/>
    <w:rsid w:val="005D1FC8"/>
    <w:rsid w:val="005D2116"/>
    <w:rsid w:val="005D21CF"/>
    <w:rsid w:val="005D2406"/>
    <w:rsid w:val="005D2698"/>
    <w:rsid w:val="005D2748"/>
    <w:rsid w:val="005D286D"/>
    <w:rsid w:val="005D298C"/>
    <w:rsid w:val="005D298E"/>
    <w:rsid w:val="005D29BF"/>
    <w:rsid w:val="005D2A71"/>
    <w:rsid w:val="005D2D16"/>
    <w:rsid w:val="005D2D84"/>
    <w:rsid w:val="005D2DF9"/>
    <w:rsid w:val="005D2E09"/>
    <w:rsid w:val="005D2FAD"/>
    <w:rsid w:val="005D31BF"/>
    <w:rsid w:val="005D3375"/>
    <w:rsid w:val="005D3387"/>
    <w:rsid w:val="005D3457"/>
    <w:rsid w:val="005D3578"/>
    <w:rsid w:val="005D37EA"/>
    <w:rsid w:val="005D39E9"/>
    <w:rsid w:val="005D3DDE"/>
    <w:rsid w:val="005D3F67"/>
    <w:rsid w:val="005D3F78"/>
    <w:rsid w:val="005D3FD7"/>
    <w:rsid w:val="005D403A"/>
    <w:rsid w:val="005D431B"/>
    <w:rsid w:val="005D440E"/>
    <w:rsid w:val="005D489D"/>
    <w:rsid w:val="005D496E"/>
    <w:rsid w:val="005D4C54"/>
    <w:rsid w:val="005D4D52"/>
    <w:rsid w:val="005D51A7"/>
    <w:rsid w:val="005D57DE"/>
    <w:rsid w:val="005D58EB"/>
    <w:rsid w:val="005D5942"/>
    <w:rsid w:val="005D5981"/>
    <w:rsid w:val="005D5C9D"/>
    <w:rsid w:val="005D5D01"/>
    <w:rsid w:val="005D5D83"/>
    <w:rsid w:val="005D5D88"/>
    <w:rsid w:val="005D5F5B"/>
    <w:rsid w:val="005D5F73"/>
    <w:rsid w:val="005D668C"/>
    <w:rsid w:val="005D6E82"/>
    <w:rsid w:val="005D7179"/>
    <w:rsid w:val="005D7261"/>
    <w:rsid w:val="005D7270"/>
    <w:rsid w:val="005D7657"/>
    <w:rsid w:val="005D765A"/>
    <w:rsid w:val="005D76E3"/>
    <w:rsid w:val="005D78E8"/>
    <w:rsid w:val="005D7952"/>
    <w:rsid w:val="005D79AF"/>
    <w:rsid w:val="005D7B67"/>
    <w:rsid w:val="005D7C30"/>
    <w:rsid w:val="005D7EE0"/>
    <w:rsid w:val="005D7F5E"/>
    <w:rsid w:val="005E0019"/>
    <w:rsid w:val="005E014E"/>
    <w:rsid w:val="005E0473"/>
    <w:rsid w:val="005E05EB"/>
    <w:rsid w:val="005E06FA"/>
    <w:rsid w:val="005E0756"/>
    <w:rsid w:val="005E0763"/>
    <w:rsid w:val="005E07FF"/>
    <w:rsid w:val="005E0838"/>
    <w:rsid w:val="005E1059"/>
    <w:rsid w:val="005E120B"/>
    <w:rsid w:val="005E121B"/>
    <w:rsid w:val="005E1292"/>
    <w:rsid w:val="005E14BE"/>
    <w:rsid w:val="005E1B25"/>
    <w:rsid w:val="005E1BC5"/>
    <w:rsid w:val="005E1DBF"/>
    <w:rsid w:val="005E22A3"/>
    <w:rsid w:val="005E22E1"/>
    <w:rsid w:val="005E22F0"/>
    <w:rsid w:val="005E23B8"/>
    <w:rsid w:val="005E2403"/>
    <w:rsid w:val="005E286F"/>
    <w:rsid w:val="005E2D5F"/>
    <w:rsid w:val="005E2E30"/>
    <w:rsid w:val="005E3065"/>
    <w:rsid w:val="005E3150"/>
    <w:rsid w:val="005E33CA"/>
    <w:rsid w:val="005E36EB"/>
    <w:rsid w:val="005E3721"/>
    <w:rsid w:val="005E3B54"/>
    <w:rsid w:val="005E3B6F"/>
    <w:rsid w:val="005E4074"/>
    <w:rsid w:val="005E4088"/>
    <w:rsid w:val="005E453D"/>
    <w:rsid w:val="005E4B29"/>
    <w:rsid w:val="005E4D16"/>
    <w:rsid w:val="005E4D92"/>
    <w:rsid w:val="005E4E22"/>
    <w:rsid w:val="005E4E97"/>
    <w:rsid w:val="005E4F9A"/>
    <w:rsid w:val="005E511B"/>
    <w:rsid w:val="005E5520"/>
    <w:rsid w:val="005E5693"/>
    <w:rsid w:val="005E57BE"/>
    <w:rsid w:val="005E5986"/>
    <w:rsid w:val="005E59A5"/>
    <w:rsid w:val="005E5B61"/>
    <w:rsid w:val="005E5D43"/>
    <w:rsid w:val="005E5ED7"/>
    <w:rsid w:val="005E5F39"/>
    <w:rsid w:val="005E62A9"/>
    <w:rsid w:val="005E6363"/>
    <w:rsid w:val="005E64EB"/>
    <w:rsid w:val="005E65C8"/>
    <w:rsid w:val="005E65F4"/>
    <w:rsid w:val="005E6646"/>
    <w:rsid w:val="005E68AF"/>
    <w:rsid w:val="005E6AD3"/>
    <w:rsid w:val="005E6B07"/>
    <w:rsid w:val="005E6B3A"/>
    <w:rsid w:val="005E6C6F"/>
    <w:rsid w:val="005E7240"/>
    <w:rsid w:val="005E72EF"/>
    <w:rsid w:val="005E741B"/>
    <w:rsid w:val="005E75EB"/>
    <w:rsid w:val="005E76D0"/>
    <w:rsid w:val="005E79D2"/>
    <w:rsid w:val="005E7B66"/>
    <w:rsid w:val="005E7C8F"/>
    <w:rsid w:val="005F023A"/>
    <w:rsid w:val="005F025C"/>
    <w:rsid w:val="005F0265"/>
    <w:rsid w:val="005F036C"/>
    <w:rsid w:val="005F037A"/>
    <w:rsid w:val="005F04E9"/>
    <w:rsid w:val="005F0821"/>
    <w:rsid w:val="005F09F3"/>
    <w:rsid w:val="005F0BB8"/>
    <w:rsid w:val="005F0EC5"/>
    <w:rsid w:val="005F0F2C"/>
    <w:rsid w:val="005F13D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323F"/>
    <w:rsid w:val="005F34B3"/>
    <w:rsid w:val="005F3587"/>
    <w:rsid w:val="005F391D"/>
    <w:rsid w:val="005F3935"/>
    <w:rsid w:val="005F3B94"/>
    <w:rsid w:val="005F3CBD"/>
    <w:rsid w:val="005F3D65"/>
    <w:rsid w:val="005F3EB2"/>
    <w:rsid w:val="005F3F87"/>
    <w:rsid w:val="005F4102"/>
    <w:rsid w:val="005F4210"/>
    <w:rsid w:val="005F4218"/>
    <w:rsid w:val="005F4240"/>
    <w:rsid w:val="005F428F"/>
    <w:rsid w:val="005F47C1"/>
    <w:rsid w:val="005F4B2E"/>
    <w:rsid w:val="005F4B9A"/>
    <w:rsid w:val="005F4D91"/>
    <w:rsid w:val="005F4E72"/>
    <w:rsid w:val="005F4F44"/>
    <w:rsid w:val="005F4FDA"/>
    <w:rsid w:val="005F51C3"/>
    <w:rsid w:val="005F5216"/>
    <w:rsid w:val="005F53D3"/>
    <w:rsid w:val="005F5540"/>
    <w:rsid w:val="005F57E2"/>
    <w:rsid w:val="005F5B03"/>
    <w:rsid w:val="005F5DEC"/>
    <w:rsid w:val="005F5F57"/>
    <w:rsid w:val="005F5FEB"/>
    <w:rsid w:val="005F6053"/>
    <w:rsid w:val="005F62CC"/>
    <w:rsid w:val="005F642B"/>
    <w:rsid w:val="005F6590"/>
    <w:rsid w:val="005F67E3"/>
    <w:rsid w:val="005F6921"/>
    <w:rsid w:val="005F6B34"/>
    <w:rsid w:val="005F6C9C"/>
    <w:rsid w:val="005F6F42"/>
    <w:rsid w:val="005F6F70"/>
    <w:rsid w:val="005F710C"/>
    <w:rsid w:val="005F72B0"/>
    <w:rsid w:val="005F72F9"/>
    <w:rsid w:val="005F752D"/>
    <w:rsid w:val="005F757D"/>
    <w:rsid w:val="005F75A4"/>
    <w:rsid w:val="005F76E3"/>
    <w:rsid w:val="005F770E"/>
    <w:rsid w:val="005F7850"/>
    <w:rsid w:val="005F7A1F"/>
    <w:rsid w:val="005F7A85"/>
    <w:rsid w:val="005F7F23"/>
    <w:rsid w:val="00600011"/>
    <w:rsid w:val="00600692"/>
    <w:rsid w:val="0060078E"/>
    <w:rsid w:val="00600790"/>
    <w:rsid w:val="006007B0"/>
    <w:rsid w:val="006009B2"/>
    <w:rsid w:val="00600A9F"/>
    <w:rsid w:val="00600B16"/>
    <w:rsid w:val="00600B75"/>
    <w:rsid w:val="00600E5D"/>
    <w:rsid w:val="006015D0"/>
    <w:rsid w:val="00601684"/>
    <w:rsid w:val="00601B40"/>
    <w:rsid w:val="00601E1E"/>
    <w:rsid w:val="00601E78"/>
    <w:rsid w:val="00601FD3"/>
    <w:rsid w:val="00602002"/>
    <w:rsid w:val="00602451"/>
    <w:rsid w:val="006024D7"/>
    <w:rsid w:val="0060286A"/>
    <w:rsid w:val="00602A2D"/>
    <w:rsid w:val="00602BF0"/>
    <w:rsid w:val="00602C87"/>
    <w:rsid w:val="00602D6F"/>
    <w:rsid w:val="0060326C"/>
    <w:rsid w:val="00603325"/>
    <w:rsid w:val="006037C3"/>
    <w:rsid w:val="00603BB1"/>
    <w:rsid w:val="006042E6"/>
    <w:rsid w:val="006043C0"/>
    <w:rsid w:val="00604519"/>
    <w:rsid w:val="0060468E"/>
    <w:rsid w:val="00604BB5"/>
    <w:rsid w:val="00604C95"/>
    <w:rsid w:val="00604E95"/>
    <w:rsid w:val="0060554A"/>
    <w:rsid w:val="006055E6"/>
    <w:rsid w:val="00605853"/>
    <w:rsid w:val="006058E7"/>
    <w:rsid w:val="00605A62"/>
    <w:rsid w:val="00605B21"/>
    <w:rsid w:val="00605CB6"/>
    <w:rsid w:val="00605CDE"/>
    <w:rsid w:val="00605EB4"/>
    <w:rsid w:val="00605F33"/>
    <w:rsid w:val="0060612A"/>
    <w:rsid w:val="006062B4"/>
    <w:rsid w:val="006062BF"/>
    <w:rsid w:val="006062E1"/>
    <w:rsid w:val="00606561"/>
    <w:rsid w:val="00606842"/>
    <w:rsid w:val="00606AAE"/>
    <w:rsid w:val="00606AE6"/>
    <w:rsid w:val="00606B0D"/>
    <w:rsid w:val="00606B1C"/>
    <w:rsid w:val="00606D06"/>
    <w:rsid w:val="00606D5F"/>
    <w:rsid w:val="00606DF3"/>
    <w:rsid w:val="00606F08"/>
    <w:rsid w:val="00606F3D"/>
    <w:rsid w:val="00606F45"/>
    <w:rsid w:val="006070DB"/>
    <w:rsid w:val="006071E5"/>
    <w:rsid w:val="00607529"/>
    <w:rsid w:val="006076E8"/>
    <w:rsid w:val="006076F2"/>
    <w:rsid w:val="00607830"/>
    <w:rsid w:val="00607C40"/>
    <w:rsid w:val="00607EBD"/>
    <w:rsid w:val="006103F4"/>
    <w:rsid w:val="006104A4"/>
    <w:rsid w:val="006104A7"/>
    <w:rsid w:val="0061074F"/>
    <w:rsid w:val="006108EA"/>
    <w:rsid w:val="006109D7"/>
    <w:rsid w:val="00610A10"/>
    <w:rsid w:val="00610DD7"/>
    <w:rsid w:val="00610E1E"/>
    <w:rsid w:val="0061111C"/>
    <w:rsid w:val="00611211"/>
    <w:rsid w:val="006113C8"/>
    <w:rsid w:val="006113CB"/>
    <w:rsid w:val="006113FA"/>
    <w:rsid w:val="006115FC"/>
    <w:rsid w:val="00611696"/>
    <w:rsid w:val="006117BD"/>
    <w:rsid w:val="00611A73"/>
    <w:rsid w:val="00611C16"/>
    <w:rsid w:val="00611DBA"/>
    <w:rsid w:val="006122DE"/>
    <w:rsid w:val="006123FC"/>
    <w:rsid w:val="006124AD"/>
    <w:rsid w:val="0061273E"/>
    <w:rsid w:val="00612A71"/>
    <w:rsid w:val="00612A9A"/>
    <w:rsid w:val="00612AD0"/>
    <w:rsid w:val="00612CB5"/>
    <w:rsid w:val="00612CF6"/>
    <w:rsid w:val="00612DB0"/>
    <w:rsid w:val="00612EBD"/>
    <w:rsid w:val="00613180"/>
    <w:rsid w:val="0061320A"/>
    <w:rsid w:val="006132B8"/>
    <w:rsid w:val="00613325"/>
    <w:rsid w:val="00613407"/>
    <w:rsid w:val="0061357D"/>
    <w:rsid w:val="006135C2"/>
    <w:rsid w:val="00613915"/>
    <w:rsid w:val="0061391C"/>
    <w:rsid w:val="00613ACA"/>
    <w:rsid w:val="00613C2C"/>
    <w:rsid w:val="00613D68"/>
    <w:rsid w:val="00613D9A"/>
    <w:rsid w:val="00613DA8"/>
    <w:rsid w:val="00613DDD"/>
    <w:rsid w:val="00613DE5"/>
    <w:rsid w:val="0061422B"/>
    <w:rsid w:val="006145D3"/>
    <w:rsid w:val="006146D1"/>
    <w:rsid w:val="00614C94"/>
    <w:rsid w:val="00614F64"/>
    <w:rsid w:val="00615173"/>
    <w:rsid w:val="00615275"/>
    <w:rsid w:val="00615319"/>
    <w:rsid w:val="0061535F"/>
    <w:rsid w:val="006154BE"/>
    <w:rsid w:val="006155BA"/>
    <w:rsid w:val="00615785"/>
    <w:rsid w:val="00615CC7"/>
    <w:rsid w:val="00615DBC"/>
    <w:rsid w:val="00615DE5"/>
    <w:rsid w:val="00615DFF"/>
    <w:rsid w:val="00615F0C"/>
    <w:rsid w:val="006160DE"/>
    <w:rsid w:val="006163F2"/>
    <w:rsid w:val="00616400"/>
    <w:rsid w:val="0061647F"/>
    <w:rsid w:val="006167E9"/>
    <w:rsid w:val="006168C4"/>
    <w:rsid w:val="0061698B"/>
    <w:rsid w:val="00616A5D"/>
    <w:rsid w:val="00616BFB"/>
    <w:rsid w:val="0061723C"/>
    <w:rsid w:val="006173A8"/>
    <w:rsid w:val="00617644"/>
    <w:rsid w:val="00617B70"/>
    <w:rsid w:val="00617BDF"/>
    <w:rsid w:val="00617D89"/>
    <w:rsid w:val="0062003D"/>
    <w:rsid w:val="00620153"/>
    <w:rsid w:val="00620170"/>
    <w:rsid w:val="00620264"/>
    <w:rsid w:val="0062079C"/>
    <w:rsid w:val="006209EF"/>
    <w:rsid w:val="00620A52"/>
    <w:rsid w:val="00620A59"/>
    <w:rsid w:val="00620F60"/>
    <w:rsid w:val="00621054"/>
    <w:rsid w:val="00621129"/>
    <w:rsid w:val="006211D3"/>
    <w:rsid w:val="006215DC"/>
    <w:rsid w:val="00621D1F"/>
    <w:rsid w:val="00621F98"/>
    <w:rsid w:val="0062202D"/>
    <w:rsid w:val="00622243"/>
    <w:rsid w:val="006222B2"/>
    <w:rsid w:val="00622395"/>
    <w:rsid w:val="00622453"/>
    <w:rsid w:val="006225BF"/>
    <w:rsid w:val="0062289F"/>
    <w:rsid w:val="006228AE"/>
    <w:rsid w:val="006229A7"/>
    <w:rsid w:val="006229F1"/>
    <w:rsid w:val="0062300C"/>
    <w:rsid w:val="00623152"/>
    <w:rsid w:val="0062377B"/>
    <w:rsid w:val="00623B23"/>
    <w:rsid w:val="00623D13"/>
    <w:rsid w:val="006240A4"/>
    <w:rsid w:val="006240E0"/>
    <w:rsid w:val="0062434E"/>
    <w:rsid w:val="00624636"/>
    <w:rsid w:val="00624AEA"/>
    <w:rsid w:val="00624DDB"/>
    <w:rsid w:val="0062509F"/>
    <w:rsid w:val="006250AF"/>
    <w:rsid w:val="00625951"/>
    <w:rsid w:val="00625A6B"/>
    <w:rsid w:val="00625BD5"/>
    <w:rsid w:val="00625D4E"/>
    <w:rsid w:val="00625D5E"/>
    <w:rsid w:val="00625EDE"/>
    <w:rsid w:val="00625F42"/>
    <w:rsid w:val="00625F76"/>
    <w:rsid w:val="00626156"/>
    <w:rsid w:val="0062626D"/>
    <w:rsid w:val="006262C6"/>
    <w:rsid w:val="00626335"/>
    <w:rsid w:val="006263A8"/>
    <w:rsid w:val="00626682"/>
    <w:rsid w:val="006266F1"/>
    <w:rsid w:val="00626928"/>
    <w:rsid w:val="00626B61"/>
    <w:rsid w:val="00626C00"/>
    <w:rsid w:val="00626CED"/>
    <w:rsid w:val="00626D2F"/>
    <w:rsid w:val="00626DB5"/>
    <w:rsid w:val="00627057"/>
    <w:rsid w:val="006271F2"/>
    <w:rsid w:val="006272FD"/>
    <w:rsid w:val="006274D3"/>
    <w:rsid w:val="00627539"/>
    <w:rsid w:val="0062764B"/>
    <w:rsid w:val="006277DB"/>
    <w:rsid w:val="006277EC"/>
    <w:rsid w:val="00627AAF"/>
    <w:rsid w:val="00627AE0"/>
    <w:rsid w:val="00627B9F"/>
    <w:rsid w:val="00627C0E"/>
    <w:rsid w:val="00627C29"/>
    <w:rsid w:val="00627E22"/>
    <w:rsid w:val="006300A5"/>
    <w:rsid w:val="0063019C"/>
    <w:rsid w:val="00630264"/>
    <w:rsid w:val="00630317"/>
    <w:rsid w:val="0063048A"/>
    <w:rsid w:val="0063054E"/>
    <w:rsid w:val="006305FA"/>
    <w:rsid w:val="006306EE"/>
    <w:rsid w:val="00630756"/>
    <w:rsid w:val="00630771"/>
    <w:rsid w:val="006308CB"/>
    <w:rsid w:val="00630F30"/>
    <w:rsid w:val="006312B7"/>
    <w:rsid w:val="006314E0"/>
    <w:rsid w:val="00631546"/>
    <w:rsid w:val="0063159C"/>
    <w:rsid w:val="00631A43"/>
    <w:rsid w:val="00631AF3"/>
    <w:rsid w:val="00631BC5"/>
    <w:rsid w:val="00631E6C"/>
    <w:rsid w:val="00631EFE"/>
    <w:rsid w:val="00631F1B"/>
    <w:rsid w:val="0063205E"/>
    <w:rsid w:val="006321C7"/>
    <w:rsid w:val="006322E7"/>
    <w:rsid w:val="00632310"/>
    <w:rsid w:val="00632448"/>
    <w:rsid w:val="0063262B"/>
    <w:rsid w:val="006329A0"/>
    <w:rsid w:val="00632BD6"/>
    <w:rsid w:val="00632E9B"/>
    <w:rsid w:val="00632EFA"/>
    <w:rsid w:val="00632F3E"/>
    <w:rsid w:val="00633156"/>
    <w:rsid w:val="00633182"/>
    <w:rsid w:val="006331B4"/>
    <w:rsid w:val="006331D3"/>
    <w:rsid w:val="00633247"/>
    <w:rsid w:val="0063325A"/>
    <w:rsid w:val="0063353C"/>
    <w:rsid w:val="00633652"/>
    <w:rsid w:val="00633657"/>
    <w:rsid w:val="006338CB"/>
    <w:rsid w:val="00633DA4"/>
    <w:rsid w:val="00633F44"/>
    <w:rsid w:val="00633F71"/>
    <w:rsid w:val="00633FAB"/>
    <w:rsid w:val="006340CE"/>
    <w:rsid w:val="0063462A"/>
    <w:rsid w:val="00634767"/>
    <w:rsid w:val="00634A21"/>
    <w:rsid w:val="00634BC5"/>
    <w:rsid w:val="00634E7C"/>
    <w:rsid w:val="00634FFB"/>
    <w:rsid w:val="00635031"/>
    <w:rsid w:val="006350F7"/>
    <w:rsid w:val="0063516C"/>
    <w:rsid w:val="006351AC"/>
    <w:rsid w:val="006351BA"/>
    <w:rsid w:val="006352F8"/>
    <w:rsid w:val="00635487"/>
    <w:rsid w:val="006355B6"/>
    <w:rsid w:val="006355C9"/>
    <w:rsid w:val="00635786"/>
    <w:rsid w:val="00635C44"/>
    <w:rsid w:val="00635D46"/>
    <w:rsid w:val="00635E0C"/>
    <w:rsid w:val="00635F67"/>
    <w:rsid w:val="00636160"/>
    <w:rsid w:val="00636322"/>
    <w:rsid w:val="006363A2"/>
    <w:rsid w:val="00636438"/>
    <w:rsid w:val="00636649"/>
    <w:rsid w:val="00636836"/>
    <w:rsid w:val="00636981"/>
    <w:rsid w:val="00636A78"/>
    <w:rsid w:val="006373BC"/>
    <w:rsid w:val="006374B8"/>
    <w:rsid w:val="006376DE"/>
    <w:rsid w:val="006377D5"/>
    <w:rsid w:val="00637928"/>
    <w:rsid w:val="00637B87"/>
    <w:rsid w:val="006400AF"/>
    <w:rsid w:val="006400B2"/>
    <w:rsid w:val="0064051E"/>
    <w:rsid w:val="006406CD"/>
    <w:rsid w:val="0064072D"/>
    <w:rsid w:val="0064073E"/>
    <w:rsid w:val="006407DD"/>
    <w:rsid w:val="00640AAD"/>
    <w:rsid w:val="00640CE6"/>
    <w:rsid w:val="00640F70"/>
    <w:rsid w:val="0064127E"/>
    <w:rsid w:val="0064145B"/>
    <w:rsid w:val="0064148F"/>
    <w:rsid w:val="006414F3"/>
    <w:rsid w:val="0064165C"/>
    <w:rsid w:val="006416BB"/>
    <w:rsid w:val="00641759"/>
    <w:rsid w:val="0064189D"/>
    <w:rsid w:val="00641994"/>
    <w:rsid w:val="00641C61"/>
    <w:rsid w:val="00641D22"/>
    <w:rsid w:val="00641DE1"/>
    <w:rsid w:val="00641FA6"/>
    <w:rsid w:val="00642398"/>
    <w:rsid w:val="006425FD"/>
    <w:rsid w:val="0064271C"/>
    <w:rsid w:val="006427D0"/>
    <w:rsid w:val="006429E0"/>
    <w:rsid w:val="00642B05"/>
    <w:rsid w:val="00642C46"/>
    <w:rsid w:val="00642E65"/>
    <w:rsid w:val="00642F30"/>
    <w:rsid w:val="00642FBB"/>
    <w:rsid w:val="0064326F"/>
    <w:rsid w:val="00643271"/>
    <w:rsid w:val="0064351B"/>
    <w:rsid w:val="0064356A"/>
    <w:rsid w:val="00643782"/>
    <w:rsid w:val="006439F2"/>
    <w:rsid w:val="00643A13"/>
    <w:rsid w:val="00643C18"/>
    <w:rsid w:val="00643EE3"/>
    <w:rsid w:val="00644118"/>
    <w:rsid w:val="006443AB"/>
    <w:rsid w:val="00644590"/>
    <w:rsid w:val="0064462D"/>
    <w:rsid w:val="00644715"/>
    <w:rsid w:val="00644762"/>
    <w:rsid w:val="0064479E"/>
    <w:rsid w:val="006447BC"/>
    <w:rsid w:val="006447E6"/>
    <w:rsid w:val="0064496C"/>
    <w:rsid w:val="00644D32"/>
    <w:rsid w:val="0064525B"/>
    <w:rsid w:val="00645292"/>
    <w:rsid w:val="006458C5"/>
    <w:rsid w:val="006458CD"/>
    <w:rsid w:val="006459F0"/>
    <w:rsid w:val="00645C9F"/>
    <w:rsid w:val="00645F80"/>
    <w:rsid w:val="006462CB"/>
    <w:rsid w:val="00646410"/>
    <w:rsid w:val="00646770"/>
    <w:rsid w:val="006467BA"/>
    <w:rsid w:val="0064695E"/>
    <w:rsid w:val="00646A22"/>
    <w:rsid w:val="00646CD7"/>
    <w:rsid w:val="00646E5B"/>
    <w:rsid w:val="00646FEA"/>
    <w:rsid w:val="006471ED"/>
    <w:rsid w:val="006472CB"/>
    <w:rsid w:val="006472FF"/>
    <w:rsid w:val="0064761B"/>
    <w:rsid w:val="006477FB"/>
    <w:rsid w:val="00647944"/>
    <w:rsid w:val="006479A6"/>
    <w:rsid w:val="00647A6B"/>
    <w:rsid w:val="00647A9C"/>
    <w:rsid w:val="00650362"/>
    <w:rsid w:val="0065048C"/>
    <w:rsid w:val="0065048F"/>
    <w:rsid w:val="006504E7"/>
    <w:rsid w:val="00650664"/>
    <w:rsid w:val="0065079A"/>
    <w:rsid w:val="006508C3"/>
    <w:rsid w:val="00650A02"/>
    <w:rsid w:val="00650C7E"/>
    <w:rsid w:val="00650D14"/>
    <w:rsid w:val="00650DE8"/>
    <w:rsid w:val="006513AD"/>
    <w:rsid w:val="006514B2"/>
    <w:rsid w:val="006514CC"/>
    <w:rsid w:val="006514D8"/>
    <w:rsid w:val="006515AD"/>
    <w:rsid w:val="006517BD"/>
    <w:rsid w:val="00651B11"/>
    <w:rsid w:val="00651B22"/>
    <w:rsid w:val="00651C89"/>
    <w:rsid w:val="00651D7F"/>
    <w:rsid w:val="006520CD"/>
    <w:rsid w:val="00652184"/>
    <w:rsid w:val="00652196"/>
    <w:rsid w:val="00652444"/>
    <w:rsid w:val="0065274D"/>
    <w:rsid w:val="006527E0"/>
    <w:rsid w:val="00652882"/>
    <w:rsid w:val="00652A39"/>
    <w:rsid w:val="00652A86"/>
    <w:rsid w:val="00652BF2"/>
    <w:rsid w:val="00652F8F"/>
    <w:rsid w:val="006531DE"/>
    <w:rsid w:val="00653375"/>
    <w:rsid w:val="00653482"/>
    <w:rsid w:val="006536D5"/>
    <w:rsid w:val="006538FF"/>
    <w:rsid w:val="00653DD5"/>
    <w:rsid w:val="00653F24"/>
    <w:rsid w:val="00653F70"/>
    <w:rsid w:val="006545CF"/>
    <w:rsid w:val="0065475C"/>
    <w:rsid w:val="00654870"/>
    <w:rsid w:val="00654DC1"/>
    <w:rsid w:val="00654E58"/>
    <w:rsid w:val="00654FF7"/>
    <w:rsid w:val="0065502F"/>
    <w:rsid w:val="00655044"/>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76A"/>
    <w:rsid w:val="00656804"/>
    <w:rsid w:val="0065684C"/>
    <w:rsid w:val="00656AB7"/>
    <w:rsid w:val="00656F61"/>
    <w:rsid w:val="00656FB8"/>
    <w:rsid w:val="006570DE"/>
    <w:rsid w:val="0065718A"/>
    <w:rsid w:val="00657364"/>
    <w:rsid w:val="00657399"/>
    <w:rsid w:val="006573C3"/>
    <w:rsid w:val="0065746E"/>
    <w:rsid w:val="0065774E"/>
    <w:rsid w:val="00657C1C"/>
    <w:rsid w:val="00657C87"/>
    <w:rsid w:val="00657CCF"/>
    <w:rsid w:val="00657E5D"/>
    <w:rsid w:val="00657F24"/>
    <w:rsid w:val="0066017B"/>
    <w:rsid w:val="00660245"/>
    <w:rsid w:val="006602FC"/>
    <w:rsid w:val="00660377"/>
    <w:rsid w:val="006603E6"/>
    <w:rsid w:val="0066079A"/>
    <w:rsid w:val="006607FC"/>
    <w:rsid w:val="00660850"/>
    <w:rsid w:val="00660857"/>
    <w:rsid w:val="006608F1"/>
    <w:rsid w:val="00660C4F"/>
    <w:rsid w:val="00660C6B"/>
    <w:rsid w:val="00660D4D"/>
    <w:rsid w:val="00660D86"/>
    <w:rsid w:val="00660FEF"/>
    <w:rsid w:val="006612B5"/>
    <w:rsid w:val="006616D7"/>
    <w:rsid w:val="006616E9"/>
    <w:rsid w:val="00661702"/>
    <w:rsid w:val="0066181C"/>
    <w:rsid w:val="00661AF7"/>
    <w:rsid w:val="00661AFC"/>
    <w:rsid w:val="00661C44"/>
    <w:rsid w:val="00661C8B"/>
    <w:rsid w:val="006620E6"/>
    <w:rsid w:val="0066236D"/>
    <w:rsid w:val="006624CB"/>
    <w:rsid w:val="00662C4F"/>
    <w:rsid w:val="00662CA9"/>
    <w:rsid w:val="00663089"/>
    <w:rsid w:val="006631C6"/>
    <w:rsid w:val="00663204"/>
    <w:rsid w:val="006633CA"/>
    <w:rsid w:val="00663464"/>
    <w:rsid w:val="0066356D"/>
    <w:rsid w:val="006635EB"/>
    <w:rsid w:val="00663612"/>
    <w:rsid w:val="006636C4"/>
    <w:rsid w:val="00663808"/>
    <w:rsid w:val="006638F6"/>
    <w:rsid w:val="00663B24"/>
    <w:rsid w:val="00663C65"/>
    <w:rsid w:val="00664071"/>
    <w:rsid w:val="006643F5"/>
    <w:rsid w:val="00664F11"/>
    <w:rsid w:val="00664F2F"/>
    <w:rsid w:val="00664F76"/>
    <w:rsid w:val="00665283"/>
    <w:rsid w:val="0066559A"/>
    <w:rsid w:val="00665699"/>
    <w:rsid w:val="00665964"/>
    <w:rsid w:val="00665A92"/>
    <w:rsid w:val="00665BE3"/>
    <w:rsid w:val="00666221"/>
    <w:rsid w:val="0066637A"/>
    <w:rsid w:val="006666E0"/>
    <w:rsid w:val="00666736"/>
    <w:rsid w:val="00666867"/>
    <w:rsid w:val="00666918"/>
    <w:rsid w:val="006669D1"/>
    <w:rsid w:val="00666EAD"/>
    <w:rsid w:val="00666F73"/>
    <w:rsid w:val="00667458"/>
    <w:rsid w:val="006675A4"/>
    <w:rsid w:val="0066779E"/>
    <w:rsid w:val="00667BC8"/>
    <w:rsid w:val="006701BD"/>
    <w:rsid w:val="00670348"/>
    <w:rsid w:val="006704A0"/>
    <w:rsid w:val="006705E8"/>
    <w:rsid w:val="00670615"/>
    <w:rsid w:val="00670675"/>
    <w:rsid w:val="0067068E"/>
    <w:rsid w:val="0067088C"/>
    <w:rsid w:val="00670893"/>
    <w:rsid w:val="00670B7B"/>
    <w:rsid w:val="00670D64"/>
    <w:rsid w:val="00670D93"/>
    <w:rsid w:val="00670DB0"/>
    <w:rsid w:val="00670E87"/>
    <w:rsid w:val="00670F4D"/>
    <w:rsid w:val="00671234"/>
    <w:rsid w:val="006717F3"/>
    <w:rsid w:val="006719E1"/>
    <w:rsid w:val="00671B68"/>
    <w:rsid w:val="00671B6A"/>
    <w:rsid w:val="00671C3F"/>
    <w:rsid w:val="00671C5D"/>
    <w:rsid w:val="00671DAB"/>
    <w:rsid w:val="00671E57"/>
    <w:rsid w:val="00671FFF"/>
    <w:rsid w:val="00672111"/>
    <w:rsid w:val="00672121"/>
    <w:rsid w:val="0067218C"/>
    <w:rsid w:val="00672347"/>
    <w:rsid w:val="0067263E"/>
    <w:rsid w:val="00672969"/>
    <w:rsid w:val="00672CDB"/>
    <w:rsid w:val="00672D55"/>
    <w:rsid w:val="00672E19"/>
    <w:rsid w:val="00672E66"/>
    <w:rsid w:val="00672F13"/>
    <w:rsid w:val="0067311D"/>
    <w:rsid w:val="00673226"/>
    <w:rsid w:val="00673614"/>
    <w:rsid w:val="0067391D"/>
    <w:rsid w:val="00673B51"/>
    <w:rsid w:val="00673BEE"/>
    <w:rsid w:val="00673E56"/>
    <w:rsid w:val="00674032"/>
    <w:rsid w:val="00674035"/>
    <w:rsid w:val="00674036"/>
    <w:rsid w:val="006740B0"/>
    <w:rsid w:val="006743F9"/>
    <w:rsid w:val="0067445D"/>
    <w:rsid w:val="00674519"/>
    <w:rsid w:val="00674779"/>
    <w:rsid w:val="006747EB"/>
    <w:rsid w:val="00674C67"/>
    <w:rsid w:val="00674D23"/>
    <w:rsid w:val="00674E38"/>
    <w:rsid w:val="00674E7A"/>
    <w:rsid w:val="00674E7B"/>
    <w:rsid w:val="00674E9B"/>
    <w:rsid w:val="00675334"/>
    <w:rsid w:val="00675403"/>
    <w:rsid w:val="00675449"/>
    <w:rsid w:val="00675A69"/>
    <w:rsid w:val="00675C7A"/>
    <w:rsid w:val="00675EE5"/>
    <w:rsid w:val="00675F4D"/>
    <w:rsid w:val="0067624D"/>
    <w:rsid w:val="006762B7"/>
    <w:rsid w:val="00676328"/>
    <w:rsid w:val="006763B5"/>
    <w:rsid w:val="0067640A"/>
    <w:rsid w:val="006764E4"/>
    <w:rsid w:val="00676810"/>
    <w:rsid w:val="0067698B"/>
    <w:rsid w:val="00676A4F"/>
    <w:rsid w:val="00676AC0"/>
    <w:rsid w:val="00676ADC"/>
    <w:rsid w:val="00676BBC"/>
    <w:rsid w:val="00676CC0"/>
    <w:rsid w:val="00676E45"/>
    <w:rsid w:val="00676E9F"/>
    <w:rsid w:val="00677194"/>
    <w:rsid w:val="006771A8"/>
    <w:rsid w:val="0067722A"/>
    <w:rsid w:val="00677578"/>
    <w:rsid w:val="006775C6"/>
    <w:rsid w:val="0067789F"/>
    <w:rsid w:val="00677A41"/>
    <w:rsid w:val="00677A4E"/>
    <w:rsid w:val="00677C9D"/>
    <w:rsid w:val="00677CA7"/>
    <w:rsid w:val="00677F53"/>
    <w:rsid w:val="00677F99"/>
    <w:rsid w:val="00680027"/>
    <w:rsid w:val="00680150"/>
    <w:rsid w:val="0068021E"/>
    <w:rsid w:val="00680272"/>
    <w:rsid w:val="00680298"/>
    <w:rsid w:val="006802FA"/>
    <w:rsid w:val="0068032A"/>
    <w:rsid w:val="006804B2"/>
    <w:rsid w:val="006805F4"/>
    <w:rsid w:val="006808B5"/>
    <w:rsid w:val="006809F2"/>
    <w:rsid w:val="00680AB4"/>
    <w:rsid w:val="00680B03"/>
    <w:rsid w:val="00680C25"/>
    <w:rsid w:val="00680D01"/>
    <w:rsid w:val="00680D7D"/>
    <w:rsid w:val="00680F15"/>
    <w:rsid w:val="00681312"/>
    <w:rsid w:val="0068161D"/>
    <w:rsid w:val="006819CC"/>
    <w:rsid w:val="00681C67"/>
    <w:rsid w:val="00681CF9"/>
    <w:rsid w:val="00681DF0"/>
    <w:rsid w:val="00681F15"/>
    <w:rsid w:val="00682165"/>
    <w:rsid w:val="0068243D"/>
    <w:rsid w:val="00682C6C"/>
    <w:rsid w:val="00682CD1"/>
    <w:rsid w:val="00683016"/>
    <w:rsid w:val="00683267"/>
    <w:rsid w:val="006832D2"/>
    <w:rsid w:val="00683375"/>
    <w:rsid w:val="00683418"/>
    <w:rsid w:val="00683661"/>
    <w:rsid w:val="0068392B"/>
    <w:rsid w:val="00683A70"/>
    <w:rsid w:val="00683BFF"/>
    <w:rsid w:val="00684053"/>
    <w:rsid w:val="006840FC"/>
    <w:rsid w:val="006841DC"/>
    <w:rsid w:val="00684227"/>
    <w:rsid w:val="00684461"/>
    <w:rsid w:val="00684583"/>
    <w:rsid w:val="0068460B"/>
    <w:rsid w:val="0068466D"/>
    <w:rsid w:val="00684923"/>
    <w:rsid w:val="00684C91"/>
    <w:rsid w:val="00684C9E"/>
    <w:rsid w:val="00684D75"/>
    <w:rsid w:val="00684F76"/>
    <w:rsid w:val="0068502A"/>
    <w:rsid w:val="0068524B"/>
    <w:rsid w:val="00685326"/>
    <w:rsid w:val="00685412"/>
    <w:rsid w:val="0068541D"/>
    <w:rsid w:val="00685507"/>
    <w:rsid w:val="006855AF"/>
    <w:rsid w:val="0068566A"/>
    <w:rsid w:val="0068566C"/>
    <w:rsid w:val="0068568D"/>
    <w:rsid w:val="00685B82"/>
    <w:rsid w:val="00685BB5"/>
    <w:rsid w:val="00685DF1"/>
    <w:rsid w:val="00685E6A"/>
    <w:rsid w:val="00685F05"/>
    <w:rsid w:val="0068600B"/>
    <w:rsid w:val="0068613B"/>
    <w:rsid w:val="00686389"/>
    <w:rsid w:val="006863C7"/>
    <w:rsid w:val="006863DB"/>
    <w:rsid w:val="00686692"/>
    <w:rsid w:val="0068688E"/>
    <w:rsid w:val="00686970"/>
    <w:rsid w:val="006869AD"/>
    <w:rsid w:val="00686A51"/>
    <w:rsid w:val="00686B7B"/>
    <w:rsid w:val="00686DAD"/>
    <w:rsid w:val="00686F0E"/>
    <w:rsid w:val="006871E6"/>
    <w:rsid w:val="00687448"/>
    <w:rsid w:val="00687507"/>
    <w:rsid w:val="0068769F"/>
    <w:rsid w:val="006876BE"/>
    <w:rsid w:val="00687896"/>
    <w:rsid w:val="00687904"/>
    <w:rsid w:val="00690408"/>
    <w:rsid w:val="0069058C"/>
    <w:rsid w:val="00690B60"/>
    <w:rsid w:val="00690DC7"/>
    <w:rsid w:val="00691050"/>
    <w:rsid w:val="00691447"/>
    <w:rsid w:val="006915E9"/>
    <w:rsid w:val="00691A3C"/>
    <w:rsid w:val="00691A50"/>
    <w:rsid w:val="00691F55"/>
    <w:rsid w:val="0069221B"/>
    <w:rsid w:val="006923DE"/>
    <w:rsid w:val="00692503"/>
    <w:rsid w:val="006925C4"/>
    <w:rsid w:val="0069274A"/>
    <w:rsid w:val="00692AA4"/>
    <w:rsid w:val="00692ACF"/>
    <w:rsid w:val="00693025"/>
    <w:rsid w:val="0069303A"/>
    <w:rsid w:val="006930E7"/>
    <w:rsid w:val="00693233"/>
    <w:rsid w:val="006935DF"/>
    <w:rsid w:val="006935F9"/>
    <w:rsid w:val="0069361B"/>
    <w:rsid w:val="00693629"/>
    <w:rsid w:val="0069380C"/>
    <w:rsid w:val="00693925"/>
    <w:rsid w:val="00693F3E"/>
    <w:rsid w:val="00693FA4"/>
    <w:rsid w:val="00693FE6"/>
    <w:rsid w:val="00694179"/>
    <w:rsid w:val="006943AC"/>
    <w:rsid w:val="00694406"/>
    <w:rsid w:val="006945DB"/>
    <w:rsid w:val="00694696"/>
    <w:rsid w:val="006946C1"/>
    <w:rsid w:val="006947FD"/>
    <w:rsid w:val="00694C44"/>
    <w:rsid w:val="00694E09"/>
    <w:rsid w:val="00694FA7"/>
    <w:rsid w:val="00695275"/>
    <w:rsid w:val="0069550D"/>
    <w:rsid w:val="00695710"/>
    <w:rsid w:val="006959B0"/>
    <w:rsid w:val="00695A00"/>
    <w:rsid w:val="00695A55"/>
    <w:rsid w:val="00695AEF"/>
    <w:rsid w:val="00695B93"/>
    <w:rsid w:val="00695C5D"/>
    <w:rsid w:val="00695DA9"/>
    <w:rsid w:val="00695DC0"/>
    <w:rsid w:val="00695E5E"/>
    <w:rsid w:val="00695FBE"/>
    <w:rsid w:val="00696027"/>
    <w:rsid w:val="00696132"/>
    <w:rsid w:val="0069616B"/>
    <w:rsid w:val="006962FE"/>
    <w:rsid w:val="0069634B"/>
    <w:rsid w:val="0069638F"/>
    <w:rsid w:val="0069654C"/>
    <w:rsid w:val="0069655B"/>
    <w:rsid w:val="0069687D"/>
    <w:rsid w:val="006969A2"/>
    <w:rsid w:val="00696BC7"/>
    <w:rsid w:val="00696F02"/>
    <w:rsid w:val="00697330"/>
    <w:rsid w:val="00697387"/>
    <w:rsid w:val="0069772D"/>
    <w:rsid w:val="00697ABF"/>
    <w:rsid w:val="00697AFB"/>
    <w:rsid w:val="00697AFC"/>
    <w:rsid w:val="00697C57"/>
    <w:rsid w:val="00697EFD"/>
    <w:rsid w:val="006A00D1"/>
    <w:rsid w:val="006A0437"/>
    <w:rsid w:val="006A09DD"/>
    <w:rsid w:val="006A0A5D"/>
    <w:rsid w:val="006A0CFF"/>
    <w:rsid w:val="006A0DB4"/>
    <w:rsid w:val="006A0E12"/>
    <w:rsid w:val="006A0E69"/>
    <w:rsid w:val="006A0EDC"/>
    <w:rsid w:val="006A11CF"/>
    <w:rsid w:val="006A1224"/>
    <w:rsid w:val="006A126D"/>
    <w:rsid w:val="006A128A"/>
    <w:rsid w:val="006A12E5"/>
    <w:rsid w:val="006A15EC"/>
    <w:rsid w:val="006A1615"/>
    <w:rsid w:val="006A1919"/>
    <w:rsid w:val="006A1A39"/>
    <w:rsid w:val="006A1AEC"/>
    <w:rsid w:val="006A1B1A"/>
    <w:rsid w:val="006A1C9B"/>
    <w:rsid w:val="006A1DF9"/>
    <w:rsid w:val="006A2109"/>
    <w:rsid w:val="006A21AB"/>
    <w:rsid w:val="006A2219"/>
    <w:rsid w:val="006A228C"/>
    <w:rsid w:val="006A29D0"/>
    <w:rsid w:val="006A2DDF"/>
    <w:rsid w:val="006A2FB2"/>
    <w:rsid w:val="006A2FB5"/>
    <w:rsid w:val="006A325D"/>
    <w:rsid w:val="006A3278"/>
    <w:rsid w:val="006A32E6"/>
    <w:rsid w:val="006A33B8"/>
    <w:rsid w:val="006A357B"/>
    <w:rsid w:val="006A368A"/>
    <w:rsid w:val="006A3948"/>
    <w:rsid w:val="006A3C1D"/>
    <w:rsid w:val="006A3E15"/>
    <w:rsid w:val="006A3E35"/>
    <w:rsid w:val="006A4050"/>
    <w:rsid w:val="006A44BA"/>
    <w:rsid w:val="006A4668"/>
    <w:rsid w:val="006A46B4"/>
    <w:rsid w:val="006A4997"/>
    <w:rsid w:val="006A4B5E"/>
    <w:rsid w:val="006A4C0E"/>
    <w:rsid w:val="006A4C9E"/>
    <w:rsid w:val="006A4DEB"/>
    <w:rsid w:val="006A4FCF"/>
    <w:rsid w:val="006A5096"/>
    <w:rsid w:val="006A5153"/>
    <w:rsid w:val="006A51B5"/>
    <w:rsid w:val="006A531B"/>
    <w:rsid w:val="006A55CE"/>
    <w:rsid w:val="006A5629"/>
    <w:rsid w:val="006A57E0"/>
    <w:rsid w:val="006A590A"/>
    <w:rsid w:val="006A59CA"/>
    <w:rsid w:val="006A5A4C"/>
    <w:rsid w:val="006A5E94"/>
    <w:rsid w:val="006A5F10"/>
    <w:rsid w:val="006A5FB2"/>
    <w:rsid w:val="006A5FE7"/>
    <w:rsid w:val="006A611F"/>
    <w:rsid w:val="006A6203"/>
    <w:rsid w:val="006A6821"/>
    <w:rsid w:val="006A6BCE"/>
    <w:rsid w:val="006A6C8A"/>
    <w:rsid w:val="006A6CDA"/>
    <w:rsid w:val="006A6D90"/>
    <w:rsid w:val="006A6E2E"/>
    <w:rsid w:val="006A6EF5"/>
    <w:rsid w:val="006A6F7A"/>
    <w:rsid w:val="006A7110"/>
    <w:rsid w:val="006A71A5"/>
    <w:rsid w:val="006A736D"/>
    <w:rsid w:val="006A73B1"/>
    <w:rsid w:val="006A7408"/>
    <w:rsid w:val="006A7506"/>
    <w:rsid w:val="006A785A"/>
    <w:rsid w:val="006A7951"/>
    <w:rsid w:val="006A7A07"/>
    <w:rsid w:val="006A7B1C"/>
    <w:rsid w:val="006A7B37"/>
    <w:rsid w:val="006A7ED1"/>
    <w:rsid w:val="006B02A3"/>
    <w:rsid w:val="006B03E1"/>
    <w:rsid w:val="006B0518"/>
    <w:rsid w:val="006B08FB"/>
    <w:rsid w:val="006B08FD"/>
    <w:rsid w:val="006B0902"/>
    <w:rsid w:val="006B0A21"/>
    <w:rsid w:val="006B0A22"/>
    <w:rsid w:val="006B0AEA"/>
    <w:rsid w:val="006B0CD8"/>
    <w:rsid w:val="006B0D44"/>
    <w:rsid w:val="006B0D77"/>
    <w:rsid w:val="006B105F"/>
    <w:rsid w:val="006B11FC"/>
    <w:rsid w:val="006B13AC"/>
    <w:rsid w:val="006B19AD"/>
    <w:rsid w:val="006B1A74"/>
    <w:rsid w:val="006B1B40"/>
    <w:rsid w:val="006B1B45"/>
    <w:rsid w:val="006B1B52"/>
    <w:rsid w:val="006B1C75"/>
    <w:rsid w:val="006B1CCE"/>
    <w:rsid w:val="006B1D38"/>
    <w:rsid w:val="006B1D6A"/>
    <w:rsid w:val="006B2075"/>
    <w:rsid w:val="006B2337"/>
    <w:rsid w:val="006B243E"/>
    <w:rsid w:val="006B2462"/>
    <w:rsid w:val="006B24EF"/>
    <w:rsid w:val="006B2521"/>
    <w:rsid w:val="006B25A3"/>
    <w:rsid w:val="006B2651"/>
    <w:rsid w:val="006B2774"/>
    <w:rsid w:val="006B2CC7"/>
    <w:rsid w:val="006B301B"/>
    <w:rsid w:val="006B3044"/>
    <w:rsid w:val="006B32B7"/>
    <w:rsid w:val="006B32CE"/>
    <w:rsid w:val="006B3787"/>
    <w:rsid w:val="006B388E"/>
    <w:rsid w:val="006B39BB"/>
    <w:rsid w:val="006B3BC8"/>
    <w:rsid w:val="006B3DE2"/>
    <w:rsid w:val="006B3E7A"/>
    <w:rsid w:val="006B40C6"/>
    <w:rsid w:val="006B42B7"/>
    <w:rsid w:val="006B43E6"/>
    <w:rsid w:val="006B4526"/>
    <w:rsid w:val="006B4527"/>
    <w:rsid w:val="006B47FA"/>
    <w:rsid w:val="006B490B"/>
    <w:rsid w:val="006B49F0"/>
    <w:rsid w:val="006B4BA5"/>
    <w:rsid w:val="006B4F3A"/>
    <w:rsid w:val="006B504A"/>
    <w:rsid w:val="006B50A9"/>
    <w:rsid w:val="006B52D9"/>
    <w:rsid w:val="006B5393"/>
    <w:rsid w:val="006B5505"/>
    <w:rsid w:val="006B572F"/>
    <w:rsid w:val="006B588B"/>
    <w:rsid w:val="006B5957"/>
    <w:rsid w:val="006B595A"/>
    <w:rsid w:val="006B5BC9"/>
    <w:rsid w:val="006B5C6E"/>
    <w:rsid w:val="006B5FAF"/>
    <w:rsid w:val="006B60A4"/>
    <w:rsid w:val="006B662E"/>
    <w:rsid w:val="006B6B8A"/>
    <w:rsid w:val="006B6D81"/>
    <w:rsid w:val="006B700B"/>
    <w:rsid w:val="006B7231"/>
    <w:rsid w:val="006B770F"/>
    <w:rsid w:val="006B7736"/>
    <w:rsid w:val="006B7774"/>
    <w:rsid w:val="006B78F9"/>
    <w:rsid w:val="006B7A80"/>
    <w:rsid w:val="006B7A9B"/>
    <w:rsid w:val="006B7CEA"/>
    <w:rsid w:val="006C0526"/>
    <w:rsid w:val="006C058E"/>
    <w:rsid w:val="006C0657"/>
    <w:rsid w:val="006C07B4"/>
    <w:rsid w:val="006C0802"/>
    <w:rsid w:val="006C087D"/>
    <w:rsid w:val="006C0A24"/>
    <w:rsid w:val="006C0D4F"/>
    <w:rsid w:val="006C116D"/>
    <w:rsid w:val="006C12F5"/>
    <w:rsid w:val="006C1316"/>
    <w:rsid w:val="006C14E6"/>
    <w:rsid w:val="006C1571"/>
    <w:rsid w:val="006C16B0"/>
    <w:rsid w:val="006C1713"/>
    <w:rsid w:val="006C1A96"/>
    <w:rsid w:val="006C1BD0"/>
    <w:rsid w:val="006C1C13"/>
    <w:rsid w:val="006C20EC"/>
    <w:rsid w:val="006C2145"/>
    <w:rsid w:val="006C241D"/>
    <w:rsid w:val="006C2649"/>
    <w:rsid w:val="006C2727"/>
    <w:rsid w:val="006C2828"/>
    <w:rsid w:val="006C2839"/>
    <w:rsid w:val="006C28E8"/>
    <w:rsid w:val="006C2B93"/>
    <w:rsid w:val="006C2B9D"/>
    <w:rsid w:val="006C2D02"/>
    <w:rsid w:val="006C2EB6"/>
    <w:rsid w:val="006C2EF2"/>
    <w:rsid w:val="006C30AE"/>
    <w:rsid w:val="006C3113"/>
    <w:rsid w:val="006C36A8"/>
    <w:rsid w:val="006C3B46"/>
    <w:rsid w:val="006C3B90"/>
    <w:rsid w:val="006C3C3B"/>
    <w:rsid w:val="006C3CB0"/>
    <w:rsid w:val="006C3D76"/>
    <w:rsid w:val="006C3DBA"/>
    <w:rsid w:val="006C3F74"/>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DC9"/>
    <w:rsid w:val="006C4F42"/>
    <w:rsid w:val="006C5134"/>
    <w:rsid w:val="006C53FC"/>
    <w:rsid w:val="006C54BD"/>
    <w:rsid w:val="006C585F"/>
    <w:rsid w:val="006C58C3"/>
    <w:rsid w:val="006C5EAC"/>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446"/>
    <w:rsid w:val="006D0620"/>
    <w:rsid w:val="006D068C"/>
    <w:rsid w:val="006D069E"/>
    <w:rsid w:val="006D0798"/>
    <w:rsid w:val="006D0933"/>
    <w:rsid w:val="006D0A32"/>
    <w:rsid w:val="006D0BD5"/>
    <w:rsid w:val="006D0C4D"/>
    <w:rsid w:val="006D0CBF"/>
    <w:rsid w:val="006D0D05"/>
    <w:rsid w:val="006D0E11"/>
    <w:rsid w:val="006D1028"/>
    <w:rsid w:val="006D1103"/>
    <w:rsid w:val="006D1667"/>
    <w:rsid w:val="006D1883"/>
    <w:rsid w:val="006D1944"/>
    <w:rsid w:val="006D1ABF"/>
    <w:rsid w:val="006D1B41"/>
    <w:rsid w:val="006D1FEE"/>
    <w:rsid w:val="006D219A"/>
    <w:rsid w:val="006D2298"/>
    <w:rsid w:val="006D247E"/>
    <w:rsid w:val="006D2617"/>
    <w:rsid w:val="006D2730"/>
    <w:rsid w:val="006D292D"/>
    <w:rsid w:val="006D2B13"/>
    <w:rsid w:val="006D2D39"/>
    <w:rsid w:val="006D2F28"/>
    <w:rsid w:val="006D3251"/>
    <w:rsid w:val="006D332A"/>
    <w:rsid w:val="006D3471"/>
    <w:rsid w:val="006D348D"/>
    <w:rsid w:val="006D3B3A"/>
    <w:rsid w:val="006D3C88"/>
    <w:rsid w:val="006D3D52"/>
    <w:rsid w:val="006D3E64"/>
    <w:rsid w:val="006D4053"/>
    <w:rsid w:val="006D42A7"/>
    <w:rsid w:val="006D44FC"/>
    <w:rsid w:val="006D4652"/>
    <w:rsid w:val="006D471C"/>
    <w:rsid w:val="006D47BA"/>
    <w:rsid w:val="006D4B24"/>
    <w:rsid w:val="006D4BC3"/>
    <w:rsid w:val="006D4CE2"/>
    <w:rsid w:val="006D4D6D"/>
    <w:rsid w:val="006D4D97"/>
    <w:rsid w:val="006D4E93"/>
    <w:rsid w:val="006D4F97"/>
    <w:rsid w:val="006D50BE"/>
    <w:rsid w:val="006D5209"/>
    <w:rsid w:val="006D5234"/>
    <w:rsid w:val="006D5353"/>
    <w:rsid w:val="006D540B"/>
    <w:rsid w:val="006D5567"/>
    <w:rsid w:val="006D55AA"/>
    <w:rsid w:val="006D58CA"/>
    <w:rsid w:val="006D597B"/>
    <w:rsid w:val="006D59DD"/>
    <w:rsid w:val="006D5A26"/>
    <w:rsid w:val="006D5CB7"/>
    <w:rsid w:val="006D614A"/>
    <w:rsid w:val="006D6162"/>
    <w:rsid w:val="006D62F8"/>
    <w:rsid w:val="006D633A"/>
    <w:rsid w:val="006D636C"/>
    <w:rsid w:val="006D638F"/>
    <w:rsid w:val="006D6570"/>
    <w:rsid w:val="006D65A1"/>
    <w:rsid w:val="006D66CF"/>
    <w:rsid w:val="006D673B"/>
    <w:rsid w:val="006D69E4"/>
    <w:rsid w:val="006D6AD2"/>
    <w:rsid w:val="006D6B96"/>
    <w:rsid w:val="006D6EBC"/>
    <w:rsid w:val="006D715B"/>
    <w:rsid w:val="006D72CD"/>
    <w:rsid w:val="006D7442"/>
    <w:rsid w:val="006D7B2F"/>
    <w:rsid w:val="006D7C7E"/>
    <w:rsid w:val="006D7D8D"/>
    <w:rsid w:val="006D7EF7"/>
    <w:rsid w:val="006D7F6C"/>
    <w:rsid w:val="006D7FFB"/>
    <w:rsid w:val="006E0003"/>
    <w:rsid w:val="006E0385"/>
    <w:rsid w:val="006E0516"/>
    <w:rsid w:val="006E0860"/>
    <w:rsid w:val="006E0CFA"/>
    <w:rsid w:val="006E0E6E"/>
    <w:rsid w:val="006E0FF9"/>
    <w:rsid w:val="006E102A"/>
    <w:rsid w:val="006E13AD"/>
    <w:rsid w:val="006E1484"/>
    <w:rsid w:val="006E16D2"/>
    <w:rsid w:val="006E1733"/>
    <w:rsid w:val="006E1767"/>
    <w:rsid w:val="006E1CC5"/>
    <w:rsid w:val="006E1E6E"/>
    <w:rsid w:val="006E1F20"/>
    <w:rsid w:val="006E20F6"/>
    <w:rsid w:val="006E21B6"/>
    <w:rsid w:val="006E22B5"/>
    <w:rsid w:val="006E2487"/>
    <w:rsid w:val="006E26A4"/>
    <w:rsid w:val="006E2D6F"/>
    <w:rsid w:val="006E2FD9"/>
    <w:rsid w:val="006E3487"/>
    <w:rsid w:val="006E37BC"/>
    <w:rsid w:val="006E3A26"/>
    <w:rsid w:val="006E3CFF"/>
    <w:rsid w:val="006E3D68"/>
    <w:rsid w:val="006E3E6D"/>
    <w:rsid w:val="006E3E71"/>
    <w:rsid w:val="006E3E80"/>
    <w:rsid w:val="006E408B"/>
    <w:rsid w:val="006E40CC"/>
    <w:rsid w:val="006E4188"/>
    <w:rsid w:val="006E41CB"/>
    <w:rsid w:val="006E45D1"/>
    <w:rsid w:val="006E466C"/>
    <w:rsid w:val="006E46F3"/>
    <w:rsid w:val="006E4A50"/>
    <w:rsid w:val="006E4B5F"/>
    <w:rsid w:val="006E4B8F"/>
    <w:rsid w:val="006E4F30"/>
    <w:rsid w:val="006E4F8C"/>
    <w:rsid w:val="006E4FB0"/>
    <w:rsid w:val="006E5745"/>
    <w:rsid w:val="006E57D0"/>
    <w:rsid w:val="006E5A82"/>
    <w:rsid w:val="006E5A84"/>
    <w:rsid w:val="006E5C18"/>
    <w:rsid w:val="006E6081"/>
    <w:rsid w:val="006E60A3"/>
    <w:rsid w:val="006E60E9"/>
    <w:rsid w:val="006E62EB"/>
    <w:rsid w:val="006E6427"/>
    <w:rsid w:val="006E6431"/>
    <w:rsid w:val="006E6611"/>
    <w:rsid w:val="006E69F2"/>
    <w:rsid w:val="006E6B24"/>
    <w:rsid w:val="006E6BC8"/>
    <w:rsid w:val="006E6DE5"/>
    <w:rsid w:val="006E6FB1"/>
    <w:rsid w:val="006E721E"/>
    <w:rsid w:val="006E74C6"/>
    <w:rsid w:val="006E75BB"/>
    <w:rsid w:val="006E771F"/>
    <w:rsid w:val="006E7933"/>
    <w:rsid w:val="006E797D"/>
    <w:rsid w:val="006E7985"/>
    <w:rsid w:val="006E79F1"/>
    <w:rsid w:val="006E7B81"/>
    <w:rsid w:val="006E7D60"/>
    <w:rsid w:val="006E7E43"/>
    <w:rsid w:val="006F01D7"/>
    <w:rsid w:val="006F03E5"/>
    <w:rsid w:val="006F040C"/>
    <w:rsid w:val="006F04CE"/>
    <w:rsid w:val="006F0540"/>
    <w:rsid w:val="006F057B"/>
    <w:rsid w:val="006F0583"/>
    <w:rsid w:val="006F058B"/>
    <w:rsid w:val="006F060E"/>
    <w:rsid w:val="006F08D7"/>
    <w:rsid w:val="006F0B1A"/>
    <w:rsid w:val="006F0B4D"/>
    <w:rsid w:val="006F0BB7"/>
    <w:rsid w:val="006F0BBC"/>
    <w:rsid w:val="006F0C14"/>
    <w:rsid w:val="006F0CCA"/>
    <w:rsid w:val="006F1284"/>
    <w:rsid w:val="006F14A1"/>
    <w:rsid w:val="006F160B"/>
    <w:rsid w:val="006F1A24"/>
    <w:rsid w:val="006F1CC4"/>
    <w:rsid w:val="006F1D0D"/>
    <w:rsid w:val="006F1F63"/>
    <w:rsid w:val="006F208A"/>
    <w:rsid w:val="006F240A"/>
    <w:rsid w:val="006F259B"/>
    <w:rsid w:val="006F2853"/>
    <w:rsid w:val="006F29A3"/>
    <w:rsid w:val="006F2A6B"/>
    <w:rsid w:val="006F2CDA"/>
    <w:rsid w:val="006F2D22"/>
    <w:rsid w:val="006F2D6C"/>
    <w:rsid w:val="006F2F32"/>
    <w:rsid w:val="006F2FB6"/>
    <w:rsid w:val="006F3040"/>
    <w:rsid w:val="006F307A"/>
    <w:rsid w:val="006F30A8"/>
    <w:rsid w:val="006F313F"/>
    <w:rsid w:val="006F3178"/>
    <w:rsid w:val="006F31ED"/>
    <w:rsid w:val="006F385A"/>
    <w:rsid w:val="006F3AC7"/>
    <w:rsid w:val="006F3C1F"/>
    <w:rsid w:val="006F3D9C"/>
    <w:rsid w:val="006F3DE2"/>
    <w:rsid w:val="006F3E95"/>
    <w:rsid w:val="006F4018"/>
    <w:rsid w:val="006F42EE"/>
    <w:rsid w:val="006F4347"/>
    <w:rsid w:val="006F46A5"/>
    <w:rsid w:val="006F46EC"/>
    <w:rsid w:val="006F4927"/>
    <w:rsid w:val="006F4A04"/>
    <w:rsid w:val="006F4C26"/>
    <w:rsid w:val="006F5173"/>
    <w:rsid w:val="006F528E"/>
    <w:rsid w:val="006F5386"/>
    <w:rsid w:val="006F5808"/>
    <w:rsid w:val="006F5A52"/>
    <w:rsid w:val="006F5BE2"/>
    <w:rsid w:val="006F5C2E"/>
    <w:rsid w:val="006F5DE5"/>
    <w:rsid w:val="006F5DF8"/>
    <w:rsid w:val="006F5E19"/>
    <w:rsid w:val="006F6017"/>
    <w:rsid w:val="006F648C"/>
    <w:rsid w:val="006F65EF"/>
    <w:rsid w:val="006F67CE"/>
    <w:rsid w:val="006F67E5"/>
    <w:rsid w:val="006F6953"/>
    <w:rsid w:val="006F6E3D"/>
    <w:rsid w:val="006F6EB5"/>
    <w:rsid w:val="006F71C1"/>
    <w:rsid w:val="006F7485"/>
    <w:rsid w:val="006F766D"/>
    <w:rsid w:val="006F76D0"/>
    <w:rsid w:val="006F7791"/>
    <w:rsid w:val="006F7811"/>
    <w:rsid w:val="006F785F"/>
    <w:rsid w:val="006F796C"/>
    <w:rsid w:val="006F7D1A"/>
    <w:rsid w:val="006F7DC5"/>
    <w:rsid w:val="0070003A"/>
    <w:rsid w:val="007000F9"/>
    <w:rsid w:val="00700319"/>
    <w:rsid w:val="00700503"/>
    <w:rsid w:val="0070058C"/>
    <w:rsid w:val="00700967"/>
    <w:rsid w:val="007009D3"/>
    <w:rsid w:val="00700AA5"/>
    <w:rsid w:val="00700B0B"/>
    <w:rsid w:val="00700BE1"/>
    <w:rsid w:val="00700E93"/>
    <w:rsid w:val="00700EB0"/>
    <w:rsid w:val="00700FCF"/>
    <w:rsid w:val="00701020"/>
    <w:rsid w:val="0070126D"/>
    <w:rsid w:val="00701276"/>
    <w:rsid w:val="007012EE"/>
    <w:rsid w:val="007013AE"/>
    <w:rsid w:val="007013FF"/>
    <w:rsid w:val="00701557"/>
    <w:rsid w:val="007015EB"/>
    <w:rsid w:val="007018FD"/>
    <w:rsid w:val="00701E2D"/>
    <w:rsid w:val="0070200A"/>
    <w:rsid w:val="0070216E"/>
    <w:rsid w:val="0070243D"/>
    <w:rsid w:val="00702491"/>
    <w:rsid w:val="00702C5B"/>
    <w:rsid w:val="00702D04"/>
    <w:rsid w:val="00702DC6"/>
    <w:rsid w:val="00702DDD"/>
    <w:rsid w:val="00702F54"/>
    <w:rsid w:val="00703476"/>
    <w:rsid w:val="00703627"/>
    <w:rsid w:val="007036AA"/>
    <w:rsid w:val="007037DE"/>
    <w:rsid w:val="007038FC"/>
    <w:rsid w:val="00703922"/>
    <w:rsid w:val="00703946"/>
    <w:rsid w:val="00703968"/>
    <w:rsid w:val="00703978"/>
    <w:rsid w:val="00703BE5"/>
    <w:rsid w:val="00703DD4"/>
    <w:rsid w:val="00703EF7"/>
    <w:rsid w:val="00703F21"/>
    <w:rsid w:val="00703F71"/>
    <w:rsid w:val="00704187"/>
    <w:rsid w:val="007042E4"/>
    <w:rsid w:val="007042E6"/>
    <w:rsid w:val="00704464"/>
    <w:rsid w:val="00704598"/>
    <w:rsid w:val="00704599"/>
    <w:rsid w:val="007047F5"/>
    <w:rsid w:val="007048FA"/>
    <w:rsid w:val="00704935"/>
    <w:rsid w:val="00704B37"/>
    <w:rsid w:val="00704D7B"/>
    <w:rsid w:val="00704F65"/>
    <w:rsid w:val="0070502F"/>
    <w:rsid w:val="0070503F"/>
    <w:rsid w:val="0070551B"/>
    <w:rsid w:val="007055C0"/>
    <w:rsid w:val="007056E5"/>
    <w:rsid w:val="00705F59"/>
    <w:rsid w:val="0070621B"/>
    <w:rsid w:val="0070664B"/>
    <w:rsid w:val="007066B1"/>
    <w:rsid w:val="007066CC"/>
    <w:rsid w:val="007067F4"/>
    <w:rsid w:val="00706875"/>
    <w:rsid w:val="007069DE"/>
    <w:rsid w:val="00706BD9"/>
    <w:rsid w:val="00706CA3"/>
    <w:rsid w:val="00706CCA"/>
    <w:rsid w:val="00706DE4"/>
    <w:rsid w:val="00706E59"/>
    <w:rsid w:val="00706E69"/>
    <w:rsid w:val="007071F6"/>
    <w:rsid w:val="00707302"/>
    <w:rsid w:val="0070745A"/>
    <w:rsid w:val="00707764"/>
    <w:rsid w:val="0070779D"/>
    <w:rsid w:val="0070780A"/>
    <w:rsid w:val="00707BE0"/>
    <w:rsid w:val="00707D74"/>
    <w:rsid w:val="00707E8D"/>
    <w:rsid w:val="00707F39"/>
    <w:rsid w:val="00707FE4"/>
    <w:rsid w:val="0071001B"/>
    <w:rsid w:val="0071035D"/>
    <w:rsid w:val="00710427"/>
    <w:rsid w:val="0071047C"/>
    <w:rsid w:val="0071075F"/>
    <w:rsid w:val="007107C3"/>
    <w:rsid w:val="007108CA"/>
    <w:rsid w:val="00710975"/>
    <w:rsid w:val="00710B34"/>
    <w:rsid w:val="00710B5E"/>
    <w:rsid w:val="00710B7F"/>
    <w:rsid w:val="00710CB1"/>
    <w:rsid w:val="00710CDC"/>
    <w:rsid w:val="0071100B"/>
    <w:rsid w:val="007110F5"/>
    <w:rsid w:val="00711553"/>
    <w:rsid w:val="007115EE"/>
    <w:rsid w:val="007118F5"/>
    <w:rsid w:val="0071195B"/>
    <w:rsid w:val="00711A50"/>
    <w:rsid w:val="00711B68"/>
    <w:rsid w:val="00711EAD"/>
    <w:rsid w:val="007122F4"/>
    <w:rsid w:val="007122F7"/>
    <w:rsid w:val="0071231A"/>
    <w:rsid w:val="007123E0"/>
    <w:rsid w:val="00712421"/>
    <w:rsid w:val="00712604"/>
    <w:rsid w:val="007126E0"/>
    <w:rsid w:val="007130AD"/>
    <w:rsid w:val="0071314D"/>
    <w:rsid w:val="0071351A"/>
    <w:rsid w:val="007135D8"/>
    <w:rsid w:val="00713A80"/>
    <w:rsid w:val="00713B2B"/>
    <w:rsid w:val="00713BC9"/>
    <w:rsid w:val="00713F71"/>
    <w:rsid w:val="00713FCD"/>
    <w:rsid w:val="007140DA"/>
    <w:rsid w:val="00714292"/>
    <w:rsid w:val="007142B4"/>
    <w:rsid w:val="0071477F"/>
    <w:rsid w:val="00714795"/>
    <w:rsid w:val="0071479C"/>
    <w:rsid w:val="00714931"/>
    <w:rsid w:val="00714B20"/>
    <w:rsid w:val="00714C4E"/>
    <w:rsid w:val="0071544F"/>
    <w:rsid w:val="00715599"/>
    <w:rsid w:val="007155CE"/>
    <w:rsid w:val="00715654"/>
    <w:rsid w:val="007157DC"/>
    <w:rsid w:val="00715834"/>
    <w:rsid w:val="007158D0"/>
    <w:rsid w:val="00715A0F"/>
    <w:rsid w:val="00715AED"/>
    <w:rsid w:val="00715D20"/>
    <w:rsid w:val="00715D48"/>
    <w:rsid w:val="00715DAB"/>
    <w:rsid w:val="00715EA2"/>
    <w:rsid w:val="00715F3F"/>
    <w:rsid w:val="007163A2"/>
    <w:rsid w:val="0071641C"/>
    <w:rsid w:val="007166D8"/>
    <w:rsid w:val="007166E6"/>
    <w:rsid w:val="00716C93"/>
    <w:rsid w:val="00716FE6"/>
    <w:rsid w:val="00717036"/>
    <w:rsid w:val="007170B0"/>
    <w:rsid w:val="007171E3"/>
    <w:rsid w:val="00717365"/>
    <w:rsid w:val="0071737C"/>
    <w:rsid w:val="00717429"/>
    <w:rsid w:val="00717567"/>
    <w:rsid w:val="007176A3"/>
    <w:rsid w:val="00717840"/>
    <w:rsid w:val="0071785D"/>
    <w:rsid w:val="00717D4E"/>
    <w:rsid w:val="00717F4D"/>
    <w:rsid w:val="00717FD1"/>
    <w:rsid w:val="007200C1"/>
    <w:rsid w:val="00720349"/>
    <w:rsid w:val="007207D3"/>
    <w:rsid w:val="00720AF2"/>
    <w:rsid w:val="00720C0C"/>
    <w:rsid w:val="0072103F"/>
    <w:rsid w:val="007211B2"/>
    <w:rsid w:val="00721454"/>
    <w:rsid w:val="007214CD"/>
    <w:rsid w:val="00721615"/>
    <w:rsid w:val="00721759"/>
    <w:rsid w:val="0072194D"/>
    <w:rsid w:val="00721973"/>
    <w:rsid w:val="00721A57"/>
    <w:rsid w:val="00721A85"/>
    <w:rsid w:val="00721E3D"/>
    <w:rsid w:val="00721E9D"/>
    <w:rsid w:val="00721EC6"/>
    <w:rsid w:val="00721F61"/>
    <w:rsid w:val="00722292"/>
    <w:rsid w:val="0072241F"/>
    <w:rsid w:val="007226AC"/>
    <w:rsid w:val="0072287F"/>
    <w:rsid w:val="007229C5"/>
    <w:rsid w:val="00722D1B"/>
    <w:rsid w:val="00722DD6"/>
    <w:rsid w:val="00723022"/>
    <w:rsid w:val="00723047"/>
    <w:rsid w:val="00723123"/>
    <w:rsid w:val="007231D7"/>
    <w:rsid w:val="007231E4"/>
    <w:rsid w:val="00723762"/>
    <w:rsid w:val="0072387D"/>
    <w:rsid w:val="0072399D"/>
    <w:rsid w:val="00723D34"/>
    <w:rsid w:val="007240B8"/>
    <w:rsid w:val="00724287"/>
    <w:rsid w:val="00724362"/>
    <w:rsid w:val="007243B0"/>
    <w:rsid w:val="00724762"/>
    <w:rsid w:val="00724C78"/>
    <w:rsid w:val="00724C84"/>
    <w:rsid w:val="00724C91"/>
    <w:rsid w:val="00724EB2"/>
    <w:rsid w:val="00724F15"/>
    <w:rsid w:val="007250EF"/>
    <w:rsid w:val="0072510E"/>
    <w:rsid w:val="007251A5"/>
    <w:rsid w:val="007251CA"/>
    <w:rsid w:val="00725308"/>
    <w:rsid w:val="00725329"/>
    <w:rsid w:val="0072535E"/>
    <w:rsid w:val="007253F7"/>
    <w:rsid w:val="00725530"/>
    <w:rsid w:val="00725A83"/>
    <w:rsid w:val="00725A9B"/>
    <w:rsid w:val="00725D98"/>
    <w:rsid w:val="00725F8C"/>
    <w:rsid w:val="00726289"/>
    <w:rsid w:val="00726311"/>
    <w:rsid w:val="0072634D"/>
    <w:rsid w:val="007264A6"/>
    <w:rsid w:val="0072657C"/>
    <w:rsid w:val="007269A1"/>
    <w:rsid w:val="007269A8"/>
    <w:rsid w:val="007269F0"/>
    <w:rsid w:val="00726AE1"/>
    <w:rsid w:val="00726B90"/>
    <w:rsid w:val="00726BB6"/>
    <w:rsid w:val="00726BD3"/>
    <w:rsid w:val="00726C99"/>
    <w:rsid w:val="00726EE6"/>
    <w:rsid w:val="0072717A"/>
    <w:rsid w:val="007271EC"/>
    <w:rsid w:val="00727215"/>
    <w:rsid w:val="0072728E"/>
    <w:rsid w:val="0072731E"/>
    <w:rsid w:val="00727523"/>
    <w:rsid w:val="0072752F"/>
    <w:rsid w:val="0072756F"/>
    <w:rsid w:val="00727618"/>
    <w:rsid w:val="007276E4"/>
    <w:rsid w:val="007277B0"/>
    <w:rsid w:val="007278FF"/>
    <w:rsid w:val="0072797A"/>
    <w:rsid w:val="0072797F"/>
    <w:rsid w:val="007279F0"/>
    <w:rsid w:val="00727B97"/>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D20"/>
    <w:rsid w:val="00732E12"/>
    <w:rsid w:val="00732EF7"/>
    <w:rsid w:val="00732FAF"/>
    <w:rsid w:val="00733485"/>
    <w:rsid w:val="00733641"/>
    <w:rsid w:val="00733AAA"/>
    <w:rsid w:val="00733B5A"/>
    <w:rsid w:val="00733C2E"/>
    <w:rsid w:val="00733CBC"/>
    <w:rsid w:val="00733E87"/>
    <w:rsid w:val="00734034"/>
    <w:rsid w:val="0073412D"/>
    <w:rsid w:val="007342E6"/>
    <w:rsid w:val="00734436"/>
    <w:rsid w:val="00734527"/>
    <w:rsid w:val="00734552"/>
    <w:rsid w:val="00734A8D"/>
    <w:rsid w:val="00734BAD"/>
    <w:rsid w:val="00734EAC"/>
    <w:rsid w:val="00734EDF"/>
    <w:rsid w:val="00735008"/>
    <w:rsid w:val="007351C9"/>
    <w:rsid w:val="0073523B"/>
    <w:rsid w:val="00735411"/>
    <w:rsid w:val="0073571B"/>
    <w:rsid w:val="007358D8"/>
    <w:rsid w:val="007359BD"/>
    <w:rsid w:val="00735CB0"/>
    <w:rsid w:val="00735F34"/>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7006"/>
    <w:rsid w:val="00737016"/>
    <w:rsid w:val="007372FC"/>
    <w:rsid w:val="0073738B"/>
    <w:rsid w:val="007374B4"/>
    <w:rsid w:val="007374C8"/>
    <w:rsid w:val="007376A5"/>
    <w:rsid w:val="007377A3"/>
    <w:rsid w:val="00737871"/>
    <w:rsid w:val="00737A21"/>
    <w:rsid w:val="00737A4A"/>
    <w:rsid w:val="00737A81"/>
    <w:rsid w:val="00737DF0"/>
    <w:rsid w:val="00737E8C"/>
    <w:rsid w:val="007400E5"/>
    <w:rsid w:val="00740212"/>
    <w:rsid w:val="00740507"/>
    <w:rsid w:val="007408B1"/>
    <w:rsid w:val="007409A2"/>
    <w:rsid w:val="007409F0"/>
    <w:rsid w:val="00740AB8"/>
    <w:rsid w:val="00740B90"/>
    <w:rsid w:val="00740BD3"/>
    <w:rsid w:val="00740C9E"/>
    <w:rsid w:val="00740CB2"/>
    <w:rsid w:val="00740ED0"/>
    <w:rsid w:val="00740FE7"/>
    <w:rsid w:val="007414E8"/>
    <w:rsid w:val="0074150D"/>
    <w:rsid w:val="0074174F"/>
    <w:rsid w:val="0074188F"/>
    <w:rsid w:val="00741A75"/>
    <w:rsid w:val="00741C2A"/>
    <w:rsid w:val="007420B0"/>
    <w:rsid w:val="00742177"/>
    <w:rsid w:val="007421F1"/>
    <w:rsid w:val="00742306"/>
    <w:rsid w:val="007423ED"/>
    <w:rsid w:val="007425CB"/>
    <w:rsid w:val="00742667"/>
    <w:rsid w:val="007427E9"/>
    <w:rsid w:val="00742ACA"/>
    <w:rsid w:val="00742DCE"/>
    <w:rsid w:val="00742E47"/>
    <w:rsid w:val="00742EF9"/>
    <w:rsid w:val="00742F25"/>
    <w:rsid w:val="0074324C"/>
    <w:rsid w:val="00743342"/>
    <w:rsid w:val="00743529"/>
    <w:rsid w:val="007435D1"/>
    <w:rsid w:val="00743749"/>
    <w:rsid w:val="007437C9"/>
    <w:rsid w:val="00743A85"/>
    <w:rsid w:val="007443AB"/>
    <w:rsid w:val="00744470"/>
    <w:rsid w:val="00744574"/>
    <w:rsid w:val="007445A1"/>
    <w:rsid w:val="007445AB"/>
    <w:rsid w:val="00744618"/>
    <w:rsid w:val="007447A4"/>
    <w:rsid w:val="00744832"/>
    <w:rsid w:val="00744CB8"/>
    <w:rsid w:val="00744CC9"/>
    <w:rsid w:val="00744F3B"/>
    <w:rsid w:val="007454C3"/>
    <w:rsid w:val="007456B5"/>
    <w:rsid w:val="00745A76"/>
    <w:rsid w:val="00745D60"/>
    <w:rsid w:val="00745D94"/>
    <w:rsid w:val="007460D4"/>
    <w:rsid w:val="007460E5"/>
    <w:rsid w:val="00746110"/>
    <w:rsid w:val="007462BF"/>
    <w:rsid w:val="0074633C"/>
    <w:rsid w:val="0074655B"/>
    <w:rsid w:val="00746B18"/>
    <w:rsid w:val="00746B48"/>
    <w:rsid w:val="00746F6F"/>
    <w:rsid w:val="00746F98"/>
    <w:rsid w:val="00747150"/>
    <w:rsid w:val="00747413"/>
    <w:rsid w:val="00747532"/>
    <w:rsid w:val="00747569"/>
    <w:rsid w:val="00747702"/>
    <w:rsid w:val="00747A9E"/>
    <w:rsid w:val="00747B69"/>
    <w:rsid w:val="0075030F"/>
    <w:rsid w:val="0075034A"/>
    <w:rsid w:val="00750701"/>
    <w:rsid w:val="0075089F"/>
    <w:rsid w:val="00750ADE"/>
    <w:rsid w:val="00750E91"/>
    <w:rsid w:val="00750FE9"/>
    <w:rsid w:val="007510AD"/>
    <w:rsid w:val="0075113C"/>
    <w:rsid w:val="00751631"/>
    <w:rsid w:val="007516C7"/>
    <w:rsid w:val="00751752"/>
    <w:rsid w:val="0075177D"/>
    <w:rsid w:val="0075179C"/>
    <w:rsid w:val="007517DA"/>
    <w:rsid w:val="00751919"/>
    <w:rsid w:val="00751AC5"/>
    <w:rsid w:val="00751C60"/>
    <w:rsid w:val="00752206"/>
    <w:rsid w:val="00752336"/>
    <w:rsid w:val="007526E8"/>
    <w:rsid w:val="0075280A"/>
    <w:rsid w:val="00752B70"/>
    <w:rsid w:val="00752D6A"/>
    <w:rsid w:val="007530C0"/>
    <w:rsid w:val="007530C4"/>
    <w:rsid w:val="00753183"/>
    <w:rsid w:val="0075328C"/>
    <w:rsid w:val="00753345"/>
    <w:rsid w:val="00753408"/>
    <w:rsid w:val="00753545"/>
    <w:rsid w:val="00753607"/>
    <w:rsid w:val="0075389D"/>
    <w:rsid w:val="007538A5"/>
    <w:rsid w:val="00753999"/>
    <w:rsid w:val="00753D1D"/>
    <w:rsid w:val="00753DF8"/>
    <w:rsid w:val="00753EA8"/>
    <w:rsid w:val="00753F51"/>
    <w:rsid w:val="00754515"/>
    <w:rsid w:val="007546E6"/>
    <w:rsid w:val="00754858"/>
    <w:rsid w:val="007549DB"/>
    <w:rsid w:val="00754A3F"/>
    <w:rsid w:val="00754B83"/>
    <w:rsid w:val="00754F3C"/>
    <w:rsid w:val="00755069"/>
    <w:rsid w:val="007551E3"/>
    <w:rsid w:val="0075537A"/>
    <w:rsid w:val="007555AF"/>
    <w:rsid w:val="007555B2"/>
    <w:rsid w:val="007555EA"/>
    <w:rsid w:val="00755617"/>
    <w:rsid w:val="00755748"/>
    <w:rsid w:val="007558AC"/>
    <w:rsid w:val="00755B3A"/>
    <w:rsid w:val="00755B75"/>
    <w:rsid w:val="00755C63"/>
    <w:rsid w:val="00755F8B"/>
    <w:rsid w:val="00756051"/>
    <w:rsid w:val="00756059"/>
    <w:rsid w:val="0075615F"/>
    <w:rsid w:val="00756356"/>
    <w:rsid w:val="00756412"/>
    <w:rsid w:val="00756585"/>
    <w:rsid w:val="00756839"/>
    <w:rsid w:val="00756927"/>
    <w:rsid w:val="00756A9E"/>
    <w:rsid w:val="00756AD7"/>
    <w:rsid w:val="00756D4D"/>
    <w:rsid w:val="00756D7F"/>
    <w:rsid w:val="007572AE"/>
    <w:rsid w:val="007573EF"/>
    <w:rsid w:val="0075752A"/>
    <w:rsid w:val="0075767F"/>
    <w:rsid w:val="007576AB"/>
    <w:rsid w:val="00757868"/>
    <w:rsid w:val="00757A6E"/>
    <w:rsid w:val="00757B97"/>
    <w:rsid w:val="00757DF0"/>
    <w:rsid w:val="0076038A"/>
    <w:rsid w:val="00760435"/>
    <w:rsid w:val="00760539"/>
    <w:rsid w:val="0076057F"/>
    <w:rsid w:val="0076060A"/>
    <w:rsid w:val="0076087D"/>
    <w:rsid w:val="007608EA"/>
    <w:rsid w:val="00760CA6"/>
    <w:rsid w:val="00760D09"/>
    <w:rsid w:val="00760E61"/>
    <w:rsid w:val="007610DC"/>
    <w:rsid w:val="0076125E"/>
    <w:rsid w:val="0076149E"/>
    <w:rsid w:val="0076155D"/>
    <w:rsid w:val="007618E8"/>
    <w:rsid w:val="00761946"/>
    <w:rsid w:val="00761A60"/>
    <w:rsid w:val="00761B19"/>
    <w:rsid w:val="00761BB6"/>
    <w:rsid w:val="00761D8B"/>
    <w:rsid w:val="00761E22"/>
    <w:rsid w:val="00761E37"/>
    <w:rsid w:val="00761E77"/>
    <w:rsid w:val="00761EEF"/>
    <w:rsid w:val="00762030"/>
    <w:rsid w:val="007622C5"/>
    <w:rsid w:val="0076252A"/>
    <w:rsid w:val="007625AB"/>
    <w:rsid w:val="00762931"/>
    <w:rsid w:val="00762BE0"/>
    <w:rsid w:val="00762D17"/>
    <w:rsid w:val="007630C0"/>
    <w:rsid w:val="00763366"/>
    <w:rsid w:val="007633B2"/>
    <w:rsid w:val="00763527"/>
    <w:rsid w:val="00763726"/>
    <w:rsid w:val="00763780"/>
    <w:rsid w:val="00763A8E"/>
    <w:rsid w:val="00763EF2"/>
    <w:rsid w:val="00763F9D"/>
    <w:rsid w:val="00764081"/>
    <w:rsid w:val="007642F2"/>
    <w:rsid w:val="007645B2"/>
    <w:rsid w:val="007645F6"/>
    <w:rsid w:val="00764A24"/>
    <w:rsid w:val="00764C33"/>
    <w:rsid w:val="00764C84"/>
    <w:rsid w:val="00764CED"/>
    <w:rsid w:val="00764E01"/>
    <w:rsid w:val="00765001"/>
    <w:rsid w:val="0076514A"/>
    <w:rsid w:val="007651CC"/>
    <w:rsid w:val="007653F1"/>
    <w:rsid w:val="0076561B"/>
    <w:rsid w:val="0076570B"/>
    <w:rsid w:val="0076572D"/>
    <w:rsid w:val="0076591E"/>
    <w:rsid w:val="0076595F"/>
    <w:rsid w:val="007659BC"/>
    <w:rsid w:val="007659CB"/>
    <w:rsid w:val="007659FB"/>
    <w:rsid w:val="00765B51"/>
    <w:rsid w:val="00765CB8"/>
    <w:rsid w:val="00765D28"/>
    <w:rsid w:val="00765D4F"/>
    <w:rsid w:val="00765D83"/>
    <w:rsid w:val="00765DF5"/>
    <w:rsid w:val="00765E05"/>
    <w:rsid w:val="00765E44"/>
    <w:rsid w:val="00765F4F"/>
    <w:rsid w:val="007663E1"/>
    <w:rsid w:val="00766A5B"/>
    <w:rsid w:val="00766A95"/>
    <w:rsid w:val="00766BEC"/>
    <w:rsid w:val="00766D5A"/>
    <w:rsid w:val="00767044"/>
    <w:rsid w:val="007672EB"/>
    <w:rsid w:val="007672F1"/>
    <w:rsid w:val="007677C3"/>
    <w:rsid w:val="00767849"/>
    <w:rsid w:val="0076799C"/>
    <w:rsid w:val="00767C25"/>
    <w:rsid w:val="00767EE5"/>
    <w:rsid w:val="007700AF"/>
    <w:rsid w:val="007701E1"/>
    <w:rsid w:val="007703D1"/>
    <w:rsid w:val="00770519"/>
    <w:rsid w:val="00770625"/>
    <w:rsid w:val="00770673"/>
    <w:rsid w:val="0077085A"/>
    <w:rsid w:val="00770AD6"/>
    <w:rsid w:val="00770CDB"/>
    <w:rsid w:val="00770CE5"/>
    <w:rsid w:val="00770D34"/>
    <w:rsid w:val="00770E4A"/>
    <w:rsid w:val="00770F08"/>
    <w:rsid w:val="0077119D"/>
    <w:rsid w:val="00771278"/>
    <w:rsid w:val="007714A0"/>
    <w:rsid w:val="00771520"/>
    <w:rsid w:val="0077180D"/>
    <w:rsid w:val="007718E6"/>
    <w:rsid w:val="00771AF9"/>
    <w:rsid w:val="00771B79"/>
    <w:rsid w:val="00771E6B"/>
    <w:rsid w:val="007721DF"/>
    <w:rsid w:val="007727AC"/>
    <w:rsid w:val="00772843"/>
    <w:rsid w:val="007729C0"/>
    <w:rsid w:val="00772BED"/>
    <w:rsid w:val="00772CD5"/>
    <w:rsid w:val="00772D3B"/>
    <w:rsid w:val="00772E1A"/>
    <w:rsid w:val="00773443"/>
    <w:rsid w:val="007736F5"/>
    <w:rsid w:val="00773BF1"/>
    <w:rsid w:val="00773C52"/>
    <w:rsid w:val="00773CA1"/>
    <w:rsid w:val="0077402E"/>
    <w:rsid w:val="00774097"/>
    <w:rsid w:val="007740A0"/>
    <w:rsid w:val="00774256"/>
    <w:rsid w:val="00774385"/>
    <w:rsid w:val="007745CB"/>
    <w:rsid w:val="00774855"/>
    <w:rsid w:val="0077486F"/>
    <w:rsid w:val="00774A24"/>
    <w:rsid w:val="00774CA9"/>
    <w:rsid w:val="0077536D"/>
    <w:rsid w:val="007753AB"/>
    <w:rsid w:val="00775403"/>
    <w:rsid w:val="00775527"/>
    <w:rsid w:val="0077567A"/>
    <w:rsid w:val="007756E7"/>
    <w:rsid w:val="00775746"/>
    <w:rsid w:val="007758CC"/>
    <w:rsid w:val="00775AF9"/>
    <w:rsid w:val="00775BC4"/>
    <w:rsid w:val="00775BCA"/>
    <w:rsid w:val="00775D5C"/>
    <w:rsid w:val="00775E65"/>
    <w:rsid w:val="007760C7"/>
    <w:rsid w:val="007761D0"/>
    <w:rsid w:val="007761F2"/>
    <w:rsid w:val="007763A7"/>
    <w:rsid w:val="007766FC"/>
    <w:rsid w:val="00776744"/>
    <w:rsid w:val="00776836"/>
    <w:rsid w:val="00776A3B"/>
    <w:rsid w:val="00776F85"/>
    <w:rsid w:val="0077748D"/>
    <w:rsid w:val="007776E6"/>
    <w:rsid w:val="00777881"/>
    <w:rsid w:val="00777939"/>
    <w:rsid w:val="007779F9"/>
    <w:rsid w:val="00777B88"/>
    <w:rsid w:val="00777C02"/>
    <w:rsid w:val="007800F1"/>
    <w:rsid w:val="007801B2"/>
    <w:rsid w:val="007803AA"/>
    <w:rsid w:val="007804B8"/>
    <w:rsid w:val="00780780"/>
    <w:rsid w:val="0078079F"/>
    <w:rsid w:val="0078092E"/>
    <w:rsid w:val="00780FCA"/>
    <w:rsid w:val="00781035"/>
    <w:rsid w:val="007812E9"/>
    <w:rsid w:val="00781719"/>
    <w:rsid w:val="00781863"/>
    <w:rsid w:val="00781884"/>
    <w:rsid w:val="0078190A"/>
    <w:rsid w:val="0078195E"/>
    <w:rsid w:val="00781A33"/>
    <w:rsid w:val="00781C89"/>
    <w:rsid w:val="00781ED0"/>
    <w:rsid w:val="00781FC6"/>
    <w:rsid w:val="00782098"/>
    <w:rsid w:val="007821C1"/>
    <w:rsid w:val="007821CA"/>
    <w:rsid w:val="0078238A"/>
    <w:rsid w:val="007823A4"/>
    <w:rsid w:val="007823FF"/>
    <w:rsid w:val="007825AB"/>
    <w:rsid w:val="00782628"/>
    <w:rsid w:val="007826B3"/>
    <w:rsid w:val="0078272E"/>
    <w:rsid w:val="00782904"/>
    <w:rsid w:val="00782AED"/>
    <w:rsid w:val="00782F0C"/>
    <w:rsid w:val="00782F39"/>
    <w:rsid w:val="00782F3E"/>
    <w:rsid w:val="0078306E"/>
    <w:rsid w:val="0078356C"/>
    <w:rsid w:val="0078369F"/>
    <w:rsid w:val="00783772"/>
    <w:rsid w:val="00783790"/>
    <w:rsid w:val="00783850"/>
    <w:rsid w:val="00783A36"/>
    <w:rsid w:val="00783CB3"/>
    <w:rsid w:val="00783E63"/>
    <w:rsid w:val="00783E6D"/>
    <w:rsid w:val="00783F32"/>
    <w:rsid w:val="007840AE"/>
    <w:rsid w:val="0078414E"/>
    <w:rsid w:val="00784169"/>
    <w:rsid w:val="007841B6"/>
    <w:rsid w:val="00784268"/>
    <w:rsid w:val="00784361"/>
    <w:rsid w:val="007843DB"/>
    <w:rsid w:val="007843F0"/>
    <w:rsid w:val="007844AD"/>
    <w:rsid w:val="00784532"/>
    <w:rsid w:val="0078458C"/>
    <w:rsid w:val="007847B9"/>
    <w:rsid w:val="00784C22"/>
    <w:rsid w:val="00784C80"/>
    <w:rsid w:val="00784EA1"/>
    <w:rsid w:val="007850B7"/>
    <w:rsid w:val="00785152"/>
    <w:rsid w:val="00785209"/>
    <w:rsid w:val="007852FD"/>
    <w:rsid w:val="007854DB"/>
    <w:rsid w:val="00785834"/>
    <w:rsid w:val="00785A6E"/>
    <w:rsid w:val="00785DD9"/>
    <w:rsid w:val="00785E3B"/>
    <w:rsid w:val="00785EF6"/>
    <w:rsid w:val="0078607F"/>
    <w:rsid w:val="007865B9"/>
    <w:rsid w:val="0078671A"/>
    <w:rsid w:val="00786E20"/>
    <w:rsid w:val="00786EEE"/>
    <w:rsid w:val="007871C9"/>
    <w:rsid w:val="007873BB"/>
    <w:rsid w:val="007875F7"/>
    <w:rsid w:val="007876D4"/>
    <w:rsid w:val="00787AB0"/>
    <w:rsid w:val="00787B05"/>
    <w:rsid w:val="00787B72"/>
    <w:rsid w:val="00787DF4"/>
    <w:rsid w:val="00787F25"/>
    <w:rsid w:val="0079037F"/>
    <w:rsid w:val="00790607"/>
    <w:rsid w:val="007907B5"/>
    <w:rsid w:val="007908DD"/>
    <w:rsid w:val="00790A58"/>
    <w:rsid w:val="00790C2B"/>
    <w:rsid w:val="00790DCB"/>
    <w:rsid w:val="00790EFA"/>
    <w:rsid w:val="0079101D"/>
    <w:rsid w:val="00791039"/>
    <w:rsid w:val="007910A4"/>
    <w:rsid w:val="007910BD"/>
    <w:rsid w:val="00791107"/>
    <w:rsid w:val="0079117A"/>
    <w:rsid w:val="007911D3"/>
    <w:rsid w:val="0079137E"/>
    <w:rsid w:val="00791593"/>
    <w:rsid w:val="00791790"/>
    <w:rsid w:val="00791A52"/>
    <w:rsid w:val="00791ABE"/>
    <w:rsid w:val="00791AED"/>
    <w:rsid w:val="00791B46"/>
    <w:rsid w:val="00791B55"/>
    <w:rsid w:val="00791DC4"/>
    <w:rsid w:val="00791E2B"/>
    <w:rsid w:val="00791E79"/>
    <w:rsid w:val="00791F0A"/>
    <w:rsid w:val="007920C9"/>
    <w:rsid w:val="0079223C"/>
    <w:rsid w:val="00792292"/>
    <w:rsid w:val="007922A9"/>
    <w:rsid w:val="00792358"/>
    <w:rsid w:val="007926B5"/>
    <w:rsid w:val="007926D9"/>
    <w:rsid w:val="0079299A"/>
    <w:rsid w:val="00792A19"/>
    <w:rsid w:val="00792AEF"/>
    <w:rsid w:val="00792D27"/>
    <w:rsid w:val="00793622"/>
    <w:rsid w:val="0079369B"/>
    <w:rsid w:val="0079381B"/>
    <w:rsid w:val="00793942"/>
    <w:rsid w:val="007939AB"/>
    <w:rsid w:val="00793C1B"/>
    <w:rsid w:val="00793CC8"/>
    <w:rsid w:val="00793CDD"/>
    <w:rsid w:val="00793E06"/>
    <w:rsid w:val="00793F7F"/>
    <w:rsid w:val="00793FD6"/>
    <w:rsid w:val="007940AC"/>
    <w:rsid w:val="007940CA"/>
    <w:rsid w:val="00794188"/>
    <w:rsid w:val="0079431C"/>
    <w:rsid w:val="007943A9"/>
    <w:rsid w:val="007945F8"/>
    <w:rsid w:val="0079468B"/>
    <w:rsid w:val="007946A0"/>
    <w:rsid w:val="007948B1"/>
    <w:rsid w:val="00794B49"/>
    <w:rsid w:val="00794DA4"/>
    <w:rsid w:val="0079503B"/>
    <w:rsid w:val="00795092"/>
    <w:rsid w:val="007952C4"/>
    <w:rsid w:val="00795500"/>
    <w:rsid w:val="007955E9"/>
    <w:rsid w:val="007957BB"/>
    <w:rsid w:val="00795AFB"/>
    <w:rsid w:val="00795D6B"/>
    <w:rsid w:val="00796403"/>
    <w:rsid w:val="00796436"/>
    <w:rsid w:val="0079650C"/>
    <w:rsid w:val="0079655F"/>
    <w:rsid w:val="007966C7"/>
    <w:rsid w:val="007967F4"/>
    <w:rsid w:val="00796876"/>
    <w:rsid w:val="00796B4B"/>
    <w:rsid w:val="00796C89"/>
    <w:rsid w:val="00796ECA"/>
    <w:rsid w:val="007971AD"/>
    <w:rsid w:val="00797242"/>
    <w:rsid w:val="00797599"/>
    <w:rsid w:val="007977BD"/>
    <w:rsid w:val="007977C1"/>
    <w:rsid w:val="00797D6E"/>
    <w:rsid w:val="00797D9D"/>
    <w:rsid w:val="007A01CD"/>
    <w:rsid w:val="007A0355"/>
    <w:rsid w:val="007A05B2"/>
    <w:rsid w:val="007A05CA"/>
    <w:rsid w:val="007A06E0"/>
    <w:rsid w:val="007A08AC"/>
    <w:rsid w:val="007A0C25"/>
    <w:rsid w:val="007A0C5D"/>
    <w:rsid w:val="007A0C97"/>
    <w:rsid w:val="007A0CBC"/>
    <w:rsid w:val="007A101C"/>
    <w:rsid w:val="007A104C"/>
    <w:rsid w:val="007A1093"/>
    <w:rsid w:val="007A10DE"/>
    <w:rsid w:val="007A1101"/>
    <w:rsid w:val="007A11A0"/>
    <w:rsid w:val="007A12B8"/>
    <w:rsid w:val="007A1480"/>
    <w:rsid w:val="007A14C0"/>
    <w:rsid w:val="007A15D7"/>
    <w:rsid w:val="007A166D"/>
    <w:rsid w:val="007A1813"/>
    <w:rsid w:val="007A1BC6"/>
    <w:rsid w:val="007A1D94"/>
    <w:rsid w:val="007A1E1D"/>
    <w:rsid w:val="007A1E67"/>
    <w:rsid w:val="007A20A2"/>
    <w:rsid w:val="007A24AB"/>
    <w:rsid w:val="007A24FA"/>
    <w:rsid w:val="007A2774"/>
    <w:rsid w:val="007A28A1"/>
    <w:rsid w:val="007A2F12"/>
    <w:rsid w:val="007A348F"/>
    <w:rsid w:val="007A34CE"/>
    <w:rsid w:val="007A3582"/>
    <w:rsid w:val="007A3666"/>
    <w:rsid w:val="007A3C4C"/>
    <w:rsid w:val="007A3E25"/>
    <w:rsid w:val="007A3ECD"/>
    <w:rsid w:val="007A422C"/>
    <w:rsid w:val="007A4693"/>
    <w:rsid w:val="007A46E3"/>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49D"/>
    <w:rsid w:val="007A5582"/>
    <w:rsid w:val="007A5719"/>
    <w:rsid w:val="007A57B4"/>
    <w:rsid w:val="007A5813"/>
    <w:rsid w:val="007A5A6B"/>
    <w:rsid w:val="007A5BBF"/>
    <w:rsid w:val="007A5C9C"/>
    <w:rsid w:val="007A6069"/>
    <w:rsid w:val="007A60CA"/>
    <w:rsid w:val="007A6352"/>
    <w:rsid w:val="007A63EB"/>
    <w:rsid w:val="007A6432"/>
    <w:rsid w:val="007A644B"/>
    <w:rsid w:val="007A648A"/>
    <w:rsid w:val="007A687B"/>
    <w:rsid w:val="007A6929"/>
    <w:rsid w:val="007A6A98"/>
    <w:rsid w:val="007A6BCF"/>
    <w:rsid w:val="007A7038"/>
    <w:rsid w:val="007A705B"/>
    <w:rsid w:val="007A7774"/>
    <w:rsid w:val="007A77C9"/>
    <w:rsid w:val="007A78A8"/>
    <w:rsid w:val="007A79FF"/>
    <w:rsid w:val="007A7A45"/>
    <w:rsid w:val="007A7B36"/>
    <w:rsid w:val="007A7F52"/>
    <w:rsid w:val="007B0043"/>
    <w:rsid w:val="007B01C2"/>
    <w:rsid w:val="007B03E6"/>
    <w:rsid w:val="007B06EB"/>
    <w:rsid w:val="007B098A"/>
    <w:rsid w:val="007B0AB4"/>
    <w:rsid w:val="007B0B7F"/>
    <w:rsid w:val="007B0CDF"/>
    <w:rsid w:val="007B0E43"/>
    <w:rsid w:val="007B0F73"/>
    <w:rsid w:val="007B11F7"/>
    <w:rsid w:val="007B1265"/>
    <w:rsid w:val="007B12C2"/>
    <w:rsid w:val="007B13CE"/>
    <w:rsid w:val="007B14A3"/>
    <w:rsid w:val="007B1506"/>
    <w:rsid w:val="007B16A7"/>
    <w:rsid w:val="007B1732"/>
    <w:rsid w:val="007B1752"/>
    <w:rsid w:val="007B182E"/>
    <w:rsid w:val="007B1B82"/>
    <w:rsid w:val="007B1C16"/>
    <w:rsid w:val="007B1C3E"/>
    <w:rsid w:val="007B1DE3"/>
    <w:rsid w:val="007B1F6B"/>
    <w:rsid w:val="007B213D"/>
    <w:rsid w:val="007B2186"/>
    <w:rsid w:val="007B27B0"/>
    <w:rsid w:val="007B2ABD"/>
    <w:rsid w:val="007B2DBB"/>
    <w:rsid w:val="007B2E2C"/>
    <w:rsid w:val="007B2EEF"/>
    <w:rsid w:val="007B30DD"/>
    <w:rsid w:val="007B332D"/>
    <w:rsid w:val="007B3448"/>
    <w:rsid w:val="007B360D"/>
    <w:rsid w:val="007B3722"/>
    <w:rsid w:val="007B37D1"/>
    <w:rsid w:val="007B3837"/>
    <w:rsid w:val="007B387B"/>
    <w:rsid w:val="007B39D3"/>
    <w:rsid w:val="007B3A4C"/>
    <w:rsid w:val="007B3AD3"/>
    <w:rsid w:val="007B3B07"/>
    <w:rsid w:val="007B3DF2"/>
    <w:rsid w:val="007B3FF3"/>
    <w:rsid w:val="007B4233"/>
    <w:rsid w:val="007B426C"/>
    <w:rsid w:val="007B43F6"/>
    <w:rsid w:val="007B4475"/>
    <w:rsid w:val="007B4494"/>
    <w:rsid w:val="007B44B0"/>
    <w:rsid w:val="007B44B9"/>
    <w:rsid w:val="007B451B"/>
    <w:rsid w:val="007B4907"/>
    <w:rsid w:val="007B4B1F"/>
    <w:rsid w:val="007B4E52"/>
    <w:rsid w:val="007B50AD"/>
    <w:rsid w:val="007B5207"/>
    <w:rsid w:val="007B53E7"/>
    <w:rsid w:val="007B56B3"/>
    <w:rsid w:val="007B5935"/>
    <w:rsid w:val="007B5B29"/>
    <w:rsid w:val="007B5DC0"/>
    <w:rsid w:val="007B5E71"/>
    <w:rsid w:val="007B5F25"/>
    <w:rsid w:val="007B5F7F"/>
    <w:rsid w:val="007B6028"/>
    <w:rsid w:val="007B607D"/>
    <w:rsid w:val="007B6130"/>
    <w:rsid w:val="007B6375"/>
    <w:rsid w:val="007B6419"/>
    <w:rsid w:val="007B6608"/>
    <w:rsid w:val="007B66E7"/>
    <w:rsid w:val="007B68B5"/>
    <w:rsid w:val="007B69FC"/>
    <w:rsid w:val="007B6BA2"/>
    <w:rsid w:val="007B6C7B"/>
    <w:rsid w:val="007B6C86"/>
    <w:rsid w:val="007B6C88"/>
    <w:rsid w:val="007B7174"/>
    <w:rsid w:val="007B7356"/>
    <w:rsid w:val="007B740C"/>
    <w:rsid w:val="007B7726"/>
    <w:rsid w:val="007B7AA7"/>
    <w:rsid w:val="007B7B71"/>
    <w:rsid w:val="007B7BCC"/>
    <w:rsid w:val="007B7CDF"/>
    <w:rsid w:val="007B7E45"/>
    <w:rsid w:val="007B7E66"/>
    <w:rsid w:val="007B7FD1"/>
    <w:rsid w:val="007C016A"/>
    <w:rsid w:val="007C032B"/>
    <w:rsid w:val="007C03F7"/>
    <w:rsid w:val="007C0494"/>
    <w:rsid w:val="007C0544"/>
    <w:rsid w:val="007C07EA"/>
    <w:rsid w:val="007C0842"/>
    <w:rsid w:val="007C099B"/>
    <w:rsid w:val="007C0A10"/>
    <w:rsid w:val="007C0A58"/>
    <w:rsid w:val="007C0EB7"/>
    <w:rsid w:val="007C0F06"/>
    <w:rsid w:val="007C0F09"/>
    <w:rsid w:val="007C136D"/>
    <w:rsid w:val="007C167A"/>
    <w:rsid w:val="007C16C7"/>
    <w:rsid w:val="007C1960"/>
    <w:rsid w:val="007C1ACB"/>
    <w:rsid w:val="007C1BAE"/>
    <w:rsid w:val="007C1CB7"/>
    <w:rsid w:val="007C1E13"/>
    <w:rsid w:val="007C1E4C"/>
    <w:rsid w:val="007C1FEC"/>
    <w:rsid w:val="007C211A"/>
    <w:rsid w:val="007C2394"/>
    <w:rsid w:val="007C23B7"/>
    <w:rsid w:val="007C2423"/>
    <w:rsid w:val="007C245D"/>
    <w:rsid w:val="007C24CD"/>
    <w:rsid w:val="007C2623"/>
    <w:rsid w:val="007C2630"/>
    <w:rsid w:val="007C27D6"/>
    <w:rsid w:val="007C2980"/>
    <w:rsid w:val="007C2994"/>
    <w:rsid w:val="007C2B0F"/>
    <w:rsid w:val="007C2D20"/>
    <w:rsid w:val="007C2E39"/>
    <w:rsid w:val="007C2E96"/>
    <w:rsid w:val="007C2ECD"/>
    <w:rsid w:val="007C2EDA"/>
    <w:rsid w:val="007C3039"/>
    <w:rsid w:val="007C30F8"/>
    <w:rsid w:val="007C3203"/>
    <w:rsid w:val="007C361C"/>
    <w:rsid w:val="007C3839"/>
    <w:rsid w:val="007C383B"/>
    <w:rsid w:val="007C3A64"/>
    <w:rsid w:val="007C3A8B"/>
    <w:rsid w:val="007C3BA3"/>
    <w:rsid w:val="007C3D62"/>
    <w:rsid w:val="007C3E70"/>
    <w:rsid w:val="007C3EC7"/>
    <w:rsid w:val="007C4011"/>
    <w:rsid w:val="007C48CD"/>
    <w:rsid w:val="007C4914"/>
    <w:rsid w:val="007C4C05"/>
    <w:rsid w:val="007C4C6A"/>
    <w:rsid w:val="007C4D65"/>
    <w:rsid w:val="007C4E5B"/>
    <w:rsid w:val="007C4E76"/>
    <w:rsid w:val="007C4E7A"/>
    <w:rsid w:val="007C5027"/>
    <w:rsid w:val="007C5030"/>
    <w:rsid w:val="007C5088"/>
    <w:rsid w:val="007C50BC"/>
    <w:rsid w:val="007C50FE"/>
    <w:rsid w:val="007C5298"/>
    <w:rsid w:val="007C53D2"/>
    <w:rsid w:val="007C54C4"/>
    <w:rsid w:val="007C5638"/>
    <w:rsid w:val="007C5996"/>
    <w:rsid w:val="007C5AE1"/>
    <w:rsid w:val="007C5C21"/>
    <w:rsid w:val="007C5CD1"/>
    <w:rsid w:val="007C5DC1"/>
    <w:rsid w:val="007C60C9"/>
    <w:rsid w:val="007C6254"/>
    <w:rsid w:val="007C659D"/>
    <w:rsid w:val="007C6643"/>
    <w:rsid w:val="007C66F1"/>
    <w:rsid w:val="007C688A"/>
    <w:rsid w:val="007C6986"/>
    <w:rsid w:val="007C6AD6"/>
    <w:rsid w:val="007C6ADE"/>
    <w:rsid w:val="007C6B0C"/>
    <w:rsid w:val="007C6B5F"/>
    <w:rsid w:val="007C6BB2"/>
    <w:rsid w:val="007C6CD7"/>
    <w:rsid w:val="007C6D3D"/>
    <w:rsid w:val="007C6D9B"/>
    <w:rsid w:val="007C7035"/>
    <w:rsid w:val="007C7110"/>
    <w:rsid w:val="007C71AD"/>
    <w:rsid w:val="007C71ED"/>
    <w:rsid w:val="007C7354"/>
    <w:rsid w:val="007C73D1"/>
    <w:rsid w:val="007C79C3"/>
    <w:rsid w:val="007C7A30"/>
    <w:rsid w:val="007C7B00"/>
    <w:rsid w:val="007C7B0E"/>
    <w:rsid w:val="007C7BE6"/>
    <w:rsid w:val="007C7DAA"/>
    <w:rsid w:val="007C7DFB"/>
    <w:rsid w:val="007D00B2"/>
    <w:rsid w:val="007D0107"/>
    <w:rsid w:val="007D0270"/>
    <w:rsid w:val="007D060F"/>
    <w:rsid w:val="007D0A44"/>
    <w:rsid w:val="007D0E7B"/>
    <w:rsid w:val="007D100F"/>
    <w:rsid w:val="007D1360"/>
    <w:rsid w:val="007D1427"/>
    <w:rsid w:val="007D142D"/>
    <w:rsid w:val="007D1535"/>
    <w:rsid w:val="007D1692"/>
    <w:rsid w:val="007D1A20"/>
    <w:rsid w:val="007D1BF9"/>
    <w:rsid w:val="007D202F"/>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ED4"/>
    <w:rsid w:val="007D3F2C"/>
    <w:rsid w:val="007D3F99"/>
    <w:rsid w:val="007D400C"/>
    <w:rsid w:val="007D4169"/>
    <w:rsid w:val="007D42C8"/>
    <w:rsid w:val="007D43EA"/>
    <w:rsid w:val="007D4400"/>
    <w:rsid w:val="007D4464"/>
    <w:rsid w:val="007D4480"/>
    <w:rsid w:val="007D47FB"/>
    <w:rsid w:val="007D484A"/>
    <w:rsid w:val="007D489D"/>
    <w:rsid w:val="007D4920"/>
    <w:rsid w:val="007D49F0"/>
    <w:rsid w:val="007D506E"/>
    <w:rsid w:val="007D508B"/>
    <w:rsid w:val="007D50A0"/>
    <w:rsid w:val="007D51FC"/>
    <w:rsid w:val="007D5479"/>
    <w:rsid w:val="007D554A"/>
    <w:rsid w:val="007D5699"/>
    <w:rsid w:val="007D56E1"/>
    <w:rsid w:val="007D5B6C"/>
    <w:rsid w:val="007D5BFE"/>
    <w:rsid w:val="007D603E"/>
    <w:rsid w:val="007D632E"/>
    <w:rsid w:val="007D63B7"/>
    <w:rsid w:val="007D6587"/>
    <w:rsid w:val="007D665F"/>
    <w:rsid w:val="007D66CB"/>
    <w:rsid w:val="007D6A3F"/>
    <w:rsid w:val="007D6C89"/>
    <w:rsid w:val="007D6C9D"/>
    <w:rsid w:val="007D6D99"/>
    <w:rsid w:val="007D6F0F"/>
    <w:rsid w:val="007D6F88"/>
    <w:rsid w:val="007D70DD"/>
    <w:rsid w:val="007D7131"/>
    <w:rsid w:val="007D7202"/>
    <w:rsid w:val="007D7489"/>
    <w:rsid w:val="007D760D"/>
    <w:rsid w:val="007E00C4"/>
    <w:rsid w:val="007E00D4"/>
    <w:rsid w:val="007E01FB"/>
    <w:rsid w:val="007E0330"/>
    <w:rsid w:val="007E03DE"/>
    <w:rsid w:val="007E05EC"/>
    <w:rsid w:val="007E0631"/>
    <w:rsid w:val="007E09BA"/>
    <w:rsid w:val="007E0A7D"/>
    <w:rsid w:val="007E0D06"/>
    <w:rsid w:val="007E0D36"/>
    <w:rsid w:val="007E0F83"/>
    <w:rsid w:val="007E132E"/>
    <w:rsid w:val="007E1698"/>
    <w:rsid w:val="007E1723"/>
    <w:rsid w:val="007E192D"/>
    <w:rsid w:val="007E1E59"/>
    <w:rsid w:val="007E1EFE"/>
    <w:rsid w:val="007E1FD4"/>
    <w:rsid w:val="007E2105"/>
    <w:rsid w:val="007E2159"/>
    <w:rsid w:val="007E21D2"/>
    <w:rsid w:val="007E221F"/>
    <w:rsid w:val="007E2303"/>
    <w:rsid w:val="007E230D"/>
    <w:rsid w:val="007E233A"/>
    <w:rsid w:val="007E2345"/>
    <w:rsid w:val="007E264B"/>
    <w:rsid w:val="007E2A37"/>
    <w:rsid w:val="007E2C30"/>
    <w:rsid w:val="007E30EB"/>
    <w:rsid w:val="007E3111"/>
    <w:rsid w:val="007E3227"/>
    <w:rsid w:val="007E3266"/>
    <w:rsid w:val="007E3349"/>
    <w:rsid w:val="007E354C"/>
    <w:rsid w:val="007E3649"/>
    <w:rsid w:val="007E36A8"/>
    <w:rsid w:val="007E3900"/>
    <w:rsid w:val="007E3A66"/>
    <w:rsid w:val="007E3BC4"/>
    <w:rsid w:val="007E3D57"/>
    <w:rsid w:val="007E422B"/>
    <w:rsid w:val="007E42CF"/>
    <w:rsid w:val="007E4349"/>
    <w:rsid w:val="007E4475"/>
    <w:rsid w:val="007E466B"/>
    <w:rsid w:val="007E4939"/>
    <w:rsid w:val="007E4BDB"/>
    <w:rsid w:val="007E4CE6"/>
    <w:rsid w:val="007E4D3D"/>
    <w:rsid w:val="007E4EBE"/>
    <w:rsid w:val="007E4F00"/>
    <w:rsid w:val="007E5032"/>
    <w:rsid w:val="007E505C"/>
    <w:rsid w:val="007E51FA"/>
    <w:rsid w:val="007E548F"/>
    <w:rsid w:val="007E55A6"/>
    <w:rsid w:val="007E573E"/>
    <w:rsid w:val="007E57C7"/>
    <w:rsid w:val="007E5A7B"/>
    <w:rsid w:val="007E5ADD"/>
    <w:rsid w:val="007E5AED"/>
    <w:rsid w:val="007E5AFF"/>
    <w:rsid w:val="007E5D2B"/>
    <w:rsid w:val="007E5DC6"/>
    <w:rsid w:val="007E5DFC"/>
    <w:rsid w:val="007E5E52"/>
    <w:rsid w:val="007E5FE6"/>
    <w:rsid w:val="007E6067"/>
    <w:rsid w:val="007E6328"/>
    <w:rsid w:val="007E6431"/>
    <w:rsid w:val="007E6665"/>
    <w:rsid w:val="007E684C"/>
    <w:rsid w:val="007E6869"/>
    <w:rsid w:val="007E6A85"/>
    <w:rsid w:val="007E6AEF"/>
    <w:rsid w:val="007E6B6B"/>
    <w:rsid w:val="007E6DF6"/>
    <w:rsid w:val="007E6E11"/>
    <w:rsid w:val="007E6EC7"/>
    <w:rsid w:val="007E715B"/>
    <w:rsid w:val="007E7248"/>
    <w:rsid w:val="007E797F"/>
    <w:rsid w:val="007E7B25"/>
    <w:rsid w:val="007E7B39"/>
    <w:rsid w:val="007E7BA6"/>
    <w:rsid w:val="007E7E5F"/>
    <w:rsid w:val="007F0024"/>
    <w:rsid w:val="007F0039"/>
    <w:rsid w:val="007F00A1"/>
    <w:rsid w:val="007F00FC"/>
    <w:rsid w:val="007F01CB"/>
    <w:rsid w:val="007F0258"/>
    <w:rsid w:val="007F0310"/>
    <w:rsid w:val="007F06BB"/>
    <w:rsid w:val="007F07A8"/>
    <w:rsid w:val="007F084D"/>
    <w:rsid w:val="007F08E3"/>
    <w:rsid w:val="007F0952"/>
    <w:rsid w:val="007F0BA9"/>
    <w:rsid w:val="007F0E93"/>
    <w:rsid w:val="007F139D"/>
    <w:rsid w:val="007F140C"/>
    <w:rsid w:val="007F14FA"/>
    <w:rsid w:val="007F1553"/>
    <w:rsid w:val="007F1554"/>
    <w:rsid w:val="007F158C"/>
    <w:rsid w:val="007F1782"/>
    <w:rsid w:val="007F19B5"/>
    <w:rsid w:val="007F1CF1"/>
    <w:rsid w:val="007F1D56"/>
    <w:rsid w:val="007F20C2"/>
    <w:rsid w:val="007F20D0"/>
    <w:rsid w:val="007F21B5"/>
    <w:rsid w:val="007F22F9"/>
    <w:rsid w:val="007F238F"/>
    <w:rsid w:val="007F23A2"/>
    <w:rsid w:val="007F2AFD"/>
    <w:rsid w:val="007F2B10"/>
    <w:rsid w:val="007F2DA4"/>
    <w:rsid w:val="007F2E88"/>
    <w:rsid w:val="007F2FE0"/>
    <w:rsid w:val="007F3296"/>
    <w:rsid w:val="007F3728"/>
    <w:rsid w:val="007F39F4"/>
    <w:rsid w:val="007F3A48"/>
    <w:rsid w:val="007F3A4B"/>
    <w:rsid w:val="007F3A7E"/>
    <w:rsid w:val="007F3B05"/>
    <w:rsid w:val="007F3B1A"/>
    <w:rsid w:val="007F3C77"/>
    <w:rsid w:val="007F3DE1"/>
    <w:rsid w:val="007F4018"/>
    <w:rsid w:val="007F428D"/>
    <w:rsid w:val="007F42D2"/>
    <w:rsid w:val="007F4342"/>
    <w:rsid w:val="007F434A"/>
    <w:rsid w:val="007F45C3"/>
    <w:rsid w:val="007F48F5"/>
    <w:rsid w:val="007F4D51"/>
    <w:rsid w:val="007F4E1F"/>
    <w:rsid w:val="007F4ED0"/>
    <w:rsid w:val="007F4F21"/>
    <w:rsid w:val="007F5350"/>
    <w:rsid w:val="007F54FF"/>
    <w:rsid w:val="007F55B0"/>
    <w:rsid w:val="007F5678"/>
    <w:rsid w:val="007F5B6A"/>
    <w:rsid w:val="007F5BD6"/>
    <w:rsid w:val="007F5F35"/>
    <w:rsid w:val="007F602B"/>
    <w:rsid w:val="007F60FA"/>
    <w:rsid w:val="007F610C"/>
    <w:rsid w:val="007F63AE"/>
    <w:rsid w:val="007F6511"/>
    <w:rsid w:val="007F656E"/>
    <w:rsid w:val="007F6887"/>
    <w:rsid w:val="007F6C12"/>
    <w:rsid w:val="007F6E23"/>
    <w:rsid w:val="007F6EDB"/>
    <w:rsid w:val="007F7041"/>
    <w:rsid w:val="007F71C7"/>
    <w:rsid w:val="007F7655"/>
    <w:rsid w:val="007F795B"/>
    <w:rsid w:val="007F7AA2"/>
    <w:rsid w:val="007F7E37"/>
    <w:rsid w:val="0080007F"/>
    <w:rsid w:val="008002B1"/>
    <w:rsid w:val="00800394"/>
    <w:rsid w:val="00800472"/>
    <w:rsid w:val="00800A48"/>
    <w:rsid w:val="00800E74"/>
    <w:rsid w:val="00800F9C"/>
    <w:rsid w:val="008010C3"/>
    <w:rsid w:val="0080150F"/>
    <w:rsid w:val="00801541"/>
    <w:rsid w:val="00801858"/>
    <w:rsid w:val="00801A87"/>
    <w:rsid w:val="00801B87"/>
    <w:rsid w:val="00801BE7"/>
    <w:rsid w:val="00801C5E"/>
    <w:rsid w:val="00801DAD"/>
    <w:rsid w:val="008021E3"/>
    <w:rsid w:val="00802241"/>
    <w:rsid w:val="008022AE"/>
    <w:rsid w:val="00802366"/>
    <w:rsid w:val="0080286B"/>
    <w:rsid w:val="00802ACF"/>
    <w:rsid w:val="00802B40"/>
    <w:rsid w:val="00802C03"/>
    <w:rsid w:val="00802D52"/>
    <w:rsid w:val="00802E55"/>
    <w:rsid w:val="00802E95"/>
    <w:rsid w:val="00802F6B"/>
    <w:rsid w:val="0080300E"/>
    <w:rsid w:val="008034C1"/>
    <w:rsid w:val="008037D3"/>
    <w:rsid w:val="008039E7"/>
    <w:rsid w:val="00803A75"/>
    <w:rsid w:val="00803C74"/>
    <w:rsid w:val="00803CC6"/>
    <w:rsid w:val="00803DF4"/>
    <w:rsid w:val="00803EB2"/>
    <w:rsid w:val="00804094"/>
    <w:rsid w:val="0080409C"/>
    <w:rsid w:val="00804475"/>
    <w:rsid w:val="00804495"/>
    <w:rsid w:val="0080458C"/>
    <w:rsid w:val="008047B8"/>
    <w:rsid w:val="00804972"/>
    <w:rsid w:val="00804984"/>
    <w:rsid w:val="00804A7D"/>
    <w:rsid w:val="00804B4D"/>
    <w:rsid w:val="00804C2B"/>
    <w:rsid w:val="00804D9D"/>
    <w:rsid w:val="008052A0"/>
    <w:rsid w:val="008052D0"/>
    <w:rsid w:val="0080599B"/>
    <w:rsid w:val="008059A7"/>
    <w:rsid w:val="008059D2"/>
    <w:rsid w:val="00805CA6"/>
    <w:rsid w:val="00805EA1"/>
    <w:rsid w:val="00805F14"/>
    <w:rsid w:val="00805F5A"/>
    <w:rsid w:val="00806005"/>
    <w:rsid w:val="00806209"/>
    <w:rsid w:val="0080653D"/>
    <w:rsid w:val="00806745"/>
    <w:rsid w:val="008069C3"/>
    <w:rsid w:val="00806A2E"/>
    <w:rsid w:val="00806F13"/>
    <w:rsid w:val="00806F61"/>
    <w:rsid w:val="0080703A"/>
    <w:rsid w:val="00807185"/>
    <w:rsid w:val="008074E5"/>
    <w:rsid w:val="008074ED"/>
    <w:rsid w:val="0080752C"/>
    <w:rsid w:val="0080764F"/>
    <w:rsid w:val="00807733"/>
    <w:rsid w:val="008078A9"/>
    <w:rsid w:val="00807C48"/>
    <w:rsid w:val="00807D9F"/>
    <w:rsid w:val="00807DD1"/>
    <w:rsid w:val="00807E96"/>
    <w:rsid w:val="00810165"/>
    <w:rsid w:val="0081017A"/>
    <w:rsid w:val="0081019F"/>
    <w:rsid w:val="0081026F"/>
    <w:rsid w:val="008104F2"/>
    <w:rsid w:val="00810791"/>
    <w:rsid w:val="0081087F"/>
    <w:rsid w:val="008109D9"/>
    <w:rsid w:val="00810DD0"/>
    <w:rsid w:val="008111B8"/>
    <w:rsid w:val="008112C7"/>
    <w:rsid w:val="0081163F"/>
    <w:rsid w:val="00811872"/>
    <w:rsid w:val="00811C3A"/>
    <w:rsid w:val="00811C96"/>
    <w:rsid w:val="00811E2C"/>
    <w:rsid w:val="00811E63"/>
    <w:rsid w:val="00811F0B"/>
    <w:rsid w:val="0081209F"/>
    <w:rsid w:val="0081211C"/>
    <w:rsid w:val="008123B4"/>
    <w:rsid w:val="00812622"/>
    <w:rsid w:val="0081273B"/>
    <w:rsid w:val="00812744"/>
    <w:rsid w:val="0081280D"/>
    <w:rsid w:val="00812862"/>
    <w:rsid w:val="00812B0D"/>
    <w:rsid w:val="00812B37"/>
    <w:rsid w:val="00812CEB"/>
    <w:rsid w:val="00812E69"/>
    <w:rsid w:val="0081311D"/>
    <w:rsid w:val="008131A7"/>
    <w:rsid w:val="00813317"/>
    <w:rsid w:val="0081353D"/>
    <w:rsid w:val="00813578"/>
    <w:rsid w:val="008135A4"/>
    <w:rsid w:val="00813619"/>
    <w:rsid w:val="00813821"/>
    <w:rsid w:val="00813A2F"/>
    <w:rsid w:val="00813D5C"/>
    <w:rsid w:val="00813EB2"/>
    <w:rsid w:val="008140A9"/>
    <w:rsid w:val="00814247"/>
    <w:rsid w:val="00814345"/>
    <w:rsid w:val="0081460B"/>
    <w:rsid w:val="00814657"/>
    <w:rsid w:val="00814769"/>
    <w:rsid w:val="0081483B"/>
    <w:rsid w:val="00814A6A"/>
    <w:rsid w:val="00814C73"/>
    <w:rsid w:val="00814CC3"/>
    <w:rsid w:val="00814F06"/>
    <w:rsid w:val="00815100"/>
    <w:rsid w:val="008151F8"/>
    <w:rsid w:val="008154A7"/>
    <w:rsid w:val="00815617"/>
    <w:rsid w:val="0081575F"/>
    <w:rsid w:val="008159FB"/>
    <w:rsid w:val="00815B61"/>
    <w:rsid w:val="00815CC1"/>
    <w:rsid w:val="00815E95"/>
    <w:rsid w:val="008161BE"/>
    <w:rsid w:val="00816252"/>
    <w:rsid w:val="0081681E"/>
    <w:rsid w:val="00816830"/>
    <w:rsid w:val="00816ADA"/>
    <w:rsid w:val="00816AF7"/>
    <w:rsid w:val="00816C5F"/>
    <w:rsid w:val="00816E9D"/>
    <w:rsid w:val="008170F9"/>
    <w:rsid w:val="008171E4"/>
    <w:rsid w:val="00817297"/>
    <w:rsid w:val="0081729E"/>
    <w:rsid w:val="0081751A"/>
    <w:rsid w:val="00817578"/>
    <w:rsid w:val="00817898"/>
    <w:rsid w:val="008179A1"/>
    <w:rsid w:val="00817B86"/>
    <w:rsid w:val="00817D7B"/>
    <w:rsid w:val="00817DD0"/>
    <w:rsid w:val="00817FD4"/>
    <w:rsid w:val="0082011B"/>
    <w:rsid w:val="00820353"/>
    <w:rsid w:val="008205EB"/>
    <w:rsid w:val="008206C7"/>
    <w:rsid w:val="0082070B"/>
    <w:rsid w:val="00820D5E"/>
    <w:rsid w:val="00820EA8"/>
    <w:rsid w:val="00821139"/>
    <w:rsid w:val="0082141E"/>
    <w:rsid w:val="008214FD"/>
    <w:rsid w:val="00821602"/>
    <w:rsid w:val="00821635"/>
    <w:rsid w:val="008219C3"/>
    <w:rsid w:val="00821DA3"/>
    <w:rsid w:val="00821F35"/>
    <w:rsid w:val="008221D5"/>
    <w:rsid w:val="00822457"/>
    <w:rsid w:val="00822761"/>
    <w:rsid w:val="00822839"/>
    <w:rsid w:val="00822AB8"/>
    <w:rsid w:val="00822B3E"/>
    <w:rsid w:val="00822B45"/>
    <w:rsid w:val="00822B89"/>
    <w:rsid w:val="00822D70"/>
    <w:rsid w:val="00822EEA"/>
    <w:rsid w:val="00823088"/>
    <w:rsid w:val="00823318"/>
    <w:rsid w:val="0082334B"/>
    <w:rsid w:val="008233F7"/>
    <w:rsid w:val="0082354C"/>
    <w:rsid w:val="0082358E"/>
    <w:rsid w:val="008236B2"/>
    <w:rsid w:val="00823827"/>
    <w:rsid w:val="0082395D"/>
    <w:rsid w:val="00823BF0"/>
    <w:rsid w:val="00823C65"/>
    <w:rsid w:val="00823E5F"/>
    <w:rsid w:val="00823F2A"/>
    <w:rsid w:val="00823F3D"/>
    <w:rsid w:val="00824063"/>
    <w:rsid w:val="008241CC"/>
    <w:rsid w:val="008242EA"/>
    <w:rsid w:val="0082430C"/>
    <w:rsid w:val="008246E4"/>
    <w:rsid w:val="00824728"/>
    <w:rsid w:val="00824838"/>
    <w:rsid w:val="00824A92"/>
    <w:rsid w:val="00824AA4"/>
    <w:rsid w:val="00824C04"/>
    <w:rsid w:val="00824F16"/>
    <w:rsid w:val="00824FC9"/>
    <w:rsid w:val="00825013"/>
    <w:rsid w:val="0082507F"/>
    <w:rsid w:val="0082530F"/>
    <w:rsid w:val="00825671"/>
    <w:rsid w:val="00825D3E"/>
    <w:rsid w:val="00825DAF"/>
    <w:rsid w:val="00825DE2"/>
    <w:rsid w:val="00825DF3"/>
    <w:rsid w:val="00826473"/>
    <w:rsid w:val="00826539"/>
    <w:rsid w:val="00826590"/>
    <w:rsid w:val="008268A0"/>
    <w:rsid w:val="00826959"/>
    <w:rsid w:val="00826A1D"/>
    <w:rsid w:val="00826BE0"/>
    <w:rsid w:val="00826F17"/>
    <w:rsid w:val="00826FF6"/>
    <w:rsid w:val="0082701B"/>
    <w:rsid w:val="00827043"/>
    <w:rsid w:val="0082737F"/>
    <w:rsid w:val="008273DD"/>
    <w:rsid w:val="008276B4"/>
    <w:rsid w:val="008276E3"/>
    <w:rsid w:val="00827A88"/>
    <w:rsid w:val="00827DEF"/>
    <w:rsid w:val="00827E8F"/>
    <w:rsid w:val="00827EDE"/>
    <w:rsid w:val="00827FF8"/>
    <w:rsid w:val="0083003F"/>
    <w:rsid w:val="00830117"/>
    <w:rsid w:val="00830343"/>
    <w:rsid w:val="008304D9"/>
    <w:rsid w:val="008305A7"/>
    <w:rsid w:val="008306A2"/>
    <w:rsid w:val="0083079A"/>
    <w:rsid w:val="008309C9"/>
    <w:rsid w:val="0083122D"/>
    <w:rsid w:val="008312A5"/>
    <w:rsid w:val="00831307"/>
    <w:rsid w:val="008314A4"/>
    <w:rsid w:val="0083176F"/>
    <w:rsid w:val="008317D4"/>
    <w:rsid w:val="008317ED"/>
    <w:rsid w:val="00831847"/>
    <w:rsid w:val="00831857"/>
    <w:rsid w:val="00831B80"/>
    <w:rsid w:val="00831B81"/>
    <w:rsid w:val="00832237"/>
    <w:rsid w:val="00832437"/>
    <w:rsid w:val="0083250E"/>
    <w:rsid w:val="0083257F"/>
    <w:rsid w:val="0083284E"/>
    <w:rsid w:val="008328F0"/>
    <w:rsid w:val="0083293F"/>
    <w:rsid w:val="00832A05"/>
    <w:rsid w:val="00832ABB"/>
    <w:rsid w:val="00832C70"/>
    <w:rsid w:val="00832EAB"/>
    <w:rsid w:val="008331D2"/>
    <w:rsid w:val="008334DA"/>
    <w:rsid w:val="008334F7"/>
    <w:rsid w:val="00833539"/>
    <w:rsid w:val="00833574"/>
    <w:rsid w:val="00833656"/>
    <w:rsid w:val="00833701"/>
    <w:rsid w:val="00833768"/>
    <w:rsid w:val="0083376A"/>
    <w:rsid w:val="00833E20"/>
    <w:rsid w:val="00834222"/>
    <w:rsid w:val="008346EA"/>
    <w:rsid w:val="008348D9"/>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B3A"/>
    <w:rsid w:val="00835C54"/>
    <w:rsid w:val="00835D7C"/>
    <w:rsid w:val="00835DC4"/>
    <w:rsid w:val="00835EAB"/>
    <w:rsid w:val="00836130"/>
    <w:rsid w:val="0083618A"/>
    <w:rsid w:val="008361E9"/>
    <w:rsid w:val="008361F0"/>
    <w:rsid w:val="00836482"/>
    <w:rsid w:val="00836584"/>
    <w:rsid w:val="00836663"/>
    <w:rsid w:val="00836AB7"/>
    <w:rsid w:val="00836BA6"/>
    <w:rsid w:val="00836EFA"/>
    <w:rsid w:val="008370B0"/>
    <w:rsid w:val="008370F4"/>
    <w:rsid w:val="00837193"/>
    <w:rsid w:val="008372E7"/>
    <w:rsid w:val="00837492"/>
    <w:rsid w:val="008375D3"/>
    <w:rsid w:val="008376C1"/>
    <w:rsid w:val="008378B8"/>
    <w:rsid w:val="00837928"/>
    <w:rsid w:val="00837B19"/>
    <w:rsid w:val="00837B83"/>
    <w:rsid w:val="00837C07"/>
    <w:rsid w:val="00837DBE"/>
    <w:rsid w:val="00837F13"/>
    <w:rsid w:val="00837FF0"/>
    <w:rsid w:val="00840028"/>
    <w:rsid w:val="0084005E"/>
    <w:rsid w:val="00840668"/>
    <w:rsid w:val="0084075C"/>
    <w:rsid w:val="00840E5B"/>
    <w:rsid w:val="00840F1E"/>
    <w:rsid w:val="00841448"/>
    <w:rsid w:val="0084149E"/>
    <w:rsid w:val="008414B0"/>
    <w:rsid w:val="0084157E"/>
    <w:rsid w:val="008416C6"/>
    <w:rsid w:val="008419B5"/>
    <w:rsid w:val="00841C94"/>
    <w:rsid w:val="00841E2F"/>
    <w:rsid w:val="0084208A"/>
    <w:rsid w:val="00842113"/>
    <w:rsid w:val="00842129"/>
    <w:rsid w:val="008427BD"/>
    <w:rsid w:val="00842812"/>
    <w:rsid w:val="008428C1"/>
    <w:rsid w:val="008429C3"/>
    <w:rsid w:val="00842AF4"/>
    <w:rsid w:val="00842CC9"/>
    <w:rsid w:val="00842DB9"/>
    <w:rsid w:val="00842F9D"/>
    <w:rsid w:val="00843138"/>
    <w:rsid w:val="0084326E"/>
    <w:rsid w:val="008434C3"/>
    <w:rsid w:val="00843B80"/>
    <w:rsid w:val="00843E09"/>
    <w:rsid w:val="00843FFE"/>
    <w:rsid w:val="00844071"/>
    <w:rsid w:val="008441A7"/>
    <w:rsid w:val="008442A4"/>
    <w:rsid w:val="00844327"/>
    <w:rsid w:val="008443BA"/>
    <w:rsid w:val="0084457E"/>
    <w:rsid w:val="00844A00"/>
    <w:rsid w:val="00844B44"/>
    <w:rsid w:val="00844B47"/>
    <w:rsid w:val="00844C3A"/>
    <w:rsid w:val="00844CE2"/>
    <w:rsid w:val="00844D47"/>
    <w:rsid w:val="00844D4C"/>
    <w:rsid w:val="00845141"/>
    <w:rsid w:val="00845185"/>
    <w:rsid w:val="008451B2"/>
    <w:rsid w:val="00845349"/>
    <w:rsid w:val="008453B0"/>
    <w:rsid w:val="0084548A"/>
    <w:rsid w:val="008455C6"/>
    <w:rsid w:val="00845666"/>
    <w:rsid w:val="00845B61"/>
    <w:rsid w:val="00845BBD"/>
    <w:rsid w:val="00845D64"/>
    <w:rsid w:val="008460D7"/>
    <w:rsid w:val="0084622C"/>
    <w:rsid w:val="008462B4"/>
    <w:rsid w:val="0084648F"/>
    <w:rsid w:val="008464E4"/>
    <w:rsid w:val="00846654"/>
    <w:rsid w:val="00846677"/>
    <w:rsid w:val="0084676C"/>
    <w:rsid w:val="00846794"/>
    <w:rsid w:val="008467E7"/>
    <w:rsid w:val="00846871"/>
    <w:rsid w:val="008468A3"/>
    <w:rsid w:val="008468FC"/>
    <w:rsid w:val="00846AAC"/>
    <w:rsid w:val="00846E81"/>
    <w:rsid w:val="00846F5D"/>
    <w:rsid w:val="00847638"/>
    <w:rsid w:val="0084777D"/>
    <w:rsid w:val="00847A4A"/>
    <w:rsid w:val="00847BE8"/>
    <w:rsid w:val="00850020"/>
    <w:rsid w:val="00850142"/>
    <w:rsid w:val="00850157"/>
    <w:rsid w:val="0085037E"/>
    <w:rsid w:val="00850AAF"/>
    <w:rsid w:val="00850B62"/>
    <w:rsid w:val="008511B3"/>
    <w:rsid w:val="008512B3"/>
    <w:rsid w:val="0085152D"/>
    <w:rsid w:val="00851546"/>
    <w:rsid w:val="00851618"/>
    <w:rsid w:val="0085197F"/>
    <w:rsid w:val="00851BE0"/>
    <w:rsid w:val="00851C51"/>
    <w:rsid w:val="00851D1A"/>
    <w:rsid w:val="00851DC1"/>
    <w:rsid w:val="008520B1"/>
    <w:rsid w:val="008520E1"/>
    <w:rsid w:val="00852224"/>
    <w:rsid w:val="00852293"/>
    <w:rsid w:val="00852421"/>
    <w:rsid w:val="0085252E"/>
    <w:rsid w:val="00852599"/>
    <w:rsid w:val="008525C2"/>
    <w:rsid w:val="008525F5"/>
    <w:rsid w:val="0085273D"/>
    <w:rsid w:val="00852B8E"/>
    <w:rsid w:val="00852D63"/>
    <w:rsid w:val="00852DE9"/>
    <w:rsid w:val="00852F10"/>
    <w:rsid w:val="00853036"/>
    <w:rsid w:val="008532BD"/>
    <w:rsid w:val="008532CC"/>
    <w:rsid w:val="0085395E"/>
    <w:rsid w:val="0085397B"/>
    <w:rsid w:val="00853D6D"/>
    <w:rsid w:val="00853DCA"/>
    <w:rsid w:val="00853F28"/>
    <w:rsid w:val="00853FBC"/>
    <w:rsid w:val="0085429C"/>
    <w:rsid w:val="008542B5"/>
    <w:rsid w:val="008544D5"/>
    <w:rsid w:val="008544E6"/>
    <w:rsid w:val="008546A9"/>
    <w:rsid w:val="008547F0"/>
    <w:rsid w:val="00855086"/>
    <w:rsid w:val="0085514C"/>
    <w:rsid w:val="0085522B"/>
    <w:rsid w:val="008553A0"/>
    <w:rsid w:val="00855597"/>
    <w:rsid w:val="0085561F"/>
    <w:rsid w:val="0085569A"/>
    <w:rsid w:val="008557FD"/>
    <w:rsid w:val="0085589C"/>
    <w:rsid w:val="00855993"/>
    <w:rsid w:val="00855A2D"/>
    <w:rsid w:val="00855CAF"/>
    <w:rsid w:val="00856437"/>
    <w:rsid w:val="00856446"/>
    <w:rsid w:val="008564E7"/>
    <w:rsid w:val="00856A6F"/>
    <w:rsid w:val="00856B37"/>
    <w:rsid w:val="00856D0C"/>
    <w:rsid w:val="00856DC9"/>
    <w:rsid w:val="00857097"/>
    <w:rsid w:val="00857471"/>
    <w:rsid w:val="00857575"/>
    <w:rsid w:val="008575D0"/>
    <w:rsid w:val="00857713"/>
    <w:rsid w:val="00857774"/>
    <w:rsid w:val="00857872"/>
    <w:rsid w:val="00857924"/>
    <w:rsid w:val="00857B18"/>
    <w:rsid w:val="00857B86"/>
    <w:rsid w:val="00857B89"/>
    <w:rsid w:val="00857D9F"/>
    <w:rsid w:val="00857E15"/>
    <w:rsid w:val="00857EBB"/>
    <w:rsid w:val="008605A0"/>
    <w:rsid w:val="008609B1"/>
    <w:rsid w:val="008609CB"/>
    <w:rsid w:val="00860AC9"/>
    <w:rsid w:val="00860EF8"/>
    <w:rsid w:val="0086109F"/>
    <w:rsid w:val="00861202"/>
    <w:rsid w:val="00861231"/>
    <w:rsid w:val="00861375"/>
    <w:rsid w:val="00861459"/>
    <w:rsid w:val="0086164A"/>
    <w:rsid w:val="00861700"/>
    <w:rsid w:val="00861798"/>
    <w:rsid w:val="008619EC"/>
    <w:rsid w:val="00861ACD"/>
    <w:rsid w:val="00861BDB"/>
    <w:rsid w:val="00861E48"/>
    <w:rsid w:val="00861F61"/>
    <w:rsid w:val="008621D8"/>
    <w:rsid w:val="0086278A"/>
    <w:rsid w:val="00862B82"/>
    <w:rsid w:val="00862C1F"/>
    <w:rsid w:val="00862C25"/>
    <w:rsid w:val="008630C8"/>
    <w:rsid w:val="008633CD"/>
    <w:rsid w:val="0086363A"/>
    <w:rsid w:val="00863670"/>
    <w:rsid w:val="00863854"/>
    <w:rsid w:val="00863AC5"/>
    <w:rsid w:val="00863B41"/>
    <w:rsid w:val="00863D82"/>
    <w:rsid w:val="00863E36"/>
    <w:rsid w:val="00864103"/>
    <w:rsid w:val="008643DC"/>
    <w:rsid w:val="008643FA"/>
    <w:rsid w:val="0086470A"/>
    <w:rsid w:val="00864898"/>
    <w:rsid w:val="00864B2B"/>
    <w:rsid w:val="00864DB7"/>
    <w:rsid w:val="00864E4C"/>
    <w:rsid w:val="00864E7B"/>
    <w:rsid w:val="0086510A"/>
    <w:rsid w:val="008651EE"/>
    <w:rsid w:val="008651F8"/>
    <w:rsid w:val="008653CB"/>
    <w:rsid w:val="00865443"/>
    <w:rsid w:val="00865714"/>
    <w:rsid w:val="008659FC"/>
    <w:rsid w:val="00865A10"/>
    <w:rsid w:val="00865C4D"/>
    <w:rsid w:val="00866221"/>
    <w:rsid w:val="00866815"/>
    <w:rsid w:val="00866CFD"/>
    <w:rsid w:val="00866D14"/>
    <w:rsid w:val="00866F2B"/>
    <w:rsid w:val="00866FD7"/>
    <w:rsid w:val="008670E4"/>
    <w:rsid w:val="0086723A"/>
    <w:rsid w:val="008672D4"/>
    <w:rsid w:val="008673F5"/>
    <w:rsid w:val="008674FD"/>
    <w:rsid w:val="00867585"/>
    <w:rsid w:val="008675EF"/>
    <w:rsid w:val="008676F7"/>
    <w:rsid w:val="008677BA"/>
    <w:rsid w:val="00867864"/>
    <w:rsid w:val="00867987"/>
    <w:rsid w:val="00867E2E"/>
    <w:rsid w:val="00867E37"/>
    <w:rsid w:val="00867EC8"/>
    <w:rsid w:val="00867F9A"/>
    <w:rsid w:val="0087029B"/>
    <w:rsid w:val="0087031A"/>
    <w:rsid w:val="008706CA"/>
    <w:rsid w:val="0087072A"/>
    <w:rsid w:val="0087073E"/>
    <w:rsid w:val="00870881"/>
    <w:rsid w:val="00870FDC"/>
    <w:rsid w:val="00871048"/>
    <w:rsid w:val="0087117C"/>
    <w:rsid w:val="00871230"/>
    <w:rsid w:val="00871431"/>
    <w:rsid w:val="008715C9"/>
    <w:rsid w:val="008716DB"/>
    <w:rsid w:val="00871799"/>
    <w:rsid w:val="008719CE"/>
    <w:rsid w:val="00871D7E"/>
    <w:rsid w:val="00871EA1"/>
    <w:rsid w:val="0087202C"/>
    <w:rsid w:val="008720EE"/>
    <w:rsid w:val="008722B6"/>
    <w:rsid w:val="0087233C"/>
    <w:rsid w:val="008723C3"/>
    <w:rsid w:val="0087244A"/>
    <w:rsid w:val="00872576"/>
    <w:rsid w:val="0087261E"/>
    <w:rsid w:val="008726DC"/>
    <w:rsid w:val="008728A4"/>
    <w:rsid w:val="00872A01"/>
    <w:rsid w:val="00872B3C"/>
    <w:rsid w:val="00872C42"/>
    <w:rsid w:val="00872E9F"/>
    <w:rsid w:val="00872FB0"/>
    <w:rsid w:val="008730C4"/>
    <w:rsid w:val="008737A9"/>
    <w:rsid w:val="00873AF7"/>
    <w:rsid w:val="00873AFD"/>
    <w:rsid w:val="00873DB7"/>
    <w:rsid w:val="008740B2"/>
    <w:rsid w:val="00874191"/>
    <w:rsid w:val="008741DD"/>
    <w:rsid w:val="008744F5"/>
    <w:rsid w:val="00874612"/>
    <w:rsid w:val="0087468A"/>
    <w:rsid w:val="00874A5E"/>
    <w:rsid w:val="00874B68"/>
    <w:rsid w:val="00874B9B"/>
    <w:rsid w:val="00874D48"/>
    <w:rsid w:val="00874F42"/>
    <w:rsid w:val="00875190"/>
    <w:rsid w:val="008751AB"/>
    <w:rsid w:val="0087532D"/>
    <w:rsid w:val="0087556E"/>
    <w:rsid w:val="00875739"/>
    <w:rsid w:val="00875B0C"/>
    <w:rsid w:val="00875CF4"/>
    <w:rsid w:val="00876020"/>
    <w:rsid w:val="0087622D"/>
    <w:rsid w:val="00876254"/>
    <w:rsid w:val="0087634E"/>
    <w:rsid w:val="0087637A"/>
    <w:rsid w:val="008764FC"/>
    <w:rsid w:val="0087653D"/>
    <w:rsid w:val="00876686"/>
    <w:rsid w:val="008766AC"/>
    <w:rsid w:val="00876845"/>
    <w:rsid w:val="008769AC"/>
    <w:rsid w:val="00876AC6"/>
    <w:rsid w:val="00876BA9"/>
    <w:rsid w:val="00876E90"/>
    <w:rsid w:val="00876EE5"/>
    <w:rsid w:val="00876F1E"/>
    <w:rsid w:val="00877287"/>
    <w:rsid w:val="00877672"/>
    <w:rsid w:val="0087768B"/>
    <w:rsid w:val="00877830"/>
    <w:rsid w:val="00877D22"/>
    <w:rsid w:val="008800B8"/>
    <w:rsid w:val="008800E0"/>
    <w:rsid w:val="008804FC"/>
    <w:rsid w:val="00880591"/>
    <w:rsid w:val="00880599"/>
    <w:rsid w:val="00880729"/>
    <w:rsid w:val="00880796"/>
    <w:rsid w:val="00880DBE"/>
    <w:rsid w:val="00880DE5"/>
    <w:rsid w:val="00880E09"/>
    <w:rsid w:val="008811DF"/>
    <w:rsid w:val="00881552"/>
    <w:rsid w:val="0088165C"/>
    <w:rsid w:val="0088192C"/>
    <w:rsid w:val="00881959"/>
    <w:rsid w:val="00881978"/>
    <w:rsid w:val="00881995"/>
    <w:rsid w:val="00881AC9"/>
    <w:rsid w:val="00881B58"/>
    <w:rsid w:val="00881B73"/>
    <w:rsid w:val="00881BFB"/>
    <w:rsid w:val="00881C1B"/>
    <w:rsid w:val="00881C9F"/>
    <w:rsid w:val="00881D37"/>
    <w:rsid w:val="00882000"/>
    <w:rsid w:val="008820A4"/>
    <w:rsid w:val="0088213B"/>
    <w:rsid w:val="00882209"/>
    <w:rsid w:val="008823B5"/>
    <w:rsid w:val="00882451"/>
    <w:rsid w:val="008826E7"/>
    <w:rsid w:val="008828D9"/>
    <w:rsid w:val="00882D77"/>
    <w:rsid w:val="00882E29"/>
    <w:rsid w:val="0088312C"/>
    <w:rsid w:val="008831BB"/>
    <w:rsid w:val="0088329C"/>
    <w:rsid w:val="0088335D"/>
    <w:rsid w:val="008835C4"/>
    <w:rsid w:val="008836AE"/>
    <w:rsid w:val="00883847"/>
    <w:rsid w:val="00883917"/>
    <w:rsid w:val="008839E4"/>
    <w:rsid w:val="00883A36"/>
    <w:rsid w:val="00883C59"/>
    <w:rsid w:val="00883DC3"/>
    <w:rsid w:val="00884279"/>
    <w:rsid w:val="00884393"/>
    <w:rsid w:val="008844FE"/>
    <w:rsid w:val="00884982"/>
    <w:rsid w:val="00884BEE"/>
    <w:rsid w:val="00884C11"/>
    <w:rsid w:val="00884CAC"/>
    <w:rsid w:val="00884D8E"/>
    <w:rsid w:val="00884DF2"/>
    <w:rsid w:val="008850F8"/>
    <w:rsid w:val="008851A0"/>
    <w:rsid w:val="00885333"/>
    <w:rsid w:val="00885361"/>
    <w:rsid w:val="008854F2"/>
    <w:rsid w:val="00885755"/>
    <w:rsid w:val="00885920"/>
    <w:rsid w:val="00885AC9"/>
    <w:rsid w:val="00885B1B"/>
    <w:rsid w:val="00885C40"/>
    <w:rsid w:val="00885CBE"/>
    <w:rsid w:val="00885EEF"/>
    <w:rsid w:val="00885F04"/>
    <w:rsid w:val="00886081"/>
    <w:rsid w:val="00886292"/>
    <w:rsid w:val="008866F5"/>
    <w:rsid w:val="00886838"/>
    <w:rsid w:val="008869CB"/>
    <w:rsid w:val="00886B80"/>
    <w:rsid w:val="00886BF1"/>
    <w:rsid w:val="00886C06"/>
    <w:rsid w:val="00886C30"/>
    <w:rsid w:val="00886D4D"/>
    <w:rsid w:val="00886EB9"/>
    <w:rsid w:val="00886F4F"/>
    <w:rsid w:val="00886FB5"/>
    <w:rsid w:val="008872D9"/>
    <w:rsid w:val="00887552"/>
    <w:rsid w:val="008875C5"/>
    <w:rsid w:val="008876C1"/>
    <w:rsid w:val="008878C9"/>
    <w:rsid w:val="00887949"/>
    <w:rsid w:val="00887A7C"/>
    <w:rsid w:val="00887C26"/>
    <w:rsid w:val="00887C6C"/>
    <w:rsid w:val="0089020E"/>
    <w:rsid w:val="008905CC"/>
    <w:rsid w:val="00890999"/>
    <w:rsid w:val="00890CD8"/>
    <w:rsid w:val="00890E5D"/>
    <w:rsid w:val="00890EB6"/>
    <w:rsid w:val="00890F1D"/>
    <w:rsid w:val="00891635"/>
    <w:rsid w:val="0089165B"/>
    <w:rsid w:val="00891982"/>
    <w:rsid w:val="00891C38"/>
    <w:rsid w:val="00891E70"/>
    <w:rsid w:val="008920EB"/>
    <w:rsid w:val="008920EC"/>
    <w:rsid w:val="008922F3"/>
    <w:rsid w:val="0089231D"/>
    <w:rsid w:val="0089232D"/>
    <w:rsid w:val="00892383"/>
    <w:rsid w:val="00892631"/>
    <w:rsid w:val="0089266A"/>
    <w:rsid w:val="008929D2"/>
    <w:rsid w:val="00892F85"/>
    <w:rsid w:val="00892FAA"/>
    <w:rsid w:val="00892FEA"/>
    <w:rsid w:val="00893434"/>
    <w:rsid w:val="00893698"/>
    <w:rsid w:val="00893749"/>
    <w:rsid w:val="00893769"/>
    <w:rsid w:val="00893921"/>
    <w:rsid w:val="00893A5D"/>
    <w:rsid w:val="00893A8A"/>
    <w:rsid w:val="00893ADF"/>
    <w:rsid w:val="00893C5E"/>
    <w:rsid w:val="00893CAD"/>
    <w:rsid w:val="00893E97"/>
    <w:rsid w:val="00893FF3"/>
    <w:rsid w:val="00894051"/>
    <w:rsid w:val="00894285"/>
    <w:rsid w:val="008944CC"/>
    <w:rsid w:val="008945C0"/>
    <w:rsid w:val="00894664"/>
    <w:rsid w:val="008948A1"/>
    <w:rsid w:val="00894AE9"/>
    <w:rsid w:val="00894BB7"/>
    <w:rsid w:val="00894C43"/>
    <w:rsid w:val="00894D3C"/>
    <w:rsid w:val="00894DDF"/>
    <w:rsid w:val="00894E24"/>
    <w:rsid w:val="00894E5F"/>
    <w:rsid w:val="00895643"/>
    <w:rsid w:val="00895739"/>
    <w:rsid w:val="0089587F"/>
    <w:rsid w:val="00895A95"/>
    <w:rsid w:val="00895D59"/>
    <w:rsid w:val="008960FC"/>
    <w:rsid w:val="0089617D"/>
    <w:rsid w:val="008961C1"/>
    <w:rsid w:val="008965E2"/>
    <w:rsid w:val="0089672E"/>
    <w:rsid w:val="00896AAF"/>
    <w:rsid w:val="00896FE2"/>
    <w:rsid w:val="00897619"/>
    <w:rsid w:val="008976AB"/>
    <w:rsid w:val="00897934"/>
    <w:rsid w:val="00897975"/>
    <w:rsid w:val="00897B8A"/>
    <w:rsid w:val="008A0054"/>
    <w:rsid w:val="008A0398"/>
    <w:rsid w:val="008A04A6"/>
    <w:rsid w:val="008A04E4"/>
    <w:rsid w:val="008A0529"/>
    <w:rsid w:val="008A0C1D"/>
    <w:rsid w:val="008A0DF0"/>
    <w:rsid w:val="008A0E60"/>
    <w:rsid w:val="008A0E8E"/>
    <w:rsid w:val="008A0F6D"/>
    <w:rsid w:val="008A157A"/>
    <w:rsid w:val="008A18F4"/>
    <w:rsid w:val="008A1AD6"/>
    <w:rsid w:val="008A1AEE"/>
    <w:rsid w:val="008A1C86"/>
    <w:rsid w:val="008A1E83"/>
    <w:rsid w:val="008A21A2"/>
    <w:rsid w:val="008A2235"/>
    <w:rsid w:val="008A22B5"/>
    <w:rsid w:val="008A24FC"/>
    <w:rsid w:val="008A278E"/>
    <w:rsid w:val="008A282A"/>
    <w:rsid w:val="008A2841"/>
    <w:rsid w:val="008A28FA"/>
    <w:rsid w:val="008A2B23"/>
    <w:rsid w:val="008A2C9C"/>
    <w:rsid w:val="008A2D0E"/>
    <w:rsid w:val="008A312D"/>
    <w:rsid w:val="008A350C"/>
    <w:rsid w:val="008A381D"/>
    <w:rsid w:val="008A39D3"/>
    <w:rsid w:val="008A3A03"/>
    <w:rsid w:val="008A3A0D"/>
    <w:rsid w:val="008A3A82"/>
    <w:rsid w:val="008A3C6E"/>
    <w:rsid w:val="008A3DCE"/>
    <w:rsid w:val="008A3EAA"/>
    <w:rsid w:val="008A3FF1"/>
    <w:rsid w:val="008A4015"/>
    <w:rsid w:val="008A4045"/>
    <w:rsid w:val="008A41F0"/>
    <w:rsid w:val="008A4248"/>
    <w:rsid w:val="008A4500"/>
    <w:rsid w:val="008A4898"/>
    <w:rsid w:val="008A4AB7"/>
    <w:rsid w:val="008A4F18"/>
    <w:rsid w:val="008A50DB"/>
    <w:rsid w:val="008A51B5"/>
    <w:rsid w:val="008A54AA"/>
    <w:rsid w:val="008A5901"/>
    <w:rsid w:val="008A5BB2"/>
    <w:rsid w:val="008A5DFC"/>
    <w:rsid w:val="008A5F3C"/>
    <w:rsid w:val="008A6267"/>
    <w:rsid w:val="008A6381"/>
    <w:rsid w:val="008A63FF"/>
    <w:rsid w:val="008A649A"/>
    <w:rsid w:val="008A64E8"/>
    <w:rsid w:val="008A6574"/>
    <w:rsid w:val="008A6765"/>
    <w:rsid w:val="008A67BD"/>
    <w:rsid w:val="008A6818"/>
    <w:rsid w:val="008A6A09"/>
    <w:rsid w:val="008A6BCD"/>
    <w:rsid w:val="008A6C13"/>
    <w:rsid w:val="008A6DDC"/>
    <w:rsid w:val="008A6F5F"/>
    <w:rsid w:val="008A700C"/>
    <w:rsid w:val="008A75F4"/>
    <w:rsid w:val="008A772F"/>
    <w:rsid w:val="008A78FB"/>
    <w:rsid w:val="008A7B59"/>
    <w:rsid w:val="008A7C5E"/>
    <w:rsid w:val="008A7DAC"/>
    <w:rsid w:val="008B02B7"/>
    <w:rsid w:val="008B0399"/>
    <w:rsid w:val="008B04A0"/>
    <w:rsid w:val="008B0973"/>
    <w:rsid w:val="008B0E59"/>
    <w:rsid w:val="008B0EB4"/>
    <w:rsid w:val="008B0FE8"/>
    <w:rsid w:val="008B1160"/>
    <w:rsid w:val="008B12FF"/>
    <w:rsid w:val="008B14F7"/>
    <w:rsid w:val="008B15B2"/>
    <w:rsid w:val="008B1666"/>
    <w:rsid w:val="008B16BC"/>
    <w:rsid w:val="008B1834"/>
    <w:rsid w:val="008B188F"/>
    <w:rsid w:val="008B1B55"/>
    <w:rsid w:val="008B1BA7"/>
    <w:rsid w:val="008B1BC3"/>
    <w:rsid w:val="008B1C8A"/>
    <w:rsid w:val="008B1D01"/>
    <w:rsid w:val="008B1E4A"/>
    <w:rsid w:val="008B1FC9"/>
    <w:rsid w:val="008B1FCC"/>
    <w:rsid w:val="008B1FFF"/>
    <w:rsid w:val="008B23BB"/>
    <w:rsid w:val="008B24C3"/>
    <w:rsid w:val="008B2648"/>
    <w:rsid w:val="008B26E0"/>
    <w:rsid w:val="008B2943"/>
    <w:rsid w:val="008B2BDD"/>
    <w:rsid w:val="008B2CAE"/>
    <w:rsid w:val="008B2FB3"/>
    <w:rsid w:val="008B3002"/>
    <w:rsid w:val="008B308A"/>
    <w:rsid w:val="008B3180"/>
    <w:rsid w:val="008B3329"/>
    <w:rsid w:val="008B38C4"/>
    <w:rsid w:val="008B38F4"/>
    <w:rsid w:val="008B39E9"/>
    <w:rsid w:val="008B3A14"/>
    <w:rsid w:val="008B3A1C"/>
    <w:rsid w:val="008B3B60"/>
    <w:rsid w:val="008B3E2A"/>
    <w:rsid w:val="008B3FF6"/>
    <w:rsid w:val="008B403F"/>
    <w:rsid w:val="008B40FB"/>
    <w:rsid w:val="008B4106"/>
    <w:rsid w:val="008B4217"/>
    <w:rsid w:val="008B4333"/>
    <w:rsid w:val="008B43B6"/>
    <w:rsid w:val="008B4446"/>
    <w:rsid w:val="008B4B20"/>
    <w:rsid w:val="008B4C65"/>
    <w:rsid w:val="008B4D30"/>
    <w:rsid w:val="008B4F7B"/>
    <w:rsid w:val="008B502C"/>
    <w:rsid w:val="008B51BB"/>
    <w:rsid w:val="008B522A"/>
    <w:rsid w:val="008B541F"/>
    <w:rsid w:val="008B54A0"/>
    <w:rsid w:val="008B5632"/>
    <w:rsid w:val="008B5663"/>
    <w:rsid w:val="008B568F"/>
    <w:rsid w:val="008B57B1"/>
    <w:rsid w:val="008B5BBD"/>
    <w:rsid w:val="008B5D71"/>
    <w:rsid w:val="008B5F77"/>
    <w:rsid w:val="008B61BC"/>
    <w:rsid w:val="008B637D"/>
    <w:rsid w:val="008B6446"/>
    <w:rsid w:val="008B6560"/>
    <w:rsid w:val="008B6868"/>
    <w:rsid w:val="008B69B3"/>
    <w:rsid w:val="008B6C1A"/>
    <w:rsid w:val="008B6CDE"/>
    <w:rsid w:val="008B6D09"/>
    <w:rsid w:val="008B6F35"/>
    <w:rsid w:val="008B7044"/>
    <w:rsid w:val="008B75DE"/>
    <w:rsid w:val="008B7716"/>
    <w:rsid w:val="008B7832"/>
    <w:rsid w:val="008B789E"/>
    <w:rsid w:val="008B79A5"/>
    <w:rsid w:val="008B7CE2"/>
    <w:rsid w:val="008B7DF6"/>
    <w:rsid w:val="008B7DFC"/>
    <w:rsid w:val="008B7E09"/>
    <w:rsid w:val="008B7E53"/>
    <w:rsid w:val="008B7F39"/>
    <w:rsid w:val="008B7FF3"/>
    <w:rsid w:val="008C026B"/>
    <w:rsid w:val="008C08D2"/>
    <w:rsid w:val="008C0967"/>
    <w:rsid w:val="008C0993"/>
    <w:rsid w:val="008C0C5D"/>
    <w:rsid w:val="008C0D8C"/>
    <w:rsid w:val="008C0E12"/>
    <w:rsid w:val="008C104E"/>
    <w:rsid w:val="008C11B2"/>
    <w:rsid w:val="008C1369"/>
    <w:rsid w:val="008C14E3"/>
    <w:rsid w:val="008C16AC"/>
    <w:rsid w:val="008C17A5"/>
    <w:rsid w:val="008C1FE7"/>
    <w:rsid w:val="008C2019"/>
    <w:rsid w:val="008C2022"/>
    <w:rsid w:val="008C2047"/>
    <w:rsid w:val="008C2119"/>
    <w:rsid w:val="008C2390"/>
    <w:rsid w:val="008C23AD"/>
    <w:rsid w:val="008C23ED"/>
    <w:rsid w:val="008C245F"/>
    <w:rsid w:val="008C29C2"/>
    <w:rsid w:val="008C29EB"/>
    <w:rsid w:val="008C29EC"/>
    <w:rsid w:val="008C2AAF"/>
    <w:rsid w:val="008C2D17"/>
    <w:rsid w:val="008C2D80"/>
    <w:rsid w:val="008C2E73"/>
    <w:rsid w:val="008C2E75"/>
    <w:rsid w:val="008C2F96"/>
    <w:rsid w:val="008C2FE8"/>
    <w:rsid w:val="008C30C2"/>
    <w:rsid w:val="008C314C"/>
    <w:rsid w:val="008C3421"/>
    <w:rsid w:val="008C35B2"/>
    <w:rsid w:val="008C38FA"/>
    <w:rsid w:val="008C3B28"/>
    <w:rsid w:val="008C3CA6"/>
    <w:rsid w:val="008C3DEB"/>
    <w:rsid w:val="008C401B"/>
    <w:rsid w:val="008C401F"/>
    <w:rsid w:val="008C4024"/>
    <w:rsid w:val="008C4670"/>
    <w:rsid w:val="008C4C75"/>
    <w:rsid w:val="008C4D16"/>
    <w:rsid w:val="008C50BC"/>
    <w:rsid w:val="008C50EE"/>
    <w:rsid w:val="008C522F"/>
    <w:rsid w:val="008C528C"/>
    <w:rsid w:val="008C52E5"/>
    <w:rsid w:val="008C54A3"/>
    <w:rsid w:val="008C5636"/>
    <w:rsid w:val="008C565D"/>
    <w:rsid w:val="008C57A5"/>
    <w:rsid w:val="008C590E"/>
    <w:rsid w:val="008C5A24"/>
    <w:rsid w:val="008C5CFF"/>
    <w:rsid w:val="008C5DE7"/>
    <w:rsid w:val="008C5E35"/>
    <w:rsid w:val="008C5E4C"/>
    <w:rsid w:val="008C5EC6"/>
    <w:rsid w:val="008C5F89"/>
    <w:rsid w:val="008C61F8"/>
    <w:rsid w:val="008C63DB"/>
    <w:rsid w:val="008C65A1"/>
    <w:rsid w:val="008C6755"/>
    <w:rsid w:val="008C67CF"/>
    <w:rsid w:val="008C6A56"/>
    <w:rsid w:val="008C6E42"/>
    <w:rsid w:val="008C71D8"/>
    <w:rsid w:val="008C72AD"/>
    <w:rsid w:val="008C72E4"/>
    <w:rsid w:val="008C7463"/>
    <w:rsid w:val="008C76DC"/>
    <w:rsid w:val="008C7A02"/>
    <w:rsid w:val="008C7A55"/>
    <w:rsid w:val="008C7B7A"/>
    <w:rsid w:val="008C7C98"/>
    <w:rsid w:val="008C7CB6"/>
    <w:rsid w:val="008C7D20"/>
    <w:rsid w:val="008C7D92"/>
    <w:rsid w:val="008C7DF1"/>
    <w:rsid w:val="008D012F"/>
    <w:rsid w:val="008D0488"/>
    <w:rsid w:val="008D060F"/>
    <w:rsid w:val="008D0647"/>
    <w:rsid w:val="008D085D"/>
    <w:rsid w:val="008D0869"/>
    <w:rsid w:val="008D0E83"/>
    <w:rsid w:val="008D1105"/>
    <w:rsid w:val="008D1176"/>
    <w:rsid w:val="008D130E"/>
    <w:rsid w:val="008D159B"/>
    <w:rsid w:val="008D16FB"/>
    <w:rsid w:val="008D1A4E"/>
    <w:rsid w:val="008D1B4D"/>
    <w:rsid w:val="008D1E0F"/>
    <w:rsid w:val="008D1F3E"/>
    <w:rsid w:val="008D1F6B"/>
    <w:rsid w:val="008D1F7E"/>
    <w:rsid w:val="008D2021"/>
    <w:rsid w:val="008D20A2"/>
    <w:rsid w:val="008D23C6"/>
    <w:rsid w:val="008D2467"/>
    <w:rsid w:val="008D2573"/>
    <w:rsid w:val="008D25B1"/>
    <w:rsid w:val="008D27AB"/>
    <w:rsid w:val="008D282F"/>
    <w:rsid w:val="008D2929"/>
    <w:rsid w:val="008D2962"/>
    <w:rsid w:val="008D29C0"/>
    <w:rsid w:val="008D2A70"/>
    <w:rsid w:val="008D2C74"/>
    <w:rsid w:val="008D2F3C"/>
    <w:rsid w:val="008D3231"/>
    <w:rsid w:val="008D3291"/>
    <w:rsid w:val="008D3442"/>
    <w:rsid w:val="008D34DF"/>
    <w:rsid w:val="008D35B0"/>
    <w:rsid w:val="008D3C12"/>
    <w:rsid w:val="008D3E78"/>
    <w:rsid w:val="008D40E4"/>
    <w:rsid w:val="008D4488"/>
    <w:rsid w:val="008D466F"/>
    <w:rsid w:val="008D4768"/>
    <w:rsid w:val="008D4812"/>
    <w:rsid w:val="008D4927"/>
    <w:rsid w:val="008D4A0E"/>
    <w:rsid w:val="008D4A8A"/>
    <w:rsid w:val="008D4C8F"/>
    <w:rsid w:val="008D4D6D"/>
    <w:rsid w:val="008D5050"/>
    <w:rsid w:val="008D514B"/>
    <w:rsid w:val="008D523F"/>
    <w:rsid w:val="008D5370"/>
    <w:rsid w:val="008D55C5"/>
    <w:rsid w:val="008D5652"/>
    <w:rsid w:val="008D569B"/>
    <w:rsid w:val="008D573C"/>
    <w:rsid w:val="008D5789"/>
    <w:rsid w:val="008D58FB"/>
    <w:rsid w:val="008D5A7B"/>
    <w:rsid w:val="008D5E6E"/>
    <w:rsid w:val="008D5E99"/>
    <w:rsid w:val="008D621B"/>
    <w:rsid w:val="008D624B"/>
    <w:rsid w:val="008D6523"/>
    <w:rsid w:val="008D68F2"/>
    <w:rsid w:val="008D6A5B"/>
    <w:rsid w:val="008D6B2C"/>
    <w:rsid w:val="008D6DF9"/>
    <w:rsid w:val="008D7073"/>
    <w:rsid w:val="008D714F"/>
    <w:rsid w:val="008D759F"/>
    <w:rsid w:val="008D75D1"/>
    <w:rsid w:val="008D76B3"/>
    <w:rsid w:val="008D7811"/>
    <w:rsid w:val="008D7852"/>
    <w:rsid w:val="008D78E0"/>
    <w:rsid w:val="008D7BF6"/>
    <w:rsid w:val="008D7F6C"/>
    <w:rsid w:val="008E0660"/>
    <w:rsid w:val="008E0D8F"/>
    <w:rsid w:val="008E0F89"/>
    <w:rsid w:val="008E1175"/>
    <w:rsid w:val="008E1304"/>
    <w:rsid w:val="008E142D"/>
    <w:rsid w:val="008E155F"/>
    <w:rsid w:val="008E174A"/>
    <w:rsid w:val="008E174D"/>
    <w:rsid w:val="008E17B7"/>
    <w:rsid w:val="008E19E0"/>
    <w:rsid w:val="008E1C72"/>
    <w:rsid w:val="008E1E7F"/>
    <w:rsid w:val="008E2000"/>
    <w:rsid w:val="008E2085"/>
    <w:rsid w:val="008E2160"/>
    <w:rsid w:val="008E2252"/>
    <w:rsid w:val="008E23A5"/>
    <w:rsid w:val="008E248A"/>
    <w:rsid w:val="008E2568"/>
    <w:rsid w:val="008E2B76"/>
    <w:rsid w:val="008E2B9E"/>
    <w:rsid w:val="008E33B8"/>
    <w:rsid w:val="008E33FC"/>
    <w:rsid w:val="008E367F"/>
    <w:rsid w:val="008E379A"/>
    <w:rsid w:val="008E38E9"/>
    <w:rsid w:val="008E3C1D"/>
    <w:rsid w:val="008E3D35"/>
    <w:rsid w:val="008E3EE0"/>
    <w:rsid w:val="008E421F"/>
    <w:rsid w:val="008E43CE"/>
    <w:rsid w:val="008E4476"/>
    <w:rsid w:val="008E49D2"/>
    <w:rsid w:val="008E4A57"/>
    <w:rsid w:val="008E4DB5"/>
    <w:rsid w:val="008E4DE6"/>
    <w:rsid w:val="008E4E2E"/>
    <w:rsid w:val="008E4F05"/>
    <w:rsid w:val="008E5300"/>
    <w:rsid w:val="008E55C4"/>
    <w:rsid w:val="008E55DD"/>
    <w:rsid w:val="008E5B65"/>
    <w:rsid w:val="008E5CB0"/>
    <w:rsid w:val="008E6079"/>
    <w:rsid w:val="008E6088"/>
    <w:rsid w:val="008E6190"/>
    <w:rsid w:val="008E61A9"/>
    <w:rsid w:val="008E6595"/>
    <w:rsid w:val="008E6820"/>
    <w:rsid w:val="008E689A"/>
    <w:rsid w:val="008E68CF"/>
    <w:rsid w:val="008E6BEA"/>
    <w:rsid w:val="008E6BF2"/>
    <w:rsid w:val="008E6C2B"/>
    <w:rsid w:val="008E6E3E"/>
    <w:rsid w:val="008E6EDB"/>
    <w:rsid w:val="008E7281"/>
    <w:rsid w:val="008E72DB"/>
    <w:rsid w:val="008E7317"/>
    <w:rsid w:val="008E738D"/>
    <w:rsid w:val="008E7545"/>
    <w:rsid w:val="008E782E"/>
    <w:rsid w:val="008E7AFC"/>
    <w:rsid w:val="008E7E09"/>
    <w:rsid w:val="008E7EEB"/>
    <w:rsid w:val="008F0055"/>
    <w:rsid w:val="008F008E"/>
    <w:rsid w:val="008F0416"/>
    <w:rsid w:val="008F04E9"/>
    <w:rsid w:val="008F0529"/>
    <w:rsid w:val="008F068D"/>
    <w:rsid w:val="008F06D2"/>
    <w:rsid w:val="008F06E8"/>
    <w:rsid w:val="008F07E6"/>
    <w:rsid w:val="008F081A"/>
    <w:rsid w:val="008F0972"/>
    <w:rsid w:val="008F09E6"/>
    <w:rsid w:val="008F0B4D"/>
    <w:rsid w:val="008F0C7E"/>
    <w:rsid w:val="008F0EDB"/>
    <w:rsid w:val="008F0F5C"/>
    <w:rsid w:val="008F108C"/>
    <w:rsid w:val="008F14D6"/>
    <w:rsid w:val="008F15B0"/>
    <w:rsid w:val="008F1682"/>
    <w:rsid w:val="008F16E7"/>
    <w:rsid w:val="008F18D1"/>
    <w:rsid w:val="008F194B"/>
    <w:rsid w:val="008F1A31"/>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C23"/>
    <w:rsid w:val="008F2C75"/>
    <w:rsid w:val="008F2D17"/>
    <w:rsid w:val="008F2DB9"/>
    <w:rsid w:val="008F2E04"/>
    <w:rsid w:val="008F2EB0"/>
    <w:rsid w:val="008F2F2B"/>
    <w:rsid w:val="008F3160"/>
    <w:rsid w:val="008F3206"/>
    <w:rsid w:val="008F32E7"/>
    <w:rsid w:val="008F34C8"/>
    <w:rsid w:val="008F3609"/>
    <w:rsid w:val="008F39E8"/>
    <w:rsid w:val="008F3A62"/>
    <w:rsid w:val="008F3CA0"/>
    <w:rsid w:val="008F3D93"/>
    <w:rsid w:val="008F4188"/>
    <w:rsid w:val="008F458D"/>
    <w:rsid w:val="008F45F7"/>
    <w:rsid w:val="008F4607"/>
    <w:rsid w:val="008F46B9"/>
    <w:rsid w:val="008F480A"/>
    <w:rsid w:val="008F497B"/>
    <w:rsid w:val="008F4BF9"/>
    <w:rsid w:val="008F4C84"/>
    <w:rsid w:val="008F4CD2"/>
    <w:rsid w:val="008F4E48"/>
    <w:rsid w:val="008F5381"/>
    <w:rsid w:val="008F5556"/>
    <w:rsid w:val="008F55D4"/>
    <w:rsid w:val="008F56C0"/>
    <w:rsid w:val="008F5767"/>
    <w:rsid w:val="008F57EE"/>
    <w:rsid w:val="008F5895"/>
    <w:rsid w:val="008F594C"/>
    <w:rsid w:val="008F5987"/>
    <w:rsid w:val="008F5B9D"/>
    <w:rsid w:val="008F5D55"/>
    <w:rsid w:val="008F5F7B"/>
    <w:rsid w:val="008F6093"/>
    <w:rsid w:val="008F6128"/>
    <w:rsid w:val="008F6356"/>
    <w:rsid w:val="008F68C7"/>
    <w:rsid w:val="008F6C02"/>
    <w:rsid w:val="008F6C17"/>
    <w:rsid w:val="008F7051"/>
    <w:rsid w:val="008F72FA"/>
    <w:rsid w:val="008F7414"/>
    <w:rsid w:val="008F77B2"/>
    <w:rsid w:val="008F79CF"/>
    <w:rsid w:val="008F7A70"/>
    <w:rsid w:val="008F7D0A"/>
    <w:rsid w:val="008F7DFE"/>
    <w:rsid w:val="008F7EB3"/>
    <w:rsid w:val="008F7FEE"/>
    <w:rsid w:val="00900203"/>
    <w:rsid w:val="009005AE"/>
    <w:rsid w:val="00900680"/>
    <w:rsid w:val="00900775"/>
    <w:rsid w:val="009008B0"/>
    <w:rsid w:val="00900946"/>
    <w:rsid w:val="009009DE"/>
    <w:rsid w:val="00900A2B"/>
    <w:rsid w:val="00900BFC"/>
    <w:rsid w:val="00900D7A"/>
    <w:rsid w:val="00901153"/>
    <w:rsid w:val="009013DA"/>
    <w:rsid w:val="00901551"/>
    <w:rsid w:val="009017F4"/>
    <w:rsid w:val="00901A5D"/>
    <w:rsid w:val="00901F71"/>
    <w:rsid w:val="0090216B"/>
    <w:rsid w:val="009021C8"/>
    <w:rsid w:val="009021D0"/>
    <w:rsid w:val="00902398"/>
    <w:rsid w:val="009024EB"/>
    <w:rsid w:val="00902838"/>
    <w:rsid w:val="009028E2"/>
    <w:rsid w:val="00902905"/>
    <w:rsid w:val="00902941"/>
    <w:rsid w:val="00902A8A"/>
    <w:rsid w:val="00902BDA"/>
    <w:rsid w:val="00902BFB"/>
    <w:rsid w:val="00902DF4"/>
    <w:rsid w:val="0090347C"/>
    <w:rsid w:val="00903892"/>
    <w:rsid w:val="009038A1"/>
    <w:rsid w:val="0090395E"/>
    <w:rsid w:val="0090397F"/>
    <w:rsid w:val="00903EDA"/>
    <w:rsid w:val="00903FE2"/>
    <w:rsid w:val="009041BE"/>
    <w:rsid w:val="0090458D"/>
    <w:rsid w:val="009046AA"/>
    <w:rsid w:val="00904958"/>
    <w:rsid w:val="009049A2"/>
    <w:rsid w:val="00904A0D"/>
    <w:rsid w:val="00904ADA"/>
    <w:rsid w:val="00904BC3"/>
    <w:rsid w:val="00904C77"/>
    <w:rsid w:val="00904F72"/>
    <w:rsid w:val="00904FE6"/>
    <w:rsid w:val="0090509A"/>
    <w:rsid w:val="009052C2"/>
    <w:rsid w:val="00905567"/>
    <w:rsid w:val="00905658"/>
    <w:rsid w:val="0090576A"/>
    <w:rsid w:val="00905B6A"/>
    <w:rsid w:val="00905BD0"/>
    <w:rsid w:val="00905CB2"/>
    <w:rsid w:val="00905CF4"/>
    <w:rsid w:val="00905D3D"/>
    <w:rsid w:val="00905D75"/>
    <w:rsid w:val="00905E32"/>
    <w:rsid w:val="00905F65"/>
    <w:rsid w:val="00905FD6"/>
    <w:rsid w:val="00906073"/>
    <w:rsid w:val="0090632A"/>
    <w:rsid w:val="00906589"/>
    <w:rsid w:val="00906AA4"/>
    <w:rsid w:val="00906C52"/>
    <w:rsid w:val="00906C7D"/>
    <w:rsid w:val="00906CA1"/>
    <w:rsid w:val="00906E8E"/>
    <w:rsid w:val="0090734F"/>
    <w:rsid w:val="009073F9"/>
    <w:rsid w:val="00907519"/>
    <w:rsid w:val="009075CF"/>
    <w:rsid w:val="0090779D"/>
    <w:rsid w:val="009077AD"/>
    <w:rsid w:val="0090781B"/>
    <w:rsid w:val="00907840"/>
    <w:rsid w:val="0090793F"/>
    <w:rsid w:val="00907942"/>
    <w:rsid w:val="00907AAE"/>
    <w:rsid w:val="00907AF7"/>
    <w:rsid w:val="00907CD9"/>
    <w:rsid w:val="00907E65"/>
    <w:rsid w:val="009101E7"/>
    <w:rsid w:val="00910240"/>
    <w:rsid w:val="00910395"/>
    <w:rsid w:val="00910551"/>
    <w:rsid w:val="00910913"/>
    <w:rsid w:val="0091091D"/>
    <w:rsid w:val="00910BAD"/>
    <w:rsid w:val="00910C88"/>
    <w:rsid w:val="00910CB8"/>
    <w:rsid w:val="00910F01"/>
    <w:rsid w:val="00910F4A"/>
    <w:rsid w:val="00910FF0"/>
    <w:rsid w:val="009110FE"/>
    <w:rsid w:val="00911147"/>
    <w:rsid w:val="009112B4"/>
    <w:rsid w:val="00911538"/>
    <w:rsid w:val="0091158C"/>
    <w:rsid w:val="00911593"/>
    <w:rsid w:val="009115EA"/>
    <w:rsid w:val="009119ED"/>
    <w:rsid w:val="009119F3"/>
    <w:rsid w:val="00911A89"/>
    <w:rsid w:val="00911B06"/>
    <w:rsid w:val="00911B2C"/>
    <w:rsid w:val="00911BD6"/>
    <w:rsid w:val="00911E64"/>
    <w:rsid w:val="00911F73"/>
    <w:rsid w:val="0091206E"/>
    <w:rsid w:val="00912222"/>
    <w:rsid w:val="009122C7"/>
    <w:rsid w:val="009122F8"/>
    <w:rsid w:val="00912367"/>
    <w:rsid w:val="009124AD"/>
    <w:rsid w:val="009124D9"/>
    <w:rsid w:val="009125A2"/>
    <w:rsid w:val="009127BD"/>
    <w:rsid w:val="0091289F"/>
    <w:rsid w:val="00912D59"/>
    <w:rsid w:val="00912E3C"/>
    <w:rsid w:val="00912F35"/>
    <w:rsid w:val="00913056"/>
    <w:rsid w:val="00913136"/>
    <w:rsid w:val="00913330"/>
    <w:rsid w:val="0091363B"/>
    <w:rsid w:val="00913680"/>
    <w:rsid w:val="0091369C"/>
    <w:rsid w:val="0091390E"/>
    <w:rsid w:val="00913B04"/>
    <w:rsid w:val="00913C11"/>
    <w:rsid w:val="00913C23"/>
    <w:rsid w:val="00913DB8"/>
    <w:rsid w:val="00913E45"/>
    <w:rsid w:val="00914300"/>
    <w:rsid w:val="00914440"/>
    <w:rsid w:val="00914461"/>
    <w:rsid w:val="00914598"/>
    <w:rsid w:val="0091469D"/>
    <w:rsid w:val="0091476B"/>
    <w:rsid w:val="00914C9D"/>
    <w:rsid w:val="00914D50"/>
    <w:rsid w:val="00914DCD"/>
    <w:rsid w:val="00915096"/>
    <w:rsid w:val="00915351"/>
    <w:rsid w:val="00915495"/>
    <w:rsid w:val="009154B4"/>
    <w:rsid w:val="009156B3"/>
    <w:rsid w:val="0091592E"/>
    <w:rsid w:val="00915961"/>
    <w:rsid w:val="00915A83"/>
    <w:rsid w:val="00915D96"/>
    <w:rsid w:val="00915FF1"/>
    <w:rsid w:val="009160FA"/>
    <w:rsid w:val="0091658A"/>
    <w:rsid w:val="0091668B"/>
    <w:rsid w:val="00916754"/>
    <w:rsid w:val="009167F8"/>
    <w:rsid w:val="00916CD1"/>
    <w:rsid w:val="00916F83"/>
    <w:rsid w:val="00916FB9"/>
    <w:rsid w:val="009172C2"/>
    <w:rsid w:val="00917488"/>
    <w:rsid w:val="00917524"/>
    <w:rsid w:val="009175C8"/>
    <w:rsid w:val="009175E3"/>
    <w:rsid w:val="009178F5"/>
    <w:rsid w:val="00917DAE"/>
    <w:rsid w:val="00917DC2"/>
    <w:rsid w:val="00917F14"/>
    <w:rsid w:val="0092003B"/>
    <w:rsid w:val="00920448"/>
    <w:rsid w:val="0092052B"/>
    <w:rsid w:val="0092071A"/>
    <w:rsid w:val="009207BE"/>
    <w:rsid w:val="00920842"/>
    <w:rsid w:val="0092099D"/>
    <w:rsid w:val="00920B20"/>
    <w:rsid w:val="00920B80"/>
    <w:rsid w:val="00920BDE"/>
    <w:rsid w:val="00920EA6"/>
    <w:rsid w:val="00921161"/>
    <w:rsid w:val="00921262"/>
    <w:rsid w:val="009213F0"/>
    <w:rsid w:val="009213FE"/>
    <w:rsid w:val="009216D4"/>
    <w:rsid w:val="009216D9"/>
    <w:rsid w:val="009219B1"/>
    <w:rsid w:val="00921AA2"/>
    <w:rsid w:val="00921AAA"/>
    <w:rsid w:val="00921C0E"/>
    <w:rsid w:val="009221EA"/>
    <w:rsid w:val="0092226E"/>
    <w:rsid w:val="0092238C"/>
    <w:rsid w:val="009224C4"/>
    <w:rsid w:val="00922938"/>
    <w:rsid w:val="00922968"/>
    <w:rsid w:val="009230EC"/>
    <w:rsid w:val="00923177"/>
    <w:rsid w:val="00923228"/>
    <w:rsid w:val="0092351F"/>
    <w:rsid w:val="009238AB"/>
    <w:rsid w:val="0092398A"/>
    <w:rsid w:val="00923AC0"/>
    <w:rsid w:val="00923CFF"/>
    <w:rsid w:val="00924407"/>
    <w:rsid w:val="009245CC"/>
    <w:rsid w:val="00924A1A"/>
    <w:rsid w:val="00924B6B"/>
    <w:rsid w:val="00924DD8"/>
    <w:rsid w:val="00924F1B"/>
    <w:rsid w:val="0092538B"/>
    <w:rsid w:val="00925530"/>
    <w:rsid w:val="00925664"/>
    <w:rsid w:val="009256A7"/>
    <w:rsid w:val="009258EA"/>
    <w:rsid w:val="00925AFD"/>
    <w:rsid w:val="00925C8A"/>
    <w:rsid w:val="00925D1B"/>
    <w:rsid w:val="00925D7C"/>
    <w:rsid w:val="00925E23"/>
    <w:rsid w:val="00925E5A"/>
    <w:rsid w:val="00925F3C"/>
    <w:rsid w:val="0092698F"/>
    <w:rsid w:val="00926DC4"/>
    <w:rsid w:val="0092706C"/>
    <w:rsid w:val="00927403"/>
    <w:rsid w:val="00927475"/>
    <w:rsid w:val="0092748B"/>
    <w:rsid w:val="00927549"/>
    <w:rsid w:val="00927584"/>
    <w:rsid w:val="00927824"/>
    <w:rsid w:val="0092797F"/>
    <w:rsid w:val="00927A50"/>
    <w:rsid w:val="00927D0A"/>
    <w:rsid w:val="00927D4A"/>
    <w:rsid w:val="00927E1C"/>
    <w:rsid w:val="00927EFF"/>
    <w:rsid w:val="009300B0"/>
    <w:rsid w:val="009301C1"/>
    <w:rsid w:val="00930205"/>
    <w:rsid w:val="00930327"/>
    <w:rsid w:val="009304B5"/>
    <w:rsid w:val="00930583"/>
    <w:rsid w:val="009306FB"/>
    <w:rsid w:val="00930AA4"/>
    <w:rsid w:val="00930AAC"/>
    <w:rsid w:val="00930E79"/>
    <w:rsid w:val="00930EFB"/>
    <w:rsid w:val="00931065"/>
    <w:rsid w:val="00931462"/>
    <w:rsid w:val="0093167D"/>
    <w:rsid w:val="00931991"/>
    <w:rsid w:val="00931992"/>
    <w:rsid w:val="009319C7"/>
    <w:rsid w:val="00931DDA"/>
    <w:rsid w:val="0093208F"/>
    <w:rsid w:val="009321C4"/>
    <w:rsid w:val="009321C6"/>
    <w:rsid w:val="00932293"/>
    <w:rsid w:val="0093235D"/>
    <w:rsid w:val="0093265E"/>
    <w:rsid w:val="00932795"/>
    <w:rsid w:val="00932866"/>
    <w:rsid w:val="00932CB0"/>
    <w:rsid w:val="00932F06"/>
    <w:rsid w:val="00932F42"/>
    <w:rsid w:val="00932FB7"/>
    <w:rsid w:val="00932FB9"/>
    <w:rsid w:val="0093316B"/>
    <w:rsid w:val="009331C7"/>
    <w:rsid w:val="009331EA"/>
    <w:rsid w:val="0093341C"/>
    <w:rsid w:val="009336BD"/>
    <w:rsid w:val="009336E4"/>
    <w:rsid w:val="009336EA"/>
    <w:rsid w:val="009337F0"/>
    <w:rsid w:val="0093416F"/>
    <w:rsid w:val="0093437A"/>
    <w:rsid w:val="00934437"/>
    <w:rsid w:val="00934485"/>
    <w:rsid w:val="0093457A"/>
    <w:rsid w:val="009345B6"/>
    <w:rsid w:val="00934A18"/>
    <w:rsid w:val="00934B77"/>
    <w:rsid w:val="00934C75"/>
    <w:rsid w:val="00934D74"/>
    <w:rsid w:val="00934EE6"/>
    <w:rsid w:val="00935127"/>
    <w:rsid w:val="009351D7"/>
    <w:rsid w:val="009351F7"/>
    <w:rsid w:val="00935218"/>
    <w:rsid w:val="0093526E"/>
    <w:rsid w:val="009352CB"/>
    <w:rsid w:val="00935397"/>
    <w:rsid w:val="009356C3"/>
    <w:rsid w:val="009356C8"/>
    <w:rsid w:val="009357B1"/>
    <w:rsid w:val="00935A2C"/>
    <w:rsid w:val="00935C60"/>
    <w:rsid w:val="00935CB9"/>
    <w:rsid w:val="00935F1D"/>
    <w:rsid w:val="00936005"/>
    <w:rsid w:val="009360B3"/>
    <w:rsid w:val="00936169"/>
    <w:rsid w:val="0093620C"/>
    <w:rsid w:val="0093622A"/>
    <w:rsid w:val="009362A2"/>
    <w:rsid w:val="00936562"/>
    <w:rsid w:val="0093665F"/>
    <w:rsid w:val="00936C25"/>
    <w:rsid w:val="00936C80"/>
    <w:rsid w:val="00936E90"/>
    <w:rsid w:val="00936F63"/>
    <w:rsid w:val="00936FBE"/>
    <w:rsid w:val="00937389"/>
    <w:rsid w:val="0093739F"/>
    <w:rsid w:val="009374DA"/>
    <w:rsid w:val="009374E4"/>
    <w:rsid w:val="0093755C"/>
    <w:rsid w:val="00937719"/>
    <w:rsid w:val="009377CF"/>
    <w:rsid w:val="00937B28"/>
    <w:rsid w:val="00937EAA"/>
    <w:rsid w:val="00940116"/>
    <w:rsid w:val="00940125"/>
    <w:rsid w:val="009401BE"/>
    <w:rsid w:val="00940283"/>
    <w:rsid w:val="00940317"/>
    <w:rsid w:val="0094036B"/>
    <w:rsid w:val="00940534"/>
    <w:rsid w:val="009405DA"/>
    <w:rsid w:val="009407B6"/>
    <w:rsid w:val="009407D0"/>
    <w:rsid w:val="009408D9"/>
    <w:rsid w:val="00940B09"/>
    <w:rsid w:val="00940C5A"/>
    <w:rsid w:val="00940E7A"/>
    <w:rsid w:val="00940EDC"/>
    <w:rsid w:val="00940F3B"/>
    <w:rsid w:val="009410BE"/>
    <w:rsid w:val="009412B7"/>
    <w:rsid w:val="009418D7"/>
    <w:rsid w:val="0094190B"/>
    <w:rsid w:val="00941B8B"/>
    <w:rsid w:val="00941B8E"/>
    <w:rsid w:val="00941BED"/>
    <w:rsid w:val="00941E46"/>
    <w:rsid w:val="0094225A"/>
    <w:rsid w:val="0094229F"/>
    <w:rsid w:val="0094257B"/>
    <w:rsid w:val="0094264E"/>
    <w:rsid w:val="0094271C"/>
    <w:rsid w:val="0094275C"/>
    <w:rsid w:val="0094279D"/>
    <w:rsid w:val="00942825"/>
    <w:rsid w:val="009429A4"/>
    <w:rsid w:val="009429A5"/>
    <w:rsid w:val="00942B1A"/>
    <w:rsid w:val="00943036"/>
    <w:rsid w:val="0094338D"/>
    <w:rsid w:val="00943B17"/>
    <w:rsid w:val="00943BA4"/>
    <w:rsid w:val="00943BD3"/>
    <w:rsid w:val="00943DC2"/>
    <w:rsid w:val="00943DCD"/>
    <w:rsid w:val="00943DEC"/>
    <w:rsid w:val="00943E30"/>
    <w:rsid w:val="00943E6B"/>
    <w:rsid w:val="009440CC"/>
    <w:rsid w:val="009440CE"/>
    <w:rsid w:val="009440EF"/>
    <w:rsid w:val="00944278"/>
    <w:rsid w:val="009442D5"/>
    <w:rsid w:val="00944382"/>
    <w:rsid w:val="009443BB"/>
    <w:rsid w:val="009445F4"/>
    <w:rsid w:val="009447D3"/>
    <w:rsid w:val="0094480B"/>
    <w:rsid w:val="00944A16"/>
    <w:rsid w:val="00944BB2"/>
    <w:rsid w:val="00944BBF"/>
    <w:rsid w:val="009452BE"/>
    <w:rsid w:val="00945453"/>
    <w:rsid w:val="00945484"/>
    <w:rsid w:val="009454B4"/>
    <w:rsid w:val="009454D1"/>
    <w:rsid w:val="009458AE"/>
    <w:rsid w:val="00945967"/>
    <w:rsid w:val="00945DC5"/>
    <w:rsid w:val="00946030"/>
    <w:rsid w:val="0094611A"/>
    <w:rsid w:val="00946143"/>
    <w:rsid w:val="0094616F"/>
    <w:rsid w:val="009461A3"/>
    <w:rsid w:val="009462C6"/>
    <w:rsid w:val="009463F7"/>
    <w:rsid w:val="00946662"/>
    <w:rsid w:val="00946770"/>
    <w:rsid w:val="0094695B"/>
    <w:rsid w:val="009469D0"/>
    <w:rsid w:val="00946D1B"/>
    <w:rsid w:val="009472D5"/>
    <w:rsid w:val="00947320"/>
    <w:rsid w:val="00947440"/>
    <w:rsid w:val="00947461"/>
    <w:rsid w:val="00947669"/>
    <w:rsid w:val="009477DD"/>
    <w:rsid w:val="009479E4"/>
    <w:rsid w:val="00947ACF"/>
    <w:rsid w:val="00947AFB"/>
    <w:rsid w:val="00947D90"/>
    <w:rsid w:val="00947E74"/>
    <w:rsid w:val="009501E7"/>
    <w:rsid w:val="009503EA"/>
    <w:rsid w:val="00950413"/>
    <w:rsid w:val="009504FA"/>
    <w:rsid w:val="00950580"/>
    <w:rsid w:val="009505AD"/>
    <w:rsid w:val="009505B1"/>
    <w:rsid w:val="0095088C"/>
    <w:rsid w:val="00950983"/>
    <w:rsid w:val="00950AF2"/>
    <w:rsid w:val="00950C00"/>
    <w:rsid w:val="009510A2"/>
    <w:rsid w:val="009517B1"/>
    <w:rsid w:val="0095184E"/>
    <w:rsid w:val="00951A4B"/>
    <w:rsid w:val="00951CAD"/>
    <w:rsid w:val="00951ED4"/>
    <w:rsid w:val="009522E0"/>
    <w:rsid w:val="009523E9"/>
    <w:rsid w:val="00952524"/>
    <w:rsid w:val="00952A38"/>
    <w:rsid w:val="00952A5B"/>
    <w:rsid w:val="00952BC0"/>
    <w:rsid w:val="00952CAF"/>
    <w:rsid w:val="00952D17"/>
    <w:rsid w:val="00952D54"/>
    <w:rsid w:val="009531D3"/>
    <w:rsid w:val="00953494"/>
    <w:rsid w:val="0095353E"/>
    <w:rsid w:val="00953662"/>
    <w:rsid w:val="009537B0"/>
    <w:rsid w:val="009537B7"/>
    <w:rsid w:val="00953D40"/>
    <w:rsid w:val="00953E0D"/>
    <w:rsid w:val="009540DD"/>
    <w:rsid w:val="00954348"/>
    <w:rsid w:val="009543D1"/>
    <w:rsid w:val="00954407"/>
    <w:rsid w:val="0095451C"/>
    <w:rsid w:val="00954ABC"/>
    <w:rsid w:val="00954E72"/>
    <w:rsid w:val="00954EF9"/>
    <w:rsid w:val="00955088"/>
    <w:rsid w:val="00955315"/>
    <w:rsid w:val="0095570A"/>
    <w:rsid w:val="00955727"/>
    <w:rsid w:val="009557E2"/>
    <w:rsid w:val="009559ED"/>
    <w:rsid w:val="00955E15"/>
    <w:rsid w:val="00955EDD"/>
    <w:rsid w:val="009564A7"/>
    <w:rsid w:val="00956647"/>
    <w:rsid w:val="0095666E"/>
    <w:rsid w:val="009566F9"/>
    <w:rsid w:val="00956718"/>
    <w:rsid w:val="00956DCC"/>
    <w:rsid w:val="00956E69"/>
    <w:rsid w:val="0095711F"/>
    <w:rsid w:val="009572DB"/>
    <w:rsid w:val="00957403"/>
    <w:rsid w:val="00957904"/>
    <w:rsid w:val="00957B37"/>
    <w:rsid w:val="00957B7F"/>
    <w:rsid w:val="00957CA1"/>
    <w:rsid w:val="00957CED"/>
    <w:rsid w:val="00957D1C"/>
    <w:rsid w:val="00957D5A"/>
    <w:rsid w:val="00957E7F"/>
    <w:rsid w:val="00957FA5"/>
    <w:rsid w:val="00960266"/>
    <w:rsid w:val="0096027A"/>
    <w:rsid w:val="00960316"/>
    <w:rsid w:val="009603BF"/>
    <w:rsid w:val="009603D1"/>
    <w:rsid w:val="009604CE"/>
    <w:rsid w:val="0096053B"/>
    <w:rsid w:val="00960591"/>
    <w:rsid w:val="00960650"/>
    <w:rsid w:val="009607DB"/>
    <w:rsid w:val="00960995"/>
    <w:rsid w:val="00960B3B"/>
    <w:rsid w:val="00960D1B"/>
    <w:rsid w:val="00960DC7"/>
    <w:rsid w:val="00960E36"/>
    <w:rsid w:val="00960F89"/>
    <w:rsid w:val="00961122"/>
    <w:rsid w:val="0096149F"/>
    <w:rsid w:val="00961500"/>
    <w:rsid w:val="00961621"/>
    <w:rsid w:val="0096165B"/>
    <w:rsid w:val="00961692"/>
    <w:rsid w:val="009617E2"/>
    <w:rsid w:val="00961902"/>
    <w:rsid w:val="009619FE"/>
    <w:rsid w:val="00961B44"/>
    <w:rsid w:val="00961F16"/>
    <w:rsid w:val="00961F5D"/>
    <w:rsid w:val="00961FEB"/>
    <w:rsid w:val="0096207D"/>
    <w:rsid w:val="00962627"/>
    <w:rsid w:val="00962651"/>
    <w:rsid w:val="00962A35"/>
    <w:rsid w:val="00962A6B"/>
    <w:rsid w:val="00962ABE"/>
    <w:rsid w:val="00962EDD"/>
    <w:rsid w:val="0096307B"/>
    <w:rsid w:val="00963140"/>
    <w:rsid w:val="00963211"/>
    <w:rsid w:val="009632E5"/>
    <w:rsid w:val="00963398"/>
    <w:rsid w:val="00963451"/>
    <w:rsid w:val="009635C8"/>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F44"/>
    <w:rsid w:val="00965014"/>
    <w:rsid w:val="00965106"/>
    <w:rsid w:val="0096596B"/>
    <w:rsid w:val="00965CAF"/>
    <w:rsid w:val="00965D97"/>
    <w:rsid w:val="00965E34"/>
    <w:rsid w:val="00965F4D"/>
    <w:rsid w:val="00966249"/>
    <w:rsid w:val="009663A2"/>
    <w:rsid w:val="00966A1F"/>
    <w:rsid w:val="00966A27"/>
    <w:rsid w:val="00966AB4"/>
    <w:rsid w:val="00966D2B"/>
    <w:rsid w:val="00966DA4"/>
    <w:rsid w:val="00966EC7"/>
    <w:rsid w:val="0096725C"/>
    <w:rsid w:val="009672C9"/>
    <w:rsid w:val="009672FA"/>
    <w:rsid w:val="00967340"/>
    <w:rsid w:val="0096736D"/>
    <w:rsid w:val="00967459"/>
    <w:rsid w:val="00967487"/>
    <w:rsid w:val="00967622"/>
    <w:rsid w:val="00967639"/>
    <w:rsid w:val="009678C6"/>
    <w:rsid w:val="00967B05"/>
    <w:rsid w:val="00967C5E"/>
    <w:rsid w:val="00967C94"/>
    <w:rsid w:val="00967D2F"/>
    <w:rsid w:val="00967D84"/>
    <w:rsid w:val="00967E8C"/>
    <w:rsid w:val="00967ECC"/>
    <w:rsid w:val="00967F2C"/>
    <w:rsid w:val="009701DD"/>
    <w:rsid w:val="009703FB"/>
    <w:rsid w:val="009706F6"/>
    <w:rsid w:val="00970739"/>
    <w:rsid w:val="00970A2A"/>
    <w:rsid w:val="00970B44"/>
    <w:rsid w:val="00970C46"/>
    <w:rsid w:val="00970EA9"/>
    <w:rsid w:val="0097109B"/>
    <w:rsid w:val="00971117"/>
    <w:rsid w:val="009711D8"/>
    <w:rsid w:val="00971287"/>
    <w:rsid w:val="0097138E"/>
    <w:rsid w:val="0097142D"/>
    <w:rsid w:val="00971512"/>
    <w:rsid w:val="00971642"/>
    <w:rsid w:val="009716D9"/>
    <w:rsid w:val="00971A1A"/>
    <w:rsid w:val="00971A8C"/>
    <w:rsid w:val="00971A9B"/>
    <w:rsid w:val="00971DAC"/>
    <w:rsid w:val="00971E22"/>
    <w:rsid w:val="00971E72"/>
    <w:rsid w:val="00971E9D"/>
    <w:rsid w:val="00972020"/>
    <w:rsid w:val="009720D2"/>
    <w:rsid w:val="009724BA"/>
    <w:rsid w:val="00972580"/>
    <w:rsid w:val="00972B37"/>
    <w:rsid w:val="00972D70"/>
    <w:rsid w:val="00972D88"/>
    <w:rsid w:val="00972F14"/>
    <w:rsid w:val="0097309E"/>
    <w:rsid w:val="0097319C"/>
    <w:rsid w:val="00973268"/>
    <w:rsid w:val="0097357A"/>
    <w:rsid w:val="00973872"/>
    <w:rsid w:val="00973884"/>
    <w:rsid w:val="00973A0E"/>
    <w:rsid w:val="00973A40"/>
    <w:rsid w:val="00973BAD"/>
    <w:rsid w:val="00973BCC"/>
    <w:rsid w:val="00973C57"/>
    <w:rsid w:val="00973DAD"/>
    <w:rsid w:val="0097404A"/>
    <w:rsid w:val="009740B4"/>
    <w:rsid w:val="009740B8"/>
    <w:rsid w:val="009740C2"/>
    <w:rsid w:val="00974332"/>
    <w:rsid w:val="009745B7"/>
    <w:rsid w:val="0097467C"/>
    <w:rsid w:val="0097473D"/>
    <w:rsid w:val="009747E8"/>
    <w:rsid w:val="009748DF"/>
    <w:rsid w:val="00974B29"/>
    <w:rsid w:val="00974D6E"/>
    <w:rsid w:val="00974FB4"/>
    <w:rsid w:val="0097550D"/>
    <w:rsid w:val="00975546"/>
    <w:rsid w:val="0097559C"/>
    <w:rsid w:val="009755DA"/>
    <w:rsid w:val="009759EA"/>
    <w:rsid w:val="00975DD2"/>
    <w:rsid w:val="00975F44"/>
    <w:rsid w:val="009760D1"/>
    <w:rsid w:val="009760D4"/>
    <w:rsid w:val="009763B1"/>
    <w:rsid w:val="0097648A"/>
    <w:rsid w:val="009764DA"/>
    <w:rsid w:val="0097652B"/>
    <w:rsid w:val="00976570"/>
    <w:rsid w:val="00976651"/>
    <w:rsid w:val="00976E27"/>
    <w:rsid w:val="00977023"/>
    <w:rsid w:val="00977386"/>
    <w:rsid w:val="00977591"/>
    <w:rsid w:val="009776F2"/>
    <w:rsid w:val="00977785"/>
    <w:rsid w:val="0097778C"/>
    <w:rsid w:val="009777FB"/>
    <w:rsid w:val="00977A05"/>
    <w:rsid w:val="00977A95"/>
    <w:rsid w:val="00977C46"/>
    <w:rsid w:val="0098010B"/>
    <w:rsid w:val="009801D3"/>
    <w:rsid w:val="009803D6"/>
    <w:rsid w:val="0098040B"/>
    <w:rsid w:val="009805D2"/>
    <w:rsid w:val="009807E8"/>
    <w:rsid w:val="0098097A"/>
    <w:rsid w:val="00980A27"/>
    <w:rsid w:val="00980B8F"/>
    <w:rsid w:val="00980BB8"/>
    <w:rsid w:val="00980C1E"/>
    <w:rsid w:val="00980C9D"/>
    <w:rsid w:val="00981238"/>
    <w:rsid w:val="00981366"/>
    <w:rsid w:val="009813E5"/>
    <w:rsid w:val="009816EA"/>
    <w:rsid w:val="00981953"/>
    <w:rsid w:val="0098198A"/>
    <w:rsid w:val="00981CFF"/>
    <w:rsid w:val="00981D55"/>
    <w:rsid w:val="00981D5B"/>
    <w:rsid w:val="00981F26"/>
    <w:rsid w:val="00981F49"/>
    <w:rsid w:val="00981FFE"/>
    <w:rsid w:val="009820FE"/>
    <w:rsid w:val="00982162"/>
    <w:rsid w:val="00982230"/>
    <w:rsid w:val="00982302"/>
    <w:rsid w:val="00982310"/>
    <w:rsid w:val="0098234F"/>
    <w:rsid w:val="009823A1"/>
    <w:rsid w:val="009827DF"/>
    <w:rsid w:val="00982CA9"/>
    <w:rsid w:val="00982ED5"/>
    <w:rsid w:val="00982F5B"/>
    <w:rsid w:val="00983089"/>
    <w:rsid w:val="00983623"/>
    <w:rsid w:val="009839D2"/>
    <w:rsid w:val="00983BBE"/>
    <w:rsid w:val="00983DE5"/>
    <w:rsid w:val="00983E22"/>
    <w:rsid w:val="009843F2"/>
    <w:rsid w:val="00984906"/>
    <w:rsid w:val="00984CA9"/>
    <w:rsid w:val="00984CE2"/>
    <w:rsid w:val="00984E4D"/>
    <w:rsid w:val="00984FD0"/>
    <w:rsid w:val="009850E2"/>
    <w:rsid w:val="009851F5"/>
    <w:rsid w:val="00985761"/>
    <w:rsid w:val="00985B58"/>
    <w:rsid w:val="00985C8E"/>
    <w:rsid w:val="00985F61"/>
    <w:rsid w:val="00986177"/>
    <w:rsid w:val="00986295"/>
    <w:rsid w:val="00986408"/>
    <w:rsid w:val="00986430"/>
    <w:rsid w:val="009867AE"/>
    <w:rsid w:val="0098698E"/>
    <w:rsid w:val="00986AC4"/>
    <w:rsid w:val="00986DE4"/>
    <w:rsid w:val="00986E9A"/>
    <w:rsid w:val="00987241"/>
    <w:rsid w:val="00987324"/>
    <w:rsid w:val="0098741F"/>
    <w:rsid w:val="00987529"/>
    <w:rsid w:val="00987896"/>
    <w:rsid w:val="0098793E"/>
    <w:rsid w:val="00987AF6"/>
    <w:rsid w:val="00987B12"/>
    <w:rsid w:val="00987B60"/>
    <w:rsid w:val="00987D47"/>
    <w:rsid w:val="00987DD4"/>
    <w:rsid w:val="00987E33"/>
    <w:rsid w:val="00987E43"/>
    <w:rsid w:val="00987F6B"/>
    <w:rsid w:val="00987FD8"/>
    <w:rsid w:val="00990195"/>
    <w:rsid w:val="009902BA"/>
    <w:rsid w:val="009903F8"/>
    <w:rsid w:val="0099063F"/>
    <w:rsid w:val="00990700"/>
    <w:rsid w:val="00990A84"/>
    <w:rsid w:val="00990B5A"/>
    <w:rsid w:val="00990B84"/>
    <w:rsid w:val="00990D20"/>
    <w:rsid w:val="00990D71"/>
    <w:rsid w:val="00990E35"/>
    <w:rsid w:val="00990F5A"/>
    <w:rsid w:val="0099109B"/>
    <w:rsid w:val="0099113C"/>
    <w:rsid w:val="00991595"/>
    <w:rsid w:val="009916D9"/>
    <w:rsid w:val="00991704"/>
    <w:rsid w:val="009917AF"/>
    <w:rsid w:val="0099185D"/>
    <w:rsid w:val="00991D7A"/>
    <w:rsid w:val="00992087"/>
    <w:rsid w:val="009921B5"/>
    <w:rsid w:val="009921EE"/>
    <w:rsid w:val="009924CE"/>
    <w:rsid w:val="0099262C"/>
    <w:rsid w:val="00992817"/>
    <w:rsid w:val="009928B2"/>
    <w:rsid w:val="00992C95"/>
    <w:rsid w:val="00992E21"/>
    <w:rsid w:val="00992F70"/>
    <w:rsid w:val="0099311F"/>
    <w:rsid w:val="0099329E"/>
    <w:rsid w:val="009932FA"/>
    <w:rsid w:val="00993626"/>
    <w:rsid w:val="0099367D"/>
    <w:rsid w:val="009937AA"/>
    <w:rsid w:val="009937CE"/>
    <w:rsid w:val="009937F8"/>
    <w:rsid w:val="00993AA0"/>
    <w:rsid w:val="00993D63"/>
    <w:rsid w:val="0099424A"/>
    <w:rsid w:val="0099437D"/>
    <w:rsid w:val="0099447C"/>
    <w:rsid w:val="00994DCE"/>
    <w:rsid w:val="00994E85"/>
    <w:rsid w:val="00995322"/>
    <w:rsid w:val="00995C32"/>
    <w:rsid w:val="00995D7E"/>
    <w:rsid w:val="00995E71"/>
    <w:rsid w:val="00995EEB"/>
    <w:rsid w:val="0099627D"/>
    <w:rsid w:val="00996504"/>
    <w:rsid w:val="009965FA"/>
    <w:rsid w:val="009966B4"/>
    <w:rsid w:val="0099672E"/>
    <w:rsid w:val="00996814"/>
    <w:rsid w:val="00996901"/>
    <w:rsid w:val="00996999"/>
    <w:rsid w:val="00996CE6"/>
    <w:rsid w:val="00996E54"/>
    <w:rsid w:val="009971CD"/>
    <w:rsid w:val="00997247"/>
    <w:rsid w:val="009972D0"/>
    <w:rsid w:val="009974AD"/>
    <w:rsid w:val="009974C8"/>
    <w:rsid w:val="009976B6"/>
    <w:rsid w:val="009976BC"/>
    <w:rsid w:val="00997810"/>
    <w:rsid w:val="0099787C"/>
    <w:rsid w:val="0099791F"/>
    <w:rsid w:val="00997966"/>
    <w:rsid w:val="00997A60"/>
    <w:rsid w:val="00997B23"/>
    <w:rsid w:val="00997C8E"/>
    <w:rsid w:val="00997DB3"/>
    <w:rsid w:val="00997DD0"/>
    <w:rsid w:val="009A0032"/>
    <w:rsid w:val="009A01B0"/>
    <w:rsid w:val="009A0434"/>
    <w:rsid w:val="009A0552"/>
    <w:rsid w:val="009A063C"/>
    <w:rsid w:val="009A0BFC"/>
    <w:rsid w:val="009A0E82"/>
    <w:rsid w:val="009A0F04"/>
    <w:rsid w:val="009A0FC6"/>
    <w:rsid w:val="009A1101"/>
    <w:rsid w:val="009A11CA"/>
    <w:rsid w:val="009A177E"/>
    <w:rsid w:val="009A19C8"/>
    <w:rsid w:val="009A1A84"/>
    <w:rsid w:val="009A1C12"/>
    <w:rsid w:val="009A1D21"/>
    <w:rsid w:val="009A1D49"/>
    <w:rsid w:val="009A22C5"/>
    <w:rsid w:val="009A2437"/>
    <w:rsid w:val="009A24CB"/>
    <w:rsid w:val="009A2515"/>
    <w:rsid w:val="009A26AB"/>
    <w:rsid w:val="009A28C0"/>
    <w:rsid w:val="009A294D"/>
    <w:rsid w:val="009A29F8"/>
    <w:rsid w:val="009A29FD"/>
    <w:rsid w:val="009A3171"/>
    <w:rsid w:val="009A32E5"/>
    <w:rsid w:val="009A3377"/>
    <w:rsid w:val="009A36D2"/>
    <w:rsid w:val="009A3801"/>
    <w:rsid w:val="009A3838"/>
    <w:rsid w:val="009A38BC"/>
    <w:rsid w:val="009A3987"/>
    <w:rsid w:val="009A3A61"/>
    <w:rsid w:val="009A3D02"/>
    <w:rsid w:val="009A4226"/>
    <w:rsid w:val="009A42B5"/>
    <w:rsid w:val="009A4951"/>
    <w:rsid w:val="009A49E2"/>
    <w:rsid w:val="009A4AF1"/>
    <w:rsid w:val="009A4F78"/>
    <w:rsid w:val="009A50F8"/>
    <w:rsid w:val="009A51E8"/>
    <w:rsid w:val="009A53C2"/>
    <w:rsid w:val="009A54BF"/>
    <w:rsid w:val="009A5799"/>
    <w:rsid w:val="009A581D"/>
    <w:rsid w:val="009A5B32"/>
    <w:rsid w:val="009A5C70"/>
    <w:rsid w:val="009A60B0"/>
    <w:rsid w:val="009A6161"/>
    <w:rsid w:val="009A635A"/>
    <w:rsid w:val="009A63A3"/>
    <w:rsid w:val="009A63AC"/>
    <w:rsid w:val="009A6505"/>
    <w:rsid w:val="009A6930"/>
    <w:rsid w:val="009A6A66"/>
    <w:rsid w:val="009A6B03"/>
    <w:rsid w:val="009A6B33"/>
    <w:rsid w:val="009A6BDF"/>
    <w:rsid w:val="009A6BE3"/>
    <w:rsid w:val="009A6D0B"/>
    <w:rsid w:val="009A6D1E"/>
    <w:rsid w:val="009A6F38"/>
    <w:rsid w:val="009A7012"/>
    <w:rsid w:val="009A7061"/>
    <w:rsid w:val="009A71A1"/>
    <w:rsid w:val="009A73C5"/>
    <w:rsid w:val="009A75AA"/>
    <w:rsid w:val="009A78C1"/>
    <w:rsid w:val="009A7A6D"/>
    <w:rsid w:val="009A7E2E"/>
    <w:rsid w:val="009A7F3A"/>
    <w:rsid w:val="009B02CB"/>
    <w:rsid w:val="009B038D"/>
    <w:rsid w:val="009B06CF"/>
    <w:rsid w:val="009B08CA"/>
    <w:rsid w:val="009B097F"/>
    <w:rsid w:val="009B09B7"/>
    <w:rsid w:val="009B0BDC"/>
    <w:rsid w:val="009B0C45"/>
    <w:rsid w:val="009B10B5"/>
    <w:rsid w:val="009B14E2"/>
    <w:rsid w:val="009B1650"/>
    <w:rsid w:val="009B17DC"/>
    <w:rsid w:val="009B1855"/>
    <w:rsid w:val="009B1EEE"/>
    <w:rsid w:val="009B1F49"/>
    <w:rsid w:val="009B1F68"/>
    <w:rsid w:val="009B2893"/>
    <w:rsid w:val="009B28B2"/>
    <w:rsid w:val="009B28E2"/>
    <w:rsid w:val="009B2B89"/>
    <w:rsid w:val="009B2C7A"/>
    <w:rsid w:val="009B2D97"/>
    <w:rsid w:val="009B2E1A"/>
    <w:rsid w:val="009B3119"/>
    <w:rsid w:val="009B3244"/>
    <w:rsid w:val="009B3364"/>
    <w:rsid w:val="009B3847"/>
    <w:rsid w:val="009B3973"/>
    <w:rsid w:val="009B3BFA"/>
    <w:rsid w:val="009B3BFD"/>
    <w:rsid w:val="009B3D56"/>
    <w:rsid w:val="009B3D72"/>
    <w:rsid w:val="009B3F34"/>
    <w:rsid w:val="009B4027"/>
    <w:rsid w:val="009B4210"/>
    <w:rsid w:val="009B431E"/>
    <w:rsid w:val="009B4480"/>
    <w:rsid w:val="009B4551"/>
    <w:rsid w:val="009B4588"/>
    <w:rsid w:val="009B4745"/>
    <w:rsid w:val="009B48F2"/>
    <w:rsid w:val="009B49DF"/>
    <w:rsid w:val="009B4AFB"/>
    <w:rsid w:val="009B4CF9"/>
    <w:rsid w:val="009B4D3E"/>
    <w:rsid w:val="009B500D"/>
    <w:rsid w:val="009B51DE"/>
    <w:rsid w:val="009B560E"/>
    <w:rsid w:val="009B5640"/>
    <w:rsid w:val="009B5A23"/>
    <w:rsid w:val="009B5ADD"/>
    <w:rsid w:val="009B5BD7"/>
    <w:rsid w:val="009B5E5A"/>
    <w:rsid w:val="009B63CA"/>
    <w:rsid w:val="009B64E6"/>
    <w:rsid w:val="009B6575"/>
    <w:rsid w:val="009B6589"/>
    <w:rsid w:val="009B664A"/>
    <w:rsid w:val="009B6846"/>
    <w:rsid w:val="009B6941"/>
    <w:rsid w:val="009B69D4"/>
    <w:rsid w:val="009B6CBF"/>
    <w:rsid w:val="009B6CC9"/>
    <w:rsid w:val="009B6D1F"/>
    <w:rsid w:val="009B6DE3"/>
    <w:rsid w:val="009B6E1F"/>
    <w:rsid w:val="009B6E69"/>
    <w:rsid w:val="009B6EE3"/>
    <w:rsid w:val="009B70D8"/>
    <w:rsid w:val="009B71C0"/>
    <w:rsid w:val="009B7333"/>
    <w:rsid w:val="009B73C7"/>
    <w:rsid w:val="009B771E"/>
    <w:rsid w:val="009B77E3"/>
    <w:rsid w:val="009B791F"/>
    <w:rsid w:val="009B79C2"/>
    <w:rsid w:val="009B7AE1"/>
    <w:rsid w:val="009B7DEC"/>
    <w:rsid w:val="009C0145"/>
    <w:rsid w:val="009C0452"/>
    <w:rsid w:val="009C05A1"/>
    <w:rsid w:val="009C0602"/>
    <w:rsid w:val="009C0A9F"/>
    <w:rsid w:val="009C0B68"/>
    <w:rsid w:val="009C0DAD"/>
    <w:rsid w:val="009C0EC4"/>
    <w:rsid w:val="009C0FA5"/>
    <w:rsid w:val="009C112F"/>
    <w:rsid w:val="009C1148"/>
    <w:rsid w:val="009C16DB"/>
    <w:rsid w:val="009C17AD"/>
    <w:rsid w:val="009C1EBC"/>
    <w:rsid w:val="009C21C7"/>
    <w:rsid w:val="009C24A0"/>
    <w:rsid w:val="009C24A4"/>
    <w:rsid w:val="009C273E"/>
    <w:rsid w:val="009C2747"/>
    <w:rsid w:val="009C27E5"/>
    <w:rsid w:val="009C27F5"/>
    <w:rsid w:val="009C29A5"/>
    <w:rsid w:val="009C2A5F"/>
    <w:rsid w:val="009C2C34"/>
    <w:rsid w:val="009C2CC6"/>
    <w:rsid w:val="009C2FE1"/>
    <w:rsid w:val="009C3138"/>
    <w:rsid w:val="009C328B"/>
    <w:rsid w:val="009C32A4"/>
    <w:rsid w:val="009C37B5"/>
    <w:rsid w:val="009C37B8"/>
    <w:rsid w:val="009C3BCD"/>
    <w:rsid w:val="009C3C23"/>
    <w:rsid w:val="009C4090"/>
    <w:rsid w:val="009C4129"/>
    <w:rsid w:val="009C41FC"/>
    <w:rsid w:val="009C4285"/>
    <w:rsid w:val="009C4469"/>
    <w:rsid w:val="009C44A2"/>
    <w:rsid w:val="009C45C6"/>
    <w:rsid w:val="009C484A"/>
    <w:rsid w:val="009C48CF"/>
    <w:rsid w:val="009C49EF"/>
    <w:rsid w:val="009C4CF2"/>
    <w:rsid w:val="009C4DFB"/>
    <w:rsid w:val="009C4EED"/>
    <w:rsid w:val="009C50DC"/>
    <w:rsid w:val="009C547A"/>
    <w:rsid w:val="009C55FB"/>
    <w:rsid w:val="009C5BE3"/>
    <w:rsid w:val="009C5D13"/>
    <w:rsid w:val="009C5DB9"/>
    <w:rsid w:val="009C5E35"/>
    <w:rsid w:val="009C5E72"/>
    <w:rsid w:val="009C5E77"/>
    <w:rsid w:val="009C6206"/>
    <w:rsid w:val="009C6247"/>
    <w:rsid w:val="009C6256"/>
    <w:rsid w:val="009C62CA"/>
    <w:rsid w:val="009C6378"/>
    <w:rsid w:val="009C6405"/>
    <w:rsid w:val="009C688D"/>
    <w:rsid w:val="009C6922"/>
    <w:rsid w:val="009C69E2"/>
    <w:rsid w:val="009C6C96"/>
    <w:rsid w:val="009C6D92"/>
    <w:rsid w:val="009C71E2"/>
    <w:rsid w:val="009C7312"/>
    <w:rsid w:val="009C731B"/>
    <w:rsid w:val="009C74C6"/>
    <w:rsid w:val="009C7547"/>
    <w:rsid w:val="009C7608"/>
    <w:rsid w:val="009C7764"/>
    <w:rsid w:val="009C7BC7"/>
    <w:rsid w:val="009C7DA1"/>
    <w:rsid w:val="009C7EBD"/>
    <w:rsid w:val="009C7FEE"/>
    <w:rsid w:val="009D00EC"/>
    <w:rsid w:val="009D0100"/>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278"/>
    <w:rsid w:val="009D13EE"/>
    <w:rsid w:val="009D16A9"/>
    <w:rsid w:val="009D1782"/>
    <w:rsid w:val="009D1790"/>
    <w:rsid w:val="009D17CF"/>
    <w:rsid w:val="009D184B"/>
    <w:rsid w:val="009D19A0"/>
    <w:rsid w:val="009D19C6"/>
    <w:rsid w:val="009D1A48"/>
    <w:rsid w:val="009D1AB3"/>
    <w:rsid w:val="009D1B27"/>
    <w:rsid w:val="009D1C96"/>
    <w:rsid w:val="009D1CA5"/>
    <w:rsid w:val="009D1FC5"/>
    <w:rsid w:val="009D2126"/>
    <w:rsid w:val="009D27CE"/>
    <w:rsid w:val="009D27DD"/>
    <w:rsid w:val="009D2823"/>
    <w:rsid w:val="009D290F"/>
    <w:rsid w:val="009D2BDB"/>
    <w:rsid w:val="009D2CE5"/>
    <w:rsid w:val="009D2DB1"/>
    <w:rsid w:val="009D2EBB"/>
    <w:rsid w:val="009D2ECC"/>
    <w:rsid w:val="009D305D"/>
    <w:rsid w:val="009D30DA"/>
    <w:rsid w:val="009D31AE"/>
    <w:rsid w:val="009D320F"/>
    <w:rsid w:val="009D3421"/>
    <w:rsid w:val="009D3574"/>
    <w:rsid w:val="009D35B2"/>
    <w:rsid w:val="009D36DB"/>
    <w:rsid w:val="009D379C"/>
    <w:rsid w:val="009D379E"/>
    <w:rsid w:val="009D37AB"/>
    <w:rsid w:val="009D3BA0"/>
    <w:rsid w:val="009D3C40"/>
    <w:rsid w:val="009D3D65"/>
    <w:rsid w:val="009D3DFD"/>
    <w:rsid w:val="009D3F69"/>
    <w:rsid w:val="009D452D"/>
    <w:rsid w:val="009D4568"/>
    <w:rsid w:val="009D4610"/>
    <w:rsid w:val="009D468C"/>
    <w:rsid w:val="009D48BA"/>
    <w:rsid w:val="009D4E40"/>
    <w:rsid w:val="009D4E8D"/>
    <w:rsid w:val="009D4F9D"/>
    <w:rsid w:val="009D5180"/>
    <w:rsid w:val="009D531C"/>
    <w:rsid w:val="009D5407"/>
    <w:rsid w:val="009D547B"/>
    <w:rsid w:val="009D54E9"/>
    <w:rsid w:val="009D573E"/>
    <w:rsid w:val="009D5949"/>
    <w:rsid w:val="009D5B9D"/>
    <w:rsid w:val="009D5BD9"/>
    <w:rsid w:val="009D5E5D"/>
    <w:rsid w:val="009D5F21"/>
    <w:rsid w:val="009D5F8E"/>
    <w:rsid w:val="009D611C"/>
    <w:rsid w:val="009D658A"/>
    <w:rsid w:val="009D66C5"/>
    <w:rsid w:val="009D6A23"/>
    <w:rsid w:val="009D6A98"/>
    <w:rsid w:val="009D6CCC"/>
    <w:rsid w:val="009D6D2B"/>
    <w:rsid w:val="009D6F0E"/>
    <w:rsid w:val="009D700B"/>
    <w:rsid w:val="009D7456"/>
    <w:rsid w:val="009D7666"/>
    <w:rsid w:val="009D76B0"/>
    <w:rsid w:val="009D783E"/>
    <w:rsid w:val="009D7875"/>
    <w:rsid w:val="009D79A9"/>
    <w:rsid w:val="009D79BB"/>
    <w:rsid w:val="009D7B22"/>
    <w:rsid w:val="009D7C8F"/>
    <w:rsid w:val="009D7CEA"/>
    <w:rsid w:val="009D7EF9"/>
    <w:rsid w:val="009E014C"/>
    <w:rsid w:val="009E0173"/>
    <w:rsid w:val="009E068D"/>
    <w:rsid w:val="009E06F8"/>
    <w:rsid w:val="009E08FE"/>
    <w:rsid w:val="009E094B"/>
    <w:rsid w:val="009E09BC"/>
    <w:rsid w:val="009E0AC6"/>
    <w:rsid w:val="009E0B61"/>
    <w:rsid w:val="009E0B77"/>
    <w:rsid w:val="009E0C4A"/>
    <w:rsid w:val="009E0CFC"/>
    <w:rsid w:val="009E0DC5"/>
    <w:rsid w:val="009E12FF"/>
    <w:rsid w:val="009E153A"/>
    <w:rsid w:val="009E15DC"/>
    <w:rsid w:val="009E1AFC"/>
    <w:rsid w:val="009E1FCA"/>
    <w:rsid w:val="009E24AA"/>
    <w:rsid w:val="009E24D1"/>
    <w:rsid w:val="009E299D"/>
    <w:rsid w:val="009E2A19"/>
    <w:rsid w:val="009E2A59"/>
    <w:rsid w:val="009E2A5F"/>
    <w:rsid w:val="009E2B58"/>
    <w:rsid w:val="009E2F40"/>
    <w:rsid w:val="009E305A"/>
    <w:rsid w:val="009E31FE"/>
    <w:rsid w:val="009E3399"/>
    <w:rsid w:val="009E37B4"/>
    <w:rsid w:val="009E384E"/>
    <w:rsid w:val="009E3A85"/>
    <w:rsid w:val="009E3BAD"/>
    <w:rsid w:val="009E4037"/>
    <w:rsid w:val="009E413B"/>
    <w:rsid w:val="009E4212"/>
    <w:rsid w:val="009E424B"/>
    <w:rsid w:val="009E4607"/>
    <w:rsid w:val="009E488B"/>
    <w:rsid w:val="009E4D54"/>
    <w:rsid w:val="009E4EA5"/>
    <w:rsid w:val="009E4FBA"/>
    <w:rsid w:val="009E5194"/>
    <w:rsid w:val="009E5AF6"/>
    <w:rsid w:val="009E5D0B"/>
    <w:rsid w:val="009E69B6"/>
    <w:rsid w:val="009E6C09"/>
    <w:rsid w:val="009E6C6E"/>
    <w:rsid w:val="009E6CC6"/>
    <w:rsid w:val="009E6E23"/>
    <w:rsid w:val="009E7395"/>
    <w:rsid w:val="009E73F3"/>
    <w:rsid w:val="009E744F"/>
    <w:rsid w:val="009E74C4"/>
    <w:rsid w:val="009E781E"/>
    <w:rsid w:val="009E7903"/>
    <w:rsid w:val="009E7A46"/>
    <w:rsid w:val="009E7B5A"/>
    <w:rsid w:val="009E7E15"/>
    <w:rsid w:val="009F0348"/>
    <w:rsid w:val="009F040E"/>
    <w:rsid w:val="009F0490"/>
    <w:rsid w:val="009F04B0"/>
    <w:rsid w:val="009F0512"/>
    <w:rsid w:val="009F0741"/>
    <w:rsid w:val="009F0784"/>
    <w:rsid w:val="009F090E"/>
    <w:rsid w:val="009F0931"/>
    <w:rsid w:val="009F11E0"/>
    <w:rsid w:val="009F1295"/>
    <w:rsid w:val="009F1333"/>
    <w:rsid w:val="009F1403"/>
    <w:rsid w:val="009F1603"/>
    <w:rsid w:val="009F183F"/>
    <w:rsid w:val="009F1853"/>
    <w:rsid w:val="009F18B4"/>
    <w:rsid w:val="009F1A6F"/>
    <w:rsid w:val="009F1BC8"/>
    <w:rsid w:val="009F1DC5"/>
    <w:rsid w:val="009F2060"/>
    <w:rsid w:val="009F20CD"/>
    <w:rsid w:val="009F2217"/>
    <w:rsid w:val="009F221F"/>
    <w:rsid w:val="009F2C15"/>
    <w:rsid w:val="009F2D4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C31"/>
    <w:rsid w:val="009F3C43"/>
    <w:rsid w:val="009F3D2E"/>
    <w:rsid w:val="009F3DC0"/>
    <w:rsid w:val="009F459B"/>
    <w:rsid w:val="009F4762"/>
    <w:rsid w:val="009F4967"/>
    <w:rsid w:val="009F4B9A"/>
    <w:rsid w:val="009F4C6B"/>
    <w:rsid w:val="009F4CDD"/>
    <w:rsid w:val="009F4D86"/>
    <w:rsid w:val="009F5017"/>
    <w:rsid w:val="009F513F"/>
    <w:rsid w:val="009F518D"/>
    <w:rsid w:val="009F51E2"/>
    <w:rsid w:val="009F51ED"/>
    <w:rsid w:val="009F5253"/>
    <w:rsid w:val="009F52BB"/>
    <w:rsid w:val="009F536D"/>
    <w:rsid w:val="009F57D4"/>
    <w:rsid w:val="009F5861"/>
    <w:rsid w:val="009F5869"/>
    <w:rsid w:val="009F59F8"/>
    <w:rsid w:val="009F5AAA"/>
    <w:rsid w:val="009F5C64"/>
    <w:rsid w:val="009F5D5A"/>
    <w:rsid w:val="009F5FA1"/>
    <w:rsid w:val="009F60F9"/>
    <w:rsid w:val="009F631E"/>
    <w:rsid w:val="009F672B"/>
    <w:rsid w:val="009F67FE"/>
    <w:rsid w:val="009F6905"/>
    <w:rsid w:val="009F691B"/>
    <w:rsid w:val="009F6AF6"/>
    <w:rsid w:val="009F6C26"/>
    <w:rsid w:val="009F6CF6"/>
    <w:rsid w:val="009F6F6A"/>
    <w:rsid w:val="009F6FC7"/>
    <w:rsid w:val="009F7091"/>
    <w:rsid w:val="009F70DA"/>
    <w:rsid w:val="009F7127"/>
    <w:rsid w:val="009F734E"/>
    <w:rsid w:val="009F74C7"/>
    <w:rsid w:val="009F77B8"/>
    <w:rsid w:val="009F7D64"/>
    <w:rsid w:val="009F7EA8"/>
    <w:rsid w:val="00A00104"/>
    <w:rsid w:val="00A0011C"/>
    <w:rsid w:val="00A001A3"/>
    <w:rsid w:val="00A005DB"/>
    <w:rsid w:val="00A0060F"/>
    <w:rsid w:val="00A00A1E"/>
    <w:rsid w:val="00A00ED3"/>
    <w:rsid w:val="00A0151E"/>
    <w:rsid w:val="00A015AC"/>
    <w:rsid w:val="00A0186A"/>
    <w:rsid w:val="00A01D80"/>
    <w:rsid w:val="00A01DCA"/>
    <w:rsid w:val="00A01DCE"/>
    <w:rsid w:val="00A02012"/>
    <w:rsid w:val="00A0223A"/>
    <w:rsid w:val="00A02381"/>
    <w:rsid w:val="00A025A1"/>
    <w:rsid w:val="00A0268E"/>
    <w:rsid w:val="00A02B36"/>
    <w:rsid w:val="00A02C01"/>
    <w:rsid w:val="00A02CFE"/>
    <w:rsid w:val="00A02E6B"/>
    <w:rsid w:val="00A030D2"/>
    <w:rsid w:val="00A03434"/>
    <w:rsid w:val="00A0387D"/>
    <w:rsid w:val="00A03C43"/>
    <w:rsid w:val="00A03F1B"/>
    <w:rsid w:val="00A03F8F"/>
    <w:rsid w:val="00A03FDA"/>
    <w:rsid w:val="00A0408B"/>
    <w:rsid w:val="00A043F4"/>
    <w:rsid w:val="00A046BF"/>
    <w:rsid w:val="00A0485A"/>
    <w:rsid w:val="00A04AE4"/>
    <w:rsid w:val="00A04BCD"/>
    <w:rsid w:val="00A04C0C"/>
    <w:rsid w:val="00A04EB6"/>
    <w:rsid w:val="00A04F71"/>
    <w:rsid w:val="00A04FA6"/>
    <w:rsid w:val="00A050F0"/>
    <w:rsid w:val="00A051FC"/>
    <w:rsid w:val="00A05413"/>
    <w:rsid w:val="00A05515"/>
    <w:rsid w:val="00A05544"/>
    <w:rsid w:val="00A055F0"/>
    <w:rsid w:val="00A0562A"/>
    <w:rsid w:val="00A05939"/>
    <w:rsid w:val="00A05955"/>
    <w:rsid w:val="00A05B93"/>
    <w:rsid w:val="00A05C04"/>
    <w:rsid w:val="00A05CDE"/>
    <w:rsid w:val="00A05DB3"/>
    <w:rsid w:val="00A0625D"/>
    <w:rsid w:val="00A0638E"/>
    <w:rsid w:val="00A06629"/>
    <w:rsid w:val="00A06A62"/>
    <w:rsid w:val="00A06A85"/>
    <w:rsid w:val="00A06C53"/>
    <w:rsid w:val="00A06D62"/>
    <w:rsid w:val="00A06E7D"/>
    <w:rsid w:val="00A06F02"/>
    <w:rsid w:val="00A06F50"/>
    <w:rsid w:val="00A071AD"/>
    <w:rsid w:val="00A074C5"/>
    <w:rsid w:val="00A0760F"/>
    <w:rsid w:val="00A07938"/>
    <w:rsid w:val="00A07C7C"/>
    <w:rsid w:val="00A10370"/>
    <w:rsid w:val="00A1058E"/>
    <w:rsid w:val="00A105AC"/>
    <w:rsid w:val="00A10661"/>
    <w:rsid w:val="00A10781"/>
    <w:rsid w:val="00A107E4"/>
    <w:rsid w:val="00A10850"/>
    <w:rsid w:val="00A10B4F"/>
    <w:rsid w:val="00A10B85"/>
    <w:rsid w:val="00A10CFD"/>
    <w:rsid w:val="00A10E83"/>
    <w:rsid w:val="00A10EA7"/>
    <w:rsid w:val="00A10F26"/>
    <w:rsid w:val="00A10F3D"/>
    <w:rsid w:val="00A115C0"/>
    <w:rsid w:val="00A11696"/>
    <w:rsid w:val="00A11805"/>
    <w:rsid w:val="00A11BDC"/>
    <w:rsid w:val="00A11CFF"/>
    <w:rsid w:val="00A11F21"/>
    <w:rsid w:val="00A11F28"/>
    <w:rsid w:val="00A1239E"/>
    <w:rsid w:val="00A123FC"/>
    <w:rsid w:val="00A1247A"/>
    <w:rsid w:val="00A1257C"/>
    <w:rsid w:val="00A125FD"/>
    <w:rsid w:val="00A128CD"/>
    <w:rsid w:val="00A12990"/>
    <w:rsid w:val="00A129DB"/>
    <w:rsid w:val="00A12A18"/>
    <w:rsid w:val="00A12A71"/>
    <w:rsid w:val="00A12D43"/>
    <w:rsid w:val="00A12F07"/>
    <w:rsid w:val="00A12F6E"/>
    <w:rsid w:val="00A131CD"/>
    <w:rsid w:val="00A133AE"/>
    <w:rsid w:val="00A134B1"/>
    <w:rsid w:val="00A1385B"/>
    <w:rsid w:val="00A13890"/>
    <w:rsid w:val="00A1397B"/>
    <w:rsid w:val="00A13C12"/>
    <w:rsid w:val="00A13C95"/>
    <w:rsid w:val="00A13E14"/>
    <w:rsid w:val="00A1432E"/>
    <w:rsid w:val="00A14511"/>
    <w:rsid w:val="00A148A8"/>
    <w:rsid w:val="00A1492F"/>
    <w:rsid w:val="00A14938"/>
    <w:rsid w:val="00A14A7C"/>
    <w:rsid w:val="00A14ABB"/>
    <w:rsid w:val="00A14AC5"/>
    <w:rsid w:val="00A14CBB"/>
    <w:rsid w:val="00A14F80"/>
    <w:rsid w:val="00A15017"/>
    <w:rsid w:val="00A1507A"/>
    <w:rsid w:val="00A151D9"/>
    <w:rsid w:val="00A1554F"/>
    <w:rsid w:val="00A1560D"/>
    <w:rsid w:val="00A1578D"/>
    <w:rsid w:val="00A157D5"/>
    <w:rsid w:val="00A15B8B"/>
    <w:rsid w:val="00A15BD1"/>
    <w:rsid w:val="00A15D8D"/>
    <w:rsid w:val="00A160B7"/>
    <w:rsid w:val="00A163D2"/>
    <w:rsid w:val="00A1670D"/>
    <w:rsid w:val="00A1693A"/>
    <w:rsid w:val="00A16AD4"/>
    <w:rsid w:val="00A16CFD"/>
    <w:rsid w:val="00A16F00"/>
    <w:rsid w:val="00A1702A"/>
    <w:rsid w:val="00A170F1"/>
    <w:rsid w:val="00A17516"/>
    <w:rsid w:val="00A1759D"/>
    <w:rsid w:val="00A177A6"/>
    <w:rsid w:val="00A17972"/>
    <w:rsid w:val="00A179A4"/>
    <w:rsid w:val="00A179FC"/>
    <w:rsid w:val="00A17A86"/>
    <w:rsid w:val="00A17AA5"/>
    <w:rsid w:val="00A17C2E"/>
    <w:rsid w:val="00A17C68"/>
    <w:rsid w:val="00A17E2C"/>
    <w:rsid w:val="00A204DA"/>
    <w:rsid w:val="00A2050A"/>
    <w:rsid w:val="00A205AD"/>
    <w:rsid w:val="00A20769"/>
    <w:rsid w:val="00A207F5"/>
    <w:rsid w:val="00A2081A"/>
    <w:rsid w:val="00A208C2"/>
    <w:rsid w:val="00A20CAE"/>
    <w:rsid w:val="00A20E27"/>
    <w:rsid w:val="00A20E2A"/>
    <w:rsid w:val="00A20F07"/>
    <w:rsid w:val="00A211D0"/>
    <w:rsid w:val="00A216F9"/>
    <w:rsid w:val="00A217DD"/>
    <w:rsid w:val="00A218B1"/>
    <w:rsid w:val="00A219F1"/>
    <w:rsid w:val="00A21D20"/>
    <w:rsid w:val="00A21F06"/>
    <w:rsid w:val="00A2242E"/>
    <w:rsid w:val="00A2256F"/>
    <w:rsid w:val="00A225F1"/>
    <w:rsid w:val="00A22A24"/>
    <w:rsid w:val="00A22A96"/>
    <w:rsid w:val="00A22D10"/>
    <w:rsid w:val="00A22D43"/>
    <w:rsid w:val="00A22F93"/>
    <w:rsid w:val="00A22FE2"/>
    <w:rsid w:val="00A23027"/>
    <w:rsid w:val="00A23420"/>
    <w:rsid w:val="00A235DE"/>
    <w:rsid w:val="00A23686"/>
    <w:rsid w:val="00A236B7"/>
    <w:rsid w:val="00A238CA"/>
    <w:rsid w:val="00A23A16"/>
    <w:rsid w:val="00A23A3A"/>
    <w:rsid w:val="00A23CA4"/>
    <w:rsid w:val="00A2400D"/>
    <w:rsid w:val="00A240BD"/>
    <w:rsid w:val="00A240CF"/>
    <w:rsid w:val="00A241E1"/>
    <w:rsid w:val="00A24262"/>
    <w:rsid w:val="00A242BB"/>
    <w:rsid w:val="00A242D3"/>
    <w:rsid w:val="00A24347"/>
    <w:rsid w:val="00A243ED"/>
    <w:rsid w:val="00A2442F"/>
    <w:rsid w:val="00A247AE"/>
    <w:rsid w:val="00A248BA"/>
    <w:rsid w:val="00A24941"/>
    <w:rsid w:val="00A24A9D"/>
    <w:rsid w:val="00A24B06"/>
    <w:rsid w:val="00A24BEE"/>
    <w:rsid w:val="00A24D00"/>
    <w:rsid w:val="00A24EB4"/>
    <w:rsid w:val="00A24F63"/>
    <w:rsid w:val="00A24FF7"/>
    <w:rsid w:val="00A25477"/>
    <w:rsid w:val="00A254CF"/>
    <w:rsid w:val="00A256C1"/>
    <w:rsid w:val="00A257ED"/>
    <w:rsid w:val="00A25BB3"/>
    <w:rsid w:val="00A25BC7"/>
    <w:rsid w:val="00A25C91"/>
    <w:rsid w:val="00A25EDD"/>
    <w:rsid w:val="00A2606D"/>
    <w:rsid w:val="00A2617E"/>
    <w:rsid w:val="00A262E0"/>
    <w:rsid w:val="00A264E8"/>
    <w:rsid w:val="00A264FB"/>
    <w:rsid w:val="00A2653D"/>
    <w:rsid w:val="00A2657B"/>
    <w:rsid w:val="00A26631"/>
    <w:rsid w:val="00A26E73"/>
    <w:rsid w:val="00A26EFA"/>
    <w:rsid w:val="00A26F9D"/>
    <w:rsid w:val="00A27080"/>
    <w:rsid w:val="00A27446"/>
    <w:rsid w:val="00A276A4"/>
    <w:rsid w:val="00A277F2"/>
    <w:rsid w:val="00A27945"/>
    <w:rsid w:val="00A27B2B"/>
    <w:rsid w:val="00A27DC5"/>
    <w:rsid w:val="00A3018F"/>
    <w:rsid w:val="00A30256"/>
    <w:rsid w:val="00A302E8"/>
    <w:rsid w:val="00A3030A"/>
    <w:rsid w:val="00A305B8"/>
    <w:rsid w:val="00A30740"/>
    <w:rsid w:val="00A30CD5"/>
    <w:rsid w:val="00A3101B"/>
    <w:rsid w:val="00A31170"/>
    <w:rsid w:val="00A311C4"/>
    <w:rsid w:val="00A311EC"/>
    <w:rsid w:val="00A31266"/>
    <w:rsid w:val="00A31485"/>
    <w:rsid w:val="00A31C54"/>
    <w:rsid w:val="00A31CB8"/>
    <w:rsid w:val="00A31DE3"/>
    <w:rsid w:val="00A321BC"/>
    <w:rsid w:val="00A32252"/>
    <w:rsid w:val="00A32264"/>
    <w:rsid w:val="00A32404"/>
    <w:rsid w:val="00A327B5"/>
    <w:rsid w:val="00A328FA"/>
    <w:rsid w:val="00A329E4"/>
    <w:rsid w:val="00A32BEF"/>
    <w:rsid w:val="00A32CEB"/>
    <w:rsid w:val="00A32F76"/>
    <w:rsid w:val="00A32F80"/>
    <w:rsid w:val="00A33095"/>
    <w:rsid w:val="00A330A5"/>
    <w:rsid w:val="00A33224"/>
    <w:rsid w:val="00A33443"/>
    <w:rsid w:val="00A3391F"/>
    <w:rsid w:val="00A33A82"/>
    <w:rsid w:val="00A33EB7"/>
    <w:rsid w:val="00A33F90"/>
    <w:rsid w:val="00A342CB"/>
    <w:rsid w:val="00A342E1"/>
    <w:rsid w:val="00A34611"/>
    <w:rsid w:val="00A34CFE"/>
    <w:rsid w:val="00A3507F"/>
    <w:rsid w:val="00A350BA"/>
    <w:rsid w:val="00A352A8"/>
    <w:rsid w:val="00A35352"/>
    <w:rsid w:val="00A35386"/>
    <w:rsid w:val="00A353F4"/>
    <w:rsid w:val="00A35590"/>
    <w:rsid w:val="00A35A03"/>
    <w:rsid w:val="00A35A6B"/>
    <w:rsid w:val="00A35F9A"/>
    <w:rsid w:val="00A36136"/>
    <w:rsid w:val="00A3683B"/>
    <w:rsid w:val="00A36951"/>
    <w:rsid w:val="00A36AA8"/>
    <w:rsid w:val="00A36C3E"/>
    <w:rsid w:val="00A36CA0"/>
    <w:rsid w:val="00A36CC4"/>
    <w:rsid w:val="00A36D73"/>
    <w:rsid w:val="00A36E65"/>
    <w:rsid w:val="00A37448"/>
    <w:rsid w:val="00A3777E"/>
    <w:rsid w:val="00A37A1D"/>
    <w:rsid w:val="00A37BDC"/>
    <w:rsid w:val="00A37C36"/>
    <w:rsid w:val="00A37D2E"/>
    <w:rsid w:val="00A37E4C"/>
    <w:rsid w:val="00A37F0E"/>
    <w:rsid w:val="00A37FF1"/>
    <w:rsid w:val="00A37FFB"/>
    <w:rsid w:val="00A401DE"/>
    <w:rsid w:val="00A403FC"/>
    <w:rsid w:val="00A4043D"/>
    <w:rsid w:val="00A4059B"/>
    <w:rsid w:val="00A405A9"/>
    <w:rsid w:val="00A406F5"/>
    <w:rsid w:val="00A40806"/>
    <w:rsid w:val="00A40888"/>
    <w:rsid w:val="00A40AB8"/>
    <w:rsid w:val="00A412F1"/>
    <w:rsid w:val="00A4132C"/>
    <w:rsid w:val="00A4137E"/>
    <w:rsid w:val="00A416FA"/>
    <w:rsid w:val="00A41958"/>
    <w:rsid w:val="00A419B3"/>
    <w:rsid w:val="00A41B20"/>
    <w:rsid w:val="00A41DF8"/>
    <w:rsid w:val="00A421B8"/>
    <w:rsid w:val="00A422A5"/>
    <w:rsid w:val="00A42497"/>
    <w:rsid w:val="00A4270F"/>
    <w:rsid w:val="00A427DE"/>
    <w:rsid w:val="00A427E1"/>
    <w:rsid w:val="00A42856"/>
    <w:rsid w:val="00A4291B"/>
    <w:rsid w:val="00A42A6C"/>
    <w:rsid w:val="00A42D70"/>
    <w:rsid w:val="00A42DF7"/>
    <w:rsid w:val="00A42E4B"/>
    <w:rsid w:val="00A42EDC"/>
    <w:rsid w:val="00A43039"/>
    <w:rsid w:val="00A430FE"/>
    <w:rsid w:val="00A43261"/>
    <w:rsid w:val="00A434E0"/>
    <w:rsid w:val="00A4393C"/>
    <w:rsid w:val="00A43BF3"/>
    <w:rsid w:val="00A43C20"/>
    <w:rsid w:val="00A43C7A"/>
    <w:rsid w:val="00A43D34"/>
    <w:rsid w:val="00A43F28"/>
    <w:rsid w:val="00A4401E"/>
    <w:rsid w:val="00A442AE"/>
    <w:rsid w:val="00A44345"/>
    <w:rsid w:val="00A4452E"/>
    <w:rsid w:val="00A44591"/>
    <w:rsid w:val="00A446FD"/>
    <w:rsid w:val="00A4499A"/>
    <w:rsid w:val="00A44B2E"/>
    <w:rsid w:val="00A44F69"/>
    <w:rsid w:val="00A45344"/>
    <w:rsid w:val="00A4540E"/>
    <w:rsid w:val="00A455CB"/>
    <w:rsid w:val="00A45698"/>
    <w:rsid w:val="00A45749"/>
    <w:rsid w:val="00A457EC"/>
    <w:rsid w:val="00A458D0"/>
    <w:rsid w:val="00A458D4"/>
    <w:rsid w:val="00A45A15"/>
    <w:rsid w:val="00A45D43"/>
    <w:rsid w:val="00A45F0C"/>
    <w:rsid w:val="00A45FC6"/>
    <w:rsid w:val="00A460DC"/>
    <w:rsid w:val="00A46238"/>
    <w:rsid w:val="00A4631B"/>
    <w:rsid w:val="00A4642F"/>
    <w:rsid w:val="00A46655"/>
    <w:rsid w:val="00A46787"/>
    <w:rsid w:val="00A468EF"/>
    <w:rsid w:val="00A46AF7"/>
    <w:rsid w:val="00A46DF6"/>
    <w:rsid w:val="00A46E18"/>
    <w:rsid w:val="00A46EB5"/>
    <w:rsid w:val="00A46F1C"/>
    <w:rsid w:val="00A47280"/>
    <w:rsid w:val="00A474BE"/>
    <w:rsid w:val="00A476E6"/>
    <w:rsid w:val="00A477BA"/>
    <w:rsid w:val="00A47821"/>
    <w:rsid w:val="00A4788C"/>
    <w:rsid w:val="00A479B8"/>
    <w:rsid w:val="00A47C3A"/>
    <w:rsid w:val="00A47CB9"/>
    <w:rsid w:val="00A47CCE"/>
    <w:rsid w:val="00A47EF3"/>
    <w:rsid w:val="00A47FF6"/>
    <w:rsid w:val="00A5014B"/>
    <w:rsid w:val="00A5030E"/>
    <w:rsid w:val="00A50BBF"/>
    <w:rsid w:val="00A50BDC"/>
    <w:rsid w:val="00A50EB3"/>
    <w:rsid w:val="00A50FA1"/>
    <w:rsid w:val="00A51122"/>
    <w:rsid w:val="00A511C2"/>
    <w:rsid w:val="00A51389"/>
    <w:rsid w:val="00A51401"/>
    <w:rsid w:val="00A51447"/>
    <w:rsid w:val="00A5154C"/>
    <w:rsid w:val="00A51595"/>
    <w:rsid w:val="00A517BC"/>
    <w:rsid w:val="00A526A6"/>
    <w:rsid w:val="00A52738"/>
    <w:rsid w:val="00A527AC"/>
    <w:rsid w:val="00A52833"/>
    <w:rsid w:val="00A52931"/>
    <w:rsid w:val="00A52CC2"/>
    <w:rsid w:val="00A52DE1"/>
    <w:rsid w:val="00A52E03"/>
    <w:rsid w:val="00A53039"/>
    <w:rsid w:val="00A531BD"/>
    <w:rsid w:val="00A532C5"/>
    <w:rsid w:val="00A53325"/>
    <w:rsid w:val="00A536CE"/>
    <w:rsid w:val="00A537ED"/>
    <w:rsid w:val="00A53A4E"/>
    <w:rsid w:val="00A53AA2"/>
    <w:rsid w:val="00A53AD4"/>
    <w:rsid w:val="00A54027"/>
    <w:rsid w:val="00A5415F"/>
    <w:rsid w:val="00A54372"/>
    <w:rsid w:val="00A544BA"/>
    <w:rsid w:val="00A54520"/>
    <w:rsid w:val="00A545D5"/>
    <w:rsid w:val="00A546B0"/>
    <w:rsid w:val="00A5486B"/>
    <w:rsid w:val="00A548A5"/>
    <w:rsid w:val="00A550F1"/>
    <w:rsid w:val="00A55304"/>
    <w:rsid w:val="00A55325"/>
    <w:rsid w:val="00A55537"/>
    <w:rsid w:val="00A556A8"/>
    <w:rsid w:val="00A559CF"/>
    <w:rsid w:val="00A55CB2"/>
    <w:rsid w:val="00A55DD6"/>
    <w:rsid w:val="00A55E36"/>
    <w:rsid w:val="00A55EF9"/>
    <w:rsid w:val="00A56190"/>
    <w:rsid w:val="00A56375"/>
    <w:rsid w:val="00A56383"/>
    <w:rsid w:val="00A564B8"/>
    <w:rsid w:val="00A565C0"/>
    <w:rsid w:val="00A57112"/>
    <w:rsid w:val="00A5712C"/>
    <w:rsid w:val="00A57207"/>
    <w:rsid w:val="00A573B5"/>
    <w:rsid w:val="00A57788"/>
    <w:rsid w:val="00A57855"/>
    <w:rsid w:val="00A57CBF"/>
    <w:rsid w:val="00A57E07"/>
    <w:rsid w:val="00A600C1"/>
    <w:rsid w:val="00A60CBA"/>
    <w:rsid w:val="00A60CD2"/>
    <w:rsid w:val="00A60D78"/>
    <w:rsid w:val="00A60E72"/>
    <w:rsid w:val="00A61223"/>
    <w:rsid w:val="00A61322"/>
    <w:rsid w:val="00A6132F"/>
    <w:rsid w:val="00A613AC"/>
    <w:rsid w:val="00A6167D"/>
    <w:rsid w:val="00A61786"/>
    <w:rsid w:val="00A61BD7"/>
    <w:rsid w:val="00A61C0D"/>
    <w:rsid w:val="00A61C26"/>
    <w:rsid w:val="00A61F4F"/>
    <w:rsid w:val="00A625C7"/>
    <w:rsid w:val="00A62737"/>
    <w:rsid w:val="00A6292D"/>
    <w:rsid w:val="00A6293E"/>
    <w:rsid w:val="00A62DFE"/>
    <w:rsid w:val="00A62F3D"/>
    <w:rsid w:val="00A62F93"/>
    <w:rsid w:val="00A630FE"/>
    <w:rsid w:val="00A63297"/>
    <w:rsid w:val="00A63A59"/>
    <w:rsid w:val="00A63ECA"/>
    <w:rsid w:val="00A63EF7"/>
    <w:rsid w:val="00A64290"/>
    <w:rsid w:val="00A643F5"/>
    <w:rsid w:val="00A645DF"/>
    <w:rsid w:val="00A64AC9"/>
    <w:rsid w:val="00A64BC3"/>
    <w:rsid w:val="00A64C52"/>
    <w:rsid w:val="00A64D83"/>
    <w:rsid w:val="00A64E49"/>
    <w:rsid w:val="00A6503D"/>
    <w:rsid w:val="00A654BC"/>
    <w:rsid w:val="00A65650"/>
    <w:rsid w:val="00A65868"/>
    <w:rsid w:val="00A65A87"/>
    <w:rsid w:val="00A65CCC"/>
    <w:rsid w:val="00A65D37"/>
    <w:rsid w:val="00A65E12"/>
    <w:rsid w:val="00A65EA2"/>
    <w:rsid w:val="00A6611E"/>
    <w:rsid w:val="00A66141"/>
    <w:rsid w:val="00A661A6"/>
    <w:rsid w:val="00A66316"/>
    <w:rsid w:val="00A6642A"/>
    <w:rsid w:val="00A6647C"/>
    <w:rsid w:val="00A66608"/>
    <w:rsid w:val="00A6676B"/>
    <w:rsid w:val="00A66771"/>
    <w:rsid w:val="00A669AC"/>
    <w:rsid w:val="00A669B6"/>
    <w:rsid w:val="00A66C5B"/>
    <w:rsid w:val="00A66DFF"/>
    <w:rsid w:val="00A66E16"/>
    <w:rsid w:val="00A66E23"/>
    <w:rsid w:val="00A66EB2"/>
    <w:rsid w:val="00A66FBD"/>
    <w:rsid w:val="00A66FD6"/>
    <w:rsid w:val="00A67049"/>
    <w:rsid w:val="00A67067"/>
    <w:rsid w:val="00A672B8"/>
    <w:rsid w:val="00A67412"/>
    <w:rsid w:val="00A67538"/>
    <w:rsid w:val="00A67586"/>
    <w:rsid w:val="00A6760E"/>
    <w:rsid w:val="00A67611"/>
    <w:rsid w:val="00A677EA"/>
    <w:rsid w:val="00A67A76"/>
    <w:rsid w:val="00A700B2"/>
    <w:rsid w:val="00A7041A"/>
    <w:rsid w:val="00A70716"/>
    <w:rsid w:val="00A70979"/>
    <w:rsid w:val="00A709E8"/>
    <w:rsid w:val="00A709F1"/>
    <w:rsid w:val="00A70AAA"/>
    <w:rsid w:val="00A70BCF"/>
    <w:rsid w:val="00A70E39"/>
    <w:rsid w:val="00A70EAD"/>
    <w:rsid w:val="00A70F14"/>
    <w:rsid w:val="00A70F1A"/>
    <w:rsid w:val="00A71057"/>
    <w:rsid w:val="00A712F5"/>
    <w:rsid w:val="00A7151A"/>
    <w:rsid w:val="00A71D90"/>
    <w:rsid w:val="00A72076"/>
    <w:rsid w:val="00A72427"/>
    <w:rsid w:val="00A729AE"/>
    <w:rsid w:val="00A729C9"/>
    <w:rsid w:val="00A72C20"/>
    <w:rsid w:val="00A730BF"/>
    <w:rsid w:val="00A730F4"/>
    <w:rsid w:val="00A731C1"/>
    <w:rsid w:val="00A733A1"/>
    <w:rsid w:val="00A73657"/>
    <w:rsid w:val="00A736C8"/>
    <w:rsid w:val="00A736CA"/>
    <w:rsid w:val="00A7388A"/>
    <w:rsid w:val="00A73961"/>
    <w:rsid w:val="00A739FB"/>
    <w:rsid w:val="00A73A0F"/>
    <w:rsid w:val="00A73C58"/>
    <w:rsid w:val="00A74035"/>
    <w:rsid w:val="00A7418A"/>
    <w:rsid w:val="00A74397"/>
    <w:rsid w:val="00A74490"/>
    <w:rsid w:val="00A7464C"/>
    <w:rsid w:val="00A746A1"/>
    <w:rsid w:val="00A74730"/>
    <w:rsid w:val="00A747E7"/>
    <w:rsid w:val="00A7483F"/>
    <w:rsid w:val="00A74CA8"/>
    <w:rsid w:val="00A74CB7"/>
    <w:rsid w:val="00A74E49"/>
    <w:rsid w:val="00A750E5"/>
    <w:rsid w:val="00A751E5"/>
    <w:rsid w:val="00A7541A"/>
    <w:rsid w:val="00A75496"/>
    <w:rsid w:val="00A7554A"/>
    <w:rsid w:val="00A7571E"/>
    <w:rsid w:val="00A75910"/>
    <w:rsid w:val="00A75E2F"/>
    <w:rsid w:val="00A7607D"/>
    <w:rsid w:val="00A76105"/>
    <w:rsid w:val="00A7615B"/>
    <w:rsid w:val="00A761BB"/>
    <w:rsid w:val="00A76642"/>
    <w:rsid w:val="00A76852"/>
    <w:rsid w:val="00A77883"/>
    <w:rsid w:val="00A7792B"/>
    <w:rsid w:val="00A77986"/>
    <w:rsid w:val="00A779EF"/>
    <w:rsid w:val="00A77B6B"/>
    <w:rsid w:val="00A77BEB"/>
    <w:rsid w:val="00A77C3D"/>
    <w:rsid w:val="00A8002F"/>
    <w:rsid w:val="00A801CE"/>
    <w:rsid w:val="00A80370"/>
    <w:rsid w:val="00A806C1"/>
    <w:rsid w:val="00A807DE"/>
    <w:rsid w:val="00A80821"/>
    <w:rsid w:val="00A808E5"/>
    <w:rsid w:val="00A80A11"/>
    <w:rsid w:val="00A80EC5"/>
    <w:rsid w:val="00A81330"/>
    <w:rsid w:val="00A81442"/>
    <w:rsid w:val="00A8149B"/>
    <w:rsid w:val="00A814C0"/>
    <w:rsid w:val="00A814E3"/>
    <w:rsid w:val="00A8164F"/>
    <w:rsid w:val="00A81806"/>
    <w:rsid w:val="00A819D6"/>
    <w:rsid w:val="00A82119"/>
    <w:rsid w:val="00A82374"/>
    <w:rsid w:val="00A824C2"/>
    <w:rsid w:val="00A82769"/>
    <w:rsid w:val="00A82805"/>
    <w:rsid w:val="00A8291D"/>
    <w:rsid w:val="00A829E5"/>
    <w:rsid w:val="00A82A4D"/>
    <w:rsid w:val="00A82EDB"/>
    <w:rsid w:val="00A82F79"/>
    <w:rsid w:val="00A82FB0"/>
    <w:rsid w:val="00A83143"/>
    <w:rsid w:val="00A832E4"/>
    <w:rsid w:val="00A833ED"/>
    <w:rsid w:val="00A8349E"/>
    <w:rsid w:val="00A83548"/>
    <w:rsid w:val="00A836D8"/>
    <w:rsid w:val="00A83938"/>
    <w:rsid w:val="00A83A6B"/>
    <w:rsid w:val="00A83B15"/>
    <w:rsid w:val="00A83DC2"/>
    <w:rsid w:val="00A844A0"/>
    <w:rsid w:val="00A8474C"/>
    <w:rsid w:val="00A847D6"/>
    <w:rsid w:val="00A8484A"/>
    <w:rsid w:val="00A84929"/>
    <w:rsid w:val="00A849CB"/>
    <w:rsid w:val="00A84A9E"/>
    <w:rsid w:val="00A84B48"/>
    <w:rsid w:val="00A84BAE"/>
    <w:rsid w:val="00A84E12"/>
    <w:rsid w:val="00A84FD2"/>
    <w:rsid w:val="00A85023"/>
    <w:rsid w:val="00A85290"/>
    <w:rsid w:val="00A853CE"/>
    <w:rsid w:val="00A854C7"/>
    <w:rsid w:val="00A85531"/>
    <w:rsid w:val="00A85683"/>
    <w:rsid w:val="00A8575A"/>
    <w:rsid w:val="00A85B13"/>
    <w:rsid w:val="00A85BAD"/>
    <w:rsid w:val="00A85DD2"/>
    <w:rsid w:val="00A85FF5"/>
    <w:rsid w:val="00A8615A"/>
    <w:rsid w:val="00A8646C"/>
    <w:rsid w:val="00A86538"/>
    <w:rsid w:val="00A86A0D"/>
    <w:rsid w:val="00A86A1F"/>
    <w:rsid w:val="00A86ACB"/>
    <w:rsid w:val="00A86B08"/>
    <w:rsid w:val="00A86BCB"/>
    <w:rsid w:val="00A86D5B"/>
    <w:rsid w:val="00A86E09"/>
    <w:rsid w:val="00A874DF"/>
    <w:rsid w:val="00A87760"/>
    <w:rsid w:val="00A8780F"/>
    <w:rsid w:val="00A87928"/>
    <w:rsid w:val="00A879CA"/>
    <w:rsid w:val="00A879F4"/>
    <w:rsid w:val="00A87B2C"/>
    <w:rsid w:val="00A87F17"/>
    <w:rsid w:val="00A9014C"/>
    <w:rsid w:val="00A90234"/>
    <w:rsid w:val="00A902AD"/>
    <w:rsid w:val="00A903F9"/>
    <w:rsid w:val="00A9045A"/>
    <w:rsid w:val="00A90728"/>
    <w:rsid w:val="00A9077A"/>
    <w:rsid w:val="00A90899"/>
    <w:rsid w:val="00A90A12"/>
    <w:rsid w:val="00A90BE5"/>
    <w:rsid w:val="00A910B5"/>
    <w:rsid w:val="00A912BC"/>
    <w:rsid w:val="00A91388"/>
    <w:rsid w:val="00A91469"/>
    <w:rsid w:val="00A915BC"/>
    <w:rsid w:val="00A91881"/>
    <w:rsid w:val="00A919A7"/>
    <w:rsid w:val="00A91EFD"/>
    <w:rsid w:val="00A92109"/>
    <w:rsid w:val="00A92221"/>
    <w:rsid w:val="00A923BA"/>
    <w:rsid w:val="00A923FB"/>
    <w:rsid w:val="00A928B1"/>
    <w:rsid w:val="00A92958"/>
    <w:rsid w:val="00A929D7"/>
    <w:rsid w:val="00A92B68"/>
    <w:rsid w:val="00A92BAE"/>
    <w:rsid w:val="00A92DB0"/>
    <w:rsid w:val="00A92FFB"/>
    <w:rsid w:val="00A9301B"/>
    <w:rsid w:val="00A93077"/>
    <w:rsid w:val="00A93630"/>
    <w:rsid w:val="00A93858"/>
    <w:rsid w:val="00A93AF3"/>
    <w:rsid w:val="00A93C4A"/>
    <w:rsid w:val="00A93CA5"/>
    <w:rsid w:val="00A93DF7"/>
    <w:rsid w:val="00A942C6"/>
    <w:rsid w:val="00A94320"/>
    <w:rsid w:val="00A943B4"/>
    <w:rsid w:val="00A943D6"/>
    <w:rsid w:val="00A94448"/>
    <w:rsid w:val="00A94612"/>
    <w:rsid w:val="00A94613"/>
    <w:rsid w:val="00A94778"/>
    <w:rsid w:val="00A94911"/>
    <w:rsid w:val="00A94AC7"/>
    <w:rsid w:val="00A94B80"/>
    <w:rsid w:val="00A94C42"/>
    <w:rsid w:val="00A94D29"/>
    <w:rsid w:val="00A94D8C"/>
    <w:rsid w:val="00A94F6D"/>
    <w:rsid w:val="00A94FC1"/>
    <w:rsid w:val="00A9500A"/>
    <w:rsid w:val="00A9503F"/>
    <w:rsid w:val="00A95323"/>
    <w:rsid w:val="00A953CE"/>
    <w:rsid w:val="00A95603"/>
    <w:rsid w:val="00A95786"/>
    <w:rsid w:val="00A9584A"/>
    <w:rsid w:val="00A958C8"/>
    <w:rsid w:val="00A95BC2"/>
    <w:rsid w:val="00A95D45"/>
    <w:rsid w:val="00A95ED8"/>
    <w:rsid w:val="00A95F4B"/>
    <w:rsid w:val="00A96136"/>
    <w:rsid w:val="00A965B2"/>
    <w:rsid w:val="00A967CF"/>
    <w:rsid w:val="00A96987"/>
    <w:rsid w:val="00A969D1"/>
    <w:rsid w:val="00A96AF7"/>
    <w:rsid w:val="00A96B01"/>
    <w:rsid w:val="00A96B8C"/>
    <w:rsid w:val="00A96C3B"/>
    <w:rsid w:val="00A96E0D"/>
    <w:rsid w:val="00A97360"/>
    <w:rsid w:val="00A973F2"/>
    <w:rsid w:val="00A9773A"/>
    <w:rsid w:val="00A97745"/>
    <w:rsid w:val="00A9778F"/>
    <w:rsid w:val="00A977B5"/>
    <w:rsid w:val="00A97939"/>
    <w:rsid w:val="00A97A43"/>
    <w:rsid w:val="00A97B0C"/>
    <w:rsid w:val="00A97CFB"/>
    <w:rsid w:val="00AA005A"/>
    <w:rsid w:val="00AA01B2"/>
    <w:rsid w:val="00AA0470"/>
    <w:rsid w:val="00AA06D4"/>
    <w:rsid w:val="00AA0829"/>
    <w:rsid w:val="00AA0C9D"/>
    <w:rsid w:val="00AA0CA6"/>
    <w:rsid w:val="00AA0E0D"/>
    <w:rsid w:val="00AA103B"/>
    <w:rsid w:val="00AA1097"/>
    <w:rsid w:val="00AA1275"/>
    <w:rsid w:val="00AA1499"/>
    <w:rsid w:val="00AA1784"/>
    <w:rsid w:val="00AA1A38"/>
    <w:rsid w:val="00AA1CAB"/>
    <w:rsid w:val="00AA1CFA"/>
    <w:rsid w:val="00AA1DA7"/>
    <w:rsid w:val="00AA1DD2"/>
    <w:rsid w:val="00AA1EF5"/>
    <w:rsid w:val="00AA210B"/>
    <w:rsid w:val="00AA237D"/>
    <w:rsid w:val="00AA2695"/>
    <w:rsid w:val="00AA272F"/>
    <w:rsid w:val="00AA2B3C"/>
    <w:rsid w:val="00AA2C4F"/>
    <w:rsid w:val="00AA2D3F"/>
    <w:rsid w:val="00AA2E21"/>
    <w:rsid w:val="00AA2F76"/>
    <w:rsid w:val="00AA2F93"/>
    <w:rsid w:val="00AA3269"/>
    <w:rsid w:val="00AA3280"/>
    <w:rsid w:val="00AA3783"/>
    <w:rsid w:val="00AA3817"/>
    <w:rsid w:val="00AA3A9A"/>
    <w:rsid w:val="00AA3BE3"/>
    <w:rsid w:val="00AA3EF6"/>
    <w:rsid w:val="00AA3F7D"/>
    <w:rsid w:val="00AA41DA"/>
    <w:rsid w:val="00AA43A7"/>
    <w:rsid w:val="00AA43D0"/>
    <w:rsid w:val="00AA46EA"/>
    <w:rsid w:val="00AA4789"/>
    <w:rsid w:val="00AA47B0"/>
    <w:rsid w:val="00AA4AD0"/>
    <w:rsid w:val="00AA4E5D"/>
    <w:rsid w:val="00AA4F27"/>
    <w:rsid w:val="00AA545A"/>
    <w:rsid w:val="00AA569D"/>
    <w:rsid w:val="00AA56D5"/>
    <w:rsid w:val="00AA5D65"/>
    <w:rsid w:val="00AA5D75"/>
    <w:rsid w:val="00AA5DBC"/>
    <w:rsid w:val="00AA5DCB"/>
    <w:rsid w:val="00AA5EAC"/>
    <w:rsid w:val="00AA5EEF"/>
    <w:rsid w:val="00AA5F4B"/>
    <w:rsid w:val="00AA6182"/>
    <w:rsid w:val="00AA6211"/>
    <w:rsid w:val="00AA6439"/>
    <w:rsid w:val="00AA6485"/>
    <w:rsid w:val="00AA66A4"/>
    <w:rsid w:val="00AA671A"/>
    <w:rsid w:val="00AA671C"/>
    <w:rsid w:val="00AA67CB"/>
    <w:rsid w:val="00AA67DD"/>
    <w:rsid w:val="00AA68BC"/>
    <w:rsid w:val="00AA69DA"/>
    <w:rsid w:val="00AA6CAB"/>
    <w:rsid w:val="00AA6D9E"/>
    <w:rsid w:val="00AA7182"/>
    <w:rsid w:val="00AA7207"/>
    <w:rsid w:val="00AA7337"/>
    <w:rsid w:val="00AA7387"/>
    <w:rsid w:val="00AA73EE"/>
    <w:rsid w:val="00AA7639"/>
    <w:rsid w:val="00AA7654"/>
    <w:rsid w:val="00AA7681"/>
    <w:rsid w:val="00AA768D"/>
    <w:rsid w:val="00AA77E3"/>
    <w:rsid w:val="00AA782D"/>
    <w:rsid w:val="00AA7BD9"/>
    <w:rsid w:val="00AA7C0F"/>
    <w:rsid w:val="00AB0134"/>
    <w:rsid w:val="00AB027D"/>
    <w:rsid w:val="00AB048C"/>
    <w:rsid w:val="00AB0ED3"/>
    <w:rsid w:val="00AB102E"/>
    <w:rsid w:val="00AB11A0"/>
    <w:rsid w:val="00AB131B"/>
    <w:rsid w:val="00AB14A1"/>
    <w:rsid w:val="00AB194B"/>
    <w:rsid w:val="00AB1B2E"/>
    <w:rsid w:val="00AB1B98"/>
    <w:rsid w:val="00AB1CE2"/>
    <w:rsid w:val="00AB1FCC"/>
    <w:rsid w:val="00AB2149"/>
    <w:rsid w:val="00AB2276"/>
    <w:rsid w:val="00AB22C9"/>
    <w:rsid w:val="00AB23DE"/>
    <w:rsid w:val="00AB250A"/>
    <w:rsid w:val="00AB268E"/>
    <w:rsid w:val="00AB26F5"/>
    <w:rsid w:val="00AB27C0"/>
    <w:rsid w:val="00AB29AC"/>
    <w:rsid w:val="00AB29DD"/>
    <w:rsid w:val="00AB2BE1"/>
    <w:rsid w:val="00AB32C6"/>
    <w:rsid w:val="00AB36AF"/>
    <w:rsid w:val="00AB3777"/>
    <w:rsid w:val="00AB389A"/>
    <w:rsid w:val="00AB39D9"/>
    <w:rsid w:val="00AB3A8E"/>
    <w:rsid w:val="00AB3C5F"/>
    <w:rsid w:val="00AB3EEC"/>
    <w:rsid w:val="00AB3F31"/>
    <w:rsid w:val="00AB420F"/>
    <w:rsid w:val="00AB471F"/>
    <w:rsid w:val="00AB48E1"/>
    <w:rsid w:val="00AB49D5"/>
    <w:rsid w:val="00AB4A02"/>
    <w:rsid w:val="00AB4D1B"/>
    <w:rsid w:val="00AB4D41"/>
    <w:rsid w:val="00AB4E83"/>
    <w:rsid w:val="00AB4E97"/>
    <w:rsid w:val="00AB4E9C"/>
    <w:rsid w:val="00AB4F3B"/>
    <w:rsid w:val="00AB5000"/>
    <w:rsid w:val="00AB558B"/>
    <w:rsid w:val="00AB55AD"/>
    <w:rsid w:val="00AB57FD"/>
    <w:rsid w:val="00AB58CB"/>
    <w:rsid w:val="00AB5966"/>
    <w:rsid w:val="00AB59BD"/>
    <w:rsid w:val="00AB5A64"/>
    <w:rsid w:val="00AB5B05"/>
    <w:rsid w:val="00AB61DC"/>
    <w:rsid w:val="00AB64F2"/>
    <w:rsid w:val="00AB668C"/>
    <w:rsid w:val="00AB6850"/>
    <w:rsid w:val="00AB6931"/>
    <w:rsid w:val="00AB6945"/>
    <w:rsid w:val="00AB6C8E"/>
    <w:rsid w:val="00AB7003"/>
    <w:rsid w:val="00AB7039"/>
    <w:rsid w:val="00AB708C"/>
    <w:rsid w:val="00AB71EA"/>
    <w:rsid w:val="00AB7241"/>
    <w:rsid w:val="00AB7402"/>
    <w:rsid w:val="00AB7521"/>
    <w:rsid w:val="00AB779E"/>
    <w:rsid w:val="00AB795C"/>
    <w:rsid w:val="00AB7C3E"/>
    <w:rsid w:val="00AB7C73"/>
    <w:rsid w:val="00AB7C81"/>
    <w:rsid w:val="00AB7CD7"/>
    <w:rsid w:val="00AB7EB3"/>
    <w:rsid w:val="00AC005A"/>
    <w:rsid w:val="00AC0208"/>
    <w:rsid w:val="00AC0257"/>
    <w:rsid w:val="00AC040B"/>
    <w:rsid w:val="00AC043A"/>
    <w:rsid w:val="00AC051B"/>
    <w:rsid w:val="00AC0522"/>
    <w:rsid w:val="00AC0716"/>
    <w:rsid w:val="00AC08E5"/>
    <w:rsid w:val="00AC097B"/>
    <w:rsid w:val="00AC0A5A"/>
    <w:rsid w:val="00AC0C79"/>
    <w:rsid w:val="00AC1652"/>
    <w:rsid w:val="00AC180A"/>
    <w:rsid w:val="00AC18A0"/>
    <w:rsid w:val="00AC191C"/>
    <w:rsid w:val="00AC1A8F"/>
    <w:rsid w:val="00AC1BE1"/>
    <w:rsid w:val="00AC1CAD"/>
    <w:rsid w:val="00AC1E89"/>
    <w:rsid w:val="00AC2088"/>
    <w:rsid w:val="00AC23A5"/>
    <w:rsid w:val="00AC23E1"/>
    <w:rsid w:val="00AC2525"/>
    <w:rsid w:val="00AC2553"/>
    <w:rsid w:val="00AC280D"/>
    <w:rsid w:val="00AC2906"/>
    <w:rsid w:val="00AC29EA"/>
    <w:rsid w:val="00AC2A14"/>
    <w:rsid w:val="00AC2A51"/>
    <w:rsid w:val="00AC2ABA"/>
    <w:rsid w:val="00AC2C08"/>
    <w:rsid w:val="00AC2D02"/>
    <w:rsid w:val="00AC2FC2"/>
    <w:rsid w:val="00AC305F"/>
    <w:rsid w:val="00AC3476"/>
    <w:rsid w:val="00AC35EE"/>
    <w:rsid w:val="00AC364A"/>
    <w:rsid w:val="00AC36DC"/>
    <w:rsid w:val="00AC3CA0"/>
    <w:rsid w:val="00AC3E65"/>
    <w:rsid w:val="00AC3ED4"/>
    <w:rsid w:val="00AC3FF2"/>
    <w:rsid w:val="00AC406E"/>
    <w:rsid w:val="00AC40C8"/>
    <w:rsid w:val="00AC40E2"/>
    <w:rsid w:val="00AC41E1"/>
    <w:rsid w:val="00AC427F"/>
    <w:rsid w:val="00AC42F6"/>
    <w:rsid w:val="00AC4425"/>
    <w:rsid w:val="00AC4441"/>
    <w:rsid w:val="00AC44F8"/>
    <w:rsid w:val="00AC4990"/>
    <w:rsid w:val="00AC4B77"/>
    <w:rsid w:val="00AC4C26"/>
    <w:rsid w:val="00AC5082"/>
    <w:rsid w:val="00AC50B9"/>
    <w:rsid w:val="00AC555F"/>
    <w:rsid w:val="00AC562F"/>
    <w:rsid w:val="00AC589C"/>
    <w:rsid w:val="00AC5E20"/>
    <w:rsid w:val="00AC5F39"/>
    <w:rsid w:val="00AC6048"/>
    <w:rsid w:val="00AC6088"/>
    <w:rsid w:val="00AC60AB"/>
    <w:rsid w:val="00AC6217"/>
    <w:rsid w:val="00AC637C"/>
    <w:rsid w:val="00AC6412"/>
    <w:rsid w:val="00AC6440"/>
    <w:rsid w:val="00AC6554"/>
    <w:rsid w:val="00AC6664"/>
    <w:rsid w:val="00AC667D"/>
    <w:rsid w:val="00AC6705"/>
    <w:rsid w:val="00AC692C"/>
    <w:rsid w:val="00AC6982"/>
    <w:rsid w:val="00AC6BDA"/>
    <w:rsid w:val="00AC6EAB"/>
    <w:rsid w:val="00AC7764"/>
    <w:rsid w:val="00AC7901"/>
    <w:rsid w:val="00AC7954"/>
    <w:rsid w:val="00AC79E9"/>
    <w:rsid w:val="00AC7A9E"/>
    <w:rsid w:val="00AC7B2D"/>
    <w:rsid w:val="00AC7BBC"/>
    <w:rsid w:val="00AC7C01"/>
    <w:rsid w:val="00AC7CC0"/>
    <w:rsid w:val="00AC7D51"/>
    <w:rsid w:val="00AC7EC1"/>
    <w:rsid w:val="00AD0174"/>
    <w:rsid w:val="00AD0492"/>
    <w:rsid w:val="00AD04F4"/>
    <w:rsid w:val="00AD0967"/>
    <w:rsid w:val="00AD0969"/>
    <w:rsid w:val="00AD09C3"/>
    <w:rsid w:val="00AD09E2"/>
    <w:rsid w:val="00AD09E9"/>
    <w:rsid w:val="00AD0AAF"/>
    <w:rsid w:val="00AD0C4B"/>
    <w:rsid w:val="00AD0E47"/>
    <w:rsid w:val="00AD0F7D"/>
    <w:rsid w:val="00AD1186"/>
    <w:rsid w:val="00AD1550"/>
    <w:rsid w:val="00AD160A"/>
    <w:rsid w:val="00AD161C"/>
    <w:rsid w:val="00AD1620"/>
    <w:rsid w:val="00AD171B"/>
    <w:rsid w:val="00AD193B"/>
    <w:rsid w:val="00AD1A3F"/>
    <w:rsid w:val="00AD1B36"/>
    <w:rsid w:val="00AD1CCA"/>
    <w:rsid w:val="00AD2055"/>
    <w:rsid w:val="00AD266C"/>
    <w:rsid w:val="00AD268E"/>
    <w:rsid w:val="00AD270A"/>
    <w:rsid w:val="00AD2747"/>
    <w:rsid w:val="00AD295C"/>
    <w:rsid w:val="00AD2A71"/>
    <w:rsid w:val="00AD2AAC"/>
    <w:rsid w:val="00AD2AB3"/>
    <w:rsid w:val="00AD2ACC"/>
    <w:rsid w:val="00AD2B59"/>
    <w:rsid w:val="00AD2E69"/>
    <w:rsid w:val="00AD321E"/>
    <w:rsid w:val="00AD3395"/>
    <w:rsid w:val="00AD3428"/>
    <w:rsid w:val="00AD372D"/>
    <w:rsid w:val="00AD37DB"/>
    <w:rsid w:val="00AD3971"/>
    <w:rsid w:val="00AD3A1B"/>
    <w:rsid w:val="00AD3A91"/>
    <w:rsid w:val="00AD3C2B"/>
    <w:rsid w:val="00AD4041"/>
    <w:rsid w:val="00AD429C"/>
    <w:rsid w:val="00AD442D"/>
    <w:rsid w:val="00AD4740"/>
    <w:rsid w:val="00AD474B"/>
    <w:rsid w:val="00AD4AAE"/>
    <w:rsid w:val="00AD508C"/>
    <w:rsid w:val="00AD5452"/>
    <w:rsid w:val="00AD5461"/>
    <w:rsid w:val="00AD55EB"/>
    <w:rsid w:val="00AD5639"/>
    <w:rsid w:val="00AD579D"/>
    <w:rsid w:val="00AD5929"/>
    <w:rsid w:val="00AD5A03"/>
    <w:rsid w:val="00AD5ED6"/>
    <w:rsid w:val="00AD61C7"/>
    <w:rsid w:val="00AD62A5"/>
    <w:rsid w:val="00AD63DB"/>
    <w:rsid w:val="00AD668A"/>
    <w:rsid w:val="00AD67FE"/>
    <w:rsid w:val="00AD6872"/>
    <w:rsid w:val="00AD68E1"/>
    <w:rsid w:val="00AD6B41"/>
    <w:rsid w:val="00AD6C47"/>
    <w:rsid w:val="00AD6C5E"/>
    <w:rsid w:val="00AD6DA9"/>
    <w:rsid w:val="00AD6DFA"/>
    <w:rsid w:val="00AD6E20"/>
    <w:rsid w:val="00AD702A"/>
    <w:rsid w:val="00AD7122"/>
    <w:rsid w:val="00AD749E"/>
    <w:rsid w:val="00AD774E"/>
    <w:rsid w:val="00AD774F"/>
    <w:rsid w:val="00AD7989"/>
    <w:rsid w:val="00AD7997"/>
    <w:rsid w:val="00AD7A4D"/>
    <w:rsid w:val="00AD7BCB"/>
    <w:rsid w:val="00AE01A7"/>
    <w:rsid w:val="00AE021F"/>
    <w:rsid w:val="00AE0360"/>
    <w:rsid w:val="00AE043D"/>
    <w:rsid w:val="00AE0503"/>
    <w:rsid w:val="00AE055B"/>
    <w:rsid w:val="00AE05AC"/>
    <w:rsid w:val="00AE069B"/>
    <w:rsid w:val="00AE078F"/>
    <w:rsid w:val="00AE0F26"/>
    <w:rsid w:val="00AE0F6C"/>
    <w:rsid w:val="00AE0F86"/>
    <w:rsid w:val="00AE1030"/>
    <w:rsid w:val="00AE1501"/>
    <w:rsid w:val="00AE1553"/>
    <w:rsid w:val="00AE1597"/>
    <w:rsid w:val="00AE16FA"/>
    <w:rsid w:val="00AE17B2"/>
    <w:rsid w:val="00AE1815"/>
    <w:rsid w:val="00AE18DB"/>
    <w:rsid w:val="00AE1969"/>
    <w:rsid w:val="00AE1B5F"/>
    <w:rsid w:val="00AE1C14"/>
    <w:rsid w:val="00AE1F38"/>
    <w:rsid w:val="00AE23BF"/>
    <w:rsid w:val="00AE23C1"/>
    <w:rsid w:val="00AE28C1"/>
    <w:rsid w:val="00AE2AEA"/>
    <w:rsid w:val="00AE2F81"/>
    <w:rsid w:val="00AE31CC"/>
    <w:rsid w:val="00AE322D"/>
    <w:rsid w:val="00AE3262"/>
    <w:rsid w:val="00AE37DD"/>
    <w:rsid w:val="00AE385A"/>
    <w:rsid w:val="00AE3889"/>
    <w:rsid w:val="00AE393A"/>
    <w:rsid w:val="00AE3AD8"/>
    <w:rsid w:val="00AE3D26"/>
    <w:rsid w:val="00AE3F70"/>
    <w:rsid w:val="00AE3FAC"/>
    <w:rsid w:val="00AE4038"/>
    <w:rsid w:val="00AE4182"/>
    <w:rsid w:val="00AE44FB"/>
    <w:rsid w:val="00AE4649"/>
    <w:rsid w:val="00AE499F"/>
    <w:rsid w:val="00AE4BEC"/>
    <w:rsid w:val="00AE4CD2"/>
    <w:rsid w:val="00AE5176"/>
    <w:rsid w:val="00AE518B"/>
    <w:rsid w:val="00AE5A8D"/>
    <w:rsid w:val="00AE5AA6"/>
    <w:rsid w:val="00AE5AD7"/>
    <w:rsid w:val="00AE5B1D"/>
    <w:rsid w:val="00AE5BCD"/>
    <w:rsid w:val="00AE5BDE"/>
    <w:rsid w:val="00AE5C0B"/>
    <w:rsid w:val="00AE5C62"/>
    <w:rsid w:val="00AE5C64"/>
    <w:rsid w:val="00AE5CB7"/>
    <w:rsid w:val="00AE5D2F"/>
    <w:rsid w:val="00AE5FB6"/>
    <w:rsid w:val="00AE6102"/>
    <w:rsid w:val="00AE61DF"/>
    <w:rsid w:val="00AE62CE"/>
    <w:rsid w:val="00AE6721"/>
    <w:rsid w:val="00AE6874"/>
    <w:rsid w:val="00AE68E0"/>
    <w:rsid w:val="00AE6B87"/>
    <w:rsid w:val="00AE6BDF"/>
    <w:rsid w:val="00AE6D7E"/>
    <w:rsid w:val="00AE6F52"/>
    <w:rsid w:val="00AE70DE"/>
    <w:rsid w:val="00AE70ED"/>
    <w:rsid w:val="00AE7291"/>
    <w:rsid w:val="00AE763F"/>
    <w:rsid w:val="00AE7701"/>
    <w:rsid w:val="00AE77F1"/>
    <w:rsid w:val="00AE7894"/>
    <w:rsid w:val="00AE7BC4"/>
    <w:rsid w:val="00AE7C07"/>
    <w:rsid w:val="00AE7DB9"/>
    <w:rsid w:val="00AE7EB5"/>
    <w:rsid w:val="00AF00BD"/>
    <w:rsid w:val="00AF01C7"/>
    <w:rsid w:val="00AF0232"/>
    <w:rsid w:val="00AF02FE"/>
    <w:rsid w:val="00AF030A"/>
    <w:rsid w:val="00AF0633"/>
    <w:rsid w:val="00AF09ED"/>
    <w:rsid w:val="00AF0C4A"/>
    <w:rsid w:val="00AF0D07"/>
    <w:rsid w:val="00AF0F15"/>
    <w:rsid w:val="00AF100E"/>
    <w:rsid w:val="00AF1140"/>
    <w:rsid w:val="00AF124C"/>
    <w:rsid w:val="00AF1266"/>
    <w:rsid w:val="00AF16F6"/>
    <w:rsid w:val="00AF1734"/>
    <w:rsid w:val="00AF1844"/>
    <w:rsid w:val="00AF1B87"/>
    <w:rsid w:val="00AF1EE5"/>
    <w:rsid w:val="00AF1EF6"/>
    <w:rsid w:val="00AF2104"/>
    <w:rsid w:val="00AF2242"/>
    <w:rsid w:val="00AF249B"/>
    <w:rsid w:val="00AF28CA"/>
    <w:rsid w:val="00AF2A29"/>
    <w:rsid w:val="00AF2AE9"/>
    <w:rsid w:val="00AF2D8B"/>
    <w:rsid w:val="00AF326B"/>
    <w:rsid w:val="00AF32B2"/>
    <w:rsid w:val="00AF36B7"/>
    <w:rsid w:val="00AF38AC"/>
    <w:rsid w:val="00AF3D83"/>
    <w:rsid w:val="00AF3F2A"/>
    <w:rsid w:val="00AF4072"/>
    <w:rsid w:val="00AF452E"/>
    <w:rsid w:val="00AF4625"/>
    <w:rsid w:val="00AF475C"/>
    <w:rsid w:val="00AF47DA"/>
    <w:rsid w:val="00AF4932"/>
    <w:rsid w:val="00AF4A11"/>
    <w:rsid w:val="00AF4C11"/>
    <w:rsid w:val="00AF4CF3"/>
    <w:rsid w:val="00AF4F2B"/>
    <w:rsid w:val="00AF5000"/>
    <w:rsid w:val="00AF50E9"/>
    <w:rsid w:val="00AF50F6"/>
    <w:rsid w:val="00AF51D3"/>
    <w:rsid w:val="00AF52F5"/>
    <w:rsid w:val="00AF533C"/>
    <w:rsid w:val="00AF5429"/>
    <w:rsid w:val="00AF5465"/>
    <w:rsid w:val="00AF56F8"/>
    <w:rsid w:val="00AF58D7"/>
    <w:rsid w:val="00AF5ADD"/>
    <w:rsid w:val="00AF5C58"/>
    <w:rsid w:val="00AF5C9F"/>
    <w:rsid w:val="00AF5D0F"/>
    <w:rsid w:val="00AF6179"/>
    <w:rsid w:val="00AF63EB"/>
    <w:rsid w:val="00AF6413"/>
    <w:rsid w:val="00AF6555"/>
    <w:rsid w:val="00AF66AA"/>
    <w:rsid w:val="00AF66E6"/>
    <w:rsid w:val="00AF675A"/>
    <w:rsid w:val="00AF69AB"/>
    <w:rsid w:val="00AF6B88"/>
    <w:rsid w:val="00AF6D42"/>
    <w:rsid w:val="00AF6E5B"/>
    <w:rsid w:val="00AF6F17"/>
    <w:rsid w:val="00AF6F93"/>
    <w:rsid w:val="00AF712E"/>
    <w:rsid w:val="00AF7540"/>
    <w:rsid w:val="00AF76C1"/>
    <w:rsid w:val="00AF7858"/>
    <w:rsid w:val="00AF7900"/>
    <w:rsid w:val="00AF790E"/>
    <w:rsid w:val="00AF7D40"/>
    <w:rsid w:val="00AF7DA6"/>
    <w:rsid w:val="00AF7F5E"/>
    <w:rsid w:val="00AF7F8F"/>
    <w:rsid w:val="00B00616"/>
    <w:rsid w:val="00B00664"/>
    <w:rsid w:val="00B0068E"/>
    <w:rsid w:val="00B0076B"/>
    <w:rsid w:val="00B00812"/>
    <w:rsid w:val="00B00822"/>
    <w:rsid w:val="00B00BBC"/>
    <w:rsid w:val="00B00F75"/>
    <w:rsid w:val="00B0151A"/>
    <w:rsid w:val="00B01585"/>
    <w:rsid w:val="00B0166E"/>
    <w:rsid w:val="00B016AA"/>
    <w:rsid w:val="00B018D3"/>
    <w:rsid w:val="00B019A5"/>
    <w:rsid w:val="00B02475"/>
    <w:rsid w:val="00B026E4"/>
    <w:rsid w:val="00B029BF"/>
    <w:rsid w:val="00B02AB8"/>
    <w:rsid w:val="00B02B3C"/>
    <w:rsid w:val="00B02B52"/>
    <w:rsid w:val="00B02D5D"/>
    <w:rsid w:val="00B02FF6"/>
    <w:rsid w:val="00B03033"/>
    <w:rsid w:val="00B031A9"/>
    <w:rsid w:val="00B034AB"/>
    <w:rsid w:val="00B03860"/>
    <w:rsid w:val="00B0397B"/>
    <w:rsid w:val="00B03DA2"/>
    <w:rsid w:val="00B03EAF"/>
    <w:rsid w:val="00B04216"/>
    <w:rsid w:val="00B044AE"/>
    <w:rsid w:val="00B04583"/>
    <w:rsid w:val="00B04773"/>
    <w:rsid w:val="00B047EC"/>
    <w:rsid w:val="00B04901"/>
    <w:rsid w:val="00B04A53"/>
    <w:rsid w:val="00B04E6A"/>
    <w:rsid w:val="00B05080"/>
    <w:rsid w:val="00B052CD"/>
    <w:rsid w:val="00B0540D"/>
    <w:rsid w:val="00B05576"/>
    <w:rsid w:val="00B056BB"/>
    <w:rsid w:val="00B0578C"/>
    <w:rsid w:val="00B057D8"/>
    <w:rsid w:val="00B05AD6"/>
    <w:rsid w:val="00B05E5C"/>
    <w:rsid w:val="00B05F54"/>
    <w:rsid w:val="00B05F81"/>
    <w:rsid w:val="00B060BF"/>
    <w:rsid w:val="00B0671D"/>
    <w:rsid w:val="00B0675B"/>
    <w:rsid w:val="00B0680A"/>
    <w:rsid w:val="00B069F9"/>
    <w:rsid w:val="00B06D35"/>
    <w:rsid w:val="00B06D7D"/>
    <w:rsid w:val="00B070A1"/>
    <w:rsid w:val="00B070A2"/>
    <w:rsid w:val="00B07224"/>
    <w:rsid w:val="00B07301"/>
    <w:rsid w:val="00B073A6"/>
    <w:rsid w:val="00B0742C"/>
    <w:rsid w:val="00B0747C"/>
    <w:rsid w:val="00B0754A"/>
    <w:rsid w:val="00B075C2"/>
    <w:rsid w:val="00B07899"/>
    <w:rsid w:val="00B07973"/>
    <w:rsid w:val="00B079BF"/>
    <w:rsid w:val="00B07B27"/>
    <w:rsid w:val="00B07C40"/>
    <w:rsid w:val="00B07D37"/>
    <w:rsid w:val="00B07D3B"/>
    <w:rsid w:val="00B07DF3"/>
    <w:rsid w:val="00B07E62"/>
    <w:rsid w:val="00B07E75"/>
    <w:rsid w:val="00B1008D"/>
    <w:rsid w:val="00B100A7"/>
    <w:rsid w:val="00B100FE"/>
    <w:rsid w:val="00B103F7"/>
    <w:rsid w:val="00B1059D"/>
    <w:rsid w:val="00B10681"/>
    <w:rsid w:val="00B1083C"/>
    <w:rsid w:val="00B10EEE"/>
    <w:rsid w:val="00B11044"/>
    <w:rsid w:val="00B1139C"/>
    <w:rsid w:val="00B11416"/>
    <w:rsid w:val="00B11511"/>
    <w:rsid w:val="00B117E3"/>
    <w:rsid w:val="00B118D9"/>
    <w:rsid w:val="00B11B65"/>
    <w:rsid w:val="00B11C90"/>
    <w:rsid w:val="00B11CCD"/>
    <w:rsid w:val="00B11D8E"/>
    <w:rsid w:val="00B11E06"/>
    <w:rsid w:val="00B121BA"/>
    <w:rsid w:val="00B12918"/>
    <w:rsid w:val="00B1296D"/>
    <w:rsid w:val="00B12A21"/>
    <w:rsid w:val="00B12A7C"/>
    <w:rsid w:val="00B12A92"/>
    <w:rsid w:val="00B12B6A"/>
    <w:rsid w:val="00B12CFC"/>
    <w:rsid w:val="00B13102"/>
    <w:rsid w:val="00B13253"/>
    <w:rsid w:val="00B132D6"/>
    <w:rsid w:val="00B13518"/>
    <w:rsid w:val="00B13519"/>
    <w:rsid w:val="00B13631"/>
    <w:rsid w:val="00B136E7"/>
    <w:rsid w:val="00B137D1"/>
    <w:rsid w:val="00B1385E"/>
    <w:rsid w:val="00B139CD"/>
    <w:rsid w:val="00B13B32"/>
    <w:rsid w:val="00B13C00"/>
    <w:rsid w:val="00B13CC1"/>
    <w:rsid w:val="00B13CF6"/>
    <w:rsid w:val="00B13D69"/>
    <w:rsid w:val="00B140DE"/>
    <w:rsid w:val="00B14389"/>
    <w:rsid w:val="00B145A5"/>
    <w:rsid w:val="00B147AF"/>
    <w:rsid w:val="00B149DA"/>
    <w:rsid w:val="00B14B5A"/>
    <w:rsid w:val="00B14B67"/>
    <w:rsid w:val="00B14C6F"/>
    <w:rsid w:val="00B14EAB"/>
    <w:rsid w:val="00B14F65"/>
    <w:rsid w:val="00B14FA8"/>
    <w:rsid w:val="00B14FD6"/>
    <w:rsid w:val="00B150E8"/>
    <w:rsid w:val="00B15298"/>
    <w:rsid w:val="00B1532F"/>
    <w:rsid w:val="00B15553"/>
    <w:rsid w:val="00B15605"/>
    <w:rsid w:val="00B1580B"/>
    <w:rsid w:val="00B1587D"/>
    <w:rsid w:val="00B15AD4"/>
    <w:rsid w:val="00B15B33"/>
    <w:rsid w:val="00B15C28"/>
    <w:rsid w:val="00B16129"/>
    <w:rsid w:val="00B162CC"/>
    <w:rsid w:val="00B16498"/>
    <w:rsid w:val="00B16A91"/>
    <w:rsid w:val="00B16AAB"/>
    <w:rsid w:val="00B16C51"/>
    <w:rsid w:val="00B17011"/>
    <w:rsid w:val="00B1725C"/>
    <w:rsid w:val="00B17356"/>
    <w:rsid w:val="00B17445"/>
    <w:rsid w:val="00B174E8"/>
    <w:rsid w:val="00B175D2"/>
    <w:rsid w:val="00B17731"/>
    <w:rsid w:val="00B17A35"/>
    <w:rsid w:val="00B17C26"/>
    <w:rsid w:val="00B17C4B"/>
    <w:rsid w:val="00B2036D"/>
    <w:rsid w:val="00B205BE"/>
    <w:rsid w:val="00B205BF"/>
    <w:rsid w:val="00B205EF"/>
    <w:rsid w:val="00B2072A"/>
    <w:rsid w:val="00B20811"/>
    <w:rsid w:val="00B208E5"/>
    <w:rsid w:val="00B20A7E"/>
    <w:rsid w:val="00B20BCB"/>
    <w:rsid w:val="00B20E8F"/>
    <w:rsid w:val="00B2107B"/>
    <w:rsid w:val="00B21345"/>
    <w:rsid w:val="00B215E5"/>
    <w:rsid w:val="00B21A0C"/>
    <w:rsid w:val="00B21C09"/>
    <w:rsid w:val="00B21F75"/>
    <w:rsid w:val="00B22090"/>
    <w:rsid w:val="00B22186"/>
    <w:rsid w:val="00B22296"/>
    <w:rsid w:val="00B22378"/>
    <w:rsid w:val="00B223AD"/>
    <w:rsid w:val="00B22747"/>
    <w:rsid w:val="00B2282A"/>
    <w:rsid w:val="00B228C8"/>
    <w:rsid w:val="00B22BE3"/>
    <w:rsid w:val="00B22E1B"/>
    <w:rsid w:val="00B22E71"/>
    <w:rsid w:val="00B22FAB"/>
    <w:rsid w:val="00B22FE3"/>
    <w:rsid w:val="00B2305F"/>
    <w:rsid w:val="00B23146"/>
    <w:rsid w:val="00B231DF"/>
    <w:rsid w:val="00B233A8"/>
    <w:rsid w:val="00B237F8"/>
    <w:rsid w:val="00B23920"/>
    <w:rsid w:val="00B23937"/>
    <w:rsid w:val="00B23B20"/>
    <w:rsid w:val="00B23C75"/>
    <w:rsid w:val="00B23EC6"/>
    <w:rsid w:val="00B23F34"/>
    <w:rsid w:val="00B23FD8"/>
    <w:rsid w:val="00B24148"/>
    <w:rsid w:val="00B241B0"/>
    <w:rsid w:val="00B2421A"/>
    <w:rsid w:val="00B24288"/>
    <w:rsid w:val="00B24558"/>
    <w:rsid w:val="00B245E9"/>
    <w:rsid w:val="00B245F7"/>
    <w:rsid w:val="00B24658"/>
    <w:rsid w:val="00B24847"/>
    <w:rsid w:val="00B24859"/>
    <w:rsid w:val="00B24A3D"/>
    <w:rsid w:val="00B24D72"/>
    <w:rsid w:val="00B25141"/>
    <w:rsid w:val="00B25184"/>
    <w:rsid w:val="00B25282"/>
    <w:rsid w:val="00B252DF"/>
    <w:rsid w:val="00B253F0"/>
    <w:rsid w:val="00B25496"/>
    <w:rsid w:val="00B2557F"/>
    <w:rsid w:val="00B2559C"/>
    <w:rsid w:val="00B2573B"/>
    <w:rsid w:val="00B257A0"/>
    <w:rsid w:val="00B258F7"/>
    <w:rsid w:val="00B25A6A"/>
    <w:rsid w:val="00B25BD0"/>
    <w:rsid w:val="00B25CD6"/>
    <w:rsid w:val="00B25F98"/>
    <w:rsid w:val="00B26017"/>
    <w:rsid w:val="00B2605E"/>
    <w:rsid w:val="00B26276"/>
    <w:rsid w:val="00B26491"/>
    <w:rsid w:val="00B264CC"/>
    <w:rsid w:val="00B2661B"/>
    <w:rsid w:val="00B26672"/>
    <w:rsid w:val="00B267E2"/>
    <w:rsid w:val="00B26D4B"/>
    <w:rsid w:val="00B26F44"/>
    <w:rsid w:val="00B26F9E"/>
    <w:rsid w:val="00B2703A"/>
    <w:rsid w:val="00B27308"/>
    <w:rsid w:val="00B27425"/>
    <w:rsid w:val="00B27626"/>
    <w:rsid w:val="00B2781D"/>
    <w:rsid w:val="00B27824"/>
    <w:rsid w:val="00B27A4F"/>
    <w:rsid w:val="00B27CFA"/>
    <w:rsid w:val="00B27D13"/>
    <w:rsid w:val="00B27D45"/>
    <w:rsid w:val="00B27E70"/>
    <w:rsid w:val="00B30005"/>
    <w:rsid w:val="00B301E6"/>
    <w:rsid w:val="00B3023C"/>
    <w:rsid w:val="00B304FB"/>
    <w:rsid w:val="00B305D9"/>
    <w:rsid w:val="00B306B7"/>
    <w:rsid w:val="00B30732"/>
    <w:rsid w:val="00B30801"/>
    <w:rsid w:val="00B30A34"/>
    <w:rsid w:val="00B30B90"/>
    <w:rsid w:val="00B30C96"/>
    <w:rsid w:val="00B30E4C"/>
    <w:rsid w:val="00B30F2F"/>
    <w:rsid w:val="00B311C1"/>
    <w:rsid w:val="00B31367"/>
    <w:rsid w:val="00B313ED"/>
    <w:rsid w:val="00B3166C"/>
    <w:rsid w:val="00B31707"/>
    <w:rsid w:val="00B3171B"/>
    <w:rsid w:val="00B31726"/>
    <w:rsid w:val="00B31776"/>
    <w:rsid w:val="00B31D13"/>
    <w:rsid w:val="00B322C8"/>
    <w:rsid w:val="00B322E8"/>
    <w:rsid w:val="00B32420"/>
    <w:rsid w:val="00B327FE"/>
    <w:rsid w:val="00B329F3"/>
    <w:rsid w:val="00B32AC3"/>
    <w:rsid w:val="00B32F59"/>
    <w:rsid w:val="00B33007"/>
    <w:rsid w:val="00B33019"/>
    <w:rsid w:val="00B33245"/>
    <w:rsid w:val="00B33424"/>
    <w:rsid w:val="00B3356D"/>
    <w:rsid w:val="00B335F0"/>
    <w:rsid w:val="00B337DD"/>
    <w:rsid w:val="00B3388E"/>
    <w:rsid w:val="00B33B98"/>
    <w:rsid w:val="00B33BA9"/>
    <w:rsid w:val="00B33CE6"/>
    <w:rsid w:val="00B33E93"/>
    <w:rsid w:val="00B33EB7"/>
    <w:rsid w:val="00B33F1A"/>
    <w:rsid w:val="00B3425D"/>
    <w:rsid w:val="00B343CF"/>
    <w:rsid w:val="00B3451C"/>
    <w:rsid w:val="00B347CD"/>
    <w:rsid w:val="00B34927"/>
    <w:rsid w:val="00B34B5E"/>
    <w:rsid w:val="00B34D5E"/>
    <w:rsid w:val="00B34DA2"/>
    <w:rsid w:val="00B34ECA"/>
    <w:rsid w:val="00B35071"/>
    <w:rsid w:val="00B35082"/>
    <w:rsid w:val="00B35282"/>
    <w:rsid w:val="00B352A1"/>
    <w:rsid w:val="00B352DD"/>
    <w:rsid w:val="00B35333"/>
    <w:rsid w:val="00B3576E"/>
    <w:rsid w:val="00B357B3"/>
    <w:rsid w:val="00B357FC"/>
    <w:rsid w:val="00B35B85"/>
    <w:rsid w:val="00B36158"/>
    <w:rsid w:val="00B36184"/>
    <w:rsid w:val="00B36265"/>
    <w:rsid w:val="00B36344"/>
    <w:rsid w:val="00B36914"/>
    <w:rsid w:val="00B36947"/>
    <w:rsid w:val="00B36975"/>
    <w:rsid w:val="00B369B2"/>
    <w:rsid w:val="00B36C6A"/>
    <w:rsid w:val="00B36D36"/>
    <w:rsid w:val="00B36E6B"/>
    <w:rsid w:val="00B36F85"/>
    <w:rsid w:val="00B36FFF"/>
    <w:rsid w:val="00B37071"/>
    <w:rsid w:val="00B37105"/>
    <w:rsid w:val="00B37521"/>
    <w:rsid w:val="00B377AF"/>
    <w:rsid w:val="00B37836"/>
    <w:rsid w:val="00B378B8"/>
    <w:rsid w:val="00B37936"/>
    <w:rsid w:val="00B37987"/>
    <w:rsid w:val="00B37AA0"/>
    <w:rsid w:val="00B37AEF"/>
    <w:rsid w:val="00B37C43"/>
    <w:rsid w:val="00B37D20"/>
    <w:rsid w:val="00B37D48"/>
    <w:rsid w:val="00B37EAB"/>
    <w:rsid w:val="00B401BB"/>
    <w:rsid w:val="00B4026C"/>
    <w:rsid w:val="00B40328"/>
    <w:rsid w:val="00B4041B"/>
    <w:rsid w:val="00B40485"/>
    <w:rsid w:val="00B406DF"/>
    <w:rsid w:val="00B40779"/>
    <w:rsid w:val="00B40A45"/>
    <w:rsid w:val="00B40C20"/>
    <w:rsid w:val="00B40CD9"/>
    <w:rsid w:val="00B40EA1"/>
    <w:rsid w:val="00B40EA7"/>
    <w:rsid w:val="00B4100B"/>
    <w:rsid w:val="00B415C8"/>
    <w:rsid w:val="00B41788"/>
    <w:rsid w:val="00B41B75"/>
    <w:rsid w:val="00B41B8B"/>
    <w:rsid w:val="00B41BA5"/>
    <w:rsid w:val="00B41C26"/>
    <w:rsid w:val="00B41D6A"/>
    <w:rsid w:val="00B41E5E"/>
    <w:rsid w:val="00B41E7C"/>
    <w:rsid w:val="00B420D1"/>
    <w:rsid w:val="00B420E8"/>
    <w:rsid w:val="00B421F6"/>
    <w:rsid w:val="00B4221A"/>
    <w:rsid w:val="00B42229"/>
    <w:rsid w:val="00B422B9"/>
    <w:rsid w:val="00B42485"/>
    <w:rsid w:val="00B4256D"/>
    <w:rsid w:val="00B42ADC"/>
    <w:rsid w:val="00B42D0F"/>
    <w:rsid w:val="00B42EB5"/>
    <w:rsid w:val="00B42F6B"/>
    <w:rsid w:val="00B430EC"/>
    <w:rsid w:val="00B433EC"/>
    <w:rsid w:val="00B43412"/>
    <w:rsid w:val="00B43458"/>
    <w:rsid w:val="00B43474"/>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4C2"/>
    <w:rsid w:val="00B44623"/>
    <w:rsid w:val="00B44798"/>
    <w:rsid w:val="00B44959"/>
    <w:rsid w:val="00B44E14"/>
    <w:rsid w:val="00B45529"/>
    <w:rsid w:val="00B455FE"/>
    <w:rsid w:val="00B457DF"/>
    <w:rsid w:val="00B4588F"/>
    <w:rsid w:val="00B459DE"/>
    <w:rsid w:val="00B45AC1"/>
    <w:rsid w:val="00B45F59"/>
    <w:rsid w:val="00B46094"/>
    <w:rsid w:val="00B46102"/>
    <w:rsid w:val="00B461F0"/>
    <w:rsid w:val="00B462B0"/>
    <w:rsid w:val="00B4647D"/>
    <w:rsid w:val="00B4668F"/>
    <w:rsid w:val="00B4693A"/>
    <w:rsid w:val="00B469EB"/>
    <w:rsid w:val="00B46AB1"/>
    <w:rsid w:val="00B46B32"/>
    <w:rsid w:val="00B46B99"/>
    <w:rsid w:val="00B46C1F"/>
    <w:rsid w:val="00B46CDF"/>
    <w:rsid w:val="00B46D30"/>
    <w:rsid w:val="00B46F5A"/>
    <w:rsid w:val="00B46F67"/>
    <w:rsid w:val="00B470E5"/>
    <w:rsid w:val="00B47103"/>
    <w:rsid w:val="00B4732C"/>
    <w:rsid w:val="00B473BD"/>
    <w:rsid w:val="00B47582"/>
    <w:rsid w:val="00B475AB"/>
    <w:rsid w:val="00B477A8"/>
    <w:rsid w:val="00B477D4"/>
    <w:rsid w:val="00B479B6"/>
    <w:rsid w:val="00B479E8"/>
    <w:rsid w:val="00B479F1"/>
    <w:rsid w:val="00B47A92"/>
    <w:rsid w:val="00B47B79"/>
    <w:rsid w:val="00B47D80"/>
    <w:rsid w:val="00B47EDA"/>
    <w:rsid w:val="00B47F2A"/>
    <w:rsid w:val="00B47FF0"/>
    <w:rsid w:val="00B500FA"/>
    <w:rsid w:val="00B50175"/>
    <w:rsid w:val="00B5021D"/>
    <w:rsid w:val="00B503F5"/>
    <w:rsid w:val="00B506A9"/>
    <w:rsid w:val="00B506CE"/>
    <w:rsid w:val="00B506EF"/>
    <w:rsid w:val="00B508A5"/>
    <w:rsid w:val="00B509C0"/>
    <w:rsid w:val="00B510DB"/>
    <w:rsid w:val="00B51344"/>
    <w:rsid w:val="00B51696"/>
    <w:rsid w:val="00B517BA"/>
    <w:rsid w:val="00B517DA"/>
    <w:rsid w:val="00B51872"/>
    <w:rsid w:val="00B51A4F"/>
    <w:rsid w:val="00B51A9C"/>
    <w:rsid w:val="00B51E4D"/>
    <w:rsid w:val="00B5266C"/>
    <w:rsid w:val="00B52848"/>
    <w:rsid w:val="00B52A57"/>
    <w:rsid w:val="00B52B18"/>
    <w:rsid w:val="00B52CCC"/>
    <w:rsid w:val="00B52D86"/>
    <w:rsid w:val="00B52DF5"/>
    <w:rsid w:val="00B52F6D"/>
    <w:rsid w:val="00B5302E"/>
    <w:rsid w:val="00B53487"/>
    <w:rsid w:val="00B535F6"/>
    <w:rsid w:val="00B537D2"/>
    <w:rsid w:val="00B53946"/>
    <w:rsid w:val="00B53965"/>
    <w:rsid w:val="00B53C3E"/>
    <w:rsid w:val="00B53C7B"/>
    <w:rsid w:val="00B53D0A"/>
    <w:rsid w:val="00B53D69"/>
    <w:rsid w:val="00B53E17"/>
    <w:rsid w:val="00B53E28"/>
    <w:rsid w:val="00B53F01"/>
    <w:rsid w:val="00B54141"/>
    <w:rsid w:val="00B54242"/>
    <w:rsid w:val="00B5440C"/>
    <w:rsid w:val="00B545C5"/>
    <w:rsid w:val="00B5466C"/>
    <w:rsid w:val="00B546F1"/>
    <w:rsid w:val="00B547C9"/>
    <w:rsid w:val="00B548BB"/>
    <w:rsid w:val="00B54936"/>
    <w:rsid w:val="00B549CF"/>
    <w:rsid w:val="00B54D72"/>
    <w:rsid w:val="00B54F2B"/>
    <w:rsid w:val="00B5501B"/>
    <w:rsid w:val="00B5525C"/>
    <w:rsid w:val="00B55348"/>
    <w:rsid w:val="00B55416"/>
    <w:rsid w:val="00B554F2"/>
    <w:rsid w:val="00B557A4"/>
    <w:rsid w:val="00B55B2E"/>
    <w:rsid w:val="00B55C2D"/>
    <w:rsid w:val="00B561CD"/>
    <w:rsid w:val="00B561DF"/>
    <w:rsid w:val="00B56359"/>
    <w:rsid w:val="00B5637E"/>
    <w:rsid w:val="00B56443"/>
    <w:rsid w:val="00B56467"/>
    <w:rsid w:val="00B56602"/>
    <w:rsid w:val="00B56B96"/>
    <w:rsid w:val="00B56CE5"/>
    <w:rsid w:val="00B56D3E"/>
    <w:rsid w:val="00B56D58"/>
    <w:rsid w:val="00B56D7C"/>
    <w:rsid w:val="00B570B3"/>
    <w:rsid w:val="00B5734E"/>
    <w:rsid w:val="00B57602"/>
    <w:rsid w:val="00B576B7"/>
    <w:rsid w:val="00B5777E"/>
    <w:rsid w:val="00B57852"/>
    <w:rsid w:val="00B578EF"/>
    <w:rsid w:val="00B57AF2"/>
    <w:rsid w:val="00B57D95"/>
    <w:rsid w:val="00B57DD1"/>
    <w:rsid w:val="00B57DF4"/>
    <w:rsid w:val="00B57F1F"/>
    <w:rsid w:val="00B57F91"/>
    <w:rsid w:val="00B6057E"/>
    <w:rsid w:val="00B60B22"/>
    <w:rsid w:val="00B60C8E"/>
    <w:rsid w:val="00B60ECD"/>
    <w:rsid w:val="00B60EFA"/>
    <w:rsid w:val="00B61005"/>
    <w:rsid w:val="00B61048"/>
    <w:rsid w:val="00B6105C"/>
    <w:rsid w:val="00B611BD"/>
    <w:rsid w:val="00B61308"/>
    <w:rsid w:val="00B61365"/>
    <w:rsid w:val="00B61718"/>
    <w:rsid w:val="00B6171B"/>
    <w:rsid w:val="00B61EBE"/>
    <w:rsid w:val="00B621F0"/>
    <w:rsid w:val="00B62257"/>
    <w:rsid w:val="00B626E5"/>
    <w:rsid w:val="00B627DE"/>
    <w:rsid w:val="00B62822"/>
    <w:rsid w:val="00B62911"/>
    <w:rsid w:val="00B62A31"/>
    <w:rsid w:val="00B62B88"/>
    <w:rsid w:val="00B62DA6"/>
    <w:rsid w:val="00B62E42"/>
    <w:rsid w:val="00B62FB0"/>
    <w:rsid w:val="00B63094"/>
    <w:rsid w:val="00B633A9"/>
    <w:rsid w:val="00B63426"/>
    <w:rsid w:val="00B6345D"/>
    <w:rsid w:val="00B63665"/>
    <w:rsid w:val="00B636A6"/>
    <w:rsid w:val="00B636F0"/>
    <w:rsid w:val="00B63768"/>
    <w:rsid w:val="00B63A5F"/>
    <w:rsid w:val="00B63AC0"/>
    <w:rsid w:val="00B63ACB"/>
    <w:rsid w:val="00B63E08"/>
    <w:rsid w:val="00B640B5"/>
    <w:rsid w:val="00B641F7"/>
    <w:rsid w:val="00B64271"/>
    <w:rsid w:val="00B64278"/>
    <w:rsid w:val="00B6474B"/>
    <w:rsid w:val="00B64795"/>
    <w:rsid w:val="00B647E5"/>
    <w:rsid w:val="00B648E7"/>
    <w:rsid w:val="00B64CFF"/>
    <w:rsid w:val="00B64D3D"/>
    <w:rsid w:val="00B65145"/>
    <w:rsid w:val="00B655EC"/>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A5"/>
    <w:rsid w:val="00B6759A"/>
    <w:rsid w:val="00B67672"/>
    <w:rsid w:val="00B6776D"/>
    <w:rsid w:val="00B67906"/>
    <w:rsid w:val="00B67A24"/>
    <w:rsid w:val="00B67AD4"/>
    <w:rsid w:val="00B67B9D"/>
    <w:rsid w:val="00B67C10"/>
    <w:rsid w:val="00B67CE3"/>
    <w:rsid w:val="00B67F6E"/>
    <w:rsid w:val="00B70343"/>
    <w:rsid w:val="00B7054D"/>
    <w:rsid w:val="00B705DE"/>
    <w:rsid w:val="00B70661"/>
    <w:rsid w:val="00B7069B"/>
    <w:rsid w:val="00B70859"/>
    <w:rsid w:val="00B70868"/>
    <w:rsid w:val="00B7097D"/>
    <w:rsid w:val="00B70AFC"/>
    <w:rsid w:val="00B70BEE"/>
    <w:rsid w:val="00B70DAD"/>
    <w:rsid w:val="00B70E12"/>
    <w:rsid w:val="00B710BC"/>
    <w:rsid w:val="00B711A1"/>
    <w:rsid w:val="00B7161F"/>
    <w:rsid w:val="00B7189D"/>
    <w:rsid w:val="00B718BE"/>
    <w:rsid w:val="00B7198F"/>
    <w:rsid w:val="00B71AB9"/>
    <w:rsid w:val="00B72104"/>
    <w:rsid w:val="00B72457"/>
    <w:rsid w:val="00B724E4"/>
    <w:rsid w:val="00B72515"/>
    <w:rsid w:val="00B7269A"/>
    <w:rsid w:val="00B7270B"/>
    <w:rsid w:val="00B72AD3"/>
    <w:rsid w:val="00B72B34"/>
    <w:rsid w:val="00B72C09"/>
    <w:rsid w:val="00B72CCF"/>
    <w:rsid w:val="00B72F40"/>
    <w:rsid w:val="00B7319B"/>
    <w:rsid w:val="00B7320B"/>
    <w:rsid w:val="00B73224"/>
    <w:rsid w:val="00B732A8"/>
    <w:rsid w:val="00B732A9"/>
    <w:rsid w:val="00B73449"/>
    <w:rsid w:val="00B73479"/>
    <w:rsid w:val="00B73692"/>
    <w:rsid w:val="00B73826"/>
    <w:rsid w:val="00B7399E"/>
    <w:rsid w:val="00B73A77"/>
    <w:rsid w:val="00B73B74"/>
    <w:rsid w:val="00B74231"/>
    <w:rsid w:val="00B74270"/>
    <w:rsid w:val="00B742BB"/>
    <w:rsid w:val="00B742FB"/>
    <w:rsid w:val="00B744D2"/>
    <w:rsid w:val="00B749D5"/>
    <w:rsid w:val="00B74AD3"/>
    <w:rsid w:val="00B74C77"/>
    <w:rsid w:val="00B74E39"/>
    <w:rsid w:val="00B74E8A"/>
    <w:rsid w:val="00B74EDF"/>
    <w:rsid w:val="00B750B4"/>
    <w:rsid w:val="00B7548B"/>
    <w:rsid w:val="00B75997"/>
    <w:rsid w:val="00B759C5"/>
    <w:rsid w:val="00B75B1C"/>
    <w:rsid w:val="00B75C2D"/>
    <w:rsid w:val="00B75EB0"/>
    <w:rsid w:val="00B75EE5"/>
    <w:rsid w:val="00B76012"/>
    <w:rsid w:val="00B76132"/>
    <w:rsid w:val="00B76138"/>
    <w:rsid w:val="00B761F0"/>
    <w:rsid w:val="00B7646D"/>
    <w:rsid w:val="00B76BF7"/>
    <w:rsid w:val="00B76C02"/>
    <w:rsid w:val="00B76C52"/>
    <w:rsid w:val="00B76CAF"/>
    <w:rsid w:val="00B76D72"/>
    <w:rsid w:val="00B76FE0"/>
    <w:rsid w:val="00B770A2"/>
    <w:rsid w:val="00B770D5"/>
    <w:rsid w:val="00B770E1"/>
    <w:rsid w:val="00B77172"/>
    <w:rsid w:val="00B771AC"/>
    <w:rsid w:val="00B774B5"/>
    <w:rsid w:val="00B77605"/>
    <w:rsid w:val="00B77746"/>
    <w:rsid w:val="00B77950"/>
    <w:rsid w:val="00B77CC6"/>
    <w:rsid w:val="00B77E9B"/>
    <w:rsid w:val="00B801B9"/>
    <w:rsid w:val="00B802EE"/>
    <w:rsid w:val="00B80436"/>
    <w:rsid w:val="00B80515"/>
    <w:rsid w:val="00B807FA"/>
    <w:rsid w:val="00B80929"/>
    <w:rsid w:val="00B80979"/>
    <w:rsid w:val="00B80BD7"/>
    <w:rsid w:val="00B80EF4"/>
    <w:rsid w:val="00B813BC"/>
    <w:rsid w:val="00B814E0"/>
    <w:rsid w:val="00B81551"/>
    <w:rsid w:val="00B81610"/>
    <w:rsid w:val="00B81811"/>
    <w:rsid w:val="00B819C9"/>
    <w:rsid w:val="00B81D95"/>
    <w:rsid w:val="00B81F4B"/>
    <w:rsid w:val="00B8210B"/>
    <w:rsid w:val="00B82247"/>
    <w:rsid w:val="00B824AF"/>
    <w:rsid w:val="00B8275A"/>
    <w:rsid w:val="00B827A1"/>
    <w:rsid w:val="00B82AD7"/>
    <w:rsid w:val="00B82C3E"/>
    <w:rsid w:val="00B82CC6"/>
    <w:rsid w:val="00B832A6"/>
    <w:rsid w:val="00B832E8"/>
    <w:rsid w:val="00B83375"/>
    <w:rsid w:val="00B83492"/>
    <w:rsid w:val="00B834D9"/>
    <w:rsid w:val="00B83AF7"/>
    <w:rsid w:val="00B83BA2"/>
    <w:rsid w:val="00B83E2A"/>
    <w:rsid w:val="00B84299"/>
    <w:rsid w:val="00B8429F"/>
    <w:rsid w:val="00B84380"/>
    <w:rsid w:val="00B84727"/>
    <w:rsid w:val="00B84786"/>
    <w:rsid w:val="00B84860"/>
    <w:rsid w:val="00B84A16"/>
    <w:rsid w:val="00B84C03"/>
    <w:rsid w:val="00B84FB9"/>
    <w:rsid w:val="00B85097"/>
    <w:rsid w:val="00B853E1"/>
    <w:rsid w:val="00B853ED"/>
    <w:rsid w:val="00B857F0"/>
    <w:rsid w:val="00B85A82"/>
    <w:rsid w:val="00B85E71"/>
    <w:rsid w:val="00B85F5A"/>
    <w:rsid w:val="00B85F6F"/>
    <w:rsid w:val="00B8622E"/>
    <w:rsid w:val="00B86488"/>
    <w:rsid w:val="00B866C7"/>
    <w:rsid w:val="00B8684F"/>
    <w:rsid w:val="00B86ADF"/>
    <w:rsid w:val="00B86C43"/>
    <w:rsid w:val="00B86C7D"/>
    <w:rsid w:val="00B86CBE"/>
    <w:rsid w:val="00B870EF"/>
    <w:rsid w:val="00B87372"/>
    <w:rsid w:val="00B87623"/>
    <w:rsid w:val="00B87736"/>
    <w:rsid w:val="00B87798"/>
    <w:rsid w:val="00B879CB"/>
    <w:rsid w:val="00B87B41"/>
    <w:rsid w:val="00B87B43"/>
    <w:rsid w:val="00B87D59"/>
    <w:rsid w:val="00B87DE6"/>
    <w:rsid w:val="00B9010D"/>
    <w:rsid w:val="00B90200"/>
    <w:rsid w:val="00B9025A"/>
    <w:rsid w:val="00B90313"/>
    <w:rsid w:val="00B90481"/>
    <w:rsid w:val="00B9086D"/>
    <w:rsid w:val="00B908A9"/>
    <w:rsid w:val="00B90A90"/>
    <w:rsid w:val="00B90C80"/>
    <w:rsid w:val="00B90CCA"/>
    <w:rsid w:val="00B90D9F"/>
    <w:rsid w:val="00B90DF4"/>
    <w:rsid w:val="00B90F2A"/>
    <w:rsid w:val="00B90FA8"/>
    <w:rsid w:val="00B913FD"/>
    <w:rsid w:val="00B91623"/>
    <w:rsid w:val="00B91675"/>
    <w:rsid w:val="00B91811"/>
    <w:rsid w:val="00B919A7"/>
    <w:rsid w:val="00B91B66"/>
    <w:rsid w:val="00B91C23"/>
    <w:rsid w:val="00B91C90"/>
    <w:rsid w:val="00B91CBC"/>
    <w:rsid w:val="00B91D8F"/>
    <w:rsid w:val="00B91E68"/>
    <w:rsid w:val="00B91EC6"/>
    <w:rsid w:val="00B9237B"/>
    <w:rsid w:val="00B92418"/>
    <w:rsid w:val="00B925D6"/>
    <w:rsid w:val="00B92728"/>
    <w:rsid w:val="00B9285D"/>
    <w:rsid w:val="00B928CE"/>
    <w:rsid w:val="00B9298C"/>
    <w:rsid w:val="00B92A00"/>
    <w:rsid w:val="00B92A70"/>
    <w:rsid w:val="00B92C51"/>
    <w:rsid w:val="00B92C6B"/>
    <w:rsid w:val="00B92D97"/>
    <w:rsid w:val="00B92EE0"/>
    <w:rsid w:val="00B92F79"/>
    <w:rsid w:val="00B92F9C"/>
    <w:rsid w:val="00B92FBB"/>
    <w:rsid w:val="00B9317E"/>
    <w:rsid w:val="00B93639"/>
    <w:rsid w:val="00B936B3"/>
    <w:rsid w:val="00B93BFA"/>
    <w:rsid w:val="00B93C35"/>
    <w:rsid w:val="00B94226"/>
    <w:rsid w:val="00B94370"/>
    <w:rsid w:val="00B943E5"/>
    <w:rsid w:val="00B944C5"/>
    <w:rsid w:val="00B94552"/>
    <w:rsid w:val="00B9457E"/>
    <w:rsid w:val="00B945DA"/>
    <w:rsid w:val="00B949C2"/>
    <w:rsid w:val="00B94A33"/>
    <w:rsid w:val="00B94B56"/>
    <w:rsid w:val="00B94E44"/>
    <w:rsid w:val="00B94FAC"/>
    <w:rsid w:val="00B94FF6"/>
    <w:rsid w:val="00B950A4"/>
    <w:rsid w:val="00B9529D"/>
    <w:rsid w:val="00B957B3"/>
    <w:rsid w:val="00B957CD"/>
    <w:rsid w:val="00B95A2C"/>
    <w:rsid w:val="00B95CB0"/>
    <w:rsid w:val="00B95E70"/>
    <w:rsid w:val="00B960E5"/>
    <w:rsid w:val="00B96212"/>
    <w:rsid w:val="00B96295"/>
    <w:rsid w:val="00B9643A"/>
    <w:rsid w:val="00B9647C"/>
    <w:rsid w:val="00B9649C"/>
    <w:rsid w:val="00B96500"/>
    <w:rsid w:val="00B9676C"/>
    <w:rsid w:val="00B96A4B"/>
    <w:rsid w:val="00B96A7D"/>
    <w:rsid w:val="00B96B8C"/>
    <w:rsid w:val="00B96C55"/>
    <w:rsid w:val="00B96DFF"/>
    <w:rsid w:val="00B96E7B"/>
    <w:rsid w:val="00B96EAA"/>
    <w:rsid w:val="00B973F9"/>
    <w:rsid w:val="00B977F3"/>
    <w:rsid w:val="00B97822"/>
    <w:rsid w:val="00B97FC4"/>
    <w:rsid w:val="00BA003F"/>
    <w:rsid w:val="00BA007B"/>
    <w:rsid w:val="00BA04B0"/>
    <w:rsid w:val="00BA07BD"/>
    <w:rsid w:val="00BA081A"/>
    <w:rsid w:val="00BA0D7D"/>
    <w:rsid w:val="00BA100B"/>
    <w:rsid w:val="00BA1073"/>
    <w:rsid w:val="00BA144E"/>
    <w:rsid w:val="00BA156A"/>
    <w:rsid w:val="00BA161E"/>
    <w:rsid w:val="00BA176B"/>
    <w:rsid w:val="00BA1812"/>
    <w:rsid w:val="00BA1A5D"/>
    <w:rsid w:val="00BA1B67"/>
    <w:rsid w:val="00BA1C9F"/>
    <w:rsid w:val="00BA1D48"/>
    <w:rsid w:val="00BA21AC"/>
    <w:rsid w:val="00BA2293"/>
    <w:rsid w:val="00BA26FF"/>
    <w:rsid w:val="00BA28D1"/>
    <w:rsid w:val="00BA2B8E"/>
    <w:rsid w:val="00BA2BF1"/>
    <w:rsid w:val="00BA2CF3"/>
    <w:rsid w:val="00BA2D1E"/>
    <w:rsid w:val="00BA2F71"/>
    <w:rsid w:val="00BA3330"/>
    <w:rsid w:val="00BA35C9"/>
    <w:rsid w:val="00BA3752"/>
    <w:rsid w:val="00BA3ABD"/>
    <w:rsid w:val="00BA3C48"/>
    <w:rsid w:val="00BA3D59"/>
    <w:rsid w:val="00BA3E77"/>
    <w:rsid w:val="00BA3EF9"/>
    <w:rsid w:val="00BA403C"/>
    <w:rsid w:val="00BA4320"/>
    <w:rsid w:val="00BA43CB"/>
    <w:rsid w:val="00BA44DA"/>
    <w:rsid w:val="00BA456D"/>
    <w:rsid w:val="00BA45FE"/>
    <w:rsid w:val="00BA4646"/>
    <w:rsid w:val="00BA4AA3"/>
    <w:rsid w:val="00BA51B2"/>
    <w:rsid w:val="00BA53A9"/>
    <w:rsid w:val="00BA53B4"/>
    <w:rsid w:val="00BA5487"/>
    <w:rsid w:val="00BA551F"/>
    <w:rsid w:val="00BA57A3"/>
    <w:rsid w:val="00BA58CF"/>
    <w:rsid w:val="00BA58F9"/>
    <w:rsid w:val="00BA59CB"/>
    <w:rsid w:val="00BA5E38"/>
    <w:rsid w:val="00BA61AD"/>
    <w:rsid w:val="00BA61DE"/>
    <w:rsid w:val="00BA6272"/>
    <w:rsid w:val="00BA62B5"/>
    <w:rsid w:val="00BA6589"/>
    <w:rsid w:val="00BA6596"/>
    <w:rsid w:val="00BA6721"/>
    <w:rsid w:val="00BA6954"/>
    <w:rsid w:val="00BA6A2C"/>
    <w:rsid w:val="00BA6C90"/>
    <w:rsid w:val="00BA6D6F"/>
    <w:rsid w:val="00BA6DBC"/>
    <w:rsid w:val="00BA6F2A"/>
    <w:rsid w:val="00BA7329"/>
    <w:rsid w:val="00BA7397"/>
    <w:rsid w:val="00BA7625"/>
    <w:rsid w:val="00BA7981"/>
    <w:rsid w:val="00BA7B7A"/>
    <w:rsid w:val="00BA7CB2"/>
    <w:rsid w:val="00BA7CFC"/>
    <w:rsid w:val="00BA7D3E"/>
    <w:rsid w:val="00BB00D7"/>
    <w:rsid w:val="00BB04EC"/>
    <w:rsid w:val="00BB0663"/>
    <w:rsid w:val="00BB0789"/>
    <w:rsid w:val="00BB0C9B"/>
    <w:rsid w:val="00BB0D25"/>
    <w:rsid w:val="00BB1133"/>
    <w:rsid w:val="00BB120D"/>
    <w:rsid w:val="00BB123A"/>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F6"/>
    <w:rsid w:val="00BB2D6C"/>
    <w:rsid w:val="00BB301A"/>
    <w:rsid w:val="00BB3175"/>
    <w:rsid w:val="00BB3203"/>
    <w:rsid w:val="00BB32A4"/>
    <w:rsid w:val="00BB331D"/>
    <w:rsid w:val="00BB3348"/>
    <w:rsid w:val="00BB3394"/>
    <w:rsid w:val="00BB3446"/>
    <w:rsid w:val="00BB3494"/>
    <w:rsid w:val="00BB35ED"/>
    <w:rsid w:val="00BB3768"/>
    <w:rsid w:val="00BB37A8"/>
    <w:rsid w:val="00BB3842"/>
    <w:rsid w:val="00BB3859"/>
    <w:rsid w:val="00BB3BDC"/>
    <w:rsid w:val="00BB3C0D"/>
    <w:rsid w:val="00BB3C28"/>
    <w:rsid w:val="00BB3CEC"/>
    <w:rsid w:val="00BB3D93"/>
    <w:rsid w:val="00BB3E3C"/>
    <w:rsid w:val="00BB41FE"/>
    <w:rsid w:val="00BB46F5"/>
    <w:rsid w:val="00BB497C"/>
    <w:rsid w:val="00BB498C"/>
    <w:rsid w:val="00BB4A18"/>
    <w:rsid w:val="00BB4D51"/>
    <w:rsid w:val="00BB4D54"/>
    <w:rsid w:val="00BB4E45"/>
    <w:rsid w:val="00BB4F89"/>
    <w:rsid w:val="00BB5189"/>
    <w:rsid w:val="00BB522F"/>
    <w:rsid w:val="00BB5287"/>
    <w:rsid w:val="00BB55D1"/>
    <w:rsid w:val="00BB56F2"/>
    <w:rsid w:val="00BB57C4"/>
    <w:rsid w:val="00BB57C6"/>
    <w:rsid w:val="00BB5858"/>
    <w:rsid w:val="00BB5A0A"/>
    <w:rsid w:val="00BB5A31"/>
    <w:rsid w:val="00BB5BE5"/>
    <w:rsid w:val="00BB5FD8"/>
    <w:rsid w:val="00BB6041"/>
    <w:rsid w:val="00BB60AD"/>
    <w:rsid w:val="00BB65B0"/>
    <w:rsid w:val="00BB662E"/>
    <w:rsid w:val="00BB665C"/>
    <w:rsid w:val="00BB67F5"/>
    <w:rsid w:val="00BB686D"/>
    <w:rsid w:val="00BB6B34"/>
    <w:rsid w:val="00BB6B58"/>
    <w:rsid w:val="00BB6B82"/>
    <w:rsid w:val="00BB6E3A"/>
    <w:rsid w:val="00BB70FC"/>
    <w:rsid w:val="00BB7185"/>
    <w:rsid w:val="00BB7194"/>
    <w:rsid w:val="00BB7238"/>
    <w:rsid w:val="00BB74F7"/>
    <w:rsid w:val="00BB770B"/>
    <w:rsid w:val="00BB7847"/>
    <w:rsid w:val="00BB797D"/>
    <w:rsid w:val="00BB79B3"/>
    <w:rsid w:val="00BB79FF"/>
    <w:rsid w:val="00BB7B1D"/>
    <w:rsid w:val="00BB7D2E"/>
    <w:rsid w:val="00BC00F1"/>
    <w:rsid w:val="00BC0164"/>
    <w:rsid w:val="00BC0382"/>
    <w:rsid w:val="00BC0383"/>
    <w:rsid w:val="00BC0778"/>
    <w:rsid w:val="00BC0932"/>
    <w:rsid w:val="00BC0937"/>
    <w:rsid w:val="00BC0AB0"/>
    <w:rsid w:val="00BC0F28"/>
    <w:rsid w:val="00BC0F91"/>
    <w:rsid w:val="00BC1027"/>
    <w:rsid w:val="00BC1091"/>
    <w:rsid w:val="00BC1131"/>
    <w:rsid w:val="00BC1167"/>
    <w:rsid w:val="00BC11B3"/>
    <w:rsid w:val="00BC19A2"/>
    <w:rsid w:val="00BC1AE8"/>
    <w:rsid w:val="00BC1C5E"/>
    <w:rsid w:val="00BC1F63"/>
    <w:rsid w:val="00BC1FA4"/>
    <w:rsid w:val="00BC1FA5"/>
    <w:rsid w:val="00BC2082"/>
    <w:rsid w:val="00BC20A5"/>
    <w:rsid w:val="00BC22C8"/>
    <w:rsid w:val="00BC249E"/>
    <w:rsid w:val="00BC29D0"/>
    <w:rsid w:val="00BC29EA"/>
    <w:rsid w:val="00BC2AFC"/>
    <w:rsid w:val="00BC2C22"/>
    <w:rsid w:val="00BC2D1D"/>
    <w:rsid w:val="00BC2F72"/>
    <w:rsid w:val="00BC32C5"/>
    <w:rsid w:val="00BC335B"/>
    <w:rsid w:val="00BC3404"/>
    <w:rsid w:val="00BC368C"/>
    <w:rsid w:val="00BC395C"/>
    <w:rsid w:val="00BC3B59"/>
    <w:rsid w:val="00BC3C43"/>
    <w:rsid w:val="00BC4411"/>
    <w:rsid w:val="00BC448E"/>
    <w:rsid w:val="00BC456A"/>
    <w:rsid w:val="00BC4751"/>
    <w:rsid w:val="00BC47B1"/>
    <w:rsid w:val="00BC492D"/>
    <w:rsid w:val="00BC49E6"/>
    <w:rsid w:val="00BC4B44"/>
    <w:rsid w:val="00BC4E37"/>
    <w:rsid w:val="00BC4EA2"/>
    <w:rsid w:val="00BC4EEA"/>
    <w:rsid w:val="00BC4FDC"/>
    <w:rsid w:val="00BC509C"/>
    <w:rsid w:val="00BC56CA"/>
    <w:rsid w:val="00BC5732"/>
    <w:rsid w:val="00BC57CE"/>
    <w:rsid w:val="00BC58AB"/>
    <w:rsid w:val="00BC58EB"/>
    <w:rsid w:val="00BC5ACB"/>
    <w:rsid w:val="00BC5BA9"/>
    <w:rsid w:val="00BC5BC6"/>
    <w:rsid w:val="00BC5C8F"/>
    <w:rsid w:val="00BC5D59"/>
    <w:rsid w:val="00BC5E42"/>
    <w:rsid w:val="00BC5F16"/>
    <w:rsid w:val="00BC607D"/>
    <w:rsid w:val="00BC60DA"/>
    <w:rsid w:val="00BC6217"/>
    <w:rsid w:val="00BC6279"/>
    <w:rsid w:val="00BC6692"/>
    <w:rsid w:val="00BC6A22"/>
    <w:rsid w:val="00BC6AA9"/>
    <w:rsid w:val="00BC6B7D"/>
    <w:rsid w:val="00BC6CF5"/>
    <w:rsid w:val="00BC6D08"/>
    <w:rsid w:val="00BC6D29"/>
    <w:rsid w:val="00BC6D47"/>
    <w:rsid w:val="00BC6DF3"/>
    <w:rsid w:val="00BC7053"/>
    <w:rsid w:val="00BC70F5"/>
    <w:rsid w:val="00BC7314"/>
    <w:rsid w:val="00BC7376"/>
    <w:rsid w:val="00BC7440"/>
    <w:rsid w:val="00BC7556"/>
    <w:rsid w:val="00BC7940"/>
    <w:rsid w:val="00BC794B"/>
    <w:rsid w:val="00BC7B29"/>
    <w:rsid w:val="00BC7C54"/>
    <w:rsid w:val="00BC7FDB"/>
    <w:rsid w:val="00BD006A"/>
    <w:rsid w:val="00BD0295"/>
    <w:rsid w:val="00BD02B2"/>
    <w:rsid w:val="00BD02B5"/>
    <w:rsid w:val="00BD0444"/>
    <w:rsid w:val="00BD054C"/>
    <w:rsid w:val="00BD064E"/>
    <w:rsid w:val="00BD0855"/>
    <w:rsid w:val="00BD0946"/>
    <w:rsid w:val="00BD0F44"/>
    <w:rsid w:val="00BD0FCF"/>
    <w:rsid w:val="00BD14CE"/>
    <w:rsid w:val="00BD1D9E"/>
    <w:rsid w:val="00BD1F96"/>
    <w:rsid w:val="00BD2372"/>
    <w:rsid w:val="00BD2483"/>
    <w:rsid w:val="00BD252A"/>
    <w:rsid w:val="00BD2677"/>
    <w:rsid w:val="00BD26D8"/>
    <w:rsid w:val="00BD2A4C"/>
    <w:rsid w:val="00BD2D52"/>
    <w:rsid w:val="00BD3007"/>
    <w:rsid w:val="00BD3164"/>
    <w:rsid w:val="00BD3298"/>
    <w:rsid w:val="00BD3303"/>
    <w:rsid w:val="00BD34FC"/>
    <w:rsid w:val="00BD3690"/>
    <w:rsid w:val="00BD374C"/>
    <w:rsid w:val="00BD37BA"/>
    <w:rsid w:val="00BD37F6"/>
    <w:rsid w:val="00BD39D2"/>
    <w:rsid w:val="00BD3BCD"/>
    <w:rsid w:val="00BD3D09"/>
    <w:rsid w:val="00BD3F75"/>
    <w:rsid w:val="00BD3FAB"/>
    <w:rsid w:val="00BD4224"/>
    <w:rsid w:val="00BD4483"/>
    <w:rsid w:val="00BD47D2"/>
    <w:rsid w:val="00BD47E0"/>
    <w:rsid w:val="00BD4D58"/>
    <w:rsid w:val="00BD4E13"/>
    <w:rsid w:val="00BD4FD3"/>
    <w:rsid w:val="00BD5214"/>
    <w:rsid w:val="00BD53C3"/>
    <w:rsid w:val="00BD5418"/>
    <w:rsid w:val="00BD546D"/>
    <w:rsid w:val="00BD555C"/>
    <w:rsid w:val="00BD55D2"/>
    <w:rsid w:val="00BD5A7E"/>
    <w:rsid w:val="00BD5B4B"/>
    <w:rsid w:val="00BD5B9F"/>
    <w:rsid w:val="00BD5CF9"/>
    <w:rsid w:val="00BD5DAE"/>
    <w:rsid w:val="00BD5DC6"/>
    <w:rsid w:val="00BD5DEC"/>
    <w:rsid w:val="00BD6398"/>
    <w:rsid w:val="00BD6446"/>
    <w:rsid w:val="00BD65F3"/>
    <w:rsid w:val="00BD67D0"/>
    <w:rsid w:val="00BD6C36"/>
    <w:rsid w:val="00BD6F24"/>
    <w:rsid w:val="00BD7066"/>
    <w:rsid w:val="00BD72FE"/>
    <w:rsid w:val="00BD740A"/>
    <w:rsid w:val="00BD77C4"/>
    <w:rsid w:val="00BD7AF4"/>
    <w:rsid w:val="00BD7C67"/>
    <w:rsid w:val="00BE00FF"/>
    <w:rsid w:val="00BE0686"/>
    <w:rsid w:val="00BE06B0"/>
    <w:rsid w:val="00BE09D3"/>
    <w:rsid w:val="00BE0A02"/>
    <w:rsid w:val="00BE0AC6"/>
    <w:rsid w:val="00BE0B7E"/>
    <w:rsid w:val="00BE0C54"/>
    <w:rsid w:val="00BE0CCB"/>
    <w:rsid w:val="00BE0DAD"/>
    <w:rsid w:val="00BE0E87"/>
    <w:rsid w:val="00BE122D"/>
    <w:rsid w:val="00BE1468"/>
    <w:rsid w:val="00BE1882"/>
    <w:rsid w:val="00BE18AE"/>
    <w:rsid w:val="00BE1A34"/>
    <w:rsid w:val="00BE1D44"/>
    <w:rsid w:val="00BE1EDB"/>
    <w:rsid w:val="00BE21DD"/>
    <w:rsid w:val="00BE2202"/>
    <w:rsid w:val="00BE228B"/>
    <w:rsid w:val="00BE230A"/>
    <w:rsid w:val="00BE230F"/>
    <w:rsid w:val="00BE24C8"/>
    <w:rsid w:val="00BE2638"/>
    <w:rsid w:val="00BE2646"/>
    <w:rsid w:val="00BE2ABA"/>
    <w:rsid w:val="00BE2B6F"/>
    <w:rsid w:val="00BE2C0A"/>
    <w:rsid w:val="00BE2D23"/>
    <w:rsid w:val="00BE2F28"/>
    <w:rsid w:val="00BE30DB"/>
    <w:rsid w:val="00BE3426"/>
    <w:rsid w:val="00BE34BE"/>
    <w:rsid w:val="00BE389E"/>
    <w:rsid w:val="00BE38C4"/>
    <w:rsid w:val="00BE3A76"/>
    <w:rsid w:val="00BE3D91"/>
    <w:rsid w:val="00BE4098"/>
    <w:rsid w:val="00BE44E2"/>
    <w:rsid w:val="00BE4562"/>
    <w:rsid w:val="00BE45E5"/>
    <w:rsid w:val="00BE4702"/>
    <w:rsid w:val="00BE4C8F"/>
    <w:rsid w:val="00BE4E68"/>
    <w:rsid w:val="00BE5101"/>
    <w:rsid w:val="00BE5299"/>
    <w:rsid w:val="00BE5359"/>
    <w:rsid w:val="00BE5625"/>
    <w:rsid w:val="00BE5636"/>
    <w:rsid w:val="00BE5880"/>
    <w:rsid w:val="00BE58D6"/>
    <w:rsid w:val="00BE5A78"/>
    <w:rsid w:val="00BE5B37"/>
    <w:rsid w:val="00BE5BCE"/>
    <w:rsid w:val="00BE5E82"/>
    <w:rsid w:val="00BE5F60"/>
    <w:rsid w:val="00BE61F0"/>
    <w:rsid w:val="00BE6517"/>
    <w:rsid w:val="00BE66DA"/>
    <w:rsid w:val="00BE6766"/>
    <w:rsid w:val="00BE6801"/>
    <w:rsid w:val="00BE692D"/>
    <w:rsid w:val="00BE6A2F"/>
    <w:rsid w:val="00BE6A8E"/>
    <w:rsid w:val="00BE6B88"/>
    <w:rsid w:val="00BE6D7C"/>
    <w:rsid w:val="00BE6E4B"/>
    <w:rsid w:val="00BE7046"/>
    <w:rsid w:val="00BE71AE"/>
    <w:rsid w:val="00BE74B8"/>
    <w:rsid w:val="00BE7515"/>
    <w:rsid w:val="00BE76E2"/>
    <w:rsid w:val="00BE7716"/>
    <w:rsid w:val="00BE78B9"/>
    <w:rsid w:val="00BE79E8"/>
    <w:rsid w:val="00BE7D0E"/>
    <w:rsid w:val="00BF0020"/>
    <w:rsid w:val="00BF02F6"/>
    <w:rsid w:val="00BF05CA"/>
    <w:rsid w:val="00BF0660"/>
    <w:rsid w:val="00BF0723"/>
    <w:rsid w:val="00BF0A01"/>
    <w:rsid w:val="00BF0A2B"/>
    <w:rsid w:val="00BF0A99"/>
    <w:rsid w:val="00BF0C0B"/>
    <w:rsid w:val="00BF0E05"/>
    <w:rsid w:val="00BF0E0F"/>
    <w:rsid w:val="00BF106C"/>
    <w:rsid w:val="00BF1179"/>
    <w:rsid w:val="00BF12EA"/>
    <w:rsid w:val="00BF13B5"/>
    <w:rsid w:val="00BF14BE"/>
    <w:rsid w:val="00BF1586"/>
    <w:rsid w:val="00BF15BC"/>
    <w:rsid w:val="00BF196A"/>
    <w:rsid w:val="00BF19CE"/>
    <w:rsid w:val="00BF1C17"/>
    <w:rsid w:val="00BF1D16"/>
    <w:rsid w:val="00BF20D9"/>
    <w:rsid w:val="00BF22DA"/>
    <w:rsid w:val="00BF2424"/>
    <w:rsid w:val="00BF27C4"/>
    <w:rsid w:val="00BF280D"/>
    <w:rsid w:val="00BF2901"/>
    <w:rsid w:val="00BF2D18"/>
    <w:rsid w:val="00BF2DF0"/>
    <w:rsid w:val="00BF2EB2"/>
    <w:rsid w:val="00BF2FBD"/>
    <w:rsid w:val="00BF3581"/>
    <w:rsid w:val="00BF36BB"/>
    <w:rsid w:val="00BF3829"/>
    <w:rsid w:val="00BF3AFA"/>
    <w:rsid w:val="00BF3C20"/>
    <w:rsid w:val="00BF3C88"/>
    <w:rsid w:val="00BF3D6A"/>
    <w:rsid w:val="00BF3F28"/>
    <w:rsid w:val="00BF4185"/>
    <w:rsid w:val="00BF422E"/>
    <w:rsid w:val="00BF42FA"/>
    <w:rsid w:val="00BF4398"/>
    <w:rsid w:val="00BF446D"/>
    <w:rsid w:val="00BF47D6"/>
    <w:rsid w:val="00BF4866"/>
    <w:rsid w:val="00BF49A7"/>
    <w:rsid w:val="00BF4A33"/>
    <w:rsid w:val="00BF4AF0"/>
    <w:rsid w:val="00BF5223"/>
    <w:rsid w:val="00BF550C"/>
    <w:rsid w:val="00BF566E"/>
    <w:rsid w:val="00BF570A"/>
    <w:rsid w:val="00BF588C"/>
    <w:rsid w:val="00BF5C31"/>
    <w:rsid w:val="00BF5C3B"/>
    <w:rsid w:val="00BF5D08"/>
    <w:rsid w:val="00BF5D99"/>
    <w:rsid w:val="00BF62DC"/>
    <w:rsid w:val="00BF6334"/>
    <w:rsid w:val="00BF642D"/>
    <w:rsid w:val="00BF64F3"/>
    <w:rsid w:val="00BF651D"/>
    <w:rsid w:val="00BF683B"/>
    <w:rsid w:val="00BF68C0"/>
    <w:rsid w:val="00BF6904"/>
    <w:rsid w:val="00BF69FC"/>
    <w:rsid w:val="00BF6CB9"/>
    <w:rsid w:val="00BF6CC9"/>
    <w:rsid w:val="00BF6D93"/>
    <w:rsid w:val="00BF6EB8"/>
    <w:rsid w:val="00BF6F8F"/>
    <w:rsid w:val="00BF7132"/>
    <w:rsid w:val="00BF7279"/>
    <w:rsid w:val="00BF72AA"/>
    <w:rsid w:val="00BF73C7"/>
    <w:rsid w:val="00BF779C"/>
    <w:rsid w:val="00BF78B0"/>
    <w:rsid w:val="00BF793E"/>
    <w:rsid w:val="00BF7C66"/>
    <w:rsid w:val="00BF7CF5"/>
    <w:rsid w:val="00BF7F43"/>
    <w:rsid w:val="00BF7FCF"/>
    <w:rsid w:val="00BF7FEF"/>
    <w:rsid w:val="00C00019"/>
    <w:rsid w:val="00C00170"/>
    <w:rsid w:val="00C002DB"/>
    <w:rsid w:val="00C0077F"/>
    <w:rsid w:val="00C007AA"/>
    <w:rsid w:val="00C007D1"/>
    <w:rsid w:val="00C0084B"/>
    <w:rsid w:val="00C00A2B"/>
    <w:rsid w:val="00C00AB6"/>
    <w:rsid w:val="00C00C07"/>
    <w:rsid w:val="00C00DB0"/>
    <w:rsid w:val="00C00FBA"/>
    <w:rsid w:val="00C0100B"/>
    <w:rsid w:val="00C011A3"/>
    <w:rsid w:val="00C0120E"/>
    <w:rsid w:val="00C01545"/>
    <w:rsid w:val="00C015E6"/>
    <w:rsid w:val="00C0178B"/>
    <w:rsid w:val="00C017CC"/>
    <w:rsid w:val="00C01B8F"/>
    <w:rsid w:val="00C02487"/>
    <w:rsid w:val="00C0258F"/>
    <w:rsid w:val="00C02A04"/>
    <w:rsid w:val="00C02B56"/>
    <w:rsid w:val="00C02BA4"/>
    <w:rsid w:val="00C02BF8"/>
    <w:rsid w:val="00C02C16"/>
    <w:rsid w:val="00C02F16"/>
    <w:rsid w:val="00C03001"/>
    <w:rsid w:val="00C03495"/>
    <w:rsid w:val="00C037AD"/>
    <w:rsid w:val="00C038CB"/>
    <w:rsid w:val="00C03AD1"/>
    <w:rsid w:val="00C03D35"/>
    <w:rsid w:val="00C03EFC"/>
    <w:rsid w:val="00C03F03"/>
    <w:rsid w:val="00C0424F"/>
    <w:rsid w:val="00C042A1"/>
    <w:rsid w:val="00C04AD6"/>
    <w:rsid w:val="00C04B33"/>
    <w:rsid w:val="00C04C85"/>
    <w:rsid w:val="00C04D34"/>
    <w:rsid w:val="00C04D8C"/>
    <w:rsid w:val="00C0504E"/>
    <w:rsid w:val="00C0510F"/>
    <w:rsid w:val="00C0518A"/>
    <w:rsid w:val="00C054D2"/>
    <w:rsid w:val="00C054D4"/>
    <w:rsid w:val="00C05561"/>
    <w:rsid w:val="00C05594"/>
    <w:rsid w:val="00C0598D"/>
    <w:rsid w:val="00C05A40"/>
    <w:rsid w:val="00C05AFE"/>
    <w:rsid w:val="00C05B34"/>
    <w:rsid w:val="00C05C2F"/>
    <w:rsid w:val="00C05D28"/>
    <w:rsid w:val="00C05E6A"/>
    <w:rsid w:val="00C05F9C"/>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CF3"/>
    <w:rsid w:val="00C06DA7"/>
    <w:rsid w:val="00C06E43"/>
    <w:rsid w:val="00C0738E"/>
    <w:rsid w:val="00C074D1"/>
    <w:rsid w:val="00C07620"/>
    <w:rsid w:val="00C077AD"/>
    <w:rsid w:val="00C077B5"/>
    <w:rsid w:val="00C07B84"/>
    <w:rsid w:val="00C07BA5"/>
    <w:rsid w:val="00C10242"/>
    <w:rsid w:val="00C102B5"/>
    <w:rsid w:val="00C104B1"/>
    <w:rsid w:val="00C1079C"/>
    <w:rsid w:val="00C1082D"/>
    <w:rsid w:val="00C10A10"/>
    <w:rsid w:val="00C10F41"/>
    <w:rsid w:val="00C1134D"/>
    <w:rsid w:val="00C115BD"/>
    <w:rsid w:val="00C11943"/>
    <w:rsid w:val="00C11A70"/>
    <w:rsid w:val="00C11AB0"/>
    <w:rsid w:val="00C11ADA"/>
    <w:rsid w:val="00C11DA1"/>
    <w:rsid w:val="00C11E4C"/>
    <w:rsid w:val="00C12033"/>
    <w:rsid w:val="00C12095"/>
    <w:rsid w:val="00C121CD"/>
    <w:rsid w:val="00C12261"/>
    <w:rsid w:val="00C12302"/>
    <w:rsid w:val="00C124A9"/>
    <w:rsid w:val="00C124CB"/>
    <w:rsid w:val="00C124F7"/>
    <w:rsid w:val="00C125CE"/>
    <w:rsid w:val="00C127FD"/>
    <w:rsid w:val="00C1284F"/>
    <w:rsid w:val="00C12A7C"/>
    <w:rsid w:val="00C12B3E"/>
    <w:rsid w:val="00C12B97"/>
    <w:rsid w:val="00C12BA3"/>
    <w:rsid w:val="00C12C36"/>
    <w:rsid w:val="00C12FAA"/>
    <w:rsid w:val="00C12FFA"/>
    <w:rsid w:val="00C1301D"/>
    <w:rsid w:val="00C13142"/>
    <w:rsid w:val="00C1317E"/>
    <w:rsid w:val="00C136E6"/>
    <w:rsid w:val="00C1382E"/>
    <w:rsid w:val="00C13C85"/>
    <w:rsid w:val="00C14018"/>
    <w:rsid w:val="00C1401C"/>
    <w:rsid w:val="00C14046"/>
    <w:rsid w:val="00C141C5"/>
    <w:rsid w:val="00C14546"/>
    <w:rsid w:val="00C14868"/>
    <w:rsid w:val="00C14899"/>
    <w:rsid w:val="00C14AD4"/>
    <w:rsid w:val="00C14E42"/>
    <w:rsid w:val="00C14EDD"/>
    <w:rsid w:val="00C14FD3"/>
    <w:rsid w:val="00C15028"/>
    <w:rsid w:val="00C155E4"/>
    <w:rsid w:val="00C15986"/>
    <w:rsid w:val="00C15A0C"/>
    <w:rsid w:val="00C15A28"/>
    <w:rsid w:val="00C15A49"/>
    <w:rsid w:val="00C15AF0"/>
    <w:rsid w:val="00C15B5F"/>
    <w:rsid w:val="00C15B95"/>
    <w:rsid w:val="00C15BBC"/>
    <w:rsid w:val="00C15D1C"/>
    <w:rsid w:val="00C15DB8"/>
    <w:rsid w:val="00C15E72"/>
    <w:rsid w:val="00C164C2"/>
    <w:rsid w:val="00C166D6"/>
    <w:rsid w:val="00C16701"/>
    <w:rsid w:val="00C16A19"/>
    <w:rsid w:val="00C16A28"/>
    <w:rsid w:val="00C16A83"/>
    <w:rsid w:val="00C16C33"/>
    <w:rsid w:val="00C16C37"/>
    <w:rsid w:val="00C1724C"/>
    <w:rsid w:val="00C17253"/>
    <w:rsid w:val="00C173C4"/>
    <w:rsid w:val="00C1757E"/>
    <w:rsid w:val="00C17618"/>
    <w:rsid w:val="00C17E2D"/>
    <w:rsid w:val="00C2009B"/>
    <w:rsid w:val="00C200C7"/>
    <w:rsid w:val="00C20240"/>
    <w:rsid w:val="00C202D7"/>
    <w:rsid w:val="00C20733"/>
    <w:rsid w:val="00C2092C"/>
    <w:rsid w:val="00C20A96"/>
    <w:rsid w:val="00C20B69"/>
    <w:rsid w:val="00C20C8A"/>
    <w:rsid w:val="00C20CBB"/>
    <w:rsid w:val="00C20F1D"/>
    <w:rsid w:val="00C20FC3"/>
    <w:rsid w:val="00C21000"/>
    <w:rsid w:val="00C210F8"/>
    <w:rsid w:val="00C213E2"/>
    <w:rsid w:val="00C218A9"/>
    <w:rsid w:val="00C2192A"/>
    <w:rsid w:val="00C21C3C"/>
    <w:rsid w:val="00C22367"/>
    <w:rsid w:val="00C223EE"/>
    <w:rsid w:val="00C22601"/>
    <w:rsid w:val="00C2262D"/>
    <w:rsid w:val="00C22A21"/>
    <w:rsid w:val="00C22BB3"/>
    <w:rsid w:val="00C22F5C"/>
    <w:rsid w:val="00C23041"/>
    <w:rsid w:val="00C2323F"/>
    <w:rsid w:val="00C23638"/>
    <w:rsid w:val="00C23646"/>
    <w:rsid w:val="00C236F5"/>
    <w:rsid w:val="00C23B58"/>
    <w:rsid w:val="00C23B90"/>
    <w:rsid w:val="00C23DA3"/>
    <w:rsid w:val="00C23EE7"/>
    <w:rsid w:val="00C23F5D"/>
    <w:rsid w:val="00C240BA"/>
    <w:rsid w:val="00C24153"/>
    <w:rsid w:val="00C24154"/>
    <w:rsid w:val="00C24205"/>
    <w:rsid w:val="00C245A1"/>
    <w:rsid w:val="00C2471E"/>
    <w:rsid w:val="00C24785"/>
    <w:rsid w:val="00C2492A"/>
    <w:rsid w:val="00C2492B"/>
    <w:rsid w:val="00C24941"/>
    <w:rsid w:val="00C24ABA"/>
    <w:rsid w:val="00C24C89"/>
    <w:rsid w:val="00C24DA3"/>
    <w:rsid w:val="00C24E94"/>
    <w:rsid w:val="00C24F38"/>
    <w:rsid w:val="00C24F4C"/>
    <w:rsid w:val="00C25055"/>
    <w:rsid w:val="00C254C4"/>
    <w:rsid w:val="00C258E4"/>
    <w:rsid w:val="00C25933"/>
    <w:rsid w:val="00C25978"/>
    <w:rsid w:val="00C25B7D"/>
    <w:rsid w:val="00C25C20"/>
    <w:rsid w:val="00C25D64"/>
    <w:rsid w:val="00C25E0A"/>
    <w:rsid w:val="00C25ECF"/>
    <w:rsid w:val="00C25FB5"/>
    <w:rsid w:val="00C2609C"/>
    <w:rsid w:val="00C26113"/>
    <w:rsid w:val="00C261BE"/>
    <w:rsid w:val="00C26404"/>
    <w:rsid w:val="00C26675"/>
    <w:rsid w:val="00C26A72"/>
    <w:rsid w:val="00C26AA8"/>
    <w:rsid w:val="00C26CFF"/>
    <w:rsid w:val="00C26DE9"/>
    <w:rsid w:val="00C27077"/>
    <w:rsid w:val="00C2709B"/>
    <w:rsid w:val="00C2714B"/>
    <w:rsid w:val="00C273C6"/>
    <w:rsid w:val="00C275B6"/>
    <w:rsid w:val="00C27728"/>
    <w:rsid w:val="00C27916"/>
    <w:rsid w:val="00C27B38"/>
    <w:rsid w:val="00C27CD8"/>
    <w:rsid w:val="00C27D08"/>
    <w:rsid w:val="00C27FBC"/>
    <w:rsid w:val="00C30061"/>
    <w:rsid w:val="00C301E1"/>
    <w:rsid w:val="00C3062C"/>
    <w:rsid w:val="00C30D08"/>
    <w:rsid w:val="00C30E04"/>
    <w:rsid w:val="00C3114B"/>
    <w:rsid w:val="00C314E4"/>
    <w:rsid w:val="00C31592"/>
    <w:rsid w:val="00C315DE"/>
    <w:rsid w:val="00C31857"/>
    <w:rsid w:val="00C31913"/>
    <w:rsid w:val="00C31CC5"/>
    <w:rsid w:val="00C32089"/>
    <w:rsid w:val="00C32258"/>
    <w:rsid w:val="00C32376"/>
    <w:rsid w:val="00C323C2"/>
    <w:rsid w:val="00C328F6"/>
    <w:rsid w:val="00C32990"/>
    <w:rsid w:val="00C33032"/>
    <w:rsid w:val="00C33092"/>
    <w:rsid w:val="00C332D7"/>
    <w:rsid w:val="00C333C9"/>
    <w:rsid w:val="00C333F6"/>
    <w:rsid w:val="00C33516"/>
    <w:rsid w:val="00C33783"/>
    <w:rsid w:val="00C33833"/>
    <w:rsid w:val="00C33CBF"/>
    <w:rsid w:val="00C3401D"/>
    <w:rsid w:val="00C34032"/>
    <w:rsid w:val="00C3452A"/>
    <w:rsid w:val="00C34603"/>
    <w:rsid w:val="00C34950"/>
    <w:rsid w:val="00C34AD7"/>
    <w:rsid w:val="00C34B0D"/>
    <w:rsid w:val="00C34B79"/>
    <w:rsid w:val="00C34C42"/>
    <w:rsid w:val="00C34D1B"/>
    <w:rsid w:val="00C350B4"/>
    <w:rsid w:val="00C35101"/>
    <w:rsid w:val="00C35457"/>
    <w:rsid w:val="00C3546A"/>
    <w:rsid w:val="00C356FF"/>
    <w:rsid w:val="00C35782"/>
    <w:rsid w:val="00C35791"/>
    <w:rsid w:val="00C35A27"/>
    <w:rsid w:val="00C35CEA"/>
    <w:rsid w:val="00C35DB2"/>
    <w:rsid w:val="00C35E6C"/>
    <w:rsid w:val="00C35FAD"/>
    <w:rsid w:val="00C3643F"/>
    <w:rsid w:val="00C36718"/>
    <w:rsid w:val="00C36784"/>
    <w:rsid w:val="00C368D1"/>
    <w:rsid w:val="00C36A56"/>
    <w:rsid w:val="00C36E61"/>
    <w:rsid w:val="00C372BC"/>
    <w:rsid w:val="00C3736F"/>
    <w:rsid w:val="00C37372"/>
    <w:rsid w:val="00C375A9"/>
    <w:rsid w:val="00C3771F"/>
    <w:rsid w:val="00C37A94"/>
    <w:rsid w:val="00C37B0C"/>
    <w:rsid w:val="00C37D95"/>
    <w:rsid w:val="00C37DF3"/>
    <w:rsid w:val="00C400AC"/>
    <w:rsid w:val="00C40139"/>
    <w:rsid w:val="00C402C3"/>
    <w:rsid w:val="00C4039D"/>
    <w:rsid w:val="00C4052A"/>
    <w:rsid w:val="00C40A79"/>
    <w:rsid w:val="00C40A82"/>
    <w:rsid w:val="00C40B3A"/>
    <w:rsid w:val="00C40C78"/>
    <w:rsid w:val="00C40F50"/>
    <w:rsid w:val="00C41167"/>
    <w:rsid w:val="00C41300"/>
    <w:rsid w:val="00C413CE"/>
    <w:rsid w:val="00C413DF"/>
    <w:rsid w:val="00C415C2"/>
    <w:rsid w:val="00C4173E"/>
    <w:rsid w:val="00C41961"/>
    <w:rsid w:val="00C41B1D"/>
    <w:rsid w:val="00C41CAB"/>
    <w:rsid w:val="00C41D08"/>
    <w:rsid w:val="00C41D79"/>
    <w:rsid w:val="00C4232F"/>
    <w:rsid w:val="00C42498"/>
    <w:rsid w:val="00C42562"/>
    <w:rsid w:val="00C42636"/>
    <w:rsid w:val="00C426BD"/>
    <w:rsid w:val="00C426D4"/>
    <w:rsid w:val="00C42715"/>
    <w:rsid w:val="00C42807"/>
    <w:rsid w:val="00C42943"/>
    <w:rsid w:val="00C42AE9"/>
    <w:rsid w:val="00C42B62"/>
    <w:rsid w:val="00C42CB3"/>
    <w:rsid w:val="00C42DF6"/>
    <w:rsid w:val="00C42E39"/>
    <w:rsid w:val="00C42EC0"/>
    <w:rsid w:val="00C42F39"/>
    <w:rsid w:val="00C42F77"/>
    <w:rsid w:val="00C4301B"/>
    <w:rsid w:val="00C43250"/>
    <w:rsid w:val="00C4336F"/>
    <w:rsid w:val="00C433EB"/>
    <w:rsid w:val="00C43435"/>
    <w:rsid w:val="00C4349B"/>
    <w:rsid w:val="00C43528"/>
    <w:rsid w:val="00C4354D"/>
    <w:rsid w:val="00C43627"/>
    <w:rsid w:val="00C4364E"/>
    <w:rsid w:val="00C43665"/>
    <w:rsid w:val="00C43C0E"/>
    <w:rsid w:val="00C43D65"/>
    <w:rsid w:val="00C43D95"/>
    <w:rsid w:val="00C43DAA"/>
    <w:rsid w:val="00C43E33"/>
    <w:rsid w:val="00C4414B"/>
    <w:rsid w:val="00C441DC"/>
    <w:rsid w:val="00C44309"/>
    <w:rsid w:val="00C443F4"/>
    <w:rsid w:val="00C445FF"/>
    <w:rsid w:val="00C44675"/>
    <w:rsid w:val="00C44747"/>
    <w:rsid w:val="00C448CE"/>
    <w:rsid w:val="00C448F6"/>
    <w:rsid w:val="00C44D2F"/>
    <w:rsid w:val="00C44E4B"/>
    <w:rsid w:val="00C44FC9"/>
    <w:rsid w:val="00C45133"/>
    <w:rsid w:val="00C453FB"/>
    <w:rsid w:val="00C453FF"/>
    <w:rsid w:val="00C455D8"/>
    <w:rsid w:val="00C457FC"/>
    <w:rsid w:val="00C4587C"/>
    <w:rsid w:val="00C45B5E"/>
    <w:rsid w:val="00C45EA1"/>
    <w:rsid w:val="00C45ED4"/>
    <w:rsid w:val="00C46404"/>
    <w:rsid w:val="00C4642C"/>
    <w:rsid w:val="00C468A7"/>
    <w:rsid w:val="00C46A9B"/>
    <w:rsid w:val="00C46D25"/>
    <w:rsid w:val="00C46DF6"/>
    <w:rsid w:val="00C46F07"/>
    <w:rsid w:val="00C46FC4"/>
    <w:rsid w:val="00C471EF"/>
    <w:rsid w:val="00C474AB"/>
    <w:rsid w:val="00C47519"/>
    <w:rsid w:val="00C4761B"/>
    <w:rsid w:val="00C47671"/>
    <w:rsid w:val="00C47D0B"/>
    <w:rsid w:val="00C5000A"/>
    <w:rsid w:val="00C50635"/>
    <w:rsid w:val="00C50686"/>
    <w:rsid w:val="00C5082A"/>
    <w:rsid w:val="00C50A18"/>
    <w:rsid w:val="00C50C54"/>
    <w:rsid w:val="00C50CC8"/>
    <w:rsid w:val="00C50FE7"/>
    <w:rsid w:val="00C50FF3"/>
    <w:rsid w:val="00C513E6"/>
    <w:rsid w:val="00C514FD"/>
    <w:rsid w:val="00C517D8"/>
    <w:rsid w:val="00C51AA6"/>
    <w:rsid w:val="00C51F98"/>
    <w:rsid w:val="00C52048"/>
    <w:rsid w:val="00C5224D"/>
    <w:rsid w:val="00C5231B"/>
    <w:rsid w:val="00C523EF"/>
    <w:rsid w:val="00C52942"/>
    <w:rsid w:val="00C52ACC"/>
    <w:rsid w:val="00C52C44"/>
    <w:rsid w:val="00C52D41"/>
    <w:rsid w:val="00C52F33"/>
    <w:rsid w:val="00C52FC2"/>
    <w:rsid w:val="00C53150"/>
    <w:rsid w:val="00C53A03"/>
    <w:rsid w:val="00C53AE3"/>
    <w:rsid w:val="00C53B02"/>
    <w:rsid w:val="00C53B0E"/>
    <w:rsid w:val="00C542C9"/>
    <w:rsid w:val="00C545B3"/>
    <w:rsid w:val="00C54737"/>
    <w:rsid w:val="00C54A2E"/>
    <w:rsid w:val="00C54AAD"/>
    <w:rsid w:val="00C54C73"/>
    <w:rsid w:val="00C54E0A"/>
    <w:rsid w:val="00C54FB6"/>
    <w:rsid w:val="00C551E9"/>
    <w:rsid w:val="00C55229"/>
    <w:rsid w:val="00C552E3"/>
    <w:rsid w:val="00C552FB"/>
    <w:rsid w:val="00C55416"/>
    <w:rsid w:val="00C55483"/>
    <w:rsid w:val="00C557DA"/>
    <w:rsid w:val="00C558C7"/>
    <w:rsid w:val="00C5596B"/>
    <w:rsid w:val="00C55BF6"/>
    <w:rsid w:val="00C55D77"/>
    <w:rsid w:val="00C560A2"/>
    <w:rsid w:val="00C5627C"/>
    <w:rsid w:val="00C565C1"/>
    <w:rsid w:val="00C56609"/>
    <w:rsid w:val="00C5665A"/>
    <w:rsid w:val="00C566DE"/>
    <w:rsid w:val="00C569E4"/>
    <w:rsid w:val="00C56C67"/>
    <w:rsid w:val="00C57079"/>
    <w:rsid w:val="00C570E8"/>
    <w:rsid w:val="00C571E8"/>
    <w:rsid w:val="00C57537"/>
    <w:rsid w:val="00C575BF"/>
    <w:rsid w:val="00C575C1"/>
    <w:rsid w:val="00C578D0"/>
    <w:rsid w:val="00C578E7"/>
    <w:rsid w:val="00C579C5"/>
    <w:rsid w:val="00C57A31"/>
    <w:rsid w:val="00C57D46"/>
    <w:rsid w:val="00C6005B"/>
    <w:rsid w:val="00C603CA"/>
    <w:rsid w:val="00C603ED"/>
    <w:rsid w:val="00C606DA"/>
    <w:rsid w:val="00C60CE5"/>
    <w:rsid w:val="00C60D01"/>
    <w:rsid w:val="00C60D2D"/>
    <w:rsid w:val="00C6101D"/>
    <w:rsid w:val="00C61068"/>
    <w:rsid w:val="00C61106"/>
    <w:rsid w:val="00C611F4"/>
    <w:rsid w:val="00C6129F"/>
    <w:rsid w:val="00C61344"/>
    <w:rsid w:val="00C61951"/>
    <w:rsid w:val="00C619ED"/>
    <w:rsid w:val="00C61D24"/>
    <w:rsid w:val="00C61D91"/>
    <w:rsid w:val="00C61ED0"/>
    <w:rsid w:val="00C62176"/>
    <w:rsid w:val="00C62190"/>
    <w:rsid w:val="00C6226A"/>
    <w:rsid w:val="00C62524"/>
    <w:rsid w:val="00C62734"/>
    <w:rsid w:val="00C627C4"/>
    <w:rsid w:val="00C62962"/>
    <w:rsid w:val="00C629F9"/>
    <w:rsid w:val="00C62B8E"/>
    <w:rsid w:val="00C62FF2"/>
    <w:rsid w:val="00C63180"/>
    <w:rsid w:val="00C6321B"/>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4034"/>
    <w:rsid w:val="00C640B1"/>
    <w:rsid w:val="00C641CE"/>
    <w:rsid w:val="00C6455B"/>
    <w:rsid w:val="00C64618"/>
    <w:rsid w:val="00C6492C"/>
    <w:rsid w:val="00C64AC2"/>
    <w:rsid w:val="00C64C2D"/>
    <w:rsid w:val="00C64C78"/>
    <w:rsid w:val="00C64CAF"/>
    <w:rsid w:val="00C64E31"/>
    <w:rsid w:val="00C64FC5"/>
    <w:rsid w:val="00C652FC"/>
    <w:rsid w:val="00C653A6"/>
    <w:rsid w:val="00C6559E"/>
    <w:rsid w:val="00C657CF"/>
    <w:rsid w:val="00C65849"/>
    <w:rsid w:val="00C65D29"/>
    <w:rsid w:val="00C65E83"/>
    <w:rsid w:val="00C65E9B"/>
    <w:rsid w:val="00C66009"/>
    <w:rsid w:val="00C6612C"/>
    <w:rsid w:val="00C663E1"/>
    <w:rsid w:val="00C664CE"/>
    <w:rsid w:val="00C6652F"/>
    <w:rsid w:val="00C66725"/>
    <w:rsid w:val="00C6677B"/>
    <w:rsid w:val="00C66F60"/>
    <w:rsid w:val="00C67194"/>
    <w:rsid w:val="00C671F4"/>
    <w:rsid w:val="00C6728C"/>
    <w:rsid w:val="00C6755D"/>
    <w:rsid w:val="00C67579"/>
    <w:rsid w:val="00C675B8"/>
    <w:rsid w:val="00C67820"/>
    <w:rsid w:val="00C67891"/>
    <w:rsid w:val="00C67BEA"/>
    <w:rsid w:val="00C67C78"/>
    <w:rsid w:val="00C67E36"/>
    <w:rsid w:val="00C67EBF"/>
    <w:rsid w:val="00C67F01"/>
    <w:rsid w:val="00C70064"/>
    <w:rsid w:val="00C70159"/>
    <w:rsid w:val="00C70268"/>
    <w:rsid w:val="00C7032C"/>
    <w:rsid w:val="00C70738"/>
    <w:rsid w:val="00C707DD"/>
    <w:rsid w:val="00C70999"/>
    <w:rsid w:val="00C70B9A"/>
    <w:rsid w:val="00C70C45"/>
    <w:rsid w:val="00C70E64"/>
    <w:rsid w:val="00C70F4E"/>
    <w:rsid w:val="00C71022"/>
    <w:rsid w:val="00C7125D"/>
    <w:rsid w:val="00C71388"/>
    <w:rsid w:val="00C713EF"/>
    <w:rsid w:val="00C71491"/>
    <w:rsid w:val="00C71610"/>
    <w:rsid w:val="00C717D3"/>
    <w:rsid w:val="00C718B6"/>
    <w:rsid w:val="00C71906"/>
    <w:rsid w:val="00C71AA2"/>
    <w:rsid w:val="00C71B21"/>
    <w:rsid w:val="00C71BBF"/>
    <w:rsid w:val="00C71BCE"/>
    <w:rsid w:val="00C71F41"/>
    <w:rsid w:val="00C72554"/>
    <w:rsid w:val="00C72C30"/>
    <w:rsid w:val="00C72E87"/>
    <w:rsid w:val="00C72EC2"/>
    <w:rsid w:val="00C73024"/>
    <w:rsid w:val="00C731D2"/>
    <w:rsid w:val="00C731E1"/>
    <w:rsid w:val="00C73209"/>
    <w:rsid w:val="00C7359C"/>
    <w:rsid w:val="00C73906"/>
    <w:rsid w:val="00C73D84"/>
    <w:rsid w:val="00C73EA0"/>
    <w:rsid w:val="00C74151"/>
    <w:rsid w:val="00C74202"/>
    <w:rsid w:val="00C74245"/>
    <w:rsid w:val="00C74348"/>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DA"/>
    <w:rsid w:val="00C766C4"/>
    <w:rsid w:val="00C76732"/>
    <w:rsid w:val="00C768BD"/>
    <w:rsid w:val="00C76A7E"/>
    <w:rsid w:val="00C76A8D"/>
    <w:rsid w:val="00C76AC8"/>
    <w:rsid w:val="00C76D0D"/>
    <w:rsid w:val="00C76E28"/>
    <w:rsid w:val="00C76EE8"/>
    <w:rsid w:val="00C7709F"/>
    <w:rsid w:val="00C770DC"/>
    <w:rsid w:val="00C771E6"/>
    <w:rsid w:val="00C77238"/>
    <w:rsid w:val="00C772B3"/>
    <w:rsid w:val="00C775E1"/>
    <w:rsid w:val="00C77632"/>
    <w:rsid w:val="00C7770E"/>
    <w:rsid w:val="00C777C5"/>
    <w:rsid w:val="00C77A8E"/>
    <w:rsid w:val="00C77AC0"/>
    <w:rsid w:val="00C77CAE"/>
    <w:rsid w:val="00C77F1E"/>
    <w:rsid w:val="00C77FEB"/>
    <w:rsid w:val="00C801D9"/>
    <w:rsid w:val="00C80348"/>
    <w:rsid w:val="00C8059A"/>
    <w:rsid w:val="00C80689"/>
    <w:rsid w:val="00C80E36"/>
    <w:rsid w:val="00C80F39"/>
    <w:rsid w:val="00C80F71"/>
    <w:rsid w:val="00C810D8"/>
    <w:rsid w:val="00C81171"/>
    <w:rsid w:val="00C814A2"/>
    <w:rsid w:val="00C8158B"/>
    <w:rsid w:val="00C81975"/>
    <w:rsid w:val="00C81A53"/>
    <w:rsid w:val="00C81E64"/>
    <w:rsid w:val="00C81F31"/>
    <w:rsid w:val="00C8245F"/>
    <w:rsid w:val="00C82525"/>
    <w:rsid w:val="00C826A3"/>
    <w:rsid w:val="00C8295D"/>
    <w:rsid w:val="00C82AF1"/>
    <w:rsid w:val="00C82B6E"/>
    <w:rsid w:val="00C82D82"/>
    <w:rsid w:val="00C82DE8"/>
    <w:rsid w:val="00C82E09"/>
    <w:rsid w:val="00C82FB9"/>
    <w:rsid w:val="00C8301D"/>
    <w:rsid w:val="00C8302A"/>
    <w:rsid w:val="00C8331B"/>
    <w:rsid w:val="00C83375"/>
    <w:rsid w:val="00C835CE"/>
    <w:rsid w:val="00C8375F"/>
    <w:rsid w:val="00C83947"/>
    <w:rsid w:val="00C83BCB"/>
    <w:rsid w:val="00C83C3C"/>
    <w:rsid w:val="00C83CC4"/>
    <w:rsid w:val="00C83E18"/>
    <w:rsid w:val="00C83E45"/>
    <w:rsid w:val="00C83E8D"/>
    <w:rsid w:val="00C84300"/>
    <w:rsid w:val="00C8445B"/>
    <w:rsid w:val="00C844B2"/>
    <w:rsid w:val="00C8461B"/>
    <w:rsid w:val="00C846B2"/>
    <w:rsid w:val="00C846E7"/>
    <w:rsid w:val="00C847CC"/>
    <w:rsid w:val="00C84830"/>
    <w:rsid w:val="00C84B52"/>
    <w:rsid w:val="00C84B76"/>
    <w:rsid w:val="00C84D2A"/>
    <w:rsid w:val="00C84D73"/>
    <w:rsid w:val="00C84DC5"/>
    <w:rsid w:val="00C84F9C"/>
    <w:rsid w:val="00C84FF5"/>
    <w:rsid w:val="00C85128"/>
    <w:rsid w:val="00C8538B"/>
    <w:rsid w:val="00C85595"/>
    <w:rsid w:val="00C856B9"/>
    <w:rsid w:val="00C8571F"/>
    <w:rsid w:val="00C857D7"/>
    <w:rsid w:val="00C85941"/>
    <w:rsid w:val="00C85966"/>
    <w:rsid w:val="00C85D16"/>
    <w:rsid w:val="00C85F62"/>
    <w:rsid w:val="00C86059"/>
    <w:rsid w:val="00C8606B"/>
    <w:rsid w:val="00C8617A"/>
    <w:rsid w:val="00C86356"/>
    <w:rsid w:val="00C8665F"/>
    <w:rsid w:val="00C8673D"/>
    <w:rsid w:val="00C868CE"/>
    <w:rsid w:val="00C86AB0"/>
    <w:rsid w:val="00C86B91"/>
    <w:rsid w:val="00C86FA8"/>
    <w:rsid w:val="00C87015"/>
    <w:rsid w:val="00C879D0"/>
    <w:rsid w:val="00C87A3F"/>
    <w:rsid w:val="00C87EF2"/>
    <w:rsid w:val="00C9042B"/>
    <w:rsid w:val="00C904EA"/>
    <w:rsid w:val="00C9050B"/>
    <w:rsid w:val="00C90570"/>
    <w:rsid w:val="00C9070A"/>
    <w:rsid w:val="00C907AD"/>
    <w:rsid w:val="00C90833"/>
    <w:rsid w:val="00C908B0"/>
    <w:rsid w:val="00C90977"/>
    <w:rsid w:val="00C90A12"/>
    <w:rsid w:val="00C90A3B"/>
    <w:rsid w:val="00C90C64"/>
    <w:rsid w:val="00C90DD9"/>
    <w:rsid w:val="00C90DF7"/>
    <w:rsid w:val="00C90F22"/>
    <w:rsid w:val="00C90FD6"/>
    <w:rsid w:val="00C9107F"/>
    <w:rsid w:val="00C9122E"/>
    <w:rsid w:val="00C91230"/>
    <w:rsid w:val="00C91382"/>
    <w:rsid w:val="00C9139F"/>
    <w:rsid w:val="00C914F2"/>
    <w:rsid w:val="00C91514"/>
    <w:rsid w:val="00C9160D"/>
    <w:rsid w:val="00C9182A"/>
    <w:rsid w:val="00C91C75"/>
    <w:rsid w:val="00C91DAC"/>
    <w:rsid w:val="00C91DB9"/>
    <w:rsid w:val="00C91F77"/>
    <w:rsid w:val="00C92121"/>
    <w:rsid w:val="00C921C2"/>
    <w:rsid w:val="00C92344"/>
    <w:rsid w:val="00C923FE"/>
    <w:rsid w:val="00C92477"/>
    <w:rsid w:val="00C924A9"/>
    <w:rsid w:val="00C92559"/>
    <w:rsid w:val="00C92799"/>
    <w:rsid w:val="00C92CF0"/>
    <w:rsid w:val="00C92FB4"/>
    <w:rsid w:val="00C92FC0"/>
    <w:rsid w:val="00C9303C"/>
    <w:rsid w:val="00C93290"/>
    <w:rsid w:val="00C93370"/>
    <w:rsid w:val="00C9350C"/>
    <w:rsid w:val="00C9378A"/>
    <w:rsid w:val="00C93817"/>
    <w:rsid w:val="00C9382D"/>
    <w:rsid w:val="00C93888"/>
    <w:rsid w:val="00C9398D"/>
    <w:rsid w:val="00C93AF0"/>
    <w:rsid w:val="00C93BCC"/>
    <w:rsid w:val="00C93DF6"/>
    <w:rsid w:val="00C94007"/>
    <w:rsid w:val="00C94417"/>
    <w:rsid w:val="00C94427"/>
    <w:rsid w:val="00C94487"/>
    <w:rsid w:val="00C9498F"/>
    <w:rsid w:val="00C94B9E"/>
    <w:rsid w:val="00C94C17"/>
    <w:rsid w:val="00C94D15"/>
    <w:rsid w:val="00C94D33"/>
    <w:rsid w:val="00C94E37"/>
    <w:rsid w:val="00C94E59"/>
    <w:rsid w:val="00C95349"/>
    <w:rsid w:val="00C955D0"/>
    <w:rsid w:val="00C95645"/>
    <w:rsid w:val="00C958AE"/>
    <w:rsid w:val="00C95927"/>
    <w:rsid w:val="00C9599E"/>
    <w:rsid w:val="00C95C47"/>
    <w:rsid w:val="00C9603F"/>
    <w:rsid w:val="00C9609B"/>
    <w:rsid w:val="00C96131"/>
    <w:rsid w:val="00C96170"/>
    <w:rsid w:val="00C9627F"/>
    <w:rsid w:val="00C96364"/>
    <w:rsid w:val="00C96466"/>
    <w:rsid w:val="00C96614"/>
    <w:rsid w:val="00C96633"/>
    <w:rsid w:val="00C96759"/>
    <w:rsid w:val="00C96770"/>
    <w:rsid w:val="00C96954"/>
    <w:rsid w:val="00C96D3F"/>
    <w:rsid w:val="00C96F57"/>
    <w:rsid w:val="00C96F60"/>
    <w:rsid w:val="00C973DA"/>
    <w:rsid w:val="00C97417"/>
    <w:rsid w:val="00C97761"/>
    <w:rsid w:val="00C97781"/>
    <w:rsid w:val="00CA0129"/>
    <w:rsid w:val="00CA0269"/>
    <w:rsid w:val="00CA03BA"/>
    <w:rsid w:val="00CA04E6"/>
    <w:rsid w:val="00CA056D"/>
    <w:rsid w:val="00CA072D"/>
    <w:rsid w:val="00CA0743"/>
    <w:rsid w:val="00CA0769"/>
    <w:rsid w:val="00CA0879"/>
    <w:rsid w:val="00CA0D43"/>
    <w:rsid w:val="00CA0D69"/>
    <w:rsid w:val="00CA0E06"/>
    <w:rsid w:val="00CA0F2D"/>
    <w:rsid w:val="00CA0F36"/>
    <w:rsid w:val="00CA1021"/>
    <w:rsid w:val="00CA1109"/>
    <w:rsid w:val="00CA126B"/>
    <w:rsid w:val="00CA13D0"/>
    <w:rsid w:val="00CA1E3E"/>
    <w:rsid w:val="00CA2219"/>
    <w:rsid w:val="00CA236F"/>
    <w:rsid w:val="00CA26F0"/>
    <w:rsid w:val="00CA27D2"/>
    <w:rsid w:val="00CA29DA"/>
    <w:rsid w:val="00CA2A6D"/>
    <w:rsid w:val="00CA2BF6"/>
    <w:rsid w:val="00CA2DFA"/>
    <w:rsid w:val="00CA3326"/>
    <w:rsid w:val="00CA3540"/>
    <w:rsid w:val="00CA3618"/>
    <w:rsid w:val="00CA36B7"/>
    <w:rsid w:val="00CA37DE"/>
    <w:rsid w:val="00CA3907"/>
    <w:rsid w:val="00CA39A2"/>
    <w:rsid w:val="00CA3AE6"/>
    <w:rsid w:val="00CA3AF6"/>
    <w:rsid w:val="00CA3B60"/>
    <w:rsid w:val="00CA3BBF"/>
    <w:rsid w:val="00CA3D3C"/>
    <w:rsid w:val="00CA3EBF"/>
    <w:rsid w:val="00CA40D9"/>
    <w:rsid w:val="00CA4183"/>
    <w:rsid w:val="00CA41D1"/>
    <w:rsid w:val="00CA42BA"/>
    <w:rsid w:val="00CA4325"/>
    <w:rsid w:val="00CA4564"/>
    <w:rsid w:val="00CA498F"/>
    <w:rsid w:val="00CA49EA"/>
    <w:rsid w:val="00CA4C32"/>
    <w:rsid w:val="00CA4CF3"/>
    <w:rsid w:val="00CA4F20"/>
    <w:rsid w:val="00CA5192"/>
    <w:rsid w:val="00CA51A6"/>
    <w:rsid w:val="00CA527A"/>
    <w:rsid w:val="00CA562F"/>
    <w:rsid w:val="00CA56E4"/>
    <w:rsid w:val="00CA5730"/>
    <w:rsid w:val="00CA5CFE"/>
    <w:rsid w:val="00CA618C"/>
    <w:rsid w:val="00CA62A1"/>
    <w:rsid w:val="00CA648B"/>
    <w:rsid w:val="00CA67ED"/>
    <w:rsid w:val="00CA6893"/>
    <w:rsid w:val="00CA695B"/>
    <w:rsid w:val="00CA69D6"/>
    <w:rsid w:val="00CA6E89"/>
    <w:rsid w:val="00CA6F59"/>
    <w:rsid w:val="00CA6FA0"/>
    <w:rsid w:val="00CA6FB7"/>
    <w:rsid w:val="00CA733D"/>
    <w:rsid w:val="00CA7375"/>
    <w:rsid w:val="00CA79ED"/>
    <w:rsid w:val="00CA7B71"/>
    <w:rsid w:val="00CA7DF4"/>
    <w:rsid w:val="00CA7E1B"/>
    <w:rsid w:val="00CB000B"/>
    <w:rsid w:val="00CB0109"/>
    <w:rsid w:val="00CB019E"/>
    <w:rsid w:val="00CB0216"/>
    <w:rsid w:val="00CB0246"/>
    <w:rsid w:val="00CB0492"/>
    <w:rsid w:val="00CB04B7"/>
    <w:rsid w:val="00CB05D3"/>
    <w:rsid w:val="00CB0854"/>
    <w:rsid w:val="00CB087A"/>
    <w:rsid w:val="00CB0B41"/>
    <w:rsid w:val="00CB0B74"/>
    <w:rsid w:val="00CB0BB0"/>
    <w:rsid w:val="00CB0BD8"/>
    <w:rsid w:val="00CB0CD1"/>
    <w:rsid w:val="00CB0CF6"/>
    <w:rsid w:val="00CB0E86"/>
    <w:rsid w:val="00CB0F18"/>
    <w:rsid w:val="00CB1015"/>
    <w:rsid w:val="00CB1052"/>
    <w:rsid w:val="00CB112E"/>
    <w:rsid w:val="00CB12B1"/>
    <w:rsid w:val="00CB1311"/>
    <w:rsid w:val="00CB1508"/>
    <w:rsid w:val="00CB15A0"/>
    <w:rsid w:val="00CB17F8"/>
    <w:rsid w:val="00CB1A4C"/>
    <w:rsid w:val="00CB1E67"/>
    <w:rsid w:val="00CB1F6A"/>
    <w:rsid w:val="00CB1FAF"/>
    <w:rsid w:val="00CB21BD"/>
    <w:rsid w:val="00CB2328"/>
    <w:rsid w:val="00CB23A5"/>
    <w:rsid w:val="00CB25B0"/>
    <w:rsid w:val="00CB25B3"/>
    <w:rsid w:val="00CB26D3"/>
    <w:rsid w:val="00CB2E0A"/>
    <w:rsid w:val="00CB2E25"/>
    <w:rsid w:val="00CB3050"/>
    <w:rsid w:val="00CB3793"/>
    <w:rsid w:val="00CB39B9"/>
    <w:rsid w:val="00CB3A44"/>
    <w:rsid w:val="00CB3A7D"/>
    <w:rsid w:val="00CB3A87"/>
    <w:rsid w:val="00CB3D3A"/>
    <w:rsid w:val="00CB3E6C"/>
    <w:rsid w:val="00CB407E"/>
    <w:rsid w:val="00CB4253"/>
    <w:rsid w:val="00CB426A"/>
    <w:rsid w:val="00CB430B"/>
    <w:rsid w:val="00CB43F5"/>
    <w:rsid w:val="00CB4532"/>
    <w:rsid w:val="00CB4748"/>
    <w:rsid w:val="00CB47E6"/>
    <w:rsid w:val="00CB4C01"/>
    <w:rsid w:val="00CB4D54"/>
    <w:rsid w:val="00CB4D8A"/>
    <w:rsid w:val="00CB4DBC"/>
    <w:rsid w:val="00CB522E"/>
    <w:rsid w:val="00CB556A"/>
    <w:rsid w:val="00CB568B"/>
    <w:rsid w:val="00CB5773"/>
    <w:rsid w:val="00CB5778"/>
    <w:rsid w:val="00CB58EF"/>
    <w:rsid w:val="00CB59D8"/>
    <w:rsid w:val="00CB5A5A"/>
    <w:rsid w:val="00CB5D52"/>
    <w:rsid w:val="00CB5E8C"/>
    <w:rsid w:val="00CB5EC4"/>
    <w:rsid w:val="00CB5F02"/>
    <w:rsid w:val="00CB5F6B"/>
    <w:rsid w:val="00CB611F"/>
    <w:rsid w:val="00CB6553"/>
    <w:rsid w:val="00CB659C"/>
    <w:rsid w:val="00CB675F"/>
    <w:rsid w:val="00CB6923"/>
    <w:rsid w:val="00CB6B03"/>
    <w:rsid w:val="00CB6CCA"/>
    <w:rsid w:val="00CB6E27"/>
    <w:rsid w:val="00CB70CD"/>
    <w:rsid w:val="00CB7529"/>
    <w:rsid w:val="00CB765B"/>
    <w:rsid w:val="00CB76B2"/>
    <w:rsid w:val="00CB77AB"/>
    <w:rsid w:val="00CB7D50"/>
    <w:rsid w:val="00CB7E45"/>
    <w:rsid w:val="00CC008F"/>
    <w:rsid w:val="00CC0483"/>
    <w:rsid w:val="00CC06C2"/>
    <w:rsid w:val="00CC07AE"/>
    <w:rsid w:val="00CC0841"/>
    <w:rsid w:val="00CC09EB"/>
    <w:rsid w:val="00CC0A94"/>
    <w:rsid w:val="00CC0B10"/>
    <w:rsid w:val="00CC0EF1"/>
    <w:rsid w:val="00CC0F27"/>
    <w:rsid w:val="00CC1684"/>
    <w:rsid w:val="00CC182A"/>
    <w:rsid w:val="00CC183A"/>
    <w:rsid w:val="00CC191C"/>
    <w:rsid w:val="00CC1B25"/>
    <w:rsid w:val="00CC1E36"/>
    <w:rsid w:val="00CC2000"/>
    <w:rsid w:val="00CC21F0"/>
    <w:rsid w:val="00CC2247"/>
    <w:rsid w:val="00CC24AC"/>
    <w:rsid w:val="00CC24EB"/>
    <w:rsid w:val="00CC254B"/>
    <w:rsid w:val="00CC2776"/>
    <w:rsid w:val="00CC277B"/>
    <w:rsid w:val="00CC278D"/>
    <w:rsid w:val="00CC2A4C"/>
    <w:rsid w:val="00CC2B5E"/>
    <w:rsid w:val="00CC2CA1"/>
    <w:rsid w:val="00CC2E5F"/>
    <w:rsid w:val="00CC2F62"/>
    <w:rsid w:val="00CC30A3"/>
    <w:rsid w:val="00CC31A1"/>
    <w:rsid w:val="00CC3304"/>
    <w:rsid w:val="00CC352D"/>
    <w:rsid w:val="00CC3548"/>
    <w:rsid w:val="00CC3751"/>
    <w:rsid w:val="00CC37AE"/>
    <w:rsid w:val="00CC3A05"/>
    <w:rsid w:val="00CC3A71"/>
    <w:rsid w:val="00CC3ECE"/>
    <w:rsid w:val="00CC41FB"/>
    <w:rsid w:val="00CC44A8"/>
    <w:rsid w:val="00CC478F"/>
    <w:rsid w:val="00CC479B"/>
    <w:rsid w:val="00CC4889"/>
    <w:rsid w:val="00CC48F1"/>
    <w:rsid w:val="00CC49AF"/>
    <w:rsid w:val="00CC4BB0"/>
    <w:rsid w:val="00CC4C46"/>
    <w:rsid w:val="00CC4D2E"/>
    <w:rsid w:val="00CC4E56"/>
    <w:rsid w:val="00CC4E71"/>
    <w:rsid w:val="00CC4F2B"/>
    <w:rsid w:val="00CC4F9F"/>
    <w:rsid w:val="00CC504C"/>
    <w:rsid w:val="00CC5060"/>
    <w:rsid w:val="00CC5149"/>
    <w:rsid w:val="00CC531E"/>
    <w:rsid w:val="00CC5337"/>
    <w:rsid w:val="00CC574D"/>
    <w:rsid w:val="00CC574F"/>
    <w:rsid w:val="00CC588E"/>
    <w:rsid w:val="00CC5AD2"/>
    <w:rsid w:val="00CC5CBF"/>
    <w:rsid w:val="00CC5EC1"/>
    <w:rsid w:val="00CC5F6B"/>
    <w:rsid w:val="00CC629C"/>
    <w:rsid w:val="00CC6759"/>
    <w:rsid w:val="00CC6763"/>
    <w:rsid w:val="00CC6E7E"/>
    <w:rsid w:val="00CC6F2A"/>
    <w:rsid w:val="00CC6FA9"/>
    <w:rsid w:val="00CC71B8"/>
    <w:rsid w:val="00CC7202"/>
    <w:rsid w:val="00CC7428"/>
    <w:rsid w:val="00CC75B9"/>
    <w:rsid w:val="00CC77C5"/>
    <w:rsid w:val="00CC7879"/>
    <w:rsid w:val="00CC79AC"/>
    <w:rsid w:val="00CC7A3E"/>
    <w:rsid w:val="00CC7AD4"/>
    <w:rsid w:val="00CC7DD7"/>
    <w:rsid w:val="00CD00FD"/>
    <w:rsid w:val="00CD02BD"/>
    <w:rsid w:val="00CD031C"/>
    <w:rsid w:val="00CD079B"/>
    <w:rsid w:val="00CD079F"/>
    <w:rsid w:val="00CD08EB"/>
    <w:rsid w:val="00CD0A6A"/>
    <w:rsid w:val="00CD0B9B"/>
    <w:rsid w:val="00CD0DD3"/>
    <w:rsid w:val="00CD0F67"/>
    <w:rsid w:val="00CD0F72"/>
    <w:rsid w:val="00CD12DA"/>
    <w:rsid w:val="00CD14EF"/>
    <w:rsid w:val="00CD160E"/>
    <w:rsid w:val="00CD1650"/>
    <w:rsid w:val="00CD16BE"/>
    <w:rsid w:val="00CD1743"/>
    <w:rsid w:val="00CD17AB"/>
    <w:rsid w:val="00CD1C4F"/>
    <w:rsid w:val="00CD1F7A"/>
    <w:rsid w:val="00CD2102"/>
    <w:rsid w:val="00CD21F1"/>
    <w:rsid w:val="00CD2892"/>
    <w:rsid w:val="00CD2A74"/>
    <w:rsid w:val="00CD2A8E"/>
    <w:rsid w:val="00CD2B44"/>
    <w:rsid w:val="00CD2CC1"/>
    <w:rsid w:val="00CD2ECB"/>
    <w:rsid w:val="00CD2FBA"/>
    <w:rsid w:val="00CD3004"/>
    <w:rsid w:val="00CD33AC"/>
    <w:rsid w:val="00CD3652"/>
    <w:rsid w:val="00CD3900"/>
    <w:rsid w:val="00CD39A7"/>
    <w:rsid w:val="00CD3BA4"/>
    <w:rsid w:val="00CD3CA8"/>
    <w:rsid w:val="00CD3D5C"/>
    <w:rsid w:val="00CD3EB7"/>
    <w:rsid w:val="00CD429E"/>
    <w:rsid w:val="00CD4313"/>
    <w:rsid w:val="00CD45AE"/>
    <w:rsid w:val="00CD4834"/>
    <w:rsid w:val="00CD483E"/>
    <w:rsid w:val="00CD4D4A"/>
    <w:rsid w:val="00CD4DE2"/>
    <w:rsid w:val="00CD5130"/>
    <w:rsid w:val="00CD57ED"/>
    <w:rsid w:val="00CD5C07"/>
    <w:rsid w:val="00CD5C88"/>
    <w:rsid w:val="00CD5DC8"/>
    <w:rsid w:val="00CD5E91"/>
    <w:rsid w:val="00CD62EC"/>
    <w:rsid w:val="00CD6441"/>
    <w:rsid w:val="00CD64AA"/>
    <w:rsid w:val="00CD6587"/>
    <w:rsid w:val="00CD66BE"/>
    <w:rsid w:val="00CD6705"/>
    <w:rsid w:val="00CD68A7"/>
    <w:rsid w:val="00CD68DD"/>
    <w:rsid w:val="00CD6999"/>
    <w:rsid w:val="00CD6A12"/>
    <w:rsid w:val="00CD6BB7"/>
    <w:rsid w:val="00CD6CB7"/>
    <w:rsid w:val="00CD6FA6"/>
    <w:rsid w:val="00CD6FCF"/>
    <w:rsid w:val="00CD7041"/>
    <w:rsid w:val="00CD70EF"/>
    <w:rsid w:val="00CD74E3"/>
    <w:rsid w:val="00CD74E5"/>
    <w:rsid w:val="00CD755F"/>
    <w:rsid w:val="00CD75B7"/>
    <w:rsid w:val="00CD7690"/>
    <w:rsid w:val="00CD772A"/>
    <w:rsid w:val="00CD773F"/>
    <w:rsid w:val="00CD799E"/>
    <w:rsid w:val="00CD7A4E"/>
    <w:rsid w:val="00CD7B87"/>
    <w:rsid w:val="00CD7CCF"/>
    <w:rsid w:val="00CD7CEE"/>
    <w:rsid w:val="00CD7D1D"/>
    <w:rsid w:val="00CD7F3C"/>
    <w:rsid w:val="00CE0094"/>
    <w:rsid w:val="00CE00F4"/>
    <w:rsid w:val="00CE010F"/>
    <w:rsid w:val="00CE03AB"/>
    <w:rsid w:val="00CE0468"/>
    <w:rsid w:val="00CE0504"/>
    <w:rsid w:val="00CE078B"/>
    <w:rsid w:val="00CE090A"/>
    <w:rsid w:val="00CE0B90"/>
    <w:rsid w:val="00CE0D5A"/>
    <w:rsid w:val="00CE0E31"/>
    <w:rsid w:val="00CE0EBB"/>
    <w:rsid w:val="00CE0EC9"/>
    <w:rsid w:val="00CE110C"/>
    <w:rsid w:val="00CE1188"/>
    <w:rsid w:val="00CE145B"/>
    <w:rsid w:val="00CE167F"/>
    <w:rsid w:val="00CE16D4"/>
    <w:rsid w:val="00CE1C60"/>
    <w:rsid w:val="00CE1DF2"/>
    <w:rsid w:val="00CE20B3"/>
    <w:rsid w:val="00CE2569"/>
    <w:rsid w:val="00CE27E8"/>
    <w:rsid w:val="00CE2B2F"/>
    <w:rsid w:val="00CE2C4E"/>
    <w:rsid w:val="00CE2D9D"/>
    <w:rsid w:val="00CE2E4A"/>
    <w:rsid w:val="00CE2E6E"/>
    <w:rsid w:val="00CE2F8E"/>
    <w:rsid w:val="00CE323A"/>
    <w:rsid w:val="00CE37FD"/>
    <w:rsid w:val="00CE385C"/>
    <w:rsid w:val="00CE386E"/>
    <w:rsid w:val="00CE3B41"/>
    <w:rsid w:val="00CE3BB8"/>
    <w:rsid w:val="00CE3C08"/>
    <w:rsid w:val="00CE3CDD"/>
    <w:rsid w:val="00CE3D17"/>
    <w:rsid w:val="00CE3D18"/>
    <w:rsid w:val="00CE3FE6"/>
    <w:rsid w:val="00CE40CD"/>
    <w:rsid w:val="00CE47EA"/>
    <w:rsid w:val="00CE48BB"/>
    <w:rsid w:val="00CE4A88"/>
    <w:rsid w:val="00CE4B6F"/>
    <w:rsid w:val="00CE4BD3"/>
    <w:rsid w:val="00CE4D7E"/>
    <w:rsid w:val="00CE4F11"/>
    <w:rsid w:val="00CE4FB6"/>
    <w:rsid w:val="00CE511E"/>
    <w:rsid w:val="00CE515D"/>
    <w:rsid w:val="00CE59C7"/>
    <w:rsid w:val="00CE59CA"/>
    <w:rsid w:val="00CE5EB5"/>
    <w:rsid w:val="00CE670B"/>
    <w:rsid w:val="00CE68CF"/>
    <w:rsid w:val="00CE6956"/>
    <w:rsid w:val="00CE6A75"/>
    <w:rsid w:val="00CE6A9D"/>
    <w:rsid w:val="00CE6AF2"/>
    <w:rsid w:val="00CE6E29"/>
    <w:rsid w:val="00CE7173"/>
    <w:rsid w:val="00CE74D4"/>
    <w:rsid w:val="00CE74F8"/>
    <w:rsid w:val="00CE7529"/>
    <w:rsid w:val="00CE76F7"/>
    <w:rsid w:val="00CE771B"/>
    <w:rsid w:val="00CE7B5D"/>
    <w:rsid w:val="00CF06F9"/>
    <w:rsid w:val="00CF073E"/>
    <w:rsid w:val="00CF077F"/>
    <w:rsid w:val="00CF0A91"/>
    <w:rsid w:val="00CF0DE8"/>
    <w:rsid w:val="00CF0EB0"/>
    <w:rsid w:val="00CF1211"/>
    <w:rsid w:val="00CF1227"/>
    <w:rsid w:val="00CF12F5"/>
    <w:rsid w:val="00CF1518"/>
    <w:rsid w:val="00CF16CA"/>
    <w:rsid w:val="00CF18A7"/>
    <w:rsid w:val="00CF1B6F"/>
    <w:rsid w:val="00CF1C3C"/>
    <w:rsid w:val="00CF1C5D"/>
    <w:rsid w:val="00CF1CC3"/>
    <w:rsid w:val="00CF1D7F"/>
    <w:rsid w:val="00CF1E18"/>
    <w:rsid w:val="00CF1FD3"/>
    <w:rsid w:val="00CF2176"/>
    <w:rsid w:val="00CF21BF"/>
    <w:rsid w:val="00CF22B4"/>
    <w:rsid w:val="00CF24F2"/>
    <w:rsid w:val="00CF28D0"/>
    <w:rsid w:val="00CF2A10"/>
    <w:rsid w:val="00CF2CAC"/>
    <w:rsid w:val="00CF2FDC"/>
    <w:rsid w:val="00CF312C"/>
    <w:rsid w:val="00CF3663"/>
    <w:rsid w:val="00CF3B20"/>
    <w:rsid w:val="00CF3FA4"/>
    <w:rsid w:val="00CF4157"/>
    <w:rsid w:val="00CF4285"/>
    <w:rsid w:val="00CF4294"/>
    <w:rsid w:val="00CF4DBB"/>
    <w:rsid w:val="00CF4E04"/>
    <w:rsid w:val="00CF4F58"/>
    <w:rsid w:val="00CF4FC5"/>
    <w:rsid w:val="00CF501C"/>
    <w:rsid w:val="00CF50B9"/>
    <w:rsid w:val="00CF527E"/>
    <w:rsid w:val="00CF5448"/>
    <w:rsid w:val="00CF5A2F"/>
    <w:rsid w:val="00CF5A95"/>
    <w:rsid w:val="00CF5D1F"/>
    <w:rsid w:val="00CF5D2A"/>
    <w:rsid w:val="00CF5F2B"/>
    <w:rsid w:val="00CF6108"/>
    <w:rsid w:val="00CF6172"/>
    <w:rsid w:val="00CF6277"/>
    <w:rsid w:val="00CF627E"/>
    <w:rsid w:val="00CF6365"/>
    <w:rsid w:val="00CF6428"/>
    <w:rsid w:val="00CF6643"/>
    <w:rsid w:val="00CF68D3"/>
    <w:rsid w:val="00CF6A57"/>
    <w:rsid w:val="00CF6C1B"/>
    <w:rsid w:val="00CF6C81"/>
    <w:rsid w:val="00CF6CF2"/>
    <w:rsid w:val="00CF6DF3"/>
    <w:rsid w:val="00CF6F0C"/>
    <w:rsid w:val="00CF71AC"/>
    <w:rsid w:val="00CF7670"/>
    <w:rsid w:val="00CF771F"/>
    <w:rsid w:val="00CF7A9E"/>
    <w:rsid w:val="00CF7B0F"/>
    <w:rsid w:val="00CF7B4D"/>
    <w:rsid w:val="00CF7DE2"/>
    <w:rsid w:val="00CF7E1E"/>
    <w:rsid w:val="00CF7E83"/>
    <w:rsid w:val="00CF7EEA"/>
    <w:rsid w:val="00D0007A"/>
    <w:rsid w:val="00D001C6"/>
    <w:rsid w:val="00D0030B"/>
    <w:rsid w:val="00D00367"/>
    <w:rsid w:val="00D00378"/>
    <w:rsid w:val="00D0045C"/>
    <w:rsid w:val="00D0046D"/>
    <w:rsid w:val="00D00877"/>
    <w:rsid w:val="00D00A1B"/>
    <w:rsid w:val="00D00BFB"/>
    <w:rsid w:val="00D00DFE"/>
    <w:rsid w:val="00D00F09"/>
    <w:rsid w:val="00D00F39"/>
    <w:rsid w:val="00D011E4"/>
    <w:rsid w:val="00D01557"/>
    <w:rsid w:val="00D015D4"/>
    <w:rsid w:val="00D01764"/>
    <w:rsid w:val="00D01AD0"/>
    <w:rsid w:val="00D01C81"/>
    <w:rsid w:val="00D01CAB"/>
    <w:rsid w:val="00D01DF0"/>
    <w:rsid w:val="00D01E20"/>
    <w:rsid w:val="00D01E72"/>
    <w:rsid w:val="00D01EC5"/>
    <w:rsid w:val="00D02219"/>
    <w:rsid w:val="00D023F6"/>
    <w:rsid w:val="00D02A12"/>
    <w:rsid w:val="00D02D9F"/>
    <w:rsid w:val="00D02ED0"/>
    <w:rsid w:val="00D0329F"/>
    <w:rsid w:val="00D032F1"/>
    <w:rsid w:val="00D03579"/>
    <w:rsid w:val="00D03718"/>
    <w:rsid w:val="00D03B08"/>
    <w:rsid w:val="00D03B82"/>
    <w:rsid w:val="00D03E89"/>
    <w:rsid w:val="00D0407D"/>
    <w:rsid w:val="00D0412C"/>
    <w:rsid w:val="00D0431C"/>
    <w:rsid w:val="00D04364"/>
    <w:rsid w:val="00D0444A"/>
    <w:rsid w:val="00D04566"/>
    <w:rsid w:val="00D04A57"/>
    <w:rsid w:val="00D04B16"/>
    <w:rsid w:val="00D04C06"/>
    <w:rsid w:val="00D04D5A"/>
    <w:rsid w:val="00D05024"/>
    <w:rsid w:val="00D05260"/>
    <w:rsid w:val="00D05268"/>
    <w:rsid w:val="00D05412"/>
    <w:rsid w:val="00D05871"/>
    <w:rsid w:val="00D05A40"/>
    <w:rsid w:val="00D05B43"/>
    <w:rsid w:val="00D05C4D"/>
    <w:rsid w:val="00D05C4E"/>
    <w:rsid w:val="00D05DF6"/>
    <w:rsid w:val="00D05F62"/>
    <w:rsid w:val="00D061A1"/>
    <w:rsid w:val="00D06230"/>
    <w:rsid w:val="00D062F2"/>
    <w:rsid w:val="00D0635D"/>
    <w:rsid w:val="00D0657A"/>
    <w:rsid w:val="00D066B7"/>
    <w:rsid w:val="00D06B95"/>
    <w:rsid w:val="00D06B9D"/>
    <w:rsid w:val="00D07012"/>
    <w:rsid w:val="00D071E0"/>
    <w:rsid w:val="00D07433"/>
    <w:rsid w:val="00D075A7"/>
    <w:rsid w:val="00D0770E"/>
    <w:rsid w:val="00D07830"/>
    <w:rsid w:val="00D0783B"/>
    <w:rsid w:val="00D078F5"/>
    <w:rsid w:val="00D07AD4"/>
    <w:rsid w:val="00D07AE9"/>
    <w:rsid w:val="00D10035"/>
    <w:rsid w:val="00D107BF"/>
    <w:rsid w:val="00D10857"/>
    <w:rsid w:val="00D10960"/>
    <w:rsid w:val="00D11063"/>
    <w:rsid w:val="00D112C4"/>
    <w:rsid w:val="00D112CD"/>
    <w:rsid w:val="00D11674"/>
    <w:rsid w:val="00D11C16"/>
    <w:rsid w:val="00D11E09"/>
    <w:rsid w:val="00D11E5E"/>
    <w:rsid w:val="00D11FFD"/>
    <w:rsid w:val="00D1211C"/>
    <w:rsid w:val="00D121F6"/>
    <w:rsid w:val="00D122B4"/>
    <w:rsid w:val="00D12713"/>
    <w:rsid w:val="00D12744"/>
    <w:rsid w:val="00D128DC"/>
    <w:rsid w:val="00D12A84"/>
    <w:rsid w:val="00D12AA9"/>
    <w:rsid w:val="00D12AD0"/>
    <w:rsid w:val="00D12B34"/>
    <w:rsid w:val="00D12D9B"/>
    <w:rsid w:val="00D12EEA"/>
    <w:rsid w:val="00D135A8"/>
    <w:rsid w:val="00D136D8"/>
    <w:rsid w:val="00D1387C"/>
    <w:rsid w:val="00D138EE"/>
    <w:rsid w:val="00D139B1"/>
    <w:rsid w:val="00D139E1"/>
    <w:rsid w:val="00D13A50"/>
    <w:rsid w:val="00D13B66"/>
    <w:rsid w:val="00D13DC3"/>
    <w:rsid w:val="00D13E79"/>
    <w:rsid w:val="00D13F29"/>
    <w:rsid w:val="00D1401B"/>
    <w:rsid w:val="00D14164"/>
    <w:rsid w:val="00D14194"/>
    <w:rsid w:val="00D14542"/>
    <w:rsid w:val="00D14651"/>
    <w:rsid w:val="00D1469A"/>
    <w:rsid w:val="00D14856"/>
    <w:rsid w:val="00D14889"/>
    <w:rsid w:val="00D148C5"/>
    <w:rsid w:val="00D1493C"/>
    <w:rsid w:val="00D149DE"/>
    <w:rsid w:val="00D14EA9"/>
    <w:rsid w:val="00D14FB8"/>
    <w:rsid w:val="00D15000"/>
    <w:rsid w:val="00D15151"/>
    <w:rsid w:val="00D1533B"/>
    <w:rsid w:val="00D156B1"/>
    <w:rsid w:val="00D157D6"/>
    <w:rsid w:val="00D15927"/>
    <w:rsid w:val="00D159D2"/>
    <w:rsid w:val="00D15DCC"/>
    <w:rsid w:val="00D15FB6"/>
    <w:rsid w:val="00D15FD3"/>
    <w:rsid w:val="00D16241"/>
    <w:rsid w:val="00D1645C"/>
    <w:rsid w:val="00D16591"/>
    <w:rsid w:val="00D1676B"/>
    <w:rsid w:val="00D1684E"/>
    <w:rsid w:val="00D16893"/>
    <w:rsid w:val="00D16A65"/>
    <w:rsid w:val="00D16AA7"/>
    <w:rsid w:val="00D16B63"/>
    <w:rsid w:val="00D16D3A"/>
    <w:rsid w:val="00D16D83"/>
    <w:rsid w:val="00D16E27"/>
    <w:rsid w:val="00D16E5A"/>
    <w:rsid w:val="00D172E1"/>
    <w:rsid w:val="00D1746A"/>
    <w:rsid w:val="00D17569"/>
    <w:rsid w:val="00D1777E"/>
    <w:rsid w:val="00D17863"/>
    <w:rsid w:val="00D17A7D"/>
    <w:rsid w:val="00D17A86"/>
    <w:rsid w:val="00D17A8D"/>
    <w:rsid w:val="00D17CD5"/>
    <w:rsid w:val="00D17F71"/>
    <w:rsid w:val="00D203C8"/>
    <w:rsid w:val="00D203D5"/>
    <w:rsid w:val="00D205AB"/>
    <w:rsid w:val="00D20941"/>
    <w:rsid w:val="00D20B07"/>
    <w:rsid w:val="00D20B7A"/>
    <w:rsid w:val="00D20CB7"/>
    <w:rsid w:val="00D20F50"/>
    <w:rsid w:val="00D214E1"/>
    <w:rsid w:val="00D21595"/>
    <w:rsid w:val="00D215C8"/>
    <w:rsid w:val="00D21622"/>
    <w:rsid w:val="00D216AD"/>
    <w:rsid w:val="00D2173E"/>
    <w:rsid w:val="00D2199D"/>
    <w:rsid w:val="00D21EFC"/>
    <w:rsid w:val="00D220C5"/>
    <w:rsid w:val="00D22231"/>
    <w:rsid w:val="00D22347"/>
    <w:rsid w:val="00D2257D"/>
    <w:rsid w:val="00D226EB"/>
    <w:rsid w:val="00D227E4"/>
    <w:rsid w:val="00D22B95"/>
    <w:rsid w:val="00D22C0E"/>
    <w:rsid w:val="00D22CF5"/>
    <w:rsid w:val="00D22D2D"/>
    <w:rsid w:val="00D22E31"/>
    <w:rsid w:val="00D22F99"/>
    <w:rsid w:val="00D22FD9"/>
    <w:rsid w:val="00D23227"/>
    <w:rsid w:val="00D23349"/>
    <w:rsid w:val="00D235B9"/>
    <w:rsid w:val="00D237FF"/>
    <w:rsid w:val="00D23983"/>
    <w:rsid w:val="00D23B42"/>
    <w:rsid w:val="00D23C5A"/>
    <w:rsid w:val="00D23C63"/>
    <w:rsid w:val="00D23CCA"/>
    <w:rsid w:val="00D24000"/>
    <w:rsid w:val="00D242AE"/>
    <w:rsid w:val="00D24464"/>
    <w:rsid w:val="00D244AA"/>
    <w:rsid w:val="00D244C9"/>
    <w:rsid w:val="00D24867"/>
    <w:rsid w:val="00D24896"/>
    <w:rsid w:val="00D24951"/>
    <w:rsid w:val="00D24BD5"/>
    <w:rsid w:val="00D24BEE"/>
    <w:rsid w:val="00D24D35"/>
    <w:rsid w:val="00D24F34"/>
    <w:rsid w:val="00D253A4"/>
    <w:rsid w:val="00D253D4"/>
    <w:rsid w:val="00D255C1"/>
    <w:rsid w:val="00D258FB"/>
    <w:rsid w:val="00D2597E"/>
    <w:rsid w:val="00D25D4C"/>
    <w:rsid w:val="00D25F15"/>
    <w:rsid w:val="00D25FC0"/>
    <w:rsid w:val="00D26390"/>
    <w:rsid w:val="00D26404"/>
    <w:rsid w:val="00D26447"/>
    <w:rsid w:val="00D26558"/>
    <w:rsid w:val="00D265F8"/>
    <w:rsid w:val="00D267BB"/>
    <w:rsid w:val="00D268DE"/>
    <w:rsid w:val="00D26B64"/>
    <w:rsid w:val="00D26C54"/>
    <w:rsid w:val="00D27025"/>
    <w:rsid w:val="00D275DD"/>
    <w:rsid w:val="00D276D6"/>
    <w:rsid w:val="00D27888"/>
    <w:rsid w:val="00D2788E"/>
    <w:rsid w:val="00D278D6"/>
    <w:rsid w:val="00D27B09"/>
    <w:rsid w:val="00D27B2C"/>
    <w:rsid w:val="00D27D2C"/>
    <w:rsid w:val="00D27E23"/>
    <w:rsid w:val="00D27FA1"/>
    <w:rsid w:val="00D27FF2"/>
    <w:rsid w:val="00D27FFC"/>
    <w:rsid w:val="00D302C5"/>
    <w:rsid w:val="00D30506"/>
    <w:rsid w:val="00D30999"/>
    <w:rsid w:val="00D30E28"/>
    <w:rsid w:val="00D30ED8"/>
    <w:rsid w:val="00D30F17"/>
    <w:rsid w:val="00D30FE6"/>
    <w:rsid w:val="00D3120F"/>
    <w:rsid w:val="00D3131B"/>
    <w:rsid w:val="00D314CF"/>
    <w:rsid w:val="00D31566"/>
    <w:rsid w:val="00D315CE"/>
    <w:rsid w:val="00D31696"/>
    <w:rsid w:val="00D3178A"/>
    <w:rsid w:val="00D3194A"/>
    <w:rsid w:val="00D31984"/>
    <w:rsid w:val="00D31AEB"/>
    <w:rsid w:val="00D31B50"/>
    <w:rsid w:val="00D31B72"/>
    <w:rsid w:val="00D31B97"/>
    <w:rsid w:val="00D31C2E"/>
    <w:rsid w:val="00D3220F"/>
    <w:rsid w:val="00D3228D"/>
    <w:rsid w:val="00D3241F"/>
    <w:rsid w:val="00D32540"/>
    <w:rsid w:val="00D325CE"/>
    <w:rsid w:val="00D32628"/>
    <w:rsid w:val="00D328A6"/>
    <w:rsid w:val="00D32ACE"/>
    <w:rsid w:val="00D32E0D"/>
    <w:rsid w:val="00D32EB8"/>
    <w:rsid w:val="00D33136"/>
    <w:rsid w:val="00D33328"/>
    <w:rsid w:val="00D33420"/>
    <w:rsid w:val="00D33557"/>
    <w:rsid w:val="00D335F8"/>
    <w:rsid w:val="00D335FD"/>
    <w:rsid w:val="00D33707"/>
    <w:rsid w:val="00D33745"/>
    <w:rsid w:val="00D339F9"/>
    <w:rsid w:val="00D33A0F"/>
    <w:rsid w:val="00D33A12"/>
    <w:rsid w:val="00D33AA2"/>
    <w:rsid w:val="00D33B2F"/>
    <w:rsid w:val="00D33B53"/>
    <w:rsid w:val="00D33D51"/>
    <w:rsid w:val="00D34033"/>
    <w:rsid w:val="00D34530"/>
    <w:rsid w:val="00D345BF"/>
    <w:rsid w:val="00D34647"/>
    <w:rsid w:val="00D34B59"/>
    <w:rsid w:val="00D34BED"/>
    <w:rsid w:val="00D34FA2"/>
    <w:rsid w:val="00D353D7"/>
    <w:rsid w:val="00D353F8"/>
    <w:rsid w:val="00D35905"/>
    <w:rsid w:val="00D35BD6"/>
    <w:rsid w:val="00D35C05"/>
    <w:rsid w:val="00D35FD9"/>
    <w:rsid w:val="00D3604D"/>
    <w:rsid w:val="00D36105"/>
    <w:rsid w:val="00D363A4"/>
    <w:rsid w:val="00D36768"/>
    <w:rsid w:val="00D36925"/>
    <w:rsid w:val="00D36F30"/>
    <w:rsid w:val="00D36F40"/>
    <w:rsid w:val="00D36F99"/>
    <w:rsid w:val="00D37063"/>
    <w:rsid w:val="00D37220"/>
    <w:rsid w:val="00D373B0"/>
    <w:rsid w:val="00D377A8"/>
    <w:rsid w:val="00D37824"/>
    <w:rsid w:val="00D37882"/>
    <w:rsid w:val="00D37B33"/>
    <w:rsid w:val="00D37BF3"/>
    <w:rsid w:val="00D37CD3"/>
    <w:rsid w:val="00D37E08"/>
    <w:rsid w:val="00D37F9C"/>
    <w:rsid w:val="00D4043D"/>
    <w:rsid w:val="00D40643"/>
    <w:rsid w:val="00D4079C"/>
    <w:rsid w:val="00D407E5"/>
    <w:rsid w:val="00D40967"/>
    <w:rsid w:val="00D40A8D"/>
    <w:rsid w:val="00D40A91"/>
    <w:rsid w:val="00D40B2D"/>
    <w:rsid w:val="00D40C51"/>
    <w:rsid w:val="00D40CF3"/>
    <w:rsid w:val="00D40E71"/>
    <w:rsid w:val="00D40EE1"/>
    <w:rsid w:val="00D40FBF"/>
    <w:rsid w:val="00D40FCE"/>
    <w:rsid w:val="00D41104"/>
    <w:rsid w:val="00D41951"/>
    <w:rsid w:val="00D4195D"/>
    <w:rsid w:val="00D41A7F"/>
    <w:rsid w:val="00D41BB1"/>
    <w:rsid w:val="00D41CC1"/>
    <w:rsid w:val="00D41EBF"/>
    <w:rsid w:val="00D41ECE"/>
    <w:rsid w:val="00D41FA6"/>
    <w:rsid w:val="00D42184"/>
    <w:rsid w:val="00D42343"/>
    <w:rsid w:val="00D4255C"/>
    <w:rsid w:val="00D42918"/>
    <w:rsid w:val="00D42AE7"/>
    <w:rsid w:val="00D42D4F"/>
    <w:rsid w:val="00D42E55"/>
    <w:rsid w:val="00D430C3"/>
    <w:rsid w:val="00D430FF"/>
    <w:rsid w:val="00D43113"/>
    <w:rsid w:val="00D431AF"/>
    <w:rsid w:val="00D43334"/>
    <w:rsid w:val="00D43382"/>
    <w:rsid w:val="00D43850"/>
    <w:rsid w:val="00D4387F"/>
    <w:rsid w:val="00D43A70"/>
    <w:rsid w:val="00D43C70"/>
    <w:rsid w:val="00D43DF1"/>
    <w:rsid w:val="00D4421F"/>
    <w:rsid w:val="00D445F4"/>
    <w:rsid w:val="00D4461D"/>
    <w:rsid w:val="00D44773"/>
    <w:rsid w:val="00D4487F"/>
    <w:rsid w:val="00D44921"/>
    <w:rsid w:val="00D44D50"/>
    <w:rsid w:val="00D44DFF"/>
    <w:rsid w:val="00D44F2F"/>
    <w:rsid w:val="00D4506A"/>
    <w:rsid w:val="00D450F2"/>
    <w:rsid w:val="00D45185"/>
    <w:rsid w:val="00D45374"/>
    <w:rsid w:val="00D453CB"/>
    <w:rsid w:val="00D4545C"/>
    <w:rsid w:val="00D455C1"/>
    <w:rsid w:val="00D45695"/>
    <w:rsid w:val="00D456BD"/>
    <w:rsid w:val="00D45703"/>
    <w:rsid w:val="00D45807"/>
    <w:rsid w:val="00D45824"/>
    <w:rsid w:val="00D4600B"/>
    <w:rsid w:val="00D46077"/>
    <w:rsid w:val="00D46089"/>
    <w:rsid w:val="00D460E4"/>
    <w:rsid w:val="00D462F9"/>
    <w:rsid w:val="00D4631A"/>
    <w:rsid w:val="00D46A8A"/>
    <w:rsid w:val="00D46B48"/>
    <w:rsid w:val="00D46C3B"/>
    <w:rsid w:val="00D46F71"/>
    <w:rsid w:val="00D47016"/>
    <w:rsid w:val="00D4718C"/>
    <w:rsid w:val="00D473A3"/>
    <w:rsid w:val="00D475C7"/>
    <w:rsid w:val="00D475D5"/>
    <w:rsid w:val="00D47667"/>
    <w:rsid w:val="00D479DD"/>
    <w:rsid w:val="00D47BA9"/>
    <w:rsid w:val="00D47BE9"/>
    <w:rsid w:val="00D47D77"/>
    <w:rsid w:val="00D47EC8"/>
    <w:rsid w:val="00D502A1"/>
    <w:rsid w:val="00D50325"/>
    <w:rsid w:val="00D5045B"/>
    <w:rsid w:val="00D504BB"/>
    <w:rsid w:val="00D50607"/>
    <w:rsid w:val="00D50729"/>
    <w:rsid w:val="00D509D8"/>
    <w:rsid w:val="00D509FA"/>
    <w:rsid w:val="00D50B3F"/>
    <w:rsid w:val="00D50CC4"/>
    <w:rsid w:val="00D50E3E"/>
    <w:rsid w:val="00D50F61"/>
    <w:rsid w:val="00D50FB4"/>
    <w:rsid w:val="00D50FCC"/>
    <w:rsid w:val="00D51196"/>
    <w:rsid w:val="00D5144B"/>
    <w:rsid w:val="00D5161A"/>
    <w:rsid w:val="00D5169C"/>
    <w:rsid w:val="00D51C93"/>
    <w:rsid w:val="00D51D42"/>
    <w:rsid w:val="00D51D47"/>
    <w:rsid w:val="00D51D57"/>
    <w:rsid w:val="00D51F2F"/>
    <w:rsid w:val="00D51F35"/>
    <w:rsid w:val="00D51F5F"/>
    <w:rsid w:val="00D52053"/>
    <w:rsid w:val="00D522A8"/>
    <w:rsid w:val="00D52385"/>
    <w:rsid w:val="00D5243D"/>
    <w:rsid w:val="00D5284D"/>
    <w:rsid w:val="00D529B7"/>
    <w:rsid w:val="00D52A32"/>
    <w:rsid w:val="00D52BF9"/>
    <w:rsid w:val="00D52D06"/>
    <w:rsid w:val="00D52E01"/>
    <w:rsid w:val="00D52FDE"/>
    <w:rsid w:val="00D53200"/>
    <w:rsid w:val="00D5322D"/>
    <w:rsid w:val="00D5352B"/>
    <w:rsid w:val="00D53626"/>
    <w:rsid w:val="00D5378D"/>
    <w:rsid w:val="00D53848"/>
    <w:rsid w:val="00D53B62"/>
    <w:rsid w:val="00D53C39"/>
    <w:rsid w:val="00D53D2C"/>
    <w:rsid w:val="00D53ED4"/>
    <w:rsid w:val="00D53F8C"/>
    <w:rsid w:val="00D540FB"/>
    <w:rsid w:val="00D54390"/>
    <w:rsid w:val="00D544A8"/>
    <w:rsid w:val="00D544B8"/>
    <w:rsid w:val="00D544FC"/>
    <w:rsid w:val="00D5482A"/>
    <w:rsid w:val="00D5495C"/>
    <w:rsid w:val="00D54A1B"/>
    <w:rsid w:val="00D54A64"/>
    <w:rsid w:val="00D54E79"/>
    <w:rsid w:val="00D54E91"/>
    <w:rsid w:val="00D54EB2"/>
    <w:rsid w:val="00D54FEA"/>
    <w:rsid w:val="00D5504E"/>
    <w:rsid w:val="00D5533B"/>
    <w:rsid w:val="00D5537A"/>
    <w:rsid w:val="00D5584E"/>
    <w:rsid w:val="00D55B32"/>
    <w:rsid w:val="00D55B3E"/>
    <w:rsid w:val="00D55C5B"/>
    <w:rsid w:val="00D55FBA"/>
    <w:rsid w:val="00D5600A"/>
    <w:rsid w:val="00D5604B"/>
    <w:rsid w:val="00D5609D"/>
    <w:rsid w:val="00D5644A"/>
    <w:rsid w:val="00D56563"/>
    <w:rsid w:val="00D56589"/>
    <w:rsid w:val="00D566D3"/>
    <w:rsid w:val="00D56737"/>
    <w:rsid w:val="00D568D3"/>
    <w:rsid w:val="00D5694C"/>
    <w:rsid w:val="00D56C0F"/>
    <w:rsid w:val="00D56C2E"/>
    <w:rsid w:val="00D56DDD"/>
    <w:rsid w:val="00D56F3B"/>
    <w:rsid w:val="00D57099"/>
    <w:rsid w:val="00D5709E"/>
    <w:rsid w:val="00D572E4"/>
    <w:rsid w:val="00D5730B"/>
    <w:rsid w:val="00D5743F"/>
    <w:rsid w:val="00D574A2"/>
    <w:rsid w:val="00D57937"/>
    <w:rsid w:val="00D57A84"/>
    <w:rsid w:val="00D57A95"/>
    <w:rsid w:val="00D57BBB"/>
    <w:rsid w:val="00D57BF0"/>
    <w:rsid w:val="00D57D38"/>
    <w:rsid w:val="00D57D9E"/>
    <w:rsid w:val="00D6000C"/>
    <w:rsid w:val="00D600F9"/>
    <w:rsid w:val="00D60213"/>
    <w:rsid w:val="00D6025B"/>
    <w:rsid w:val="00D6032A"/>
    <w:rsid w:val="00D603A0"/>
    <w:rsid w:val="00D604A5"/>
    <w:rsid w:val="00D60503"/>
    <w:rsid w:val="00D60766"/>
    <w:rsid w:val="00D60892"/>
    <w:rsid w:val="00D6094E"/>
    <w:rsid w:val="00D60A66"/>
    <w:rsid w:val="00D60AD2"/>
    <w:rsid w:val="00D60AF6"/>
    <w:rsid w:val="00D60B8A"/>
    <w:rsid w:val="00D60C4C"/>
    <w:rsid w:val="00D60DA9"/>
    <w:rsid w:val="00D60E7D"/>
    <w:rsid w:val="00D60F01"/>
    <w:rsid w:val="00D6125D"/>
    <w:rsid w:val="00D6145F"/>
    <w:rsid w:val="00D614A0"/>
    <w:rsid w:val="00D61550"/>
    <w:rsid w:val="00D61637"/>
    <w:rsid w:val="00D6165F"/>
    <w:rsid w:val="00D61CD0"/>
    <w:rsid w:val="00D61DF7"/>
    <w:rsid w:val="00D62179"/>
    <w:rsid w:val="00D62251"/>
    <w:rsid w:val="00D62253"/>
    <w:rsid w:val="00D62349"/>
    <w:rsid w:val="00D623F7"/>
    <w:rsid w:val="00D625A0"/>
    <w:rsid w:val="00D62750"/>
    <w:rsid w:val="00D627DB"/>
    <w:rsid w:val="00D628C6"/>
    <w:rsid w:val="00D62B91"/>
    <w:rsid w:val="00D62BFC"/>
    <w:rsid w:val="00D62C58"/>
    <w:rsid w:val="00D62C5B"/>
    <w:rsid w:val="00D62E95"/>
    <w:rsid w:val="00D62F78"/>
    <w:rsid w:val="00D6303B"/>
    <w:rsid w:val="00D63131"/>
    <w:rsid w:val="00D63859"/>
    <w:rsid w:val="00D638C0"/>
    <w:rsid w:val="00D638D5"/>
    <w:rsid w:val="00D63ABA"/>
    <w:rsid w:val="00D63ABD"/>
    <w:rsid w:val="00D63AD3"/>
    <w:rsid w:val="00D63C14"/>
    <w:rsid w:val="00D63CC0"/>
    <w:rsid w:val="00D63F51"/>
    <w:rsid w:val="00D64110"/>
    <w:rsid w:val="00D6434C"/>
    <w:rsid w:val="00D64361"/>
    <w:rsid w:val="00D644D9"/>
    <w:rsid w:val="00D645B7"/>
    <w:rsid w:val="00D646AD"/>
    <w:rsid w:val="00D6470B"/>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744"/>
    <w:rsid w:val="00D658EE"/>
    <w:rsid w:val="00D659CE"/>
    <w:rsid w:val="00D65CAA"/>
    <w:rsid w:val="00D65FB0"/>
    <w:rsid w:val="00D65FF1"/>
    <w:rsid w:val="00D664EB"/>
    <w:rsid w:val="00D66504"/>
    <w:rsid w:val="00D66538"/>
    <w:rsid w:val="00D66589"/>
    <w:rsid w:val="00D6659C"/>
    <w:rsid w:val="00D667BE"/>
    <w:rsid w:val="00D66812"/>
    <w:rsid w:val="00D66A18"/>
    <w:rsid w:val="00D66A73"/>
    <w:rsid w:val="00D66C0C"/>
    <w:rsid w:val="00D66C65"/>
    <w:rsid w:val="00D66D9B"/>
    <w:rsid w:val="00D67790"/>
    <w:rsid w:val="00D679A6"/>
    <w:rsid w:val="00D67A9A"/>
    <w:rsid w:val="00D67B6D"/>
    <w:rsid w:val="00D67D3E"/>
    <w:rsid w:val="00D67DB3"/>
    <w:rsid w:val="00D67E66"/>
    <w:rsid w:val="00D67E7F"/>
    <w:rsid w:val="00D67F8F"/>
    <w:rsid w:val="00D70171"/>
    <w:rsid w:val="00D702E7"/>
    <w:rsid w:val="00D7033F"/>
    <w:rsid w:val="00D70621"/>
    <w:rsid w:val="00D70786"/>
    <w:rsid w:val="00D70B2E"/>
    <w:rsid w:val="00D70E19"/>
    <w:rsid w:val="00D70E2E"/>
    <w:rsid w:val="00D70EFA"/>
    <w:rsid w:val="00D70FAD"/>
    <w:rsid w:val="00D7133D"/>
    <w:rsid w:val="00D715B3"/>
    <w:rsid w:val="00D717A8"/>
    <w:rsid w:val="00D719B2"/>
    <w:rsid w:val="00D71CC2"/>
    <w:rsid w:val="00D71DF6"/>
    <w:rsid w:val="00D71E41"/>
    <w:rsid w:val="00D71FD5"/>
    <w:rsid w:val="00D721EB"/>
    <w:rsid w:val="00D72448"/>
    <w:rsid w:val="00D7252F"/>
    <w:rsid w:val="00D7293C"/>
    <w:rsid w:val="00D729AE"/>
    <w:rsid w:val="00D72AA7"/>
    <w:rsid w:val="00D72C76"/>
    <w:rsid w:val="00D72CF6"/>
    <w:rsid w:val="00D72E0D"/>
    <w:rsid w:val="00D731E2"/>
    <w:rsid w:val="00D732CD"/>
    <w:rsid w:val="00D73835"/>
    <w:rsid w:val="00D73E46"/>
    <w:rsid w:val="00D73FE8"/>
    <w:rsid w:val="00D73FF3"/>
    <w:rsid w:val="00D74041"/>
    <w:rsid w:val="00D7406E"/>
    <w:rsid w:val="00D74581"/>
    <w:rsid w:val="00D7487E"/>
    <w:rsid w:val="00D7489F"/>
    <w:rsid w:val="00D74910"/>
    <w:rsid w:val="00D74B14"/>
    <w:rsid w:val="00D754C7"/>
    <w:rsid w:val="00D75533"/>
    <w:rsid w:val="00D75689"/>
    <w:rsid w:val="00D75ACF"/>
    <w:rsid w:val="00D75B21"/>
    <w:rsid w:val="00D75B4C"/>
    <w:rsid w:val="00D75C53"/>
    <w:rsid w:val="00D75D31"/>
    <w:rsid w:val="00D75DE5"/>
    <w:rsid w:val="00D75E5B"/>
    <w:rsid w:val="00D75FFD"/>
    <w:rsid w:val="00D76127"/>
    <w:rsid w:val="00D762EB"/>
    <w:rsid w:val="00D76505"/>
    <w:rsid w:val="00D765A3"/>
    <w:rsid w:val="00D7684D"/>
    <w:rsid w:val="00D768D3"/>
    <w:rsid w:val="00D76974"/>
    <w:rsid w:val="00D76E81"/>
    <w:rsid w:val="00D76F08"/>
    <w:rsid w:val="00D77274"/>
    <w:rsid w:val="00D7733A"/>
    <w:rsid w:val="00D77342"/>
    <w:rsid w:val="00D773DC"/>
    <w:rsid w:val="00D7741B"/>
    <w:rsid w:val="00D77888"/>
    <w:rsid w:val="00D778EF"/>
    <w:rsid w:val="00D778FA"/>
    <w:rsid w:val="00D7795A"/>
    <w:rsid w:val="00D779B7"/>
    <w:rsid w:val="00D77B0C"/>
    <w:rsid w:val="00D77DD9"/>
    <w:rsid w:val="00D77E84"/>
    <w:rsid w:val="00D77F5E"/>
    <w:rsid w:val="00D80119"/>
    <w:rsid w:val="00D80156"/>
    <w:rsid w:val="00D801C9"/>
    <w:rsid w:val="00D80286"/>
    <w:rsid w:val="00D80311"/>
    <w:rsid w:val="00D8032C"/>
    <w:rsid w:val="00D803F5"/>
    <w:rsid w:val="00D8058C"/>
    <w:rsid w:val="00D80721"/>
    <w:rsid w:val="00D8089F"/>
    <w:rsid w:val="00D80F02"/>
    <w:rsid w:val="00D8103E"/>
    <w:rsid w:val="00D8120E"/>
    <w:rsid w:val="00D812C7"/>
    <w:rsid w:val="00D814FC"/>
    <w:rsid w:val="00D815DB"/>
    <w:rsid w:val="00D817E2"/>
    <w:rsid w:val="00D81881"/>
    <w:rsid w:val="00D81A87"/>
    <w:rsid w:val="00D81C2B"/>
    <w:rsid w:val="00D8209E"/>
    <w:rsid w:val="00D821A2"/>
    <w:rsid w:val="00D8256C"/>
    <w:rsid w:val="00D8259A"/>
    <w:rsid w:val="00D82835"/>
    <w:rsid w:val="00D828A6"/>
    <w:rsid w:val="00D82A86"/>
    <w:rsid w:val="00D82BA3"/>
    <w:rsid w:val="00D82C70"/>
    <w:rsid w:val="00D830EB"/>
    <w:rsid w:val="00D833BF"/>
    <w:rsid w:val="00D83602"/>
    <w:rsid w:val="00D836C1"/>
    <w:rsid w:val="00D83ADF"/>
    <w:rsid w:val="00D83CD8"/>
    <w:rsid w:val="00D83DF7"/>
    <w:rsid w:val="00D83F26"/>
    <w:rsid w:val="00D8400A"/>
    <w:rsid w:val="00D84030"/>
    <w:rsid w:val="00D84201"/>
    <w:rsid w:val="00D84214"/>
    <w:rsid w:val="00D842C4"/>
    <w:rsid w:val="00D843B1"/>
    <w:rsid w:val="00D849BB"/>
    <w:rsid w:val="00D84A07"/>
    <w:rsid w:val="00D84A8D"/>
    <w:rsid w:val="00D84D16"/>
    <w:rsid w:val="00D8504D"/>
    <w:rsid w:val="00D850C0"/>
    <w:rsid w:val="00D8515B"/>
    <w:rsid w:val="00D85328"/>
    <w:rsid w:val="00D853AA"/>
    <w:rsid w:val="00D85469"/>
    <w:rsid w:val="00D85715"/>
    <w:rsid w:val="00D85BCB"/>
    <w:rsid w:val="00D85D8D"/>
    <w:rsid w:val="00D85D9D"/>
    <w:rsid w:val="00D85F5C"/>
    <w:rsid w:val="00D8608B"/>
    <w:rsid w:val="00D863D7"/>
    <w:rsid w:val="00D865F4"/>
    <w:rsid w:val="00D867A0"/>
    <w:rsid w:val="00D869A7"/>
    <w:rsid w:val="00D86CF8"/>
    <w:rsid w:val="00D86D87"/>
    <w:rsid w:val="00D86EBA"/>
    <w:rsid w:val="00D872B7"/>
    <w:rsid w:val="00D87478"/>
    <w:rsid w:val="00D875E3"/>
    <w:rsid w:val="00D876A6"/>
    <w:rsid w:val="00D876C2"/>
    <w:rsid w:val="00D878AB"/>
    <w:rsid w:val="00D87AE6"/>
    <w:rsid w:val="00D87BFB"/>
    <w:rsid w:val="00D87C64"/>
    <w:rsid w:val="00D87E3F"/>
    <w:rsid w:val="00D87E9B"/>
    <w:rsid w:val="00D87F96"/>
    <w:rsid w:val="00D900BE"/>
    <w:rsid w:val="00D903B9"/>
    <w:rsid w:val="00D90492"/>
    <w:rsid w:val="00D90501"/>
    <w:rsid w:val="00D9064D"/>
    <w:rsid w:val="00D90913"/>
    <w:rsid w:val="00D90A6C"/>
    <w:rsid w:val="00D90B75"/>
    <w:rsid w:val="00D90C83"/>
    <w:rsid w:val="00D90CA3"/>
    <w:rsid w:val="00D90E1C"/>
    <w:rsid w:val="00D90FD3"/>
    <w:rsid w:val="00D9109E"/>
    <w:rsid w:val="00D910E8"/>
    <w:rsid w:val="00D911FC"/>
    <w:rsid w:val="00D91258"/>
    <w:rsid w:val="00D9125A"/>
    <w:rsid w:val="00D91376"/>
    <w:rsid w:val="00D913CC"/>
    <w:rsid w:val="00D913D8"/>
    <w:rsid w:val="00D91886"/>
    <w:rsid w:val="00D918C4"/>
    <w:rsid w:val="00D918E7"/>
    <w:rsid w:val="00D91AC1"/>
    <w:rsid w:val="00D91D28"/>
    <w:rsid w:val="00D91DFF"/>
    <w:rsid w:val="00D91EE8"/>
    <w:rsid w:val="00D91F41"/>
    <w:rsid w:val="00D922F8"/>
    <w:rsid w:val="00D92557"/>
    <w:rsid w:val="00D92617"/>
    <w:rsid w:val="00D92631"/>
    <w:rsid w:val="00D9270F"/>
    <w:rsid w:val="00D92A5E"/>
    <w:rsid w:val="00D92B6E"/>
    <w:rsid w:val="00D92CAB"/>
    <w:rsid w:val="00D92E27"/>
    <w:rsid w:val="00D92F84"/>
    <w:rsid w:val="00D933C6"/>
    <w:rsid w:val="00D93790"/>
    <w:rsid w:val="00D938ED"/>
    <w:rsid w:val="00D9397F"/>
    <w:rsid w:val="00D93C11"/>
    <w:rsid w:val="00D93C23"/>
    <w:rsid w:val="00D93C37"/>
    <w:rsid w:val="00D94269"/>
    <w:rsid w:val="00D942EE"/>
    <w:rsid w:val="00D94325"/>
    <w:rsid w:val="00D9433B"/>
    <w:rsid w:val="00D94477"/>
    <w:rsid w:val="00D94576"/>
    <w:rsid w:val="00D945DD"/>
    <w:rsid w:val="00D94644"/>
    <w:rsid w:val="00D9474D"/>
    <w:rsid w:val="00D94997"/>
    <w:rsid w:val="00D94AB0"/>
    <w:rsid w:val="00D94C9F"/>
    <w:rsid w:val="00D951AC"/>
    <w:rsid w:val="00D9544D"/>
    <w:rsid w:val="00D95694"/>
    <w:rsid w:val="00D9588B"/>
    <w:rsid w:val="00D9595A"/>
    <w:rsid w:val="00D95A08"/>
    <w:rsid w:val="00D95AE1"/>
    <w:rsid w:val="00D95B73"/>
    <w:rsid w:val="00D95CCC"/>
    <w:rsid w:val="00D95DF2"/>
    <w:rsid w:val="00D96021"/>
    <w:rsid w:val="00D96244"/>
    <w:rsid w:val="00D965AF"/>
    <w:rsid w:val="00D96766"/>
    <w:rsid w:val="00D9699C"/>
    <w:rsid w:val="00D969C8"/>
    <w:rsid w:val="00D969E7"/>
    <w:rsid w:val="00D96A5B"/>
    <w:rsid w:val="00D96AC9"/>
    <w:rsid w:val="00D96FCC"/>
    <w:rsid w:val="00D970DA"/>
    <w:rsid w:val="00D97106"/>
    <w:rsid w:val="00D9715D"/>
    <w:rsid w:val="00D97269"/>
    <w:rsid w:val="00D97635"/>
    <w:rsid w:val="00D9770D"/>
    <w:rsid w:val="00D977D7"/>
    <w:rsid w:val="00D978F9"/>
    <w:rsid w:val="00D97B60"/>
    <w:rsid w:val="00D97F84"/>
    <w:rsid w:val="00D97FBC"/>
    <w:rsid w:val="00DA0348"/>
    <w:rsid w:val="00DA03E6"/>
    <w:rsid w:val="00DA0A1E"/>
    <w:rsid w:val="00DA0F4E"/>
    <w:rsid w:val="00DA0FC5"/>
    <w:rsid w:val="00DA0FE2"/>
    <w:rsid w:val="00DA0FF9"/>
    <w:rsid w:val="00DA108F"/>
    <w:rsid w:val="00DA10B1"/>
    <w:rsid w:val="00DA111B"/>
    <w:rsid w:val="00DA1430"/>
    <w:rsid w:val="00DA143B"/>
    <w:rsid w:val="00DA14A8"/>
    <w:rsid w:val="00DA171F"/>
    <w:rsid w:val="00DA17E2"/>
    <w:rsid w:val="00DA1BA2"/>
    <w:rsid w:val="00DA1C46"/>
    <w:rsid w:val="00DA1D6A"/>
    <w:rsid w:val="00DA1DEF"/>
    <w:rsid w:val="00DA1E92"/>
    <w:rsid w:val="00DA1F3E"/>
    <w:rsid w:val="00DA2035"/>
    <w:rsid w:val="00DA21F0"/>
    <w:rsid w:val="00DA2342"/>
    <w:rsid w:val="00DA27AB"/>
    <w:rsid w:val="00DA27F8"/>
    <w:rsid w:val="00DA2C16"/>
    <w:rsid w:val="00DA2DCB"/>
    <w:rsid w:val="00DA318D"/>
    <w:rsid w:val="00DA3210"/>
    <w:rsid w:val="00DA33FB"/>
    <w:rsid w:val="00DA36B6"/>
    <w:rsid w:val="00DA36D8"/>
    <w:rsid w:val="00DA37A5"/>
    <w:rsid w:val="00DA3857"/>
    <w:rsid w:val="00DA3898"/>
    <w:rsid w:val="00DA39EC"/>
    <w:rsid w:val="00DA3EA9"/>
    <w:rsid w:val="00DA3FBB"/>
    <w:rsid w:val="00DA462B"/>
    <w:rsid w:val="00DA4851"/>
    <w:rsid w:val="00DA4AC5"/>
    <w:rsid w:val="00DA4AF9"/>
    <w:rsid w:val="00DA4C82"/>
    <w:rsid w:val="00DA4E3D"/>
    <w:rsid w:val="00DA4F2E"/>
    <w:rsid w:val="00DA54E0"/>
    <w:rsid w:val="00DA54FE"/>
    <w:rsid w:val="00DA566E"/>
    <w:rsid w:val="00DA59BA"/>
    <w:rsid w:val="00DA5AF5"/>
    <w:rsid w:val="00DA5B5E"/>
    <w:rsid w:val="00DA5CBB"/>
    <w:rsid w:val="00DA5CDB"/>
    <w:rsid w:val="00DA5E4C"/>
    <w:rsid w:val="00DA6153"/>
    <w:rsid w:val="00DA64EF"/>
    <w:rsid w:val="00DA6AA6"/>
    <w:rsid w:val="00DA7030"/>
    <w:rsid w:val="00DA70B2"/>
    <w:rsid w:val="00DA7188"/>
    <w:rsid w:val="00DA71C0"/>
    <w:rsid w:val="00DA73A2"/>
    <w:rsid w:val="00DA771E"/>
    <w:rsid w:val="00DA791F"/>
    <w:rsid w:val="00DA79AB"/>
    <w:rsid w:val="00DA79C8"/>
    <w:rsid w:val="00DA7FA4"/>
    <w:rsid w:val="00DA7FA7"/>
    <w:rsid w:val="00DB01BD"/>
    <w:rsid w:val="00DB0509"/>
    <w:rsid w:val="00DB0697"/>
    <w:rsid w:val="00DB0770"/>
    <w:rsid w:val="00DB08CC"/>
    <w:rsid w:val="00DB0D96"/>
    <w:rsid w:val="00DB0DC5"/>
    <w:rsid w:val="00DB0E7A"/>
    <w:rsid w:val="00DB0F3C"/>
    <w:rsid w:val="00DB0F74"/>
    <w:rsid w:val="00DB10B9"/>
    <w:rsid w:val="00DB12F3"/>
    <w:rsid w:val="00DB14C6"/>
    <w:rsid w:val="00DB15C2"/>
    <w:rsid w:val="00DB1894"/>
    <w:rsid w:val="00DB1939"/>
    <w:rsid w:val="00DB1A3C"/>
    <w:rsid w:val="00DB1B2B"/>
    <w:rsid w:val="00DB1B5C"/>
    <w:rsid w:val="00DB1BB9"/>
    <w:rsid w:val="00DB1D08"/>
    <w:rsid w:val="00DB1D1C"/>
    <w:rsid w:val="00DB204F"/>
    <w:rsid w:val="00DB27D6"/>
    <w:rsid w:val="00DB282D"/>
    <w:rsid w:val="00DB2CE6"/>
    <w:rsid w:val="00DB2D4A"/>
    <w:rsid w:val="00DB2DA3"/>
    <w:rsid w:val="00DB2E63"/>
    <w:rsid w:val="00DB3002"/>
    <w:rsid w:val="00DB31FE"/>
    <w:rsid w:val="00DB32DB"/>
    <w:rsid w:val="00DB336B"/>
    <w:rsid w:val="00DB3428"/>
    <w:rsid w:val="00DB348C"/>
    <w:rsid w:val="00DB39DF"/>
    <w:rsid w:val="00DB3D51"/>
    <w:rsid w:val="00DB402C"/>
    <w:rsid w:val="00DB42F7"/>
    <w:rsid w:val="00DB4460"/>
    <w:rsid w:val="00DB44DD"/>
    <w:rsid w:val="00DB44FA"/>
    <w:rsid w:val="00DB45F3"/>
    <w:rsid w:val="00DB4771"/>
    <w:rsid w:val="00DB49D3"/>
    <w:rsid w:val="00DB4A03"/>
    <w:rsid w:val="00DB4C70"/>
    <w:rsid w:val="00DB4D1F"/>
    <w:rsid w:val="00DB4F29"/>
    <w:rsid w:val="00DB4FD1"/>
    <w:rsid w:val="00DB5233"/>
    <w:rsid w:val="00DB5466"/>
    <w:rsid w:val="00DB565F"/>
    <w:rsid w:val="00DB566B"/>
    <w:rsid w:val="00DB5703"/>
    <w:rsid w:val="00DB57CF"/>
    <w:rsid w:val="00DB585E"/>
    <w:rsid w:val="00DB587D"/>
    <w:rsid w:val="00DB588B"/>
    <w:rsid w:val="00DB5DDC"/>
    <w:rsid w:val="00DB5E67"/>
    <w:rsid w:val="00DB5EE8"/>
    <w:rsid w:val="00DB6123"/>
    <w:rsid w:val="00DB613F"/>
    <w:rsid w:val="00DB624D"/>
    <w:rsid w:val="00DB64F1"/>
    <w:rsid w:val="00DB653D"/>
    <w:rsid w:val="00DB65C4"/>
    <w:rsid w:val="00DB66FD"/>
    <w:rsid w:val="00DB6F2F"/>
    <w:rsid w:val="00DB72E1"/>
    <w:rsid w:val="00DB7315"/>
    <w:rsid w:val="00DB7AC5"/>
    <w:rsid w:val="00DC039D"/>
    <w:rsid w:val="00DC0436"/>
    <w:rsid w:val="00DC04A2"/>
    <w:rsid w:val="00DC05A5"/>
    <w:rsid w:val="00DC076F"/>
    <w:rsid w:val="00DC0864"/>
    <w:rsid w:val="00DC0941"/>
    <w:rsid w:val="00DC09F3"/>
    <w:rsid w:val="00DC0FC6"/>
    <w:rsid w:val="00DC116A"/>
    <w:rsid w:val="00DC176C"/>
    <w:rsid w:val="00DC17C9"/>
    <w:rsid w:val="00DC17ED"/>
    <w:rsid w:val="00DC1826"/>
    <w:rsid w:val="00DC18FF"/>
    <w:rsid w:val="00DC191E"/>
    <w:rsid w:val="00DC1B77"/>
    <w:rsid w:val="00DC1E16"/>
    <w:rsid w:val="00DC1E1C"/>
    <w:rsid w:val="00DC1FAC"/>
    <w:rsid w:val="00DC1FAE"/>
    <w:rsid w:val="00DC2014"/>
    <w:rsid w:val="00DC231B"/>
    <w:rsid w:val="00DC2621"/>
    <w:rsid w:val="00DC2666"/>
    <w:rsid w:val="00DC26C0"/>
    <w:rsid w:val="00DC2826"/>
    <w:rsid w:val="00DC28B4"/>
    <w:rsid w:val="00DC2A10"/>
    <w:rsid w:val="00DC2A2F"/>
    <w:rsid w:val="00DC2B32"/>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EC"/>
    <w:rsid w:val="00DC3B61"/>
    <w:rsid w:val="00DC3CCF"/>
    <w:rsid w:val="00DC3CF4"/>
    <w:rsid w:val="00DC3E0E"/>
    <w:rsid w:val="00DC3FE1"/>
    <w:rsid w:val="00DC40F5"/>
    <w:rsid w:val="00DC412C"/>
    <w:rsid w:val="00DC42BB"/>
    <w:rsid w:val="00DC4535"/>
    <w:rsid w:val="00DC4630"/>
    <w:rsid w:val="00DC4691"/>
    <w:rsid w:val="00DC4825"/>
    <w:rsid w:val="00DC4D5C"/>
    <w:rsid w:val="00DC4D67"/>
    <w:rsid w:val="00DC4D76"/>
    <w:rsid w:val="00DC4E64"/>
    <w:rsid w:val="00DC4EAE"/>
    <w:rsid w:val="00DC4F38"/>
    <w:rsid w:val="00DC51AF"/>
    <w:rsid w:val="00DC54F7"/>
    <w:rsid w:val="00DC5F53"/>
    <w:rsid w:val="00DC5F7B"/>
    <w:rsid w:val="00DC6330"/>
    <w:rsid w:val="00DC6337"/>
    <w:rsid w:val="00DC6539"/>
    <w:rsid w:val="00DC65AC"/>
    <w:rsid w:val="00DC6B89"/>
    <w:rsid w:val="00DC6C02"/>
    <w:rsid w:val="00DC6E6B"/>
    <w:rsid w:val="00DC6EFF"/>
    <w:rsid w:val="00DC6FB6"/>
    <w:rsid w:val="00DC7007"/>
    <w:rsid w:val="00DC706B"/>
    <w:rsid w:val="00DC7090"/>
    <w:rsid w:val="00DC70BC"/>
    <w:rsid w:val="00DC70EF"/>
    <w:rsid w:val="00DC76F3"/>
    <w:rsid w:val="00DC7739"/>
    <w:rsid w:val="00DC7744"/>
    <w:rsid w:val="00DC776B"/>
    <w:rsid w:val="00DC79B0"/>
    <w:rsid w:val="00DC7B43"/>
    <w:rsid w:val="00DC7B65"/>
    <w:rsid w:val="00DC7C2B"/>
    <w:rsid w:val="00DC7C43"/>
    <w:rsid w:val="00DC7FAE"/>
    <w:rsid w:val="00DC7FF5"/>
    <w:rsid w:val="00DD0053"/>
    <w:rsid w:val="00DD018A"/>
    <w:rsid w:val="00DD0416"/>
    <w:rsid w:val="00DD04A4"/>
    <w:rsid w:val="00DD05E1"/>
    <w:rsid w:val="00DD061E"/>
    <w:rsid w:val="00DD06BF"/>
    <w:rsid w:val="00DD0713"/>
    <w:rsid w:val="00DD099D"/>
    <w:rsid w:val="00DD09C6"/>
    <w:rsid w:val="00DD0B26"/>
    <w:rsid w:val="00DD0BD8"/>
    <w:rsid w:val="00DD0C02"/>
    <w:rsid w:val="00DD0D72"/>
    <w:rsid w:val="00DD0F27"/>
    <w:rsid w:val="00DD11DF"/>
    <w:rsid w:val="00DD12A0"/>
    <w:rsid w:val="00DD16A7"/>
    <w:rsid w:val="00DD17E0"/>
    <w:rsid w:val="00DD1813"/>
    <w:rsid w:val="00DD1835"/>
    <w:rsid w:val="00DD1C15"/>
    <w:rsid w:val="00DD1C55"/>
    <w:rsid w:val="00DD1F0C"/>
    <w:rsid w:val="00DD1F75"/>
    <w:rsid w:val="00DD1F85"/>
    <w:rsid w:val="00DD1FD4"/>
    <w:rsid w:val="00DD21EC"/>
    <w:rsid w:val="00DD222C"/>
    <w:rsid w:val="00DD2353"/>
    <w:rsid w:val="00DD24C3"/>
    <w:rsid w:val="00DD24F8"/>
    <w:rsid w:val="00DD2811"/>
    <w:rsid w:val="00DD2829"/>
    <w:rsid w:val="00DD2A0F"/>
    <w:rsid w:val="00DD2AF7"/>
    <w:rsid w:val="00DD2B47"/>
    <w:rsid w:val="00DD2E82"/>
    <w:rsid w:val="00DD2F40"/>
    <w:rsid w:val="00DD307A"/>
    <w:rsid w:val="00DD322B"/>
    <w:rsid w:val="00DD3280"/>
    <w:rsid w:val="00DD3290"/>
    <w:rsid w:val="00DD33EE"/>
    <w:rsid w:val="00DD3966"/>
    <w:rsid w:val="00DD3A40"/>
    <w:rsid w:val="00DD3AB3"/>
    <w:rsid w:val="00DD3BDD"/>
    <w:rsid w:val="00DD3BE3"/>
    <w:rsid w:val="00DD3D35"/>
    <w:rsid w:val="00DD3FD8"/>
    <w:rsid w:val="00DD40CA"/>
    <w:rsid w:val="00DD4375"/>
    <w:rsid w:val="00DD43AA"/>
    <w:rsid w:val="00DD43C5"/>
    <w:rsid w:val="00DD4508"/>
    <w:rsid w:val="00DD482E"/>
    <w:rsid w:val="00DD4A24"/>
    <w:rsid w:val="00DD4A53"/>
    <w:rsid w:val="00DD4A8B"/>
    <w:rsid w:val="00DD4B55"/>
    <w:rsid w:val="00DD4CA3"/>
    <w:rsid w:val="00DD4DF8"/>
    <w:rsid w:val="00DD4E75"/>
    <w:rsid w:val="00DD5029"/>
    <w:rsid w:val="00DD51EF"/>
    <w:rsid w:val="00DD51F3"/>
    <w:rsid w:val="00DD5539"/>
    <w:rsid w:val="00DD5930"/>
    <w:rsid w:val="00DD5BFE"/>
    <w:rsid w:val="00DD5D5A"/>
    <w:rsid w:val="00DD5D5B"/>
    <w:rsid w:val="00DD5E44"/>
    <w:rsid w:val="00DD5E96"/>
    <w:rsid w:val="00DD5EFC"/>
    <w:rsid w:val="00DD5F30"/>
    <w:rsid w:val="00DD6013"/>
    <w:rsid w:val="00DD60D8"/>
    <w:rsid w:val="00DD62EF"/>
    <w:rsid w:val="00DD65E0"/>
    <w:rsid w:val="00DD66AA"/>
    <w:rsid w:val="00DD66DC"/>
    <w:rsid w:val="00DD6D75"/>
    <w:rsid w:val="00DD6D96"/>
    <w:rsid w:val="00DD6F3E"/>
    <w:rsid w:val="00DD72B2"/>
    <w:rsid w:val="00DD7467"/>
    <w:rsid w:val="00DD7567"/>
    <w:rsid w:val="00DD7605"/>
    <w:rsid w:val="00DD76AB"/>
    <w:rsid w:val="00DD7740"/>
    <w:rsid w:val="00DD7935"/>
    <w:rsid w:val="00DD7A85"/>
    <w:rsid w:val="00DD7A95"/>
    <w:rsid w:val="00DD7B43"/>
    <w:rsid w:val="00DD7BC1"/>
    <w:rsid w:val="00DD7E63"/>
    <w:rsid w:val="00DE00AB"/>
    <w:rsid w:val="00DE04A8"/>
    <w:rsid w:val="00DE05DE"/>
    <w:rsid w:val="00DE083A"/>
    <w:rsid w:val="00DE083B"/>
    <w:rsid w:val="00DE0951"/>
    <w:rsid w:val="00DE0AA3"/>
    <w:rsid w:val="00DE0BDD"/>
    <w:rsid w:val="00DE0CE1"/>
    <w:rsid w:val="00DE0DCD"/>
    <w:rsid w:val="00DE0DF5"/>
    <w:rsid w:val="00DE0FC8"/>
    <w:rsid w:val="00DE1598"/>
    <w:rsid w:val="00DE1661"/>
    <w:rsid w:val="00DE1A6D"/>
    <w:rsid w:val="00DE1AB5"/>
    <w:rsid w:val="00DE1DD0"/>
    <w:rsid w:val="00DE1F16"/>
    <w:rsid w:val="00DE1F5F"/>
    <w:rsid w:val="00DE207E"/>
    <w:rsid w:val="00DE21F2"/>
    <w:rsid w:val="00DE23A8"/>
    <w:rsid w:val="00DE2547"/>
    <w:rsid w:val="00DE2637"/>
    <w:rsid w:val="00DE2761"/>
    <w:rsid w:val="00DE2879"/>
    <w:rsid w:val="00DE28A0"/>
    <w:rsid w:val="00DE28BE"/>
    <w:rsid w:val="00DE2A04"/>
    <w:rsid w:val="00DE2A4D"/>
    <w:rsid w:val="00DE2A50"/>
    <w:rsid w:val="00DE2D29"/>
    <w:rsid w:val="00DE2F2D"/>
    <w:rsid w:val="00DE331B"/>
    <w:rsid w:val="00DE3707"/>
    <w:rsid w:val="00DE385B"/>
    <w:rsid w:val="00DE395C"/>
    <w:rsid w:val="00DE39DF"/>
    <w:rsid w:val="00DE3BB7"/>
    <w:rsid w:val="00DE3FEF"/>
    <w:rsid w:val="00DE4379"/>
    <w:rsid w:val="00DE43FF"/>
    <w:rsid w:val="00DE448E"/>
    <w:rsid w:val="00DE44EA"/>
    <w:rsid w:val="00DE4561"/>
    <w:rsid w:val="00DE464E"/>
    <w:rsid w:val="00DE48D0"/>
    <w:rsid w:val="00DE4BAD"/>
    <w:rsid w:val="00DE4C10"/>
    <w:rsid w:val="00DE4C78"/>
    <w:rsid w:val="00DE5093"/>
    <w:rsid w:val="00DE51DE"/>
    <w:rsid w:val="00DE54C1"/>
    <w:rsid w:val="00DE5580"/>
    <w:rsid w:val="00DE5581"/>
    <w:rsid w:val="00DE558D"/>
    <w:rsid w:val="00DE55BF"/>
    <w:rsid w:val="00DE5602"/>
    <w:rsid w:val="00DE573F"/>
    <w:rsid w:val="00DE57F8"/>
    <w:rsid w:val="00DE58E4"/>
    <w:rsid w:val="00DE5B86"/>
    <w:rsid w:val="00DE5B8C"/>
    <w:rsid w:val="00DE5C6F"/>
    <w:rsid w:val="00DE5CFB"/>
    <w:rsid w:val="00DE5DA3"/>
    <w:rsid w:val="00DE6083"/>
    <w:rsid w:val="00DE6629"/>
    <w:rsid w:val="00DE6872"/>
    <w:rsid w:val="00DE6CED"/>
    <w:rsid w:val="00DE6E2E"/>
    <w:rsid w:val="00DE6E69"/>
    <w:rsid w:val="00DE7026"/>
    <w:rsid w:val="00DE70CA"/>
    <w:rsid w:val="00DE71DA"/>
    <w:rsid w:val="00DE74DF"/>
    <w:rsid w:val="00DE76FA"/>
    <w:rsid w:val="00DE78A2"/>
    <w:rsid w:val="00DE7A29"/>
    <w:rsid w:val="00DE7B36"/>
    <w:rsid w:val="00DE7BDE"/>
    <w:rsid w:val="00DE7C0E"/>
    <w:rsid w:val="00DE7CCE"/>
    <w:rsid w:val="00DF001E"/>
    <w:rsid w:val="00DF02D6"/>
    <w:rsid w:val="00DF03BE"/>
    <w:rsid w:val="00DF055E"/>
    <w:rsid w:val="00DF064A"/>
    <w:rsid w:val="00DF0741"/>
    <w:rsid w:val="00DF07F9"/>
    <w:rsid w:val="00DF0A3D"/>
    <w:rsid w:val="00DF0A90"/>
    <w:rsid w:val="00DF0DAA"/>
    <w:rsid w:val="00DF1141"/>
    <w:rsid w:val="00DF1255"/>
    <w:rsid w:val="00DF133B"/>
    <w:rsid w:val="00DF136A"/>
    <w:rsid w:val="00DF14C2"/>
    <w:rsid w:val="00DF150A"/>
    <w:rsid w:val="00DF1C10"/>
    <w:rsid w:val="00DF1D1F"/>
    <w:rsid w:val="00DF1D80"/>
    <w:rsid w:val="00DF1E28"/>
    <w:rsid w:val="00DF217A"/>
    <w:rsid w:val="00DF2224"/>
    <w:rsid w:val="00DF2238"/>
    <w:rsid w:val="00DF2409"/>
    <w:rsid w:val="00DF2538"/>
    <w:rsid w:val="00DF280B"/>
    <w:rsid w:val="00DF29E5"/>
    <w:rsid w:val="00DF2BC2"/>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D29"/>
    <w:rsid w:val="00DF4067"/>
    <w:rsid w:val="00DF43FF"/>
    <w:rsid w:val="00DF451C"/>
    <w:rsid w:val="00DF459C"/>
    <w:rsid w:val="00DF45DF"/>
    <w:rsid w:val="00DF469E"/>
    <w:rsid w:val="00DF4767"/>
    <w:rsid w:val="00DF482B"/>
    <w:rsid w:val="00DF4926"/>
    <w:rsid w:val="00DF4B29"/>
    <w:rsid w:val="00DF4C49"/>
    <w:rsid w:val="00DF4DB2"/>
    <w:rsid w:val="00DF511E"/>
    <w:rsid w:val="00DF53B9"/>
    <w:rsid w:val="00DF53E8"/>
    <w:rsid w:val="00DF53EE"/>
    <w:rsid w:val="00DF5797"/>
    <w:rsid w:val="00DF5896"/>
    <w:rsid w:val="00DF5978"/>
    <w:rsid w:val="00DF5AF4"/>
    <w:rsid w:val="00DF6039"/>
    <w:rsid w:val="00DF61CE"/>
    <w:rsid w:val="00DF647A"/>
    <w:rsid w:val="00DF66CA"/>
    <w:rsid w:val="00DF6A2B"/>
    <w:rsid w:val="00DF6E79"/>
    <w:rsid w:val="00DF710B"/>
    <w:rsid w:val="00DF7228"/>
    <w:rsid w:val="00DF73FB"/>
    <w:rsid w:val="00DF7612"/>
    <w:rsid w:val="00DF762A"/>
    <w:rsid w:val="00DF76A8"/>
    <w:rsid w:val="00DF76AA"/>
    <w:rsid w:val="00DF7883"/>
    <w:rsid w:val="00DF790B"/>
    <w:rsid w:val="00DF7982"/>
    <w:rsid w:val="00DF79AF"/>
    <w:rsid w:val="00DF7E93"/>
    <w:rsid w:val="00E001E7"/>
    <w:rsid w:val="00E002B6"/>
    <w:rsid w:val="00E00316"/>
    <w:rsid w:val="00E00381"/>
    <w:rsid w:val="00E00509"/>
    <w:rsid w:val="00E00714"/>
    <w:rsid w:val="00E0073E"/>
    <w:rsid w:val="00E008BE"/>
    <w:rsid w:val="00E00946"/>
    <w:rsid w:val="00E00D2E"/>
    <w:rsid w:val="00E00D8C"/>
    <w:rsid w:val="00E00E23"/>
    <w:rsid w:val="00E00FB7"/>
    <w:rsid w:val="00E010A6"/>
    <w:rsid w:val="00E01122"/>
    <w:rsid w:val="00E011A9"/>
    <w:rsid w:val="00E014BC"/>
    <w:rsid w:val="00E0156B"/>
    <w:rsid w:val="00E015F1"/>
    <w:rsid w:val="00E017C3"/>
    <w:rsid w:val="00E017E4"/>
    <w:rsid w:val="00E01851"/>
    <w:rsid w:val="00E01A02"/>
    <w:rsid w:val="00E01A4F"/>
    <w:rsid w:val="00E01C53"/>
    <w:rsid w:val="00E01D18"/>
    <w:rsid w:val="00E02058"/>
    <w:rsid w:val="00E02072"/>
    <w:rsid w:val="00E02332"/>
    <w:rsid w:val="00E02401"/>
    <w:rsid w:val="00E024EA"/>
    <w:rsid w:val="00E0250E"/>
    <w:rsid w:val="00E02538"/>
    <w:rsid w:val="00E02B28"/>
    <w:rsid w:val="00E02B6C"/>
    <w:rsid w:val="00E02C32"/>
    <w:rsid w:val="00E02CEB"/>
    <w:rsid w:val="00E02E51"/>
    <w:rsid w:val="00E0302C"/>
    <w:rsid w:val="00E03041"/>
    <w:rsid w:val="00E03178"/>
    <w:rsid w:val="00E031B4"/>
    <w:rsid w:val="00E0328F"/>
    <w:rsid w:val="00E032DA"/>
    <w:rsid w:val="00E032E1"/>
    <w:rsid w:val="00E032F3"/>
    <w:rsid w:val="00E0352C"/>
    <w:rsid w:val="00E038C0"/>
    <w:rsid w:val="00E0397C"/>
    <w:rsid w:val="00E03AD2"/>
    <w:rsid w:val="00E03B0E"/>
    <w:rsid w:val="00E03CB4"/>
    <w:rsid w:val="00E03CFD"/>
    <w:rsid w:val="00E03E31"/>
    <w:rsid w:val="00E03F0E"/>
    <w:rsid w:val="00E03FA2"/>
    <w:rsid w:val="00E04023"/>
    <w:rsid w:val="00E04098"/>
    <w:rsid w:val="00E04125"/>
    <w:rsid w:val="00E04332"/>
    <w:rsid w:val="00E04517"/>
    <w:rsid w:val="00E047F7"/>
    <w:rsid w:val="00E0484D"/>
    <w:rsid w:val="00E04B94"/>
    <w:rsid w:val="00E04C2E"/>
    <w:rsid w:val="00E04D08"/>
    <w:rsid w:val="00E05316"/>
    <w:rsid w:val="00E053A5"/>
    <w:rsid w:val="00E0545E"/>
    <w:rsid w:val="00E054E6"/>
    <w:rsid w:val="00E0589C"/>
    <w:rsid w:val="00E058A7"/>
    <w:rsid w:val="00E05A83"/>
    <w:rsid w:val="00E05BD7"/>
    <w:rsid w:val="00E05CE8"/>
    <w:rsid w:val="00E05E91"/>
    <w:rsid w:val="00E05E9F"/>
    <w:rsid w:val="00E06422"/>
    <w:rsid w:val="00E0642A"/>
    <w:rsid w:val="00E06534"/>
    <w:rsid w:val="00E06556"/>
    <w:rsid w:val="00E06607"/>
    <w:rsid w:val="00E06734"/>
    <w:rsid w:val="00E06754"/>
    <w:rsid w:val="00E06995"/>
    <w:rsid w:val="00E06A16"/>
    <w:rsid w:val="00E06A7E"/>
    <w:rsid w:val="00E06B07"/>
    <w:rsid w:val="00E06F21"/>
    <w:rsid w:val="00E07011"/>
    <w:rsid w:val="00E07176"/>
    <w:rsid w:val="00E0747A"/>
    <w:rsid w:val="00E07538"/>
    <w:rsid w:val="00E075B1"/>
    <w:rsid w:val="00E075E8"/>
    <w:rsid w:val="00E0791D"/>
    <w:rsid w:val="00E0797F"/>
    <w:rsid w:val="00E07982"/>
    <w:rsid w:val="00E0799E"/>
    <w:rsid w:val="00E07AE1"/>
    <w:rsid w:val="00E07B23"/>
    <w:rsid w:val="00E07C0B"/>
    <w:rsid w:val="00E1004B"/>
    <w:rsid w:val="00E103FF"/>
    <w:rsid w:val="00E104DF"/>
    <w:rsid w:val="00E1086D"/>
    <w:rsid w:val="00E1098E"/>
    <w:rsid w:val="00E10C88"/>
    <w:rsid w:val="00E10E35"/>
    <w:rsid w:val="00E10EFA"/>
    <w:rsid w:val="00E11340"/>
    <w:rsid w:val="00E11543"/>
    <w:rsid w:val="00E11545"/>
    <w:rsid w:val="00E11547"/>
    <w:rsid w:val="00E1154C"/>
    <w:rsid w:val="00E115EA"/>
    <w:rsid w:val="00E1188A"/>
    <w:rsid w:val="00E11AC5"/>
    <w:rsid w:val="00E11B3F"/>
    <w:rsid w:val="00E11C99"/>
    <w:rsid w:val="00E11DE0"/>
    <w:rsid w:val="00E1224C"/>
    <w:rsid w:val="00E12332"/>
    <w:rsid w:val="00E124DA"/>
    <w:rsid w:val="00E124F2"/>
    <w:rsid w:val="00E12522"/>
    <w:rsid w:val="00E127FA"/>
    <w:rsid w:val="00E128F4"/>
    <w:rsid w:val="00E12945"/>
    <w:rsid w:val="00E12B5E"/>
    <w:rsid w:val="00E12B9F"/>
    <w:rsid w:val="00E12BFF"/>
    <w:rsid w:val="00E12DAA"/>
    <w:rsid w:val="00E133EC"/>
    <w:rsid w:val="00E13460"/>
    <w:rsid w:val="00E13604"/>
    <w:rsid w:val="00E137F6"/>
    <w:rsid w:val="00E13F4D"/>
    <w:rsid w:val="00E14103"/>
    <w:rsid w:val="00E14125"/>
    <w:rsid w:val="00E14489"/>
    <w:rsid w:val="00E145A9"/>
    <w:rsid w:val="00E146CF"/>
    <w:rsid w:val="00E146DB"/>
    <w:rsid w:val="00E147C1"/>
    <w:rsid w:val="00E148E4"/>
    <w:rsid w:val="00E14A7A"/>
    <w:rsid w:val="00E14B5E"/>
    <w:rsid w:val="00E14C0C"/>
    <w:rsid w:val="00E14C65"/>
    <w:rsid w:val="00E14D28"/>
    <w:rsid w:val="00E14E17"/>
    <w:rsid w:val="00E14FC6"/>
    <w:rsid w:val="00E15255"/>
    <w:rsid w:val="00E15259"/>
    <w:rsid w:val="00E15291"/>
    <w:rsid w:val="00E155F8"/>
    <w:rsid w:val="00E15645"/>
    <w:rsid w:val="00E15665"/>
    <w:rsid w:val="00E156E9"/>
    <w:rsid w:val="00E15A65"/>
    <w:rsid w:val="00E15A8F"/>
    <w:rsid w:val="00E15B1A"/>
    <w:rsid w:val="00E15B26"/>
    <w:rsid w:val="00E15E01"/>
    <w:rsid w:val="00E15E3F"/>
    <w:rsid w:val="00E1608A"/>
    <w:rsid w:val="00E16251"/>
    <w:rsid w:val="00E16253"/>
    <w:rsid w:val="00E163AA"/>
    <w:rsid w:val="00E163ED"/>
    <w:rsid w:val="00E165B4"/>
    <w:rsid w:val="00E1669E"/>
    <w:rsid w:val="00E16A97"/>
    <w:rsid w:val="00E16CD7"/>
    <w:rsid w:val="00E16D35"/>
    <w:rsid w:val="00E16DDE"/>
    <w:rsid w:val="00E16EE6"/>
    <w:rsid w:val="00E16F1F"/>
    <w:rsid w:val="00E170DC"/>
    <w:rsid w:val="00E17278"/>
    <w:rsid w:val="00E17A90"/>
    <w:rsid w:val="00E17B58"/>
    <w:rsid w:val="00E17C6D"/>
    <w:rsid w:val="00E17C9A"/>
    <w:rsid w:val="00E17D19"/>
    <w:rsid w:val="00E202E3"/>
    <w:rsid w:val="00E2032B"/>
    <w:rsid w:val="00E2033F"/>
    <w:rsid w:val="00E203F2"/>
    <w:rsid w:val="00E20616"/>
    <w:rsid w:val="00E2071E"/>
    <w:rsid w:val="00E20897"/>
    <w:rsid w:val="00E209E0"/>
    <w:rsid w:val="00E20B0D"/>
    <w:rsid w:val="00E21037"/>
    <w:rsid w:val="00E21082"/>
    <w:rsid w:val="00E2125F"/>
    <w:rsid w:val="00E21301"/>
    <w:rsid w:val="00E21345"/>
    <w:rsid w:val="00E213DF"/>
    <w:rsid w:val="00E21B7D"/>
    <w:rsid w:val="00E21BCF"/>
    <w:rsid w:val="00E21DFE"/>
    <w:rsid w:val="00E2210F"/>
    <w:rsid w:val="00E221A9"/>
    <w:rsid w:val="00E22223"/>
    <w:rsid w:val="00E223C0"/>
    <w:rsid w:val="00E225C2"/>
    <w:rsid w:val="00E226F4"/>
    <w:rsid w:val="00E227EF"/>
    <w:rsid w:val="00E22847"/>
    <w:rsid w:val="00E22857"/>
    <w:rsid w:val="00E228B1"/>
    <w:rsid w:val="00E22945"/>
    <w:rsid w:val="00E22B6D"/>
    <w:rsid w:val="00E22DD4"/>
    <w:rsid w:val="00E22EB4"/>
    <w:rsid w:val="00E22F7E"/>
    <w:rsid w:val="00E22FE4"/>
    <w:rsid w:val="00E231DF"/>
    <w:rsid w:val="00E2324A"/>
    <w:rsid w:val="00E232F7"/>
    <w:rsid w:val="00E23484"/>
    <w:rsid w:val="00E234C5"/>
    <w:rsid w:val="00E23657"/>
    <w:rsid w:val="00E236C9"/>
    <w:rsid w:val="00E23978"/>
    <w:rsid w:val="00E23CC7"/>
    <w:rsid w:val="00E23FB1"/>
    <w:rsid w:val="00E24019"/>
    <w:rsid w:val="00E24044"/>
    <w:rsid w:val="00E2404D"/>
    <w:rsid w:val="00E240D0"/>
    <w:rsid w:val="00E2438C"/>
    <w:rsid w:val="00E2444E"/>
    <w:rsid w:val="00E24580"/>
    <w:rsid w:val="00E245DD"/>
    <w:rsid w:val="00E24AEE"/>
    <w:rsid w:val="00E24C67"/>
    <w:rsid w:val="00E24C79"/>
    <w:rsid w:val="00E24D0E"/>
    <w:rsid w:val="00E2539A"/>
    <w:rsid w:val="00E25494"/>
    <w:rsid w:val="00E2557B"/>
    <w:rsid w:val="00E25839"/>
    <w:rsid w:val="00E258F1"/>
    <w:rsid w:val="00E25ABF"/>
    <w:rsid w:val="00E25DEC"/>
    <w:rsid w:val="00E25F63"/>
    <w:rsid w:val="00E261B9"/>
    <w:rsid w:val="00E26338"/>
    <w:rsid w:val="00E263D4"/>
    <w:rsid w:val="00E264A3"/>
    <w:rsid w:val="00E265BC"/>
    <w:rsid w:val="00E26674"/>
    <w:rsid w:val="00E268A9"/>
    <w:rsid w:val="00E26B20"/>
    <w:rsid w:val="00E26B4F"/>
    <w:rsid w:val="00E27024"/>
    <w:rsid w:val="00E27044"/>
    <w:rsid w:val="00E2707B"/>
    <w:rsid w:val="00E271D9"/>
    <w:rsid w:val="00E2732E"/>
    <w:rsid w:val="00E27423"/>
    <w:rsid w:val="00E276E0"/>
    <w:rsid w:val="00E27B02"/>
    <w:rsid w:val="00E27B11"/>
    <w:rsid w:val="00E27B75"/>
    <w:rsid w:val="00E27C13"/>
    <w:rsid w:val="00E27DF1"/>
    <w:rsid w:val="00E27E31"/>
    <w:rsid w:val="00E27EE3"/>
    <w:rsid w:val="00E30175"/>
    <w:rsid w:val="00E30352"/>
    <w:rsid w:val="00E3035C"/>
    <w:rsid w:val="00E303BE"/>
    <w:rsid w:val="00E30500"/>
    <w:rsid w:val="00E30681"/>
    <w:rsid w:val="00E30BB9"/>
    <w:rsid w:val="00E30BEA"/>
    <w:rsid w:val="00E30E1B"/>
    <w:rsid w:val="00E3101F"/>
    <w:rsid w:val="00E3134D"/>
    <w:rsid w:val="00E315F0"/>
    <w:rsid w:val="00E31626"/>
    <w:rsid w:val="00E31909"/>
    <w:rsid w:val="00E31A95"/>
    <w:rsid w:val="00E31B00"/>
    <w:rsid w:val="00E31CB1"/>
    <w:rsid w:val="00E32028"/>
    <w:rsid w:val="00E32126"/>
    <w:rsid w:val="00E32A7B"/>
    <w:rsid w:val="00E32A9C"/>
    <w:rsid w:val="00E32AF6"/>
    <w:rsid w:val="00E32CDF"/>
    <w:rsid w:val="00E32D74"/>
    <w:rsid w:val="00E32DAA"/>
    <w:rsid w:val="00E32DE9"/>
    <w:rsid w:val="00E32F85"/>
    <w:rsid w:val="00E330D0"/>
    <w:rsid w:val="00E332E4"/>
    <w:rsid w:val="00E3333B"/>
    <w:rsid w:val="00E3336A"/>
    <w:rsid w:val="00E33488"/>
    <w:rsid w:val="00E3363D"/>
    <w:rsid w:val="00E336C1"/>
    <w:rsid w:val="00E336D8"/>
    <w:rsid w:val="00E33AED"/>
    <w:rsid w:val="00E34568"/>
    <w:rsid w:val="00E34587"/>
    <w:rsid w:val="00E34603"/>
    <w:rsid w:val="00E34BE9"/>
    <w:rsid w:val="00E34C0E"/>
    <w:rsid w:val="00E34EE1"/>
    <w:rsid w:val="00E34FFE"/>
    <w:rsid w:val="00E35189"/>
    <w:rsid w:val="00E355E6"/>
    <w:rsid w:val="00E356D6"/>
    <w:rsid w:val="00E359E7"/>
    <w:rsid w:val="00E35AA3"/>
    <w:rsid w:val="00E35B3D"/>
    <w:rsid w:val="00E35C6C"/>
    <w:rsid w:val="00E35DF6"/>
    <w:rsid w:val="00E35FF4"/>
    <w:rsid w:val="00E36070"/>
    <w:rsid w:val="00E362DC"/>
    <w:rsid w:val="00E36414"/>
    <w:rsid w:val="00E36529"/>
    <w:rsid w:val="00E3665D"/>
    <w:rsid w:val="00E36685"/>
    <w:rsid w:val="00E36723"/>
    <w:rsid w:val="00E367B5"/>
    <w:rsid w:val="00E367B6"/>
    <w:rsid w:val="00E36829"/>
    <w:rsid w:val="00E36B07"/>
    <w:rsid w:val="00E36B10"/>
    <w:rsid w:val="00E36B6A"/>
    <w:rsid w:val="00E36BF1"/>
    <w:rsid w:val="00E37283"/>
    <w:rsid w:val="00E37325"/>
    <w:rsid w:val="00E375F1"/>
    <w:rsid w:val="00E376C5"/>
    <w:rsid w:val="00E3771F"/>
    <w:rsid w:val="00E37B60"/>
    <w:rsid w:val="00E37BF9"/>
    <w:rsid w:val="00E37CB5"/>
    <w:rsid w:val="00E37F6C"/>
    <w:rsid w:val="00E37FB0"/>
    <w:rsid w:val="00E40043"/>
    <w:rsid w:val="00E400F3"/>
    <w:rsid w:val="00E40293"/>
    <w:rsid w:val="00E40380"/>
    <w:rsid w:val="00E40388"/>
    <w:rsid w:val="00E405E5"/>
    <w:rsid w:val="00E40658"/>
    <w:rsid w:val="00E40680"/>
    <w:rsid w:val="00E4068F"/>
    <w:rsid w:val="00E406D8"/>
    <w:rsid w:val="00E4091E"/>
    <w:rsid w:val="00E409C4"/>
    <w:rsid w:val="00E409FD"/>
    <w:rsid w:val="00E40C43"/>
    <w:rsid w:val="00E40F03"/>
    <w:rsid w:val="00E412FB"/>
    <w:rsid w:val="00E41697"/>
    <w:rsid w:val="00E41788"/>
    <w:rsid w:val="00E417C0"/>
    <w:rsid w:val="00E41A9F"/>
    <w:rsid w:val="00E41B9A"/>
    <w:rsid w:val="00E41EF0"/>
    <w:rsid w:val="00E42399"/>
    <w:rsid w:val="00E428FC"/>
    <w:rsid w:val="00E42BFB"/>
    <w:rsid w:val="00E42C37"/>
    <w:rsid w:val="00E42CC6"/>
    <w:rsid w:val="00E431DD"/>
    <w:rsid w:val="00E43243"/>
    <w:rsid w:val="00E4336C"/>
    <w:rsid w:val="00E433E9"/>
    <w:rsid w:val="00E43444"/>
    <w:rsid w:val="00E43491"/>
    <w:rsid w:val="00E43BEE"/>
    <w:rsid w:val="00E43ECF"/>
    <w:rsid w:val="00E43F5A"/>
    <w:rsid w:val="00E441FB"/>
    <w:rsid w:val="00E442D5"/>
    <w:rsid w:val="00E44358"/>
    <w:rsid w:val="00E446A6"/>
    <w:rsid w:val="00E449B8"/>
    <w:rsid w:val="00E450C8"/>
    <w:rsid w:val="00E4517E"/>
    <w:rsid w:val="00E45314"/>
    <w:rsid w:val="00E45356"/>
    <w:rsid w:val="00E45C75"/>
    <w:rsid w:val="00E45DA2"/>
    <w:rsid w:val="00E45F7A"/>
    <w:rsid w:val="00E45FAD"/>
    <w:rsid w:val="00E46036"/>
    <w:rsid w:val="00E46042"/>
    <w:rsid w:val="00E46222"/>
    <w:rsid w:val="00E4626A"/>
    <w:rsid w:val="00E46286"/>
    <w:rsid w:val="00E462AF"/>
    <w:rsid w:val="00E46634"/>
    <w:rsid w:val="00E466A7"/>
    <w:rsid w:val="00E46957"/>
    <w:rsid w:val="00E46B54"/>
    <w:rsid w:val="00E46D1B"/>
    <w:rsid w:val="00E46DF9"/>
    <w:rsid w:val="00E46FB6"/>
    <w:rsid w:val="00E4712B"/>
    <w:rsid w:val="00E4727A"/>
    <w:rsid w:val="00E47501"/>
    <w:rsid w:val="00E4761E"/>
    <w:rsid w:val="00E47675"/>
    <w:rsid w:val="00E4794F"/>
    <w:rsid w:val="00E47958"/>
    <w:rsid w:val="00E47989"/>
    <w:rsid w:val="00E47E34"/>
    <w:rsid w:val="00E50008"/>
    <w:rsid w:val="00E5000D"/>
    <w:rsid w:val="00E50057"/>
    <w:rsid w:val="00E501EB"/>
    <w:rsid w:val="00E50343"/>
    <w:rsid w:val="00E50445"/>
    <w:rsid w:val="00E504A3"/>
    <w:rsid w:val="00E504C5"/>
    <w:rsid w:val="00E505D8"/>
    <w:rsid w:val="00E50615"/>
    <w:rsid w:val="00E50667"/>
    <w:rsid w:val="00E5070B"/>
    <w:rsid w:val="00E509EA"/>
    <w:rsid w:val="00E51078"/>
    <w:rsid w:val="00E512F4"/>
    <w:rsid w:val="00E517D7"/>
    <w:rsid w:val="00E5182F"/>
    <w:rsid w:val="00E51878"/>
    <w:rsid w:val="00E519B9"/>
    <w:rsid w:val="00E51C72"/>
    <w:rsid w:val="00E51C95"/>
    <w:rsid w:val="00E51F38"/>
    <w:rsid w:val="00E51FF9"/>
    <w:rsid w:val="00E5242F"/>
    <w:rsid w:val="00E52548"/>
    <w:rsid w:val="00E52705"/>
    <w:rsid w:val="00E52F5D"/>
    <w:rsid w:val="00E530D1"/>
    <w:rsid w:val="00E53466"/>
    <w:rsid w:val="00E5366C"/>
    <w:rsid w:val="00E53748"/>
    <w:rsid w:val="00E53805"/>
    <w:rsid w:val="00E53969"/>
    <w:rsid w:val="00E539DF"/>
    <w:rsid w:val="00E53B2F"/>
    <w:rsid w:val="00E53B68"/>
    <w:rsid w:val="00E53BEA"/>
    <w:rsid w:val="00E53C69"/>
    <w:rsid w:val="00E53D44"/>
    <w:rsid w:val="00E53EF7"/>
    <w:rsid w:val="00E53F09"/>
    <w:rsid w:val="00E53F2F"/>
    <w:rsid w:val="00E545D6"/>
    <w:rsid w:val="00E547A2"/>
    <w:rsid w:val="00E54907"/>
    <w:rsid w:val="00E54CC1"/>
    <w:rsid w:val="00E54D23"/>
    <w:rsid w:val="00E54DD1"/>
    <w:rsid w:val="00E54DF1"/>
    <w:rsid w:val="00E54E35"/>
    <w:rsid w:val="00E54E7A"/>
    <w:rsid w:val="00E5516C"/>
    <w:rsid w:val="00E552BF"/>
    <w:rsid w:val="00E552E1"/>
    <w:rsid w:val="00E552FF"/>
    <w:rsid w:val="00E5531A"/>
    <w:rsid w:val="00E553B6"/>
    <w:rsid w:val="00E55575"/>
    <w:rsid w:val="00E555BE"/>
    <w:rsid w:val="00E55601"/>
    <w:rsid w:val="00E55887"/>
    <w:rsid w:val="00E5594C"/>
    <w:rsid w:val="00E559E2"/>
    <w:rsid w:val="00E55B20"/>
    <w:rsid w:val="00E55C33"/>
    <w:rsid w:val="00E55E16"/>
    <w:rsid w:val="00E56356"/>
    <w:rsid w:val="00E56700"/>
    <w:rsid w:val="00E567CA"/>
    <w:rsid w:val="00E56E72"/>
    <w:rsid w:val="00E571B5"/>
    <w:rsid w:val="00E573CC"/>
    <w:rsid w:val="00E57747"/>
    <w:rsid w:val="00E578AE"/>
    <w:rsid w:val="00E578C1"/>
    <w:rsid w:val="00E57990"/>
    <w:rsid w:val="00E57A18"/>
    <w:rsid w:val="00E57BAD"/>
    <w:rsid w:val="00E60081"/>
    <w:rsid w:val="00E6009E"/>
    <w:rsid w:val="00E600B1"/>
    <w:rsid w:val="00E60133"/>
    <w:rsid w:val="00E60810"/>
    <w:rsid w:val="00E608A4"/>
    <w:rsid w:val="00E60D5B"/>
    <w:rsid w:val="00E60E21"/>
    <w:rsid w:val="00E60E27"/>
    <w:rsid w:val="00E61050"/>
    <w:rsid w:val="00E610D6"/>
    <w:rsid w:val="00E6115E"/>
    <w:rsid w:val="00E61555"/>
    <w:rsid w:val="00E61657"/>
    <w:rsid w:val="00E616DD"/>
    <w:rsid w:val="00E6184C"/>
    <w:rsid w:val="00E619C7"/>
    <w:rsid w:val="00E61AB5"/>
    <w:rsid w:val="00E61DB3"/>
    <w:rsid w:val="00E622EF"/>
    <w:rsid w:val="00E623AE"/>
    <w:rsid w:val="00E62475"/>
    <w:rsid w:val="00E624EA"/>
    <w:rsid w:val="00E62573"/>
    <w:rsid w:val="00E62AED"/>
    <w:rsid w:val="00E62B8E"/>
    <w:rsid w:val="00E62F9A"/>
    <w:rsid w:val="00E63102"/>
    <w:rsid w:val="00E632AE"/>
    <w:rsid w:val="00E633E7"/>
    <w:rsid w:val="00E635AE"/>
    <w:rsid w:val="00E637D7"/>
    <w:rsid w:val="00E63931"/>
    <w:rsid w:val="00E63B01"/>
    <w:rsid w:val="00E63C23"/>
    <w:rsid w:val="00E63CD7"/>
    <w:rsid w:val="00E63DDF"/>
    <w:rsid w:val="00E63F4C"/>
    <w:rsid w:val="00E63F82"/>
    <w:rsid w:val="00E64133"/>
    <w:rsid w:val="00E6429A"/>
    <w:rsid w:val="00E645F0"/>
    <w:rsid w:val="00E64707"/>
    <w:rsid w:val="00E647A6"/>
    <w:rsid w:val="00E64854"/>
    <w:rsid w:val="00E64DCB"/>
    <w:rsid w:val="00E64FEF"/>
    <w:rsid w:val="00E650C6"/>
    <w:rsid w:val="00E65119"/>
    <w:rsid w:val="00E6519F"/>
    <w:rsid w:val="00E65454"/>
    <w:rsid w:val="00E655DA"/>
    <w:rsid w:val="00E658E8"/>
    <w:rsid w:val="00E659E4"/>
    <w:rsid w:val="00E65C43"/>
    <w:rsid w:val="00E65D7B"/>
    <w:rsid w:val="00E65DF4"/>
    <w:rsid w:val="00E6604A"/>
    <w:rsid w:val="00E66118"/>
    <w:rsid w:val="00E665C5"/>
    <w:rsid w:val="00E66718"/>
    <w:rsid w:val="00E669CB"/>
    <w:rsid w:val="00E66E16"/>
    <w:rsid w:val="00E66ED4"/>
    <w:rsid w:val="00E6700B"/>
    <w:rsid w:val="00E67147"/>
    <w:rsid w:val="00E67159"/>
    <w:rsid w:val="00E671FD"/>
    <w:rsid w:val="00E67242"/>
    <w:rsid w:val="00E673BE"/>
    <w:rsid w:val="00E67663"/>
    <w:rsid w:val="00E678CA"/>
    <w:rsid w:val="00E67976"/>
    <w:rsid w:val="00E67981"/>
    <w:rsid w:val="00E67A47"/>
    <w:rsid w:val="00E67D49"/>
    <w:rsid w:val="00E67F10"/>
    <w:rsid w:val="00E67F6E"/>
    <w:rsid w:val="00E67FAF"/>
    <w:rsid w:val="00E70179"/>
    <w:rsid w:val="00E703CA"/>
    <w:rsid w:val="00E703E0"/>
    <w:rsid w:val="00E703EA"/>
    <w:rsid w:val="00E7042C"/>
    <w:rsid w:val="00E7066B"/>
    <w:rsid w:val="00E70744"/>
    <w:rsid w:val="00E708EF"/>
    <w:rsid w:val="00E70C5C"/>
    <w:rsid w:val="00E70C6A"/>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3CD"/>
    <w:rsid w:val="00E726EC"/>
    <w:rsid w:val="00E7271C"/>
    <w:rsid w:val="00E72A22"/>
    <w:rsid w:val="00E72D16"/>
    <w:rsid w:val="00E72D2B"/>
    <w:rsid w:val="00E72D87"/>
    <w:rsid w:val="00E72E30"/>
    <w:rsid w:val="00E7317E"/>
    <w:rsid w:val="00E7336B"/>
    <w:rsid w:val="00E73646"/>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A11"/>
    <w:rsid w:val="00E74A6A"/>
    <w:rsid w:val="00E74AC2"/>
    <w:rsid w:val="00E74DB2"/>
    <w:rsid w:val="00E74DE4"/>
    <w:rsid w:val="00E74EF8"/>
    <w:rsid w:val="00E753C7"/>
    <w:rsid w:val="00E75657"/>
    <w:rsid w:val="00E756E4"/>
    <w:rsid w:val="00E7577B"/>
    <w:rsid w:val="00E75933"/>
    <w:rsid w:val="00E75A6B"/>
    <w:rsid w:val="00E75CA2"/>
    <w:rsid w:val="00E75CE7"/>
    <w:rsid w:val="00E75D08"/>
    <w:rsid w:val="00E75DC3"/>
    <w:rsid w:val="00E75DF0"/>
    <w:rsid w:val="00E75E87"/>
    <w:rsid w:val="00E75EBD"/>
    <w:rsid w:val="00E760FA"/>
    <w:rsid w:val="00E76346"/>
    <w:rsid w:val="00E76413"/>
    <w:rsid w:val="00E7647F"/>
    <w:rsid w:val="00E76482"/>
    <w:rsid w:val="00E764BF"/>
    <w:rsid w:val="00E76766"/>
    <w:rsid w:val="00E76858"/>
    <w:rsid w:val="00E768BF"/>
    <w:rsid w:val="00E76C67"/>
    <w:rsid w:val="00E76D1F"/>
    <w:rsid w:val="00E76E37"/>
    <w:rsid w:val="00E770B8"/>
    <w:rsid w:val="00E775E1"/>
    <w:rsid w:val="00E7778D"/>
    <w:rsid w:val="00E777EA"/>
    <w:rsid w:val="00E77992"/>
    <w:rsid w:val="00E77A11"/>
    <w:rsid w:val="00E77B9C"/>
    <w:rsid w:val="00E77BE6"/>
    <w:rsid w:val="00E77BF2"/>
    <w:rsid w:val="00E77D0B"/>
    <w:rsid w:val="00E77D2C"/>
    <w:rsid w:val="00E77F7A"/>
    <w:rsid w:val="00E800C1"/>
    <w:rsid w:val="00E800DB"/>
    <w:rsid w:val="00E80236"/>
    <w:rsid w:val="00E805D1"/>
    <w:rsid w:val="00E80676"/>
    <w:rsid w:val="00E80805"/>
    <w:rsid w:val="00E8082F"/>
    <w:rsid w:val="00E80C5C"/>
    <w:rsid w:val="00E80E83"/>
    <w:rsid w:val="00E81091"/>
    <w:rsid w:val="00E811B3"/>
    <w:rsid w:val="00E81449"/>
    <w:rsid w:val="00E81C55"/>
    <w:rsid w:val="00E81C90"/>
    <w:rsid w:val="00E81D8A"/>
    <w:rsid w:val="00E81E47"/>
    <w:rsid w:val="00E82212"/>
    <w:rsid w:val="00E82270"/>
    <w:rsid w:val="00E82375"/>
    <w:rsid w:val="00E823C5"/>
    <w:rsid w:val="00E82439"/>
    <w:rsid w:val="00E82453"/>
    <w:rsid w:val="00E82A71"/>
    <w:rsid w:val="00E82AF8"/>
    <w:rsid w:val="00E82B1C"/>
    <w:rsid w:val="00E82C69"/>
    <w:rsid w:val="00E82D36"/>
    <w:rsid w:val="00E8319F"/>
    <w:rsid w:val="00E831EA"/>
    <w:rsid w:val="00E83336"/>
    <w:rsid w:val="00E833F6"/>
    <w:rsid w:val="00E83850"/>
    <w:rsid w:val="00E839D1"/>
    <w:rsid w:val="00E83B15"/>
    <w:rsid w:val="00E83EF1"/>
    <w:rsid w:val="00E84277"/>
    <w:rsid w:val="00E84790"/>
    <w:rsid w:val="00E847D8"/>
    <w:rsid w:val="00E8484C"/>
    <w:rsid w:val="00E84E89"/>
    <w:rsid w:val="00E84EE6"/>
    <w:rsid w:val="00E850CA"/>
    <w:rsid w:val="00E85221"/>
    <w:rsid w:val="00E85382"/>
    <w:rsid w:val="00E854DD"/>
    <w:rsid w:val="00E85835"/>
    <w:rsid w:val="00E85968"/>
    <w:rsid w:val="00E85BBD"/>
    <w:rsid w:val="00E85EC1"/>
    <w:rsid w:val="00E86120"/>
    <w:rsid w:val="00E86248"/>
    <w:rsid w:val="00E864A7"/>
    <w:rsid w:val="00E864E9"/>
    <w:rsid w:val="00E86687"/>
    <w:rsid w:val="00E8671F"/>
    <w:rsid w:val="00E86882"/>
    <w:rsid w:val="00E86940"/>
    <w:rsid w:val="00E86E71"/>
    <w:rsid w:val="00E870BC"/>
    <w:rsid w:val="00E871F3"/>
    <w:rsid w:val="00E871FD"/>
    <w:rsid w:val="00E873DF"/>
    <w:rsid w:val="00E87589"/>
    <w:rsid w:val="00E87626"/>
    <w:rsid w:val="00E87649"/>
    <w:rsid w:val="00E877FC"/>
    <w:rsid w:val="00E87ACA"/>
    <w:rsid w:val="00E87EEC"/>
    <w:rsid w:val="00E87F3C"/>
    <w:rsid w:val="00E87FB6"/>
    <w:rsid w:val="00E90003"/>
    <w:rsid w:val="00E9022B"/>
    <w:rsid w:val="00E90435"/>
    <w:rsid w:val="00E90469"/>
    <w:rsid w:val="00E907DD"/>
    <w:rsid w:val="00E90895"/>
    <w:rsid w:val="00E9094F"/>
    <w:rsid w:val="00E90956"/>
    <w:rsid w:val="00E90CE8"/>
    <w:rsid w:val="00E90E6D"/>
    <w:rsid w:val="00E91022"/>
    <w:rsid w:val="00E91652"/>
    <w:rsid w:val="00E9168D"/>
    <w:rsid w:val="00E917FC"/>
    <w:rsid w:val="00E91ACA"/>
    <w:rsid w:val="00E91AD6"/>
    <w:rsid w:val="00E91B69"/>
    <w:rsid w:val="00E91D2B"/>
    <w:rsid w:val="00E91E05"/>
    <w:rsid w:val="00E91E15"/>
    <w:rsid w:val="00E91E3B"/>
    <w:rsid w:val="00E91EDC"/>
    <w:rsid w:val="00E921B4"/>
    <w:rsid w:val="00E921C7"/>
    <w:rsid w:val="00E92281"/>
    <w:rsid w:val="00E922B1"/>
    <w:rsid w:val="00E92600"/>
    <w:rsid w:val="00E92679"/>
    <w:rsid w:val="00E92736"/>
    <w:rsid w:val="00E92A44"/>
    <w:rsid w:val="00E92C22"/>
    <w:rsid w:val="00E92D12"/>
    <w:rsid w:val="00E92EC2"/>
    <w:rsid w:val="00E92F68"/>
    <w:rsid w:val="00E92F8C"/>
    <w:rsid w:val="00E9318E"/>
    <w:rsid w:val="00E93353"/>
    <w:rsid w:val="00E934E4"/>
    <w:rsid w:val="00E9366E"/>
    <w:rsid w:val="00E936FC"/>
    <w:rsid w:val="00E93704"/>
    <w:rsid w:val="00E93724"/>
    <w:rsid w:val="00E9373F"/>
    <w:rsid w:val="00E93789"/>
    <w:rsid w:val="00E937EE"/>
    <w:rsid w:val="00E9383F"/>
    <w:rsid w:val="00E93861"/>
    <w:rsid w:val="00E93877"/>
    <w:rsid w:val="00E938C9"/>
    <w:rsid w:val="00E93ABB"/>
    <w:rsid w:val="00E93CA8"/>
    <w:rsid w:val="00E93DD0"/>
    <w:rsid w:val="00E93F30"/>
    <w:rsid w:val="00E94115"/>
    <w:rsid w:val="00E944C9"/>
    <w:rsid w:val="00E94660"/>
    <w:rsid w:val="00E946EF"/>
    <w:rsid w:val="00E94D24"/>
    <w:rsid w:val="00E94DA5"/>
    <w:rsid w:val="00E94E5F"/>
    <w:rsid w:val="00E94E9D"/>
    <w:rsid w:val="00E94EB3"/>
    <w:rsid w:val="00E94EC9"/>
    <w:rsid w:val="00E94F95"/>
    <w:rsid w:val="00E950D5"/>
    <w:rsid w:val="00E9517D"/>
    <w:rsid w:val="00E952EC"/>
    <w:rsid w:val="00E95696"/>
    <w:rsid w:val="00E959D2"/>
    <w:rsid w:val="00E959E3"/>
    <w:rsid w:val="00E95A0D"/>
    <w:rsid w:val="00E95A83"/>
    <w:rsid w:val="00E95A94"/>
    <w:rsid w:val="00E95AC9"/>
    <w:rsid w:val="00E95B4B"/>
    <w:rsid w:val="00E95D05"/>
    <w:rsid w:val="00E95E4B"/>
    <w:rsid w:val="00E95FFD"/>
    <w:rsid w:val="00E96220"/>
    <w:rsid w:val="00E962BF"/>
    <w:rsid w:val="00E96339"/>
    <w:rsid w:val="00E9637A"/>
    <w:rsid w:val="00E9691F"/>
    <w:rsid w:val="00E96A44"/>
    <w:rsid w:val="00E96B51"/>
    <w:rsid w:val="00E96CA8"/>
    <w:rsid w:val="00E96CB0"/>
    <w:rsid w:val="00E96EFA"/>
    <w:rsid w:val="00E97052"/>
    <w:rsid w:val="00E971BB"/>
    <w:rsid w:val="00E97297"/>
    <w:rsid w:val="00E975C0"/>
    <w:rsid w:val="00E9774C"/>
    <w:rsid w:val="00E97ABD"/>
    <w:rsid w:val="00E97B4C"/>
    <w:rsid w:val="00E97BC2"/>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C25"/>
    <w:rsid w:val="00EA1D79"/>
    <w:rsid w:val="00EA1F6A"/>
    <w:rsid w:val="00EA1FB6"/>
    <w:rsid w:val="00EA1FEE"/>
    <w:rsid w:val="00EA2117"/>
    <w:rsid w:val="00EA23A7"/>
    <w:rsid w:val="00EA2670"/>
    <w:rsid w:val="00EA28DF"/>
    <w:rsid w:val="00EA2BB3"/>
    <w:rsid w:val="00EA2C10"/>
    <w:rsid w:val="00EA2DD7"/>
    <w:rsid w:val="00EA2E01"/>
    <w:rsid w:val="00EA37CA"/>
    <w:rsid w:val="00EA3C84"/>
    <w:rsid w:val="00EA3CCF"/>
    <w:rsid w:val="00EA3F2C"/>
    <w:rsid w:val="00EA403C"/>
    <w:rsid w:val="00EA411E"/>
    <w:rsid w:val="00EA418E"/>
    <w:rsid w:val="00EA4256"/>
    <w:rsid w:val="00EA4269"/>
    <w:rsid w:val="00EA4757"/>
    <w:rsid w:val="00EA4806"/>
    <w:rsid w:val="00EA4C2F"/>
    <w:rsid w:val="00EA4CCE"/>
    <w:rsid w:val="00EA4FFF"/>
    <w:rsid w:val="00EA515F"/>
    <w:rsid w:val="00EA522F"/>
    <w:rsid w:val="00EA5657"/>
    <w:rsid w:val="00EA5798"/>
    <w:rsid w:val="00EA5972"/>
    <w:rsid w:val="00EA5AFA"/>
    <w:rsid w:val="00EA5C73"/>
    <w:rsid w:val="00EA6351"/>
    <w:rsid w:val="00EA68B5"/>
    <w:rsid w:val="00EA6ABE"/>
    <w:rsid w:val="00EA6CA6"/>
    <w:rsid w:val="00EA6E01"/>
    <w:rsid w:val="00EA72CC"/>
    <w:rsid w:val="00EA7498"/>
    <w:rsid w:val="00EA74F7"/>
    <w:rsid w:val="00EA7572"/>
    <w:rsid w:val="00EA75D0"/>
    <w:rsid w:val="00EA75F0"/>
    <w:rsid w:val="00EA76E5"/>
    <w:rsid w:val="00EA79BC"/>
    <w:rsid w:val="00EA7AA3"/>
    <w:rsid w:val="00EA7B43"/>
    <w:rsid w:val="00EA7B81"/>
    <w:rsid w:val="00EA7BCA"/>
    <w:rsid w:val="00EA7BE8"/>
    <w:rsid w:val="00EA7E88"/>
    <w:rsid w:val="00EA7FF6"/>
    <w:rsid w:val="00EB0057"/>
    <w:rsid w:val="00EB0280"/>
    <w:rsid w:val="00EB02D9"/>
    <w:rsid w:val="00EB0332"/>
    <w:rsid w:val="00EB0459"/>
    <w:rsid w:val="00EB112C"/>
    <w:rsid w:val="00EB1458"/>
    <w:rsid w:val="00EB150C"/>
    <w:rsid w:val="00EB169C"/>
    <w:rsid w:val="00EB16F7"/>
    <w:rsid w:val="00EB1880"/>
    <w:rsid w:val="00EB1A3E"/>
    <w:rsid w:val="00EB1C95"/>
    <w:rsid w:val="00EB1E16"/>
    <w:rsid w:val="00EB1E6A"/>
    <w:rsid w:val="00EB207D"/>
    <w:rsid w:val="00EB209C"/>
    <w:rsid w:val="00EB2107"/>
    <w:rsid w:val="00EB22E7"/>
    <w:rsid w:val="00EB2691"/>
    <w:rsid w:val="00EB26BE"/>
    <w:rsid w:val="00EB2E51"/>
    <w:rsid w:val="00EB2E8E"/>
    <w:rsid w:val="00EB3706"/>
    <w:rsid w:val="00EB388D"/>
    <w:rsid w:val="00EB3980"/>
    <w:rsid w:val="00EB3C04"/>
    <w:rsid w:val="00EB3C4E"/>
    <w:rsid w:val="00EB3DB8"/>
    <w:rsid w:val="00EB3EA4"/>
    <w:rsid w:val="00EB412C"/>
    <w:rsid w:val="00EB42FF"/>
    <w:rsid w:val="00EB44DF"/>
    <w:rsid w:val="00EB49B3"/>
    <w:rsid w:val="00EB49C3"/>
    <w:rsid w:val="00EB49E5"/>
    <w:rsid w:val="00EB4A7C"/>
    <w:rsid w:val="00EB4E2D"/>
    <w:rsid w:val="00EB4E37"/>
    <w:rsid w:val="00EB50B0"/>
    <w:rsid w:val="00EB5319"/>
    <w:rsid w:val="00EB55C4"/>
    <w:rsid w:val="00EB5D29"/>
    <w:rsid w:val="00EB5D67"/>
    <w:rsid w:val="00EB5D97"/>
    <w:rsid w:val="00EB5E84"/>
    <w:rsid w:val="00EB5FF0"/>
    <w:rsid w:val="00EB6288"/>
    <w:rsid w:val="00EB647E"/>
    <w:rsid w:val="00EB6651"/>
    <w:rsid w:val="00EB6701"/>
    <w:rsid w:val="00EB686E"/>
    <w:rsid w:val="00EB6BA7"/>
    <w:rsid w:val="00EB6BF0"/>
    <w:rsid w:val="00EB6DF4"/>
    <w:rsid w:val="00EB6F68"/>
    <w:rsid w:val="00EB7139"/>
    <w:rsid w:val="00EB71CC"/>
    <w:rsid w:val="00EB7406"/>
    <w:rsid w:val="00EB74BD"/>
    <w:rsid w:val="00EB75BE"/>
    <w:rsid w:val="00EB7651"/>
    <w:rsid w:val="00EB7716"/>
    <w:rsid w:val="00EB7718"/>
    <w:rsid w:val="00EB79F3"/>
    <w:rsid w:val="00EB7ACB"/>
    <w:rsid w:val="00EB7C7C"/>
    <w:rsid w:val="00EC03E2"/>
    <w:rsid w:val="00EC0678"/>
    <w:rsid w:val="00EC0BF4"/>
    <w:rsid w:val="00EC0EE3"/>
    <w:rsid w:val="00EC11C3"/>
    <w:rsid w:val="00EC1275"/>
    <w:rsid w:val="00EC1288"/>
    <w:rsid w:val="00EC1519"/>
    <w:rsid w:val="00EC153C"/>
    <w:rsid w:val="00EC16DE"/>
    <w:rsid w:val="00EC1A0E"/>
    <w:rsid w:val="00EC1A75"/>
    <w:rsid w:val="00EC1C54"/>
    <w:rsid w:val="00EC1E6D"/>
    <w:rsid w:val="00EC1E70"/>
    <w:rsid w:val="00EC1F1E"/>
    <w:rsid w:val="00EC1F34"/>
    <w:rsid w:val="00EC1FFC"/>
    <w:rsid w:val="00EC20FD"/>
    <w:rsid w:val="00EC2389"/>
    <w:rsid w:val="00EC23F6"/>
    <w:rsid w:val="00EC296E"/>
    <w:rsid w:val="00EC2B8D"/>
    <w:rsid w:val="00EC2C9B"/>
    <w:rsid w:val="00EC2D75"/>
    <w:rsid w:val="00EC2EAC"/>
    <w:rsid w:val="00EC2EB7"/>
    <w:rsid w:val="00EC2F07"/>
    <w:rsid w:val="00EC302F"/>
    <w:rsid w:val="00EC3128"/>
    <w:rsid w:val="00EC3393"/>
    <w:rsid w:val="00EC3415"/>
    <w:rsid w:val="00EC37E9"/>
    <w:rsid w:val="00EC39DF"/>
    <w:rsid w:val="00EC3E94"/>
    <w:rsid w:val="00EC41E7"/>
    <w:rsid w:val="00EC42F4"/>
    <w:rsid w:val="00EC4397"/>
    <w:rsid w:val="00EC4475"/>
    <w:rsid w:val="00EC45D5"/>
    <w:rsid w:val="00EC46EF"/>
    <w:rsid w:val="00EC4993"/>
    <w:rsid w:val="00EC49ED"/>
    <w:rsid w:val="00EC4A48"/>
    <w:rsid w:val="00EC4AD3"/>
    <w:rsid w:val="00EC4CD8"/>
    <w:rsid w:val="00EC4E23"/>
    <w:rsid w:val="00EC4F8B"/>
    <w:rsid w:val="00EC4FBA"/>
    <w:rsid w:val="00EC4FE2"/>
    <w:rsid w:val="00EC50F0"/>
    <w:rsid w:val="00EC515E"/>
    <w:rsid w:val="00EC5246"/>
    <w:rsid w:val="00EC5344"/>
    <w:rsid w:val="00EC539D"/>
    <w:rsid w:val="00EC54F8"/>
    <w:rsid w:val="00EC5585"/>
    <w:rsid w:val="00EC5780"/>
    <w:rsid w:val="00EC583D"/>
    <w:rsid w:val="00EC58E5"/>
    <w:rsid w:val="00EC5CAF"/>
    <w:rsid w:val="00EC5ED7"/>
    <w:rsid w:val="00EC5EF1"/>
    <w:rsid w:val="00EC5F24"/>
    <w:rsid w:val="00EC6072"/>
    <w:rsid w:val="00EC62CD"/>
    <w:rsid w:val="00EC665C"/>
    <w:rsid w:val="00EC68C3"/>
    <w:rsid w:val="00EC691F"/>
    <w:rsid w:val="00EC6C0F"/>
    <w:rsid w:val="00EC6C17"/>
    <w:rsid w:val="00EC716C"/>
    <w:rsid w:val="00EC73A5"/>
    <w:rsid w:val="00EC791D"/>
    <w:rsid w:val="00EC7A46"/>
    <w:rsid w:val="00EC7C68"/>
    <w:rsid w:val="00EC7E33"/>
    <w:rsid w:val="00EC7E59"/>
    <w:rsid w:val="00EC7EF9"/>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D7"/>
    <w:rsid w:val="00ED1711"/>
    <w:rsid w:val="00ED1D6C"/>
    <w:rsid w:val="00ED1E09"/>
    <w:rsid w:val="00ED1FEF"/>
    <w:rsid w:val="00ED2326"/>
    <w:rsid w:val="00ED246F"/>
    <w:rsid w:val="00ED2587"/>
    <w:rsid w:val="00ED265B"/>
    <w:rsid w:val="00ED276D"/>
    <w:rsid w:val="00ED27B8"/>
    <w:rsid w:val="00ED28E3"/>
    <w:rsid w:val="00ED29E5"/>
    <w:rsid w:val="00ED2BE7"/>
    <w:rsid w:val="00ED3013"/>
    <w:rsid w:val="00ED3101"/>
    <w:rsid w:val="00ED31CA"/>
    <w:rsid w:val="00ED38BE"/>
    <w:rsid w:val="00ED3C0C"/>
    <w:rsid w:val="00ED3EA8"/>
    <w:rsid w:val="00ED3EDF"/>
    <w:rsid w:val="00ED42FB"/>
    <w:rsid w:val="00ED4358"/>
    <w:rsid w:val="00ED43E1"/>
    <w:rsid w:val="00ED4411"/>
    <w:rsid w:val="00ED46DD"/>
    <w:rsid w:val="00ED4707"/>
    <w:rsid w:val="00ED4BAD"/>
    <w:rsid w:val="00ED4DA1"/>
    <w:rsid w:val="00ED4F6E"/>
    <w:rsid w:val="00ED5009"/>
    <w:rsid w:val="00ED509B"/>
    <w:rsid w:val="00ED517C"/>
    <w:rsid w:val="00ED527C"/>
    <w:rsid w:val="00ED5308"/>
    <w:rsid w:val="00ED5672"/>
    <w:rsid w:val="00ED56DC"/>
    <w:rsid w:val="00ED5732"/>
    <w:rsid w:val="00ED5B7D"/>
    <w:rsid w:val="00ED5DF9"/>
    <w:rsid w:val="00ED5E1F"/>
    <w:rsid w:val="00ED6137"/>
    <w:rsid w:val="00ED6179"/>
    <w:rsid w:val="00ED6663"/>
    <w:rsid w:val="00ED68A8"/>
    <w:rsid w:val="00ED6B8D"/>
    <w:rsid w:val="00ED6CBC"/>
    <w:rsid w:val="00ED6E67"/>
    <w:rsid w:val="00ED6E82"/>
    <w:rsid w:val="00ED6F5C"/>
    <w:rsid w:val="00ED6FF5"/>
    <w:rsid w:val="00ED70CC"/>
    <w:rsid w:val="00ED70DD"/>
    <w:rsid w:val="00ED7329"/>
    <w:rsid w:val="00ED7596"/>
    <w:rsid w:val="00ED7626"/>
    <w:rsid w:val="00ED772D"/>
    <w:rsid w:val="00ED79B2"/>
    <w:rsid w:val="00ED7BB2"/>
    <w:rsid w:val="00ED7EB1"/>
    <w:rsid w:val="00ED7F08"/>
    <w:rsid w:val="00EE01C3"/>
    <w:rsid w:val="00EE027B"/>
    <w:rsid w:val="00EE0540"/>
    <w:rsid w:val="00EE0648"/>
    <w:rsid w:val="00EE0744"/>
    <w:rsid w:val="00EE0815"/>
    <w:rsid w:val="00EE0A26"/>
    <w:rsid w:val="00EE0C03"/>
    <w:rsid w:val="00EE0CDF"/>
    <w:rsid w:val="00EE0F73"/>
    <w:rsid w:val="00EE12F3"/>
    <w:rsid w:val="00EE1624"/>
    <w:rsid w:val="00EE1C3B"/>
    <w:rsid w:val="00EE1C40"/>
    <w:rsid w:val="00EE1C9A"/>
    <w:rsid w:val="00EE2958"/>
    <w:rsid w:val="00EE2B4B"/>
    <w:rsid w:val="00EE2BFC"/>
    <w:rsid w:val="00EE2D1F"/>
    <w:rsid w:val="00EE2D6F"/>
    <w:rsid w:val="00EE2F29"/>
    <w:rsid w:val="00EE2F7C"/>
    <w:rsid w:val="00EE3051"/>
    <w:rsid w:val="00EE356F"/>
    <w:rsid w:val="00EE35F7"/>
    <w:rsid w:val="00EE3825"/>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181"/>
    <w:rsid w:val="00EE54A1"/>
    <w:rsid w:val="00EE55CA"/>
    <w:rsid w:val="00EE568E"/>
    <w:rsid w:val="00EE58E1"/>
    <w:rsid w:val="00EE59B9"/>
    <w:rsid w:val="00EE5A6B"/>
    <w:rsid w:val="00EE5B46"/>
    <w:rsid w:val="00EE5C85"/>
    <w:rsid w:val="00EE5DFC"/>
    <w:rsid w:val="00EE5E97"/>
    <w:rsid w:val="00EE5E9D"/>
    <w:rsid w:val="00EE5F92"/>
    <w:rsid w:val="00EE6027"/>
    <w:rsid w:val="00EE6080"/>
    <w:rsid w:val="00EE624C"/>
    <w:rsid w:val="00EE6362"/>
    <w:rsid w:val="00EE64F0"/>
    <w:rsid w:val="00EE6516"/>
    <w:rsid w:val="00EE6590"/>
    <w:rsid w:val="00EE664A"/>
    <w:rsid w:val="00EE66EF"/>
    <w:rsid w:val="00EE6823"/>
    <w:rsid w:val="00EE6CDF"/>
    <w:rsid w:val="00EE72C5"/>
    <w:rsid w:val="00EE73A1"/>
    <w:rsid w:val="00EE741F"/>
    <w:rsid w:val="00EE7A17"/>
    <w:rsid w:val="00EE7D78"/>
    <w:rsid w:val="00EE7E8C"/>
    <w:rsid w:val="00EF049F"/>
    <w:rsid w:val="00EF0557"/>
    <w:rsid w:val="00EF0577"/>
    <w:rsid w:val="00EF07D6"/>
    <w:rsid w:val="00EF0B66"/>
    <w:rsid w:val="00EF0DD3"/>
    <w:rsid w:val="00EF114D"/>
    <w:rsid w:val="00EF1318"/>
    <w:rsid w:val="00EF1529"/>
    <w:rsid w:val="00EF162C"/>
    <w:rsid w:val="00EF1640"/>
    <w:rsid w:val="00EF1A8A"/>
    <w:rsid w:val="00EF1AEF"/>
    <w:rsid w:val="00EF2096"/>
    <w:rsid w:val="00EF20B6"/>
    <w:rsid w:val="00EF20FD"/>
    <w:rsid w:val="00EF2190"/>
    <w:rsid w:val="00EF2428"/>
    <w:rsid w:val="00EF251D"/>
    <w:rsid w:val="00EF2626"/>
    <w:rsid w:val="00EF265F"/>
    <w:rsid w:val="00EF269A"/>
    <w:rsid w:val="00EF29C4"/>
    <w:rsid w:val="00EF2BBF"/>
    <w:rsid w:val="00EF2CA8"/>
    <w:rsid w:val="00EF2D50"/>
    <w:rsid w:val="00EF2DDA"/>
    <w:rsid w:val="00EF314D"/>
    <w:rsid w:val="00EF32D7"/>
    <w:rsid w:val="00EF3397"/>
    <w:rsid w:val="00EF3476"/>
    <w:rsid w:val="00EF34F4"/>
    <w:rsid w:val="00EF3586"/>
    <w:rsid w:val="00EF35B6"/>
    <w:rsid w:val="00EF3606"/>
    <w:rsid w:val="00EF36A7"/>
    <w:rsid w:val="00EF386B"/>
    <w:rsid w:val="00EF39E2"/>
    <w:rsid w:val="00EF3C96"/>
    <w:rsid w:val="00EF3E99"/>
    <w:rsid w:val="00EF40C3"/>
    <w:rsid w:val="00EF4187"/>
    <w:rsid w:val="00EF41AB"/>
    <w:rsid w:val="00EF4279"/>
    <w:rsid w:val="00EF4308"/>
    <w:rsid w:val="00EF44B6"/>
    <w:rsid w:val="00EF4744"/>
    <w:rsid w:val="00EF4864"/>
    <w:rsid w:val="00EF4962"/>
    <w:rsid w:val="00EF49C9"/>
    <w:rsid w:val="00EF4A93"/>
    <w:rsid w:val="00EF4F4E"/>
    <w:rsid w:val="00EF4F8A"/>
    <w:rsid w:val="00EF5054"/>
    <w:rsid w:val="00EF516D"/>
    <w:rsid w:val="00EF5264"/>
    <w:rsid w:val="00EF52D9"/>
    <w:rsid w:val="00EF53C1"/>
    <w:rsid w:val="00EF54B2"/>
    <w:rsid w:val="00EF5896"/>
    <w:rsid w:val="00EF5968"/>
    <w:rsid w:val="00EF5AB9"/>
    <w:rsid w:val="00EF5ADE"/>
    <w:rsid w:val="00EF5FAC"/>
    <w:rsid w:val="00EF6018"/>
    <w:rsid w:val="00EF6517"/>
    <w:rsid w:val="00EF6589"/>
    <w:rsid w:val="00EF6830"/>
    <w:rsid w:val="00EF686E"/>
    <w:rsid w:val="00EF6DAD"/>
    <w:rsid w:val="00EF6FBA"/>
    <w:rsid w:val="00EF748F"/>
    <w:rsid w:val="00EF74F0"/>
    <w:rsid w:val="00EF753E"/>
    <w:rsid w:val="00EF775A"/>
    <w:rsid w:val="00EF77A0"/>
    <w:rsid w:val="00EF7A8E"/>
    <w:rsid w:val="00EF7E0E"/>
    <w:rsid w:val="00EF7E41"/>
    <w:rsid w:val="00EF7ECB"/>
    <w:rsid w:val="00F00135"/>
    <w:rsid w:val="00F00389"/>
    <w:rsid w:val="00F003A4"/>
    <w:rsid w:val="00F00436"/>
    <w:rsid w:val="00F0044A"/>
    <w:rsid w:val="00F0074E"/>
    <w:rsid w:val="00F0099B"/>
    <w:rsid w:val="00F009D9"/>
    <w:rsid w:val="00F00AF5"/>
    <w:rsid w:val="00F00B5C"/>
    <w:rsid w:val="00F00B70"/>
    <w:rsid w:val="00F00F3B"/>
    <w:rsid w:val="00F0127A"/>
    <w:rsid w:val="00F013F9"/>
    <w:rsid w:val="00F0146E"/>
    <w:rsid w:val="00F01626"/>
    <w:rsid w:val="00F01661"/>
    <w:rsid w:val="00F01AA6"/>
    <w:rsid w:val="00F01AE5"/>
    <w:rsid w:val="00F01B0E"/>
    <w:rsid w:val="00F01FAE"/>
    <w:rsid w:val="00F021BB"/>
    <w:rsid w:val="00F023B6"/>
    <w:rsid w:val="00F023EF"/>
    <w:rsid w:val="00F0266E"/>
    <w:rsid w:val="00F02705"/>
    <w:rsid w:val="00F0287E"/>
    <w:rsid w:val="00F02898"/>
    <w:rsid w:val="00F0296D"/>
    <w:rsid w:val="00F02A45"/>
    <w:rsid w:val="00F02BDC"/>
    <w:rsid w:val="00F02E3B"/>
    <w:rsid w:val="00F02F10"/>
    <w:rsid w:val="00F02FB9"/>
    <w:rsid w:val="00F032BF"/>
    <w:rsid w:val="00F03620"/>
    <w:rsid w:val="00F03B14"/>
    <w:rsid w:val="00F03BD0"/>
    <w:rsid w:val="00F03BE1"/>
    <w:rsid w:val="00F03DBA"/>
    <w:rsid w:val="00F03E61"/>
    <w:rsid w:val="00F03E9A"/>
    <w:rsid w:val="00F040B7"/>
    <w:rsid w:val="00F040F2"/>
    <w:rsid w:val="00F04205"/>
    <w:rsid w:val="00F0425C"/>
    <w:rsid w:val="00F043D6"/>
    <w:rsid w:val="00F04583"/>
    <w:rsid w:val="00F0458E"/>
    <w:rsid w:val="00F045D4"/>
    <w:rsid w:val="00F04639"/>
    <w:rsid w:val="00F0472D"/>
    <w:rsid w:val="00F048A6"/>
    <w:rsid w:val="00F04ADA"/>
    <w:rsid w:val="00F04BD0"/>
    <w:rsid w:val="00F04C63"/>
    <w:rsid w:val="00F04E08"/>
    <w:rsid w:val="00F04EFB"/>
    <w:rsid w:val="00F04F7B"/>
    <w:rsid w:val="00F0503B"/>
    <w:rsid w:val="00F052E9"/>
    <w:rsid w:val="00F05553"/>
    <w:rsid w:val="00F056E0"/>
    <w:rsid w:val="00F0584A"/>
    <w:rsid w:val="00F0599D"/>
    <w:rsid w:val="00F05A1C"/>
    <w:rsid w:val="00F05AC9"/>
    <w:rsid w:val="00F05C18"/>
    <w:rsid w:val="00F05DE1"/>
    <w:rsid w:val="00F06298"/>
    <w:rsid w:val="00F06500"/>
    <w:rsid w:val="00F06817"/>
    <w:rsid w:val="00F068D7"/>
    <w:rsid w:val="00F06C24"/>
    <w:rsid w:val="00F07011"/>
    <w:rsid w:val="00F07087"/>
    <w:rsid w:val="00F07331"/>
    <w:rsid w:val="00F0740A"/>
    <w:rsid w:val="00F07885"/>
    <w:rsid w:val="00F07AEC"/>
    <w:rsid w:val="00F07BE4"/>
    <w:rsid w:val="00F07CFF"/>
    <w:rsid w:val="00F07D5E"/>
    <w:rsid w:val="00F07E8C"/>
    <w:rsid w:val="00F07FC8"/>
    <w:rsid w:val="00F07FC9"/>
    <w:rsid w:val="00F101B0"/>
    <w:rsid w:val="00F10262"/>
    <w:rsid w:val="00F105AC"/>
    <w:rsid w:val="00F1060E"/>
    <w:rsid w:val="00F10699"/>
    <w:rsid w:val="00F106EF"/>
    <w:rsid w:val="00F10884"/>
    <w:rsid w:val="00F109CD"/>
    <w:rsid w:val="00F10D50"/>
    <w:rsid w:val="00F11134"/>
    <w:rsid w:val="00F11487"/>
    <w:rsid w:val="00F116D9"/>
    <w:rsid w:val="00F1170F"/>
    <w:rsid w:val="00F11A92"/>
    <w:rsid w:val="00F11AAA"/>
    <w:rsid w:val="00F11B02"/>
    <w:rsid w:val="00F11B04"/>
    <w:rsid w:val="00F11C5B"/>
    <w:rsid w:val="00F11D67"/>
    <w:rsid w:val="00F11DAF"/>
    <w:rsid w:val="00F11E22"/>
    <w:rsid w:val="00F11EE0"/>
    <w:rsid w:val="00F11F75"/>
    <w:rsid w:val="00F12081"/>
    <w:rsid w:val="00F12207"/>
    <w:rsid w:val="00F12323"/>
    <w:rsid w:val="00F124CC"/>
    <w:rsid w:val="00F12514"/>
    <w:rsid w:val="00F12679"/>
    <w:rsid w:val="00F128C1"/>
    <w:rsid w:val="00F12C50"/>
    <w:rsid w:val="00F12C51"/>
    <w:rsid w:val="00F12D16"/>
    <w:rsid w:val="00F12DDD"/>
    <w:rsid w:val="00F12E7C"/>
    <w:rsid w:val="00F130AF"/>
    <w:rsid w:val="00F13288"/>
    <w:rsid w:val="00F132FC"/>
    <w:rsid w:val="00F1336C"/>
    <w:rsid w:val="00F1342C"/>
    <w:rsid w:val="00F13430"/>
    <w:rsid w:val="00F1387E"/>
    <w:rsid w:val="00F13BFF"/>
    <w:rsid w:val="00F13D36"/>
    <w:rsid w:val="00F13D70"/>
    <w:rsid w:val="00F13E08"/>
    <w:rsid w:val="00F13E82"/>
    <w:rsid w:val="00F13ECE"/>
    <w:rsid w:val="00F13FBB"/>
    <w:rsid w:val="00F1423B"/>
    <w:rsid w:val="00F1454F"/>
    <w:rsid w:val="00F14658"/>
    <w:rsid w:val="00F14763"/>
    <w:rsid w:val="00F149A3"/>
    <w:rsid w:val="00F14A43"/>
    <w:rsid w:val="00F14B4F"/>
    <w:rsid w:val="00F14B6E"/>
    <w:rsid w:val="00F14B80"/>
    <w:rsid w:val="00F14ED9"/>
    <w:rsid w:val="00F15056"/>
    <w:rsid w:val="00F152AE"/>
    <w:rsid w:val="00F1552D"/>
    <w:rsid w:val="00F155BD"/>
    <w:rsid w:val="00F15695"/>
    <w:rsid w:val="00F156C6"/>
    <w:rsid w:val="00F15781"/>
    <w:rsid w:val="00F1582D"/>
    <w:rsid w:val="00F158A4"/>
    <w:rsid w:val="00F15D73"/>
    <w:rsid w:val="00F1602C"/>
    <w:rsid w:val="00F16055"/>
    <w:rsid w:val="00F16171"/>
    <w:rsid w:val="00F161CD"/>
    <w:rsid w:val="00F163E5"/>
    <w:rsid w:val="00F1664A"/>
    <w:rsid w:val="00F16826"/>
    <w:rsid w:val="00F1691D"/>
    <w:rsid w:val="00F16B21"/>
    <w:rsid w:val="00F16BD4"/>
    <w:rsid w:val="00F16CDE"/>
    <w:rsid w:val="00F16EAC"/>
    <w:rsid w:val="00F16FCE"/>
    <w:rsid w:val="00F17276"/>
    <w:rsid w:val="00F17346"/>
    <w:rsid w:val="00F17376"/>
    <w:rsid w:val="00F17453"/>
    <w:rsid w:val="00F1745B"/>
    <w:rsid w:val="00F174CA"/>
    <w:rsid w:val="00F17566"/>
    <w:rsid w:val="00F176A5"/>
    <w:rsid w:val="00F177F3"/>
    <w:rsid w:val="00F17A1B"/>
    <w:rsid w:val="00F17C61"/>
    <w:rsid w:val="00F17D7F"/>
    <w:rsid w:val="00F17E9D"/>
    <w:rsid w:val="00F17EAE"/>
    <w:rsid w:val="00F200C9"/>
    <w:rsid w:val="00F201BD"/>
    <w:rsid w:val="00F20289"/>
    <w:rsid w:val="00F20302"/>
    <w:rsid w:val="00F20313"/>
    <w:rsid w:val="00F20392"/>
    <w:rsid w:val="00F207C6"/>
    <w:rsid w:val="00F20859"/>
    <w:rsid w:val="00F20B23"/>
    <w:rsid w:val="00F20C85"/>
    <w:rsid w:val="00F20DEA"/>
    <w:rsid w:val="00F20E2D"/>
    <w:rsid w:val="00F21186"/>
    <w:rsid w:val="00F2149B"/>
    <w:rsid w:val="00F218B7"/>
    <w:rsid w:val="00F21B79"/>
    <w:rsid w:val="00F21CF3"/>
    <w:rsid w:val="00F21E5E"/>
    <w:rsid w:val="00F21EB3"/>
    <w:rsid w:val="00F21FCE"/>
    <w:rsid w:val="00F2223C"/>
    <w:rsid w:val="00F22572"/>
    <w:rsid w:val="00F22607"/>
    <w:rsid w:val="00F2262D"/>
    <w:rsid w:val="00F226CC"/>
    <w:rsid w:val="00F22770"/>
    <w:rsid w:val="00F227F4"/>
    <w:rsid w:val="00F22990"/>
    <w:rsid w:val="00F22A89"/>
    <w:rsid w:val="00F233F1"/>
    <w:rsid w:val="00F2361D"/>
    <w:rsid w:val="00F2365D"/>
    <w:rsid w:val="00F23730"/>
    <w:rsid w:val="00F238C4"/>
    <w:rsid w:val="00F239DE"/>
    <w:rsid w:val="00F23CBF"/>
    <w:rsid w:val="00F23E29"/>
    <w:rsid w:val="00F23EFE"/>
    <w:rsid w:val="00F2413A"/>
    <w:rsid w:val="00F24184"/>
    <w:rsid w:val="00F243EA"/>
    <w:rsid w:val="00F24562"/>
    <w:rsid w:val="00F24613"/>
    <w:rsid w:val="00F24A64"/>
    <w:rsid w:val="00F24CF5"/>
    <w:rsid w:val="00F24DA6"/>
    <w:rsid w:val="00F253F8"/>
    <w:rsid w:val="00F2547B"/>
    <w:rsid w:val="00F25859"/>
    <w:rsid w:val="00F258E9"/>
    <w:rsid w:val="00F25A36"/>
    <w:rsid w:val="00F25C06"/>
    <w:rsid w:val="00F25C7C"/>
    <w:rsid w:val="00F25C89"/>
    <w:rsid w:val="00F25ED4"/>
    <w:rsid w:val="00F25FE0"/>
    <w:rsid w:val="00F261C9"/>
    <w:rsid w:val="00F261CF"/>
    <w:rsid w:val="00F26249"/>
    <w:rsid w:val="00F26570"/>
    <w:rsid w:val="00F265A1"/>
    <w:rsid w:val="00F2664E"/>
    <w:rsid w:val="00F2669D"/>
    <w:rsid w:val="00F269AE"/>
    <w:rsid w:val="00F26B51"/>
    <w:rsid w:val="00F26CBC"/>
    <w:rsid w:val="00F26CF6"/>
    <w:rsid w:val="00F26E5C"/>
    <w:rsid w:val="00F26FBB"/>
    <w:rsid w:val="00F2703A"/>
    <w:rsid w:val="00F27095"/>
    <w:rsid w:val="00F27257"/>
    <w:rsid w:val="00F27271"/>
    <w:rsid w:val="00F2727E"/>
    <w:rsid w:val="00F27460"/>
    <w:rsid w:val="00F274FA"/>
    <w:rsid w:val="00F276C9"/>
    <w:rsid w:val="00F27946"/>
    <w:rsid w:val="00F27AAA"/>
    <w:rsid w:val="00F27B75"/>
    <w:rsid w:val="00F27BF0"/>
    <w:rsid w:val="00F27CCD"/>
    <w:rsid w:val="00F27D02"/>
    <w:rsid w:val="00F27E82"/>
    <w:rsid w:val="00F30072"/>
    <w:rsid w:val="00F30151"/>
    <w:rsid w:val="00F301DB"/>
    <w:rsid w:val="00F302CA"/>
    <w:rsid w:val="00F303C5"/>
    <w:rsid w:val="00F30584"/>
    <w:rsid w:val="00F306A6"/>
    <w:rsid w:val="00F3088F"/>
    <w:rsid w:val="00F309C5"/>
    <w:rsid w:val="00F30EC8"/>
    <w:rsid w:val="00F31150"/>
    <w:rsid w:val="00F3184B"/>
    <w:rsid w:val="00F31B96"/>
    <w:rsid w:val="00F31E17"/>
    <w:rsid w:val="00F3254F"/>
    <w:rsid w:val="00F326D9"/>
    <w:rsid w:val="00F326EB"/>
    <w:rsid w:val="00F32732"/>
    <w:rsid w:val="00F32778"/>
    <w:rsid w:val="00F32A58"/>
    <w:rsid w:val="00F32BF8"/>
    <w:rsid w:val="00F32C46"/>
    <w:rsid w:val="00F32C79"/>
    <w:rsid w:val="00F32C9B"/>
    <w:rsid w:val="00F32DDB"/>
    <w:rsid w:val="00F32E4B"/>
    <w:rsid w:val="00F330F6"/>
    <w:rsid w:val="00F331C5"/>
    <w:rsid w:val="00F33335"/>
    <w:rsid w:val="00F33518"/>
    <w:rsid w:val="00F338B3"/>
    <w:rsid w:val="00F339B3"/>
    <w:rsid w:val="00F33BD2"/>
    <w:rsid w:val="00F33C69"/>
    <w:rsid w:val="00F33D42"/>
    <w:rsid w:val="00F33E58"/>
    <w:rsid w:val="00F33EAF"/>
    <w:rsid w:val="00F340A1"/>
    <w:rsid w:val="00F340CF"/>
    <w:rsid w:val="00F3412F"/>
    <w:rsid w:val="00F341F0"/>
    <w:rsid w:val="00F34418"/>
    <w:rsid w:val="00F345D4"/>
    <w:rsid w:val="00F346D2"/>
    <w:rsid w:val="00F346EB"/>
    <w:rsid w:val="00F34715"/>
    <w:rsid w:val="00F349C4"/>
    <w:rsid w:val="00F34B54"/>
    <w:rsid w:val="00F34C65"/>
    <w:rsid w:val="00F35166"/>
    <w:rsid w:val="00F3518D"/>
    <w:rsid w:val="00F3564D"/>
    <w:rsid w:val="00F35683"/>
    <w:rsid w:val="00F35AD2"/>
    <w:rsid w:val="00F35E38"/>
    <w:rsid w:val="00F362A0"/>
    <w:rsid w:val="00F3639C"/>
    <w:rsid w:val="00F3654D"/>
    <w:rsid w:val="00F36606"/>
    <w:rsid w:val="00F36892"/>
    <w:rsid w:val="00F368B3"/>
    <w:rsid w:val="00F3692E"/>
    <w:rsid w:val="00F36B0C"/>
    <w:rsid w:val="00F36B2F"/>
    <w:rsid w:val="00F36BF4"/>
    <w:rsid w:val="00F36CCC"/>
    <w:rsid w:val="00F36F78"/>
    <w:rsid w:val="00F370EF"/>
    <w:rsid w:val="00F3732F"/>
    <w:rsid w:val="00F374AD"/>
    <w:rsid w:val="00F374D1"/>
    <w:rsid w:val="00F3773F"/>
    <w:rsid w:val="00F37824"/>
    <w:rsid w:val="00F3798C"/>
    <w:rsid w:val="00F37A0C"/>
    <w:rsid w:val="00F37A28"/>
    <w:rsid w:val="00F37B95"/>
    <w:rsid w:val="00F37D46"/>
    <w:rsid w:val="00F37EE1"/>
    <w:rsid w:val="00F37FD8"/>
    <w:rsid w:val="00F4028F"/>
    <w:rsid w:val="00F40383"/>
    <w:rsid w:val="00F403C8"/>
    <w:rsid w:val="00F404FA"/>
    <w:rsid w:val="00F40642"/>
    <w:rsid w:val="00F40657"/>
    <w:rsid w:val="00F40714"/>
    <w:rsid w:val="00F40721"/>
    <w:rsid w:val="00F40A7B"/>
    <w:rsid w:val="00F40CB3"/>
    <w:rsid w:val="00F40E24"/>
    <w:rsid w:val="00F40FE0"/>
    <w:rsid w:val="00F4122D"/>
    <w:rsid w:val="00F414C9"/>
    <w:rsid w:val="00F41672"/>
    <w:rsid w:val="00F41974"/>
    <w:rsid w:val="00F41BBE"/>
    <w:rsid w:val="00F41EEE"/>
    <w:rsid w:val="00F41F47"/>
    <w:rsid w:val="00F42065"/>
    <w:rsid w:val="00F4228C"/>
    <w:rsid w:val="00F4237B"/>
    <w:rsid w:val="00F42606"/>
    <w:rsid w:val="00F426EF"/>
    <w:rsid w:val="00F4293F"/>
    <w:rsid w:val="00F42D18"/>
    <w:rsid w:val="00F42E04"/>
    <w:rsid w:val="00F42F6B"/>
    <w:rsid w:val="00F43073"/>
    <w:rsid w:val="00F4336E"/>
    <w:rsid w:val="00F435DF"/>
    <w:rsid w:val="00F43BF8"/>
    <w:rsid w:val="00F43E9D"/>
    <w:rsid w:val="00F440B2"/>
    <w:rsid w:val="00F440E4"/>
    <w:rsid w:val="00F443ED"/>
    <w:rsid w:val="00F444FB"/>
    <w:rsid w:val="00F44671"/>
    <w:rsid w:val="00F44878"/>
    <w:rsid w:val="00F448B1"/>
    <w:rsid w:val="00F44B86"/>
    <w:rsid w:val="00F44D58"/>
    <w:rsid w:val="00F44DC6"/>
    <w:rsid w:val="00F44E34"/>
    <w:rsid w:val="00F44F7C"/>
    <w:rsid w:val="00F4500D"/>
    <w:rsid w:val="00F4508A"/>
    <w:rsid w:val="00F45189"/>
    <w:rsid w:val="00F45577"/>
    <w:rsid w:val="00F4557F"/>
    <w:rsid w:val="00F45894"/>
    <w:rsid w:val="00F45908"/>
    <w:rsid w:val="00F45929"/>
    <w:rsid w:val="00F45CA9"/>
    <w:rsid w:val="00F45D01"/>
    <w:rsid w:val="00F45E68"/>
    <w:rsid w:val="00F45E76"/>
    <w:rsid w:val="00F45E9F"/>
    <w:rsid w:val="00F45F82"/>
    <w:rsid w:val="00F46055"/>
    <w:rsid w:val="00F46085"/>
    <w:rsid w:val="00F462B3"/>
    <w:rsid w:val="00F462D9"/>
    <w:rsid w:val="00F462E3"/>
    <w:rsid w:val="00F46307"/>
    <w:rsid w:val="00F46799"/>
    <w:rsid w:val="00F46BAC"/>
    <w:rsid w:val="00F46CE6"/>
    <w:rsid w:val="00F4712D"/>
    <w:rsid w:val="00F473E8"/>
    <w:rsid w:val="00F4745A"/>
    <w:rsid w:val="00F47601"/>
    <w:rsid w:val="00F47A2E"/>
    <w:rsid w:val="00F47A5C"/>
    <w:rsid w:val="00F47B1A"/>
    <w:rsid w:val="00F47C3B"/>
    <w:rsid w:val="00F47CAA"/>
    <w:rsid w:val="00F47ED9"/>
    <w:rsid w:val="00F50153"/>
    <w:rsid w:val="00F5029B"/>
    <w:rsid w:val="00F502D2"/>
    <w:rsid w:val="00F50479"/>
    <w:rsid w:val="00F504D9"/>
    <w:rsid w:val="00F50553"/>
    <w:rsid w:val="00F50665"/>
    <w:rsid w:val="00F50833"/>
    <w:rsid w:val="00F508D4"/>
    <w:rsid w:val="00F50928"/>
    <w:rsid w:val="00F50BE4"/>
    <w:rsid w:val="00F50E92"/>
    <w:rsid w:val="00F51027"/>
    <w:rsid w:val="00F5109C"/>
    <w:rsid w:val="00F510EA"/>
    <w:rsid w:val="00F51100"/>
    <w:rsid w:val="00F5150C"/>
    <w:rsid w:val="00F51615"/>
    <w:rsid w:val="00F51723"/>
    <w:rsid w:val="00F5175E"/>
    <w:rsid w:val="00F517B4"/>
    <w:rsid w:val="00F517C9"/>
    <w:rsid w:val="00F52185"/>
    <w:rsid w:val="00F526F3"/>
    <w:rsid w:val="00F52880"/>
    <w:rsid w:val="00F528A7"/>
    <w:rsid w:val="00F52AD2"/>
    <w:rsid w:val="00F52BB6"/>
    <w:rsid w:val="00F52BCB"/>
    <w:rsid w:val="00F5308D"/>
    <w:rsid w:val="00F530C2"/>
    <w:rsid w:val="00F53135"/>
    <w:rsid w:val="00F5317D"/>
    <w:rsid w:val="00F531A9"/>
    <w:rsid w:val="00F53218"/>
    <w:rsid w:val="00F53344"/>
    <w:rsid w:val="00F533C2"/>
    <w:rsid w:val="00F5375D"/>
    <w:rsid w:val="00F539EA"/>
    <w:rsid w:val="00F53C9E"/>
    <w:rsid w:val="00F53E5C"/>
    <w:rsid w:val="00F53E98"/>
    <w:rsid w:val="00F53FB4"/>
    <w:rsid w:val="00F53FCB"/>
    <w:rsid w:val="00F54063"/>
    <w:rsid w:val="00F540B9"/>
    <w:rsid w:val="00F540DB"/>
    <w:rsid w:val="00F54186"/>
    <w:rsid w:val="00F54288"/>
    <w:rsid w:val="00F543C6"/>
    <w:rsid w:val="00F543D9"/>
    <w:rsid w:val="00F54489"/>
    <w:rsid w:val="00F54719"/>
    <w:rsid w:val="00F5488F"/>
    <w:rsid w:val="00F54F12"/>
    <w:rsid w:val="00F5509A"/>
    <w:rsid w:val="00F551AD"/>
    <w:rsid w:val="00F5520E"/>
    <w:rsid w:val="00F553B2"/>
    <w:rsid w:val="00F5558A"/>
    <w:rsid w:val="00F557B0"/>
    <w:rsid w:val="00F55CDD"/>
    <w:rsid w:val="00F56070"/>
    <w:rsid w:val="00F56254"/>
    <w:rsid w:val="00F56346"/>
    <w:rsid w:val="00F564B5"/>
    <w:rsid w:val="00F564FB"/>
    <w:rsid w:val="00F5659E"/>
    <w:rsid w:val="00F565C8"/>
    <w:rsid w:val="00F56616"/>
    <w:rsid w:val="00F56640"/>
    <w:rsid w:val="00F56961"/>
    <w:rsid w:val="00F569DF"/>
    <w:rsid w:val="00F56A12"/>
    <w:rsid w:val="00F56AF9"/>
    <w:rsid w:val="00F56D28"/>
    <w:rsid w:val="00F56D46"/>
    <w:rsid w:val="00F56E90"/>
    <w:rsid w:val="00F5722C"/>
    <w:rsid w:val="00F5724F"/>
    <w:rsid w:val="00F57269"/>
    <w:rsid w:val="00F572B2"/>
    <w:rsid w:val="00F572EB"/>
    <w:rsid w:val="00F5739A"/>
    <w:rsid w:val="00F5739C"/>
    <w:rsid w:val="00F573EC"/>
    <w:rsid w:val="00F5759B"/>
    <w:rsid w:val="00F575FE"/>
    <w:rsid w:val="00F5777C"/>
    <w:rsid w:val="00F57DA5"/>
    <w:rsid w:val="00F57F10"/>
    <w:rsid w:val="00F600E6"/>
    <w:rsid w:val="00F601A2"/>
    <w:rsid w:val="00F601DD"/>
    <w:rsid w:val="00F602B2"/>
    <w:rsid w:val="00F606B2"/>
    <w:rsid w:val="00F60717"/>
    <w:rsid w:val="00F608BB"/>
    <w:rsid w:val="00F609DA"/>
    <w:rsid w:val="00F60A95"/>
    <w:rsid w:val="00F60AD9"/>
    <w:rsid w:val="00F60AE4"/>
    <w:rsid w:val="00F60BD7"/>
    <w:rsid w:val="00F60E60"/>
    <w:rsid w:val="00F61345"/>
    <w:rsid w:val="00F613EE"/>
    <w:rsid w:val="00F61854"/>
    <w:rsid w:val="00F61900"/>
    <w:rsid w:val="00F6196C"/>
    <w:rsid w:val="00F620CD"/>
    <w:rsid w:val="00F620F6"/>
    <w:rsid w:val="00F624CA"/>
    <w:rsid w:val="00F62518"/>
    <w:rsid w:val="00F625E8"/>
    <w:rsid w:val="00F626A9"/>
    <w:rsid w:val="00F62B95"/>
    <w:rsid w:val="00F62CD8"/>
    <w:rsid w:val="00F62DE8"/>
    <w:rsid w:val="00F62F0F"/>
    <w:rsid w:val="00F63027"/>
    <w:rsid w:val="00F630A7"/>
    <w:rsid w:val="00F632E8"/>
    <w:rsid w:val="00F63453"/>
    <w:rsid w:val="00F635A5"/>
    <w:rsid w:val="00F636CF"/>
    <w:rsid w:val="00F638D7"/>
    <w:rsid w:val="00F63AEE"/>
    <w:rsid w:val="00F63B3A"/>
    <w:rsid w:val="00F63B99"/>
    <w:rsid w:val="00F63BC1"/>
    <w:rsid w:val="00F63F62"/>
    <w:rsid w:val="00F64170"/>
    <w:rsid w:val="00F6421A"/>
    <w:rsid w:val="00F64394"/>
    <w:rsid w:val="00F643BE"/>
    <w:rsid w:val="00F64404"/>
    <w:rsid w:val="00F64620"/>
    <w:rsid w:val="00F64813"/>
    <w:rsid w:val="00F6498A"/>
    <w:rsid w:val="00F64B65"/>
    <w:rsid w:val="00F65345"/>
    <w:rsid w:val="00F6598F"/>
    <w:rsid w:val="00F65B5A"/>
    <w:rsid w:val="00F65E3F"/>
    <w:rsid w:val="00F6621C"/>
    <w:rsid w:val="00F664BF"/>
    <w:rsid w:val="00F66616"/>
    <w:rsid w:val="00F66A8E"/>
    <w:rsid w:val="00F66B77"/>
    <w:rsid w:val="00F66DA3"/>
    <w:rsid w:val="00F66DEC"/>
    <w:rsid w:val="00F66E36"/>
    <w:rsid w:val="00F6709F"/>
    <w:rsid w:val="00F672CD"/>
    <w:rsid w:val="00F67528"/>
    <w:rsid w:val="00F675BC"/>
    <w:rsid w:val="00F6780D"/>
    <w:rsid w:val="00F67A19"/>
    <w:rsid w:val="00F67CCC"/>
    <w:rsid w:val="00F67CE5"/>
    <w:rsid w:val="00F67E3D"/>
    <w:rsid w:val="00F67F53"/>
    <w:rsid w:val="00F7019F"/>
    <w:rsid w:val="00F701DF"/>
    <w:rsid w:val="00F70203"/>
    <w:rsid w:val="00F7036E"/>
    <w:rsid w:val="00F7053B"/>
    <w:rsid w:val="00F705A9"/>
    <w:rsid w:val="00F7068D"/>
    <w:rsid w:val="00F70776"/>
    <w:rsid w:val="00F707E2"/>
    <w:rsid w:val="00F70B0E"/>
    <w:rsid w:val="00F70CF9"/>
    <w:rsid w:val="00F70D58"/>
    <w:rsid w:val="00F70D89"/>
    <w:rsid w:val="00F71187"/>
    <w:rsid w:val="00F71530"/>
    <w:rsid w:val="00F71536"/>
    <w:rsid w:val="00F7170F"/>
    <w:rsid w:val="00F717A6"/>
    <w:rsid w:val="00F7189F"/>
    <w:rsid w:val="00F71981"/>
    <w:rsid w:val="00F71A24"/>
    <w:rsid w:val="00F71AD3"/>
    <w:rsid w:val="00F71FEC"/>
    <w:rsid w:val="00F72189"/>
    <w:rsid w:val="00F7229C"/>
    <w:rsid w:val="00F722D7"/>
    <w:rsid w:val="00F723D4"/>
    <w:rsid w:val="00F727AE"/>
    <w:rsid w:val="00F727B9"/>
    <w:rsid w:val="00F72845"/>
    <w:rsid w:val="00F728C4"/>
    <w:rsid w:val="00F728F3"/>
    <w:rsid w:val="00F72B75"/>
    <w:rsid w:val="00F72B7D"/>
    <w:rsid w:val="00F72B8C"/>
    <w:rsid w:val="00F72CAA"/>
    <w:rsid w:val="00F72EE5"/>
    <w:rsid w:val="00F72FB3"/>
    <w:rsid w:val="00F73047"/>
    <w:rsid w:val="00F73241"/>
    <w:rsid w:val="00F7348E"/>
    <w:rsid w:val="00F7356B"/>
    <w:rsid w:val="00F73619"/>
    <w:rsid w:val="00F737D2"/>
    <w:rsid w:val="00F73A21"/>
    <w:rsid w:val="00F73A80"/>
    <w:rsid w:val="00F73ADC"/>
    <w:rsid w:val="00F73C1E"/>
    <w:rsid w:val="00F73CC3"/>
    <w:rsid w:val="00F73D7F"/>
    <w:rsid w:val="00F74121"/>
    <w:rsid w:val="00F74154"/>
    <w:rsid w:val="00F74378"/>
    <w:rsid w:val="00F743FF"/>
    <w:rsid w:val="00F7454B"/>
    <w:rsid w:val="00F74823"/>
    <w:rsid w:val="00F748D1"/>
    <w:rsid w:val="00F74D79"/>
    <w:rsid w:val="00F74D7C"/>
    <w:rsid w:val="00F750D3"/>
    <w:rsid w:val="00F754C3"/>
    <w:rsid w:val="00F7554D"/>
    <w:rsid w:val="00F7555C"/>
    <w:rsid w:val="00F7570F"/>
    <w:rsid w:val="00F75799"/>
    <w:rsid w:val="00F75CD8"/>
    <w:rsid w:val="00F75DDE"/>
    <w:rsid w:val="00F75FD3"/>
    <w:rsid w:val="00F76028"/>
    <w:rsid w:val="00F7610D"/>
    <w:rsid w:val="00F7626B"/>
    <w:rsid w:val="00F764B5"/>
    <w:rsid w:val="00F7685E"/>
    <w:rsid w:val="00F76911"/>
    <w:rsid w:val="00F769BD"/>
    <w:rsid w:val="00F76CC4"/>
    <w:rsid w:val="00F76E14"/>
    <w:rsid w:val="00F77021"/>
    <w:rsid w:val="00F770BA"/>
    <w:rsid w:val="00F770CC"/>
    <w:rsid w:val="00F771D8"/>
    <w:rsid w:val="00F7724B"/>
    <w:rsid w:val="00F7725A"/>
    <w:rsid w:val="00F7733C"/>
    <w:rsid w:val="00F77568"/>
    <w:rsid w:val="00F775AC"/>
    <w:rsid w:val="00F77672"/>
    <w:rsid w:val="00F779E0"/>
    <w:rsid w:val="00F77A3E"/>
    <w:rsid w:val="00F77C85"/>
    <w:rsid w:val="00F77D50"/>
    <w:rsid w:val="00F77E0C"/>
    <w:rsid w:val="00F77E2F"/>
    <w:rsid w:val="00F77E75"/>
    <w:rsid w:val="00F800DC"/>
    <w:rsid w:val="00F8013E"/>
    <w:rsid w:val="00F80160"/>
    <w:rsid w:val="00F802A2"/>
    <w:rsid w:val="00F805C7"/>
    <w:rsid w:val="00F80A1F"/>
    <w:rsid w:val="00F80D12"/>
    <w:rsid w:val="00F81014"/>
    <w:rsid w:val="00F81305"/>
    <w:rsid w:val="00F81615"/>
    <w:rsid w:val="00F81689"/>
    <w:rsid w:val="00F818CD"/>
    <w:rsid w:val="00F81A47"/>
    <w:rsid w:val="00F81C0F"/>
    <w:rsid w:val="00F81DAC"/>
    <w:rsid w:val="00F81F64"/>
    <w:rsid w:val="00F82303"/>
    <w:rsid w:val="00F82676"/>
    <w:rsid w:val="00F8277E"/>
    <w:rsid w:val="00F828C5"/>
    <w:rsid w:val="00F82B98"/>
    <w:rsid w:val="00F82D24"/>
    <w:rsid w:val="00F82D9D"/>
    <w:rsid w:val="00F82E3A"/>
    <w:rsid w:val="00F82E5D"/>
    <w:rsid w:val="00F82F6E"/>
    <w:rsid w:val="00F830E3"/>
    <w:rsid w:val="00F83499"/>
    <w:rsid w:val="00F8356E"/>
    <w:rsid w:val="00F8358E"/>
    <w:rsid w:val="00F838BD"/>
    <w:rsid w:val="00F838F3"/>
    <w:rsid w:val="00F83B60"/>
    <w:rsid w:val="00F83F43"/>
    <w:rsid w:val="00F83FD6"/>
    <w:rsid w:val="00F840AD"/>
    <w:rsid w:val="00F84240"/>
    <w:rsid w:val="00F842D5"/>
    <w:rsid w:val="00F843B6"/>
    <w:rsid w:val="00F845EC"/>
    <w:rsid w:val="00F850B9"/>
    <w:rsid w:val="00F850C8"/>
    <w:rsid w:val="00F850E5"/>
    <w:rsid w:val="00F85376"/>
    <w:rsid w:val="00F85510"/>
    <w:rsid w:val="00F85795"/>
    <w:rsid w:val="00F85DC1"/>
    <w:rsid w:val="00F85E42"/>
    <w:rsid w:val="00F85F63"/>
    <w:rsid w:val="00F86201"/>
    <w:rsid w:val="00F86257"/>
    <w:rsid w:val="00F86376"/>
    <w:rsid w:val="00F86520"/>
    <w:rsid w:val="00F869AA"/>
    <w:rsid w:val="00F86A8B"/>
    <w:rsid w:val="00F86E13"/>
    <w:rsid w:val="00F86FC6"/>
    <w:rsid w:val="00F871E7"/>
    <w:rsid w:val="00F871E8"/>
    <w:rsid w:val="00F8776C"/>
    <w:rsid w:val="00F8795D"/>
    <w:rsid w:val="00F87966"/>
    <w:rsid w:val="00F87EDF"/>
    <w:rsid w:val="00F90068"/>
    <w:rsid w:val="00F90481"/>
    <w:rsid w:val="00F9054D"/>
    <w:rsid w:val="00F9071E"/>
    <w:rsid w:val="00F908C0"/>
    <w:rsid w:val="00F908C1"/>
    <w:rsid w:val="00F90D8C"/>
    <w:rsid w:val="00F90DBF"/>
    <w:rsid w:val="00F90EB4"/>
    <w:rsid w:val="00F91124"/>
    <w:rsid w:val="00F9113F"/>
    <w:rsid w:val="00F911B5"/>
    <w:rsid w:val="00F9122F"/>
    <w:rsid w:val="00F9127C"/>
    <w:rsid w:val="00F91566"/>
    <w:rsid w:val="00F91599"/>
    <w:rsid w:val="00F919A8"/>
    <w:rsid w:val="00F91A0C"/>
    <w:rsid w:val="00F91B94"/>
    <w:rsid w:val="00F91C1F"/>
    <w:rsid w:val="00F91C48"/>
    <w:rsid w:val="00F91CA6"/>
    <w:rsid w:val="00F91D46"/>
    <w:rsid w:val="00F91E49"/>
    <w:rsid w:val="00F91EA4"/>
    <w:rsid w:val="00F921B0"/>
    <w:rsid w:val="00F9254C"/>
    <w:rsid w:val="00F925AA"/>
    <w:rsid w:val="00F926D7"/>
    <w:rsid w:val="00F92B23"/>
    <w:rsid w:val="00F92BCD"/>
    <w:rsid w:val="00F92D5D"/>
    <w:rsid w:val="00F92D82"/>
    <w:rsid w:val="00F92FA2"/>
    <w:rsid w:val="00F93150"/>
    <w:rsid w:val="00F933AC"/>
    <w:rsid w:val="00F9347C"/>
    <w:rsid w:val="00F9355B"/>
    <w:rsid w:val="00F935C1"/>
    <w:rsid w:val="00F937AE"/>
    <w:rsid w:val="00F93C1D"/>
    <w:rsid w:val="00F940D4"/>
    <w:rsid w:val="00F9415A"/>
    <w:rsid w:val="00F9421B"/>
    <w:rsid w:val="00F942DA"/>
    <w:rsid w:val="00F9432E"/>
    <w:rsid w:val="00F94572"/>
    <w:rsid w:val="00F94585"/>
    <w:rsid w:val="00F94621"/>
    <w:rsid w:val="00F94B64"/>
    <w:rsid w:val="00F94BDA"/>
    <w:rsid w:val="00F94E1D"/>
    <w:rsid w:val="00F94F40"/>
    <w:rsid w:val="00F94FFD"/>
    <w:rsid w:val="00F95176"/>
    <w:rsid w:val="00F951F1"/>
    <w:rsid w:val="00F9523B"/>
    <w:rsid w:val="00F9539D"/>
    <w:rsid w:val="00F9594C"/>
    <w:rsid w:val="00F95CA3"/>
    <w:rsid w:val="00F95EA4"/>
    <w:rsid w:val="00F95F48"/>
    <w:rsid w:val="00F9606C"/>
    <w:rsid w:val="00F96103"/>
    <w:rsid w:val="00F9611E"/>
    <w:rsid w:val="00F96131"/>
    <w:rsid w:val="00F96243"/>
    <w:rsid w:val="00F966FB"/>
    <w:rsid w:val="00F96A74"/>
    <w:rsid w:val="00F96AAB"/>
    <w:rsid w:val="00F96B90"/>
    <w:rsid w:val="00F96CB7"/>
    <w:rsid w:val="00F96D84"/>
    <w:rsid w:val="00F96EF0"/>
    <w:rsid w:val="00F96F14"/>
    <w:rsid w:val="00F9752D"/>
    <w:rsid w:val="00F977F2"/>
    <w:rsid w:val="00F97849"/>
    <w:rsid w:val="00F978B0"/>
    <w:rsid w:val="00F979D6"/>
    <w:rsid w:val="00F97AA5"/>
    <w:rsid w:val="00F97F1B"/>
    <w:rsid w:val="00FA024B"/>
    <w:rsid w:val="00FA033C"/>
    <w:rsid w:val="00FA047F"/>
    <w:rsid w:val="00FA073A"/>
    <w:rsid w:val="00FA07F0"/>
    <w:rsid w:val="00FA080B"/>
    <w:rsid w:val="00FA09BA"/>
    <w:rsid w:val="00FA0A10"/>
    <w:rsid w:val="00FA0A2A"/>
    <w:rsid w:val="00FA0B18"/>
    <w:rsid w:val="00FA0EAC"/>
    <w:rsid w:val="00FA0FD1"/>
    <w:rsid w:val="00FA115F"/>
    <w:rsid w:val="00FA1258"/>
    <w:rsid w:val="00FA1507"/>
    <w:rsid w:val="00FA1539"/>
    <w:rsid w:val="00FA1615"/>
    <w:rsid w:val="00FA1822"/>
    <w:rsid w:val="00FA18D8"/>
    <w:rsid w:val="00FA1997"/>
    <w:rsid w:val="00FA1C9D"/>
    <w:rsid w:val="00FA1D75"/>
    <w:rsid w:val="00FA1EB6"/>
    <w:rsid w:val="00FA1F36"/>
    <w:rsid w:val="00FA2042"/>
    <w:rsid w:val="00FA21A0"/>
    <w:rsid w:val="00FA2467"/>
    <w:rsid w:val="00FA27AB"/>
    <w:rsid w:val="00FA2877"/>
    <w:rsid w:val="00FA28EA"/>
    <w:rsid w:val="00FA2A28"/>
    <w:rsid w:val="00FA2C16"/>
    <w:rsid w:val="00FA2D11"/>
    <w:rsid w:val="00FA2D27"/>
    <w:rsid w:val="00FA2D6A"/>
    <w:rsid w:val="00FA30E7"/>
    <w:rsid w:val="00FA3106"/>
    <w:rsid w:val="00FA315E"/>
    <w:rsid w:val="00FA32B0"/>
    <w:rsid w:val="00FA34DC"/>
    <w:rsid w:val="00FA3A8A"/>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FB"/>
    <w:rsid w:val="00FA51DC"/>
    <w:rsid w:val="00FA522F"/>
    <w:rsid w:val="00FA54AC"/>
    <w:rsid w:val="00FA54B3"/>
    <w:rsid w:val="00FA563B"/>
    <w:rsid w:val="00FA58AB"/>
    <w:rsid w:val="00FA58EB"/>
    <w:rsid w:val="00FA5A17"/>
    <w:rsid w:val="00FA5A1A"/>
    <w:rsid w:val="00FA5A59"/>
    <w:rsid w:val="00FA5C7C"/>
    <w:rsid w:val="00FA5DD3"/>
    <w:rsid w:val="00FA5EE4"/>
    <w:rsid w:val="00FA5EF5"/>
    <w:rsid w:val="00FA5F82"/>
    <w:rsid w:val="00FA61B7"/>
    <w:rsid w:val="00FA6248"/>
    <w:rsid w:val="00FA6413"/>
    <w:rsid w:val="00FA65BC"/>
    <w:rsid w:val="00FA6804"/>
    <w:rsid w:val="00FA6B40"/>
    <w:rsid w:val="00FA6B8B"/>
    <w:rsid w:val="00FA6D82"/>
    <w:rsid w:val="00FA6DD2"/>
    <w:rsid w:val="00FA7049"/>
    <w:rsid w:val="00FA70D6"/>
    <w:rsid w:val="00FA70F9"/>
    <w:rsid w:val="00FA717E"/>
    <w:rsid w:val="00FA7217"/>
    <w:rsid w:val="00FA72CA"/>
    <w:rsid w:val="00FA745F"/>
    <w:rsid w:val="00FA7604"/>
    <w:rsid w:val="00FA76EB"/>
    <w:rsid w:val="00FA785A"/>
    <w:rsid w:val="00FA785F"/>
    <w:rsid w:val="00FA7900"/>
    <w:rsid w:val="00FA7976"/>
    <w:rsid w:val="00FA7A24"/>
    <w:rsid w:val="00FA7C01"/>
    <w:rsid w:val="00FA7C02"/>
    <w:rsid w:val="00FA7C36"/>
    <w:rsid w:val="00FA7C63"/>
    <w:rsid w:val="00FA7D3F"/>
    <w:rsid w:val="00FA7D62"/>
    <w:rsid w:val="00FB0275"/>
    <w:rsid w:val="00FB042C"/>
    <w:rsid w:val="00FB04F0"/>
    <w:rsid w:val="00FB06C5"/>
    <w:rsid w:val="00FB078C"/>
    <w:rsid w:val="00FB083C"/>
    <w:rsid w:val="00FB0921"/>
    <w:rsid w:val="00FB0D9A"/>
    <w:rsid w:val="00FB0ECC"/>
    <w:rsid w:val="00FB102F"/>
    <w:rsid w:val="00FB1063"/>
    <w:rsid w:val="00FB129F"/>
    <w:rsid w:val="00FB12D6"/>
    <w:rsid w:val="00FB1526"/>
    <w:rsid w:val="00FB1534"/>
    <w:rsid w:val="00FB16BE"/>
    <w:rsid w:val="00FB1714"/>
    <w:rsid w:val="00FB1AB7"/>
    <w:rsid w:val="00FB1B6B"/>
    <w:rsid w:val="00FB1CAC"/>
    <w:rsid w:val="00FB1CB3"/>
    <w:rsid w:val="00FB1D3F"/>
    <w:rsid w:val="00FB1E5A"/>
    <w:rsid w:val="00FB1F59"/>
    <w:rsid w:val="00FB206B"/>
    <w:rsid w:val="00FB2325"/>
    <w:rsid w:val="00FB2386"/>
    <w:rsid w:val="00FB23CF"/>
    <w:rsid w:val="00FB26BD"/>
    <w:rsid w:val="00FB297D"/>
    <w:rsid w:val="00FB2C8D"/>
    <w:rsid w:val="00FB2D49"/>
    <w:rsid w:val="00FB2E36"/>
    <w:rsid w:val="00FB2FF7"/>
    <w:rsid w:val="00FB304C"/>
    <w:rsid w:val="00FB3105"/>
    <w:rsid w:val="00FB32A1"/>
    <w:rsid w:val="00FB3714"/>
    <w:rsid w:val="00FB3A33"/>
    <w:rsid w:val="00FB3E25"/>
    <w:rsid w:val="00FB3E28"/>
    <w:rsid w:val="00FB3FBF"/>
    <w:rsid w:val="00FB405F"/>
    <w:rsid w:val="00FB417C"/>
    <w:rsid w:val="00FB440E"/>
    <w:rsid w:val="00FB44BB"/>
    <w:rsid w:val="00FB4647"/>
    <w:rsid w:val="00FB4717"/>
    <w:rsid w:val="00FB47EE"/>
    <w:rsid w:val="00FB4843"/>
    <w:rsid w:val="00FB4A6B"/>
    <w:rsid w:val="00FB4A77"/>
    <w:rsid w:val="00FB4D51"/>
    <w:rsid w:val="00FB4D80"/>
    <w:rsid w:val="00FB5269"/>
    <w:rsid w:val="00FB552C"/>
    <w:rsid w:val="00FB55CD"/>
    <w:rsid w:val="00FB575C"/>
    <w:rsid w:val="00FB57AD"/>
    <w:rsid w:val="00FB57F7"/>
    <w:rsid w:val="00FB584B"/>
    <w:rsid w:val="00FB58E3"/>
    <w:rsid w:val="00FB5E67"/>
    <w:rsid w:val="00FB67CC"/>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497"/>
    <w:rsid w:val="00FC04AC"/>
    <w:rsid w:val="00FC05A0"/>
    <w:rsid w:val="00FC0661"/>
    <w:rsid w:val="00FC09AF"/>
    <w:rsid w:val="00FC09E0"/>
    <w:rsid w:val="00FC0CC6"/>
    <w:rsid w:val="00FC0D12"/>
    <w:rsid w:val="00FC0FFA"/>
    <w:rsid w:val="00FC1307"/>
    <w:rsid w:val="00FC13C1"/>
    <w:rsid w:val="00FC16CB"/>
    <w:rsid w:val="00FC18A0"/>
    <w:rsid w:val="00FC18D5"/>
    <w:rsid w:val="00FC1C07"/>
    <w:rsid w:val="00FC1F17"/>
    <w:rsid w:val="00FC1F38"/>
    <w:rsid w:val="00FC20F3"/>
    <w:rsid w:val="00FC23B5"/>
    <w:rsid w:val="00FC2525"/>
    <w:rsid w:val="00FC2528"/>
    <w:rsid w:val="00FC2739"/>
    <w:rsid w:val="00FC275A"/>
    <w:rsid w:val="00FC290D"/>
    <w:rsid w:val="00FC294F"/>
    <w:rsid w:val="00FC2AA8"/>
    <w:rsid w:val="00FC2BBB"/>
    <w:rsid w:val="00FC2DE1"/>
    <w:rsid w:val="00FC2E5E"/>
    <w:rsid w:val="00FC2EF0"/>
    <w:rsid w:val="00FC2F16"/>
    <w:rsid w:val="00FC3064"/>
    <w:rsid w:val="00FC3504"/>
    <w:rsid w:val="00FC3B80"/>
    <w:rsid w:val="00FC3BC1"/>
    <w:rsid w:val="00FC3DDD"/>
    <w:rsid w:val="00FC4043"/>
    <w:rsid w:val="00FC4288"/>
    <w:rsid w:val="00FC4458"/>
    <w:rsid w:val="00FC4606"/>
    <w:rsid w:val="00FC48B1"/>
    <w:rsid w:val="00FC491F"/>
    <w:rsid w:val="00FC49E6"/>
    <w:rsid w:val="00FC49EF"/>
    <w:rsid w:val="00FC4AE0"/>
    <w:rsid w:val="00FC4DC4"/>
    <w:rsid w:val="00FC4E7B"/>
    <w:rsid w:val="00FC55E1"/>
    <w:rsid w:val="00FC56FC"/>
    <w:rsid w:val="00FC5897"/>
    <w:rsid w:val="00FC59FB"/>
    <w:rsid w:val="00FC5BED"/>
    <w:rsid w:val="00FC5E44"/>
    <w:rsid w:val="00FC5E83"/>
    <w:rsid w:val="00FC6056"/>
    <w:rsid w:val="00FC6098"/>
    <w:rsid w:val="00FC60D5"/>
    <w:rsid w:val="00FC6103"/>
    <w:rsid w:val="00FC6139"/>
    <w:rsid w:val="00FC64A1"/>
    <w:rsid w:val="00FC65B7"/>
    <w:rsid w:val="00FC67C4"/>
    <w:rsid w:val="00FC6997"/>
    <w:rsid w:val="00FC6E85"/>
    <w:rsid w:val="00FC6FE2"/>
    <w:rsid w:val="00FC6FF6"/>
    <w:rsid w:val="00FC70E2"/>
    <w:rsid w:val="00FC71AA"/>
    <w:rsid w:val="00FC72F1"/>
    <w:rsid w:val="00FC7383"/>
    <w:rsid w:val="00FC7419"/>
    <w:rsid w:val="00FC7460"/>
    <w:rsid w:val="00FC74B3"/>
    <w:rsid w:val="00FC769D"/>
    <w:rsid w:val="00FC7B19"/>
    <w:rsid w:val="00FC7BEA"/>
    <w:rsid w:val="00FC7BF2"/>
    <w:rsid w:val="00FC7EB7"/>
    <w:rsid w:val="00FC7F03"/>
    <w:rsid w:val="00FC7F7F"/>
    <w:rsid w:val="00FC7FBD"/>
    <w:rsid w:val="00FD003B"/>
    <w:rsid w:val="00FD00CA"/>
    <w:rsid w:val="00FD03A1"/>
    <w:rsid w:val="00FD0450"/>
    <w:rsid w:val="00FD04A6"/>
    <w:rsid w:val="00FD05A0"/>
    <w:rsid w:val="00FD0736"/>
    <w:rsid w:val="00FD0AB2"/>
    <w:rsid w:val="00FD0AE5"/>
    <w:rsid w:val="00FD0DB9"/>
    <w:rsid w:val="00FD0F0A"/>
    <w:rsid w:val="00FD168A"/>
    <w:rsid w:val="00FD182A"/>
    <w:rsid w:val="00FD1874"/>
    <w:rsid w:val="00FD1B07"/>
    <w:rsid w:val="00FD1BDC"/>
    <w:rsid w:val="00FD1BEB"/>
    <w:rsid w:val="00FD1EE2"/>
    <w:rsid w:val="00FD1FA3"/>
    <w:rsid w:val="00FD21A8"/>
    <w:rsid w:val="00FD2430"/>
    <w:rsid w:val="00FD244D"/>
    <w:rsid w:val="00FD2473"/>
    <w:rsid w:val="00FD283B"/>
    <w:rsid w:val="00FD286B"/>
    <w:rsid w:val="00FD2C6B"/>
    <w:rsid w:val="00FD2CB5"/>
    <w:rsid w:val="00FD2DAB"/>
    <w:rsid w:val="00FD2DC7"/>
    <w:rsid w:val="00FD2E0B"/>
    <w:rsid w:val="00FD2F75"/>
    <w:rsid w:val="00FD3068"/>
    <w:rsid w:val="00FD3101"/>
    <w:rsid w:val="00FD330E"/>
    <w:rsid w:val="00FD3894"/>
    <w:rsid w:val="00FD38AE"/>
    <w:rsid w:val="00FD3BBB"/>
    <w:rsid w:val="00FD3C50"/>
    <w:rsid w:val="00FD3DAF"/>
    <w:rsid w:val="00FD4075"/>
    <w:rsid w:val="00FD41C2"/>
    <w:rsid w:val="00FD42C9"/>
    <w:rsid w:val="00FD4395"/>
    <w:rsid w:val="00FD441A"/>
    <w:rsid w:val="00FD4479"/>
    <w:rsid w:val="00FD44DE"/>
    <w:rsid w:val="00FD4880"/>
    <w:rsid w:val="00FD4AEA"/>
    <w:rsid w:val="00FD4C87"/>
    <w:rsid w:val="00FD4CEB"/>
    <w:rsid w:val="00FD4F60"/>
    <w:rsid w:val="00FD5155"/>
    <w:rsid w:val="00FD53E0"/>
    <w:rsid w:val="00FD5623"/>
    <w:rsid w:val="00FD5A8C"/>
    <w:rsid w:val="00FD5B07"/>
    <w:rsid w:val="00FD5F73"/>
    <w:rsid w:val="00FD6020"/>
    <w:rsid w:val="00FD61F6"/>
    <w:rsid w:val="00FD62EB"/>
    <w:rsid w:val="00FD639F"/>
    <w:rsid w:val="00FD6527"/>
    <w:rsid w:val="00FD653D"/>
    <w:rsid w:val="00FD67F1"/>
    <w:rsid w:val="00FD6A22"/>
    <w:rsid w:val="00FD6C0B"/>
    <w:rsid w:val="00FD6D00"/>
    <w:rsid w:val="00FD6D1C"/>
    <w:rsid w:val="00FD6D2A"/>
    <w:rsid w:val="00FD70C1"/>
    <w:rsid w:val="00FD71CA"/>
    <w:rsid w:val="00FD71EF"/>
    <w:rsid w:val="00FD720E"/>
    <w:rsid w:val="00FD72B7"/>
    <w:rsid w:val="00FD72E5"/>
    <w:rsid w:val="00FD7386"/>
    <w:rsid w:val="00FD75A6"/>
    <w:rsid w:val="00FD7ABE"/>
    <w:rsid w:val="00FD7C7C"/>
    <w:rsid w:val="00FD7E15"/>
    <w:rsid w:val="00FD7EBE"/>
    <w:rsid w:val="00FD7F3A"/>
    <w:rsid w:val="00FE0072"/>
    <w:rsid w:val="00FE018A"/>
    <w:rsid w:val="00FE02A0"/>
    <w:rsid w:val="00FE0639"/>
    <w:rsid w:val="00FE06F3"/>
    <w:rsid w:val="00FE0862"/>
    <w:rsid w:val="00FE0891"/>
    <w:rsid w:val="00FE0BDE"/>
    <w:rsid w:val="00FE12AE"/>
    <w:rsid w:val="00FE136E"/>
    <w:rsid w:val="00FE137B"/>
    <w:rsid w:val="00FE180B"/>
    <w:rsid w:val="00FE1A4E"/>
    <w:rsid w:val="00FE1C54"/>
    <w:rsid w:val="00FE1D27"/>
    <w:rsid w:val="00FE1F98"/>
    <w:rsid w:val="00FE20D0"/>
    <w:rsid w:val="00FE2414"/>
    <w:rsid w:val="00FE2722"/>
    <w:rsid w:val="00FE2825"/>
    <w:rsid w:val="00FE282E"/>
    <w:rsid w:val="00FE286B"/>
    <w:rsid w:val="00FE2925"/>
    <w:rsid w:val="00FE2AB5"/>
    <w:rsid w:val="00FE2C25"/>
    <w:rsid w:val="00FE2D94"/>
    <w:rsid w:val="00FE2E32"/>
    <w:rsid w:val="00FE2E3F"/>
    <w:rsid w:val="00FE32C5"/>
    <w:rsid w:val="00FE32DA"/>
    <w:rsid w:val="00FE337E"/>
    <w:rsid w:val="00FE352C"/>
    <w:rsid w:val="00FE35E8"/>
    <w:rsid w:val="00FE369C"/>
    <w:rsid w:val="00FE38D5"/>
    <w:rsid w:val="00FE3A7A"/>
    <w:rsid w:val="00FE3C11"/>
    <w:rsid w:val="00FE3C96"/>
    <w:rsid w:val="00FE3D2A"/>
    <w:rsid w:val="00FE3E3F"/>
    <w:rsid w:val="00FE41CD"/>
    <w:rsid w:val="00FE420B"/>
    <w:rsid w:val="00FE487F"/>
    <w:rsid w:val="00FE494C"/>
    <w:rsid w:val="00FE4C24"/>
    <w:rsid w:val="00FE4CD1"/>
    <w:rsid w:val="00FE4D5D"/>
    <w:rsid w:val="00FE4DD8"/>
    <w:rsid w:val="00FE5000"/>
    <w:rsid w:val="00FE51A0"/>
    <w:rsid w:val="00FE5241"/>
    <w:rsid w:val="00FE52E2"/>
    <w:rsid w:val="00FE5538"/>
    <w:rsid w:val="00FE564F"/>
    <w:rsid w:val="00FE5719"/>
    <w:rsid w:val="00FE5937"/>
    <w:rsid w:val="00FE596F"/>
    <w:rsid w:val="00FE5CB1"/>
    <w:rsid w:val="00FE5E23"/>
    <w:rsid w:val="00FE5EE4"/>
    <w:rsid w:val="00FE5EFD"/>
    <w:rsid w:val="00FE61D6"/>
    <w:rsid w:val="00FE632C"/>
    <w:rsid w:val="00FE63BE"/>
    <w:rsid w:val="00FE64D5"/>
    <w:rsid w:val="00FE6622"/>
    <w:rsid w:val="00FE66A4"/>
    <w:rsid w:val="00FE68DB"/>
    <w:rsid w:val="00FE6960"/>
    <w:rsid w:val="00FE6B9E"/>
    <w:rsid w:val="00FE6FAA"/>
    <w:rsid w:val="00FE7007"/>
    <w:rsid w:val="00FE70FB"/>
    <w:rsid w:val="00FE7269"/>
    <w:rsid w:val="00FE72D0"/>
    <w:rsid w:val="00FE7490"/>
    <w:rsid w:val="00FE74D0"/>
    <w:rsid w:val="00FE7A21"/>
    <w:rsid w:val="00FE7C7F"/>
    <w:rsid w:val="00FE7D10"/>
    <w:rsid w:val="00FE7D67"/>
    <w:rsid w:val="00FE7EFA"/>
    <w:rsid w:val="00FF01CA"/>
    <w:rsid w:val="00FF01CD"/>
    <w:rsid w:val="00FF0303"/>
    <w:rsid w:val="00FF0393"/>
    <w:rsid w:val="00FF0410"/>
    <w:rsid w:val="00FF08E4"/>
    <w:rsid w:val="00FF0D1C"/>
    <w:rsid w:val="00FF0DF7"/>
    <w:rsid w:val="00FF0EDF"/>
    <w:rsid w:val="00FF138A"/>
    <w:rsid w:val="00FF174F"/>
    <w:rsid w:val="00FF1762"/>
    <w:rsid w:val="00FF1B2E"/>
    <w:rsid w:val="00FF1B4D"/>
    <w:rsid w:val="00FF1CEF"/>
    <w:rsid w:val="00FF202E"/>
    <w:rsid w:val="00FF2085"/>
    <w:rsid w:val="00FF220C"/>
    <w:rsid w:val="00FF220F"/>
    <w:rsid w:val="00FF255F"/>
    <w:rsid w:val="00FF25F0"/>
    <w:rsid w:val="00FF26DD"/>
    <w:rsid w:val="00FF287B"/>
    <w:rsid w:val="00FF28D6"/>
    <w:rsid w:val="00FF2A14"/>
    <w:rsid w:val="00FF2B6E"/>
    <w:rsid w:val="00FF2B9B"/>
    <w:rsid w:val="00FF2B9C"/>
    <w:rsid w:val="00FF2CB6"/>
    <w:rsid w:val="00FF2EE9"/>
    <w:rsid w:val="00FF2F57"/>
    <w:rsid w:val="00FF3284"/>
    <w:rsid w:val="00FF379B"/>
    <w:rsid w:val="00FF379C"/>
    <w:rsid w:val="00FF3984"/>
    <w:rsid w:val="00FF3C43"/>
    <w:rsid w:val="00FF3CD0"/>
    <w:rsid w:val="00FF3CD5"/>
    <w:rsid w:val="00FF40CB"/>
    <w:rsid w:val="00FF4104"/>
    <w:rsid w:val="00FF4496"/>
    <w:rsid w:val="00FF45FA"/>
    <w:rsid w:val="00FF47FD"/>
    <w:rsid w:val="00FF487C"/>
    <w:rsid w:val="00FF48A2"/>
    <w:rsid w:val="00FF48C2"/>
    <w:rsid w:val="00FF4AF1"/>
    <w:rsid w:val="00FF4E35"/>
    <w:rsid w:val="00FF4EAB"/>
    <w:rsid w:val="00FF4EC7"/>
    <w:rsid w:val="00FF4EE2"/>
    <w:rsid w:val="00FF4F03"/>
    <w:rsid w:val="00FF4F4D"/>
    <w:rsid w:val="00FF522C"/>
    <w:rsid w:val="00FF525B"/>
    <w:rsid w:val="00FF550E"/>
    <w:rsid w:val="00FF601F"/>
    <w:rsid w:val="00FF60E0"/>
    <w:rsid w:val="00FF6303"/>
    <w:rsid w:val="00FF6433"/>
    <w:rsid w:val="00FF6591"/>
    <w:rsid w:val="00FF6713"/>
    <w:rsid w:val="00FF67A1"/>
    <w:rsid w:val="00FF67D3"/>
    <w:rsid w:val="00FF6908"/>
    <w:rsid w:val="00FF6A00"/>
    <w:rsid w:val="00FF6A99"/>
    <w:rsid w:val="00FF6C43"/>
    <w:rsid w:val="00FF6C92"/>
    <w:rsid w:val="00FF6C9A"/>
    <w:rsid w:val="00FF6F29"/>
    <w:rsid w:val="00FF700D"/>
    <w:rsid w:val="00FF7362"/>
    <w:rsid w:val="00FF7524"/>
    <w:rsid w:val="00FF784D"/>
    <w:rsid w:val="00FF79A9"/>
    <w:rsid w:val="00FF7D03"/>
    <w:rsid w:val="00FF7EC8"/>
    <w:rsid w:val="00FF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3761EF1"/>
  <w15:docId w15:val="{8C2AB74E-FDBF-479C-99F5-93B2F158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34"/>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semiHidden/>
    <w:unhideWhenUsed/>
    <w:rsid w:val="0029707C"/>
    <w:pPr>
      <w:spacing w:before="100" w:beforeAutospacing="1" w:after="100" w:afterAutospacing="1"/>
    </w:pPr>
  </w:style>
  <w:style w:type="character" w:customStyle="1" w:styleId="HeaderChar">
    <w:name w:val="Header Char"/>
    <w:basedOn w:val="DefaultParagraphFont"/>
    <w:link w:val="Header"/>
    <w:semiHidden/>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92033">
      <w:bodyDiv w:val="1"/>
      <w:marLeft w:val="0"/>
      <w:marRight w:val="0"/>
      <w:marTop w:val="0"/>
      <w:marBottom w:val="0"/>
      <w:divBdr>
        <w:top w:val="none" w:sz="0" w:space="0" w:color="auto"/>
        <w:left w:val="none" w:sz="0" w:space="0" w:color="auto"/>
        <w:bottom w:val="none" w:sz="0" w:space="0" w:color="auto"/>
        <w:right w:val="none" w:sz="0" w:space="0" w:color="auto"/>
      </w:divBdr>
      <w:divsChild>
        <w:div w:id="1893929058">
          <w:marLeft w:val="0"/>
          <w:marRight w:val="0"/>
          <w:marTop w:val="0"/>
          <w:marBottom w:val="0"/>
          <w:divBdr>
            <w:top w:val="none" w:sz="0" w:space="0" w:color="auto"/>
            <w:left w:val="none" w:sz="0" w:space="0" w:color="auto"/>
            <w:bottom w:val="none" w:sz="0" w:space="0" w:color="auto"/>
            <w:right w:val="none" w:sz="0" w:space="0" w:color="auto"/>
          </w:divBdr>
        </w:div>
      </w:divsChild>
    </w:div>
    <w:div w:id="143160851">
      <w:bodyDiv w:val="1"/>
      <w:marLeft w:val="0"/>
      <w:marRight w:val="0"/>
      <w:marTop w:val="0"/>
      <w:marBottom w:val="0"/>
      <w:divBdr>
        <w:top w:val="none" w:sz="0" w:space="0" w:color="auto"/>
        <w:left w:val="none" w:sz="0" w:space="0" w:color="auto"/>
        <w:bottom w:val="none" w:sz="0" w:space="0" w:color="auto"/>
        <w:right w:val="none" w:sz="0" w:space="0" w:color="auto"/>
      </w:divBdr>
      <w:divsChild>
        <w:div w:id="729809260">
          <w:marLeft w:val="0"/>
          <w:marRight w:val="0"/>
          <w:marTop w:val="0"/>
          <w:marBottom w:val="0"/>
          <w:divBdr>
            <w:top w:val="none" w:sz="0" w:space="0" w:color="auto"/>
            <w:left w:val="none" w:sz="0" w:space="0" w:color="auto"/>
            <w:bottom w:val="none" w:sz="0" w:space="0" w:color="auto"/>
            <w:right w:val="none" w:sz="0" w:space="0" w:color="auto"/>
          </w:divBdr>
          <w:divsChild>
            <w:div w:id="1184589162">
              <w:marLeft w:val="0"/>
              <w:marRight w:val="0"/>
              <w:marTop w:val="0"/>
              <w:marBottom w:val="0"/>
              <w:divBdr>
                <w:top w:val="none" w:sz="0" w:space="0" w:color="auto"/>
                <w:left w:val="none" w:sz="0" w:space="0" w:color="auto"/>
                <w:bottom w:val="none" w:sz="0" w:space="0" w:color="auto"/>
                <w:right w:val="none" w:sz="0" w:space="0" w:color="auto"/>
              </w:divBdr>
              <w:divsChild>
                <w:div w:id="1875994843">
                  <w:marLeft w:val="0"/>
                  <w:marRight w:val="0"/>
                  <w:marTop w:val="0"/>
                  <w:marBottom w:val="0"/>
                  <w:divBdr>
                    <w:top w:val="none" w:sz="0" w:space="0" w:color="auto"/>
                    <w:left w:val="none" w:sz="0" w:space="0" w:color="auto"/>
                    <w:bottom w:val="none" w:sz="0" w:space="0" w:color="auto"/>
                    <w:right w:val="none" w:sz="0" w:space="0" w:color="auto"/>
                  </w:divBdr>
                  <w:divsChild>
                    <w:div w:id="2043241198">
                      <w:marLeft w:val="0"/>
                      <w:marRight w:val="0"/>
                      <w:marTop w:val="0"/>
                      <w:marBottom w:val="0"/>
                      <w:divBdr>
                        <w:top w:val="none" w:sz="0" w:space="0" w:color="auto"/>
                        <w:left w:val="none" w:sz="0" w:space="0" w:color="auto"/>
                        <w:bottom w:val="none" w:sz="0" w:space="0" w:color="auto"/>
                        <w:right w:val="none" w:sz="0" w:space="0" w:color="auto"/>
                      </w:divBdr>
                      <w:divsChild>
                        <w:div w:id="583875161">
                          <w:marLeft w:val="0"/>
                          <w:marRight w:val="0"/>
                          <w:marTop w:val="0"/>
                          <w:marBottom w:val="0"/>
                          <w:divBdr>
                            <w:top w:val="none" w:sz="0" w:space="0" w:color="auto"/>
                            <w:left w:val="none" w:sz="0" w:space="0" w:color="auto"/>
                            <w:bottom w:val="none" w:sz="0" w:space="0" w:color="auto"/>
                            <w:right w:val="none" w:sz="0" w:space="0" w:color="auto"/>
                          </w:divBdr>
                          <w:divsChild>
                            <w:div w:id="711271477">
                              <w:marLeft w:val="15"/>
                              <w:marRight w:val="195"/>
                              <w:marTop w:val="0"/>
                              <w:marBottom w:val="0"/>
                              <w:divBdr>
                                <w:top w:val="none" w:sz="0" w:space="0" w:color="auto"/>
                                <w:left w:val="none" w:sz="0" w:space="0" w:color="auto"/>
                                <w:bottom w:val="none" w:sz="0" w:space="0" w:color="auto"/>
                                <w:right w:val="none" w:sz="0" w:space="0" w:color="auto"/>
                              </w:divBdr>
                              <w:divsChild>
                                <w:div w:id="972977908">
                                  <w:marLeft w:val="0"/>
                                  <w:marRight w:val="0"/>
                                  <w:marTop w:val="0"/>
                                  <w:marBottom w:val="0"/>
                                  <w:divBdr>
                                    <w:top w:val="none" w:sz="0" w:space="0" w:color="auto"/>
                                    <w:left w:val="none" w:sz="0" w:space="0" w:color="auto"/>
                                    <w:bottom w:val="none" w:sz="0" w:space="0" w:color="auto"/>
                                    <w:right w:val="none" w:sz="0" w:space="0" w:color="auto"/>
                                  </w:divBdr>
                                  <w:divsChild>
                                    <w:div w:id="650867144">
                                      <w:marLeft w:val="0"/>
                                      <w:marRight w:val="0"/>
                                      <w:marTop w:val="0"/>
                                      <w:marBottom w:val="0"/>
                                      <w:divBdr>
                                        <w:top w:val="none" w:sz="0" w:space="0" w:color="auto"/>
                                        <w:left w:val="none" w:sz="0" w:space="0" w:color="auto"/>
                                        <w:bottom w:val="none" w:sz="0" w:space="0" w:color="auto"/>
                                        <w:right w:val="none" w:sz="0" w:space="0" w:color="auto"/>
                                      </w:divBdr>
                                      <w:divsChild>
                                        <w:div w:id="1039821609">
                                          <w:marLeft w:val="0"/>
                                          <w:marRight w:val="0"/>
                                          <w:marTop w:val="0"/>
                                          <w:marBottom w:val="0"/>
                                          <w:divBdr>
                                            <w:top w:val="none" w:sz="0" w:space="0" w:color="auto"/>
                                            <w:left w:val="none" w:sz="0" w:space="0" w:color="auto"/>
                                            <w:bottom w:val="none" w:sz="0" w:space="0" w:color="auto"/>
                                            <w:right w:val="none" w:sz="0" w:space="0" w:color="auto"/>
                                          </w:divBdr>
                                          <w:divsChild>
                                            <w:div w:id="765804760">
                                              <w:marLeft w:val="0"/>
                                              <w:marRight w:val="0"/>
                                              <w:marTop w:val="0"/>
                                              <w:marBottom w:val="0"/>
                                              <w:divBdr>
                                                <w:top w:val="none" w:sz="0" w:space="0" w:color="auto"/>
                                                <w:left w:val="none" w:sz="0" w:space="0" w:color="auto"/>
                                                <w:bottom w:val="none" w:sz="0" w:space="0" w:color="auto"/>
                                                <w:right w:val="none" w:sz="0" w:space="0" w:color="auto"/>
                                              </w:divBdr>
                                              <w:divsChild>
                                                <w:div w:id="1370715108">
                                                  <w:marLeft w:val="0"/>
                                                  <w:marRight w:val="0"/>
                                                  <w:marTop w:val="0"/>
                                                  <w:marBottom w:val="0"/>
                                                  <w:divBdr>
                                                    <w:top w:val="none" w:sz="0" w:space="0" w:color="auto"/>
                                                    <w:left w:val="none" w:sz="0" w:space="0" w:color="auto"/>
                                                    <w:bottom w:val="none" w:sz="0" w:space="0" w:color="auto"/>
                                                    <w:right w:val="none" w:sz="0" w:space="0" w:color="auto"/>
                                                  </w:divBdr>
                                                  <w:divsChild>
                                                    <w:div w:id="1459881413">
                                                      <w:marLeft w:val="0"/>
                                                      <w:marRight w:val="0"/>
                                                      <w:marTop w:val="0"/>
                                                      <w:marBottom w:val="0"/>
                                                      <w:divBdr>
                                                        <w:top w:val="none" w:sz="0" w:space="0" w:color="auto"/>
                                                        <w:left w:val="none" w:sz="0" w:space="0" w:color="auto"/>
                                                        <w:bottom w:val="none" w:sz="0" w:space="0" w:color="auto"/>
                                                        <w:right w:val="none" w:sz="0" w:space="0" w:color="auto"/>
                                                      </w:divBdr>
                                                      <w:divsChild>
                                                        <w:div w:id="2139761282">
                                                          <w:marLeft w:val="0"/>
                                                          <w:marRight w:val="0"/>
                                                          <w:marTop w:val="0"/>
                                                          <w:marBottom w:val="0"/>
                                                          <w:divBdr>
                                                            <w:top w:val="none" w:sz="0" w:space="0" w:color="auto"/>
                                                            <w:left w:val="none" w:sz="0" w:space="0" w:color="auto"/>
                                                            <w:bottom w:val="none" w:sz="0" w:space="0" w:color="auto"/>
                                                            <w:right w:val="none" w:sz="0" w:space="0" w:color="auto"/>
                                                          </w:divBdr>
                                                          <w:divsChild>
                                                            <w:div w:id="1151289456">
                                                              <w:marLeft w:val="0"/>
                                                              <w:marRight w:val="0"/>
                                                              <w:marTop w:val="0"/>
                                                              <w:marBottom w:val="0"/>
                                                              <w:divBdr>
                                                                <w:top w:val="none" w:sz="0" w:space="0" w:color="auto"/>
                                                                <w:left w:val="none" w:sz="0" w:space="0" w:color="auto"/>
                                                                <w:bottom w:val="none" w:sz="0" w:space="0" w:color="auto"/>
                                                                <w:right w:val="none" w:sz="0" w:space="0" w:color="auto"/>
                                                              </w:divBdr>
                                                              <w:divsChild>
                                                                <w:div w:id="150684251">
                                                                  <w:marLeft w:val="0"/>
                                                                  <w:marRight w:val="0"/>
                                                                  <w:marTop w:val="0"/>
                                                                  <w:marBottom w:val="0"/>
                                                                  <w:divBdr>
                                                                    <w:top w:val="none" w:sz="0" w:space="0" w:color="auto"/>
                                                                    <w:left w:val="none" w:sz="0" w:space="0" w:color="auto"/>
                                                                    <w:bottom w:val="none" w:sz="0" w:space="0" w:color="auto"/>
                                                                    <w:right w:val="none" w:sz="0" w:space="0" w:color="auto"/>
                                                                  </w:divBdr>
                                                                  <w:divsChild>
                                                                    <w:div w:id="598369457">
                                                                      <w:marLeft w:val="405"/>
                                                                      <w:marRight w:val="0"/>
                                                                      <w:marTop w:val="0"/>
                                                                      <w:marBottom w:val="0"/>
                                                                      <w:divBdr>
                                                                        <w:top w:val="none" w:sz="0" w:space="0" w:color="auto"/>
                                                                        <w:left w:val="none" w:sz="0" w:space="0" w:color="auto"/>
                                                                        <w:bottom w:val="none" w:sz="0" w:space="0" w:color="auto"/>
                                                                        <w:right w:val="none" w:sz="0" w:space="0" w:color="auto"/>
                                                                      </w:divBdr>
                                                                      <w:divsChild>
                                                                        <w:div w:id="1163356418">
                                                                          <w:marLeft w:val="0"/>
                                                                          <w:marRight w:val="0"/>
                                                                          <w:marTop w:val="0"/>
                                                                          <w:marBottom w:val="0"/>
                                                                          <w:divBdr>
                                                                            <w:top w:val="none" w:sz="0" w:space="0" w:color="auto"/>
                                                                            <w:left w:val="none" w:sz="0" w:space="0" w:color="auto"/>
                                                                            <w:bottom w:val="none" w:sz="0" w:space="0" w:color="auto"/>
                                                                            <w:right w:val="none" w:sz="0" w:space="0" w:color="auto"/>
                                                                          </w:divBdr>
                                                                          <w:divsChild>
                                                                            <w:div w:id="299312049">
                                                                              <w:marLeft w:val="0"/>
                                                                              <w:marRight w:val="0"/>
                                                                              <w:marTop w:val="0"/>
                                                                              <w:marBottom w:val="0"/>
                                                                              <w:divBdr>
                                                                                <w:top w:val="none" w:sz="0" w:space="0" w:color="auto"/>
                                                                                <w:left w:val="none" w:sz="0" w:space="0" w:color="auto"/>
                                                                                <w:bottom w:val="none" w:sz="0" w:space="0" w:color="auto"/>
                                                                                <w:right w:val="none" w:sz="0" w:space="0" w:color="auto"/>
                                                                              </w:divBdr>
                                                                              <w:divsChild>
                                                                                <w:div w:id="1459567360">
                                                                                  <w:marLeft w:val="0"/>
                                                                                  <w:marRight w:val="0"/>
                                                                                  <w:marTop w:val="60"/>
                                                                                  <w:marBottom w:val="0"/>
                                                                                  <w:divBdr>
                                                                                    <w:top w:val="none" w:sz="0" w:space="0" w:color="auto"/>
                                                                                    <w:left w:val="none" w:sz="0" w:space="0" w:color="auto"/>
                                                                                    <w:bottom w:val="none" w:sz="0" w:space="0" w:color="auto"/>
                                                                                    <w:right w:val="none" w:sz="0" w:space="0" w:color="auto"/>
                                                                                  </w:divBdr>
                                                                                  <w:divsChild>
                                                                                    <w:div w:id="1574390428">
                                                                                      <w:marLeft w:val="0"/>
                                                                                      <w:marRight w:val="0"/>
                                                                                      <w:marTop w:val="0"/>
                                                                                      <w:marBottom w:val="0"/>
                                                                                      <w:divBdr>
                                                                                        <w:top w:val="none" w:sz="0" w:space="0" w:color="auto"/>
                                                                                        <w:left w:val="none" w:sz="0" w:space="0" w:color="auto"/>
                                                                                        <w:bottom w:val="none" w:sz="0" w:space="0" w:color="auto"/>
                                                                                        <w:right w:val="none" w:sz="0" w:space="0" w:color="auto"/>
                                                                                      </w:divBdr>
                                                                                      <w:divsChild>
                                                                                        <w:div w:id="342512888">
                                                                                          <w:marLeft w:val="0"/>
                                                                                          <w:marRight w:val="0"/>
                                                                                          <w:marTop w:val="0"/>
                                                                                          <w:marBottom w:val="0"/>
                                                                                          <w:divBdr>
                                                                                            <w:top w:val="none" w:sz="0" w:space="0" w:color="auto"/>
                                                                                            <w:left w:val="none" w:sz="0" w:space="0" w:color="auto"/>
                                                                                            <w:bottom w:val="none" w:sz="0" w:space="0" w:color="auto"/>
                                                                                            <w:right w:val="none" w:sz="0" w:space="0" w:color="auto"/>
                                                                                          </w:divBdr>
                                                                                          <w:divsChild>
                                                                                            <w:div w:id="1457063897">
                                                                                              <w:marLeft w:val="0"/>
                                                                                              <w:marRight w:val="0"/>
                                                                                              <w:marTop w:val="0"/>
                                                                                              <w:marBottom w:val="0"/>
                                                                                              <w:divBdr>
                                                                                                <w:top w:val="none" w:sz="0" w:space="0" w:color="auto"/>
                                                                                                <w:left w:val="none" w:sz="0" w:space="0" w:color="auto"/>
                                                                                                <w:bottom w:val="none" w:sz="0" w:space="0" w:color="auto"/>
                                                                                                <w:right w:val="none" w:sz="0" w:space="0" w:color="auto"/>
                                                                                              </w:divBdr>
                                                                                              <w:divsChild>
                                                                                                <w:div w:id="1337146061">
                                                                                                  <w:marLeft w:val="0"/>
                                                                                                  <w:marRight w:val="0"/>
                                                                                                  <w:marTop w:val="0"/>
                                                                                                  <w:marBottom w:val="0"/>
                                                                                                  <w:divBdr>
                                                                                                    <w:top w:val="none" w:sz="0" w:space="0" w:color="auto"/>
                                                                                                    <w:left w:val="none" w:sz="0" w:space="0" w:color="auto"/>
                                                                                                    <w:bottom w:val="none" w:sz="0" w:space="0" w:color="auto"/>
                                                                                                    <w:right w:val="none" w:sz="0" w:space="0" w:color="auto"/>
                                                                                                  </w:divBdr>
                                                                                                  <w:divsChild>
                                                                                                    <w:div w:id="113714808">
                                                                                                      <w:marLeft w:val="0"/>
                                                                                                      <w:marRight w:val="0"/>
                                                                                                      <w:marTop w:val="0"/>
                                                                                                      <w:marBottom w:val="0"/>
                                                                                                      <w:divBdr>
                                                                                                        <w:top w:val="none" w:sz="0" w:space="0" w:color="auto"/>
                                                                                                        <w:left w:val="none" w:sz="0" w:space="0" w:color="auto"/>
                                                                                                        <w:bottom w:val="none" w:sz="0" w:space="0" w:color="auto"/>
                                                                                                        <w:right w:val="none" w:sz="0" w:space="0" w:color="auto"/>
                                                                                                      </w:divBdr>
                                                                                                      <w:divsChild>
                                                                                                        <w:div w:id="886070112">
                                                                                                          <w:marLeft w:val="0"/>
                                                                                                          <w:marRight w:val="0"/>
                                                                                                          <w:marTop w:val="0"/>
                                                                                                          <w:marBottom w:val="0"/>
                                                                                                          <w:divBdr>
                                                                                                            <w:top w:val="none" w:sz="0" w:space="0" w:color="auto"/>
                                                                                                            <w:left w:val="none" w:sz="0" w:space="0" w:color="auto"/>
                                                                                                            <w:bottom w:val="none" w:sz="0" w:space="0" w:color="auto"/>
                                                                                                            <w:right w:val="none" w:sz="0" w:space="0" w:color="auto"/>
                                                                                                          </w:divBdr>
                                                                                                          <w:divsChild>
                                                                                                            <w:div w:id="9471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166429">
      <w:bodyDiv w:val="1"/>
      <w:marLeft w:val="0"/>
      <w:marRight w:val="0"/>
      <w:marTop w:val="0"/>
      <w:marBottom w:val="0"/>
      <w:divBdr>
        <w:top w:val="none" w:sz="0" w:space="0" w:color="auto"/>
        <w:left w:val="none" w:sz="0" w:space="0" w:color="auto"/>
        <w:bottom w:val="none" w:sz="0" w:space="0" w:color="auto"/>
        <w:right w:val="none" w:sz="0" w:space="0" w:color="auto"/>
      </w:divBdr>
    </w:div>
    <w:div w:id="215243864">
      <w:bodyDiv w:val="1"/>
      <w:marLeft w:val="0"/>
      <w:marRight w:val="0"/>
      <w:marTop w:val="0"/>
      <w:marBottom w:val="0"/>
      <w:divBdr>
        <w:top w:val="none" w:sz="0" w:space="0" w:color="auto"/>
        <w:left w:val="none" w:sz="0" w:space="0" w:color="auto"/>
        <w:bottom w:val="none" w:sz="0" w:space="0" w:color="auto"/>
        <w:right w:val="none" w:sz="0" w:space="0" w:color="auto"/>
      </w:divBdr>
      <w:divsChild>
        <w:div w:id="1276865837">
          <w:marLeft w:val="0"/>
          <w:marRight w:val="0"/>
          <w:marTop w:val="0"/>
          <w:marBottom w:val="0"/>
          <w:divBdr>
            <w:top w:val="none" w:sz="0" w:space="0" w:color="auto"/>
            <w:left w:val="none" w:sz="0" w:space="0" w:color="auto"/>
            <w:bottom w:val="none" w:sz="0" w:space="0" w:color="auto"/>
            <w:right w:val="none" w:sz="0" w:space="0" w:color="auto"/>
          </w:divBdr>
          <w:divsChild>
            <w:div w:id="2142771968">
              <w:marLeft w:val="0"/>
              <w:marRight w:val="0"/>
              <w:marTop w:val="0"/>
              <w:marBottom w:val="0"/>
              <w:divBdr>
                <w:top w:val="none" w:sz="0" w:space="0" w:color="auto"/>
                <w:left w:val="none" w:sz="0" w:space="0" w:color="auto"/>
                <w:bottom w:val="none" w:sz="0" w:space="0" w:color="auto"/>
                <w:right w:val="none" w:sz="0" w:space="0" w:color="auto"/>
              </w:divBdr>
              <w:divsChild>
                <w:div w:id="636690311">
                  <w:marLeft w:val="0"/>
                  <w:marRight w:val="0"/>
                  <w:marTop w:val="0"/>
                  <w:marBottom w:val="0"/>
                  <w:divBdr>
                    <w:top w:val="none" w:sz="0" w:space="0" w:color="auto"/>
                    <w:left w:val="none" w:sz="0" w:space="0" w:color="auto"/>
                    <w:bottom w:val="none" w:sz="0" w:space="0" w:color="auto"/>
                    <w:right w:val="none" w:sz="0" w:space="0" w:color="auto"/>
                  </w:divBdr>
                  <w:divsChild>
                    <w:div w:id="1231888194">
                      <w:marLeft w:val="0"/>
                      <w:marRight w:val="0"/>
                      <w:marTop w:val="0"/>
                      <w:marBottom w:val="1320"/>
                      <w:divBdr>
                        <w:top w:val="none" w:sz="0" w:space="0" w:color="auto"/>
                        <w:left w:val="none" w:sz="0" w:space="0" w:color="auto"/>
                        <w:bottom w:val="none" w:sz="0" w:space="0" w:color="auto"/>
                        <w:right w:val="none" w:sz="0" w:space="0" w:color="auto"/>
                      </w:divBdr>
                      <w:divsChild>
                        <w:div w:id="727729492">
                          <w:marLeft w:val="0"/>
                          <w:marRight w:val="0"/>
                          <w:marTop w:val="0"/>
                          <w:marBottom w:val="0"/>
                          <w:divBdr>
                            <w:top w:val="none" w:sz="0" w:space="0" w:color="auto"/>
                            <w:left w:val="none" w:sz="0" w:space="0" w:color="auto"/>
                            <w:bottom w:val="none" w:sz="0" w:space="0" w:color="auto"/>
                            <w:right w:val="none" w:sz="0" w:space="0" w:color="auto"/>
                          </w:divBdr>
                          <w:divsChild>
                            <w:div w:id="268437182">
                              <w:marLeft w:val="0"/>
                              <w:marRight w:val="0"/>
                              <w:marTop w:val="0"/>
                              <w:marBottom w:val="0"/>
                              <w:divBdr>
                                <w:top w:val="none" w:sz="0" w:space="0" w:color="auto"/>
                                <w:left w:val="none" w:sz="0" w:space="0" w:color="auto"/>
                                <w:bottom w:val="none" w:sz="0" w:space="0" w:color="auto"/>
                                <w:right w:val="none" w:sz="0" w:space="0" w:color="auto"/>
                              </w:divBdr>
                              <w:divsChild>
                                <w:div w:id="593829072">
                                  <w:marLeft w:val="0"/>
                                  <w:marRight w:val="0"/>
                                  <w:marTop w:val="0"/>
                                  <w:marBottom w:val="0"/>
                                  <w:divBdr>
                                    <w:top w:val="none" w:sz="0" w:space="0" w:color="auto"/>
                                    <w:left w:val="none" w:sz="0" w:space="0" w:color="auto"/>
                                    <w:bottom w:val="none" w:sz="0" w:space="0" w:color="auto"/>
                                    <w:right w:val="none" w:sz="0" w:space="0" w:color="auto"/>
                                  </w:divBdr>
                                </w:div>
                                <w:div w:id="1892377662">
                                  <w:marLeft w:val="0"/>
                                  <w:marRight w:val="0"/>
                                  <w:marTop w:val="0"/>
                                  <w:marBottom w:val="0"/>
                                  <w:divBdr>
                                    <w:top w:val="none" w:sz="0" w:space="0" w:color="auto"/>
                                    <w:left w:val="none" w:sz="0" w:space="0" w:color="auto"/>
                                    <w:bottom w:val="none" w:sz="0" w:space="0" w:color="auto"/>
                                    <w:right w:val="none" w:sz="0" w:space="0" w:color="auto"/>
                                  </w:divBdr>
                                </w:div>
                                <w:div w:id="1131291970">
                                  <w:marLeft w:val="0"/>
                                  <w:marRight w:val="0"/>
                                  <w:marTop w:val="0"/>
                                  <w:marBottom w:val="0"/>
                                  <w:divBdr>
                                    <w:top w:val="none" w:sz="0" w:space="0" w:color="auto"/>
                                    <w:left w:val="none" w:sz="0" w:space="0" w:color="auto"/>
                                    <w:bottom w:val="none" w:sz="0" w:space="0" w:color="auto"/>
                                    <w:right w:val="none" w:sz="0" w:space="0" w:color="auto"/>
                                  </w:divBdr>
                                </w:div>
                                <w:div w:id="151981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6591609">
      <w:bodyDiv w:val="1"/>
      <w:marLeft w:val="0"/>
      <w:marRight w:val="0"/>
      <w:marTop w:val="0"/>
      <w:marBottom w:val="0"/>
      <w:divBdr>
        <w:top w:val="none" w:sz="0" w:space="0" w:color="auto"/>
        <w:left w:val="none" w:sz="0" w:space="0" w:color="auto"/>
        <w:bottom w:val="none" w:sz="0" w:space="0" w:color="auto"/>
        <w:right w:val="none" w:sz="0" w:space="0" w:color="auto"/>
      </w:divBdr>
      <w:divsChild>
        <w:div w:id="91171630">
          <w:marLeft w:val="0"/>
          <w:marRight w:val="0"/>
          <w:marTop w:val="0"/>
          <w:marBottom w:val="0"/>
          <w:divBdr>
            <w:top w:val="none" w:sz="0" w:space="0" w:color="auto"/>
            <w:left w:val="none" w:sz="0" w:space="0" w:color="auto"/>
            <w:bottom w:val="none" w:sz="0" w:space="0" w:color="auto"/>
            <w:right w:val="none" w:sz="0" w:space="0" w:color="auto"/>
          </w:divBdr>
        </w:div>
        <w:div w:id="578558870">
          <w:marLeft w:val="0"/>
          <w:marRight w:val="0"/>
          <w:marTop w:val="0"/>
          <w:marBottom w:val="0"/>
          <w:divBdr>
            <w:top w:val="none" w:sz="0" w:space="0" w:color="auto"/>
            <w:left w:val="none" w:sz="0" w:space="0" w:color="auto"/>
            <w:bottom w:val="none" w:sz="0" w:space="0" w:color="auto"/>
            <w:right w:val="none" w:sz="0" w:space="0" w:color="auto"/>
          </w:divBdr>
        </w:div>
        <w:div w:id="776754161">
          <w:marLeft w:val="0"/>
          <w:marRight w:val="0"/>
          <w:marTop w:val="0"/>
          <w:marBottom w:val="0"/>
          <w:divBdr>
            <w:top w:val="none" w:sz="0" w:space="0" w:color="auto"/>
            <w:left w:val="none" w:sz="0" w:space="0" w:color="auto"/>
            <w:bottom w:val="none" w:sz="0" w:space="0" w:color="auto"/>
            <w:right w:val="none" w:sz="0" w:space="0" w:color="auto"/>
          </w:divBdr>
        </w:div>
        <w:div w:id="1633124087">
          <w:marLeft w:val="0"/>
          <w:marRight w:val="0"/>
          <w:marTop w:val="0"/>
          <w:marBottom w:val="0"/>
          <w:divBdr>
            <w:top w:val="none" w:sz="0" w:space="0" w:color="auto"/>
            <w:left w:val="none" w:sz="0" w:space="0" w:color="auto"/>
            <w:bottom w:val="none" w:sz="0" w:space="0" w:color="auto"/>
            <w:right w:val="none" w:sz="0" w:space="0" w:color="auto"/>
          </w:divBdr>
        </w:div>
        <w:div w:id="1736662833">
          <w:marLeft w:val="0"/>
          <w:marRight w:val="0"/>
          <w:marTop w:val="0"/>
          <w:marBottom w:val="0"/>
          <w:divBdr>
            <w:top w:val="none" w:sz="0" w:space="0" w:color="auto"/>
            <w:left w:val="none" w:sz="0" w:space="0" w:color="auto"/>
            <w:bottom w:val="none" w:sz="0" w:space="0" w:color="auto"/>
            <w:right w:val="none" w:sz="0" w:space="0" w:color="auto"/>
          </w:divBdr>
        </w:div>
        <w:div w:id="2126540061">
          <w:marLeft w:val="0"/>
          <w:marRight w:val="0"/>
          <w:marTop w:val="0"/>
          <w:marBottom w:val="0"/>
          <w:divBdr>
            <w:top w:val="none" w:sz="0" w:space="0" w:color="auto"/>
            <w:left w:val="none" w:sz="0" w:space="0" w:color="auto"/>
            <w:bottom w:val="none" w:sz="0" w:space="0" w:color="auto"/>
            <w:right w:val="none" w:sz="0" w:space="0" w:color="auto"/>
          </w:divBdr>
        </w:div>
      </w:divsChild>
    </w:div>
    <w:div w:id="415982685">
      <w:bodyDiv w:val="1"/>
      <w:marLeft w:val="0"/>
      <w:marRight w:val="0"/>
      <w:marTop w:val="0"/>
      <w:marBottom w:val="0"/>
      <w:divBdr>
        <w:top w:val="none" w:sz="0" w:space="0" w:color="auto"/>
        <w:left w:val="none" w:sz="0" w:space="0" w:color="auto"/>
        <w:bottom w:val="none" w:sz="0" w:space="0" w:color="auto"/>
        <w:right w:val="none" w:sz="0" w:space="0" w:color="auto"/>
      </w:divBdr>
    </w:div>
    <w:div w:id="434397960">
      <w:bodyDiv w:val="1"/>
      <w:marLeft w:val="0"/>
      <w:marRight w:val="0"/>
      <w:marTop w:val="0"/>
      <w:marBottom w:val="0"/>
      <w:divBdr>
        <w:top w:val="none" w:sz="0" w:space="0" w:color="auto"/>
        <w:left w:val="none" w:sz="0" w:space="0" w:color="auto"/>
        <w:bottom w:val="none" w:sz="0" w:space="0" w:color="auto"/>
        <w:right w:val="none" w:sz="0" w:space="0" w:color="auto"/>
      </w:divBdr>
    </w:div>
    <w:div w:id="485056329">
      <w:bodyDiv w:val="1"/>
      <w:marLeft w:val="0"/>
      <w:marRight w:val="0"/>
      <w:marTop w:val="0"/>
      <w:marBottom w:val="0"/>
      <w:divBdr>
        <w:top w:val="none" w:sz="0" w:space="0" w:color="auto"/>
        <w:left w:val="none" w:sz="0" w:space="0" w:color="auto"/>
        <w:bottom w:val="none" w:sz="0" w:space="0" w:color="auto"/>
        <w:right w:val="none" w:sz="0" w:space="0" w:color="auto"/>
      </w:divBdr>
    </w:div>
    <w:div w:id="608658900">
      <w:bodyDiv w:val="1"/>
      <w:marLeft w:val="0"/>
      <w:marRight w:val="0"/>
      <w:marTop w:val="0"/>
      <w:marBottom w:val="0"/>
      <w:divBdr>
        <w:top w:val="none" w:sz="0" w:space="0" w:color="auto"/>
        <w:left w:val="none" w:sz="0" w:space="0" w:color="auto"/>
        <w:bottom w:val="none" w:sz="0" w:space="0" w:color="auto"/>
        <w:right w:val="none" w:sz="0" w:space="0" w:color="auto"/>
      </w:divBdr>
    </w:div>
    <w:div w:id="766344230">
      <w:bodyDiv w:val="1"/>
      <w:marLeft w:val="0"/>
      <w:marRight w:val="0"/>
      <w:marTop w:val="0"/>
      <w:marBottom w:val="0"/>
      <w:divBdr>
        <w:top w:val="none" w:sz="0" w:space="0" w:color="auto"/>
        <w:left w:val="none" w:sz="0" w:space="0" w:color="auto"/>
        <w:bottom w:val="none" w:sz="0" w:space="0" w:color="auto"/>
        <w:right w:val="none" w:sz="0" w:space="0" w:color="auto"/>
      </w:divBdr>
      <w:divsChild>
        <w:div w:id="1645233982">
          <w:marLeft w:val="0"/>
          <w:marRight w:val="0"/>
          <w:marTop w:val="0"/>
          <w:marBottom w:val="0"/>
          <w:divBdr>
            <w:top w:val="none" w:sz="0" w:space="0" w:color="auto"/>
            <w:left w:val="none" w:sz="0" w:space="0" w:color="auto"/>
            <w:bottom w:val="none" w:sz="0" w:space="0" w:color="auto"/>
            <w:right w:val="none" w:sz="0" w:space="0" w:color="auto"/>
          </w:divBdr>
          <w:divsChild>
            <w:div w:id="284502738">
              <w:marLeft w:val="0"/>
              <w:marRight w:val="0"/>
              <w:marTop w:val="0"/>
              <w:marBottom w:val="0"/>
              <w:divBdr>
                <w:top w:val="none" w:sz="0" w:space="0" w:color="auto"/>
                <w:left w:val="none" w:sz="0" w:space="0" w:color="auto"/>
                <w:bottom w:val="none" w:sz="0" w:space="0" w:color="auto"/>
                <w:right w:val="none" w:sz="0" w:space="0" w:color="auto"/>
              </w:divBdr>
              <w:divsChild>
                <w:div w:id="1495340377">
                  <w:marLeft w:val="375"/>
                  <w:marRight w:val="0"/>
                  <w:marTop w:val="0"/>
                  <w:marBottom w:val="0"/>
                  <w:divBdr>
                    <w:top w:val="none" w:sz="0" w:space="0" w:color="auto"/>
                    <w:left w:val="none" w:sz="0" w:space="0" w:color="auto"/>
                    <w:bottom w:val="none" w:sz="0" w:space="0" w:color="auto"/>
                    <w:right w:val="dotted" w:sz="12" w:space="11" w:color="000000"/>
                  </w:divBdr>
                  <w:divsChild>
                    <w:div w:id="846361514">
                      <w:marLeft w:val="0"/>
                      <w:marRight w:val="0"/>
                      <w:marTop w:val="0"/>
                      <w:marBottom w:val="0"/>
                      <w:divBdr>
                        <w:top w:val="none" w:sz="0" w:space="0" w:color="auto"/>
                        <w:left w:val="none" w:sz="0" w:space="0" w:color="auto"/>
                        <w:bottom w:val="none" w:sz="0" w:space="0" w:color="auto"/>
                        <w:right w:val="none" w:sz="0" w:space="0" w:color="auto"/>
                      </w:divBdr>
                      <w:divsChild>
                        <w:div w:id="2023848850">
                          <w:marLeft w:val="0"/>
                          <w:marRight w:val="0"/>
                          <w:marTop w:val="0"/>
                          <w:marBottom w:val="0"/>
                          <w:divBdr>
                            <w:top w:val="none" w:sz="0" w:space="0" w:color="auto"/>
                            <w:left w:val="none" w:sz="0" w:space="0" w:color="auto"/>
                            <w:bottom w:val="none" w:sz="0" w:space="0" w:color="auto"/>
                            <w:right w:val="none" w:sz="0" w:space="0" w:color="auto"/>
                          </w:divBdr>
                          <w:divsChild>
                            <w:div w:id="204874461">
                              <w:marLeft w:val="0"/>
                              <w:marRight w:val="0"/>
                              <w:marTop w:val="0"/>
                              <w:marBottom w:val="0"/>
                              <w:divBdr>
                                <w:top w:val="none" w:sz="0" w:space="0" w:color="auto"/>
                                <w:left w:val="none" w:sz="0" w:space="0" w:color="auto"/>
                                <w:bottom w:val="none" w:sz="0" w:space="0" w:color="auto"/>
                                <w:right w:val="none" w:sz="0" w:space="0" w:color="auto"/>
                              </w:divBdr>
                              <w:divsChild>
                                <w:div w:id="349842762">
                                  <w:marLeft w:val="0"/>
                                  <w:marRight w:val="0"/>
                                  <w:marTop w:val="0"/>
                                  <w:marBottom w:val="0"/>
                                  <w:divBdr>
                                    <w:top w:val="none" w:sz="0" w:space="0" w:color="auto"/>
                                    <w:left w:val="none" w:sz="0" w:space="0" w:color="auto"/>
                                    <w:bottom w:val="none" w:sz="0" w:space="0" w:color="auto"/>
                                    <w:right w:val="none" w:sz="0" w:space="0" w:color="auto"/>
                                  </w:divBdr>
                                  <w:divsChild>
                                    <w:div w:id="2053379147">
                                      <w:marLeft w:val="0"/>
                                      <w:marRight w:val="0"/>
                                      <w:marTop w:val="0"/>
                                      <w:marBottom w:val="0"/>
                                      <w:divBdr>
                                        <w:top w:val="none" w:sz="0" w:space="0" w:color="auto"/>
                                        <w:left w:val="none" w:sz="0" w:space="0" w:color="auto"/>
                                        <w:bottom w:val="none" w:sz="0" w:space="0" w:color="auto"/>
                                        <w:right w:val="none" w:sz="0" w:space="0" w:color="auto"/>
                                      </w:divBdr>
                                      <w:divsChild>
                                        <w:div w:id="1406953582">
                                          <w:marLeft w:val="0"/>
                                          <w:marRight w:val="0"/>
                                          <w:marTop w:val="0"/>
                                          <w:marBottom w:val="0"/>
                                          <w:divBdr>
                                            <w:top w:val="none" w:sz="0" w:space="0" w:color="auto"/>
                                            <w:left w:val="none" w:sz="0" w:space="0" w:color="auto"/>
                                            <w:bottom w:val="none" w:sz="0" w:space="0" w:color="auto"/>
                                            <w:right w:val="none" w:sz="0" w:space="0" w:color="auto"/>
                                          </w:divBdr>
                                          <w:divsChild>
                                            <w:div w:id="1043560695">
                                              <w:marLeft w:val="0"/>
                                              <w:marRight w:val="0"/>
                                              <w:marTop w:val="120"/>
                                              <w:marBottom w:val="360"/>
                                              <w:divBdr>
                                                <w:top w:val="none" w:sz="0" w:space="0" w:color="auto"/>
                                                <w:left w:val="none" w:sz="0" w:space="0" w:color="auto"/>
                                                <w:bottom w:val="dotted" w:sz="2" w:space="18" w:color="000000"/>
                                                <w:right w:val="none" w:sz="0" w:space="0" w:color="auto"/>
                                              </w:divBdr>
                                              <w:divsChild>
                                                <w:div w:id="101921116">
                                                  <w:marLeft w:val="0"/>
                                                  <w:marRight w:val="0"/>
                                                  <w:marTop w:val="0"/>
                                                  <w:marBottom w:val="180"/>
                                                  <w:divBdr>
                                                    <w:top w:val="none" w:sz="0" w:space="0" w:color="auto"/>
                                                    <w:left w:val="none" w:sz="0" w:space="0" w:color="auto"/>
                                                    <w:bottom w:val="none" w:sz="0" w:space="0" w:color="auto"/>
                                                    <w:right w:val="none" w:sz="0" w:space="0" w:color="auto"/>
                                                  </w:divBdr>
                                                  <w:divsChild>
                                                    <w:div w:id="2942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7598582">
      <w:bodyDiv w:val="1"/>
      <w:marLeft w:val="0"/>
      <w:marRight w:val="0"/>
      <w:marTop w:val="0"/>
      <w:marBottom w:val="0"/>
      <w:divBdr>
        <w:top w:val="none" w:sz="0" w:space="0" w:color="auto"/>
        <w:left w:val="none" w:sz="0" w:space="0" w:color="auto"/>
        <w:bottom w:val="none" w:sz="0" w:space="0" w:color="auto"/>
        <w:right w:val="none" w:sz="0" w:space="0" w:color="auto"/>
      </w:divBdr>
    </w:div>
    <w:div w:id="1467356779">
      <w:bodyDiv w:val="1"/>
      <w:marLeft w:val="0"/>
      <w:marRight w:val="0"/>
      <w:marTop w:val="0"/>
      <w:marBottom w:val="0"/>
      <w:divBdr>
        <w:top w:val="none" w:sz="0" w:space="0" w:color="auto"/>
        <w:left w:val="none" w:sz="0" w:space="0" w:color="auto"/>
        <w:bottom w:val="none" w:sz="0" w:space="0" w:color="auto"/>
        <w:right w:val="none" w:sz="0" w:space="0" w:color="auto"/>
      </w:divBdr>
    </w:div>
    <w:div w:id="1469786225">
      <w:bodyDiv w:val="1"/>
      <w:marLeft w:val="0"/>
      <w:marRight w:val="0"/>
      <w:marTop w:val="0"/>
      <w:marBottom w:val="0"/>
      <w:divBdr>
        <w:top w:val="none" w:sz="0" w:space="0" w:color="auto"/>
        <w:left w:val="none" w:sz="0" w:space="0" w:color="auto"/>
        <w:bottom w:val="none" w:sz="0" w:space="0" w:color="auto"/>
        <w:right w:val="none" w:sz="0" w:space="0" w:color="auto"/>
      </w:divBdr>
    </w:div>
    <w:div w:id="1600601583">
      <w:bodyDiv w:val="1"/>
      <w:marLeft w:val="0"/>
      <w:marRight w:val="0"/>
      <w:marTop w:val="0"/>
      <w:marBottom w:val="0"/>
      <w:divBdr>
        <w:top w:val="none" w:sz="0" w:space="0" w:color="auto"/>
        <w:left w:val="none" w:sz="0" w:space="0" w:color="auto"/>
        <w:bottom w:val="none" w:sz="0" w:space="0" w:color="auto"/>
        <w:right w:val="none" w:sz="0" w:space="0" w:color="auto"/>
      </w:divBdr>
    </w:div>
    <w:div w:id="1667317615">
      <w:bodyDiv w:val="1"/>
      <w:marLeft w:val="0"/>
      <w:marRight w:val="0"/>
      <w:marTop w:val="0"/>
      <w:marBottom w:val="0"/>
      <w:divBdr>
        <w:top w:val="none" w:sz="0" w:space="0" w:color="auto"/>
        <w:left w:val="none" w:sz="0" w:space="0" w:color="auto"/>
        <w:bottom w:val="none" w:sz="0" w:space="0" w:color="auto"/>
        <w:right w:val="none" w:sz="0" w:space="0" w:color="auto"/>
      </w:divBdr>
    </w:div>
    <w:div w:id="1818568960">
      <w:bodyDiv w:val="1"/>
      <w:marLeft w:val="0"/>
      <w:marRight w:val="0"/>
      <w:marTop w:val="0"/>
      <w:marBottom w:val="0"/>
      <w:divBdr>
        <w:top w:val="none" w:sz="0" w:space="0" w:color="auto"/>
        <w:left w:val="none" w:sz="0" w:space="0" w:color="auto"/>
        <w:bottom w:val="none" w:sz="0" w:space="0" w:color="auto"/>
        <w:right w:val="none" w:sz="0" w:space="0" w:color="auto"/>
      </w:divBdr>
    </w:div>
    <w:div w:id="1942057752">
      <w:bodyDiv w:val="1"/>
      <w:marLeft w:val="0"/>
      <w:marRight w:val="0"/>
      <w:marTop w:val="0"/>
      <w:marBottom w:val="0"/>
      <w:divBdr>
        <w:top w:val="none" w:sz="0" w:space="0" w:color="auto"/>
        <w:left w:val="none" w:sz="0" w:space="0" w:color="auto"/>
        <w:bottom w:val="none" w:sz="0" w:space="0" w:color="auto"/>
        <w:right w:val="none" w:sz="0" w:space="0" w:color="auto"/>
      </w:divBdr>
    </w:div>
    <w:div w:id="2030059995">
      <w:bodyDiv w:val="1"/>
      <w:marLeft w:val="0"/>
      <w:marRight w:val="0"/>
      <w:marTop w:val="0"/>
      <w:marBottom w:val="0"/>
      <w:divBdr>
        <w:top w:val="none" w:sz="0" w:space="0" w:color="auto"/>
        <w:left w:val="none" w:sz="0" w:space="0" w:color="auto"/>
        <w:bottom w:val="none" w:sz="0" w:space="0" w:color="auto"/>
        <w:right w:val="none" w:sz="0" w:space="0" w:color="auto"/>
      </w:divBdr>
    </w:div>
    <w:div w:id="2051765109">
      <w:bodyDiv w:val="1"/>
      <w:marLeft w:val="0"/>
      <w:marRight w:val="0"/>
      <w:marTop w:val="0"/>
      <w:marBottom w:val="0"/>
      <w:divBdr>
        <w:top w:val="none" w:sz="0" w:space="0" w:color="auto"/>
        <w:left w:val="none" w:sz="0" w:space="0" w:color="auto"/>
        <w:bottom w:val="none" w:sz="0" w:space="0" w:color="auto"/>
        <w:right w:val="none" w:sz="0" w:space="0" w:color="auto"/>
      </w:divBdr>
    </w:div>
    <w:div w:id="206964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202C02-6C17-441F-B54A-FCCB15811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798</Words>
  <Characters>19806</Characters>
  <Application>Microsoft Office Word</Application>
  <DocSecurity>4</DocSecurity>
  <Lines>165</Lines>
  <Paragraphs>47</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23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Joy Johnson</cp:lastModifiedBy>
  <cp:revision>2</cp:revision>
  <cp:lastPrinted>2016-09-29T22:59:00Z</cp:lastPrinted>
  <dcterms:created xsi:type="dcterms:W3CDTF">2020-02-20T19:19:00Z</dcterms:created>
  <dcterms:modified xsi:type="dcterms:W3CDTF">2020-02-20T19:19:00Z</dcterms:modified>
</cp:coreProperties>
</file>